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93AB9" w14:textId="5A4D53D4" w:rsidR="008A2F45" w:rsidRPr="00447016" w:rsidRDefault="00F75AA3" w:rsidP="00D20BA5">
      <w:pPr>
        <w:rPr>
          <w:rFonts w:ascii="宋体" w:eastAsia="宋体" w:hAnsi="宋体" w:cs="Times New Roman"/>
          <w:sz w:val="24"/>
          <w:szCs w:val="24"/>
        </w:rPr>
      </w:pPr>
      <w:r w:rsidRPr="00447016">
        <w:rPr>
          <w:rFonts w:ascii="宋体" w:eastAsia="宋体" w:hAnsi="宋体" w:cs="Times New Roman"/>
          <w:sz w:val="24"/>
          <w:szCs w:val="24"/>
        </w:rPr>
        <w:t>&gt;pJBCL41</w:t>
      </w:r>
    </w:p>
    <w:p w14:paraId="04B46A26" w14:textId="0014C944" w:rsidR="00F75AA3" w:rsidRPr="00447016" w:rsidRDefault="00F75AA3" w:rsidP="00D20BA5">
      <w:pPr>
        <w:rPr>
          <w:rFonts w:ascii="宋体" w:eastAsia="宋体" w:hAnsi="宋体" w:cs="Times New Roman"/>
          <w:sz w:val="24"/>
          <w:szCs w:val="24"/>
        </w:rPr>
      </w:pPr>
      <w:commentRangeStart w:id="0"/>
      <w:r w:rsidRPr="00447016">
        <w:rPr>
          <w:rFonts w:ascii="宋体" w:eastAsia="宋体" w:hAnsi="宋体" w:cs="Times New Roman"/>
          <w:sz w:val="24"/>
          <w:szCs w:val="24"/>
        </w:rPr>
        <w:t>ATGGATCACAGCAGCCCAACTACCGATCAGCTCCCAGGTTTAGAGCGGGTTCCAGTCACAGTCGGCCAGCCCGAGAATGCCAATTCTGCTCGGGTGCGCAGCATGCAAATGCGCAGCTCCCAACGCCGGCTGGGCACCACGGCACAGGGTGAACTGTTTAACCCCTATGAGATTCGGTTGGGGGATGCGGACCATAGCAACCTGGTTTCGATCTACGATGCGCTACCCCGTTTCAGCTGGGCATCGAAGACGGTTCGCGATATGAGCCAGATGACGACTCAGCTTGAGGGTAGCCTCAATGGCCAACCCTTCCGCGTAATCATGAAAGCTGTGAGCATGGAACTGCCGGTTAAGGTCAAGGGCAAGGCCACAGGCCAGATGGAATGGGTTGGGTTGTACCCAGGCAGCCGCGAGGAGTGTGTCGAGGAAGCCCTTCGTAAGTTCAGCACCCAACCTGGGCGATTTAACGAAGCCGAATGCTCAGTGCGGTTTAGCCTCTATGACCTGCGGAAAGAGCTTAAGTCGGTCGGCCACACCTACACCTACGATGAGCTGCGCCAGGCCCTGGACATCCTTGCTAAATCCAGCCTGACAATCCAGACCCGGGCTGCGAACGGCGACAAGATTGACATCACCTCCAACTATCTTCCCCTCCTCTACCTGCGAAGCAAGAACAAGAACAGCAAGGACTACATCGAGGTGAAGGACATCTCGGACGCTGACAAGGGGGATGCAACTCTCTGTATGGCAGTCCTCCACCCCCTCATTTCCAGAGGTATTGAGTGTGGTGACTTCCGGCTCTACCACTACGCCACATCGATGCGACTGACGAATAGCCTGGCCAAGATTTTGAACCGTGAGCTGTCCATGGGGTGGCGCAACGCCTCGCCAGCTCATCCTTATCGGTTCCACCTGGTCGAATTCCTCAGCAATACGGCGAGAGGCCTTTCGAAGCGGATGCCCGAAGATTTTCGCGCTGTGAATATCGCCCTGGCTGAACTGGTGAAGGAAGAGGTCCTATCGAGCTTCAAGTCCACTCCCATCAAGAAGCTCAAGGGTAAGGGGGCGATCGACTACGTGTACGAGGTTTTGCCGACCAACAAGTTCGTCAGCATGATAATTGAGGGGCACCGCCGGGAAAAAAGCCGGGAACTCGCCCTCAGTGCCTAG</w:t>
      </w:r>
      <w:commentRangeEnd w:id="0"/>
      <w:r w:rsidR="00B3144E" w:rsidRPr="00447016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447016">
        <w:rPr>
          <w:rFonts w:ascii="宋体" w:eastAsia="宋体" w:hAnsi="宋体" w:cs="Times New Roman"/>
          <w:sz w:val="24"/>
          <w:szCs w:val="24"/>
        </w:rPr>
        <w:t>CCCTGGCCCGCCATGTCACTCAAGCCCGCTCTGCGGGCTTTTTTGTGCCCGCGCGTTGATGTCAGGTAGTTAGGATTGGCTCACGATACTTTCCACGCACCAATGCTTGGTGCCCTTTCGCGTCGGCTTGAAACAGGGGGAGGCTCAAGCCCTTTAACGGGTAGTGACCCGCTGGTGGGGCCGCGCCGGCATAGTCAGGATTGGTACACTTTTGATCGTCACAGTTATGTTGGCTGCTCGGCGGTTCTGGTGCTGCCCGGTTCAGGATGGTGCCTAAACAAATGCGGCATCCACACCCCCCCTTACCGCAAATGATGAAGCAATCCTGACTAGTAGCCATCTACCTGTTGCCGGAAACGGTGCTATCGATAGTCAGGATTAGTGCACTTTTCTACTCCATAACCTGCCCACCGGCACTCCGTTCCAGCAACGGGTCGGAGGAGTCACCGGCCCGGACAGCCTGAGGAGCGCCACTATGCACTTCAAGCGCGACGGCGACTCCTGTTCCTCTACATCGTTTGCTTCGAAGGCGGGTGTCAGTCAGGACAGAGACCATGCGGCAATGACAGATCGCAGAGACCTGGGAAGACCCCTGGCCTTGTAGAGGTCCGGTAAACCGGATAAGCGCACGATTCAGTCCCCGTCGCTGGCGCTGAATTGCCCGCATGTAGTAAGGATTGATGCACGATTAGGAGGGTGACGTGTAATCAGGATTGGTTCACGATTCTCAGGGTCCAAGCACGAAAGATCGCATCAAACGGCTACCTCGTTCAGTCGCAACTCATAGTGATTCCTGGCGGCACAGCGTTCAGGTGCCACAGAAAAAGTTAGGATTGGTACACGATAGATGCGGCGCTATGGACGCCCGATACCTAAGCCTTGCCCCTTCTTTTTCCTGAAGGTGAGCGGCGAGTTCACTGCGATCTACCTTATACAGTAGTCAGGTATGCTTCACGGTTGTAGTGAGGA</w:t>
      </w:r>
      <w:commentRangeStart w:id="1"/>
      <w:r w:rsidRPr="00447016">
        <w:rPr>
          <w:rFonts w:ascii="宋体" w:eastAsia="宋体" w:hAnsi="宋体" w:cs="Times New Roman"/>
          <w:sz w:val="24"/>
          <w:szCs w:val="24"/>
        </w:rPr>
        <w:t>TTAGCCCACCCGAACATTTTATGTCTAGTTATCCACAGAAAAGGGGCAGAAAAACCAACCTGACCTAGTAAGGTTTAGTTCACGGTCGTCTTCACGGTAGGCAGGATTAGTTCACGATCAGGTTTCATACAGTAAGGATTGGCCCATGTTTTTATCTGCCGAAATCCCCTCTAGTCAGGTTTGAACCACGGTAGACGTCAGGTTTAGTCCACGTTGAGTCTCTCAAGCCCCCGGCCCTGCTGGGTTTCGTCGATC</w:t>
      </w:r>
      <w:commentRangeEnd w:id="1"/>
      <w:r w:rsidR="000C79BE" w:rsidRPr="00447016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447016">
        <w:rPr>
          <w:rFonts w:ascii="宋体" w:eastAsia="宋体" w:hAnsi="宋体" w:cs="Times New Roman"/>
          <w:sz w:val="24"/>
          <w:szCs w:val="24"/>
        </w:rPr>
        <w:t>CTTCCTTTCTGCTTCCTTTTCCTATTCATTCCTTTGTTCTGACCGGTTCTGGCACGCGCCGGATTGAAGGTAAATGCCCTCACTTCACTGCGAGGATTTACCCATGCAAAGACTCACACCCTACGGCTGGTTTTCAGTCACCTGCTTTGTTGCAGGTGTGCTCTTAGGGAGCTTGGCAATTGGCTTCATGTTGCTTACATCTTCGCCTGTGCCAATTGGGGCAACGCTCATAGCCTTTGCTGTGGCTTTTTCCCCTGTCTGTCTTATGGCCCTGCTGATCTCACGCATCATCCCTATGATGGGGTGGTTACTAGCCCCAAGCCTTACGATGGCAGGGTTGGCTGTGCCACTGGACTTTGCCTTTGCTTGTCTCCTGGGAAGCATGAGTGAGCGTGCCCTACAGCTGACAATAGTCGCTCTCACCGTTATCGCCATCCTCTGCTTACGCAAGCTCTTGGACCCCGCCACCGTCAGAATGAACATTCGCAAATTCCGCGCAAAGCCTGATGTTTCACCACGCCCCGCCCTTGGAGCTTCCACACAATGACTACCAACTCCCCAAATGCATCCA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ATCAAACCTTACTAGGGCGCTCGAAGAAGTGGTTGGCAAGCGAACCAACCCTCCTGCAAATCAAGGCTGCTCTCTCAGCCATGGTCGCCAAAGTGGCTAAAGGTGAGTTGCTTGACAATGCAGACTTTCGATCCACGGCCGACGAGCTCATTCAGTGCTATGTAGATCGTGAAGGGGACCTGGCGGACCTGCCTCAGATCCCGGAGGTGATCAGCCAGGAGCAATCTTCAATTACTGTCCCCACGCCTGTCGCGCCGGCGGAGTTCGACTGTGGGAGCCTTCACCCTGACGGCGAACCAGCTGCTCCGCTGAGCTTGGAGGAGAAGCGGCGAAGGCTTCTGATTATCAAGTCCTCACTGGTTCGACCAGGAGGATTCTGATGAACCCGCTTGAACTAGCGAAGGCATGGCTCTCTGATGAGAAGCCCAGCACGGAGGAGATTCAGCAGTCGATCGACAACCTGTGCCATCAGGTCGCTCGCCCTCCGGCCGGTGTGAGTGTTGAGCAACTGCAAGCCGCGATTGCTCATTTGATGGGGGTGATTGGCAGGGACCTTTCGGAACTAGTGCTTCCAGAGGCCCCGCCTAAAGCTGAATTGGATCTCGGCCCCTTGGGCGGGCAAGACGATGACGCTGTGACCCCTCTGAGCCCCGCAGAGCGACGACAGCGCTTTGAAGAGCTCAAGATCGATCTAAGCGCTCCGTTCTAGTCTCCTGCCCTCTTACGCCCTTTCAGGGGCTCAGAGGGCAGTGCCGGCACAACTGACGCCTCAACCAAGAGGTCAGCGTCGAATAGGCGCATGATTTCTTTGAGGTTGGGATCTTTCAGCAGAAGGGCCAGGGCTGGATTCGTTTTCGATATCACGGCCCACGCCTCTCGTTTGTGTTTCTCAGCGAGCCCGCTGAGCATCACGTATCTCTCCCCCCTTGGTACCACAGGCACCGAGAAGGTGCTCATCCACGGGCTTTCATTCTCATCAGACATGGCGCACCAGCGATCGTTGACCTGTGTCCACTGTGCCGTGTTTTCCTCCTGCAGCAAGTCGAAACATAGCCATGGAATTCGGAGGGCGTGTTTTGGATTGTCTTGTCTGGCCTGGCGGTTAGAATCGGCTGAATCATGGGCTAAGACTGACCGCTAACATGGCAACTGCACTAATTCTCACCGACAACGCTGCTGAGGCGTTTCATTGCCAGCAGATCCTCACAGATCTATTCGACAAGGTTCGCGCCTGCAATACCGTGGGGGGAGCGGCCAGAGAATTAGCTGAATCCAGTCCAGACCTGGTCATTGTGTTTGGCTTGCAGGGGTTCAGTGGTCAGGCATCAAAAGCTGCGGCCCAGGTGATCTCCGGGCCGATACCTACAGTGCTCATGTGCCCAGGCCTCCATGTTGTGGGTAGCACTGATCCTGAGCGGTCTGTACGCGTAGTCCCTCCGCTCAATCGGACAAACACTTTCAAGGCACTCGACGCGCTCGGCCTGGCCGGGCTCGTGAAGCCAATTCACCCTTAAAAGATCGCCGCCTAGCCGATTAAGGACATCCATGCTTAAGCCACTGTTCAGCGTTGCTGCACTCTGCCTCGCTATTGCCGGCTGCGCCAGCAAGCCCGAGTTCAATCACAACACTTACCAGTACGATTCAAAGCAGCATTCGGGGACTGTTTCTGTCTCTGAAACCACGAATGTGCCGAGTGAGCAGTGCACTGATCGGTGGCGCGACGAGCGAACCTATCAGCCGTCAGGTGTCCCCCAGCTCACGGGCTTCCGACTGGAGATTCAAATCCATGACCAAAGCGCTGATACCTACGGGAACCTGATCAAAGTAGAGCTCCCGTCAAATCACGGCAGAGACGTGGTGGTTCGCGACTTCCAAAAAGACAAGACCCTCATGCTTGGGGTTGACAGCAATGGCTTGGTCAAGCAGGGCGATCTGTTCTTCTTCCCCGAAGGCTATTTCGTCCGCGCGGCTCAGCCTCAGTTCAATGAGGACGAAGTGAGCTTCTGTCTTGGGGTTGACCGCACATACGTCCCGGATGCCGACCTGAATTCCCCTAACCCCCTGATCCGAATGGACCGCCTCAATGTCCGCTTCATTGCTGAGCCAGGGGTCGAGAAGACCTTTACCTTCGGCTCGATCCAGCCGGTGAGCGTTTCTGTTCGGGCGGTACCACTGTGATCACGAAATCTGTTCTGGTTTTTGAACCAGGTCTCGGTGTGGCCATGTCGATTGATGGCCTGACCGCTATCGAGCTGGCGCAGTACGCCATGGGGCATTACGAAAGTCTGTTCAAGACACTTCCGGTGACTTACCCGGAGGGTAAGACAGCGTTCCTCATCGACGTGCTCTGCAACGGTTATACGGAGTGCGAGCGTGTCACGGCGTGGTCTGGCGTCCCTGAGGTGATCGACTTCGATTTTGAGAAGTATCCACCCACCACGAAAGCAATGCTTGATCACGACACCTTCGGTGACGTGCACGCCCTCAAGCACATCATGATCAAATTCACTAACACCCTTTGAGGTTTCACCAATGCGTTGGATTGGTTTCACGCTCTGTCTACTCCCATTGGTAGCTCACGCAGCGCCTGAGCTACAGGTGTCTGTTGCTTCGGGCAGTGAGGTTCCACAGGCATTCAAGTACGCCATCGACGGGGCCAAGTACGACCTTGATCTGCGTGACAGCCACCGCTATCAAGCAGCGTTCAAAGACACTGCAACCAAGCGTGATGTCTGCCGCGAGGGTGAGTACAAGACCGGGCTTCTGCTCACGCTGCGTTCATTGCCCAAGACCGGCGATGGAGCGCAGCCTGTCGAGATCATCGGTCAGGTATCCAAGCTTGATGGTGTGACAGATGGCCAGCGCTTCTCCTGCGGCTCCAACCAGGTCGTGAAAATGAGTAACCAGGCATTCTCCGACACGGTTCAGGTTGAGCCTAATCGGACCAAAGTCGTAGTCATCGACGGCAAATACACGGTCATCCTCAAAGTGCTGTGACAATCCCTTAAGGCGCGTGCTGGGGGCTCAAACATG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CAATACTCCCGCGTTGACCATCTCCGCCCCCAAGCGGTCTGTTTCTTCTGCAACAGGCCGCTACGCAGCCTGAAGGGCATTGTGATAACTGACGGCACACTTGAGGCCAATGCCGGCCCCAATTGCGCTAAGAGGATGCTCGGGCCACCAGAGGAGCGGCTGCTAGATGTAAGCCGCCTGGCGCTCCTGGTTGTATCTGACAGTGACTTCGATACCGATTCCCCAACGCTTGATGCAGCCGCAGCTTCAACTCCTCAGTTGGTTTCTGTCTCCCAGGCTGCACTGCCGAACCGTGGTCCACTACCTCCACTAGACAGATTGATTCAGTACCTCAGGCTCCGGTACGAATGCATGGGGGAGTTCTCCCATCATCGCTCATCCCTTCTCAACGATGCCTATGACGCTTTCACCCTGCATGGCGAACTGAGCGAGGAGCAGAGGAAGCGTGTGGCCGGGACCATTCGGAATGCGGCCGAACTGAACCTGATTTTTAGTGAGGCCAACGTCAAGCGCTGCATCGGCCTTAATCATTGGCTGCATGAGGCAGTGGCGCACACGCATTCTGATCGCCGTGGGTTTCTCGAGGCGATGCTTAGAAAGCTCCACTCGCAGTGGTTTTTGACCGCAGGGCAAATCGCCGCTGTCAACAAGTGGGGGAAGCAGCTGCGAAAGCGAGTGCATACATTCCCCCACCTCGACACTGAAGCCTTTGTGGGCGTACGTCTCCCATCGTTCATGCAATCCAAGAGCAAGGGAACGTAGTGCGACCGACAGCGTAAAGTTGAGCGTTTAACTGCCACTGAGATTCGAGGCGGGTGGGGTTCTGGCACACGACCTTAGGCCTAACAATTTGCCCATCCAAACAGAACGAGCCCTTTACCGTGACCAACCTCAATCACTCCGCAATCGACATCGATGTTGATCCTTCCCTCAATGGTGTTCGCATCCCACTGGATCAAATCCGGCGCAATCCTAAAATCGACCCTCGTAAAGGCCGTAACAAGGCACTTTATGCTCAAATGAAGCAAAGCGTTCGGAATCAAGGCGTCCTCCAAGCAATTCTGCTACGCCCAACTGGCGATGCGAACGTCCCGTATGAGGTGGTCTTCGGCAATACGCGATACGACATTTCGGTCGAACTGGAACTGGCTGATATCCCCGCGATAGTCCGTGAGATGACTGACGCAGAGGCGCGGCGTGCTGCTACAACCGAAAACCTCCAGCGTGCCGACCTCACCCCTCTTGAGGAGGCATATGCAGCTGTCACCACTCTGGAAGATGAAAACAACAATCACGATGAAGCATGTCTGATCCTTGGGTGGAACCGTCAAAAGCTCGACTCCCGAATCCTTCTGTCAAAGTGCTGTGACGAGGTCGCTGAGGCGCTCGTTCAGGGTGAGATCAAGCTCGGCCATGCTGAACTGCTAGCTCCTATGGTTCCTGAGGATCAGCGTACTATTTGCTCGCGCATCATTGAGCGGAAAATGAATGTAGCGGCCACCCGTGAGCGGCTCATTCAGTTGTCCGGGGTCATTGCCAACGCACCCTTTGATACCACCGAATGCCAAACCTGTGAGCACAACAGTTCCCGCTACGGCGATCTGTTTAGCGCATCGGTAGGTGACGCTAAATGCCAGAACCGCACCTGCTGGGACAAAAAGACGTCCAGCCTCATTGAGGTGAAGCTGATTGAGGCGAAGCAGGAGTATGGGGTTGTACATACCGACCTGACCCTCCCAGATGGCGGATACGTCCTGCTAGAGGACAAGGGGCAGAATGGTGTTGGTGTTCAGCAGTTTTCAGCCTGCACTGGCTGCGAAAACTATGGTGCAGTTGTAAGCACCAAGCCCGGGCAAGAGGGCCGGATTGTGGGTGGACACTGCTTCAACAAAAGCTGTCACGCTGAGCACAACAAAGCCTATAAGGCGCTCATTCAAGCCGCGACCGCTGCCCCAGCAGCAAGTCAAGGACAGGCGGCTGGTCAAAGCCAAGCCCCGACAGCAGCAACGAATGGTGCAGTCAAAGATGCGGCCAGCAAGCCGGGGTCTACCGCGCCAGCAAAGCCGCAAGAGGTCAAGAAGGCAATTAAGCGTGAGGCATTCAGTCTGTTCTCGCAGATGGGCGTGAAGGCAATTCACGGGAATATGTCCTACGCATTGGCGATCAGCATTGTCTCGATGTACCTCGAAATGCGCTCCGATCTGCCGAACGAATTGCTGGCACGCATGCAGAAGGTGATTGGCCTCCCGAGCACAATGTATGGCCATGAGCGTGCTAACGCTGAAGCCGCGCTGGCCATGAAACCCGTCGAGGAACTGCAGAGTTACCTGAGCCAACTTGCGGCATGCACAGTGTTCCGTCGCGACATTTCTGACCAGTTCCAAAAGTCGATTCCAGGTGCGCAATCCCTCGCCTTCATCCAAGCCGCAGGAATGGACCCAGTCGATCATTTCAAGATGACAGAGAGTTACCTTAAGGCACTCACCAAAGCAGGTGTTATTGCTGACTGTAAGGCCAGTGGTTTCGATGTGAAGTATGACGAGGTAAAGGGTGAAAAAGAGTTCGCAAAACTCACCGCTGGCAAGTCAGACGAACTGATTAAAGCGGTGCTTGCTTTCACTGAATTCAGCTGGAAAGGGTATCTGCCAGAAGCCATGAAAATTTCCGCCTATGACGGTTCTGCCACAGCTTAATCGCCCCCAAACTGGCTCCAACTTAACGAGGAACTACTTACATGAGCACTTTTCTTCAATCCGTAGGCGCGGTACTCACTACCGGCCTTAAAGCTACCGTCCAGCTGGAAGGGTTGGCCGATGGCAACATCAAACTGATGTATACCCCCGAGATCGGGCCTACCCCGGAGAACGCCAGCGAAGCTGTTGTGCAGCTGCGTGCCGCTATCTCGAAACCCATGGTTGTGAGCGGCGCGCCTGCTGAGATTGAGGAGGCATTCGCCACCTTGATCTCAAGCAAGGCCGCAGTGGTTGCCCGTGGCTTGAGCGCACTGGACGAAATCGAGCGGCTCGCTAACGCA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GTTGGTGAGGCAAAAGCGAAACCATCGGCGACTCCACCAGCCGCCTCAGACATCCGCGATGATGATGGTGAAGAAGGTGACGAAGGCGAGGCTGAAGCCAGCGGGACCAAACCATCCAACGCTCCAGCACCTGCCCCAGCAGTGCCTGGTGCTGCTGCATCGCAGTTCTAAGGGGGACTTATGACCGTATCCATTTTGACCCTCAGCCGCGTGTTCCGCTTCTCTGGCCGTGATCTGCCTGATCCTGATCCGAGCCTCGAGCCGAAGGATGTGCTCAAGCACTACGCACGGCAGTTCCCCCGCCTGAATGGTGGCAAGGTAATCGACCCAGTCAACGAAGGAGACACGCAGGTCTATGAGTTCCGACAAGGCAATTTCGGCGACCGCGGTTAGTCCGGTCGATCAACTCAGGGCGTGGGCGGGCGGTGCAGCCGCCTCCCCTTCCCAAGCTAAAACCAACGAAAGCTGCCTTGATCGCAGCCAGCAGGTCAGACTGTGGAATCTCTTGCAGAAATCAAGCAAACCTGGAGTCCTCTCCAATTCCCAAGTGCCCCGCTGAGTGCGCTGACGATTCCGAAGGTGACTGCGGCGGTCCAAAGTGGCATCTCTGCCATTTTCATGCACGAGCGTGGCTATCTGGTCGATCATCAAGGGCACAGCGCTATGTGCCTAGAAGCGCTGCAGGGAGGGCTACTCAACGACTCAGACCTCACCCCGCTTGAGCACTACCCGAATGGCTATGGGCTGCACCTGGTCACTAAGAAGCTGGTCAAGGGCATCGAGTCCAGAATCGAGTTCACACGCGATGGTGCGCTCCCTGATGCGTCAAGGATCGATTATGAACTGTCCCGCGAACTCGTAGACGTCACATATGCATCGGGTATCGCATTAGCCGTTGCCGAAGCAGGATTGCTGCACGATTCTGTCTTGGCACCGATCATCAGTCTTGGCTCTGATTGTGGCTACGATTTGTTGAATGCGGCTAAATCTGCTCTTGATACCCTGTGGCCTGAAGCCCAGCGCCAGAGCCGTAACGTTTCTAAAGGCGAGGTGTTCACTCACACCCCCTTTAGCGTAACGATCAGCGGCAATGAACTCCACTTGGATGCCTTAGACCGGAACTGCTTCTATCTGTCGTGGCCCGAGTTGACTCAAGATTTCTTGGAGATGCATATCCTGCTGTCCAAGACCCTTGATGCAATGAACACCTACATCATGCCATTCCATACCCCGGCTTCAGCTTTTGGCTGCTGGGGGCAATATAGCTTCGCTATCTCGGAAAGCTATGAAGGTGTCAAAGACGAGATAACCGGAAAGTCACAGAAAGAAATTCTCGAGTTTCTCACCCAACTCGAAGACCACACTGATTTGGGATGGCTTGCGGAAGACCTGGAGCCTGATGCAGATGACGATTCGGAGTTGGAAGCCTTCGAGCGCGTAGCCGCCACCCTATGGCAGATGGATGACGTTGAGCGGAATTTCAAATATCACCTAGCCCAAGGTGCTGATGCGGAGAATGGAAAAGCAGAGCTTTCTGAGTTGCTGCTCCAAGCTCAAGAAATTAGCGGTAGTGACACCAAGCACTCTGCTCTGGCTGTGGTTCTTGCGGATGCGCTTGAGGCATGTCTGATGCGTTTCGACGGCCACACTCGCATCGACAGCTTGATTCCTACCGACGACGAAGGTGATGAGGACTCTGGCGGATACGAGACAAGCCCCAACCGATTTTTCGATTGCGTATGGGTTCTCGCTGATGAACGCCATGAAAGACTTCACATCGACGCGGTTCAAAGCCTCAACATCGAGGTCGAGGAGAATGGTCCGGGATCGGCGATATTGCCATTATCTTCGGGGGAGCTGGTGGCACAGGTCACCATCCCGATAATGGAGAGAACTAATGAATGCCTAGCACTGCTACGGCGGATTCAACTCTCTCTAGAGGAACCAACCAATGCTTAATTCTCAAGTCAAAGCCCGCGCCCTGCTCGCTTTCCACCACCTGAAAACTGGGCGTCTCGACTTCACCAGTCACGAGGTCATTGAAGCGCCTGTCGAGGGTGGGTTCACCCTCGGGGCTGGCCGGGCGTTCTCGGAGGAGGACAAGGAAGGGTTTATTGACATCCTTCTGAACGTTGAGGCTGAGATTGAGTTCATCGACACGCGGGTTCTGGTCAAATCGCGCACCATGCTCGTCTGGTACAACGCCCCTCAGGTGATTGACATCCAGTTCCAGGGCGCCATTCACACGGCCCCAATTCCGGGTCTGATCTACATCGCGACCCCCGGTAAGCTGCGCTGCTTCGCCTACAAGGGGAAAGCGCGTCCAAAGCCCGAAACAAAGCTCTACTTGGCACCGCTGGGCAACATGTACAAAAGCGGCTCCTTTTGCACCGGAAACTGTGATGTTCCGAAGGAGCACAACATTGCCAGCATTCCCGGATGGGAGAGGTTCGTACTGCACTGCACCAACACCCATATGGGCACAAAGACCCTGAAGACTCCAACCGAGTACAAAGACGTTATCGCTTTCTACGAGAACCTGAGCGACACCAAAGCAAAGTCGTTTCCATCATCTGAACTGATGCCTGCAGAGGGCAAGACTGGTCAAATCACTCTCCGTGATGCTCTGGCACTGGGAGGTGAGGAATGATGGCTTCTACTCAGTCGACTCTTTCGTCCCCGCGCTACAAGGCCCCTAAGAGTTGGACAAGCGGCCCAATTCGTATTGTGGTTTTGGGCGCTGGAGGGAACGGCAGTGAGGTGGTGGACTGCTTGTCCTCGATGCACTGCGCCATTCGGAGCCTCGGGCACCCTTATGGCCTTCATGTAACCATCATCGATGATGCACTGGTGCGTGAATCGAACCTTGTGCGCCAGCGCTTCTGGCCGTGCGATATGGGCCAATACAAAGCTGTAGTATTGGCTAATCGTTACAACCTGAACCTGGGCCTTGAATGGGTGGGACTTCCCCATCGCTTCCCGAGTGAACCTACTCGCTTTGCTGTGGCAGGAGCAGACCTCATCATCTCCTG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CGATGTGAGTTCAGCCCGTGTAGCTATTGGGGAGTGTGCCAGCCTTAAGCACAACGCTATGTGGCTCGACATGGGGAACGGGCATCGCCATGGACAGGTGGTATTTGGGGCGCTGCGGGAGAGTGAACGTAAGGTTTACCCCAATGTACTGGATATCTATCCTGAAATTCGCGATATGGCTGATAGCAATACAAAGTCCTGTTCAGCAGCTGAATCCATCGCTTCACAGGACTGCTTGATCAATCGCACGGTGGCTACCGCTGCGATGAACATCGTATGGGAATTGCTACGCACTGGTTCGACTGATCGGAATTGGATCACCGTGAGCTTGGAAACCGGCGAGCAACAAACCCACAGCTTCCCTTCCTAGCCCTAGAACAGGGAAAGTTGATTCTCCTCGTAGGTAAGCCGCTCTGAGCAGTGGGGCGGCTGAGACGCGATTTGAGACGCCCTCACCCGAGCTAACATCCCTTGCCGAAGATCAGACACGAAGGCCGCTGCGCAAGCGCGGCAGATGTTGAAATCCTGTAAGACGGCTACGTCTTCATCGTCTACTTCCCCAAGCACCTCGCTATCCGCTACTGGCATGCGGCACAGGACCAATCGAGCCCTAAGGGTCGGAAAGGTACTTGCCATGGCAAGGTGTACCTGCTGTTGCTTGACGAGCATCACCAGGGTATCGCCTTCTAGAACTGCATCTTGCGCCGTTATTGCTTGGTTCACGGATCGATCACTTGAGGGAGACTCATGGCGAGTATAACGTCGAGCGCGCATCCGTCACTGCAATCATCCCTCCCCTTTTCATCCTTGGCTTCCAACCAAAAAGACCAGATTGGTGCAGTCCTTGGCCACTATTAGGTTAATAGAGGAGCCGTC</w:t>
      </w:r>
      <w:commentRangeStart w:id="2"/>
      <w:r w:rsidRPr="00447016">
        <w:rPr>
          <w:rFonts w:ascii="宋体" w:eastAsia="宋体" w:hAnsi="宋体" w:cs="Times New Roman"/>
          <w:sz w:val="24"/>
          <w:szCs w:val="24"/>
        </w:rPr>
        <w:t>ATGTCTGTAGCAATCCACTTCTACGATGCCGTTACTGCCGGCAAGGCCCCGGCGGAAGGCCAAATCGTGCGCTATGACTCGCTAATGTGTGACGAGAGCAGTGCATCCCAACCGCTGGAAATGAATATCTGCCTTCGCAATGATGTCCACGTTGACTTGGAAGCTGCAGCGGAATCCGAGCTTGCGGCAATGGATCTTATGTCCGGTGAGAGTGAGCTGTCCTGGGCGAAGGTTGTTCATGCACACCTGACCCGTCCAGATTGCCTCCACGTTGGCTTTGGCAACACGACCAGGGTGGACCCTTTCATCCGATTTGGCATGTATCGCAACCTGTTGCCCTATCCCTGCGTCGGGTTCCCAGCGAATAGCCATTTCCTCGATCTGGATACGCTCGTTCGCGCCATACACCTACTCAGGCCAGAGGAGTTTCCATGGCCTCAGAGCCCGGATCCGACTCGAGGGGCGGCGCTTCACCATTTCCTGATGTGGGAAACCATAGTGCTCGGGGGCAACAGAGCCGGCCGGGTGTGTGATCTACTTGTAGAGGCATCCGCTGCATGTCCTAAGCTCGTTCGGCACGCTCTGAATCACACCTCAGTTGAGAGCATCAAAAGTGCTTTGGGATTGGATCGAGGTGAGGTGAGCGACCTTGAAAGTACTACGCCAAGTATTCTGGTCCACCCGGCAATTCACAGCCCGCGATCGTTTGTCCTTGGCATGCCGGTGGGTGTTGACATTACCTACCCCGACATTCTGTACGTCGCGGACCTTGAGGCCGACCTTACGAGCCTTTGCGATCCGAGTGTTACCTCATACCAGGACCTTGTAAGGACGAACGCCAGGCAGGCATCAAGACCGCTGGTCAAAGTGCCTCTGAACCGCTTTCCATTTTGCGCGCCCTTGTCAGCGATCAGGCCTGCGGATGCTAAACGGCTCCAGGTCGACGTTAACCAGGTGAAGCGCAGCACATCACAGCTTCGTGCCGCCGGCCATCTGCCGGCGCGACTCAAGGATGTCCCAATCCTTGAACTCGCATCACAGCCCTCTGATGTTTACCACCTAATGTGGGCCGGAGACTTCTCAACAAGAGACCAGGCGCTGATGGTGGAACTCCATCGCAGCCATGAGAGTGAGTGGCTCAGTATTGCTGCCAGAGCAACTGACGGCCGATTCCGGGATCTTGTCGTACGGTTGTTGAGCAGGGACGCTCCAGAGCTTCTATCTGAGGTTCAGCGGGCAGAGTGCCGCAAATACGCCCTTTCAAGGGTTCCTGGTGATTTCGATACACCACTTTGGGTGGCGGAGATTGTGAAACAAGCTCAAGATGCAGGGCATGCTAGTAGTGCTGCAGCTGGCCTTGTCCAGCTCCACGAACGCGTCACCCGCTATATCGGATAA</w:t>
      </w:r>
      <w:commentRangeEnd w:id="2"/>
      <w:r w:rsidR="00F52F3B" w:rsidRPr="00447016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447016">
        <w:rPr>
          <w:rFonts w:ascii="宋体" w:eastAsia="宋体" w:hAnsi="宋体" w:cs="Times New Roman"/>
          <w:sz w:val="24"/>
          <w:szCs w:val="24"/>
        </w:rPr>
        <w:t>GTA</w:t>
      </w:r>
      <w:commentRangeStart w:id="3"/>
      <w:r w:rsidRPr="00447016">
        <w:rPr>
          <w:rFonts w:ascii="宋体" w:eastAsia="宋体" w:hAnsi="宋体" w:cs="Times New Roman"/>
          <w:sz w:val="24"/>
          <w:szCs w:val="24"/>
        </w:rPr>
        <w:t>ATGGAATCACCTACTACCACCAGTCCAATCTACGACCCCTATGCAATCCTGCCTTTCGTGGCGTACCGCTCCGAGGCTTGCCCAGAGGGGGATCTTTGCCATTCCCTGATGCACTTCATCGAGTCAGAGAAATTCCGTGGTGTTGACGATTGCTACCGTCGATTTCTGCTGCAGCAGGATGACCCAGAAGATTTCCTCCTTGAGACAGCGGCAATTCAGCAAGGCGACGTGCGCGCAGATTGGGCTGAGCAACGCGCAGGGTTGATTCGAGCTGGCATGTGGATGCAACTGGTACAGAACCAGGACGCTCTGCGCGATTCCCTGCTCAAACCTAACTGCTCGACCGGCGTCCAGTTGATTGATAACGCCGCTGATGACATCTATCGCCGCCTGATCACCGCCAGCGAAAGCGGCAATGAGTTGAGGCGTGTAGTGCTTGCCGGCGACCGGACTTTGTCTAGTTCCGCTGTATTCCGCACATTTGACCACCTATTCCAAAGCCGGATGCCCGACGAAATCTACATTTCGGACGAGATTGGCCTTGCCGAGCTTGCGAACCAATACGCACTCAGCAAGTACATTCCTGTGCGGGTGTTCTCGGGTAGTGATGATGCCGAGGCTTGTG</w:t>
      </w:r>
      <w:commentRangeStart w:id="4"/>
      <w:r w:rsidRPr="00447016">
        <w:rPr>
          <w:rFonts w:ascii="宋体" w:eastAsia="宋体" w:hAnsi="宋体" w:cs="Times New Roman"/>
          <w:sz w:val="24"/>
          <w:szCs w:val="24"/>
        </w:rPr>
        <w:t>CTGTGAG</w:t>
      </w:r>
      <w:commentRangeEnd w:id="3"/>
      <w:r w:rsidR="00E36C72" w:rsidRPr="00447016">
        <w:rPr>
          <w:rStyle w:val="a7"/>
          <w:rFonts w:ascii="宋体" w:eastAsia="宋体" w:hAnsi="宋体"/>
          <w:sz w:val="24"/>
          <w:szCs w:val="24"/>
        </w:rPr>
        <w:commentReference w:id="3"/>
      </w:r>
      <w:commentRangeEnd w:id="4"/>
      <w:r w:rsidR="00BF5E16" w:rsidRPr="00447016">
        <w:rPr>
          <w:rStyle w:val="a7"/>
          <w:rFonts w:ascii="宋体" w:eastAsia="宋体" w:hAnsi="宋体"/>
          <w:sz w:val="24"/>
          <w:szCs w:val="24"/>
        </w:rPr>
        <w:commentReference w:id="4"/>
      </w:r>
      <w:commentRangeStart w:id="5"/>
      <w:r w:rsidRPr="00447016">
        <w:rPr>
          <w:rFonts w:ascii="宋体" w:eastAsia="宋体" w:hAnsi="宋体" w:cs="Times New Roman"/>
          <w:sz w:val="24"/>
          <w:szCs w:val="24"/>
        </w:rPr>
        <w:t>TGCGGATTCCACGCCATTCGGACACTCAGCCCACGCTGATCCGGACACCTGTTCCACGCTCATTCGGACAGGCAGTCGGAGCGCAGCGACGCAGGGGTGGCATTGTTAGTCCGGGTTGGCTGGCG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GTCAATTTCTGCGTCCGTTTGCGCATTGATTCACCCTTCAGATTGATCCGATAAGCGTTGTGCACCAGGCGGTCGAGGATGGCATCGGCCAGGGTCGGATCGCCGATCAGTTCGTGCCAGTTGTCCACCGGCATCTGGCTGGTGACGATGGTCGAGCGCTGGCCGTAACGGTCGTCCAGTAGCTCCAGCATGTCGCGCCGTTGCTCGCCGGTGAACGGGGCCAGGCCCCAGTCGTCGAGGATCAGCAGGTCGGTCTTGGCGTAGCTGCTCATCAGCTTGGCGAAGCGGCCGTCGCCATGGGCCAGACCCAGTTCTTCCAGCAAACGTGGCAGGCGCAGGTAGCGCACGCTGTAGCCCTCCCGGCAGGCCTGGTGGGCCAGGGCGCAGGCCAGCCAGGTTTTACCGACACCGGTGGGGCCGCCGATGATCAGGTTGAGGCCGTCGCGCAGCCACTGACCACTGCTCAGTTGCAGGATCAGCGCCTTATCCAGTCCGCGCGGGCTGCGGTAGTCGATGTCTTCGAGGCAGGCGTTGTGCTTGAGCCGGGCCTGGCGCAGGCGGCTGCTCAGGCGCTTGTCATCGCGTTCGGTCAGCTCGCGGTCGACCAGCAGGCCGAGGCGTTCTTCGAAGCTCAGGCTGTCGATGTCCGGGGTTTTCAGTTGTTCATTCAGCGCCTTGAGCATGCCGTGCAGGCGCAGGGTTTGCAGCTTGTCCAGGGTCGGATGGGGCAGCATGGTGGGATTCCTTGGGGTCAGTGGTAGTAGGCGGATCCGCGCAGGTTGGCGTGGTCGTCCGGCAGCAGCGGCAGGTTGGTTTGAGCTAGCGGCAGGTTTTCCAGCCCCTGGCGCAGGATCGATTCGAGGCTCTTGTAGCTGCACGTGCCGAGGCTGATGGCGCGACGGCAGGCCAACTCCAGACGCGCCTCACCGTGGGTTTTACCCAGGCGCAGGATGCCCAGGCAGGCCCGGTAGCCCTGCTGCGGATGGATGCGCCGTTCGAGGATGTGCCGGATCACGCCGGCGGTGTTCGGCCCGGTCTGCTCGGCCCAGCGGATCAGCCGTTGCGGCGTCCACTCGGCATGCTCGCGATGGCTCTTGGGCATGTGCTCGGCCTGCGTGCTGTGCCTGCCCTTGTGCATTGAGCGCAGGTGGCTGGCCACTCGCTGGTTGGCGTGGAAAAACTCGACGGTGCGCGCCGTCAGGCGCACCTCCAGCTGCTTCTTCACCAGTTGATACGGCACCGAGTAGTAATGCCCATCGACCTCGACGTGGTAGTCGATGTGCACCCGCGCCTTCTTCCACTCGGCGTAGACGTAGGGTTGCTCCGGCAGGGGGCGCAGCGCCGGACGATCCAGGCTGTCGAAGGCCGACTGCCGGGAGCCCGGCAGCTTCTTGAACGGGCGTTGGTTGAGCCGCTCCAGCAGCCCGGCGATGGCCGTGTTGAGTTCATCCAGGGAGAAGAACTGCCGATTCCTCAGTGCGGCGAGGATCCAACGCTCGACCACCTGCACGCCGACTTCGGCCTTGGCCTTGTCGCGCGGTTTGCGTGCCCGCGCCGGCACCACCGCCACGCCATAGTGCTCGGCCAGATCGCGGTAGCTGGGGTTGATGTCCGGCTCGTAGCGGTGACTCTTGCTCACCGCGCTGCGCAGGTTGTCCGGCACCACGATCTCCGGCACGCCGCCGAGGAAGGCGAAGCAGCGGGCATGGGAGCCTAGCCAGTCCGGCAGCTGCTGCGACCAGGTGGCTTCGGCGAAGGTGTAGCTGGACGCGCCGAGCACCGCGACGAACACCTGCGCCTGGCGGATCTCGCCGCTGTGGCGATCGATAACCGGCACCGTCTGGCCGGCATAGTCGACGAACAGCTTCTCGCCGACGCGGTGCTCCTGACGCATCACCACGTCCAACTTGCCCTGCCAGGCTCGGTAGTGCTCACAGAACCAGCTGTACTGAAAGCCCTGAGGCTGGCTCAGGCGGTACTCCTGCCAGAGCAGCGCCAGGGTCACCCCGGGGCGGCGCAGTTCGGCATGCACCCATGCCCAATCGGGTAAAGGCCGCTTCTCACTGGCAACCGCCGGGGCCGGCGGGAACAGTTGCTGCTCCAACTCGGCATCGGACAACGAACAGGGCCAGGTGAGGCCGCTGGCGGCAAAACGGCAGAGGTAATCACCGGCACTGCTGTGGCCAATGCCCAGGCTGCGGGCGATCTTGCGCACGGACAGGCCGCAGTCGAACTTGAGGCGTAACACCTCTCGGATTTTACGCATGGATAAACGCTCCACAACGACCTCTCTGCTTCGAAAAAGAGATCGATGGTAGTGAATAAATCCTGCGTGGCTGCCTGCCAGAAAAGTGTCCGGATGACCGTGGAGTCGGTGTCCGGATGCTCGTGGAATGAGTGTCCGGATCAGCGTGGAATCACTGTCCGGATGCGCGTGGAATGGGTGTCCGAGTCAGCGTGGAATCCGCA</w:t>
      </w:r>
      <w:commentRangeEnd w:id="5"/>
      <w:r w:rsidR="00A81EDC" w:rsidRPr="00447016">
        <w:rPr>
          <w:rStyle w:val="a7"/>
          <w:rFonts w:ascii="宋体" w:eastAsia="宋体" w:hAnsi="宋体"/>
          <w:sz w:val="24"/>
          <w:szCs w:val="24"/>
        </w:rPr>
        <w:commentReference w:id="5"/>
      </w:r>
      <w:commentRangeStart w:id="6"/>
      <w:r w:rsidRPr="00447016">
        <w:rPr>
          <w:rFonts w:ascii="宋体" w:eastAsia="宋体" w:hAnsi="宋体" w:cs="Times New Roman"/>
          <w:sz w:val="24"/>
          <w:szCs w:val="24"/>
        </w:rPr>
        <w:t>CTGTGAG</w:t>
      </w:r>
      <w:commentRangeEnd w:id="6"/>
      <w:r w:rsidR="00BF5E16" w:rsidRPr="00447016">
        <w:rPr>
          <w:rStyle w:val="a7"/>
          <w:rFonts w:ascii="宋体" w:eastAsia="宋体" w:hAnsi="宋体"/>
          <w:sz w:val="24"/>
          <w:szCs w:val="24"/>
        </w:rPr>
        <w:commentReference w:id="6"/>
      </w:r>
      <w:commentRangeStart w:id="7"/>
      <w:r w:rsidRPr="00447016">
        <w:rPr>
          <w:rFonts w:ascii="宋体" w:eastAsia="宋体" w:hAnsi="宋体" w:cs="Times New Roman"/>
          <w:sz w:val="24"/>
          <w:szCs w:val="24"/>
        </w:rPr>
        <w:t>CATGCTGGAAAAGGGAACTCACGTATTTACCATCAGCAGGTCAGTTGAATCTGAGTCAGGCCTGGCCAACCGTTTGTTGGCTCTTGCCCCTGAGCAGGGGAAAGTCGCTCATCGATTCCCGTGGAGCGATTAA</w:t>
      </w:r>
      <w:commentRangeEnd w:id="7"/>
      <w:r w:rsidR="00A81EDC" w:rsidRPr="00447016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447016">
        <w:rPr>
          <w:rFonts w:ascii="宋体" w:eastAsia="宋体" w:hAnsi="宋体" w:cs="Times New Roman"/>
          <w:sz w:val="24"/>
          <w:szCs w:val="24"/>
        </w:rPr>
        <w:t>TGGTGAAGCTCCCTGCAGCAATTCTTTGCATGTCAGTGCTCTGCGGGTGCGCTTCAGAACCCTTATGGGTATCTGAACCCCCTAAGGCGCTCTGCTTCTCCCGCGCGGAGAAAAGCTGCATCGGTGATCTCATCGCCAGAAGTGTGGAGTCTGAACGACCAGGTAATGAGCGTGACGACTCACTACGCGTGACCAGAGCTTTAATGGCCGGGGCAGGGATACAGGAACCCGCAGCATTATCTGCCTTACGAAGCCAATCCGAGCAGGTGATGTGCCTGCGCCCGGACGCGGACTTTGTATCCGCAGGAGCGGCTATCAACTCCGCAAGGGAAAAGCGATTCAACACAGCTCTCGATAGTGCTGAGAAGGTTCAAGACCCTGAAGCCCGGTTGTTAGCTTTCAAGCACATCGCTGCCCTCGCAGCA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GTCGGACGATGAGAAAGCCATTGCAAGGTCCTTGAACACGCTAAGCGAGCAGGACAAGCAGGCCTATATGGAGGCCCTGCAACAGCGTCTACTCACCCTGCTTGAAACTGGCGACCTGGAGCGAGCTAAGGCGCTGCGTGAGGGACTTTTGGAGTTCTACTCGGATCGACCGGACAGCACCATGGCCGTGGCTCAACTCGCAATAAGCTACGCCACGACCGGCAGAGTCGAGGATGCGAACGCCCTCCTACGGCAGGCTGCAGGGAAGGTCAAAGGACTCAACACAAAGGACATGGGTGCCCTGTTTGAAGTCGTTATCAAAGCGGCCAAGGGTGAGTACCCCCCTCCCCAAGACTTCTTCGCTTTCTCGAGTGATGCCATGAGGTTGGAGGCCTACGTCCAACTGGCAGTCCTGTATGACCGTTCAGGGCAGACTGGGTACTCTCGGCGAGTAGCCGCAGACATGGCCAGATTCGCTCAGAAATCATCCTTCAAGGTTGAAGGATCAGTCGCCATGCGAGCCTTCAGCAAAGTCTTGATTGAGGCCATGTAGGGTTATCCACAAAATTTGTGGGCAACTGTGTGAATAACTGGCTGCAAAGCTAGGCGCGTTTACGTCACACCTGACTGGTCATAATTTGATCAGTGGTGCCGCTTCTGCCACACCTCTCTGAGGGCAATCATGGGCCATACCTTACAGGGGACAGCCC</w:t>
      </w:r>
      <w:commentRangeStart w:id="8"/>
      <w:r w:rsidRPr="00447016">
        <w:rPr>
          <w:rFonts w:ascii="宋体" w:eastAsia="宋体" w:hAnsi="宋体" w:cs="Times New Roman"/>
          <w:sz w:val="24"/>
          <w:szCs w:val="24"/>
        </w:rPr>
        <w:t>ATGAAAATCTCTATCAAATCCACCGATCTCGCCCACTACCTGAAGACCGTTTCGCGTGTGCCTCAACGCAAAGCAACGGATGTCTACGGGCATTTGTTGCTCGAGGTATCCAATGAGGTCCTGCGTTTGTCGGCGCACAACGGGCAGCAACAAATGGCGCTCGATGTGCCCGCCGACCTTTACAGTTTGAGCGGCGACGGCTTTTCCGTATGCGTGCCCTCCAACAAGTTCGATCAAGTGATCTCGGCCCTTCCTAAGGGTGCAATGGTCTCGATCAGCTACACCGAGGCCAAAATTGTTATTGCATCTGGCCGGTCGCGCTTTTCGCTCGCCACACTCCCTGCTGAGCAATTTCCCGTCATGGAATTCTCTCCTGAGCAGAGCAAAGGTGAGCTGTCGATTACCGGTGCTGCGCTCAGCACCGCAATCCATCAGGTTGGATTCTGTGCAGCTCGAAATGATGTGAGGGTCTTCCTCAATGGGGTGTTGTTCGAGTTTCAACCCGGGATTATGACGCTTGCTGCTTCTGACGGCCTTCGTCTGGGGGTTGTCGAGGTCCCGGTTGATGGGAACCCTATGCAGCAGTTCATCTTGCCCAGCGCCTGTCTCGAGGATGTATGTCAGTTCCTGGGCACAGGCGGGGTGCAAATTGCGACCTCGGGGAACATGGTTCGCTTCTCGAGAGCGGGTGGTGTTCTGCATACGAAACTGATCGATGGAAACTTCCCTGACTTCCGCAGGTTGATTGCTGCCGCTCAGAAAGGTGATCTGGCGCGGGTCTCGCGTGATGAATTTGCTGGGGCAATGGCCCGTGTGGGGCTGCTATCCGAAGGCGTTGTTTCCTCGGTGCGACTTGCAGTAAGCGCCGATACCATCTCTGTTCAGTCCGTGGGAGGTAGCGCAACGGACATCGCGGATGACGTCCTCCCTTGTGACTACCATGCGGAACCATTGGAGGTCGGCTTCAACGGTGTTCTCGCTTGCGAAATTGTCCGGTCCCTAGGGGCGTCAGAAATCGAGGTAATTTTCACTGGGGCTGCTTCTGGCACACTCCTAAGGGCTCGAGACTTGCCATCACACAGTTTCGTATTGATGCCGGTGCGCCTCTAA</w:t>
      </w:r>
      <w:commentRangeEnd w:id="8"/>
      <w:r w:rsidR="00BF5E16" w:rsidRPr="00447016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447016">
        <w:rPr>
          <w:rFonts w:ascii="宋体" w:eastAsia="宋体" w:hAnsi="宋体" w:cs="Times New Roman"/>
          <w:sz w:val="24"/>
          <w:szCs w:val="24"/>
        </w:rPr>
        <w:t>GGCCCGGCTCTGGAGAACAGCG</w:t>
      </w:r>
      <w:commentRangeStart w:id="9"/>
      <w:r w:rsidRPr="00447016">
        <w:rPr>
          <w:rFonts w:ascii="宋体" w:eastAsia="宋体" w:hAnsi="宋体" w:cs="Times New Roman"/>
          <w:sz w:val="24"/>
          <w:szCs w:val="24"/>
        </w:rPr>
        <w:t>ATGAGCAGCCTAGCGATCAAGCACCTGAACAACCTCCCAAGCGCGCCTGCGGCGCGTTTGGGCCTCGGCTTTACCTTGCCAACCGAGATCCCTCCCTTCCCTCTTCTGGACGGCCCTAAGGGCCTCCTGACAGCCAGTGATGAACAGGACCTGGGCTATCGCATTCTGTTGGGGCAGCTGGAGCTTGTACGGGCGCTGGCGGCTGACACTGGCATTGTCTCTGCCATGGTGCAGGAAATTTGGGATGCAATGGGTGAGCAGGACAACGTCGATAAGGCGGTTGCCCTGATCTTCCATGAAGGCGCCTGGCTGCGTGTAGGCACCCTCCCTGAGGGTGACTACTCCAACAAGAATCTCCGCAAAGCCGCCAAAGCGGTCGCTGACGAGGAGTTTGCCGCGTTGCTTCGGCGGAAGCTCAATGGTATCCAGACCTTGATTAGCGAGCTTCGCGGCTACGCGGCTGAAGGTATGGATGGAACTCTGTTCAGCGCCGCAGTACGCGATGAGCTGCGCCAGAAGCTGTCTGAGATCCTGCCCTACGATTTCATTCTGAACCGTGCAGCAGATCGTTTCCGCGTTAACTGCAAAGAGCTGACCAGCCGAACTCGAGATCTGATCAAATTCATCTGCGACGAGGTTCGCATTCCGAAGGTGAAGGTTGAGGGGATCATTTCCGGGAATTGGACCTCACCCAAACTCATCCCAGCCCTGCTGATCTCCGGCGGATATGAATTGCAGCTGTTCCCGCCCGCAGCGATGAAAAATCTGCGCCTTGGCATCACTCAGCGTCAGAAAGCGATCCTTACGGCCGCGTCGACGGGCGAAGCCCCGGCCGCAGAGATCTTGGCGGCCTGGTCGGTATTCGCGCGCGTGGACCGGGACATCGAGAAATGCGCTGACATCTTCACCAAGGCCAATTTCAGGCTGGTTGAACAGCAGGTTGGTCGGTTCCGCTATGCAGACACTGAAATTGTCCGGTCTGCTGCCAACATGGGGCTGACGCGTGCCGTATACCGCTTCGCCCCAGAAATGGGATTCCGGTTCACCACGATCGCGGTCCAGTGGATTAAAGTCTCAATCAATCGTGATCTTGTCGACCAGGAGTCAATCCGCTTGCCAGAAGGGATGCATAAGCATCTCCGACTGATCAAGAGCATGCTGCAGGCTAACCCTCAATTGTCGATTCAGGCCC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GCCAAGGCTACCGATCTCGACTTGGATCTCGTACGTGACCTGGTACACCTGGCCGGCTCCCAGTTGTCGATTGATGCCACCTTCTCCGATATTGGTTCGTCTGACTCTGACAACCAGCACGGCCTTTATGACCTGCTGCCTGACCCCAACAACGATTTCATGTCTGAAATTGAGGAGGCAAGCACACGTAATTTCGTGCAGGAAACCCTGGGCCAGGTTCTCAGTGAGCGTGAGACCTTCGTGATTGTGAACCGCTATGGGCTGGGTGAGGCTAAGGAAATGACCTTGGCGGAGCTTGCAGAAATCATGGTTCTGTCCAAAGAGCGCGTGCGTCAGATCGAGATGCAAGCAATCGCAAAAATTCGCGAGTCCGATTTTTCTGAGAGCCTTTTTGCTCTGTGGGGTGACATGTGA</w:t>
      </w:r>
      <w:commentRangeEnd w:id="9"/>
      <w:r w:rsidR="00DF51B1" w:rsidRPr="00447016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447016">
        <w:rPr>
          <w:rFonts w:ascii="宋体" w:eastAsia="宋体" w:hAnsi="宋体" w:cs="Times New Roman"/>
          <w:sz w:val="24"/>
          <w:szCs w:val="24"/>
        </w:rPr>
        <w:t>CGATTCGACTACCAATGCCAGGCGCCGACGTGGAGGTTCACGGTGTTTTAGGTGTCTTTGTCGGTGCTGATATCATGAGTAACGGTGAGGTTCACTTCACGATTCGTGCTTCGGCGACCAACCTTGACTTGATGAAAGTGCAATGCCAATCGCATGGGCATGTACTACAGCGGATCAATGAAAAACTGGGCTGTGTGCGCTCAAGTGCATGTCTGTGGCAAAGCAGCCCTGCAGGGGGCTTTTATGACCAGGACGCCCAAACCATGCTTGGTTACTCAGATGGTGACCTCAAAGCCTTAGAGGACGCCCAGGCTTTTCAAGAGATGCTGTCATTGCGCAACATGGCTTGGGCGCGGTCGCGCTGACGCGCTGATGCTTCTACGTTTTCGAGTACCAGTTTTGCGTATTCATCCCGACCTTCAAAGTCACCGTGGACCTCGAGCTTCCAGGCCAAGTCAAGCATCCGCTCGGCGTCATCACTGTCTGGGATCGGTTCGTAAACTGACGCAGTACTCTCATCGGTAGCGTCTTCCACCACCTCGATCTCGGGAGCGACGTGTTCTATCTCGAGGACAACAGGAGGCGGTGCTGGCGCAAGCACCGGCATGCTTTTGTACTTTGGAATCTCAGTCTCCGGTTCAGCCGACTCAGGCTGCTTGTCCAAGCTCAGGGACTGTGCAGCGTGGGTGCTTAATTTCATGTTCCAAAGAAACGCCAATGCCATTACCAGCAGCACCAAGCCGATGATCCAGATCAAGTTCGATGGCACGTCAATCACGACAAATCTCCCGGGGCTAATGCTGTAATAGTGGGCGGCCACTGCCCCATTTGTGATGATTCCTGCTGGTGGCACACTGGATTACCAGGATACTCACCGCATTCTTTCAGGAGTATCAGCATGGACAATCCAGCAGCCAATCAAGCCCAGAGCATCTCGATCCCAGTCAACCTCAACGGGATGCTGAATGTGACCCTACCCTCTCATGTCGATGCCCAAGAGTTCTGTGCCCGAGCGCTCGAACAGTTCAAGCGCATGCTCGAGGTCGAAACTCCCATGGGTGAATCGGGGGAAGCTACCTACTCATTCGACGGCGATGTGTGGAGTACTGAAGGCCAGGCACAGGTAGGAGACCTAATGTTTGAGGTCCAACATGACCTGGCAATGAATGTCTCCGGCGCACTCGTGGCCCTCAAGCCTCGCAAGGGGGAGTTCGGGGCGAACCGCTACCGTAGTCGAATCTGCGCTTATGTATCCGAGCATGATGTATACGTCACTGGTCGCTGCACGCAAACTGACGCTGAGAGAGTACTCGTCAGCGTACGCATGGATGGCTCTAATCCTACGGTTCACGTGATGAACCCTTCCTTCGCTGAAGACATGGATGTTGAAGGTCAGGTACCGCTGGTGAGCATCCCGTTCAGCGGGCTAGCGATCGCCTTGAACTGAACCACTAGGCAGCAAGCTGGATAATATACTCACATGAAGAGTTTCCTCATCAATCCAAAGCCGAGGCTAGGAGAAGCCTGCAACGGGTGCGGCTACTGCTGCACCGTGGAGCCCTGCATGCTCGCCAAAGAGTTTCTGCAGTGCACTACGGGTCCCTGCTACGCCCTTGAGTCAACCGCCGGCAAAAGCGGTTGTGGGCTCGTGCGTAATCCTTTGGGGTACTTGTTCAAAGCTGCGAATCCAACTGCTGACGTTGATCTCCTAGCTGCGCCGGCAGCGCTTGAGGAAGGGTATCGATTGTCTGTGGCGTTCGCAGCTGCCCTGGGTGTTGGTCAAGGCTGTGATGCAGAAGACACAGCTGAATCTGCCTGCTGGCCTTCGCCCGCGCGCATTCCCACCCGTAATTTCCAATAATCCAAATTGGGGCACCCGCTTGCCACTATTAAGGCAAGGATCCTAATTTGGAGATGGGCATGTCCCTTACCCGACGCGAGTTCAGCAAGCTATCTGTTGTAACCAGCCTGGCGGCCGCCACAGGGCTCAGCCTCGCTCCTGAAGATGCCAAGGCCCTCAACGCCTCCCTGGCCACACTATTGGTCGTTGACCCATTGACCTTGAGCTACATGGTGTATGGGCCTTGTTGCTGGTTTTGCCCTAATGATCTGATTGTTTCGCACTACCAGCCTGTCGCGCTGTGCGAAGTGATCAAGGGTGGTGGTGACTCCGCAATGGGCCAACCCATTGGCGGTCCACTGAGTGCCGGTACCGACAATAACGACTACACATCGATGCACGTGCGCTTATGGGAGCTGCCTGACTGGGCTATCGATATTGCAATGGCATATCAGAGCTGCAAGCTTTGTGGTGTTGATGCAGGAAGGTCAGTGAACATTCCCACCTCAAACCCATTGGATATGTGCGGAGCTGCTTCAAATGCCGTCCAGTCGACAGCCCTCAAAGCTCTCAATAGTGCGCTTCCATCTTGCTTCCCCAAACTGATTTATGACACCGAACTCGACCCGAGCTGGAACACGGGGTGCCGAGATCTCAGCGTTGCTGGAGCGCTCGGTGCTGTTGCGTGTAGCAACCCCCTGACCTCTAGTGTTTCGGTTTGGGGTACCGAACTGTGCATCGGCACGAACTGGGGGCCTCTCTACCCCCGCCAGATGGCGA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CATAACGACAATGCAGCGATCGCAGCCGGCATTGCTGCTTATCGAGCCATTCACGTAAGCGGATTCGCAGTGGGTTCCTTCCCATTCAATGCTGCGATCTCTGTCGGTAAGCTGCAGCAAACCTCCCCAGGAGTGACCGTGGGCTTTAGCGCTGGAAGCCTCTTGCTTGACACTCAGATGCGTCTCTACCCGGTCTCGCTCGAGGAGATTTACACCTTCGTGTGGTGGGTACCGGTGGTCTGCTGTAAGTCCTATGACGAGATCATGGGCTTCTGTACGCCTCAAATGTGCGGCGCGTAGGGGCTTCTGGCACAGGGGTAACTGCATAGAGTGGTCCTAACCTTGAGGACCTCTCTATGCCAAGCATCCAAGTCAACACCTCCCCTCTTCTTCGCAACTTCGCTACCTTGATCTCCGATACGAGCATTCAAGTCAGTACTAAGCTCGGTACCCAGACGGTGCTCAGAGCGGAATTCCCACCTGCTACCTATCCTGCAACTTCTGATCTCCAGCTCCAGTTTCTCAACGACCTCATAGACAGGACGAATCCCGGGGCCCTGGCTCTGCTCAAGGATGTAGCACAACGGTGCATTGATGATCAGCGAAGGGCGATCGCGAATCTGATGATTGATGGTCCAGGACCTTCATCACGCAACTGAGGCTGTCCACCCAAGATGGCCAGCCTGTTCAGTTGCTAAGCCCTAACTCGAAAGCTACCCCAAATAAAAGGCCACCCGTAGGTGGCCTTCTTCT</w:t>
      </w:r>
      <w:commentRangeStart w:id="10"/>
      <w:r w:rsidRPr="00447016">
        <w:rPr>
          <w:rFonts w:ascii="宋体" w:eastAsia="宋体" w:hAnsi="宋体" w:cs="Times New Roman"/>
          <w:sz w:val="24"/>
          <w:szCs w:val="24"/>
        </w:rPr>
        <w:t>TCAGTACGTTCTCTGCCCATAGAGTTGAGCTAGCTTCCTGGCGAGCCCTTCAGGTGGCGCGGAAAACTGCACGGCCCCTGTATTACGCGCTGAGTCGGGCATGCTCTTGGCCCCCGAAGATTCACTGTCCTGGGCCATGATTAGTTTGGCCTTACCTTTCATGGTCCGCACACCACCAGAGCCATCCATCCCCATGCCCGACATGATGATGACCCCCACTTGAGGGTGGCATTCATGCACTGAGCGGATCACCGCGTCAATGCAGGGGTTGAACGAGACTGATTGTGCGCTGTACGGCTGTAGGCTGATCACACCAGCCGCAATGTGAATCGTGTGATCCCTGGGCACCAAGTAGACAGAGTTCGGCTTGACCTTCATCCCCGTCTCAGCGGAGTGGACACTCCACATGGACGCCACGTCTTTCAAGCGTGCAAGCATCTGGACGTATCCAGGCTCTGAGATGTGTTGAGCGACAAAAATCGAGATCGGCATGCGCGGTAAGTCTGCGAAGAAATGTTTTAATGCTTGAGGGCCACCCGAGCTTGCGCCGATGATCCATACGTCAGGCGCGTTCTTGTTGTCGGCCTCCTCTTTCTTCTCGTCGAGCTCAGCAGCAAGGTCGGGCAGGGCCTTCTTGATTTCGTCGATCGTGCGGTTGCGCCATGAGATACGTTCGCGAGGCTGCATGGAGTACAGGTCCTTATCATGCACCAAGCAGATTGGCTCCTCTCTGCCCAGGGCCTCCAGGACTTCATCGCAATCGACCACATGTTGGTCATTCATATCGACCAACAGAATGTGTGCGTTGCTAATCTCAAGGTCGCCGGCTTTCGCATGCGAAACGTCGTACATGATGAGGTCCCCAACCAATGGGGAGAGCAATTCAGTGAACAAAGCCTTTTGGACTTCGTTGGTGCTTACGATCCCGATCC</w:t>
      </w:r>
      <w:commentRangeStart w:id="11"/>
      <w:r w:rsidRPr="00447016">
        <w:rPr>
          <w:rFonts w:ascii="宋体" w:eastAsia="宋体" w:hAnsi="宋体" w:cs="Times New Roman"/>
          <w:sz w:val="24"/>
          <w:szCs w:val="24"/>
        </w:rPr>
        <w:t>TCAT</w:t>
      </w:r>
      <w:commentRangeEnd w:id="10"/>
      <w:r w:rsidR="00B26ECD" w:rsidRPr="00447016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447016">
        <w:rPr>
          <w:rFonts w:ascii="宋体" w:eastAsia="宋体" w:hAnsi="宋体" w:cs="Times New Roman"/>
          <w:sz w:val="24"/>
          <w:szCs w:val="24"/>
        </w:rPr>
        <w:t>GCTGCAGCCCCCTGCGCGTTTTTCTGGGCATTGATCTGATTGACCGCCTGTTGCAGAGACTCTGCATCACAAGGTTTAAGCAGATACCTAGTCACGCCTGCCCGAATGGCCTTCTCTTCCAGGCCCGTACGGGTGGTGATCATGATGATTGGGGTGTCGTCGTACTCCGATATTTTTCGAACCGCTTCGGTGAATTCGAAGCCGTTCATGTTAGGCATTTCAACATCGACCAACATCAGATCAGGTTTATCCATCTGGGAAAGTTTGTGCAGTGCGTCTTGGCCATCTACGGCCGTGGTAACGGTATAACCGAAGCCAGTGAAAATTCGCTCTAGTTGTGCCCGGTACGGTCGGGAGTCGTCGACCACCAAAACGGTAGGCTTCGTTTCTACCTTCATCGATCGAACCCGGTTCTGGCGTACCTGATACCCTTTTGCCCCTTGCTTCAGATTCAACCGCGCCATCTCCATCACATCCAAAACGAAGATTGGGCTGCCATCTTGCATTTCAGTCTCGCCGACGATGCCGCGGACGTTCGCCAACATGCCTTCAAGCTTTCGGATGTGGATCTCTGGCATCGAATCTACCTTGGCCACCTCAATGGCGATTCGGTCCTCGCCTTGCTCACAGAGAATGAGTGTGACCTCCCCCCCTTTTACCTGCGGGCCGCGAGAGTCTGGCATTGCAACCAGGTCGGCCAGGTGCACCACGTTGAATGACCGATTCTCGTAGCTAACAGTGGCATGTCCCATCGACGCTCGTTGCTCATCCAGGGATTTGCGGTCTACCAGGAGTACTTGGCACATGGAGTAACTCTGGATTGCAAACCACTGACTTCCAGAGCTCACCATCATTGCTTTGTTCGAGCCAATCGTGAATGGCAGTTCGATGATGAACTGAGTGCCCTTACCTTTCTCACTCGTTATGTTCAGTCTCCCGCCGAGGCTTTCTACGGTCGTCGCAACGATATCCATCCCTACCCCCCTGCCGGATACCTGCGTTACCTTCGCCGCGGTTGAGAATCCGCTGCGGGTGATCAGCTTCATGGTTTCCTGGGGCGAGAGTCGATCGGTCTCAGAGATGATGTTCATCTGTATTGCTTTACGGCGCACGGCCTCAATATCAATGCCGCGTCCGTCATCACTGATCTCGATGATGATGTGTTTGGCTCGACGAGAAGCTTTGATCTTCAATGACCCGTCAGCAGGTTTACCGAGCTTTGCCCTTTCGCTAGGGCTTTCGATACCGTGGTCAATGGCATTTCGCAGGATGTGCGTAAGGGGGTCTGAGATGGCGTCAAGCATCATCTTGTCCATGATGACATCCTCTCCAACAAGACTTGGCT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CATCTTTATTCGTAACCTTGCATGCCGTTGTTACAGCCCCGAACAGCTTCTGGCGGGCGTTCAGGAACGGTACCAACCGGGAGTGAAGAAGGTCACGCTGCAGCCCAGTGAGTGCCGGATCTAACTCATACAGAGTGGTACGCATCTGACGGATGTAGGAGAAGATTTCATTGATCTGCTCGCGGACCTCGTCAATCTGAGCCCCCATCGCGACATGGATCGCAGACAGATCGTTGAACCGTTCGAGATCTGCTTCGTTGGCATCCTCAACTTTTCGGGTGTGGGGCTGATTGTTCGAATAGCTGCGCAGAGCTGTTGTCAGCTGGCCGTGCTGAAGGATGTTCGCATCCAGCAACTCGCGAGCTCCCGTCAGGCGTAGATGTGCTTCCTCGTTCAAGGAGTTCAGCCGGTACCGGACAGCAATCAGCTCAGAAGCCTTTTCTGCAGCTGCTTCTAAATGGTGGAGTTCCACCCGGATCTTCTCCGCAGGCCCCCCGGAAGATTTCTTGCTCTGCTCAGCTAGAGCCGCTTGCTCCCGGGCAAGCATCTCAAGCACTGCGTTGCTCACGATTGGTTGATCGCTCGGCTGATGATCGTTCATCGGTATTGAGTGCCGCTTGTCAAAATCTTCAGCGGCTTGTTTCGCGTAAGCAGCACGCGAATGATCTTTGTCGAAAGATTCTGCATGCGGAAACTTTTCGGCATCCAGAGCGATTGATTCTTCGGCTAGGACTGGGGGCAATGACTCATTGATAACCTGATGGAAAGCTTCTGTGGGCTCAGCAATCGCCGCCTGCGTATCCACAGAAGGCTCTTCATAAGAAACGATTGCTGGACTTGGTTCGGTTTCTTCCCTTTGCTCAGGTTCTTGATTGACCTCACGCGGGGCCTCAACTTCGAGGATGACGCTTTCATCCCCGTGGTCCGTTGCAACGACTGCTTGGGGTTCATTTGCTTCCAGGCTATCTGGCTCAGCTGGGAGCGCTTCCTGACCAACAGCCATCGTCTCGACAGCAGCCGTTTGGCTCCGCCCCCCTTTTCCTCGACCTCCTCGTTTCCGTCGAGGTCTGGGAGCATCATCAATGGGCTCGCCGGTCCCAATGCTCTGCATTGGTTCGGCACTGTCAGGTGTAGGTACAGCAGAAGCTACCTCATCAGTAGGTGTCCTGCTCTCATCCCCATCCAGGACGCTCGGCCCGCTTTCACCTTGGTTACTCAAGGGGAGTTCTACTAGCTGTTCTGCCATCGGCTCAGAATTCAAGAGCGTCAGATCGATCTTGTTCGTGCTGACGCAATACTCAAGGCATTGGATCAGCGCAGAAGGAATCTGGTAGGCGCGCCCTAATTTCATTTGTTCGGTCATAGAGGTGATGGCATCCATCACATGCGTCACCAGTTGCGCACACTCTGGACCTGGGCTAATCAGCTTGATCGACAAGCTTTCAAACAGGCTCTCCATGGAGTGAGTGATCGAGGCGATAGAGTTTGCCTCAGCCATCATTGCTGCCCCCTTGAGGGTATGCATATTGCGCTTGATGGTAAGGACCAAATCCTTGTCAGCCATGCTGTCGAGCCAGGCGTCGACGTTGGTCAGGAGGGATGGGAAGACATCCTCACACTCATCAAGGTAGAACCGATAGTCCTCGTTGTATTCCGGATCGACCTCGGGATTTGAAGCGTCGATCGACGCACTAGCTGTGTCGTGTGCGGAGGTTTGCTCCAAACTAGGATCGACAAAAGATTCTGCATGCGAAAACTTTTCTGCTTCAGCATCAGCGCCTTGGGATGCATGAACGTCATGACTTGTAGGATCGATAGACGAAAGCACATGCTCCGCGGTTGGAGTGATTTCTGTGAATTCAGCCTCTTCTATCGCATCGCCAATGCTGTTTGCTGCTGAAACCCAGAGATCGAGCCGGGTGGTAGAAGTGGTCCAGGGAAACTCAAGCATGAATTCATGCGCATCATCCAGGAGTTGGCGTAATCGGTCTGTGTCGTCACTGGTCAACGGCTGGCCGGCTGCAAGAAGTACCTCAAAGCGCGACTCCAATACACCAAAGACTTCGTGGAGGACGTCGCAGCTTACAGACCCGCAGATGCCGTGCAAGGTGTGGGCGGCCCTGCACATGTCACGTGTGAGAGAGGGAGATTCTGTATCGCAGAATGCGAGCAGAATCTTGTGATAAATGGCGTATTCCTCACGGTACATGTCGATGTGGCCGCCATCGACATCATCTGGATATTCCCGGCTCGAAGCTCGCTCGGTTTCGACAAGTTCGCCTTCCAGGACGATCTGCGGCACCGGGTCTACCGCCAGGTCTTGTGGTACGGCCTCAGCCGCAACTGCGGAGAGCGCTTGGACGATACCCGGGTCCGACTTCGCTATCAGCGCCTGCTCCACATCCCGAGTGAAAATGGAAACCTTACCGCGCGCCGAATATTCGTCCATACAACGGAACGTCATCTCTAGTGCGCTTACGAGAAGAGCCTCAGCTCCAGGTCGGTCGAAATCCTCATCACGGGACTGGTTATGGACAGTCTGACTGTACGTACCCAGTGCCCTCGAAAGGCGGTGGAACGAGTCAAAGCCATTCAGCTTAGCTGCCATGGCAAGGCGCTCTGCTGCTTTGTAGAGGTGCTCCATTGACGCCCGGTCGGTAACGTCTGGTTTTTGAAGGGCCTGTTCGAATACTTTCCGCAACTCGAAGATTTCAGACAGGAAGTGATTCTCCTCACCTACCTGCTGATCGTCCGAAGCAATCGCAGCCTCGAATTTCTTCATTAGCTCAGACGACGACACAACATCAACATGATTGAGTTTGATGCCAAGTTCTTCAAGCGCATCCTCAGCGCTATTGAGGAGGGTCGGAGACGCTTCGATCCCAGCCACTACTGCGGAAAGGTATCCCTCAACTGCTACCAGCACCCTGGCAGATTTTTCGATTGCTGGTGACTGCTTGATCCCCTGGTCCGTCATCTCGCTGAGAAAGCCTTGGCACGACCCATTCAGCAATAGACCGGCTCGCTTCAAG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GTGAAGCTGAGTGCTGCCCCGGCACCTACCAGTCGTTGAAGGCCAATCTTGAGGTCATCTGTGCCGGTACCGCTGTCCAGGTGGTCGGTGATAGATCGCCTGGTTTTCGCGAGCTCAATGATCGCTTGCTCAACAACGTTGGCAATTATGTCTGGCTGAACTCCCGGAATACGAAGGGACTGAATTGTCTCGTTCGAATCCAGCCGACGGATGTGTTCGTCCAGGAACATGAAGTCGCCCTTCAGGCTCTCTATCAACTCCGTCGTGAACCCACTCACCGCGTCGATTTTTGCTACGCGAGCCAACGAATTAGCGGCTACCGCAGCCATCTCACTCTCGTTGACCATGTAGAAGACGCTGGTCACCTGGCGAATGGATGTTCTGAAGGTTGAGATCTGCGCTTCAAAGGTCTGAGGTGATTTGCTGGTGATTGCACGGCCAAGCGAGACGATCGCCGTATCCAACAGGGGCTTGAGCTCCATAACAACGTCTTTGATCGATGCAGCGCTGGCTGTCTCAATTCGGGCTTGCAGCTCACCCAAAGATGTAGCGTCAACAGATTTGCGGACGTTGAATACAGCAAGTACGTCCTCAATGCTCGGCGGCAACTTCGAAGACATGCTCAGCACTGATAGGAGAGATTTGAAGCGCGCTACGCCCAAGGTCGCCTTGGCGCCTTCTTCACCATCAGTCTCAGCTTTCTGAATTGCTACCGACAACATGCGGATCTTGGAGAGGGTGTCCCCTGCGGAGCGAATTGCACCGCACGCCAGCGCTTCAGTCAGACACTCTCCAAGCCACCAAAAACAGCCGACCTCAAGATCGTATGTCACAGATTGAAGCTCGCGGAGTATCACCCCCAACTCAAGCACTGCCGCTTTGCTCTGGTTCGTCATGTAGGTGCTGAACGCAGTCTGAAAGCGTTTAGGAGAGCGTCCGAAGACTTCTTGCCGCACCTCATCGCCGACGTCTCGTTTTCGAAGCGGCGGTTCGACAAAAACGAATTCAACTTCCGGGGGAAGGAGGTTGTCCTCCTCAAGCAGTGGCACCCCACGGAGCTCACGGAGCTCGTTGATCTGTTTGGCCAGAATTCCTGCGCTATCCGGCGCGCCCTCAATCACCATCCCGAGGTATTTGGGGATGGTCAGCAATCCGTTGAGGATCGAGATCAGTGCTTGCTCGATTTTTTCAGAAGGTAGTCGATCGTCAGAGATGTTGTTGACGATAATCTTTACTTCGGAAGCTAGCGAGGTCCCGCCCACACACTCAGCAACAACTAGTGCGGCATGGATGTGCTTCACCTCCGACGCAACGCACAGGAATGCATCGTCACGGTGCTTCTTCTGATTCTCAAACCAGATGGGTTCTGCATCCGCCGGCGGCTGCATCAAGGCCATGGTTTTTTTGTGGAAGACATCGAGTTGCAGCTTGGTCGTGTCGACGCTCTTCTGTATAGGAGCCCTCAGCCAAGTCAGTTGGGCGATACGCAGTTTG</w:t>
      </w:r>
      <w:commentRangeStart w:id="12"/>
      <w:r w:rsidRPr="00447016">
        <w:rPr>
          <w:rFonts w:ascii="宋体" w:eastAsia="宋体" w:hAnsi="宋体" w:cs="Times New Roman"/>
          <w:sz w:val="24"/>
          <w:szCs w:val="24"/>
        </w:rPr>
        <w:t>TTAGACAT</w:t>
      </w:r>
      <w:commentRangeEnd w:id="11"/>
      <w:r w:rsidR="00863891" w:rsidRPr="00447016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447016">
        <w:rPr>
          <w:rFonts w:ascii="宋体" w:eastAsia="宋体" w:hAnsi="宋体" w:cs="Times New Roman"/>
          <w:sz w:val="24"/>
          <w:szCs w:val="24"/>
        </w:rPr>
        <w:t>CGACAGACCTTTGGAATACGTTCGGGTTGCTGTTAGGGATTCGCTTCATGCTCTGGTTCGACCAATTGAGGGTCTCCCCTGGCCCAGTGATCAAGTGGCCGGCTGGTGCCAGCATTGAAGCAAGGCGATCCAGAATCTCGTAGCGAGTTTCCGGTCGGTAATAGATGAGCATGTTCTGCGTGATGACAATGTGCGGCATAGAAAGCTGTACAGGCCTGTCCTGCAGGATGTTGTGTTCCTCGAATGTCACCATCTCGCGGACATATCCATGAAACCGCATCTTGTCACCGCGTGTGGGAGCCGCAGCACGCGTTCCCACGTCAGGATGGCGCGGATATAGGCCTGCCCTCGCGGTGCTAATGCAGACCGATGAGACATCCGTACCGTGAATTCGAAACGTCGGGTGGCCAGCATCCAGTAGGGCAGAAGCAATACTGTATGGCTCCTCCCCGGTCGAGCATCCCACCGAAAGGATCTTCGGTGCGGTGATAGCTTTGCAGAGCTCAACGATGCGCTGAGTGGCAGGCAATGAACGGAAGAACCTGGTCTCATGGTTGGTTGCAAGGTGTAGGATCATGGCCCATGTATCCTCCCCCACTTGACCGCTCTTACGCCTGTCATTGAGTGTCCAGAGATTCATTCCCAGAGATTCGACATGTCTCAGAAGTGCGTGACGGAATGCCTCTTGCCGGCTTTCGTCTATCTGGATCGAAAACCTAGCCTCGATGATTTCCAGCCATCTTGCGAATATGTCCAGGTCTTCAGGGTCATCGAGGCTTTCCAT</w:t>
      </w:r>
      <w:commentRangeEnd w:id="12"/>
      <w:r w:rsidR="00863891" w:rsidRPr="00447016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447016">
        <w:rPr>
          <w:rFonts w:ascii="宋体" w:eastAsia="宋体" w:hAnsi="宋体" w:cs="Times New Roman"/>
          <w:sz w:val="24"/>
          <w:szCs w:val="24"/>
        </w:rPr>
        <w:t>CT</w:t>
      </w:r>
      <w:commentRangeStart w:id="13"/>
      <w:r w:rsidRPr="00447016">
        <w:rPr>
          <w:rFonts w:ascii="宋体" w:eastAsia="宋体" w:hAnsi="宋体" w:cs="Times New Roman"/>
          <w:sz w:val="24"/>
          <w:szCs w:val="24"/>
        </w:rPr>
        <w:t>TCACTCCTTGATGAACGTTGAGATTGTTGCCTGCAGGTCCTGGGCCTGGCGGTTGACGCCTTTGATCGCAACAGCTGTTTGCTCACTCGCAGCGCTATTGTCAGCGCTGTACTGATTGACCATGTCGACCAGATCGCTGACGTCACTGGATTTTGCTTTCAACTTGTTGGTTTCTTCGATCGCCTGCTGAGCACCTTGTGTAAGGTCGCTCGCTAGTTCGTTGATCGCTTTCAGAGCATCCTGTGCGACGTTTGAGCGATCCCGTAGCTTGTCAGTTTCCCGCTGAGCACGGTCTACCGCGGACTGGTTTTCCCGGGCCGCATCGTTCATGGTCTTGAGTTGGACATTGATCTGAACGACAGCGTCCTTGGTCTCCTCACTGAGCCGGGACATTGCTTTTGCTGCGCTCGCAATTCGGCTCGATTGTCCCTTGTCCTGCATTTCATCAGCGAGGAGATTGGCGTTGTAAGAAAGCAGAGCTGAGCGTGCAGCAACCTCAGCTACCACATTCGCGATATTTTCGAGGACCTGGAAGCTCTCGATCATGTGCTTGGATCGGTTTTGGATAAGCAGTGTTTGCTGCTGGAGCTCCAGGATATTGTCGTGAACCTGGGATACGGCCACCTCACCCAAGCCCACTTTTCCGCTCATGTCATCCGAGATCTGTTGAGTCCCCAGAGTCATGTTTTCGATCTGAATGATGAACTGATACAGGTCACCAAACAGACGGCTAATGTGCTCAATG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TGTCTTGCTCAGCACGGTTTTGCGCGACGTTCTGCTCCGTGATGAGAGTCTGCTCAGTCGCAGCAGAAAGCCCGATAATGGTTTCTTTGGCTTCGTCGAGGATGGTGGCGAACTTGCCGAAAGTCTTGTTAAGCGCAGTAGCGATGTCCCGTGTCGACTCATTGTCTTCCGTGAGACGTGTGTTCAGCCTGCCTTGCCCTACTAGCTCGATCTCATCCAACAGGAGCTTGAGGTGTTTAGAGCGGGTACTGATTGACACCTCCTGATTTCGACCCTGGCTCTCGATCGACTCAGTTCGGCTGCTCGTGATGGAGCGCATCATCAACATCGAGATCAAGGACAGCAGAAGGGTCAGCCCGCCAAGCCCTGCGACGATTGTGATACTGATTGGACGGCTGTCTGGCAGGGCTTCTACTGAGCTGATCAGGCTGTTCGCAGACGATGCAACGCGGTCACGCGCAGCCCAAATAGTTTTCGCATGCGGAATGTTTTCACTCACGCCGGCGGAGCTGTCGATCGTTTTTTGTACAAGCCGGACAACCGACTCAGAGTCGCGATAGCTCTTCACCAAGGGCACCATGAACTCCTGCTGGTCCTTTGGTAGTGCTTGGCCTAGGCGCCCCAATGTGGACACGTACTGGGAGAAAGCACTGGACGCAGCGCGCAGGGTGTCGCTGGTTATTGAGTTGTCTGAGGCAAGCGCTTGCTGACCCTCTTCTAAAGCGGCTACAGCAGCTTTGAGTTGGTGTTTGACGGGGGCTGGGGTGGCTGTGGAGTCGAGCTGAGATCGTGCCTCAGTGGCTGCTTTCAAGGCCTCCTGTGCCACCCGCTGTGTTTCAGTCAGGTTTCTGCTGTACTGGTCCGTCACACTTCGTTGGCTGATAAGCTTGGAGATCGAAGGTCCGATCTCTTCCCAGACACGATCGAAGTTTTTGAGGTTGGCTAGAACTACAGCAGGAGCTGGATCAATTCCTCGTACCGGATCACCGTTTCTCAGTGCTGCCAACGCCCTTTCAACAGCGCTTTCGAGATTATCCATATCGGTTGTGTAGCTACTGTCCGTCGCAGCGCGCTCGGCCAGGTAGATGGCCTGCATGGCATTTGTGTGTGCCTGGTAGCTCGCTTTCAGCAGGAAGCCCTGCTGAGCATTGTCTCTCAGGTGCTGATAGCCGGTATAAGCAGCCGCACTACCCGTGAGGAGTACCAAAACGGTTGCAATTGAAACTAGGGAAGAGTTGTTGCTCAT</w:t>
      </w:r>
      <w:commentRangeEnd w:id="13"/>
      <w:r w:rsidR="0046570B" w:rsidRPr="00447016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447016">
        <w:rPr>
          <w:rFonts w:ascii="宋体" w:eastAsia="宋体" w:hAnsi="宋体" w:cs="Times New Roman"/>
          <w:sz w:val="24"/>
          <w:szCs w:val="24"/>
        </w:rPr>
        <w:t>TCAGTACGATCTCGGGTCAGG</w:t>
      </w:r>
      <w:commentRangeStart w:id="14"/>
      <w:r w:rsidRPr="00447016">
        <w:rPr>
          <w:rFonts w:ascii="宋体" w:eastAsia="宋体" w:hAnsi="宋体" w:cs="Times New Roman"/>
          <w:sz w:val="24"/>
          <w:szCs w:val="24"/>
        </w:rPr>
        <w:t>TCAAGTGAGGTCAACGTTCTGCAGCTTGTCGTCTGCTATGAGCGCCGGCAGGTCTATGAGGGCCCAGGTGCGCCCTTTCGCAACAACTGCCTTGCGCATACTTTTTCCAAGGCCAGGTGGGATTTTGAAGCCGCTTTGATCGCAATCCCTCAGCTCACTGGCCAATATGAATTCGCATATTTCATCCACGACAAGTGCGACGTTCCCTACCCCTTCCCCTCCCTTCACGAATAGCGCAGCGGTACCGACCGCGGCTTGTGTTGGATCGCGTGAAATGTTCAAGAATCGGGATATGTTTACGAAAGGCAGCAGCTGGCGATCTAGGCGACCTGCGCCCATCAGCCACGGCTTAGTCCCAGGAATCTGGTTTAGCTCTTTGGGTACCTCGTCGACTGCGATGATTGCGCTCGAAGGGCTGAGGCAAAACGTCTCACCGATACGGTAACCGGCGAAATGCAAGCCGCCTCTGGGGTTCTGA</w:t>
      </w:r>
      <w:commentRangeStart w:id="15"/>
      <w:r w:rsidRPr="00447016">
        <w:rPr>
          <w:rFonts w:ascii="宋体" w:eastAsia="宋体" w:hAnsi="宋体" w:cs="Times New Roman"/>
          <w:sz w:val="24"/>
          <w:szCs w:val="24"/>
        </w:rPr>
        <w:t>TTAGTCAA</w:t>
      </w:r>
      <w:commentRangeEnd w:id="14"/>
      <w:r w:rsidR="0015213E" w:rsidRPr="00447016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447016">
        <w:rPr>
          <w:rFonts w:ascii="宋体" w:eastAsia="宋体" w:hAnsi="宋体" w:cs="Times New Roman"/>
          <w:sz w:val="24"/>
          <w:szCs w:val="24"/>
        </w:rPr>
        <w:t>GAAGTTCATCCATCTCGATCAGGGCATGCTCCAGCTTTGCCCGGGTGAACGGTTTGGTCAGATAGATATCTGCTCCGCTGAGAAGCCCGGTCTGCTGGTCGAAGACGCTGCTCGCACTAGAAAGCATCGCGATGGGTTTATCTCCCCAGCCTCCCCAACCGCGGAGCAGCTCGATTAGACGTAGGCCGTCTAACTCGGGCATTTCGCGGTCAATGAAACAGGCGTCGGGGTTTGTCTCGCGAATCACCGTGAGCGCTGTGTAACCATTCTCAGCGACATGTACTTCATACCCGAGCTTTTCAAGCAGCGAGATACCAAGTTTGCGCATGCCAATAGCATCGTCGACGATGCATACGGACCGTATTTTGGACAT</w:t>
      </w:r>
      <w:commentRangeEnd w:id="15"/>
      <w:r w:rsidR="00077CB5" w:rsidRPr="00447016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447016">
        <w:rPr>
          <w:rFonts w:ascii="宋体" w:eastAsia="宋体" w:hAnsi="宋体" w:cs="Times New Roman"/>
          <w:sz w:val="24"/>
          <w:szCs w:val="24"/>
        </w:rPr>
        <w:t>GTGGAATCCTCTCGTATGCCTTAATAGTGCTGGCGAGGTGCACCATTTCGGCTAAGAGGGTCATCTCAGAGGGAATATTTTTCTTGGTCGTTATGCTGCCTAGCTTTGGGAGCACCTCATGACCAAAGCTAATCACCGCGCTGCGTTCAGCAATGACCCCAAGTTCCTTGAGCGACTAGCCAGGCAGGGAGTCCATCTGTCTGCCGGGCGTGCTGTTGAGCCTTCTGTATCCAGTGCTGAGATTGATCAAGGGTCGCCTCCACGGAAAGAAAGCCAGGCAACAAAACGCATGCGCAAGGTAAGGGAGGCGAACATGGATGGCCGGGGCGATCGGCTTGTTTACGATCCAATATCGAACTCCCTGACTGCTTACTTTCCCGGCGCCCTCCTCCTCAGTTTGAACGTGATGCTTCGCATGCACGACGCCAGCAGCACTGCCCTCAAGACCACTTGGACAAAGCGCGTGGAGGCCCTGAGGCTACAGGCTCGCAGCACATTGAACGATTGGACGGCTAATGCGGCGTATCCAGTCTTGGTCGAGGAGGTTTACATCACTCCTGAGTCAAATCTCCTTGACCACGAGTCCGTTGCTGCTGCGTGCAAACCTATCCTCGATGCTTTTGTGGTCAATGGCTTTCTACCAGACGACAATGGCCGGTTCATTGCCCAGCCACTCGCTTTCACTGAGAGGGGCACAGAGTCCGGCCTGCTTATTAGGTTCAGGCCTTCTCCGAAGCCGTGGGGCTTGATTGAGGACACTACGATCGAGCAAGCGCGCTGCAGCATGATCTTGAAAAAATAACTGCGTCGGGTATACCTGTGTATCCGTTACACGAAAAATGAGTTGATACAC</w:t>
      </w:r>
      <w:commentRangeStart w:id="16"/>
      <w:r w:rsidRPr="00447016">
        <w:rPr>
          <w:rFonts w:ascii="宋体" w:eastAsia="宋体" w:hAnsi="宋体" w:cs="Times New Roman"/>
          <w:sz w:val="24"/>
          <w:szCs w:val="24"/>
        </w:rPr>
        <w:t>GTGGAACATTTTGACCCCAAATTGCTAGCTACATTAGGCATCGAGAAAGTAGCT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ACCCTCATGGATATTGGGGTTGACGAGCTTTTTCCCGGGCAGTGGCAGAAGCGTAAATACTTCGATGAGAAGTCCCAGGATGAACTGGACGGGTCTATGCGTACCGCCGGGACCAACGTCGTGCCCATCATTGCAGTACCTCGGAGCACAGGTCATGGGTACAACATTATTGCTGGCGAACGCCGCTGGCGATCGGCACAACGGATCGGCTTGAAGCAAGTGAAGTGCGAGGTAGGGAACTACACCTACCAGCAGGCGCTGTTCATTTCTGCGATAGAAAACCTCCAGCGATCTGACCTTAATCCGATAGAAGAGGCGACTTCTTACCAGGAATTGGAGAACGAGTTTGGCATCTCCCATGACCTGATTGCCCGTCAGATCGGCAAAAGCAGGGCTCACATCTCCAACTACCTTCGCTTGTTGAAGCTGGACATTACCGTCCGGGATGCCCTGATCCACAAGAAGCTGACTTTTGGCCAGGCGCGGCCTCTCTGTTCCCTCCCCCTAAAGTCAGACCAGCGCGCTATAGCTAAGCGAGCCATCCGCCTGGAATGGTCTGTACTCCAGATCCAAAATGCGGTCTACGCAATCACCAAGAAAGCACCTGAGCCAGTGAGGCTTTCTGACGAAGATGCGGATCTCCGGCGGCTCGAGCGTGAGATCTCAGAGGTTACAGGCATCTCATGCATAGTCCGACGAACCCCTAAGGGTAACTGGGAGCTAGGATTCATCGCGCAAGGTACTGAGATTTTCTCTGGCCTCCTAGAGCGCCTGGGAATCGAGATTGATGCCGATTTAGAAAATTGA</w:t>
      </w:r>
      <w:commentRangeEnd w:id="16"/>
      <w:r w:rsidR="00116486" w:rsidRPr="00447016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447016">
        <w:rPr>
          <w:rFonts w:ascii="宋体" w:eastAsia="宋体" w:hAnsi="宋体" w:cs="Times New Roman"/>
          <w:sz w:val="24"/>
          <w:szCs w:val="24"/>
        </w:rPr>
        <w:t>TCCCCAATTTGTCGATTTGGGCCACCCCTTCTCCACTATTAGATAAATACCATTTGGATTCGTTGTTGATGCCCTCCTCCCCAAGAACATGCCATCCCTGTCCCTCAGTAAGCGGGCATGATCGTCAGGAGGCGGTTTCCTTTGCTTCAGGATCTTTTCGCATGCGAAATGTTTTCAAGCTGACGGTCATGGCTGCGGCGTTGAGCCTTGCTGGTTGCGGGTCATTTGCATCCAAGCCAGCTGAGCTCGCTGCCATCGAGCCTCAAAGTCAGTATGACGATCGTCTTCAGGATGCTTTGGGATCCCAGAAGTACACTGAAGCCCAGATGCTTTACCAGCGACGGTTCAACGACTACCAAAACCAGATCGATGAGCTCGAGCGGAAACGGCGTGATCTTGATGCTCGACTCAATGCGCGAGCTTATGAGGCTGGCGTGAGTGATGCCCCGGCGTCTGACACTGAAGCCGGCAGAATTCATGAGTACCAGGAAGCATCTCGAGCATCACAATCCAGGGTCGCCGAAGCGGCGTCAAAGCTTGCAATCCAGCAGTCACTGATTGAGAACCGCCGTGACAAGGAACTATTAGAAGTAGAGAGCAAGACAGCCCACCAGATAGCCAGCATCGAAGCAACCTCCGCTAAAGACCTTTCGGCCATTGAGGACCAGATAACCCAGGACATCGAAGGCCGGCGGAGCCTTGATAGCGCTGCTCGACTGGAGGAAACGAAGCGTTTCGATGAGCAGAGGTTTACCCTTGCCGTAGCCAATGCTGAAGCAGAGCGACAGGCTAAACTGCGGTTTGACCAAGAGTCCCAGGCCCTTGAGGGACTTCGTATCGAATCAGCTGGTCGCCTGAACACCCTCGAAACCCAGATCTCGGAGTTGAAACGGCAAATTGCTGAGCTTGAATCTCAGGCTGTAAAAGCTCGTAGCACTGATGATTTGACCCTTCGAAACCAGCAAGCAAAGGTCACTCTCGCTCAGGCAGAGGTCGAACGATTGGCTAAGCTAGGGCATGAGCTGAAGACATCAACTGCGGGCATACAGGCGGGGCTATCTCCATCGGGTACTGACTACGTTCAGGCCAAGAACTCTGAGCTTAGCCGTGCACGTGCTGAGGCAGACTCAAGAAAGGCACAGCGGATTGCTGACGTGAACGCTCAAGCAGCCAGGTCAAAAACGGACATCATTGCTCGAGCGCGCACAGAACTGGCTTCACTTACAGCCACTACCGAAATGGCGAAAGCAAGCGTGGTGGCACCGGTGGTCACTGGTCGTTCCGTTTACAGTGGTAGTAGCTCAACTACACCTCTAGTAGCGCCAGCACCTACACCGAGCAAACCTGTTTTGCCTCTCAAGCCGTCTCCTGCTGCACCAGTCCTAACTATCAATCGTTTCGAGCCCAAAACCGATTCTACGCCCACCGCTGTGAGCAATGATGAGATCGGCGGTGCTGTACTTGCTGGCGGCAGGGTGTCCGCTCCAGCTGCACCTGCATCAGTTGCTCCCCTTGTCGTAGCTCCAAAAACTCGTACGGTTTTTGATGTCTTCTACGTTTACAAGGACGAGGGTAGCTGGCTCAAATTTCAGGAGTACCTCAAGGCTTATGGGATCACCGACTTCGAGCCGACGCGCAGCAATAGGGCAGGGGAGTACTTCATCTACTGCGGTCGGTATTACGATAAGGACGAAGCAGCAACCCGGGTGAGCTACCTGAACCAGACCACGTCGACATCAAACGTCCAGGTACGCAGCACACAGGTTCCGATCTGACCAAATGTTTTCGCATGCAGAATCTTTTTTCGGACGCCACCTGAACGACGCGCCTCCGCAATGCGGGAAAAAATAAAAAAGATTTGCGCATGCGGGGTTTTTTCCTTGAAAATGCCCGCAGTGCGGTTACATTGAACTGCATCTGAAAAAGGAGCAATTC</w:t>
      </w:r>
      <w:commentRangeStart w:id="17"/>
      <w:r w:rsidRPr="00447016">
        <w:rPr>
          <w:rFonts w:ascii="宋体" w:eastAsia="宋体" w:hAnsi="宋体" w:cs="Times New Roman"/>
          <w:sz w:val="24"/>
          <w:szCs w:val="24"/>
        </w:rPr>
        <w:t>ATGTCTCAGCGTAAGCGTCGTAACACCGGGCTGGCAAAGGTTGTCGTGGTTGAGAACCAAAAGGGCGGGGTTGGGAAGACAACTATGTGTTATCACATCCCGTGTCACCTGGCCGAGCAAGGTTATCGAGTCTTGGCAATTGATCTCGACCCACAAGGTAACCTTTCGAGCCGTTTTATGAGCCGGGCGCTCCGTACGAATGGCTACCGCTCGGTGCATATGTTCAGCGACAAGCCCATTGCATTTGCGCCACTTCCTACACCTATGGAAGTGGACTTGATCTATTCCCT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CCGAGACGTTGAGCTCGTCAACGTTGAGCGCATGGATTTGGGCGCTGCCGTCATCAATTTCTCTACGAATCTAGAGGTCCTTCTGGAGGATTATGATTACATCGTAATCGATACGCCTCCGGCCCACGGCAATAAGCTGACCGCAGCCAGCGTTGCGAGCAATTTTATGTTCATTCCAGTCGAGCTCGCTGCCTTCGCGGTCACCGGCGTTGAAAGCGTTCTTGAAACACTGGCCGAAATGCAGAACCTTGTGGATGACCCAATCAAAATCACAGGAATCATCTGCAACCGCATGCGGAAAGTTAAAGCTCATGCCGAAGCACTTGCAGAATTGCAGGCAGCAGCTGGTAACCTGAAAATCCTTACCACTAAGGTGCCAACGAATGGCGCCATCGATGATGCACTGCGCGACGGTGTGCCTGTGTGGAGAAACCGGGCAACTGGCGCGCAGCGAGAGACTGGGAAGATGATGATTTCGCTTATGGAGGAAATTTCGGCCCTTATCGGTGCGAAGCCACTCAAACCCCGAGCGACGCCGAACGCGAAGCAGAAAGGAGTAACAACAA</w:t>
      </w:r>
      <w:commentRangeStart w:id="18"/>
      <w:r w:rsidRPr="00447016">
        <w:rPr>
          <w:rFonts w:ascii="宋体" w:eastAsia="宋体" w:hAnsi="宋体" w:cs="Times New Roman"/>
          <w:sz w:val="24"/>
          <w:szCs w:val="24"/>
        </w:rPr>
        <w:t>ATGCGTGA</w:t>
      </w:r>
      <w:commentRangeEnd w:id="17"/>
      <w:r w:rsidR="00116486" w:rsidRPr="00447016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447016">
        <w:rPr>
          <w:rFonts w:ascii="宋体" w:eastAsia="宋体" w:hAnsi="宋体" w:cs="Times New Roman"/>
          <w:sz w:val="24"/>
          <w:szCs w:val="24"/>
        </w:rPr>
        <w:t>TCTTTCCAGGTTCAAGAACCTGGCTGACGTCCATACCATGTCCCAGGACGTTCAGGTAGGCACTGTTCTTATGCTCGACCCGAAAAAGGTCCGTGTCGAGAAGCAGGTTCGCAGGAAGTTCAAGAACATCGAGGAAATGGCTGAGTCAATGAAAGACGATGGCCAGCATCAGCCTATCGTTGTCTCACCACTTGACTCAACCACAGGAACCTACTTGCTGCAGAAGGGAGAGCGCCGTCTGCGAGCAGCCCTGCTGATCGGTGGTGACTTTAAGATTGCGGCAATTGTAGACGCCACGGTTCGTACCAAAGCTAAGGCAACATCATCTCAGCTATCTGAAAATATTCACCGCGAAAACCTTACCCCAATTGAGATCGCGGCGGGCTTGGTTGAGTTGCGCGAACAGCTCAAGGAAGAGGGCAAAAAGGGAACCGGGCGGGATCTTGCAGAGGCTTGTAAGAAACCTGAGTCTTGGGTGTCAAAACATCTGGCATTAGCAACGCTACCTGATGAGCTGGCCGCCCTGATCGAGGATGACGTTACTTCTGACTCGGAGGTCATTCATACCCTTTCGAAGATTTGCGACTTGAAACCCAGCTTGTATCTTCAACTTGTCGAGCAAGCACGCAGCGAGGCAGGGCTCAGCCGACAGGAAGTCCGTGAGCAGCTAAAAATTGCCCGCGGTGGTTCTCAGCCGCCGCCCACACAGACACCTCCTGCGCAGCCTGCTGCCGGCGGCAATGTGATGCCTATCAATCCGGCCAATCAGCAACCAGGCGGTTCGCCTGATCAGAAGGGGGCGGACGAGGCAGGGCAGGGGAGTCGTAATCCACCATCGACAGGACAACAGCAGGACGCAGCTGATCCTAACCACAATGGGGGTAGCGGCTCTGACTCGGAAAAGATTTCGCATGCGGAAACTTTTAACGGAGCTGGGAACCAGGAAATCCCACCAGTCAACGGTCAGAACCCGGGAAAACCGAATCCGCCTGAGTCGCGGAAGAAGCTAGGAAAGGGTGAGGTCCGTGAGATCCCTCACAACCAGATAGTCATCCAAGTAAGGGTCTCAACTGCTAAGAGGCGTTTCACCGGCGAGCTGCTGACGAACTACATTTGCGGCGAAGGAAGCAAGGGCATGGTTTCCTATCTGGAGGGCAGCAAGCAGGTGAAAGGGCTCTTTGATCTCGACAGTATCGAGGTCCTCACCATGGCCCAACTCGCGCAGATCGAAGACGAAGATGAGTAA</w:t>
      </w:r>
      <w:commentRangeEnd w:id="18"/>
      <w:r w:rsidR="00E34045" w:rsidRPr="00447016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447016">
        <w:rPr>
          <w:rFonts w:ascii="宋体" w:eastAsia="宋体" w:hAnsi="宋体" w:cs="Times New Roman"/>
          <w:sz w:val="24"/>
          <w:szCs w:val="24"/>
        </w:rPr>
        <w:t>GTTTTCGCATGCGGAAACTTATCAAGGGGCCTTATAGGGCCCCTTTTTTTATTCAAATTTTGCGCCAATGCGACCTTGATTACCTAGGCCTGGGGTCGTAGTCTGAGGACGTTTTCTAGTGATCGTCCCCGTGCTTTGAGATATTTCTCAAGCGCTGATCACAGCCTTCTCGGACCTGCGACATTTCGTCTGGTCTTTGTAGGTGGTCTGTCTGAGTTGCTAATTCTTCTCAGATTTCGACCTTTGTTTTAAAGGTCTGCAGCTTGATTTCGATCTTGTTGCGTTCCCTTTTAGCTTTACCGCTCTTTAAAAAGTCATCGTCTTAGGTTGTCATCTATCCGATTGCTGCCTGCGACTTGCCGTTTGGTGTTTTCACATCATTCGCCACCTCGCGAACTTGTCCATCGCTGCTGTTGTTTGCATGTGGCTTGTCTGCTTGGCTTTTGGCGTTTGTGTGAGTCCTTTCGCACTCATCATTCGTCACTAGTTTGTCGCAGAACGCCGTCTCGATTACGATACCTAAGACCTCAATTGGGAATCATATTTCCAGTTGAGAGGTGCGTTTCGACCTTTAACCAGGTTCGATGTTGATCGCATTTGTTGCTCCAAATAATGTTCGCCGCTGCTCTTTGCTGATTTCAGCTCTTGATGCGCAGTTCAATATTTGGTTGCTCCACCTTCACACCATGTGTCGAAGGTCTTGAAATGGTTCTCCTCACCTATGACTCTATCTGGGTACCCCTCGTGCAGCCTTTCTCAAGGCTGTAGGAGAGGTGCCCAGGCCCAGCGTTTCGATCAAGACCCTGTCGCTCTGCGTCAGGGTCTTTTTCGTTGTGCGCCAGGCATGGCGCGTTGCGCGCAAGCGCAACCTGCTTGGCTATGGTGGCCGAGCGGGTGACTTGGAGGTGAAAGTCCTCTACACACCCGGCAAGGGGAAGTGTTAGCCGGAGGCAAGGGTGTCGCGGGCGACTGCGAATCTGAAGGAAGCCCGAGGCAAAATGCTGGCCTGACGAACAGGAAGCGGATCAGGCGGCACAGCGGGGTCAGGCGGCAACAATCGCCAAAGCCCAATACTTGCACGGGGCGCTGTGACGTAAATCCGACAGGCATAAGCAGGAAGGTCGCGCGAATTACCCTGGGAGATCTGCACGTTTGCCGATGTGCTACCGAGCGTCGAGAGGCGACGGGATGAACGTGCAGAAGTCAGCCGAAG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AGTAAGTGGCGGATAACCGCGCCACCAAGGGCCGAACAGGTTATGCCGCTAGTAGGCGTCACTGTCTCGTTGGTAGCCGTAATGCAGAAATTTCCTACAACGGAATCTGTCACTCCGAATCCCGGCCAGAAGCCGAGGGTGATGCCTGACAGTGCAAAGGTGCCGGCGGCGTCAGCGACGTGGACGAACGCGGAGCCGGACACGCTGATGGAGCGGGTGCTTGCACCGGCCAACCTCAGGCGTGCGTATCAACGCGTGGTTAGCAACAAGGGGGCTCCGGGTGCCGATGGCATGACGGTCGCTGACTTGGCGGGCTACGTGAAACAGTATTGGCCAACCCTCAAAGCCAGGTTGCTGGCCGGTGAATACCATCCCCAAGCAGTGCGAGCGGTTGAAATTCCCAAGCCGCAGGGCGGCACACGGCAACTGGGAATCCCCACCGTCGTGGATCGCCTGATCCAGCAAGCACTGCAGCAGCAGCTCACACCTATCTTCGACCCACTGTTCTCGGACTACAGCTATGGTTTTCGTCCGGGCAGAAGTACGCATCAAGCCATCGAGATGGCTCGTGCTCATGTGACAGCGGGACACCGCTGGTGCGTGGAACTCGATCTGGAGAAGTTTTTCGATCGGGTCAATCACGACATCCTCATGGCCTGCATCGAACGTCGGATCAAAGACAAGTGCGTACTCAGGCTTATCCGCCGCTACCTTGAAGCCGGGATCATGTCGGGCGGTGTCGTCAGCCCACGGCAGGAGGGGACGCCGCAAGGCGGCCCGCTTTCGCCGTTGCTGTCGAATATCCTTCTGGATGAGCTCGACCGCGAATTGGAACGGCGGGGTCATCGCTTCGTGCGCTACGCCGATGATGCGAACATTTATGTGCGCAGTCCTCGGGCGGGCGAACGGGTACTGGCCAGTGTCGAACGCTTCCTGAATCAACGTTTGAAACTGACGGTGAATCAGAAGAAGAGTCGAGTCGCGAGAGCCTGGAAGTGTGACTACTTGGGCTATGGGATGAGCTGGCATCAGCAGCCAAGGCTGCGGGTGGCAACGACGAGCCTGGGTCGCCTGCGCGACCGGCTCGCAGAGCTGCTACGCGGTGCACGGGGTCGCAAGATGACGAATACCATCGAGCGGATAAACCCTGTCCTGCGAGGCTGGGCGGGTTACTTCAAGCTTAGCCAGAGCAAACGGCCACTTGAGGAACTGGATGGCTGGATCAGGCACAAACTCCGCTGTGCCATCTGGCGCCAATGGAAGCAGCCCTCTACGAGGGCGCGCAACCTGATGCGTCTGGGCTTAAGCGAAGAGCGTGCCTGTAAATCGGTCTGTAACGGCCGAGGCCCGTGGTGGAACTCGGGGGCGCCACATATGAATCAGGCGCTGCCGAAGAAGCTATGGGATCGACTCGGACTGGTCTCGATACTGGATACGATCAACCGGCTTAGCCGCATAGCTTGAACCGCCGTGTACGGAACCGTACGCACGGTGGTGTGAGAGGACGGCGGGTGTGAGCCCGCCTCCTACTCGATTCTGGTACATCGTGTTCTTGAATCATCGGCCAGACAGCAGTAGCGTCGTAAGTGTTCTTTTTGCCAGTTTCCGCATGCGCAATTTCGCATTCAGATCCTGTCGAAGGTTCCTTGTACAGCTATTGCTGTTCATGGGCTCTTTAAAAATCCGCATTCACGTAACACACAACCCATTAGGGCATGCCAATTGCCCTTTGGGACATGGCTGCCTCTTTTTTCTAGGAGTCTTAGCCATGTCAGATAGTAATAAACGACCTCCTTTGAAGGACGAGGTTATCGATATTGTTGAGCACGCTGGTGGTTGGTTGAACGTCATCGAACGTATATCACCCATCCTCGTGCCGGCAATTCGGAAACTCGGTTACGGTGTTGACTGCCCATTCCCAGAGCGTCATCGGGAAGGCGGCGGCCGTGATTCTTTCAGGTTTTCTGAAAAGTCGGACCATGAGGGACGGGCCATCTGTTCTTGCAACCAGGATGGATGGAGCCCGTTTAATCTGTTGATCCAAGCAGGTGTAGGCAGAAGTTTTGTCGAAGTCTGTCATGAGATCAAACGGGCCTTTGGTGGTAGTAGCGCGGCGTACAAGGCAAAGGCAGCTCCTGCTCCCCAGCGCCAGCGTCCCCGCTCTACCGCTGACCAAGTCAAATGGAAGACCGCAGCGCTGAAGGAGATAGTCAAGGATCTGCTTCATCTCGGTCATCCTGATGCTCGGATAGGTCGGATGTATTTCCGTCGTCGTGGGATTCCACTCAACAAAGCCATTGGCGATGTTTGGTTCCACCCAGCGCTTCCCTACAACGTCACTCGTGTCGTTGATGGTAAGCGGGTAAAGGAAGTGATCGGTACTTTCCCGGCGATCGTCTCGGCGTTCAAAAACGGCCAGGGTCGATTGATGAATCTTCATCGTATCTACCTGACCGAAGATGGACGCAAGCTCGAGCACCCTCAGGTTCAAAAGCCTAAAAAGGTATGTTCAGGTTTGGACAACTGGTCGAAGACTCCCATCGCAGTTGCTACCATCCCAGAGTGCAGAACACTGCATATCTGTGAAGGTGTCGAGAAAGGGTGGGCGCTTCATCTGGTAACAGGGGAGAGCGTGCGGGCTGCCAATAGCTGTACGTCTCTGCCTGGTCTCTACGTCAACCGTGAAGAATTCGACGACATCGTTCTCTGGGCCGACCACGACCCTTACAACGAAAAGCGCGAGCGGCATGGTGACGGGCAAACCTACATGTTCAAGCTCTTTGTTGAGCTGATGCGTGCAGGTTTCCGCGTTTGTCTGATGCTCCCCGATACTTTCCCAACGATGGAAGCGAAAGGTCCTGACTGGGAAGACATCGTGGTCAACAGCAAGGTGTTGGAAATGCCCCTGGCGGAACGTTTCAACTATCTGCGTACCCATGCCCAAGAGGGCGGTGTGTTCACACCTACCGGCCACGTCAAGAAGCTCTCTAACGAGAGTTTTTCGGCGCTGGCTATGGTGGCGTGAAGGCTAGA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AACCCCTGGACAGCTATTGCTGCCAGGGGTTTTTTTGTACCTGCATTTTGGCTTGACGATCGGCCGAAGCTGCGGCAGCATTGGCGTGTCCTACTAGCCCTCTCTGAGAGCTAACCTGACCTACGTCATAGCATTTCTATGAGGTTTTTCAGGGTGTGATACTTGCCATGCTAATTCTTGGCCTGTTGAGCACAGACAATGCTGGAACCATTTTGGAACCGCTTTCTGGCGATTCCCTATCTCTGAGATACCAGGCATTTCCTGTAACGTTCGCGTTTCAGTAGATTTGTCCCAGGATCGAGTATCTCTGCCAATTCAGCTGTGTTTACAGTCCTGATTATGGCTCCTCCGGCTTATGCCAATCCCCTGCACGGGTAAACTCTTTGAGCTTATCCTTGGTGCAGTCAAGGATATAGGAGGTTCTTCATGTCCTTTCAAGTTGAACTCGTAAATGTTCCACCTCTCTGGGTGCAACAAGCTGGTGACGAATTTGAGCACGCTAAAGCGCGCTTCTTATCGCACGAGCACGATGACTGTTCGGAACTGAGGAATGAAAAGGAAGATTCTGACGAATCTCCTTTCTAACTAAACATTCAAATTTCCCTCAAGGGCACTCACACTGCCCTTGGGCATGTCGTGCGCGCTCGAAAAAGGTGAGAGCATGACTGCATATTTTAATCCCGGGTATATTTTCAATCCCGTCTCTGATGACTTGGTTGTAGATCTTTCCCCAACGCAGATACTGAAATCTCAGGTTTGCAATCGTTCACTTGGTTACTACCGAGCTCGCGTTAAGCCTGAGGCGACCCCGTTGAATCTAGTGTTTGGCTCTGCCTTGCACTGGGTTATTGAAGGGTTCATCAAGGGCTATATCAATCGCGACGAAATGGCGAGACACTTCTCTGAAGAGTTTTTCCGTTTGTCTATGTCAGGCCTAATAAGCATGGCAAAGTCTAAGACGCGAGAGGTCAACGAGACTATCGGTAAGCGGTTAGCTGAACAGTTCCCTTCGTTCTACGATAACCTCGGTCTTCGACCAGTTATTATTGAGGGAGCATTTAGGCTAAAGATAGGGCACAACACATATCTAAACCTGGTAATCGACTTTGTCGGTGTTGCGGAAAAGGACATCATTTTTAATGGTGAACTGGTCGCTAAAAAGGGAGATACCGTAATTCTTGATTGGAAAACGGCTGCCACCAAAGAAGGCGCTCTGTTTGCAGGCATTGCTTTGCAACTGACGTATTACTGGGAAGCAGTGAGGTTGGCCTGTGCATCACTTGGGATCAAAGAGCCAGCGGCATGTGGATTCGCCTCCGGGTTGAAGCCTAATATGTCGAAGACCGATTCTGATTCGCTCATGAAAGCCATGTGGCAGCCAGTGCAATGGACTAAAAGGACACGAAGTGATGTCGAGGAGGCATTTGATTATGCTCTAGTGGTTGCAGGTCGTATCAGGCGCGGTGAATTTCATCGTACATCTGGTGCTGCTTACAATTCGCCATGTGACAGTCAGACCCGATGCGACTATGCAGGTTTGTGTTTGGAAGGTTCAAAGCGTGGATACAGAATTCCGGGGGCGCTCACAATTGCGGACCTGGTTTAATAATATTTACCCAATAGGGCAACCAACATTGCCCCATTGGGGAATGCTGCCCTTCGGAGTGACAAATGCGTGAGTCAGTTCTGATGGAGCGGTACGCCCAGCGTGCCATCGATAAACGTCGCAAAGATGAAGACGCCAACCGTAAGATCGGATCGTTTCTGCTGATCCAATATCATGCGCAAGGCGAGTACCTCTGCGAGGCGCTGAAGAAGATGAGCCAGATGGAGCGTCAGATTTATATTTCCAAACACACTGAACTGATCGAAAGCTCAGACGGTGCTGAGGGAATTAATGTGGTTTGGTGCCCTAACTCCCAGGTGCTCACTCACAGGCTTCTTACAGCAGAGATGCGTAAGGAACATGAGGGTAGGCACTATTTGGGTTCTTGGGTTCGTAGGGTTGGCCCACATCAGCGTGAAGCGCTTCGAGCACAACTGCGTCAAAGGCTTGAAGTGAGGGTTGCCCAGCGTCAGCATCAAAAAAATCAACTCGTAATGGACTTTAATCAAGTTCAGGCGAGTTAAGGAAGTTCCATCAGTCGATGGGCTAAATCCAGCCCTCGGGCCGGAAGTAAATACTTCCGGCGGGACGCCCCGGGAGTGTTCATCTAACACGCGACGGCGTCACTGGAGGTAATGATGAATTACATCAAAAACCTGATGCTGGCGATCGTGTCAGCAATCATGGGTACAGTATCTGCCTCCTTATTTGATGGGTGGACTCCTCAGGAACAGAAGGTTGTTTTCTTTGTTTCAGTGCTGATGGTCGCAGTAATGCTGACCAAGTCTTCACCAGCGTCCAATAGGAAGAGCAGAAAAAAGAAACTGCAGCAGAGAAGAGCGCGAAAGCGTAAAGCTCAACGCGGCAGAAAAAGGAAGGTTCGTGGGCCTTAGATAGTTGTTGCGGGTAAGACCTCAACCTCTATCAACTAAAGGACTCCACTATGTCATTCACAGCTATCATGGCGATACTATTTTTGGCCTTCTTGGTCTGGTTACGTTGCGATTACTGCGAAAGGAACGGCAAAAGCTTCATGCCACCGTTCAGACACACCCCCCCTCTTAATTGAGGGAGCTGCAAGGATACACCTCCCAAAGGGCCTAACTCTCCCTTTGGGGTTGTTAGGTTTTGGGAGGGTCGCGGCACTCTATAAAAACAAAATCTAATAATAAAATGGTGATCATTATGTCAAAATTTATCTGCAACATGCTTAATATCCGTAATTCAGTTACCTCAACAGTTTTCAGCTTGAAGAGGAAGCTGATGGGGCCAGTTGATCGTCTTCGCCTTGTTTTGGTCTTTGTGTTTTTTGCTTCGACTATTACCTCGGAGAGACCTATGAAGCATTGGCTTGTAAAACCGACCTACGTGGCGGTGCTGCTTGCCAAATATGCTAAATGGGTGATTTCTGGTTTTTCGCTTTATGTC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CTTCTTCCATGGCATCCAGTCACCTTTGTGGCTGACCGCTGCCGGTGTTGTTACTGGTGAAGTACTTTCAGTTGCCATTGCTGCGGCTGAAATGGAGATGAAGCATTACGGTTACCTAAACAGCTAACGCTGTCAGGTCGTTTAAACGGCCGGTACAGCATTGCTGTTGCCGGGCGTCGGCAAATCCACGCCCGGTCTGCAGACGGGCGTTTTTTTCTCTATCTCCCGTCTGCAGCGGGTAGGAGCGCTTTGCAATGAACACTAAAAACTTCCGCGGCGACGTTGTACTCTTCGTCGCGCTCGCGAATGACCTGATAACACCCTGGGAAGCCGGCCGCTTGGCCGCGCTGCAACAGGGGGCGTTATCAGATAATCCCTTTAAATCAGATACTCGTGACCATGATGAATGGGCGCGGGGGTTTGATCAGGGTGTGAAGGATGGTTCTCTGGCTGCTGAGGCTGAAGTGGACGGTTCGGTGGAAACACCTTACCCGTTGATGGACGCTAAATGTCTGCCAGCACCGTCGTTCTGGGCTCAGGTCAACCGGCTTCAGCAGAGCTCTGGTCTCCAGAGCTGCATGCTGGCATCTCGTGTAGGGATGTCAGAGGAACAGCTGAAAGCTGGAATGGTCAGCCATCACTTTTGGGATGCCGATGGTATTCCTCTTGGGATCCGTGTCGCGAGCTAAATTCAGAGAACTTTGCCTTAGGGCTGGACTAACCATCCGGCCCCGGCCGGATGCTATTCAATTCGACCGGACACCACTTTCTGGTGAGTGTCGCTACAGACAGGGTGCTCAAAAATGTGGTTGATCAAAGTTTGGGATGGGTATTCGACAAATTGGTATCACAGTCGTGGTACTTACGACGAGGTAACCCGTAGCCTACGAAATTCACCACCAGGTTATATCTGGTCTGCTCAACCAGCCTGAGCCTCAGGTTGTGAGCACGCTTGCATTGCGTCAGGAATTCAACTTCCGGCGCATGCCGGCGAGGAACCAATATGTCTATGACAGCCGAATGGATGCCAGGCTTTACTGGCGTCGCTACTGAAACATTGCTGAATGTACGACGCGCCTCAAGTGGATGCCGGATCTCCAAGTCGGAGTTTCAGGAGTATCTATACGAGGTTGGTATGTATACCAGCATTCAGCTCAGCCGGAATGGGAACGTTCTGACTGTACAGCTGAAATGGTTAGGTGAGTTGCACTCTTACGATCTCACTGAGATCGAAGATGGCTTCTACACATGCCCGGTTCAACTGGGTGTGGGTACACACTTGATTCTTCTGTAATTCGGATGCCCCTTTGTGGGCATCCTTTCTCCTAGTGATCTGGACCAAACCTCCAGCTCACGCTGGGTGTTTGCTCGAGTTCATTGCTCGAAATTCACCCGGCTCCGGCCCCGGGTGCTACCTAAAAATTCCCCGTGGTCCGGCGGGAGAGAGGCTTTATC</w:t>
      </w:r>
      <w:commentRangeStart w:id="19"/>
      <w:r w:rsidRPr="00447016">
        <w:rPr>
          <w:rFonts w:ascii="宋体" w:eastAsia="宋体" w:hAnsi="宋体" w:cs="Times New Roman"/>
          <w:sz w:val="24"/>
          <w:szCs w:val="24"/>
        </w:rPr>
        <w:t>ATGACTAACGTAATCAATGCTGAAACCACCAACGCTGCTGCACGTACCGTTGCTGAAATCGAAGCTCTGCACCTCCAGGGATTGGCCTCGCAAAAGGTCGAGACCGTAATGGCGCATGAGCTTTTTGGTTTCTCTGAGGAGCTTAAAGGAGTAGGCATGCTGCCTATCTTCGTAGGCGACCATCCGCTGGTACCTAAGGCAAATGACGCTCACGTGTTCAACAAGAGTCTGGTTCGCCGGATTCTGCTGAGCATGAAAGGCGGCGATACCAGCTACATGCTGGTAGGTGATAAGGGGACGGGCAAAACCTCCCTGATTACTCAGCTTCATAATCGTCTGAACAAGCCAATGATTAACATCACTGGCAGTACCGGTGTAGACGACACCCATTTGCTTGGTTGCAAGACCATCAAAAATGGTGACGTCCAAGAAGTTGATGGGGTTCTGAGCTATGCCTACCGGCACGGACTGACCTGCAACATCGACGAAATCTGCACACTGCGTCCAGGTGTACTTGTTGGTATCAACGACATCCTCCAGGGTGACAGCGTTATCAACCTGAAACACCACGGTATTGATCCAAACCTCAACCCTCGAGAACTTCTCAATGTTGATGGAGGGATGACTATCGTAAAGCACCCGATGTTCCGGTTGTTCGCAACTGACAACACCGGTGGTAAGCAGCAGCGTGACGCCCGGTTCTCCGGGGTAAACGCACAGAACTCTGCTGTTCGCAGTCGTTTCACTAGCTTCAAGGTGGGTTTCATGACGCCTGAGGAGGAAATGAAAGCTCTGAAAGGAGTTGCAGATGCCTACGCCGTAAAACGTAAGGTCACCAAAATGGATGACCTTTTCATTCAGCAACTCGTTGAGTTCGCATTCCGGTTCCGGAAAGCGTTCGCCATGGAAGAAGCCTGTGACAATATCTCGTTCCGCGAGATTCAGCGCTGGGCTTACAAGTGGATGATGTACAGCGACGCTGATGACTCCTTTGTTGATGCTATCTTCACCAACCTGGAGGAGACTGACCGAGTGCTGGCTATCGAGCTGTTTAAGTCAACGTTCGGCCGCGATCTCATTCTGCCGGAAGAGCATGCTTATTCGGTATGTGATGTCGCTGATAAGTTCATCCAGAACAATGTTGATGCTGCAAAGGCTGTTGCGGCTAACGCTGCTTAA</w:t>
      </w:r>
      <w:commentRangeEnd w:id="19"/>
      <w:r w:rsidR="00E356AB" w:rsidRPr="00447016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447016">
        <w:rPr>
          <w:rFonts w:ascii="宋体" w:eastAsia="宋体" w:hAnsi="宋体" w:cs="Times New Roman"/>
          <w:sz w:val="24"/>
          <w:szCs w:val="24"/>
        </w:rPr>
        <w:t>TCTGGAGGGGTTCTCTATGTTTTACGTCGTGAACACCAAAGGAAGCTTCCTTTCTGGTTATCTCCAGCAAGGGAAGCGTGAAAGCATCATGTACGAGGGGCAGTTGATTCAAGGCGAACCTAAGATTACCAAGCGTTTGGAGTATGCAAATCGCACAACTCACGAAGCTTGGGAAAGCATGTGTCAGATGATTTCGGAAGCGCGAGCTGATGGTTATCGAGACATGCCGATCGATGCTAGCAAATTGCAGGTGCCCGCCGATCTGTACCAAGAGGAGTTTCCATTGGCGCTGAGGGGGGTATATGCACATGTCCGGTCGATGACTTCTGAGCAATTCTCATCTGGGCTCGCCCGGGTGAGGGCAATTCATGAAGCCATTTCCCATGCTGGTGTTGAGGT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TCAGGTGACGATGACAGATATGTGGAGTTGCGCCTCGGTGCAGCTGTCACGAGTTTCGGTTTCGTGCCTGAGCGGTTGTGGGAGACCATGACTACGAAGGCAAAGGAGCTTTGTGACGCGCGAGGTATGTTAGGTGACAACCTGCTTCTACCTGACGGAAGAGGCCTGTTTCACCTGCGTACACGCGAGTCATCACTTGATCTTTATGTCCGTGCATTTTTGCAGGGAGCCATGAAGGCCGGCGCTGTGATCGAGCTTAGATCTGATCACTCGTGGAGCTTCAATCAAGCAACTCCTTTTAACGCTACTGATGTGCAAGATCTTCAGTGGCACCTAGAGACACCAGGGCTGCTTAGCAGCATTCTCAAGCTTGAACAAACGATCCCAGTACAGGTGACGGAAGTCATTACTGCGCTGGATTTCTACTGTTAATTGCGGCCCCGTCATGGGGCCGCCCCTCTTCAGTGAACTGGACCAAAAACCCAGCTCACGCCGGGTTTTTGCTCGAGCTTACTGAGCTCGTATAACCCGGCACCGTGCCCGGGTTCTTTTCAATTTTCCCTGTGCACGGCAGGTGAGAGGCATACAAAAATGAACGCACTGAAAAATGCTTTTGCACACATCGACGCTGCTCTGGACAAGTTCTGGATCGGTTTCGTTTTGCTTAGCTATCACGAAGCGCAAGCTGCTCGTTTCAGCCGTATGGCTGAGCGGTTGGCCACTGCAGCTGTAGAGCATCCGCGGGTGAGCCATCAGGCTCAGCGTCACCGCCTGGAGGCTGATCTACTGCAAGGTAAGATTTGACTGTAACCGTGGCTGTCTGAAAGGACAGCCTCTTGCTCTGAGAGCTGGAACAAACATCCAGCTCACGCTGGGTGTTTGTCGAGTTCTCCGAACTCAACCACACCCGGCTCCGGCCCCGGGTGTTTAATCATTTAGCCCCGAGGTCCGGCGGGTGCGAGGCAATACCATGAAACTGTTCAAGTCCGTTGCGCAAGCTGTCTCGAAATTCGTGATGGTTCAGTATCACCGCCGCATGGCGTCGGCGTACCGCAAATTTGCTGCTCATTACGCAGATGTAGTCATTCACACGCAACACCGTGTTCCCTCCGCTTCGCTTGCGAAGATGCGGGTAGTTGCGGGTGCGCACGATCAGAAAGCGAAAGCAATCCACATCGGAGAATGACCATGACTGCATTGATGAGCTTCAGTAAAAACGCGATCACACAAGGCTGGATCTCGTTCTTTCGCGTGCTCGCGTCGAACACAGGCATTCAGTTCGTTTTTGGCTCAAATGAGCAGCCTAGAACGGACGGGAAGCGTGTCTACCTTCCGAGCCTCCCAGTCACATTGACGATGGATGATCTCGACCTCATCAAAGCCTTTGGTTTTCATGAAGTTGGACACATCCAATTCTCTGATGTTGTGTTCTTTCAGGCGTTTGCAGCGAAGCATGGTGATTTTGCACGCTTCCTGCTCAACGCCCTGGACGACGTATACATGGAGTACAAACAGGCAGGAGCGACGCGAGAGGCTGAGATTTATTTCCGGCGTAAGGCGTCAATCCTGTTCAAGCGCGAGCAGTTCCGTGACGGTAGCGAATCAGTTGCTGAAGCGGTTGCCTGCTATGCCCTGTGCTATCTGCGTGTAGATCGGTGGAGTGAGTATCGAGATCCGTTAGCGGTGATCGAGGAAAACTTCAACAAGCACTTCGGTGCACATGCTGATCACGTCCGTGGCAACCTCAACGACATTCTGATCAACGAATTTCCCAACGTGCAATCTACTCAAGATGCCGGCAGCTTGACGCTGCGGATCATCGCGATGCTGAAAGCGCTAGGGGAGGAAGAAGAGAAGAAAGAAGAGGCCAAGCAGGATGATCCTCAAGGTAATGGGCAACCATCGCCGGCCGGTGATTCTGGCTCGGGTCAAGACGCCTCGAGTGCTGAGTCTAATTCGGGTAATCCGGATGGACAGCAGCAAGGCGCAGGGCAGGGTAGTAGTGCAGACAACGCGCAAGGTGATTCAAAACCCCAAGCTGGAGATGCAACGGGAAATGAAGGACGTGAGGGTGAGTCGCAGCCGAATGGCGGCGATAAGACTGACGGCCAGAGTGGACCAGGCGGATCGAAGTCTGCGGGTGGCGATGATGCCGGCGCTGGTGACGCAGCAAGCGCACAACAAGGTACTGCTGAGGGTGGCAAGGATGGTCAAGCCGGCGCTTCAGAAGCGGCTAATGGCCGTTCTTTGAAGGAGATCGTTGACGAGATCCTCAATGCCACTGGACTCGGAGACAAAGAGGTGTTTGACGGCGGTGAGTCTGTCAGTACCGTTTCCAAGTCTGTTAAGAGCGGTACAAACCCTGATTACGAAGGCAAATCGCTGGCCCCGGATTGCGTCATTGACGGAAAGCTGGACCAGCAGCCTGGCAAAGCTGGCAAAGGCTTTGGCGGTGGTGCGGGCCACAAGGAAAAGGTCGACGGGATGAGTATTTGCCCGGTAGACGTCCCTGAAGCTCGTGAGATGGAGAAGCGCTTGGGCCGGAAGGCTCAGGTGTTGGCAAGCAAGCTGCAAGGCTTGCTTATGCAGCAGGAAGAAGCGGAGTCGTTTACGACTACCCGCGGACAACTGGGGCAGAACCATCTCTACCGACTTGGCTTGGGCGATGTGCGTGTTTTCACTCAAAGTGAAGAGGTAGAGCGACCGACCACTGCTGTTTCTGTTGTTGTTGACCTGTCCAGTTCCACTCAGGACGAGGCCGACAAGAAATTCGCAAAAGGTGAGAAGGTTCAGTTCGAGGCTGCTATGGCCCCGAGCACCCTTCGCTCTATCTTGGAATCTGTGGTGCTTCTCGAAAAGGTCTTCGACCAGATTGGTTGCCCACGTGAGGTTCTCGGATTTGCGCCTAAAAGCGGTGAGCTGATGTCCATGGTTCGCTGCTTTGGCGATAACACGCAAACTGCAATTAACCGTATTGGCGGCCTCCGGAAAATGGCCGGTGGCGGACATACCCCTATTGGAGAGGCTGTATT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TGCTGGGCGCAGACTGCTGACTCATGAAGCTAATCGGAAAGTGATGTTCGTACTTACCGATGGTGCTCCTGGGAATGTCGAGAAGGCGGTTGAGATGACGCGCTTCTGCGAAAGCGGAGGCATACGTGTGGTGTATTTGGTAATTGGTGAGAAGGTCAGAACTGACTGGCTTACCACTGCTGGTATTCCATTTGCAGTTGCTAAATCCTGCTCTGAGGTAACACCTGCTTTGTTGGCTGAAGCCAAAACGCTGTTGATGTAACGAGTCACTACCCACCTGGGTATTCCGAGGTTTCCACCTCAGAACGCCCGGGTAGCACCGGGCGTTTTCACTAATCCCCCTGCTAGGGTGCGAGGATGTTATGTCTGGCCTTATCAATTACGACTACCTTGAGGTAGCAATCGCGGCTTTCAATGATCACGTACTGGAACCTGAGGAAATTTCTCTTGAGACAGTAGAAGGTCATGCTTTCAGTGCCGGTTTCCACGGGTACCCATACAAAGCACCTGATGTGGTCAAAACCACCCCAGTCCTTCTGAAAGGTTGGAATGAGGGTTGGAAGGCTGCGTACGAGCGCGATCGCGAATCTGAAGCAGCAAAACGTGCTGCGGCGAAAGCCGCGGAGTGATGCTGCTGGCTCTACGGAGCCGTATCTCAACCAAGAGGGCCAGATGGCCGTCTTTGCTGGGTGTTTTTCGAGACATCGTTTCTCGATTCCACCTGGCCCCGTGACCAGGTTTTGCTTTTCTAATGCCCCGACACGGCGGGTGCGAGATAAATCATGAATCTGATTGATCGCGCTATTAGCGCATTTACGAACAAAGTTCCTGCTCCCGGTTCGCAAGCTGAAAAGTCTGCAATCGATGCAGCGTGCACTGTAGGCTTCAACGCTCTTCCGGGTGATGAAATGCCGGCTCAGTTTGAAGGTATTCCACTCCTCACAGAGTGGTACTCGATCGGGCTGCGTGCACAGTTGGCGTCTGTCATACCGCAAGACCAGGCTTAACCAGCATCTGCTGGTAAGTCTTCGGGGCCCTTCGGGGCCTCATCTCCTCCTAGTGAGTTGGATCAAATATCCGGCTCACGCCGGGTGTTTGCTCGAGTTCACTGCTCGATACACACCCGGCTCCGGCCCCGGGTGTTAATTAAATTTGCCCCGTGGTCCGGCGGGTGCGAGAGAAATACCATGACTGATGCAAACGTAAATAACTCTGTTCAAGTTGTTGCTCAAACTGCTGAAACCGAAGTTGCTGTGCTCAACCATCAAATCAAATGCATTTCTGAAGATCGTCAGATCGACATGAAAGACATCGATGTGGTTGTTGGGGAACTTTCGCCTCAAGCGCGTAAGCTGCTGTGCGAGAAAATCTTTCCTAAGGATTTCCTCCGTCCATATCACCGCATCCGCGAACAGGCGGAAGAAGTGCTGGATAAGCTCGGTTCCATCAAAACAGATCTTGGCGGTGTTAACACCATCGCCTCGGCTGTCGAGAAAACTGAAGAGCTTGATGCCCTTGAGCAGAAGTGGAATGAGTTGAAGAATAAGGACAAGGATCGCTACACCAAAATGTGCCAGGAACACCTGGTTGCGCTTGGTGCAAAGGCGATCAAGGAAGGCGCTGATCAAAAGACTGTTGCGAAGCTCACATCAGCGTTGGTTAAGCGTCAGCCGACTTGGGAAGAAGTAGAAAGAAACATCACCTTTGCGTATAGCGTTCACATCATCCAGCTGGATGATCAGAACTTTAACGCAAAACTCTACAAGGCCCAGCGCGACAGCGTAGTGGCACTTCGTGAAGGCGTGATGGGTGCATGCGTTCAGCACATCTGTTCTGAAGCGCTTGCCATCTGGAAGTTGATTGACAGTAAGGATCGGACCACTAGCACTGGTCAGATCAAATTGAACCCGCGCACGGTTCGCCGTGCTCGAGCGATGACTGAAAAGCTGGCTCCGCTGGCCTTCATTCACCCGTTGATTCAGCCGCTTAGCGAAATCCTGAAAGGGATTTTGGACAAGCTGCCAGAGTCGGGTCATATGAGTTCTGGTGAGTTTTCGAACTTTGAGAATTGCCTGCTTGCTCTGAAGGACCAACGCAAAGTCGTTGACCACCTGAAGAATGGCACTCTCCTGGTCTCGGTTACTGCCCAGCCTCAGGCTGCCCTCAGCAGTGCTTCGGCACCGCAGGGTGTAGCTGCAAACACTACTGCTCAAGGCAATGTAGCCCAACAGCAAACTGCACCTACCGCCCCCGCGGTTGTGTCGACATCGGCTGAAGTCGCTACGGCGGCAACACCGGTTGAAGAAGCTACGACTCCGGTCGTGGTTGCAGAAGCAGTTGCGGTGAAGCAGGAGGAATCGGTCCCGGCCGTTGACTCAAGCGTACCCGCCCAGGACGTCGGTAGCACCGGCGCTCTCGACTTCTACATGTAACTTCTAACCTTCCCACCCTGACGGGCCACCACAGCCCGTTAGGGGAGTGGTGCGCCCAATCGGAGCGCGCTATGCAAACTGATTTGTTCGGCGAAGTAATTCGCACACCATCTGTTAGAACTCGGCAAGAGCGGAAGAAACCCAGCAGTAAGCTGGTTTTTGATCGCAAGGCCTTGTGGTCGACCTCTGGATATCTGCCCGGTGCTGTTCAGGTTGATAAGGAGGATATGGCGGAAGCCATGTCTACCAGTGATACCCGTTCAGATAACGCAACCATCGAACGTTTGGAGAAAGCCTTAGGGCTAGCCCCTCTCGTCGTAAATGGGCAATGGGTTAGCAACACGTTCGGATTTGAGTATCGACGTGTTGGTAAACCATTCAAAGGAGCTAGACGTTTTGGGGAGAAGGGCGAACTTTTCCGGGACTTGAATCGGCAAATGACGCTGACCTCTGCGAGGGCTGCTATCGAACCGCTTTTTCACGATCCTTGTTCCTGGTTGGTAATGAACTCAATCAGCGTCCTTGACGTGCGATTGAGAATGATGGATGCCGACGAGGATCACCAGTACTGCCTCAAAGCGTTCCTGCAGGTTCTTGCACA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TGATTTCATCGACAACACCCGTACGGGGGAGACCATCCGGTCACTCACCAAGCGGGATCAGATGCGTGAAAAGCGTGCTGCTAAGAGGGCTGAAATGGGACTCCCACCGATTGAGACCATGCCGAAAGCAGTCAAGGTTGTTGCGCCTGAAATGGCAGCAGCTCCCCCGATTGTTGAGGTTAGTGTTCCACCGGTGGTTGACGACGTGCCAGTGCAGGAGATGGTCGAAGACGACTTCGTACCAGAACCTGAACTGAATGCAGACCTTGCTGAGTTTGACGACGAAAGCGAGGAGGTCGTTGCCAAAAGAGGCGGTAGAAGAAAACCGATTTCCAAGGCCCTGATGGACGCCTTCGAAAGCGATGACTACCTCTACGACGACTATTACTAACGGATGTTCGAGGGGCGCAGCCGGCGACCCCTCCGATAATTCTTTAGCCACCTGAAGGTGAGCGAGCTGAGGTCCGGCCCTCAGAGGAGAAAACCATGAAAGCAAATATCAAAACCCAGCTGATCCCAATGATCGACACCGTAGTCATAGCTGCAGCAAAGCTGTTGTGGAAGGTTATGAAGGTCTTCGACCCTCGGCCCATCCAGGAGCACTATGCCGCCCGCATGCCTGCATCGAGCGTTGCCATCAGCAAGTGTTTTTCCCTAAATGCAAGTGACTCTGAGCTGAATATCGCTCGGATTGCGAACATGCACATCGGTAGCAGCACTGGGCGTGGACGGAAGGGTTTGGTTGGCCGTAAAGGCTTGATCAAAATCTTCAATGCAGAGAACGGTAAGTTCCTGATGATCCGTGCCCAGGGTGTTCCTACACGACCTGGTGAAAAACAGATCCCTCGAGACGGAATCTCGCTGAACTACGATGCGAAAAAAGCTCTGGGGATCCCCAAAAACCAAGAAGTAGACCTCCAGCTTCACATTGGCCCTGCCAACGTGGGGGACCAGGAGTTCTATCACATGTATCAAGATCCCGATCAGTCGAGCCGCACCGCGCGTGCCCTCGGCTGGTATCTTGCAATCGGGGGCTTTGTCTATGGAGTGCTTCAGCTGGCCCTGGGCTGTGTTGAGGCTTTCATTGCAGTGATGTTCTAGCTGATTGGTGATACCCCCTCTTCCGTTTGACGGAAGGGGCGGGTGCCACCTCCAACCACCTTCTCATCGAGGGTGATTGGAGGTGGCACCCGCCCCCGGAAGTCAGACAGAGAGGTGTCACGATGTTCACTCACGCTATCGAGCAGTCCCCCCAGTTTGTCGCAGACCAAGGCTTATCGTTCGAAAGCCATTTCCGCTACGGAGCTCAGTGCATTCTTGCCCGCCCGGATGCCCCCAAACTCTATTTTCCCGAGTCAATGCCGCTTGAATTCGTTCGCGATACCATTGAGGCTTGGAATGTGGAGTTGAGGGGGTACTACCCAGGCACAGGCTATTACGCATTCAGTCAGGAGGAGGAGATGGCAAATCCTGGGTACCACGTGTTGGTGCTCTTTGCGGACGGATGCTTCTGCGATCCATTCATGGGCAACGTCGCGAATGAGTGTTTGCCGCCGAGTTTGGGCGGTACGATGCGTCAGCATTTCAGCAAGCGAGGCTAATTCCTTGATTGCCTCTCGCTGTCGCACACTCATCCGGCGTGCGTGTACCTGGACACGCGCTGAGGGCCGAGCTATCGGCCCTCATGATCCCTTTGAATTTGCCTACCCCATTTTGACTAGCGATGTGTGGATGCCCCCGGCAGCATAGGAGGCTGTATTCCTTAACGCATAGCTAGCCA</w:t>
      </w:r>
      <w:commentRangeStart w:id="20"/>
      <w:r w:rsidRPr="00447016">
        <w:rPr>
          <w:rFonts w:ascii="宋体" w:eastAsia="宋体" w:hAnsi="宋体" w:cs="Times New Roman"/>
          <w:sz w:val="24"/>
          <w:szCs w:val="24"/>
        </w:rPr>
        <w:t>ATGTCTAACAGAGAATTCTTCAAGTCGATGTGGTCATCATCCCCTACAGATCGCGGGCTTGATCTCGACCACTTCACCTTTTCGCTCGGGTACATGCGCGACTGGGTAACAGCCAATCTCTTCGATTGGATTGTCGACTATTCCTACTTTCTGATTTACCTGTCTTTCGCTCTCTCCATCACTCTGATCTTCAGACGGACACTGAACGCCAAAAGCGGACTCGGTGCGCTTCTTGCCGTCCTCCTTTTACTGCGTCAGGGTGAAAACTACTCGATCGCACATCTGATTTTTGGGCCGACTGTGAATCCCCAATACCTAAATGTGGTCCTGGCTGCGGTCGCCCTGGTAGGCCTCGGGATTACGGTAGCGGTGAAGCGCTGGCGAACCATAGACCGCATCATGGTCTTTGGAGCTCAGGGTGCCGTCATACTCACAGCCTTGTTGTTTCACATGCTGCTGGTGCAGACCATTCTGCCAGGATGGAACTTCAGTATTGCATGGGGGAACAGTGCTGCTGTTGCCCCGCCGGAGGAGATGGCCAAGGTCTGTCGCGAAAACCGCTTGGTCTGCTGGCAGGGGGATGAGTTTGATCCCAGTGCATTCAATCCCTATATCCGGGACCAGGTGCGTGCGCGAATGGAGATGCTTCGCGCGGAACCAATCGCTGAGCTCGGGACCACATTCGGCTCAGACAATGACCTAGTCTCAAATGGGACGATGGCGGTCCTGGTCTACAAGCGGAATGATCACTATTGGGTGATCGGCGACAGCCGTTATGGTGTACGGGCACATACCGTTATCCTACGGTCGTTCTACATCCTTTGCGCCGTTGCGCATTCTGTTTGGCT</w:t>
      </w:r>
      <w:commentRangeStart w:id="21"/>
      <w:r w:rsidRPr="00447016">
        <w:rPr>
          <w:rFonts w:ascii="宋体" w:eastAsia="宋体" w:hAnsi="宋体" w:cs="Times New Roman"/>
          <w:sz w:val="24"/>
          <w:szCs w:val="24"/>
        </w:rPr>
        <w:t>CTTCGG</w:t>
      </w:r>
      <w:commentRangeEnd w:id="20"/>
      <w:r w:rsidR="00E356AB" w:rsidRPr="00447016">
        <w:rPr>
          <w:rStyle w:val="a7"/>
          <w:rFonts w:ascii="宋体" w:eastAsia="宋体" w:hAnsi="宋体"/>
          <w:sz w:val="24"/>
          <w:szCs w:val="24"/>
        </w:rPr>
        <w:commentReference w:id="20"/>
      </w:r>
      <w:commentRangeEnd w:id="21"/>
      <w:r w:rsidR="008B0B0F" w:rsidRPr="00447016">
        <w:rPr>
          <w:rStyle w:val="a7"/>
          <w:rFonts w:ascii="宋体" w:eastAsia="宋体" w:hAnsi="宋体"/>
          <w:sz w:val="24"/>
          <w:szCs w:val="24"/>
        </w:rPr>
        <w:commentReference w:id="21"/>
      </w:r>
      <w:commentRangeStart w:id="22"/>
      <w:r w:rsidRPr="00447016">
        <w:rPr>
          <w:rFonts w:ascii="宋体" w:eastAsia="宋体" w:hAnsi="宋体" w:cs="Times New Roman"/>
          <w:sz w:val="24"/>
          <w:szCs w:val="24"/>
        </w:rPr>
        <w:t>TGCGGATTCCACGCTGACTCGGACACCCATTCCACGCGCATCCGGACAGTGATTCCACGCTGATCCGGACACTCATTCCACGAGCATCCGGACACCGACTCCACGGTCATCCGGACACTTTTCTGGCAGGCAGCCACGCAGGATTTATTCACTACCATCGATCTCTTTTTCGAAGCAGAGAGGTCGTTGTGGAGCGTTTATCCATGCGTAAAATCCGAGAGGTGTTACGCCTCAAGTTCGACTGCGGCCTGTCCGTGCGCAAGATCGCCCGCAGCCTGGGCATTGGCCACAGCAGTGCCGGTGATTACCTCTGCCGTTTTGCCGCCAGCGGCCTCACCTGGCCCTGTTCGTTGTCCGATGCCGAGTTGGAGCAGCAACTGTTCCCGCCGGCCCCGGCGGT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CCAGTGAGAAGCGGCCTTTACCCGATTGGGCATGGGTGCATGCCGAACTGCGCCGCCCCGGGGTGACCCTGGCGCTGCTCTGGCAGGAGTACCGCCTGAGCCAGCCTCAGGGCTTTCAGTACAGCTGGTTCTGTGAGCACTACCGAGCCTGGCAGGGCAAGTTGGACGTGGTGATGCGTCAGGAGCACCGCGTCGGCGAGAAGCTGTTCGTCGACTATGCCGGCCAGACGGTGCCGGTTATCGATCGCCACAGCGGCGAGATCCGCCAGGCGCAGGTGTTCGTCGCGGTGCTCGGCGCGTCCAGCTACACCTTCGCCGAAGCCACCTGGTCGCAGCAGCTGCCGGACTGGCTAGGCTCCCATGCCCGCTGCTTCGCCTTCCTCGGCGGCGTGCCGGAGATCGTGGTGCCGGACAACCTGCGCAGCGCGGTGAGCAAGAGTCACCGCTACGAGCCGGACATCAACCCCAGCTACCGCGATCTGGCCGAGCACTATGGCGTGGCGGTGGTGCCGGCGCGGGCACGCAAACCGCGCGACAAGGCCAAGGCCGAAGTCGGCGTGCAGGTGGTCGAGCGTTGGATCCTCGCCGCACTGAGGAATCGGCAGTTCTTCTCCCTGGATGAACTCAACACGGCCATCGCCGGGCTGCTGGAGCGGCTCAACCAACGCCCGTTCAAGAAGCTGCCGGGCTCCCGGCAGTCGGCCTTCGACAGCCTGGATCGTCCGGCGCTGCGCCCCCTGCCGGAGCAACCCTACGTCTACGCCGAGTGGAAGAAGGCGCGGGTGCACATCGACTACCACGTCGAGGTCGATGGGCATTACTACTCGGTGCCGTATCAACTGGTGAAGAAGCAGCTGGAGGTGCGCCTGACGGCGCGCACCGTCGAGTTTTTCCACGCCAACCAGCGAGTGGCCAGCCACCTGCGCTCAATGCACAAGGGCAGGCACAGCACGCAGGCCGAGCACATGCCCAAGAGCCATCGCGAGCATGCCGAGTGGACGCCGCAACGGCTGATCCGCTGGGCCGAGCAGACCGGGCCGAACACCGCCGGCGTGATCCGGCACATCCTCGAACGGCGCATCCATCCGCAGCAGGGCTACCGGGCCTGCCTGGGCATCCTGCGCCTGGGTAAAACCCACGGTGAGGCGCGTCTGGAGTTGGCCTGCCGTCGCGCCATCAGCCTCGGCACGTGCAGCTACAAGAGCCTCGAATCGATCCTGCGCCAGGGGCTGGAAAACCTGCCGCTAGCTCAAACCAACCTGCCGCTGCTGCCGGACGACCACGCCAACCTGCGCGGATCCGCCTACTACCACTGACCCCAAGGAATCCCACCATGCTGCCCCATCCGACCCTGGACAAGCTGCAAACCCTGCGCCTGCACGGCATGCTCAAGGCGCTGAATGAACAACTGAAAACCCCGGACATCGACAGCCTGAGCTTCGAAGAACGCCTCGGCCTGCTGGTCGACCGCGAGCTGACCGAACGCGATGACAAGCGCCTGAGCAGCCGCCTGCGCCAGGCCCGGCTCAAGCACAACGCCTGCCTCGAAGACATCGACTACCGCAGCCCGCGCGGACTGGATAAGGCGCTGATCCTGCAACTGAGCAGTGGTCAGTGGCTGCGCGACGGCCTCAACCTGATCATCGGCGGCCCCACCGGTGTCGGTAAAACCTGGCTGGCCTGCGCCCTGGCCCACCAGGCCTGCCGGGAGGGCTACAGCGTGCGCTACCTGCGCCTGCCACGTTTGCTGGAAGAACTGGGTCTGGCCCATGGCGACGGCCGCTTCGCCAAGCTGATGAGCAGCTACGCCAAGACCGACCTGCTGATCCTCGACGACTGGGGCCTGGCCCCGTTCACCGGCGAGCAACGGCGCGACATGCTGGAGCTACTGGACGACCGTTACGGCCAGCGCTCGACCATCGTCACCAGCCAGATGCCGGTGGACAACTGGCACGAACTGATCGGCGATCCGACCCTGGCCGATGCCATCCTCGACCGCCTGGTGCACAACGCTTATCGGATCAATCTGAAGGGTGAATCAATGCGCAAACGGACGCAGAAATTGACGACGCCAGCCAACCCGGACTAACAATGCCACCCCTGCGTCGCTGCGCTCCGACTGCCTGTCCGAATGAGCGTGGAACAGGTGTCCGGATCAGCGTGGGCTGAGTGTCCGAATGGCGTGGAATCCGCA</w:t>
      </w:r>
      <w:commentRangeEnd w:id="22"/>
      <w:r w:rsidR="008B0B0F" w:rsidRPr="00447016">
        <w:rPr>
          <w:rStyle w:val="a7"/>
          <w:rFonts w:ascii="宋体" w:eastAsia="宋体" w:hAnsi="宋体"/>
          <w:sz w:val="24"/>
          <w:szCs w:val="24"/>
        </w:rPr>
        <w:commentReference w:id="22"/>
      </w:r>
      <w:commentRangeStart w:id="23"/>
      <w:r w:rsidRPr="00447016">
        <w:rPr>
          <w:rFonts w:ascii="宋体" w:eastAsia="宋体" w:hAnsi="宋体" w:cs="Times New Roman"/>
          <w:sz w:val="24"/>
          <w:szCs w:val="24"/>
        </w:rPr>
        <w:t>CTTCGG</w:t>
      </w:r>
      <w:commentRangeEnd w:id="23"/>
      <w:r w:rsidR="008B0B0F" w:rsidRPr="00447016">
        <w:rPr>
          <w:rStyle w:val="a7"/>
          <w:rFonts w:ascii="宋体" w:eastAsia="宋体" w:hAnsi="宋体"/>
          <w:sz w:val="24"/>
          <w:szCs w:val="24"/>
        </w:rPr>
        <w:commentReference w:id="23"/>
      </w:r>
      <w:commentRangeStart w:id="24"/>
      <w:r w:rsidRPr="00447016">
        <w:rPr>
          <w:rFonts w:ascii="宋体" w:eastAsia="宋体" w:hAnsi="宋体" w:cs="Times New Roman"/>
          <w:sz w:val="24"/>
          <w:szCs w:val="24"/>
        </w:rPr>
        <w:t>TGCGATGGGCTTGATCTGGTTCCATAAACGTCGCTTCACCAGGAGAAAGGCGATTGCTGATTGA</w:t>
      </w:r>
      <w:commentRangeEnd w:id="24"/>
      <w:r w:rsidR="004B666C" w:rsidRPr="00447016">
        <w:rPr>
          <w:rStyle w:val="a7"/>
          <w:rFonts w:ascii="宋体" w:eastAsia="宋体" w:hAnsi="宋体"/>
          <w:sz w:val="24"/>
          <w:szCs w:val="24"/>
        </w:rPr>
        <w:commentReference w:id="24"/>
      </w:r>
      <w:r w:rsidRPr="00447016">
        <w:rPr>
          <w:rFonts w:ascii="宋体" w:eastAsia="宋体" w:hAnsi="宋体" w:cs="Times New Roman"/>
          <w:sz w:val="24"/>
          <w:szCs w:val="24"/>
        </w:rPr>
        <w:t>CTTCGAGTCTGTTCACCAACGGTACCTTCAAGGGTCTATGTCCGAGCGTGGGTGGCGGTATGAACCGGTAAGTCCTGGTAAGCCACGGGCCGGCAAGCACTTGAGCACCTACCAGATCTTTAGTAACGCCGGTCTCGGGGTTGCCCTCTACCTTCGCAATGACTACGAAGGTGAAACGGCTACCAAGGTCCATGTTGGGCTCAAGTTGATCTTCAGCAGGAAGGTGAAAGACACCTACCTGCTCAGCAAAGATACGGGGAAAATCGCACTCACCCTAGATATGGGAGGTGTTCGTGCGTTGTATGCATGGCTCGCCGGCGATACCTCTGAATTCGCATATGAAATCGTGCGGCCAGATGCTCCAAAGAAACAGGTTACCGGCTTCGAATCAGACCTCGCTTTTCCACTGTGCATTCGCGCGAGTGAGTCGGATGCGTTTGACACTGGCCGGTCAATCGCTGTCGGCCTCGCCGATTCCGATATTTTCCATTTGCAGCTTTACTGCCTCGGCTTGGCAAAACTGCTTTACCCCTCGCTCAGCGACACCGCTTTACTCGCTCATCTCAAGCCGAGGGTGAGGGCTAAGCGTCAGGCTTCGGCAAACCAAAATCCGGCACCTCAAAGCCCCGAACCTCTGTACGCCCCTGAGGCGTCGCCTGCGGCACGATCTGCTAGCAAGGGGGCGGCACCCTCATCTGCGCTAGGCATCGATATAGAGCGGTCAAAGAAGGCTGTTTATGCTGTGGGTAAGAACCGTTGGCCACGCAAG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TGGCAACCATCGAGCACATCCAGGACGGACCAGCGGAAGCGATGGATCGGATGGTGAGAGCCGGGAACGCAGGTGACTTCACTGAGTGGGATCGGATTTACAGCCTACTGAATCACCAAACCACTTGATTTCGCGTTTTTGGGGCAGTCCATACCCACTATTTGGGTATGACTACTGAAAATCCGAAATTCCCTTTGATCTACCAGCACAACGCGGAGTACGCCCGGGAGATCCACGCAGCCAAGGAGGTGAGCCGGCTTCTGCAGAAGGTCGACTTCCCTGGCGACGACGTTTGGATTGATCTCAGGTTCGATTACTCGCTGTCTGACCATTCCTCCTCCAGCCTCGATGTCATGCTCATCCGCGGGCAACCACATGGCATCGTGAAGCTAAACCTGCAAGGTCTTTACCTAATGCAGGACTTTGAAGTGATGATCCAGCAGGTCATCCCGCATGAGCTTGCGCACGTTCTTCACGGTGTGAAAGCGAAGGCAGGGGGATATGAAATCCAGAAACCACACGACGAAGAGTGGACTGATCTTTTCCTGGGCCTGATTGGCGGTGCTAACCACGACATTGAACCTGCGGCAAAAGTACGCGGTGACTTTGATGATCGGGCCATCCGATTGGCCAAGAGCGGCATCCTCGTAGAGTGTGAGTGCGGCGACGACGAATCGGTCCAGGTGATCTCAGACACAAATGGTAATTCGGCCAAGCTCCGCAACGAGGAGCTCGAGTGCACCGCGTGCAAGTTTCCCTATGTGCGGTTCAAGGGCGACACCATCCCACAGCGCATTGCCGCTGACATGACATTCCTAGAGAAAATCAAATGCATCAAGCTTCAGCATTCGCCCCTTCAGAGGTAGCGCGGGGTGTAGGGCGCGCGACTGGCCTTACCCATTTCGACGAGATTCACATTGGCGTCGATGCGAAAACCGGGGAACCGAAGGTATGGTCATACCCGTCTGTCTCTAACTTCAACATCATTTTCCTGGGCGGCTCAGGTGCGGGTAAAACCCACTCGATTCACCATATGGCCGCGAACGTGTACGTACGCGGCACAACCCTGCATGTGATCGATATCAAGGGTGACTTCGCTCACTCGAACTTTGAAGCGACCGGGTTGGCTCACATGCTCATCCCGGAGGACTTCAATGAGATCAAATTCAACTACTACGCTGATGGATGCTCCCTCAACCCGCTGCAGGTGCCGCGGACGGAGGAGGGTGGCGGTGTTGTTCGGACCATCGAGTACGTCAAAGAGCTCGTAAAAGTATTCAACCCCCAAGCGGGGCAGAAGCAGCTCAATTACCTGATTGCCATCCTCAAAACGGTCTACCTAAAGGCAGGTATCGACCACGATGATCCTGATTCCTGGGCCAAGCCTTCACCGACCCTCATCGATGTCCTCAATGAGATTGACCTCATTTTCAGCGCCCTGACTGGGGGCATGGATACGACCACCGTAGCTGATATTTTCAAGGCGTTCGGCCAGGCGCGAAATCAAGCGGACAAAGACATCCGCAAGATGAAGATGGAAGAGGAGCCCAATGCTGCTATTGAAGAGCGTGTGCAAGAAATCAGAGACACTCTCGAGGTAACGCTCAAGGGGCATGTGTCCAAGCTGATCAACTACACAGCGCTGACGAGTCGGCAGGGCGCTCGAGAGGATTGGGAGCACTGGTCAAAGGAGACGCTCTTCAGCCTCAAAGCGATCATTCAGGGTATGGTCGATAGCCGCTTGTTCACCGGCAACCCTTCGAAGCCCAAGGCTGGCAAAATCAACCGGTATGACCTTACAGCGCTCAGCCCGGCTCACCAGCAGGTCATCATGCGTATCATTGCAAGCCAGGTGTTTGCGATGGGGGTCATGGAGACCAAGCGAAATAATTCCTTCAACCCGAAATTCCCATCTCACATCCTCATTGCGGATGAGGGTAAGCACATCAAGGAGATCTCAGCCTCTCCAATCAGTCCATTCAACAGGATTGGCACAGAAGGGCGGGGATACGGTGTTGGGGTTTGGTGTGGTGTTCAACAGCCTGACCAGGTGACCAAGGACCTGCTCAAGAACTTTGCAACATTCTTCCTGTTGAAGACCCCTGATGCATCCTACCAGGAGATCACGAAGCTCTTCGGTGTGCGTCCTACGCTCCTGAAATCCCTTCAGCCAAGGGAGAACCTTCTCTTCGGCACCGGCGGCGGATACACCCTCGTCAATCACTTCAGGGGTTGAACATGGTCAAGGGCTTTGGCGGCATCGCGCTTGCATTGGTCACTCTGGTTGGCTGCGCTAGCAGCGGGCCAAGTGGTGACCAGGAGGATCAGAGCCAGGTGTCAGGTGCGAACCATGCGGTACAAATGGGCCAGTACGGCCTGGCTGAACAACGGCTTGCTCAGTACGTGTACCGGGACAAGGATGGTGCACTCAAGATCAAGTACTTTGGGATTAGTGGCGACAACAGAAAGCACGCCATTGATACCGTAGTGGCGCTGCTCTGGGAAACCGGTCGGGACGATACGCTTCAGCAGTTTGCTCATGACTACCTTCCTGGCGACGAATACCAAACGACCCTCTGCCGGATTTCAGAGCGCCAAGCGAAATACGAGGAGGCGTATCACTGCTGGAATAATATGGGGGAGGTGGATAGGGCCGAGAGGGTCATAAGGACGGAGGCAACACTCAGGATTCTAGGCTCTCCCTAACCTTCCAGAATCCCCGGCGTTGCGCCGGGGAAAAGTTTTCGCATGCAGAATCTTTTAGCCGGCCGCTTCCGCTGCTGGCGTTTCGTCGTCGCCGTCATTCTTGTCCAGAGTCGGCTTCAGAATCTTGATCATGCCGTACTTTGTGGTCCCCCATTTTGGAACCGTGGTGGGCAGCAGTTCAGAGATTCGATCTTTATCCAGGAGGACGCAGGCTCTCCATGGCTTGACCCCTACCTTGACGTCAAACATACCTGTCGGCGATTCAAGATCCTTTATCTTGCTCATCAGGAGGCCCTGCGAAACCAACGCGTCTCTGATGACAGGGAT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AAGGGTGACTGAAGTTCCGCGAATCCACCCCCAGCTGCAACTGGCGCAGGAGCTCGTTTGGCAGAAACTCACCAATCGACTCGATCAATCGAGACATTGGAATGATCACGTATTCGTAGGCGTCCTTTGTCCATCCAGCCGCCTGTCCCCCGCGGTAGCCATTGATGTCTGCTGCGGTCAGGAATTTCTCTATGGCCAGTGTTACCAGGTCGATTGTGTTTGGAGCAGCCTTGGCCGAAGCGATCCCAGCAGCCTTCTCAGACTGAATGGTTTTACCGTCAGCTTGCCGGATCGCACTGATGAGGCGCTCAACCCGCTCACCAACGTTGGTAGGCAGGGAGTACGGCTGGTGGTAGTAACGCAATGCCATAGTAAGTGTGAACTGATCCTCAGGCTCTAGCTCCTGAAACTCAGGTTGCTGGCGAATGAGGTAGGCCGAGAATGTGTTGTGGTGAGTAGCATCCTTCCGTTTGACCCATACGCCCGGCTCCTTTTCCTGGTAGGCCAACAGCTTGTCAAGGTCATGGGCAAGCCCTGCCACACGAGCAAGTGGCTCTACCCAACCCTTCAGATGCATGTACTCAGCAACGGCTTTGGATATGTCCCTGGAGTGTGTGGCGAGTGTCGCGTCAGCGTGATGGTGCCCAACACTAGCTGGTACAGCTGGGTGAGCTGACAACATCTCAAGAATTGCCACCTGCAGTCTTTCGATAGGGGACCGGGGAGGGCGGGCCGTTTGTACTGGCTTCCGGTCGCACCTCAAGAAGAACTGCTCAAAAGGGTCCTTGTCCTTCACACCCTCGATGATGGCCCCGGTGTTCGGGTCCCTGCTGTCAGGGATCATGATCATCATGGTCGACCCAGGAATCTCGCATGGGTAGATCCCTGTGAGTGCAGGGTCAGCTGCTACTGCAGCCTCTGGCTTGGCCTGATCGTTACGCGGCTTGAAAAAGCGGGCTAGGCCGATGGTGACGGTTGTGTAGGCAACGGCGACGTACAGAAACGTGTGAGCGATGTTCAGGCCGACTGCAACCAGTGTTCCCACGTAACCACCGTCGGAAATGAGCTGGGTGAGGAAGCGAGGTTTGAACATGTACCAAACGGGCGCGAGGGCGGATGCCTGGTAGTTCAGTTCCTCGCCAACATCAACAAGGTAAGCCGTGTACCCACCAATGATCAGTGCCAGCATCACGATCATGGGGAACATGGCAGATTTGGTTTTCATAGGAGATGAAGAACTCATTTCGGCTACACCAAAAGGGGGGACTCAAAAAGGGTGCCGGTTTTTTTTGAAAAGTTCCAACCAAAACCGCGTTTTTGGAGCAGTGACTTTCCACTATTACGGATAACAGTCACCTCCAAAGGATTTAGTTGTGAAGCATGCCCTGTCCATTCTGGCACTGATGATCGGCTGCCAAGCGGCTTACGCGTCGAATAGCGCTTACAACGATAGCGCCCTCGCACGCAATCAAGCCTTGTCCCCGTTCGATCGGTCCTATGAGGCCGGCCGGGCACAAAACATCAATCAACCTGTGGATTACCAACAAACCAAGCCTGCAAACGGCCTGCAGCTCGATCTGTCAGTAGACGATCCTGTGATATCGGTTCAAGAAACTGAGACTGAGCGCAAGTACCGGCAAACGCTGGCTGACCTGGAAGCCAACCAGAAATCTTTGGTTAACGCTCGAAAAGAGACCGAGCGTCAGCTTGAAGCGGCCAAGGCTACAGCTGAAGCGACTGCAGCCAAGCGGCGTGATGATCTGCTCGCGCAGCAAGCCGAGATCGAACGAGCTCTGGAGTTGAACCGCCAGGCTCAGCACCAAGCTGAGCGCGTGAAGTATGAGCAGGTGGCGGACATCGCCAACATCAAGGCTCAGAGCGACCAGTTGCTGATGCTCGCTGAGAACAATGCCGAGGTGATTGAGTCGGCAGCTCACAAGCGCGTAATCCTTGAGCGCATTGATCCGACGGTCGTGATGAACGAGCCGGTGACTGCTGAGTATCAGGCCGCAACCATCAAGGAAATCGTTAGCGGCATCATGCCGACCGGCTGGAGAGTAGAGACGGACTTCAATCGCAAGCCCGAGCTAGAGATTCGCCGATATCAGTTTGTCTCCACCGATGCGCGCGATCTGGCTTTGCGACACCTGACCGCATCTGTTCGTGATGCCAAGGTCCGCTACCAGTACTTCTGGGACCTGAAGGATGCCCAGGGCAACCCGTCTCCAATGATCCTCCTCACCGATCGTCCATAAGGGCCAGTCA</w:t>
      </w:r>
      <w:commentRangeStart w:id="25"/>
      <w:r w:rsidRPr="00447016">
        <w:rPr>
          <w:rFonts w:ascii="宋体" w:eastAsia="宋体" w:hAnsi="宋体" w:cs="Times New Roman"/>
          <w:sz w:val="24"/>
          <w:szCs w:val="24"/>
        </w:rPr>
        <w:t>ATGAAGCTCAAGCAAATCGTACTTGCAATGACACTGGCCACGGGCTTGCTCGGGTGCCAACAAAGCGTATTCGAATTTTCCCCAGAGGTTGAGCACGGGGCGTTGCGTCCAGACGCCCAGGACAAGATGCAGGCGATGCGCGGCAACACCTACGTTCGAGAAATTCGAACCGAGGATGCAGCCAAGCGAAAGCCGGTGTTCCTCTCTCAGAAGGGCATCGCATTGCGCCAAGTGCTGGCTGAGACGCTGCCTGGCTACGCGATCATCCCGCGCGGGAAGGTCAACCTCAACGACACTATCGATGTCGCCGCTGACGGTATGCCTCTGTCAGATTTTATCGAGTACATCGAAGGAACCCGTGATCTCGATATCAAGATTGAAGGCAACAGGGTATTCGTAAGTAGCTTCGAAACCCGGGAATGGAACCTTGCAGCGTTCGCCTCGACCAGGAACGTAAACAACGTTATCGCTTCAACCCAAACTCGTGGTGCGAAAGCGGGCGATAGTGATGACGACAACCGAGAGACTGGCACTTCGACAGGCAACGTGATCGGTTTCACTTTGTCTGAGGATGAGTGGACCAAAATCATGGATGGCGCCAGGAAAATTATTGGCGCTGCAGCTGATAAGAGTGGACCTAGCCGGGTTACTGGGGGCGCAGACAGCTCATCGATCGGTGGCCGTAGCGGCGGCAGTTCTTCCAATATGCAAAGCGGGCTCAATTTCGACGTACAAGCCCCTGTAGCGATCGCAGGACTTGGCGATTCG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GAGATTCCTCCATACATTGAGGGTATCCGCTCTGTTGGTATCGTGACTGCTGGTGGCCGACCTTCGAAGATGAAGGTACTGGACCGCTACTTCCAGCGTGCAATCGCTGAGTCGACCAAGGTGGTTAACGTCCAGGTAGAGGCTTACGACGTACTGCTCACTGACGGCAAGCAGAAAGGGGTGGATTGGAACCTGCTGGTCAAGTCGACTGTGAACGGTAACCCCCTGGGGTTGAACATCTTCAACACCTCGCCGGCGAGTGACGACCCATTCTGGAACGTCCAGGGTACCTATGAATCTTCGAAGGTCAACGCGACGGCGCTTGTGCGTTTCCTTGAGCAATATGGCCGTGTTGAATTGAAGGACCAGCCGAACATCACAGTTCGGAACGGTGTGCCGGCACAAATCTACGCGGGTGAAGAACTCACGTACATCGTTGACGTCGAGCAATCTCAGGACGAAAGCGGGAACGTCACAGTAACGCCTAAGCTGGGCCGTCTGAAGGTAGGGGTGACTCTGAGTGTGACCGTTCGCGTGCTCGACAACGATCAGTTGCTTGTCGATGTCTGGCCTGTCATCTCGAACCTGAACGAGGCGGACACCATCCAGATTGGCGATTATTCGTTCCAGACCCCGCGGGTCAACCTCAAAGAATTCAGCACTCAGTTGATTACTGCTTCCGGACAGTCCGTACACCTGGGTGGTTTGATCACTAAGCGTATGAACGAGGCGCTTCGCCAGCTGCCGTGGCAGAACCTGGTGACCAAGGCTGTACTGAACCCGATCAGTCAGGGCATCAACAACAATCTCGAGCGCCGCGAGCTTGTACTGGTGGTAACCCCGACCCTGGTTGAAGGTGCGCTGTAA</w:t>
      </w:r>
      <w:commentRangeEnd w:id="25"/>
      <w:r w:rsidR="00E71EEB" w:rsidRPr="00447016">
        <w:rPr>
          <w:rStyle w:val="a7"/>
          <w:rFonts w:ascii="宋体" w:eastAsia="宋体" w:hAnsi="宋体"/>
          <w:sz w:val="24"/>
          <w:szCs w:val="24"/>
        </w:rPr>
        <w:commentReference w:id="25"/>
      </w:r>
      <w:r w:rsidRPr="00447016">
        <w:rPr>
          <w:rFonts w:ascii="宋体" w:eastAsia="宋体" w:hAnsi="宋体" w:cs="Times New Roman"/>
          <w:sz w:val="24"/>
          <w:szCs w:val="24"/>
        </w:rPr>
        <w:t>TGGCTGAGCTTCAGCTTGGGATACCAATCACAATTGATGGTGAAGAGGTCATCATCTTTCGTGACGCGATTGGGACTGATTCGCTAGCGGTAGGCCGTGAAGCTGAGGTATTCACTGTCATCGAGCAGGTCGGTTTGGATGGACGTCCGGCGATCTACATTGATGAGAATGAACTCAGCACGCTGCGCGAAAACTTCCCGGGCACGAATGTCTACGGCCTTTGGCAGCTTTTGTTTGCTAACAACCTCGTGCCCATGGGGCATGAGGTTGTGGTGTTCCCCACCAGCGATGCTGGTGGTGTATACCTTCAAATGGAGAGTGGCGCTGACTGGAATAATCCAGCAAGTATCAAGCGCTCTTTCGAGTATACCGACAACTACTCAGCTGACCTTTACGGCTATGATTTAGCATCGGCTCCTAAAATCCTTGTTGAACTCGCAGAGCTTAAGCTACCTGCGTCACCTGCCTTTACAAGGGTTGAGCTATTTTCTAAGAAGCAGCATGAGCAAACAAAGCGGTGGTACCTGACAGGATCGATCTGCCTGGTAATCGCATTCGCTGCCGCAGCCTTCAACTACACAATGCATTCCGTGTATAGAATGAACATGGCGGAATACACGACCAAAAAACAATTAGGTGTGGATTTGGAAGCAAGAGCGGCTGGCCTGCTGAAAGAGCGCCTTCCGCGCCGACCGGATAATGGCGCTGTGATTGATCGAATTGACACGGTGCTTGCGTTCGACTCGAAGATCTCAACTCCAACGGTTTCTGGCCACACAAACGGTTTCACGGGATCACACACTTTCATTACGCGGGATAACTTCCCAGCTGATTTGTCGTCAAAGATTCCTGGTGTAACAGCGGAGCTTACCCCACAGATGGGATATCTGTTAACAGTCTCGCCAGATGAGGGGGTGCCCCATTAATCTTTCATTTCTCAAAAAGCCAATTGGTCAGCGCTCCAAGGCTGGTCGCCCCGAGTCAATGTTTACTGGGGCGATGTATATGGCGGTGCTTTCTGTCGCCATTGCCGCTACAAAGGTAACTCTTTCTTTGGGCGAAGACCGTAAGTTGCCAAACGACTATGGTCAGGTTGATCGCGTCAATAGCAGCTTGCAAAACGAAATTGACGAGATCAATAAGGTTCCAGTTCTGCCAAAGCTCGAGGGCTCCTGGAGAATTGCGAATGCTTCCGCAGTTCTATATGGGATTGAATTTAAGCCTCTTGATGAAATGGCAAAAGGCGAGCAGATGAATTCGTACTCTGGCCCGCTTAGAAATTGGACCGCACAATTGAGTGGCGACCCGCGTGCAGTTATGGGCGTGGCCAAAAAGATCCAATCTGAGGTTCCGACGTTTTTGTATGACTACACAATCTCTGGCGGAATTATGAAGTTGAACATTACGGTTGTAGGGACCTGAGATGAAAATCAATCCGAAACTCACATTGTGTGTATTAGCTGCAGTCGTTTCCTCTGTTGCAGTTGCCGATGACGCCGATCAAGTATTGGATCGGCAAAAGACCATGAACACCATGGTTTATAAGCGTGACCAGTTGAAGCTCCAGGCGGACATGGCTGAAGCCTACAAGAAAATGTCCGATGCTGGGTTCATTGTAGATGCCGACGGCAATCCAGTCGGGGTTGATACTATTCAGAAATTGGGTATCGAAGTACGCACAAAAGCCCGAGGCCCGGAAGCCAACCCTTTCCAAAGCAGCGGATCTCCAATTGTTCCGAATGCAATGCCATTCATGCTTGATCAGCCAACCATGAGTGGCGCTACGCCGGCTATGCCATCGTCCCCGTTCGGCCAGCAACAGCGCATGCAAATGCCAGGCGGGCCTGGAGCGGGGCAGCAGCAGCCACAGCCTCAAGTCCAGCCTGCCTCCGAAGATGATGAGAAGAAGGTACTTGCCTTGAAGCAAGTTCGGGGCGACTCGGTAATTCTCACGACCAGTGACGGTGATCGTGTTGTGCGTACCGGTGAAAAAGTCTACGACATGAAACTAGTCCGATTTTCGGTTGATAAAGCCTATTTGAAGGGGCCGAAGGGTACACAGGTCGTATCTATCGACTGGACCAATTCTAAACGTT</w:t>
      </w:r>
      <w:commentRangeStart w:id="26"/>
      <w:r w:rsidRPr="00447016">
        <w:rPr>
          <w:rFonts w:ascii="宋体" w:eastAsia="宋体" w:hAnsi="宋体" w:cs="Times New Roman"/>
          <w:sz w:val="24"/>
          <w:szCs w:val="24"/>
        </w:rPr>
        <w:t>ATGCGGACGATTGATATGATTGACGAACGTATTAAAGGCGTAGAGCTGCAGCAGAAGAGGATTCTGACAC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GGTCACCGAGCGAAAAATTACCCTCTCACAAGCGCAGTCACTCCCGATTTCTGAGTCTATGGAATCGATCATCCCCGACATTGGCCGAATGGCGAATAACGAGGATGCGCTTGTAGCGGCTGTATCCACAGCATTGGGGAGACCTGCTTTTACAGAGGTTGAAGAAGGTCGGAAGGCTTTGATGCCGGATATTTCCGATAATTTCTGCGTATATAACGGAATTGTCTTCCTGACCAACCCTTTGGACCAGCGCACGATTGGCCGTGCCTTGGCCTGGGCAAGGAACAAAAAAAGCGAAGGTGTACTGAAGCAGGAGGGTGAACTTCGTATTGGAGTTATTGGTGCTGGAAAACTCGACGGCCTCCGCAATACGGATATTGATGACGAAGATGTAATTTCCACGGACACCGAAGCGGCTAAGCAACGGGCGGGTAAACGCATCGATGATCTGATTCGTGATGCGGCGTCGAAAGATGCAACGGACATACATCTACAGCCAACGCAGGGCGACCGCATCCAGGTTCGATATCGAATCGACGGTCAACTACGAACCCAAAGAAGTTACCTTAACACTTTGCATGATTCAGTGTGTCGAGTCGCAATTGAGAATTATTGCAACCTGACCCTCGAAACAGGCATCCCCCAGGATGGTAAATTCGGGTTCGATCTCTCTGGCAACAAGAAAATCAGCCTTCGTCTGAGTTCTATCCCGGTCCAGCGTGGGTCTGAAAAAGCTTTAAAGCTGGTTCTCCGTTTGCTCGGGAGTAACTCAAAGCTTGCCAATTTGAATCTGCTCGAGCTTTCAAAGCTGAACGAAGACATTCTTCGACGCCTCGGTAATCAGCCGAATGGACTTATTGCTTTGACTGGCCCAACAGGCTCGGGCAAGACAACAACCCTGGCAGCAGTGCTTCTCGATGCTTACCGTAACAACCCTGATCGAAATTATCACACCATCGAGGAGCCTGTTGAAATGCTCCACGAAGGTATGACACATACTGAGTGTGGCAAACACCTTTCCTTTGCGGATGCTCTACGTTCGATCTTGCGGCAAGACCCCGATGTCATTTACGTGGGTGAAATGCGGGACAGGGAAACAGCGGACCTTGGTTATAGCGCTGCCATGACTGGCCACCTGGTTCTGACGACCCTTCACACTAACAATGCTCACGAGTCAATTGGCCGCCTCGATCGCATGGGGATTCCAGTGGACATCATCGCAGCAAACACCTCGGCGTTTGCTGCGCAACGTCTCGTTCGCCGCCTCTGCTCGGATTGCAAGGTTGAGTATCGTCTGAAAGATGACCATGCCAAGGCAGCACTTTACGGTTCGAACAAGATTTTTGGTGGTACCACCGAAGTCATCTTGTACAAGGCTAACCCTAAGGGTTGCCAGACCTGCGGGCAAGATTCCGGCGGCATGCGCGGTCGAGCTGGCATTTTGGAAATCCTCGAGTTCACGCCAGAAATTCAGGAAGCGATTCTGGCTGGAAAAAGCCCAAGCATTCTTCGCCGGGAGTCCATTGCGAACGGGACTTTCCTCGACTTGTGGGATGACGGGCTGCGGCTGGTAAAGGCCGGTGTGACCAGCTTTGAGGAGCTGGAAGCCCATCTTCGCCCATACATGAGCGATCGAGTGCTCGCCGGCAAGGCCACTGCGGGCCCATCCAATCTCTCATCACCTGCTTCGTCCAACGAACTCCGGCATCACCCGCAGCTTTGA</w:t>
      </w:r>
      <w:commentRangeEnd w:id="26"/>
      <w:r w:rsidR="000A5293" w:rsidRPr="00447016">
        <w:rPr>
          <w:rStyle w:val="a7"/>
          <w:rFonts w:ascii="宋体" w:eastAsia="宋体" w:hAnsi="宋体"/>
          <w:sz w:val="24"/>
          <w:szCs w:val="24"/>
        </w:rPr>
        <w:commentReference w:id="26"/>
      </w:r>
      <w:r w:rsidRPr="00447016">
        <w:rPr>
          <w:rFonts w:ascii="宋体" w:eastAsia="宋体" w:hAnsi="宋体" w:cs="Times New Roman"/>
          <w:sz w:val="24"/>
          <w:szCs w:val="24"/>
        </w:rPr>
        <w:t>CCGTTCGGCCCACATCTGATGGGTCGGTTTATAGCTGAATTTGGGAGGGGTGTTTTGGATAGCGTTCTGCTGCTGCATCCAAGACAATCTATCGCACAGACAGCGCCTCCCTCGAACAGGGCGGGAAGGGCCGTTGCCTGGGCCGGATCCAAGGTCTGCTTGGTGTGCCGGCTCCAGCATCGTTCTCGCCTCTGTCATCAACGGCTCCGCCTCGGTGGCGCCTGAATGATGAAAGGAACACCAGCGTCCGCTTCTGCAGACCTGCTCAAAAACCTAAGTAATAACCACCGAGGCAACTCAGAGATGAACCGTAAGATTCGAGTATCTACCGCCGCTAAACGCATGAAGCAACAGGGCTTTACTCTGCTCGAGATCGTGGTCGCAATTGCGATCGTTGCGCTGCTCGCTGCAGCAATCCTTCCTGGCCTGATGCAGAACAAAGAAGACGCCAAGTACAGCACCGCGCTCACCCAGCTCGAGAAGGACTTCCCCTCGGCCATCACGCGCCAGGTTTCGCGAACCCAGACCTGCAGCGCTACTACCATCACCAAGGCCCTGCTGCTTGAGCGCGGACTGCCGCAGACCACTGTATGGAACACTGCTTGGTCCGTAGGCGCGGTAACATCGAATCTGGTGACAATCAATTACACCATTGATTCGACCGACTCGAAAACTGCGTCCGATTTGGCTACTGCCCTCAACGCCACTAACAACGTCCAGTCGGCTACCGCCACGGGCAACACTCAAATCGCTGTTTCGTACCGCTGCAACTGATCTGAGGGTGAGAGAATGGCTTACTGGCTGATTAGCTACATTGGAGAGTCTGGGAGCATCGAGACTTCTTCTTCCATCAAGGCTGAATCTCGCGAGCAAGCCATTCAACTTTTCGGACGTCCTCCTGCGTTCATCCAGCAAGTCAAGGTTGACCATCTGGGTGTTGTTAAGGCCGCGTTCGAGAAGAAATTCCCACCTATCGAACAGGTTTTGATGTTGTCAGCAATTGCTTCAAAGCTGGCGTCTGGTAAAACGATCAGCAAGGCGATCAAAGAATCGGTTGATTTTGGTCGCCTTGGTCTGACATTTAATGAAATTGATCGGTGCGAAACACCCAAGGAATATTTTACCAAGCTTCGATTCGATGAGACGGCTATTCTCATCGCTGACGCCGGTGATAAAGCCGGCAGGCTGTCGGATTCACTTTACCGAGCAGCGAAGGCTATCCAAGAGCGAATCAACGCCAAGAAAGAGTTTGGCAAAGCGATGCAGCAAGGTCTGCTTTACACCCTTCTTGGTTCCCTTTTCATGATTG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TCCCTCTTTGGGCTGGCAGCACTATCCACGATTTCATCGAGGTTCAGCGGATTCCGCTGAAACTCAACTCGCTTAGCAATCTGATCATGTTCCTGCACATGCTTTACACCCAATATTTCATTTTCCTCATTGCCGGGGCTGCAGGGATTTATCTTTTCCGAGAGAAGATCTGGGACAATATCCGTACCCTCCCAGGCTTCTCATTCATCAACGAGCGAATGAAGGTATCCCGCGGGCTGGACTTTGTTACGTCCTACCAACTCTTGCTCTCAAGCGGGTTTAACAACCTACAAAGCTTCCGTTTCCTGGCAACGCGTTCAAAAGGACTCACGCATCGACTTTACGTAGAGGCATCTGACCGGCTGAACGAGGGTCGACAGCTTTCTGATGTATTTGACAGTCCAGAATGGCCGCCAATCGTCCATCAGAACCTTCAAGGGTTTGAAGAACAGGGGCCAAGTGGTCGTGACCTTGTACTGACAAACCTCAACGAAGCCTTGCGAGCCTACTACCTCGAATACTCTGCCCGCGTTAGCCGTGCTGCGTCGATAATCGGCTTCGCCATGATGATTTTGACCATCATGATGTTTGCTGTCGGCTTCTACATGCCGATTGTGAACCTCAACTCTGCGTTGAAGCAAATGTGAATAACCGGCGCGCCCAAGCGGGTTTCACTCTTATCGAGATCGTCATCGCGCTAGCTATTATCGCGGTGCTTGCGGTTGCAGTTCTTCCGCCATCGTTGGAACGATTGACCGAGGCTAAAATCGAAGCATCGCTAGGCCAGGCTAGGACAGTTCTGCAAGTGTGCGATATTGCGCGCACGAAAGTTTTGAGCACAACAGTAGACAGTTCAGGCAAGTACACTCACACCTACGCCAGCATGCCAGCTTGGTCAACTACTGCCACTTTACAGTCAAAGCTCACGGCAGATTATAACTTACCTGCTGACAATCCGCTTGGCACTAAGATAATGGTCAAATTCGACTCAGCTCGTTGCTATGTAGCAGTCGACCTTCCTTTCCTCCAGGATAATTACGGTGGATATGTCACCGAAACAGTAGGTGGGAAGACCAGGGTGATTGTCTCTACTCGCACAAAAAATTCCGCTTACCCAGCTTGGGTTGTTAACCAAAAACGGATGCTTCACG</w:t>
      </w:r>
      <w:commentRangeStart w:id="27"/>
      <w:r w:rsidRPr="00447016">
        <w:rPr>
          <w:rFonts w:ascii="宋体" w:eastAsia="宋体" w:hAnsi="宋体" w:cs="Times New Roman"/>
          <w:sz w:val="24"/>
          <w:szCs w:val="24"/>
        </w:rPr>
        <w:t>ATGAAGAAACGCGCTGACCTCAGCAGTAGCAAAGGCCAGTCCGGCTTTACGCTCATCGAGCTATCGGTAGTCTTGGCCATCATGACGCTCATGGCTATGTTTTCTGTGCCTAAGTTCATGGAGTCTATCAACGAAAAGCGCACGGGCTTAACCATCCAGGAAACGCAAGCCGTCTTGGATGCTGCTCGCACTTACCGTATGAAGAATGGTGCTTGGCCGGGTGACTCGACCTGTTCAAATGCCAAGTCCGTGCTGGAAGGTACCACGCCTCCAATGCTTTCTGGCGTTAGCAACAAAAACAAGTTCAATGCCCCAATCAGCACCCAATGCACCACATACACCTTCAGCATTACACAGAACATCATTCAGGACTGGGATGGTGACGTTGCCAATGGACTGCCGTCGACCACCATTACTGATACTGCTAATCACACCATCAAAACCACCATTGGTGTCTCTGGCACAGAGCCGGCTCTGAGTTCTAAATTAAGCCGCGTCTCTACTGGTAATGCTGAAGATAACCGGATGCGGGCAACCCTCTACATGGGTGGGCAGACTATTGCCGAGGGCGGTGACATCCAGCTTGCGACCGCGAACCCCACTATCACTGCCCAGAACGGTTCGTTAAACCTTGCGTCGGCTACCAATGATGTCAGCATTGCCCCGGGGAATATCCTGACGGTTGATAACATCAAGCTTCGGACCCGTAACAATGCTCTCCTCTCAGATCTGTTGCCTAATTATGTTCAGAAGGGCACCTACCTTGTCAGGCATGGCTGGGGCGTTATAAAGCCAACATGTTCAAACGGTGGAGTTCCAAAAGCTTCTCTGCGTCCGGGCATGATGTCGGGTGGTTACGATCCTGGGGTGACTGGTAGCGGCATTTTTGGATTCGTGTATCGCTTGATCGATAACGGCTCCATGTGGATCGTTCAGACGGACATTTGGGGTACAGCTGAAGAGCGAAACAAGCTTGATTCGTTAGTAGATGTGTACTGCTACTACCCATAA</w:t>
      </w:r>
      <w:commentRangeEnd w:id="27"/>
      <w:r w:rsidR="00C82A8F" w:rsidRPr="00447016">
        <w:rPr>
          <w:rStyle w:val="a7"/>
          <w:rFonts w:ascii="宋体" w:eastAsia="宋体" w:hAnsi="宋体"/>
          <w:sz w:val="24"/>
          <w:szCs w:val="24"/>
        </w:rPr>
        <w:commentReference w:id="27"/>
      </w:r>
      <w:r w:rsidRPr="00447016">
        <w:rPr>
          <w:rFonts w:ascii="宋体" w:eastAsia="宋体" w:hAnsi="宋体" w:cs="Times New Roman"/>
          <w:sz w:val="24"/>
          <w:szCs w:val="24"/>
        </w:rPr>
        <w:t>CGCCCCATTAGGGGCGGCATCCATTACAGGTTAACCGACAAGTGCCGTACTCAGTCATCATTGCTAAGCCTACCAAGGACTGCAACGCCGATTGCACCTACTGCTCAGCGCCCCCAGACGGTAATGCAGGCTGGACGTTTGACGACTTTCGGCTGATGTTCGATCGCCTGGTAGATTCGTTTACCCCGAATGTACAGTGGATCTGGCACGGCGGTGAGCCGATGCTGATGAAACCAGAGTTCTACCGTAAGTGCTCCCAATACGCTCTGCAAAAGCATCCTGGGATCAAATTTGCCATTCAGACAAATCTACTGGCTTATAAATCTGATCGGTGGAAAGGGGTCTTCGAAGAAGTGTTCGAGGGGCGAATTTCCACAAGTTTCGATCCGTATAAGCAGTACCGAACCGTTAAAGGTTCGGCCGATACCTACGACCGCCTTTTCTGGAAGGCAATGGACGCGGTCATTGGCGACGGTTTCCGCCCTCTTGTCATCGGTGTGTATGACGAAGGGGCCGCCCCAGCGGCATCCCAAATGTACGATAAAGCAAAGTCTTACGGCGTTTACGGTTTTGACATCCGCTTCAACTACGCCTACCCAGCAGGTCGAGTGCGTGATTCGGGAATGCTGATCGCGCCTAAGACCTACGGGCAGATGCTGATTGATCTCTATGATCGATGGGTGACAGACCTTCCGACTTTCAACATAACTCCTCTGGACTTGATGCTTCAGAAAGTGGCGGGGTACCGCAGCACACTGTGCCCATGGACCAAGTCGTGCGGTGGTAAATTCTTAACGATCGACCCCGATGGCTCAGTTTTCAATTGCAGTGAATTCAGTGACCTTGGGGACCTTAGGTATCGCTTCGGGAA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CCTCACAGGCGAGGTGCAAGGCCCAACCCCGGTAGAGGTCAAGTTTTACCCCCCCGAAGAGATCGTATCGGCTCTATCAGCGTCACCAGCCTCTCAGGAAATCATGCGCCGGCAGATCAAGTTCCCTGTCGATTGCAGGTCATGTGAGCACTTTAGCGAGTGCGAAGGTGGCTGTGCGAGAGACGCAGTACTTTTCGATCGCGGTATGGGCGGCAAATTTGGATATTGCGAGAGTTGGAAAATGGTATTCACGCGACTGAAACAGTCCGTTGCAAGCGGTGAAGCTGACAAGCTGCTCCTCAAGCTAGGCATCACTCCCGCCGACGCTCGCGCTCGAGTAGCGGCTCTGGCCATGGTGTCCTGATGTTGCAGGTCTATCTCAAGCCGACAAACTACTGCAATGTTGGTTGCGATTTCTGCTACTTGCCTGAAGACGTCAGGTCCACTAAGAGTCGCATGTCGCCTGAAACGCTGGAGCATTCGCTCCAGCTCATTCGCGAGTTGGCTGCTCGTGAAGGCCATGATCGGGTATCGATCCTTTACCACGGTGGTGAACCGCTCACGTTGGCATCGGAGGTTCTTTATGAGTTCTCCAATGCGGTTCGAGAAGGCTTGAAGGGGTTGGAAATCCAGGAGTCTATACAAACATCGTTGATCCCGTTGCGCCCGAGCCACATGGCTTTTCTACACGAGCGCTGCGGCTCCTTTGTAGGCTCCTCAATCGACTTTTCAGGTAGAACTATCAACGGTTCTAGCGACCGTTACGTCGATCTCTGGATGGAGAAGGTTGGCCTTGCCCGAAGCAATGGACTGGAGGTCGGGCCAGTAATGGTCCCTACCCGAGGCGAGATGGGCCGCGCCCAGGATATCTACGCTTGGTTTAAGAACAACGGCTTCCGCCATTTCAACATTGAGCGCTATAACAGCCAGGGTGGTGATGCGAATCGCCCTGACAATAGGGAGCACGCCGGCTTTCTGCGTGAACTCTTCGATCTTTCCATGGCGGACCTCCGCGAAACCGGCTCTTGCGTGACGAACAACGCGGTCGGGGCATCAATCGCCGGCGTGATGAATGCCCAGCCAGGTGAGCGATGGGGGGGGACCTGCCAGCGAGATTTCCTCGTCATCAACCCTGATGGGTCACTTAACTCCTGCCCCGATCGGATGGAGTACGAGGTGGATGCCTGGCCAAAGGCACAAGATGGTATCGACGCTTTCCAGTCCAGCCCCGCTCGACTCGGATGGATCAAAGTGCAGTTCATCGCCCATATCGAGAACCATTGTCGTAGGTGCGAGTTCCGCTCCTGGTGCAAGTCTGGTTGTCCGATCACTTCCCACCAAGTGCACACAGGCACGGGGGAGTGTGCGGGCTATCGCTCCCATTTAGTGCACGTGAAGGATTTCTTGAGCGGTCCAGATGGCCTCCGCCTGGCGTCGGCCTATCTGGCTGGAGCAGGAGTCTACCGATACGACCCCTACACCTACGGAATAGAGCGAATCCAGTGAGCATCGGAGCCCCTGACTTTGACCACATGGTCTACGTTCGATTGATTGAGGCCTGCAACCTTCACTGTGAGCACTGCTTCATTCCCAATAATCCGAAACGTATGGACATGGCGCACATCGAAGCGATCCCCGCCAAGGTTCGATCATTCGCAGTGCCTGGCGACACCATTCTGTTTCAGATGCATGGTGGAGAGCCGACTCTTGTTGGTGTCGAGTTCATGAGGAAGGTTGTGGTCTATCTCAGGGCCGAGCTTCCTGACTTCAAGGTGGTTTTCTCACTCCAGACGAACCTGATGAATTTTGACTTGCGGTGGGCTGAACTCTATCGCGAGTTTTTTGATGGGGTAGTGGGAGTGTCCTGGGATCCAGTGATTCGTCGGACCCGAGCTAGCAAGCCTGAGTCCAATACCGAATTCGAAGACAGGTTCTGGGCCAACCTCCAAGCACTCCAGTCAGAAGGGTTGGAGCCGTATTTGGTCATTACAACGACCAAGATCTTGATTGACCAATTCAGAAACCCTGCGGAGCTGATCGAGTTCCTACGTGCCAAAGGGATTCGACATGTCCACTTTGAGCGGCTCACCAAAACAGGTTATGCGATAACCAACTGGCCCCGGATAGGTGTGAGTAACCGCCAGTACAGCCTTTGGATTGCACGATTCGCGATGGCGTATTCGCAGTATGTCGCCACGCCACGAGACCATCTCCAAGACCTGCACATTTCTCCTCTCGATGGACTAATCGAGAGCGTGCGCCGGCACCGCCGCGGTGACAGAGGTGGATATGGCTGCCTTTCAGGGGTATGCGATACCAGATTCCATACGTTCGACGAGGCCGGCTACTACAAGGCCTGCACTGCACTTACATCGGAGTCCAACAATCGCAACGCTGTAGGTACCGTAACTGCGCAGCCAGGACGTTTGACTGAGTTGCGGGTTGAGCGTCAGTTGGACTGCCTCACCTGTCAGTTCAAACCCATCTGCAGCTCAGGCTGTATGGCGACCCCAAAGACCGACGAGAGTGGCGAGTGCGCTGGCGGGTACACGGCGTTCAAGCTCATTAACCAGCAGCTGGCGATGTCTGATGAGCCTTCCCTAATCGCAGTGGGCAGCTAGCGGTTGCTGGCAGAATTTCGCAGCACCATTTTGGCTTCGTGTTTTTGAGGTGAGTCTGTACCATCCCATCATTCGTCCGTTCTGCCCATTCCTTTGCCACGGCACCAACTCAGTTGGCGTGCAAAGGGTGTGGCGGGGCAAATATTGCAACATCCAAGTCCCGCAGCTCGGCAATGGGTGAGTTGTCGGCTCCGAAGGGGGCCGCTTTGAATATCTGGAGAGAAGGCACAAAATGAGCAAATTCACACCCAACAGGGTGCTGGCTGCCATGGCTGTGAGCGCCATTGCAATCTCAGCGTTCCACAACGCTGATACCAGATTTAAAGTCACCGAATCCCAGGCTGAGCTAGAGGCCGACCCACAGGTTGCCAAAATGCGCCAGTTGCTTGAGATGAACCCGATCAAGCCCATGG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GAACGGCATGCGGACACTCTAAACACTGTTGTCCAGCATGATGCGCTCCCGCGCATCGACAACATGCTCCTGGCAGCCACAGCGACAGCCAAGGATATGGACTCGACTAATGTTGGCGACTGGGGCTACTGCCACAGTGCTTGTCACGGCGCTTGCCATGGCGCATGTCACGGCGCGCGGGGCTGGCGGTAAGGCGATATGAAAAGCGAGTTTTCCCCCCTCAGAGTCCTCAAGCGGCTATTCGGCATTGAGCCATCTCAAGCAGCAGTGTCTGACAGCAGTGCTGAGAATGCCCCCGGGCCTGTCACTGCTCAGCCGGATGCCCCAGCAAGCACCCCACTGTTTTCGGCACCAGCGAATCACGACGACGAGTCGATTCCACCTGAGCATCGGTACACCTACGTTTTCAACAAGCGGGTATCCGAGCTGAGGGTTGAGTTCACCGAGCAGCATCGTCTCATCACTGAGGAGGGTGCCAAGAAGCCGTTGCGTAATGTGGCCTATCAAGCTGTTGTATGCGATGAGCAATTCAATCAGGTCCCACTGGACGCGCGGTCTATCGGGCTCTTATTGCAAGCGTCAGACAACGACCCGGCTATGCCAAGCGAGTGCTTTGAGTTCAGTTTGATTCTGGCTACTGGCACAGTCGGTATCGGCTCGATCGATGTTCCCTATGACACTACTGTTGAGGCCCAGGAGGTCATCTTCCTTGCAGAGTCGTCTGGCTTGAGCATCAATCTCTTGCCTCCACCCAACGCGACCGTTGTCGACGAAAGGGTAGAGGCCTATTGCGACCTGATCGCTGAGTACGCACGCCTTTCCCTGGGTAGTGCGAACAGCAACGTCCGTGTGTCACCTATCGATGGGTACATGGAATATTTGCTCTACGTGGAAATGGGTTACAAGCCAGCGGTCATCTCGACCGACGACTTGATGAATCTGCTCTACACAGACGCTATGTCCGAGCCTGTAATGGACCATGTGAAAGCTCGTATCGAGGCGGTCGTTTATGAGGTCAATGGTCCTGACTTCACGAAGGGTCTGGTAGAGCAAACCATTAAGGCGCTCCACTTGAAGAACCTTCAGTTTATGGAGGCGAGAGCGAGCATCCTCGAGGCCGAACTCGACACCCGGACCCCGTTCCCGAACATGATTCGCATCCTCGCGCAAGTGACTGGGCTCAGACCCGCGGATGCTGCGGGCATGCTTTTTGAGTTGAAGAACTCTATTCACACTGTTCTGGACAAGTATCTGCCCCCTGACCCGCTCCCAGAGCCGGCCGCGCCGGCGGATGAGTCCGATAACGGCAAAGCGGCTGCTGTGCAGGAGGTCGATCCAGCGACTTCTGAGGAAAGTGGTGCAAGTGGTAAGCGAGTGCGTACGCCTAACTCCCAGCAGGCGTCGCTGGCCAAAGCACTGTGCTTGATGGCCAGCTCTGTGGCCGGGGGGCCGGAAGCACTGAAATCGCTCTGGGCCTCGATCGAGGATGCCACCCAACTCAACGAACGAATCAATCTGGACCGCGAGACTACGCAACCGAGCGCAGCTGCGACGAGGCTGGCTGAAGCGGTTGGAGTTGCGCCTAAGGTAGCTGCCTTGGCTGCTGGTGAAATGGCAACGATCGCGGAGGTCATTCTGGTGGCTGGCGAGGCTATCGCCCCTCCACCTCCACCAACCCCGCCGAAACCTACTCCTCCGAGTGGACTGATCGCTGTCGGCTAAGCGTATGCAGGCAGCGTCAAGCTGCCTGCTCTATGAGGCATGTATGCGATCCGAGGCAGTGGGCTTCATCAATGTCACCCGACAGTGCAATGTCGACTGCAAGCGGTGCTATCTCACTGATGAGCATCGTTCAGCCAAGGAGAGGCTGACTGTAGCGACGCTCGAGCGCTTTCTCAGATCCTCCTTTTGGCATGAGCGCGAATGCACTCTGATTTGGGAGGGCGGCGAGCCTACAGTAATTGGCAGTCAGGCAATGCAGCTTCTCATCGACACAGCCCGGCGAGTTCTCCCCTGCGCAAGGCAGACGATGGTGACCAACTGCTTCTCGGTACCAGATTGGCTTGTCGCTATGGTTCGAGCTGAGTTCGGGGGGCTTGTAGAGACAACGTTTGCTTTGGGCCACAAATTTAGCCTGGCGGGATCAGAGGCTGTCTACCAGGAGCGTTTTCTTGCCGGCCTTAACAAATTTTGGATCGAGGGCATTCCCTGTGTAGTGAACGTGGAGCTCAACGCTGAGACAGTTCGAATGGGTACTCAAGCCCTGGCCGACCTCATGCTGAAAAGCCAATGTAAGGCTTGGGAGTTCGACATCTCAGTGGACTTCAGCAGATTTCTTCAAGACCCTATCTACCACGCTAGCAGTACACCCGCGCTGCCACTGACCGTCCCATACCAGGAAGCATGGTCATTCCTTGTGGATTTGAGAGATGGCCATTACGCAAAGCTCAAAGAATCAGGCATACGAATAGGCGCTTTTGAGCTGAAGATCGAAGCAGATAACACGCAGTTCAACGTCCTTTCTGAGGATCGGTTTTTAACACTCAACCCTGATGGGACTGTCACCACGAACCCGCTTTACTCCGACCTGGATGAGACCTTCATTGGGGATCTGCACCTTGTCGATATCAACGAGATGATCGCATCCAGGAATCGGCTTAGCCGCGTCTCATACGAGCGTAAGCGTGTGCGGGCTTGCCGGGAATGCCAGCACGTTAGCTATTGCAGAGGCGGTCCCGCTCACGTGCCGGTTTTCGACGGTTCTGGTGAGTGTGCTGGGGGGCTACGACTCTGGGATTCATTGAGGTTGCAAAGTGCATAAAGCTTCTCGCGTGAACCAGGCCAACATCAGCATCACCGCGACCAGGTGGTGCAACAGGCGTTGCACTCACTGTTACATCGACCCTGCAGAGCTGGGTAACCCCTATCAGATGGATGAGTCGGTATTCCGATCGGTCTTTGACAGTGTTGCCGAACTGGTGGCACTAGACACGGGCCTTGAGGAGGTCGAGTGGGAGTTGATCGGCGGTGAAAT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CTAAGCTTCCAGTCGAGTACTGGGAGAGGAATCTCCCTTATGCTCTGAATCGATGCAGAGAGTTCAATGCCGGCTTCAAAACGCCAGGTTCAATCAACGTCCTCACCAACCTCATCTTTGCAAACGATAAGCACCGCGGCGAGTACGTGGATCTGTTCAACAAGTATGGTGACTGGCCGGAGATGGCCATCTACACGTCCTGGGAGCCGGACACCAACCGATTTGGCAAGAACCTAAAGCTGATGGCGCCCTGGGCTGAAACGGTACGGTCCATCAATGCCAGGCAGAAGATCCTCGATGTGATCCTGACTAAGACCACCGTCGCAATGGGCCCAGATTACCTGCTGGAAACGTTCCTCCCTCTTGGAATCACGGACTTCAGCATCAAGATGATCAGTCCGTATGGTTCCGGTCGAACCTTCTGGCAGCCCAACATGGTTTCGTTTAAGGAGATGAGTGACTACCTCTGCCGGCTGTTCGACATCGCTCCTCCAGGAATTACCTTTACGCCGGCGGATGAAATGTCCGGAGCGGTATTCAGAGGGACCAGCTACCAGTGCATCGGAAATTTCCGGTATGACCTCGCGGTCGAACCCGATGGGCTGACTACCTTCAATGCCAATCAGACAACGGATGAGGCGGCGCTAGGAGATCGAAAAATCTACGTCGGCGACAAAGACTGGGCATACCGCGTGCTCGCAGACAACACGCAGGAACTGGACAACAAGCTATCCCGGTACCACAGCTATTGTTTCCAATGTGAATACCACTCTGCATGTGCCGGCGGCTGGTATCACTATCGTATCGCCGAGCCAGCAGACGTCCGTGCGTGGGACAGTGATGATTGCCCAGGGTACAAACAGCTTTGGACCAAGGTGAAGGACCGTCACGGCTCCTTTGACCCGGCCCAGGCGCGCCACAACGCGGAAATGAACTCGCTGGTTTTGGTGGTCCAAACCCCAAGCCGTCCTACCACTCACTTTGTGGAACCTGTCGTAAGTGGGCCGGCCTTTTCCGAGTGGTTGAAAGAAACGCAGGGAGGTTCGGTAGACGTGCTTGCTCGGTGTGTTTATCAAAAACCGATCATTCAGCGGATATGGGCCTACCAAGCTGTGGGCACCTCGACAACGATCGCAGATGATGATGTCTTTGCGTTGAGTACGGCTGAGCAGCGGGTTTTGATCGAACACCTTGTTTATCAGGATCTGCCTAGCGCCACCGTCTCTGCCCATGCTGTTTGGACCTGGGTAGATAGCAACCCCGGTGACCCGCTGGCTGACCTCCTAGCTAGGGCAGAAGGTGATCTTCTGTCCAGGGGGCTTAGCAACTCTGACATCCTGGTCGCCGGCCACAATACAGAGCTTGTGCGTTGGGTCCTGAGTCATTCAAGGCGAACAGCCGGCGAGGATGGGGATTCGACATCACACCCGGTTGTAGGTCAGCTATCACGCCATCTCTATCTTGAAGATAGGGCCAGGGCGAGAATCGAGCGCAGGCGTGTGAGTCACTGAATATCGATCGGAAAGCTTTTTTCAGAAAAGGCTCAAATTGGGGCAGTAGCTTCCCACTATTAGGGTATGAATATTCAGCCCTTCGCACTGCCGCGCAATCGCTCAATCGAGATGATGTCGACCACCATCTCGACAAACCTCAATTGCAACCTGTCGTGCCAGCATTGCTACATCCAGCCTGAGCTGCTGCGCAGGAAGGAATATATCGACGAAGCGACCTTTCGGCGGGCTGTTGAGGTCATCATTGAGGCTTTCCATCTGGATCAGTCGGTTACCTATCTTCACCTAGACGTTCTAGGTGGTGAAGCGACCCTGATGCCATTTGAGTTTTGGCAGCGAAATCTCCCATGGGTGCTTGCCCAGGTTGATGACCTCAATCGCGTTGGCATCCAGACTGAGTTCACCTTCTGTTCGAATCTGATGTGGAAGGATGATCGCTATCTTGGACTTTTGCGTGAGTTCAAGGATCACCCCGCAATGGATATCGCGATCCCCTTCGAGGGACCGGAAAGCGGTCGCTTCGGCAAGGGCATGGCCATCCTGCCTAAGTACCTGGAGCGCATTGAGGCGCTGGGTGACTGCAACATGCTGAACCTGGTGCTGGTGATGGGGCAGGGCTTAATCGACCTTGGCCCTCAGTACATCATCGATACTTTTGTGAAGCGCGGTGTCACCGATGCCACCTGCGATATGATTTTCCCCTGGGGCTCGGGGAAATCCTATTTTGAGAAGGCGCAACCCCAATACCGGGACGTAGCGAACTACATCGCAACCCTCTCCAAGCTTGGTGAGCCATACGGACTTACTGTCGATCATCTCGACGACATGAGGAAGTCCCTGCGCACGCTATCGCGCTCTCAGAACACCTTGAACGATGCCTACGAATTTCACTGGGATCAGCGCGGGGAGCTGTCGCTGAACCCCAATCAGACCGGTACTGAGGCCCTTAAGCCTTACATCAACCTCAATGCACACGATGCCAATGCTGCGTTGAAGGTGATTTGGGGCAACAACAGCGAACTCGACAACAAGTTGAGTTTCGAGCACGACTTTTGCCGGGATTGCCAATTTTTACAGGCCTGCAACTCGGGTTGGTACCCACATAAGGGTCTACCTCCCGAAACCGTGAAGTCTTTCATGGCCGCGGCGGAGGGTGAATTTAGCTGTCCAGGCTTCTATCAGCTTTGGGAGGAGCAGGCAGCGGAGAATTTTGACCAGATTGGAGTAAGCCGATACGCCAATGTCCGCCGAATCAAACGAGCGCAATCGCGGAAGCTAGCTGCATCTGACCTCTCTGAACCGCTCCATGAATTGGACTTCAAAAGCGACTATGAAGGGTACTTCGAAGCGGTCAAACGCACATCCCGGGTTTTGCTCGAGCCAGGCCTGCTCTTTGGTTGTACGCCCCGTCAGCGACTGTGGTTTTACGATCGCCTGCAGAAGCAGGTACTTTTGCCCGATGGTTCTCTCAACCAGTTTGAGGAGCGCTTCTCGATTCTGGCTCACTCGCTTGCCGGCAATTA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CCACCTTGCTTTCAGCGACGAGCTTGTGTGGAGCGCACTGCGCGAAGCCCCTGCCACGCCTTTTTCCGACTATGTGGTCGATGCGCTGGCCGTAGCGGAGGCCTGGCGTGATCTTCCTACTGCAGTGTCCAGTGGGTATTCCAAGCTCAGGTCCGGGCTTGAGGTGTCCTACAAATTTGAGGACCTGATTGTCTGGGCGCTCCATCGCCATCCTCCGGCCGATATCCAATCTCTGGCCAACACGAGATGCCCAGGGGGGCTAACTGAGGAGTCTGCAGATTTTCTGCGTCGGGTTAGCCTCGTCTCGAGAGCAATCGGTGGGCGTGAGCCAGCGGTCTCAAATTTAGCTCCTTCGCACGAGGCTTCGACATGAATCGGCTCTGGTTGCTTCTACTCGCGCTGGTAACGTTGAAGGCTCAAGCGTTCCCTGTGGTCCTGGCCGGGGCTGGAGCTTTGGTGTTCGGAACCGCATTTATACCGCTGGTCATTGTTGGCCTGGGCCTTGTACTTGGCATTAAGCTCTGGCGGATGTCTCGGCCCGCACTTGTCGCCCTCGCAATTGCTGGCTTCATGGCTTGCGCGGTTGTTTCAATCCTCTGGTCTGAGTCGAATCGTGAAGAGATCCTTGCCAACACACTGAGTCTCGGTGCGCCGGCAGAGCACACTACTGACATCCCTTACCCCTATGTCAGTGACGCGGAACAAGCGCAATCCAAGCGTCGTATCGCCCCGCACGAGTTCTATGAGCTCCTCAGCAAGCGATCTGTGCGGGTCATTCGGGTTGATCTAGCACCGCAACTATTCTCTGACTTCGGATTCGGTGCTACAGCTACTCAGATCCACGACAACCCGTCTCCAGTTGTCGAGCTGGCCAAGCGCTCCGAAGGTGGAGTCGTCCTAGTAGATGAGCGTGGCACCACCGCGGCGGCTATCGCGGAAGCTTTAAATGCTCAGTTCGGAGCCCAAGTTCGGTTTCTTCAGGGGGGCGCAAACGCTCTGAGTGAGTACGCATGGGATAGCCTGGATAGAACAGGTGATTCGCATGCAGTGATGCCCTCAGACATCCCTGCTTTCAAAGCGCAGCGTAACCCGGTGATCATTAGCACCACCAACCCTGATGAATTCCTCAACTATGGATGGATTCATGGTCTGACCATCTCGTTGCCGGTCTTTCTGGCCGGCGCGGATTCTATCGCTGATCAGCTTCATGGGAAGACGGTCTTGATCACGGCAGCTGAGAGTCACTACTCCGGCGACACGTGGATTTTGCTCGATATGCTTCGGGCGCGCGGGCTGGATCCGTACTTCATGCAGCCCACGCGCGAAGAGCTGCTGGTGAAGCCAGCCTACTTCAGGCCCTACAAAAACGCAGACCGATATTTCGGTGCGTCCCAGGCATTTGACTATGTCGTTGGTGATCCCTCTGTACAGTTTTTGGACTTCCAACCGGCGGTCGACTGGGCCAGGACCAAAAATAGACTCCCTCGGACCCACCACATCGACATGGAAACAGTGGCTAAGGGTGGGCTCACAGAAGCATTGGCTGGTCTCGACAAGACCAAGTCCTATGTAGGCCTTGCATATGACCGCAGGACCTTCTACCACTCCATCCTCGCTGGCGAGCACCTCACAGCAGTTGGAGTGAAGTGGCTGGGGATTAATACAGAGCCAGGGCGGTTCAGTCGTGCTGTGCTTGAGGATCAGGATCTGATCGAGCCGGCCGTGGTTTTCCAGGCCCGAGCCAAGCAGTCGGCAGTTCAAGCAATCGGCTCGATCTACAACGTCATACCCGGATCTTGGGCATGGGTGCTTTGGTTGCAGTTTGCTGTCTGCTTTGTGTGCACGATGTTGGCCATGCACCTCAGCCGTGCTGCAGTGCGGATCTTCACATTCAGTGCTATCTCTCTCGCCGTATACACCTTCTGGGTCGCCTATCTAGAAACAACGCCTGTATGGGGCAGCGAAACCGCCCTGGCGGTGGTTCAGCTATTGGGAGGCGTTACTGGTTGGTGGCTGGTACGTGTACGCCGTGAATCCCTCCGGTTTGGGTGTGATGCAAAGGCAGTCGACCTACCAGCGAAAATCTCTTTGCTCGAGCAGGCAGCTTCCCTCGGGTTCCGGGTCCAGAAAGGATTCATCGTCACATCACAGCAGGTGGGGGATTTACCACCATGGGCCTTCGCCGAGCCGATCATTGTCCGATCGGCCGCCCTCTCGGAAAGCTCATCTGCAGAAACGGTGGGGGTCTATGACTCCATTGTCGCTATTGGAGAACCGGCAGTGCGGGCGGCAATCTCAAACGTCCAGCGGCAGATCTCCGAAGCAGGAGAGAAACCGTACTGCCTGCTTCAGCCATACCTGACTAAGCAGACCTTCGGCATTGCTATGTTCGGTACCGGTTCAGACGGGCATTTGTTCATTTGCGAGGCTGGGATAGGGAACGCTGCAACCAGCGGGACTGGTGAAACCCAGCGTGTAGCCGTACCTCTATGGAATCAAGCAGGCCTCACCAGAGCTGACCGTAAGGTGCGGCGGGCGCTACTTCGTCTACACAGGGACCTTGGGGCGACAAGTATTGAGTGGGCCCTGGCTTCGAGTGGAAGATTGACCATCCTGCAGGTCAGCACCGACACATTGGGTCGGCCGGCCCTAGAAAACGTAAGAAAGCACACGCTCAGGCTTGCGTTGCCGTTCCCTCAGTATCAGAGGGCTCCAGTTGACCATGGTTCAGCTGTAGGCGCCGCCGTGGTCGCAGCGATGGCCGCGCCAGGCGACCAATGTTCTCTAGGAGGCTTTCGACTGGTTCGTCGTCGCTCTTTCGTTGCCGCCCGGGCGCTCCAGCTCGCTGATATCGTCACAGTGCTTGGAAGGCTACCCCTAGCGGCGTTCTCGCGTGTACCAGGGGATCTCCTGCTGCAAGCATTCGAGGCCCAAGAGTGTGCTCGGGATGACATTCGCCGGACATTGCAAATATCTCTCTCGGCACCTGATCAGGCGCTTGCCCAAGCTATCGCTAGCGAGCTGGTACAGGTA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GAATCTCTACGGTCGGTTCAGTCGCATAGCAACCACGGCCATTGAACTCAAACTCGAGACCATCCCAAGGGGCTTCAAGCGGAGCCTGCTCTCCACGGTAATCGGGAACGAGTTAAGTCAACTCAACCCAGGTGATGCAGTCCATCGTTTCTCGACCCTGGGCTTCGCCTCACTTGTCACTTTCGCGCCAGGCTTGCAGCCCCAGATCGACAAAGAATTGATCTCGCCCGTTATACAAGAGGTTGAATCTCCCCTTGCTTGGATAAAGGACAAATGCGCAGTAATGATGATGATTGAGCTTGGGCGCTTGCGGCCGGCGATTGATGAGCTTTGCCGGCGTGGTGCTGGAGACCATCTCCTGTCCCTATTGCCGACTTACCTTGGTGAAGTACCGGTGGGCTTTGATCTGAGTGAAGCCGAGCCTCGTTCGGTCCGTGGACTGTTCGACGATGGTGAGCCAGGCATTCGTTCGAATGCACCCTATGCCTGGGGCGTCCCAAGATCAGGATTGGATCTCACCCTCCATACACCTGAAACATTTACTCCCGGCTCGGCGCTCTATCTCGAGACAACGGATATGAGTCACCTATCACTAATCAACGGTGCGGGAGCGCTCATCGTTCGTTCCGGCTCCGTACTGTCTCATCTGCTTCAGCACGCCCGGAGGCTGAATATCCCTTACGTGGTGGGAGCCGAGGCGGAAGGGCACATTGGCAAACCAGTGCGAATTGAAGAGTCTGGGGAGGTCCTCA</w:t>
      </w:r>
      <w:commentRangeStart w:id="28"/>
      <w:r w:rsidRPr="00447016">
        <w:rPr>
          <w:rFonts w:ascii="宋体" w:eastAsia="宋体" w:hAnsi="宋体" w:cs="Times New Roman"/>
          <w:sz w:val="24"/>
          <w:szCs w:val="24"/>
        </w:rPr>
        <w:t>GTGCATAACGCCCTGGACATGCTGAACGTGTGCGTTGCGCCAACACGGCTTTGTAACCTGAGTTGCACCCACTGCTACGTCGATCCGGTCCTGCTGCGGGACAAATCCATGATGGATGAAAATACCTATCGGACCACGTTCCAGCGAGTCGAGGAGCTGTTCCTTCGTGACAAGAAGGTCACCAAGATCAACGTCGAGCTGCTGGGTGGGGAGCTGACCATGATGCCTCTGGCCTTCTGGGAGAGGAATCTGCCTTGGACGCTGAAGACGATGCGGACGTGGGAAGCGCTCTACGACGCCGAAGCATCGTTGATCTGGTGCACCAACCTTATTTTCAAAGACCAAGGCTATGTCGGGTTGCTAAACGCGGTCGGCCAGGAGTTTGGGGAAGGGATTGATATCTTCGTCCCATGGGAGCCTGACACCAATAGGTTCCTAAAAGA</w:t>
      </w:r>
      <w:commentRangeStart w:id="29"/>
      <w:r w:rsidRPr="00447016">
        <w:rPr>
          <w:rFonts w:ascii="宋体" w:eastAsia="宋体" w:hAnsi="宋体" w:cs="Times New Roman"/>
          <w:sz w:val="24"/>
          <w:szCs w:val="24"/>
        </w:rPr>
        <w:t>CGACAAGCT</w:t>
      </w:r>
      <w:commentRangeEnd w:id="28"/>
      <w:r w:rsidR="006B7238" w:rsidRPr="00447016">
        <w:rPr>
          <w:rStyle w:val="a7"/>
          <w:rFonts w:ascii="宋体" w:eastAsia="宋体" w:hAnsi="宋体"/>
          <w:sz w:val="24"/>
          <w:szCs w:val="24"/>
        </w:rPr>
        <w:commentReference w:id="28"/>
      </w:r>
      <w:commentRangeEnd w:id="29"/>
      <w:r w:rsidR="001D56B3" w:rsidRPr="00447016">
        <w:rPr>
          <w:rStyle w:val="a7"/>
          <w:rFonts w:ascii="宋体" w:eastAsia="宋体" w:hAnsi="宋体"/>
          <w:sz w:val="24"/>
          <w:szCs w:val="24"/>
        </w:rPr>
        <w:commentReference w:id="29"/>
      </w:r>
      <w:commentRangeStart w:id="30"/>
      <w:r w:rsidRPr="00447016">
        <w:rPr>
          <w:rFonts w:ascii="宋体" w:eastAsia="宋体" w:hAnsi="宋体" w:cs="Times New Roman"/>
          <w:sz w:val="24"/>
          <w:szCs w:val="24"/>
        </w:rPr>
        <w:t>TGTTGGCGCTGATGGAAAATTGACCCACCCTGCCGATTGAAATTTGACCCAGGGCGGATTGCTGATTTTGTTACCAGCAACTGTGGATAAGTCTACCAGCGCAGCTGCTGTTGCCCCCACTCCTTCGCTAGCCCAGTTCAGTTGTTTAAGACCTGCCACACGCAGCCATGTAGCAGGCCGTCGTCGCCATGAAATCAGAACGGCTCATCGTCCTCCGGTTCCTGGCCGCCCTTACGCTTTCGCTCCCGTGATTTGATCTTGGCCTGGGCCGCCAAGCTACTGTGTTGCAGGCGATAGGACTCGTTACCGGTTTCGACGATGTGGCAGTGGTGGGTCAGCCGATCCAGCAGGGCGGTGGTCATCTTGGCGTCGCCGAACACGCTCGACCATTCGGCGAAGCTCAGGTTGGTGGTGATCACCACGCTGGTGTGTTCGTACAGCTTGGATAGCAGGTGAAACAGCAACGCACCGCCGGCCTGGCTGAAGGGCAGATAACCCAGTTCGTCGAGGATGACCAGATCCATGCGCAGCAGAGCTTGGGCGATCCGCCCGGCTTTGCCGTCGTGCTTTTCGCGCTCCAGCAGATTGACCAGATCGACCGTGGAGTAGAAGCGCACGCGCTTGCCGTGCCGGGTGATGCCGGACACGGCCAGCGCAGTGGCCAGGTGGGTTTTACCGGTGCCAGGCCCACCGATCAGCACCACGTTCTGCGCGGTGTCGGTAAAGGCCAGACTGGCCAGTTCGCTGATCAAACGAGCGTCTGCGCTGGAGGCGCTGAAGTCGAAGCCGGCCAGGTCGCGGTGCATCGGCAGCTTGGCCATGTTCATCTGGTGGCTCACCGAGCGCATGGCGCGATCTGTGTGCTCTTGTTCCAGCAGGTGTTCGAGCAGCCACTTGGACGAGGCTGTGTTCGACTCACCCTGCGCAGTCAACTCCGCCCAGGCCGTGGCCATGCCGTGCAGGCGCAGCTCCTTGAGTTCCGCCATCAAATCACGCATGACCGATCTCCTCGGTCTGGCCACGCAGGCGGTCGTAGCGCGCCGTGTTAGCGACGGGGGCTTCCTTGAGCGACAAGTGGGTTTCGACGCTGGGTGGTGGTTCGGTCGCGGCCAGGCGCGCCACGACATTGAGGATGTGTTCGGCGCTCAGGCTGCCGCTTTCCAGTACCAGCTCAACAGCCACCAGCACCGCATCGAGCCCGGCGACCGGTACGGCAGCCAGAACTTGCGCCATGATCCGGTCACCGCCGGCATGACGCCCCAGACCGTGCTTAAGCTGACGCAGCGGCGCCGGCAGATCAGCAAAGGGCGCGCCGTTGCGCAGCGCACCGGGCTTGCGTTCGATCAGCGGGAGGTAGTGCTGCCAGTCATAGCTGACCTGGTCGCGATCCAGCAAGCGGACATGGCTGGCGATCAGCGCGTCGTCAGCCACCACCTCGATTCGCGTCGGATACAAACGGCTGCTGACCCACTTACCCGCATACTCACACGGCACCGAGTAGCGGTTGCGCCCGACGCTGACCAGGCAGGTGCTGGAGACCCGCGCAGGCCGCTCGACGTAACCGTCGAATGGCGCTGGCACAGGCATCAGTTCAGCGCGCTCCAACTCCAGCACTTCGGCCACACTCAGCCCGCTGTATTGAGGGTGCGTCAGCTCGTTCCAAAGCGCGCGGCAGCGCTGGCCCAGCCAGGCATTGAGTTCCTCGAAGGAGTGAAACTGGCAGTCCTGGGCGTCTAGCCAGATACGCCTGCGGCTGTCTTGCACGTTCTTTTCAACGATGCCCTTTTCCCAACCAGCGGCGACGTTGCAGAAGTCCGGATCGAACAGGTA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GCGCGCACATCACCGCAAAGCGCGCATTCACCGCCCGGCCTTTGCCCTTATTGACCTTGTCGACGGCGGTCTTCATGTTGTCGTAGATGCCCCGGCGCGGCACGCCGCCCAAGGAGCCGAACGAGCGTGTATGGGCGTCAAATAACATCTCATGGCCCTGGCTCGGATACGCCACAAGCCAGAACGCACGGCTGGCACACAGCTTCAGATGTGCCACCTGCATACGCCGGTAAATGCCGCCGACCAGCAAGCCTTCCTCGCTCCAGTCAAACTGAAACGCCTCGCCAAGAGCAAAGGTCAGCGGCACAAAGGCCTGCGACGCCTTGCCCTGTCCCCCTCGCCAGGCACGGATAAACGCGGTGAGCTGACTGTAGCCACCGTCATAACCTTCGGCTTTGATTTGCGCCAACAGCGCCTTGGCACTGCGCCGCTGTTGCTTGGGCCGCAGCGAATCGGCTTTTAGCGCCTGCTCCAGCGTGGCGTGAAAAGGGCTGAGTTTGTTGAAGATCGCGCGGCGTTGGTAGACCGGCGGCTTGGCCTCAGGTGCTCTGACCCACTTGCGAATCGTGTTGCGCGCCAACCCGGTGCGCTTGGCTATCTCATGCAGCGACAGCTTGTCGCGGAAATACATCCGGCGAATTTTGCCCATCATTTCCATACTGATCACCCTGTGTTCTCCTGCTCAAAAATTGAGCAGAAGCAGTTGAACACCTGGGTCAGTTTTCAGTCGGCAGAACAGCCTCTACTGGGTCAGTTTTCGGTCAGCGGCAACA</w:t>
      </w:r>
      <w:commentRangeEnd w:id="30"/>
      <w:r w:rsidR="001D56B3" w:rsidRPr="00447016">
        <w:rPr>
          <w:rStyle w:val="a7"/>
          <w:rFonts w:ascii="宋体" w:eastAsia="宋体" w:hAnsi="宋体"/>
          <w:sz w:val="24"/>
          <w:szCs w:val="24"/>
        </w:rPr>
        <w:commentReference w:id="30"/>
      </w:r>
      <w:commentRangeStart w:id="31"/>
      <w:r w:rsidRPr="00447016">
        <w:rPr>
          <w:rFonts w:ascii="宋体" w:eastAsia="宋体" w:hAnsi="宋体" w:cs="Times New Roman"/>
          <w:sz w:val="24"/>
          <w:szCs w:val="24"/>
        </w:rPr>
        <w:t>CGACAAGCT</w:t>
      </w:r>
      <w:commentRangeEnd w:id="31"/>
      <w:r w:rsidR="001D56B3" w:rsidRPr="00447016">
        <w:rPr>
          <w:rStyle w:val="a7"/>
          <w:rFonts w:ascii="宋体" w:eastAsia="宋体" w:hAnsi="宋体"/>
          <w:sz w:val="24"/>
          <w:szCs w:val="24"/>
        </w:rPr>
        <w:commentReference w:id="31"/>
      </w:r>
      <w:commentRangeStart w:id="32"/>
      <w:r w:rsidRPr="00447016">
        <w:rPr>
          <w:rFonts w:ascii="宋体" w:eastAsia="宋体" w:hAnsi="宋体" w:cs="Times New Roman"/>
          <w:sz w:val="24"/>
          <w:szCs w:val="24"/>
        </w:rPr>
        <w:t>GCTACCACGCTACTTCGCCACCCTTGAAGCAATCACTGGTATCAGACGGAAAACGCTATGCATCACGATGAGCCGAGCCGTGATCGATCGTGGGCCCCATTTCATCATCGATGAGTTTGTAAGCCGTGGGATTACGGACATCAGCTGCGACATGCTCTATCCCGCTGGCAGCGGGAAAAACTATTTCCTGAAGACCTGCACCTACGGCGATGTGTCTGACTACCTCCTCGAGCTGAATTCCTTGGTACCGAAGGGTGTGACCATCAGTCCGCTTGTGGAAATGCGCACTGCGGCGCGAGCGGGTGAGCATTTTCACTACCCAGGCAACGATACCTATGACATCGAGGTGGAGCCCAACGGCGAGGTCACCTTCAACTCCAGTTACACAGGCGCTGAGTCGATCTTCCCGACTCAGGTCCTCTCGGTGCACGACCCGAGGTTTGCCGAAAAAGCAATATTCAACAATACCCCCGAATTCGTTCTCAGGCATCGGATGCCATACGAGGCTTGTGGGACGTGTACCTATGCTTTGACGTGCGCGGGGGGGTGGGCCTGGCACAAAGAGCTCGACCCTAATCTGTCATCGTTGATTGCCGCTGGCGACTGCGCCGGCCTTAAGCGGGTTTGGGAGTACGCGGATGGAAGCACACCAGGTGTTCTGGATCGCAGCTGGTACCTAACTCGTTCTCAAGCGCGGGGTCGACAAGGGGTAATGGTCAAACGCATGGCCAAGGCTGCAATTAGCAGAGGCAAGGACGTGCCGTTGATCGAAGACAGCGTAGCCGGTGACTACGACGGTTACTTCAACGAATTCGACCGTCCGCGTCTGGTTGCGATGAAGTCAGGGGTGCTATTCGACAAAAAATGGATTGAGCGCCTCTTTTTCTATGACGCCATCGGCGCTCAGATCGACGACTATCCCGGCTGGTACGCTGAGGCTGGCGACGAGGGTGGGGAGGAGTTGTTTCGTCACATCGTCTACGGGAATTTCCACTTCCTGGCATTCGATCCAACAGCTGTCCTCAATGAAATCCTATACCGGTCTGAGTGGCCGCTTTCGAAGCTAGTCACCCTGACAATTGAGGATCTCAAACTAGGCCGGCCCCTGGCCGTCTCAAGCGTAGGAGGTAGTCATGAGGAGCTGGTGACCTTCTGCTCAAGAGTAATCGAAGCAGAGGAGTTGGCTGCATGA</w:t>
      </w:r>
      <w:commentRangeEnd w:id="32"/>
      <w:r w:rsidR="006B7238" w:rsidRPr="00447016">
        <w:rPr>
          <w:rStyle w:val="a7"/>
          <w:rFonts w:ascii="宋体" w:eastAsia="宋体" w:hAnsi="宋体"/>
          <w:sz w:val="24"/>
          <w:szCs w:val="24"/>
        </w:rPr>
        <w:commentReference w:id="32"/>
      </w:r>
      <w:r w:rsidRPr="00447016">
        <w:rPr>
          <w:rFonts w:ascii="宋体" w:eastAsia="宋体" w:hAnsi="宋体" w:cs="Times New Roman"/>
          <w:sz w:val="24"/>
          <w:szCs w:val="24"/>
        </w:rPr>
        <w:t>GCGTTGCCCCCCTCACTTTGCATATTCGAATGACGAAGGCTTGTAATGCCGACTGTGGCTACTGCAGCAGCTGGCAGGAGTCACCGACCACTCGCATGTCGCCGGCAGACTTCAAGCGTTCGATTGATTTCGTATTCGACGAAGGATTCTCGAAGCTCGGGATTGCTCCGACGCACATAACTGCCCAATTCATTGGTGGAGAGATCCTTACCGTCCCTCATGGCGAACTGACTGAATGTGTTTCCTACCTGCGCAGCAAGGCTGCTGCGGCCCGGATAGCTCTCGTTGACGGAGTCCAAAGCAACCTGATTGGTTCACCTGCGCGTGCCAAAAGGCTCTACGACCTATTTGAGGGGCGCCTTGGTACTTCAGTAGACGATATGAGTGATGTCAGGACAGTAAATGGCTCGGCCGAGAAGTACCGGGTCATTTGGCGGGAAGCTGATACCGCTTTGCGTCGTGAGCGCAGTGTGCCGGGTGCCGTTTACGTGCTGGACCAAGCAGGTCTCGCAGGTGTGTCCAGGCAAATGATGCTGTGTGCCCGTGATCAGCGAATGCTGACCCTTCGACCGCTTTTCCAGGGAGGCACACCAGGGCAAGAGCTTCAGGGGGCCGAAGCCACCCGCGATGCTTTCATTGCCGGCTTTCGGCAATGGTTCATGCGTCTCCCTATTATCGTCGAACCATACTTCTACCTCACCCAGGCACGGCTTCGAACGCTTCGCGGAGCCCAGCAGCTCGCTGGCGCAGGCTGCGCATTCCAGGCCGATTGCATCAAGCGCTCACTTTCGCTTGAGCCCAATGGTGAACTGTATGTGTGCCAAGACATGGCCGATGGCGGAATAGGGCGGCTAGGCAATGCCCTGGACGGTCAATGGGATGCCGAAATGGTCTCCATGCTCAATGAGCGGCCCAGTCGCCTCGACGACTCCTGCCGTTCTTGCCCCTATCTGGCTGAGTGCCAGGGTGGTTGCATGTTTGAGGCTGCAGCTCAGGGCCGGGGCATGTATGGGAAGAGTCAGCACTGCAGCAGCTGGAAGGCGCTGTTCGCACTTATCGA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CATCCGTCGCTGATCACGGACTTCATGAAGTTTCCGAATGGCTGCAACGAGTAGAAACCCGTCACGCCAACTCCAAATCAGCGGGCCTTGATCGCGCCAAAACAGCAGCCATGTGGGAGCCAGAATTTTGAACTACCTGAATTCGATTTACAGGGATGGCTTCGCTGTAAGCTCTATTCCCAAGGAGCAAGCCGATGCGTTTCTTCGGCATGCCAAGTCCGACATTTTTGATTCGGATAAGCCTGGCAGTCCAGATGTAGCTGCCTGGGAGGACGAAGTCCCATCGAAGAACCATTCGATCCCCCTGCATTACTTGGGACCGATGGAGCAGATAGGGCTCGGGATGGAGACCGAACACTTCAGGGCCCATATGGGTGACTGGAGTCGAACCAACGTGATGCTGCAGCGAGGTAAGCGAGGCGACTCAATGGGGTGGCATCACGATGCCTACGACCCGATGCACCTGGTCGTCATCATTTACCTCTCCGACGAAATCTGGACCCCCGAAGACGGTGGCCAGCTTTTACTCGGAGAGGGTGACATAACCGGTATGGGGCAGCTGGTCGATCCGTCACAGGTCAACGTCAAGCAAGCCGTATCGCCAAACCACGGCACGGCAGTTTGGCTGATCAACACCAACCCACGATGGGTACACAGCGTGTCTGAGATCCTCTGTGATAAACCCCGCTACACACTCATTGGCCAATTCGGCTATCGAGAAAACGTAATGCGCGCCTATCCGCGCCGAAGATATGGGAATGATTGGAGTTGAGTAGTGCTGCTCACGTACCGCTCAGGCGGTTGCAGTTCAGAGATGCGCTGATCACCGCCCCAGTAACGCTCACGCGCACTGGCGTGGTTCTACGTGTGCTGGATGCCTTTATGGACGGGATCTATGGGTCTCTTCGCCCCGACCTCGTGGTTATGGGGAACGACCCGCTGCTCAGCCTCTGCGTGGCACTTCGAAGAGCGATGTGTGGCGAGAGTGTTTTGATAGCTCCAGATACTCTTGACCCGAGATCGTGGCCTAAACCTGACTATGCTCAGAACGCACTAGCCATCTTCAACTGTTGGGATGAGGTGATCGCTCGGGAGGTCGTCAGACAGTTCCCCGCACTCCCTCTCCCCGCGTCGATGCCAGAGTGTCTCACCTCATTGAGCCAGGCCTGCCGTGAAACGCGACGGGTCAGGATGATCGATGGAACTGCATTCCAGACGAGCCGCGGATACGTTCGTGGCGATCGACGTCGGGAGGTCCTGTTCCCGATTGAGCCAGGTCGACGCGACTCCGCTGGCCTAAATCCGACCTGGAAGTTCCTTGCCCGCCGGCTAGATCGTATGTACTTCAACCACCGTGAACTCGAGTTCATCAGCGCTGGCGCAGTTGTGCTCACCAGCCACCCTTCATATTTTGTCGACGCCACCAGTACCGCGTATTCCTTCGTGGGCCAGGCAAGACAGGACAAACCCGAGTTCGTAGATGCCCTAGCGCGTGTCGACGATCTCAAATCAGCTTCTTACGAAGGTATGCCCCAATGCAGCCAGGTTTGACCTCTGTAGGCGAGACGGGGCGGCACACGTTCCTGTTTCAGATCAATGTCACTCGCCGATGCGATATGCGTTGCTCGCACTGTTACATCCTCTCCGACAAGAAGGACAAGAGCCCGGACATGACCGAGGCAGAGTTTCTGCATGTCGTACAGGGAATTGTGGAGCACATGCAGGCAGATCATAACTTTGCCCAGCGCTACAACCATGTTGATATCCACGTCATCGGGGGCGAGCCTTCGATGCTGGGCGTGCCATTTTTTGAGAGTGTGCTGCCCAAGGCCAAGGTCCTACTGGCAAATATTCCTCAGGCCGTCTCGTTCTCAATCGTGACTAACCTGCTGCAGAAGGAGGCACTCGACGTCGCCAGGCTGTTCGACAAGGTGTCTACCTCCTATGAGCGGTCCACCAGGTTTAAGAAACGCCGGCACGAAGAGATGTGGCGTCAAAATGTGGCAACGCTCATGGAAGAGTCTCGGCACCCGGAAATCTATGGCCCAAAGGACTTCGCGGTAACGACTGCTTTGGTGAAGCCCGTGGTGGAAGCGGGTGCCGCGTCGATGATGGAGGAGCTTTACGAACTGGGGTTCACAAAAGTCCATTTTGGCTTCTTCATCCCTTCCGGTGACGGTGATCTAAACGCCAAGCTGATCCAGCCGAAACACGCTGCCACCTCGCAGTTCTATATCGAGTTGATGGATTGGTACCTCGCTCATCGGGACCACATCGATGACCTCTGGATCAACCCCTGTGAGTCCTGGCTTGAAGCAGTCTATCGAAACACACCCTCTGACGACGTGGTATGTCCCATTGTCGCCGGTGCTCTCGACATCGACTCTGATGGCCGCACTATCAGCTGCATCGAAAAGGGGGGGACCAACGACTACGTATCCCATGGAAACGTTTTCGAAACCCGGGAGGTGGCCGGAGAGGGTGGGGTCACCAGCGTTGAGTTCACTACGACCATTCACGACGTACTGACCTCTCCGAGCTACCTCCGAGAAGTCGTCAAAGCACGGCGTTTGCCGGAGATTTGTCGCAAATGTGATGAACGCACGCTCTGCCAGGCCAACTGTGGTGTTTTGCACGAGCAATGGAACCAGAAAGACGAATGCCCGGGCTTCAAGACGTTCATCAAGTACGTGCGCCATCTGGTGGAGGAGAAGGGGGTGCTTCCCAAGTCTGCCGTCGAGCGCGGCCGCGCGCTTGGCAACAACCTGATTGCGGTTGGTTGATCATGAGCTCAAACAATGGACCAAGCTTCCTCTCCATTTTTCCCCTGTTGGCTCGGATGTTGTTCCGGGCAGCGAAGAAGCTCCTGAGTGTTGACACCATCATTGCTCTGGAGAAGAAGCAGGGACAGGGTAGTGGAGAGAAGACACCTGAAGAGGTTGAGTTCCAAGCGCACCTTGAGTCGACACCGGTTTTCGTTGAGGACGCGACATCCCCTTACTTCCGCAAAGCCGAAACCCTGACTGAGGCTGC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CGAGGTTGGCCGGGGCCGCTTTGTGATTAATGATGAGGTGCTGC</w:t>
      </w:r>
      <w:commentRangeStart w:id="33"/>
      <w:r w:rsidRPr="00447016">
        <w:rPr>
          <w:rFonts w:ascii="宋体" w:eastAsia="宋体" w:hAnsi="宋体" w:cs="Times New Roman"/>
          <w:sz w:val="24"/>
          <w:szCs w:val="24"/>
        </w:rPr>
        <w:t>GTGCAGTCCGCAAACGTTAGATTCTCGCTCGAAGATGCGAGCCGTAAGCCGGACACGATCGAGAACGGCTATTTCGTCTTCACTCTCATGCCCACGCTGCATTGCCCTTACAACTGCAAGCATTGCTACCTGAGCAAGGAGCAGCGCGCGGATAAGTCCGTTATGTCCCTTGATGACCTCCGGATCGTCTGCCGCAAGGTCCATGAATTCTTTGAAGAGCAGCAGCCTGAGCAGCGCACCATCATCGCCTACAACTATGGCGGCGAACCAACTGCAGCTGGGCCAGAGTACTTTGAAGGCTACGTCCAGGTTATGGCGGAAGAATTTCCTGCATCAGCCGGCTACGAAGTCCGCCATGTGATGCTCACATCGATGCTCGGCGTGGACCTGGACGTGTGGGAGCCGCTGTGGAAGAAGCATTGCAACGGATACGTTCAGACGTCCTATGACGGCGAGATGCGCTCGGGCAACTATGTCCGTAAGTGGGAGCTCAAGGTCACTGAAGCGATTCGTCGTGGACTGAAGATAGGCACAATCAGTGTCGTCAACTCAGACCTGCTCGCGCAAGGAGCCATTGCCACCCTGGACAAACTCCGCTCCCTCGGGATTCAGGAGTCTGGCTGGCTGCCATTCATGCTCAACGAGCAAAACGACGTGCCTGGCAAATATGATTCCCTAGCTCCGACCATGAAGGCCTTCAATGACTTCATGATCGAGATGCTGGACTACTGGTATGAGCTGCAGGAGAAGGGCGTGAGGGCACCGGCCTTAGGAGAGGCTCACTTCGCCGTCGACAAAATCCAGGGCGACGCTATGGCAAACATGGCTGGTCAAACCCTATTTCTGCTCCCCAATGGGGACATGGTGCTGCCCAATTACA</w:t>
      </w:r>
      <w:commentRangeStart w:id="34"/>
      <w:r w:rsidRPr="00447016">
        <w:rPr>
          <w:rFonts w:ascii="宋体" w:eastAsia="宋体" w:hAnsi="宋体" w:cs="Times New Roman"/>
          <w:sz w:val="24"/>
          <w:szCs w:val="24"/>
        </w:rPr>
        <w:t>GGGATGGG</w:t>
      </w:r>
      <w:commentRangeEnd w:id="33"/>
      <w:r w:rsidR="0098422B" w:rsidRPr="00447016">
        <w:rPr>
          <w:rStyle w:val="a7"/>
          <w:rFonts w:ascii="宋体" w:eastAsia="宋体" w:hAnsi="宋体"/>
          <w:sz w:val="24"/>
          <w:szCs w:val="24"/>
        </w:rPr>
        <w:commentReference w:id="33"/>
      </w:r>
      <w:commentRangeEnd w:id="34"/>
      <w:r w:rsidR="00A4234D" w:rsidRPr="00447016">
        <w:rPr>
          <w:rStyle w:val="a7"/>
          <w:rFonts w:ascii="宋体" w:eastAsia="宋体" w:hAnsi="宋体"/>
          <w:sz w:val="24"/>
          <w:szCs w:val="24"/>
        </w:rPr>
        <w:commentReference w:id="34"/>
      </w:r>
      <w:commentRangeStart w:id="35"/>
      <w:r w:rsidRPr="00447016">
        <w:rPr>
          <w:rFonts w:ascii="宋体" w:eastAsia="宋体" w:hAnsi="宋体" w:cs="Times New Roman"/>
          <w:sz w:val="24"/>
          <w:szCs w:val="24"/>
        </w:rPr>
        <w:t>TGCGGATTCCACGCCATTCGGACACTCAGCCCACGCTGATCCGGACACCTGTTCCACGCTCATTCGGACAGGCAGTCGGAGCGCAGCGACGCAGGGGTGGCATTGTTAGTCCGGGTTGGCTGGCGTCGTCAATTTCTGCGTCCGTTTGCGCATTGATTCACCCTTCAGATTGATCCGATAAGCGTTGTGCACCAGGCGGTCGAGGATGGCATCGGCCAGGGTCGGATCGCCGATCAGTTCGTGCCAGTTGTCCACCGGCATCTGGCTGGTGACGATGGTCGAGCGCTGGCCGTAACGGTCGTCCAGTAGCTCCAGCATGTCGCGCCGTTGCTCGCCGGTGAACGGGGCCAGGCCCCAGTCGTCGAGGATCAGCAGGTCGGTCTTGGCGTAGCTGCTCATCAGCTTGGCGAAGCGGCCGTCGCCATGGGCCAGACCCAGTTCTTCCAGCAAACGTGGCAGGCGCAGGTAGCGCACGCTGTAGCCCTCCCGGCAGGCCTGGTGGGCCAGGGCGCAGGCCAGCCAGGTTTTACCGACACCGGTGGGGCCGCCGATGATCAGGTTGAGGCCGTCGCGCAGCCACTGACCACTGCTCAGTTGCAGGATCAGCGCCTTATCCAGTCCGCGCGGGCTGCGGTAGTCGATGTCTTCGAGGCAGGCGTTGTGCTTGAGCCGGGCCTGGCGCAGGCGGCTGCTCAGGCGCTTGTCATCGCGTTCGGTCAGCTCGCGGTCGACCAGCAGGCCGAGGCGTTCTTCGAAGCTCAGGCTGTCGATGTCCGGGGTTTTCAGTTGTTCATTCAGCGCCTTGAGCATGCCGTGCAGGCGCAGGGTTTGCAGCTTGTCCAGGGTCGGATGGGGCAGCATGGTGGGATTCCTTGGGGTCAGTGGTAGTAGGCGGATCCGCGCAGGTTGGCGTGGTCGTCCGGCAGCAGCGGCAGGTTGGTTTGAGCTAGCGGCAGGTTTTCCAGCCCCTGGCGCAGGATCGATTCGAGGCTCTTGTAGCTGCACGTGCCGAGGCTGATGGCGCGACGGCAGGCCAACTCCAGACGCGCCTCACCGTGGGTTTTACCCAGGCGCAGGATGCCCAGGCAGGCCCGGTAGCCCTGCTGCGGATGGATGCGCCGTTCGAGGATGTGCCGGATCACGCCGGCGGTGTTCGGCCCGGTCTGCTCGGCCCAGCGGATCAGCCGTTGCGGCGTCCACTCGGCATGCTCGCGATGGCTCTTGGGCATGTGCTCGGCCTGCGTGCTGTGCCTGCCCTTGTGCATTGAGCGCAGGTGGCTGGCCACTCGCTGGTTGGCGTGGAAAAACTCGACGGTGCGCGCCGTCAGGCGCACCTCCAGCTGCTTCTTCACCAGTTGATACGGCACCGAGTAGTAATGCCCATCGACCTCGACGTGGTAGTCGATGTGCACCCGCGCCTTCTTCCACTCGGCGTAGACGTAGGGTTGCTCCGGCAGGGGGCGCAGCGCCGGACGATCCAGGCTGTCGAAGGCCGACTGCCGGGAGCCCGGCAGCTTCTTGAACGGGCGTTGGTTGAGCCGCTCCAGCAGCCCGGCGATGGCCGTGTTGAGTTCATCCAGGGAGAAGAACTGCCGATTCCTCAGTGCGGCGAGGATCCAACGCTCGACCACCTGCACGCCGACTTCGGCCTTGGCCTTGTCGCGCGGTTTGCGTGCCCGCGCCGGCACCACCGCCACGCCATAGTGCTCGGCCAGATCGCGGTAGCTGGGGTTGATGTCCGGCTCGTAGCGGTGACTCTTGCTCACCGCGCTGCGCAGGTTGTCCGGCACCACGATCTCCGGCACGCCGCCGAGGAAGGCGAAGCAGCGGGCATGGGAGCCTAGCCAGTCCGGCAGCTGCTGCGACCAGGTGGCTTCGGCGAAGGTGTAGCTGGACGCGCCGAGCACCGCGACGAACACCTGCGCCTGGCGGATCTCGCCGCTGTGGCGATCGATAACCGGCACCGTCTGGCCGGCATAGTCGACGAACAGCTTCTCGCCGACGCGGTGCTCCTGACGCATCACCACGTCCAACTTGCCCTGCCAGGCTCGGTAGTGCTCACAGAACCAGCTGTACTGAAAGCCCTGAGGCTGGCTCAGGCG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ACTCCTGCCAGAGCAGCGCCAGGGTCACCCCGGGGCGGCGCAGTTCGGCATGCACCCATGCCCAATCGGGTAAAGGCCGCTTCTCACTGGCAACCGCCGGGGCCGGCGGGAACAGTTGCTGCTCCAACTCGGCATCGGACAACGAACAGGGCCAGGTGAGGCCGCTGGCGGCAAAACGGCAGAGGTAATCACCGGCACTGCTGTGGCCAATGCCCAGGCTGCGGGCGATCTTGCGCACGGACAGGCCGCAGTCGAACTTGAGGCGTAACACCTCTCGGATTTTACGCATGGATAAACGCTCCACAACGACCTCTCTGCTTCGAAAAAGAGATCGATGGTAGTGAATAAATCCTGCGTGGCTGCCTGCCAGAAAAGTGTCCGGATGACCGTGGAGTCGGTGTCCGGATGCTCGTGGAATGAGTGTCCGGATCAGCGTGGAATCACTGTCCGGATGCGCGTGGAATGGGTGTCCGAGTCAGCGTGGAATCCGCA</w:t>
      </w:r>
      <w:commentRangeEnd w:id="35"/>
      <w:r w:rsidR="00A4234D" w:rsidRPr="00447016">
        <w:rPr>
          <w:rStyle w:val="a7"/>
          <w:rFonts w:ascii="宋体" w:eastAsia="宋体" w:hAnsi="宋体"/>
          <w:sz w:val="24"/>
          <w:szCs w:val="24"/>
        </w:rPr>
        <w:commentReference w:id="35"/>
      </w:r>
      <w:commentRangeStart w:id="36"/>
      <w:r w:rsidRPr="00447016">
        <w:rPr>
          <w:rFonts w:ascii="宋体" w:eastAsia="宋体" w:hAnsi="宋体" w:cs="Times New Roman"/>
          <w:sz w:val="24"/>
          <w:szCs w:val="24"/>
        </w:rPr>
        <w:t>GGGATGGG</w:t>
      </w:r>
      <w:commentRangeEnd w:id="36"/>
      <w:r w:rsidR="00A4234D" w:rsidRPr="00447016">
        <w:rPr>
          <w:rStyle w:val="a7"/>
          <w:rFonts w:ascii="宋体" w:eastAsia="宋体" w:hAnsi="宋体"/>
          <w:sz w:val="24"/>
          <w:szCs w:val="24"/>
        </w:rPr>
        <w:commentReference w:id="36"/>
      </w:r>
      <w:commentRangeStart w:id="37"/>
      <w:r w:rsidRPr="00447016">
        <w:rPr>
          <w:rFonts w:ascii="宋体" w:eastAsia="宋体" w:hAnsi="宋体" w:cs="Times New Roman"/>
          <w:sz w:val="24"/>
          <w:szCs w:val="24"/>
        </w:rPr>
        <w:t>TGGAAAGAGTACCTGCACTCGTTCGGAAACATCCTCGAGCCTGGCGTGACCTTCCGGGACATTCTCTGCTCGCGGGAGCGGATGGTGTATCTGCGTCGACAGATGCGGCGGAACAACAACCCCGAGTGCACGAGTTGCGAGTTCAGGAATGCCTGCCTTCTCGAGTTTGCCAAACCCAACAAGCCTGACGATGAATGCTTCGGAGCTAAGCGATTCGTGGCGCACGCCATCCACCGCAATGGCATCGACCCCCGACTAAGCGGCCACGTCCAACTGTACTAG</w:t>
      </w:r>
      <w:commentRangeEnd w:id="37"/>
      <w:r w:rsidR="00A4234D" w:rsidRPr="00447016">
        <w:rPr>
          <w:rStyle w:val="a7"/>
          <w:rFonts w:ascii="宋体" w:eastAsia="宋体" w:hAnsi="宋体"/>
          <w:sz w:val="24"/>
          <w:szCs w:val="24"/>
        </w:rPr>
        <w:commentReference w:id="37"/>
      </w:r>
      <w:r w:rsidRPr="00447016">
        <w:rPr>
          <w:rFonts w:ascii="宋体" w:eastAsia="宋体" w:hAnsi="宋体" w:cs="Times New Roman"/>
          <w:sz w:val="24"/>
          <w:szCs w:val="24"/>
        </w:rPr>
        <w:t>GAGATACCCG</w:t>
      </w:r>
      <w:commentRangeStart w:id="38"/>
      <w:r w:rsidRPr="00447016">
        <w:rPr>
          <w:rFonts w:ascii="宋体" w:eastAsia="宋体" w:hAnsi="宋体" w:cs="Times New Roman"/>
          <w:sz w:val="24"/>
          <w:szCs w:val="24"/>
        </w:rPr>
        <w:t>GTGAGTGTGCTTACCAGCAATCGTACTGAAATGCCCATGAAGCTTGAGACAGCGACCAACATTACGCTTTCGGCTCATTCCCTTGAGGCAGAAGACAACATGGGGCGCTTCGAGATTATGAAGCCCCCAGGGGCATGGAAAGACTTCTATGACCGGATGCTTGGGGAGAAGGGGGGAGGTAACAAGCGAAAGGCCACGAACTTCACCACGCCGTTTCTCGGTGAGCGTTATCGTTGCATCCTGGCGAATTCTGCCGGCGGGCAGATCATCACCATGCGACAGCTGATGAAGGTGATCCCGCGGCTTGAGCAGGATCTTGGATTTGATTGGAATGTGATTCGGCCTTTGTTAGAGGGCTCTGGACTGACGATTTTCGCTGGCCAAATGAACTCAGGTAAGTCGACCACAATGATTTCGGCGATTGATCGTCTGGGTCGAGCCAAGCGCGGAAACCTAGGGACTGTGGAGGACCCGATCGAGGTCGAGTTCACCGGGGGAGGGGTCATTCAACGTGAGGTCGGTACGCACGTAGACTCATTCTCGGAGGCCATTCGTGACTTCGTTCGGCAGTATCGGAAAACGATCATGGTTGGAGAAATCCGCGACCCAGAAACGGCTGAGGCGGCTGTTCTGGCTGCCTCCCTGGGGCACAGCGTCGTCGGCACCCTCCATGCTGACAGCGCGATCGATATTCCTACCCGTATGAGCTCGCTACTGGATACAAAGCTGGGGCGAATCCTTCCATCTGTCCTGCGGGGTATGTGGTGGCAACACGTCTACCGCCGCGGCGACCACCTGAGCAAGCCGTTGCCGATCTACGAGTCACTGTACGTGACTAACTCGGTACGCCAAATCATCGCAGATGGGCCTGAGAAGCTTCCTCAGCTGATGAATGAGATGGTAAGTCAGAAACGGGTATCGATGGCGCAGTCTGCAATTGCCTGGATCAATAAGGGCCTGGCAACACGTGATGAGCTTCGCCCTTGGCTTGAAACCCGCGGTCGGATTAACGATGCTCAGTTAAGCCTGTGA</w:t>
      </w:r>
      <w:commentRangeEnd w:id="38"/>
      <w:r w:rsidR="00A4234D" w:rsidRPr="00447016">
        <w:rPr>
          <w:rStyle w:val="a7"/>
          <w:rFonts w:ascii="宋体" w:eastAsia="宋体" w:hAnsi="宋体"/>
          <w:sz w:val="24"/>
          <w:szCs w:val="24"/>
        </w:rPr>
        <w:commentReference w:id="38"/>
      </w:r>
      <w:r w:rsidRPr="00447016">
        <w:rPr>
          <w:rFonts w:ascii="宋体" w:eastAsia="宋体" w:hAnsi="宋体" w:cs="Times New Roman"/>
          <w:sz w:val="24"/>
          <w:szCs w:val="24"/>
        </w:rPr>
        <w:t>TGCGGTAGGTCCGTTAGCGGAATGCGCCCCGTTTAGGGGCGCATTTCCGAGAAGTGCTGGAGGTCAGAAGGGCTTGCCGGTACACCCAGGAAATATCCCTGACAAAGGGTTATGCCGAGGTGATCGGCAAGTGCCAGCTCATCAGTCGTCTCTATCCCTTCCAGGACGACTTGTTTGCCAAGGCGTCGACATAGTCGTACCAAGTGCTCAACCTCTGCCCGGGTTCGCTCGCACACCATCAGCTCCCTGGTCGACTCCCTTGAGAGCTTGCAGCCGGCTACCGCGTCGCTAGAAATTAGCGAGCGTTTGGCATATCCGTCCCTGACATCATCAACCATAACGGTCAGCGCCTGCAGTCGTAGCGCTTCTAACCGTTTCGTTAGGATTTGGGCATCGACGTCTGCTGTCTCAGTGACCTCGAATGAGACTCGGCCGATGACCTGGTTGAAGATCAAGGTTTGCAGAGCGTCCTCAACAAAGGTCGGATGGGCAATCGAGAGTTGAGATGTGTTGATCCACACTGAAAGCCTCGGTCTGGATCTCAATAAAACGATGACCTGATTCAGCACCCAGCGGTCGATTTCAACGATGGAGCCGTCGGCTTCTGCCCGAGCGACCAGGTCGGCCGGGCCTTGAGTAACTCCGCGGTTAGTGATTCGAAGTAGTGCCTCAAAGGCGACGACGGCTCGGGCATCCGCCACGATGCTGAATACCGGCTGATACGCGAGGCTAAAGCTCGATGGCTCTGGTCCTTCGTGTGACCAAGCTGGCGCATTCGATAAACTCGGTTGGTACATATCCTGTAACCATGCAAAGAGCGGATACCTTAATAGTGGGTAGCGACAGCCCCCTTTTTGGTGTTTGGCGAAAGAATTTCGTGGTGGTGTTTTGGGGTGGTGGCACAGCCGCCCATCGTTATTCTGGGTGTATCGAATACGGAGATCGCCCGAATGAAATTCATGAGCCACTTGGCAGACCTGTCAGACGGAACCGTTGTGCTGGCTTCGACCGAGCGGGTCGCGCGTCACATCAAATTGCATGCAGCCTTGCTGCAAGCTGTTGGTGGTAAGAAGGCATGGTTTGCGAAAGGGCAGATCATGACGATCACGAAGTGGATCGAGAACACCTGGCTTGAGCTGATGCCAGATGAGCAGCTTCTGTATCCAGTGCAGGAGTTGGCGACCGTCAAAGCCATCATCGATCAGTCCGG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CCTGCCGGCCAACATGATCTCCTCGACCAATGCTGCGCGCCGCGTAGGCGTGGCTTACTCCGATGCGTACAAGTACCGTATCGATATGGACACTGATCGCTTCCGGTTCAAAGAGGAGTTTGAGGCCTTCTATCAGTGGAAGCAGCAGCTGGATGCTCATTGCACTTCGAAGCAGTATGTGTTCCGGGCTCACCTTCCAGGACTGCTGCTAGATGCAATGAAGACCGGCTTAGTCGATGTCCCTGAACGCATCGTCATCGTGGGGATGATCGAGCTCAATCCTGCCGAAAAGGCCGTATTCGAGGCGCTGGAGCTTGCCGGTACCGAAGTCACTGTCGTATCCCCGGAAGGAGACAAATCGACCCCTCGCCTGGTACGTAGTCACAACAATGCGAGCGAGATGCTTGAAGTTGCCCAGTGGGTAGCCAAGCAACTGCAACCATTCGTTGACACCCCTCAAGCGGCCCCATCCCTCGCGATCGTGGTGCCAGATATCCGATCCTACAAAGGCCCCTTGCTGGATGCTCTGAGCCTTCACACAAGCCCTGGCGCGCTTATGCCTGCAGGGCCTGATGGCGAAGCTCGCGCTCCATGGGACATTTCCAGTGGCGCGACACTGGGTAGCCGGCCGATGATCCGTTCGGCTATGGACCTGCTATCCATTACCCCTGAAAAAGCAGACCCCGAGACTTTCAGTCGAGTACTTCGATCGAAATGGATCGGTGGCCATGTGGGTGAATCTGCAACCCGAGCACTCCTCGATATTTGGTTCCGGGACAACATGGGCTTGAACATGGGCGGTAAGGACTTCCTACGCGCCATTGGCTCATACAAGGGTGAAGCAGTACCTGACTTCCGCAAACGCTTCGGTGGCCTGCTCGAAAAGCTGATCAGCGGCGAACAGACCCGGTACCCATCGGAGTGGGCTGACCATTTCAGTGAAGCCTTGAACGATATCGGCTGGCCAGGCCAGAGCGAGCTGGACAGTGCAAACTTCCAAACCCTGAACGCCTGGGCCGAGGCGCTGACTCTTTTCCGCACGCTTGACGCCCAGCTGGGGACTGTTCAGTACGAGCGCGCGTTCATGTGGCTGCGTGAGATCGTGGACACGAGACAGTTCCAGCCGCGCATCAGTCACCTCGCGCCAGTCTCGATCCTTGGGTATGAAGATGCCATCGGACTGAGTTTCGACGCCCTTTGGGTCATCGGCGCTTCTAACAACGTTCTGCCCGGCCGGGCTGAGCCCTCGCCATTCATTCCAACCGATTTGCAGGTCAAAGCCGGGATCGCTGAAGCTTCGTGCGAAGGGATGCTGGCTTATGCTCAGTCCGTAGCTGGCGCTTTACTCAGCACAAGCTCTGACGTCACCGTTTCTTGTCCAAGCCATAACGAGAAAGGCGCTTCGGTAGGCGCTAGTGAACTGTTCGGCACTTGGCCAGCAGAGGCACGCACACTTGAAACGAAAGGGGACTTTCTAGACGACTTGATGGGCACGTTGGACAGAACGGTCTTTGACATCGAAACCATTCCCCCGGTCTCGCCGATGGAACTGACTGATCTCAAGGGCGGGGTGCGGATCTTCAAAGACTATGCAGAATCCCCTTTCTTCTCGTTCGTGCGGAATCGTCTCCGGGCCGAGATGTTCCCGCAGCCCATCATTGGCCTCGATCCCCGCATCCAGGGGACGATGGTGCACTTGGTGCTTGAGCTGTTCTGGAAAGCGACCCGTACCTCCAAGGCGCTCAAGGAATTCAGCGAGGAGGGTCTCAAAGCGGTCGTTGAAACCTATACACAGCAAGCGTCTGAACAGTTGTTGTACAAGCTGATCTGGCGCTACGGGATGAAGCTGATCCGGCTGGAGCAGCGCCGCATTGTGGATCTGGCCATCGAATGGCTTGAGCTGGAGAAGAAGCGCGCCAATGAGTTTGAGGTGATTGGTTTTGAGGAGCGCCACGACATTCTGGTCGGTGATGTCCCCCTGACCGTGAGCCTTGATCGGCGAGTGCGGATTTTCCTTGATGAAGAGCAAACGCAAACGAGGGTTGTTGTTGAGGATTACAAGACTGGCCAGGAAATGCGCATGAACAGCCTCAACGCCTCCAGTCTTACCGAGCCTCAACTCCCAATCTATGCGACGAAACTGGATCAAGCTGAGGGTGCCAATGCAATCGACGGCATCGTACTGGCGCAGGTGAATCAGAAGTCTCTCGGGTACCACGCGCGCTCGAATTTCTCAGCCTCGCTGGTTGCCGGCAAACGCCCCCGCCCCGAGGATGTCGACACTTCGGAGAAATGGGAGGAGCAGAAAGACGCATGGAATCGCTCATTGGATGCGATGAGCGCCGGTTTTGTAGCAGGGAACGGGAACTTGGACCTGGACGGGAAGGCTTACCCAATCGGGTATGAGTACATCGCCCCATTGGCTCGATAAGCGTCCGTGGCCGGTAGGCATAAAAAAATTCCGCATGCGAAAACTTTATCCGCCTCTGACGGAGGTTTCGACCTCCGTTTTCAGAGGCGTCAAGTTCATTCAGAGGGCCGCTGGTGGCACACGCGCAAGCCGTTACTCTGACTGCAACTGATTAGGAGCTCAATCC</w:t>
      </w:r>
      <w:commentRangeStart w:id="39"/>
      <w:r w:rsidRPr="00447016">
        <w:rPr>
          <w:rFonts w:ascii="宋体" w:eastAsia="宋体" w:hAnsi="宋体" w:cs="Times New Roman"/>
          <w:sz w:val="24"/>
          <w:szCs w:val="24"/>
        </w:rPr>
        <w:t>ATGACTGCTTACGTACCCTTCGCTGCTCTACCTCACCTCGATCCAATTTTTGCGGGGATTCGTGGGCTGGATATTGCTGACGCTGAAGCTCGTGCATTGGCGATTGATCCGCGCCGATCGCTTCTTCTCTTGGCCCCGGCCGGCTCCGGCAAGACTTCGACTCTGCAGATGCGTCTGCTGTCGTGCCTGACTGTGGTCGAGCGCCCCGAAGAGGTACTGGCAATCACCTTCACCAATTTGGCAGCGGCTGAGATCATCGAGCGGGTGCTTGGAGCACTCCAGCAAGCTGCTACTGGTGTTGAGCCTACCTTGGAACACGAGCTTCCGCAGTACCGGCTCGCACGTCTGGTCCTGGAGCGTGACAAGGAAATGGGGTGGAATCTGCTCCTGAACCCAAGCCGCCTTCGTATCATGACGTTCGACAGCTTCTGTGCCT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CTGGCGAGTAAAACCCCGATCATGTCTGGCCTAGGTGGTGGCAAGACCACCGATGACGCCTCCATGATTTATCATCAGGCGATCATGGAAACGTTGAAGTCCGTAAACGACAACGACATTCCTGAGGCTCTGGCTGAGGCCCTTGAGGCGGTCCTGAGATTCTCCAAGAACCGCTTTGAAACACTCGCTCCAATGTTTGCTGATCTGCTGACCAAACGCGATCAGTGGGCCGGGCGGATCATGACTCTCGATCCTGCAGCCATGCAGGAGGCTGTTAGTTCAGCTGTGCTCCAGGCCGCTCAGAGCGCGATAGCGCTGATTCCAGGGTCTGACCTGGAGCGAGCCATGAACTGCTTGCAGGCGGCTTCTGCGGCGCTCGAAGGCTTCGATTGGGCCGCAACTAAACCCCAGTTCGTCGCCAGCCCTGACGCCATGTCGTATTACGGCGCGTTTGCATCCTACATGCTGACCGGTACCGGCACTGTTCGCGCCAAAGTGAATGTCTCCAACGGTTTCCCGGCTAAGCATCCCTGCACCGTGGAAATGAACGATATTCTTGCCGACATCAAAGCAGGGGGCAGTTCTGGTGCATTCGCTCAGGCGTTGGGAGTCCTGTCGTGCCTTCCAGACCTTGAGTATCCCGCCCGGGCCGCGAAGATGGTGGAGCACTTCACCGTCATTCTGCGTTACCTGCTGGCGAACCTCACCCTGGCCATGGAAGCGACCAACTCGCTGGACTTCCCTGAGATCGCCCAGCGCGCAATCCAAGCGCTCGGCGCAGGGGAGACAGTTAGCGAAGCTCTTCTCGAAGAAGACCGCATCCTGCACATCATGGTCGATGAGTTCCAGGACACCAACCAGGCTCAATACGATCTACTGAAGCTTCTCGTAGAGAACTGGGAGATGGCTGACAATCGTTCGATTGCATTCGTGGGCGATGGATTCCAGAGCATTTACCTCTTCCGTGGGGCAGACCTCAATCTCTTTACCTCGGTGGTCGCAGCCAAGGCCTTCGGTCCCAAAGAAATGGAAGTGCTGCGCCTGACCGTCAATTTCAGGTCGCTCCCTGGAGTGGTCAGCTGGAACAACGACACCTACGCGCAGGTATTCAAGGACTCGGCATATGAATTCGTGCCCTCGGTACCTTTCCGAAAGGGGGAGGGTGGCGTAGAGGTGCATCCAATTGCTGAAGGCGCATTGGGCGAGGCTGCGGCAGTCACTGAAGTCATCACTGACGCCTTAGCTAAAGACCCTTCAAAGTCGATCGCCATTTTGGTTCGCGGCCGGTCCCACCTCAAACGCATCCTGCCAATGCTCAAAGATGCGGGAATTGAAGTCCGCGGTAAGGACATCGATCCTATCGGAGAAGCGGCACCGGTATCTGAGGTGATCGCTCTCATCAGGGCCTTCTGGCACCCTGCTGACCGTTCAGCCTGGGTTACGCTGTTGCGTGCCTCCTTCGTTGGCCTGAGCTGGGCTGACTGCCTGAAGATCGCTCAAGGTCACAAGGTGATTGGACATGCCCTTCGCGATGAAGCTGTCCAGGCCCAAACCTCGCCCGAGGGCCAGGCTCGCATCCAGCGGCTGCTAGCTGTGCTCGACGGCGTACAGCGTTCTAGCCGAGGTTCTGAACTCGCCTGGGCCGTCAAATCCGCCTGGATTGCCCTAGGTGGCCCGGCTACTGTCGACCGTGGCCAGATGGACGACGTTGAGACCATCTTCAAGCTCCTGACTGCACACACTGAGACAGGTGATCTGGTAGATCCTCAGGCATTCTTCCGTGCGATTGACAAGGCATACGCCAGCCCTAAAGCCGGCGCTGTGACCGTGATGACTTTGCACGGCTCGAAGGGCCTTGAGTTCGATATCGTGCTGATTCCAGGACTCAACAAAGGCGGGGCTAAAGATGATCAACCACTGTTCTACTTCAGACAGATGGAGGGTGTCTTCACAGTCGTCCCTAACCTAGGTGATCTGGACCCCACGACCCCAGAGAGCCGGCTATTCAAGTTTGTCGGAGGAATGGTGCGCAAGGATGTAGCGGCGGAAGTGTGCCGCGCTGCCTATGTAGGGACCACTCGTGCCCGGGAGAACTGCCACCTGTTCGTCTGCGTTGACCGTTTCCCGGCCGCTGAAGGTGAGGAGCAGAAGGATAAAGAGATCAAGCCGGTTTCCGGGTCGTTGGCAGAGTGTTTGTGGCCAGCTATCGGCCCCGAAGTGAAAGCGGTTGAACCGGCATTCCCAATCGTTGCTGATAAGGTCTCGGGCGTCCCATCTAAAGCCCGACTGGCACCTGATTTCACAGTCGAACTCCCAAAGTCGGTTTTCATCCCTGCAGCGAGCAATGATCAAATCCCAACGGAGAACGAGCTCAACGACGAGCTGCGCGAAGAGGAAGGCACTGACTACCGTGCTAAAACCATTGGTATTGTTTACCACTGGTTCGTAGAGCAGATTGGCAAGCAGGGCGTTGATCTGTGGAACGAGGAACGGGTTCGTACCAAAGCCCAGGCCATTGCCTCACTGCTACGCCGGGAAGGGTATCCAACCGCAGAAGTGCCCTCAGCTGTTGCGCGCATCATCCGGTTGTTGGTGAATACAGTGAATAGCAAGCATGGCCAATGGATTCTGAAAAAGCGGCCGGGCAGCGGTCACGAGGTCCAGGTCAGTGCTTATCGGAATGGCCGATGGGTACATCGCTTTTTGGATCGACCGTTCGAGGAGGATGGCGTCTACTGGATCAGCGACTATAAGACCCCGGATTGCCCTGAGGGCATGTCGGAGGATGCATTTGTCGCTCGGGAGGTAGAACGCTATCGAATGAAGATGGAAGAGTACGGGGTGGCTGTGCGTGATGCCGGGGTAACACTGCCGGTCAAGAAGGTACTGTACTTCCCTGCTTTTGACCGGCTGGCTGAGGTCGCCTAA</w:t>
      </w:r>
      <w:commentRangeEnd w:id="39"/>
      <w:r w:rsidR="00AB5B2F" w:rsidRPr="00447016">
        <w:rPr>
          <w:rStyle w:val="a7"/>
          <w:rFonts w:ascii="宋体" w:eastAsia="宋体" w:hAnsi="宋体"/>
          <w:sz w:val="24"/>
          <w:szCs w:val="24"/>
        </w:rPr>
        <w:commentReference w:id="39"/>
      </w:r>
      <w:r w:rsidRPr="00447016">
        <w:rPr>
          <w:rFonts w:ascii="宋体" w:eastAsia="宋体" w:hAnsi="宋体" w:cs="Times New Roman"/>
          <w:sz w:val="24"/>
          <w:szCs w:val="24"/>
        </w:rPr>
        <w:t>CTGTCATCGGGGGAACCGAATCTTTGGGTTCCTCGGGGTAATGGACATTCGTTTGTGCAGGGGCCTGGCGTCTTTGGGCTTCCTGTACTTCAGCGAGATGGGCACC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GTACGGATCTCAACGAGGGCCCGAAACAGCTGCTCATCAAATGGGACCTGCACGCATTCGTCCTTGAAGCTCAACAGCCCAATCACATTCGACTCGCCGAAAACCTGACGAGCCAGGCCGATGTAGAGAATCACCTGGTAGTACTCTCGGCGTCGAACATACCCTTTGTGCTTGCGGTTTTTGTACTCCCCAATCACGATCTGCCCGGTCCTTTTTCCCTTGAATATGGCATCGGGCTCTCCCCCTACTCCCAGCGCACTCAGCCGCTTACGAGGGTGGCCCTTTCCAAGGTCGGTACCGAGGATGGTCCATTGACTGGCCGGGAGCGAAAACTGTCTGTAGATGTCGAGGGGGGCTCTGGCTTTGAGCACCAGATAGAAGAGCACAATCGCGGCGATGACCGCCAAGAGCGTCAGCATGTCAGATCTCGATGATTCCGAAGTAGAGGAGGGCGGCCACAACCAGCACGACGGTGACCACGAATGCCGCCTTGCTAGGTCCCCGACCTATCCGCCTGTGCGCTGCAGTGCCCATCCTTGCTAGCTCGGGGTTGTATGCTCCGCCGTCCGATCCCACGAATTTCTTTGGATCTTCTGCGTAGGCAGCAATCTTGCTCACCGCCACGTTAGAGCTGCGCT</w:t>
      </w:r>
      <w:commentRangeStart w:id="40"/>
      <w:r w:rsidRPr="00447016">
        <w:rPr>
          <w:rFonts w:ascii="宋体" w:eastAsia="宋体" w:hAnsi="宋体" w:cs="Times New Roman"/>
          <w:sz w:val="24"/>
          <w:szCs w:val="24"/>
        </w:rPr>
        <w:t>TCATGCCAACTCCTCAATTGGGGGTTGAAAGAAGAATGTTTTGTAGCCGTCAAATTTAATGGTCCCTTCGTCCTCCAAAACTTTGAATGCCCGACTTGCAGACCGGCGCTCTACCCCCGCAAGGGTTCTGATCTCATCCTTGCTGGCCATTACCTCAATACCTCGGTCAGTGGGTCGAGCATCAGGGTGGTCAACCAGCATGCAGATCACTCGCTTGATTCGGTCCAGGTCCTTGGCAAACAGATACAGGGCCGATTGTGAGTGCTTCTTCACCAAATCCAACTCAGCAGCCATGAGCACAGTCTCGCTATAGCCGTTGGACTTCATGTACTCATCGTACTTGGCCTGTGGTACCTGCAGCAGGTACGTCAGGCTGCGAGTCTCGTAACCGAATCGGACTTGCTTGGGTTGAAGTGGCCAGATCATGTCTCCTCGACGCAGAGCATCGACGAAAACCGATTTGCTTTTCCCGTCGAGAGAGAGTGCGAACGCCACAACGCAACCTTTGAGCACGATGTAGAAATCGCCCTGGTTGGTGTCAAGCGTGGTCTTTGGCTGGACCTCTATCAGCTTCCCGTAGTGGTTGCCATTGATAAGCCAGCTGGCCCAGGAGCTTTTGAGAGGGCTGGTTTTAAACCACTCGGGTTCGGGTGTATCGAAAACAGTGATGGTGGGCTGCTTCATAACGTGTGCGTGACTGTTGGCCA</w:t>
      </w:r>
      <w:commentRangeStart w:id="41"/>
      <w:r w:rsidRPr="00447016">
        <w:rPr>
          <w:rFonts w:ascii="宋体" w:eastAsia="宋体" w:hAnsi="宋体" w:cs="Times New Roman"/>
          <w:sz w:val="24"/>
          <w:szCs w:val="24"/>
        </w:rPr>
        <w:t>TCAT</w:t>
      </w:r>
      <w:commentRangeEnd w:id="40"/>
      <w:r w:rsidR="00180685" w:rsidRPr="00447016">
        <w:rPr>
          <w:rStyle w:val="a7"/>
          <w:rFonts w:ascii="宋体" w:eastAsia="宋体" w:hAnsi="宋体"/>
          <w:sz w:val="24"/>
          <w:szCs w:val="24"/>
        </w:rPr>
        <w:commentReference w:id="40"/>
      </w:r>
      <w:r w:rsidRPr="00447016">
        <w:rPr>
          <w:rFonts w:ascii="宋体" w:eastAsia="宋体" w:hAnsi="宋体" w:cs="Times New Roman"/>
          <w:sz w:val="24"/>
          <w:szCs w:val="24"/>
        </w:rPr>
        <w:t>TTAGCTTCCTTCAAGTCGTATTGGCTCTGATACGACTCGATCTTGATGTTGACGGTCGCCGGCAGTGGCAGCGCTACAAGCGACATGATGGATTCAGAGGTCGGTGATTCCACCAGCAACACGTTCCTGATCCGCTTCGCATTCGAGCAGTAGAGACCGCGGGAACCCTTGGATGGTGCTTCTCTGAGGATGATGTGACGGCGACGCACCGTGGGTAAGGCCAGGGGGCCGCGTACTCTTACGCCAGCGGCGCGCGTCAGCGCTGCCTTGATGGACTTAGCTGTTTGCTGGACAACAGGGTGTTCCAGGCCATCGATCACGATGTAGAAGCTGGCGGAGGAAAAATTCGAGCGCATGGTTCTGGGATCTGCTAGATCCCAGGCCTGGGCAGACTTTGCTTCGCTGAACAT</w:t>
      </w:r>
      <w:commentRangeEnd w:id="41"/>
      <w:r w:rsidR="006C20DA" w:rsidRPr="00447016">
        <w:rPr>
          <w:rStyle w:val="a7"/>
          <w:rFonts w:ascii="宋体" w:eastAsia="宋体" w:hAnsi="宋体"/>
          <w:sz w:val="24"/>
          <w:szCs w:val="24"/>
        </w:rPr>
        <w:commentReference w:id="41"/>
      </w:r>
      <w:r w:rsidRPr="00447016">
        <w:rPr>
          <w:rFonts w:ascii="宋体" w:eastAsia="宋体" w:hAnsi="宋体" w:cs="Times New Roman"/>
          <w:sz w:val="24"/>
          <w:szCs w:val="24"/>
        </w:rPr>
        <w:t>TGGGCAGGCCCTTGAGGTATCTCTTGCCCCTAATAGTGGAAAGAGACAGCCCCATTTCAGCGATCTTGCGGGAGATTATTTGCTCAGCTGGGCAAATTTCACTTGATGGTGAAGCGCCCGGGCGAATGAGCGCTGTGCATTTTGAAGGCGGAGTGCATCGATCAGGCGCGGAGTACGACGCAGTCTGATCGTATGTGGCCCGGTGAGAGCCCCAAGGACCTTGTCATAGAGCTTCAGCATCTGAGGACAACTCAACTCAGTGACTCGCGGAAGGGTTTCCTGGTGCGCTTTCACTGCAGTGGTAATGACGTTCTGCTTCCAGAGTCTGTAATTTCCAAGCACCGCTATTTACCTCTGGCATTGGGTTGTCTGCTACGCGACTGGTGCATAAACACAAGGTACATGCCTCCGAAGAACCACACTGCAATGAACGTCGTCGAGAACGAGAGGACGCCAACCTTGGCCACCTTCAGCGAGTGAGCTGGGTAAAGCTCATCGAACACGACTCGATAGAGGTTTTCGTTCTTGTAAGCCGTGACAATCACTTTCTGGCTGGCTTCAACCCCCCTCAACACTGAATCGGCTTCTTCGTCAGGTAGAGGGAATACATCAAGCCAGCCTGTGACACTCATTCGCGCAGTCTTAATGGACTCAAGGATACCCCGAGTTGAGGGGGCTGCCAAAACCTCAGTTGGGATTTCATCTCCCACCCACTCAAAGCACTTGATGGGTAGCGTTTCACACTGGTACTTGAACCGGCCCGGATAAGTGGCCGTCAACTCCTCCTGGTAGAGCATCCGCTGCTGAAGCAGCTCGCCTTGAACGTAGTAGGCGAATAGGTAGTGGATGCAGCAGAGGAATGTGGTGTAGGCAACGAGGAAGAAGGTGATGTGGATCCGCATGAAACTTCGGAACCCACGTTGGAAGACGAATCGCCCCACAAGCGTAGTGAAGACGATCGCCAAGGTGTAGACATCACCTCGCTGGCGCTCGGCCGGGAGGACTGTATGGCCAACCAGGGTGGCGAACCACTCGTACCCCATATTCAGATAATTCACTTCCTCCTGGACCAGAGACATGGCTGCTATGGCTACCAGCCATCCTAGGCTGATCGTCCTGCGAAAGTGTGCAAAGACACCAGTCCACAATGCCAGGAAGAGCACGTACACCCCGAGGTCCTCGAGGAGCTTTAAAAAGGTGATCGTTTCGCCGTCAGGGGTGGCGTTGCTGAGCGTCACGCAGGTGACCAGGTAGACCAGAAAGAAAAGAGGGAC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GAAGCTGCCATGGTATCCGCGATTCGAGAGCAGTCATCCCCTTGGCTGCAGAAGGGATGCGGGCAAGGAATTTCATAGGGTGGTTTTGGTTAGCCGCTGATGGGAACTGAAGATAGTATTCGGTTACGAATTGGATACCAGCCAAAACGAGGCTTCGGATTTCGCAACGCTTACTCGCAGATCGAGTCCGAACATATCTGCTACTAGGAATACTGAATGACTGCATCCAGCCGGCGGCACACGCGGTACGTGATCACAGAGGGAGCCCTGCTCTCGCAGAAGATCAAGGGTAAGGGTCTCTTTGCGGGGCTTCTGGGGTGGGATGAATGCAGGGTGAGAGATTTGTCTATTGCTGGCGCCCTCATTCTCACCGACAAAAAAAAGGGAATCGGCGACTCCATCTGCATGAAGCTGACCCAGAACAACGGCAAGGAGCTTGAGTTCGAGGGCAAGGTGGTCAACTGCGGGACTGACCATCGAAGCGGTAAGTACACCCTGGGGATATCGCTTTCAGACCAGGATCCAAGCTCTCACGAACACATCTTCCTGCATAAGCTGGCGGAGAGCTTTCCGGAAGCCCGCTGAACAGAGCTAGATGCCCATCAGATGTGACAAGGCCCATCCATTTGCATGGACGGGCCTTGAATAAGTCGAGGAACAGCAGCGGCACCCATAGGCATTTGGATGTAGAAGGGGGTGACTTAGGAGTTAGGAGGTCTAAAGCCTATGCTTTTCCTCAAAAGCTTGCCGAAAAAACGGCGGGGGAGTGAACCCCATTGCGCACATTCTGTACGATCATCGTCCAATTGTGAAGATGACCAGCCCCGAAATCGCTTGAAAAGGGCAACCTTTTCGTAACGGAAGGTAGCAGCAAATCGATACCAACCCTCTCGTGCACGTCTAGCACACCCCTTTCTGACAGCGGTACCGTCAGTCAGTTCCGTTTTCGATCAGATTTTTCTGGCTACCACCATCCAAAACTCCCCCTCCATTTGGAGCTGCCAGCATCCCCGCATTTCAGGGTTGAAGCATCGAGCCGCAAGCTCAGCCAGCGATCGGCTTGCCAAAAATGCGTTTAAAAATCGTCGCGCCCTGGGGCTTTGTCTCGGGTGCCAACTGGGCAACGCTGAATTTAACCCCTGTTTCGTCAGAGTGATACGCCAGCTGCAGGTTCGTACCTCTTGGGCCAACAAAAGGAGAGGACGCCGCCAGGGACTGATCCATCTGCAGGTTACCCGTCGCGAGCATGTTTCGGTCAAAGCCGAAAATCGCGCGGCTCTGGAATTTATTCCAGAGCACTGGATCCGGATGAGTGATGGTAAGCACCACATTGATCTTGGCGCTCTTCGCGAGCTTCAGGCCCGCATCGATCGATTCCTCATCCCTAGCCAGGGTAAGCCGATCAATGATCAACGTACTCCCCCGCTCGGCGCCTTCACTCAGGGCGGAGAAATGCGCCGAGACCAATTGCTCAAGGGTATAGGTGCGATCAGGAAGTATCGTCACAGCCAGGCGATGGCCCGGGTTTTTCTGTCTTGCCCCCAGGATGAAGGAGCTGTGATCTTCAGAAAGAGGCTTTCTGAAGACGTCATGTTCCCGGCTGTAGTGGTTGAGGTAATTGTCCCCGTCGGGGGTAGCCCGCACGACAGCTACGAGCAGATCGTCCAGGCGGTTCATGCAAATCACCTGGTCGATCCACTTAGAGATCAGAGGAGGATCTGTATGGATGACGAGCGTGTTTCCGCTGTAGTCCCGGCCGAGTAAATACTGCGATGGGGGCATGAACCCCATCCGATGTTTGAATCTGGCCATCTCCTCCGCGCTTTGGGAGGTTGGGTCGATTCTGTCCTGAGCGGCATAGTGTTTGAGGGCATCGAAACTGGAGAAGCCCCACATTGTGGCAATCAGGGTGCCCTGTGGATGCCCTTTTCGTACGTCATCGAGGGTGCTTCTGAGTGGGTCCATGTTTGTGGCCATCCGAACGAATTCCATCATCTGATGGGTGCGGTCGGGGAGGGCCTTTATCTCGTCAGGAGACTTGATGACTTGGAGGCCGTCTATGGGGTCGACCAGCTTATCAGTGCCGATGTCCAGCCGCTTGTGGCCATATGCTCTTGCGACGATGGCATTCGCGTCGGCCTCGCTGAGGGCCAAAGCTTTTTGCTGGACGAGTCGCTCCCACTGCTCTTTGTACATGCTCAGGAATCCAGAAGGTTGGTGATCGGGTGGTGGCGCTCCACAAAGCCCACGTATGCTGAATACAGCTCTTGATCGGACTGTTCGGTAAGGGAGTTGGCCAGCAGCCGGTAAGCACGGTGGAGATCTGGTTTGATGTCGGTCAAGCCGTGCTCAACAATCCTCACCAGCTCGAGCGTTGCCTTGACGTAGCCTGCCGAAGCCGCTTTCTCAATGTATCTGACCCCCTTGGCAGTATCTGCATCCGCCCGCTGGCCAAGCACGTGCGACATGCCATACGTAAATAGTGCGGCGCTAGACGCGGGCTTGGCTATGCAGGCCAGGCGCAACCAGTGATCTGCGCGTTTAGAGTCAGGCTCGACACCAATGCCCTGATTAAGGCAGCGGGCCACTTGGAACATAGCGTTGCCATCGCCCTGCTCGGCAAGCTCGAGCATGTCTCGATATGCGTTTGCGCGGTTCCGCTCGTCGAGAGAGAGGAGATCTTGGGTGAGGCTCGCCAGGCGCTGAGGGCTGTTCTGTTGGATGGTCATAGTGGGATTGCCTTATTCATTGGTATCGGCATGCGTCGACGGTAAGTCTGCTTTCGCCTTCAAAGGCCCGCGAACGCGCGGGTGGTACCGATAGAGATTGATGCTTTCGATTAGCGGTTCCGGCTCCAGCAGTGCGCGCCCAGGTTTTACAGCTGAAGATTTCTTACCTGCATCGCTTGGCTCGTATGACGGCAACGGCTTAATCCTCGGGGGCGGGCAGCCGATCTCATACACAAAAGGAACGGGACAGATAATCGGTTTGATTTTGGAGTTTCCGTCTCTAACGCGAGCCCTGATGTGGGGC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ACAGGCCGACGAATTGCAACATGCTCATCCCGGAAAAGTACCTCCTCATCGCTGAGGAGCTTTTGATTAACAAGATCAATCGAGACTAAAAGCGCTCGTTCAACCGAACCATGGGGTGAGCTTTCGAATGTAGGGCGCCTCTCATGGTTCTGGTTGAGGAGTTCCTCCCATTCCTCAAGCAGTCCTGACACGGTATGCCTGGTCTCTGAGGAGCCAGTGTCATCCCAGTAAAAGTTGATGCTCCGCGGGGCGCTAAGCACATGCGTGCTACGCATCGCTTGTTTGGGGCAAATGTCTTGGAATTTCCGCCACACCAACCGGCGATCATTCGTCTTTTTGATTGTGCTGATCACCCTGGACAATTCGCTGCGCAAGGCATTGGTCTTAGCAATTTGGTCGATTGCGACCTTTGGCAGCGCGATGGCCCCTGGCACCCGTAGAGTCTCTTTCGGGCTCTGTCCTTCCTTCAGGGTGATGCAGGTCAAGGCCTCAAATGCAGCTAGAACTGCATCATCTCCTTCGAGGTGCCGAACCTCGATAGGGTCCGCTGCGTTCACCGCGTTTTCATGTCGAAACTCCATGGCATAAACCGCATGCACCTCCACCTGATCCCGAGAGGCCTGGAGCACGGCAAAGAGAGCTTCCAACTCAGTCTTGAGTTGGTTGACTAGAGCTATGGCTTGGCTAGTAGGGCTGAGATGGAGTTCCATGAGATCTTCGCGTTCTGGGCCTATGCAACACTTTAACGGCCGGGTGAATTCCGGCAATGCCTTATGGGTTTGGCAAACATTATTGCCCGGGTACACTCAGCTTCATAACCAAAATGAGGTATCCGAATTTTGTCACTGGCCAAGACCTTTGAAACTGCGAAGAACCTGGGTGTTTTGACTGAGGGCTGGCTGAAGCATGTCAAAGGGATTCTGAAGGAGAATCCAGCAGACATCGGCATTAAGCTGCAGCTCGACAGCGCCGCTTCAATCGTAGCCCCTGCTGCCCTTGTGGCGACCGTAGTTAGTCAATCAGGACTCACGGTTGGCCACGATCCAATCCGTGTCCTACTGATTGGGTCAGACCCTCTGATCAGATTCGACAACTCGAAGTGGGCAAGCCTGGCCGGCGAAATGCTGGGCTCCCCCGGAGCTATTGATATCCTGCTCACTGTAGACGAAGACGCTGCCTCCGAATTCTCTCAGCTGGCCAGCGCATTGGACCTCGAGCCTTGCGGCGTCATCACCCATGAAGAGGCCAGCTCAGAGAGTGGACCTCAGGTGGACCTGGCTATCTGGGTTCATCCCGCGGGCGAGTCCTCTGATCCAGGAGAGCAGCAGAACACGACTACCGCAATTGGCCTGGCGAGCCAGCGAGGAGTGCCCGTTTATACAGCATCGTTCAATGAGGTCGACCTCCACGCCCAGAACTACCTGATTCATGAACAGGCTTGGCAGATGGTGCCCCTGGGTGGTGCTATAGAGCGAGGATCCAAGGCGATTAACAAATTCGGCATCTCCACTGCTGACCTAGGGGTAGAAGGGGGGTGGGGCGCGATCCTGGGCAAGCTGGAAGTAAGCCTGCCAACTCTCAGTGAGGTAGAGATTTCCCTGGTGCGGACTGCTATGCGATTGGTCTGCGCTGAAGGTGCGCTTCACACCTCTTGGACCCTTGGCCAGCGTATCAATGGCGTAGCTTTCAATCGGATCATCCCTGTTGGGTTGCTGGGGAATATGGCCATTGACCCTCAGACCGGTCACATTCTGCAGCAGGACGAGGATTCAAGGGAGCTACGCCTCATTGGTCATCTCTGGCAAGCCGCGCTGGAGAGGATGCCGATCTCTAAGCGCGATCTATTGCCCTGGGCTTGCAGGCTGAAACTGGCATTCCTGTCCGAGCTACCGAAAGAGGACGAGCGTCGAAAAGAAGCTGTTGCCACGCTCGAGGAGGGGTTCAGGGCGGGCGTGTTTGACGCCGGTGTTGCGCTGGCCCGCTGCTATGAAGGCTCCAAGGCGGATGGCAGCAGTGCTAAGGCTGTTCAGTGGCACCGTGAGGTTGGTGACCGGCACCCATTGAGTGCGTACAGCCTGGCCTACCAAGCGCTCGAGGAGGAGGACTACGCCGCGGCTGAAATCCATCTGCGGGCATCCTCAGCTTTTGGTTATCCGGTTGCGATGACTGATCTCGGTAAGCTTCTTTGCAGCACCGACAGGGAAGGTGAGGGGCTTCAGCTCCTGGGCGAAGCGGCGGATCTGAAAGATCCAGAGGCAAACTATGAGTTGGGTGAGGTTTCTGCAAAAGCAGGTGAGCTTCAAAACGCACTCAACTATCTGCGGCAGGCTTGGACTTATGGCCACGCCGAAGCGGCCGGGCTAGCTGCGCAGGTCGCCCAGTACATGCTTGACCATGGCATCGGTAAACGTTCTTTGATCAAGCGCGAAGTGAAGGAAATTTCGACCTATCAGAAGAAGCTCGATCGACGCCAGGTAAGCAATGCGCACTGAGTTGGCGCGGCTGACGGTTGGAGCCATGCTGGCATTCGCTACCTGCGCCGCTAGTGGGGCAATGTCTCCATACGTTGACTCCAGGATTGTGACCTACCCCGTGTTCGGAGAGACGATCGCTGACATTCAGCGATCGATAGCGGGGAGTGCACCGAGCCGAAGCGGCGACGCTTATTACGCCGGAGTGACGAAGTGGAGCCTGACAGCGAATTACGACCTCATCCCAACCGAGAATGGTTGTTTGCTGGACAACGGTGAGGTCTACCTAAAGCTTCGAATTCACCTGCCGGCGCTCTCACAGAATCCTCGCTCAGCTGCTGTTGAGCGAGAGTGGCGTCGTTTCTTCAATGCCCTCAATGCTCACGAGGCGCTCCACGCGCAGAATGCTCACCGCGCTGCGGTGACGCTACTCGCGAAGATCAATGGCACCCGAACTGATGTGAATTGCTCTCGGGCAAGGGTGATAGCAGAGCAGGCGACCCAGACGCTGATTGAACGAATCTCGGCCTATGACAAGGATCTTGACGCACAAACACGCCATG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GCGACACAGGGAGCGTATCTGAACCATGGTGTGAGGTAGCAACCACTGGTGGTGATCGATGTGATGACCGACACAGCAACCGTGCTCGTGCTCGACAGATCTGATGTGACCTCGACTTGAAATCCATTTACCGGCGCTGAAGGAGTACCGAATGAGCAAAGAAAGATTGAAGAATATTGGAGTCACTTCCAAGGTATGGAAGGAACTCAAGCTTATATCCATAGAGAAGGAATGGACGATGGATGAGGTGGTGGCAGACCTCTTAGAAACTCGGAAGCGGCATCTTGAGGAGATGGGCCGGAAGGGCGAGTCAAGCTAATACGCTGCTTCCCAAGCGAGTGATCCGGATTGGGAATTCCCTGATTCCCACCTTAAGGGGGAGGATCAGGGAATAACAGAAAATTGGTTGTCCGCACCATTCCAGATG</w:t>
      </w:r>
      <w:commentRangeStart w:id="42"/>
      <w:r w:rsidRPr="00447016">
        <w:rPr>
          <w:rFonts w:ascii="宋体" w:eastAsia="宋体" w:hAnsi="宋体" w:cs="Times New Roman"/>
          <w:sz w:val="24"/>
          <w:szCs w:val="24"/>
        </w:rPr>
        <w:t>CTATTGAGATGCGCCGGCATGGACCAGCGTTTGGCGCCCCTTCAGGCTGATGAGACCCTCATCTTGCAAGTTTTGAAGTACCTTCCCGACCATTTCTCGTGTGCAACCAACCATCGATGCAATTTCGACACGTGTCGTGTTAAGCAGGAACCCTTTTGGATGAGACTTCGCCTCAGGCAGAGTGCAGAGCTCTACCAACGCGCTCGAAACTCTTCCTCGAACGTCGAAGAATGCGAATTGGCCGACCTTCCGTAAGGCCCGCAGACTGGTCTGAGTCAGTTCGTTGCAAATGGCGAACATCCCAGCGGGGTCCGATGAACACCCAGCTAGAAATTCCGAAGCCGTCATGACGTATGCCACGCACTCAGTCTTTGCTAGCACGTACATCTGAATGCGATTGTTGGCCTCCGATTCGGTTGTACCAAAGACATCACCTGGTACGAGATGGATGACGTTCAGATCATTTGACTGACTTGGATCTGCCACGTGCAGTGCAGCGGTACCTGATTGCAGCAGGAAGATTTTCGGCTCGGGTGATTCGTAACGTAGCATGGCCGTGCCACGTTCATATTTGCGCAGCGTTCCGGATTTTTCAAAATACGCCTGAATGCGAGCTCCTGGGAGAGAGTCGCTGTGGCCAGGGTGTGTCAT</w:t>
      </w:r>
      <w:commentRangeEnd w:id="42"/>
      <w:r w:rsidR="00083B2B" w:rsidRPr="00447016">
        <w:rPr>
          <w:rStyle w:val="a7"/>
          <w:rFonts w:ascii="宋体" w:eastAsia="宋体" w:hAnsi="宋体"/>
          <w:sz w:val="24"/>
          <w:szCs w:val="24"/>
        </w:rPr>
        <w:commentReference w:id="42"/>
      </w:r>
      <w:r w:rsidRPr="00447016">
        <w:rPr>
          <w:rFonts w:ascii="宋体" w:eastAsia="宋体" w:hAnsi="宋体" w:cs="Times New Roman"/>
          <w:sz w:val="24"/>
          <w:szCs w:val="24"/>
        </w:rPr>
        <w:t>TAAACGCTCCGTCTGCAATGCTTCAACCGGCCCTGTTGGCGCGGCGAGGGAATGGCAAGACGATACCCATAGTTGCCGCTGTGCGTTAGCCAAAACAGCACCTCAGAATTTCGCGTGTCTGTTTTGAGTGGCGATAATGAGCACTCGAGGACAGTATTGGACGAAATTTCCAACTGGATCCCATGAAGTGAATCATCCACCTGAGGCACCCTTCGAGCTGGACGAACTGCCGTTACACCTTCGCATTGCCGCCCAGGTCCTTGGTGCTGGGTTGGACTTACTCCAAGCTCGGCACGACTCATCATGGCAGGCCGGCCGGCGGGCAGGCCACGCAGATGCCAGCTGCACTTCGAAAGCTGAAGAGCAGCCTAGCCAGGTGAAGCTCATCCTTGGGCATCCGGATCCCGTACATCATCGGCCGGGAAAGGATGACGACCTGTTTGGGCCTGGTCGCATCCAGTTGACCGGTGAAGTACGTGCGGCAATGCGTGCTGATTGTGAAAAAGTTTTAGGCAAGGCCGCGCAGCCTACTGGTGAGCAGTGGAAGGGCATACTGTCGAACTCGCCGGCGACCCTTGTGACCGGGGGCGCTGGGACCGGGAAGACGAAAGTCCTTCTCTTCAGAGCCCTGCTCTTACACCGATACCTGGGTATTCCCCTCGAGCAAATCCAAATTCTTACATTCAGTCGGGAGGCAAGGATTGACCTGGCGGCTGAGTTGCGAGAGCTATTTGGCCTGTTTGGCGTAACGCTCTCCAACGATGTGTGCTTGCGGGTGGTGAAGACCCCTCGCTCATGCCTTCTCTCACAGGTACAAGCGCTCCCGGATCTGGCCGCGGTAATCCCATTCGATGTTTTCGGCTGCTCCGCATCCAATACTGCAGCACTGGCTGATGGGCGGCCATTTGAGGCCACGCTTGTTCCGCTGCAGCGTGAAGAGATGACTAAGTGCCTAAATCTCCTTTACAGGTCCAACAGGGCCTTTGCTGCGCTGTATCAAGACCTCTGGAAAGCTTCGCTGAGACTTCCACGACTTGAGGTCGATGATGATGAGGTGGTCAAGCGGGCGCCATTAGGATGGCGCTTAAGTGAGTTTGATGAGCAACTGAGTGATGTAGTGGAGGGGCTATGGCGGTCGGCGAAGGCCTGGCCTTTTGAGGGGGCTACTCCAGAGAGGAAGTTGTTTAGCCTCCGGGGTCGTACATACAGCACGCACGGCTACATCCCAGCGCTGGGGCTCCACATAGTGCTTGGTCTAGATCGTAGTGAAGGGCCATCCCTCAAGCGAGATCCAGCCGCGATGGAGCTATACAAGGAAGTGGCTGTGAAGAGAACCTTGCTGCAGGGGTACTTCCCAGAAGGCTTAATCCACCTGGATTCTTATCAAGAGGGATTTCTACTTGCTGAAGGCCTGCGCAACCTCTCCAAGACAGCGCCGGCATTCTCGTATGCGCTCAAGGGGGATCGTTCTGCAGCACCACTTCTGGACTCGTTCAACGCCACCGCTGCGCTATTGGATGCACTGGGGCTGGAGGTGGCAAGCATCCCAGGGCGCATGAACTTCCTGCCCGAGGATAGCGATTCGATCTACTTTGAAGCGCTGGGCGTTTATTGGCAGGCCCTAGAGCGCCATCTGCTTGGCCTTGCTTCGCCAGTTATCCCGATTGGCCGTCTGTTTGCCTTGTTCGGAAATGATTCGCAGGCGCTACGCCATCTACCGACGCAAGTGATTGGCCAATGTCGACACCTACTCATTGATGGAGCAGAGGACCAGACTGTTCCAGTTGCTGGCTGGGTGAGGGCCGTCATCAGCGAGGTAAGGCGGCGTGACACGTTGCAACCACATGCACCTGGGCTGTGCACGTCGCTATTGATTGCAGGTGATAAAGGGCAGTGGATATTTGGTACGTTTGGGGCGACGCCTCGGCTGATCACAAATTTCGATGACCTGTTCC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GCCCTGGGTCTCCATGCAGGGTCCCATTAACTGAATCCTTCCGGTCTCCGCAGTCAATTATCGACGCTAGCTACAATTTGGTTCAGAGCGTCGTGACCGGATGTGTCCGGGCACCTAAGGCTCAGTCCAGAGTCGGGCGCTCCTCTCAGAAAATACAGGTATTCGGCGATGATCCAGATGAGTTGAGGCGGGTTTGCCAGGAAGCTGCAGCGAAGGGCCTAAAGGTTCTGATACTGATTGAAAGCGAGGTCGACAAAGATTGGGTGGCCGCAGCGGTAGGCGATCTTATTCGGAGCGACAGGACCCAGGGCGGCAAGACTATTCGTGTTCGGGGATTCCATAAAGCCAAAGCGCTTGAAGCTGACCAAGTAGTTTTGGTCGGGGACCCTTCAGCACAGGGGGCCGCTATGTTTAAGAACCAGCTGTTCAAGCTGGCGGGGTTCAGCGCTGGGGGTGACCCAATGCCGGCGGACACCGTTAGCACTGGCGAAGCGCTTCGGCTGACAGCAAGCAGTATTGCTAGGGCGAGGGTGAGCTGCGCTTGGTTCCCGAACAGAGGGGCGGATGACCCTCGAACAGCAAGCATGCTTGCGGGCCTGCAGCCTGGACTGTTCGATGATAGACGATGACCATTCACCGATTAACATGGGGGTGAAGATGCCAGCCCTCGTTTCTGCATAGACCTCCCTCGAAGGCGCAAGCCAATGGCTGCGCCTCCCCAGGAACCTGGCCCCGATACTTAGCTTTACCCGGATACGAGTATCGAGGTGTCAGCTTTGGGTTTGAGGTCATCCCAGGACAATTCACGCATGACTCCTGAACAAGATCCTGGAAGAACGTCCGAGCAGGCCTTGCCTGAGTTGGTCTCGCCGCTCAAGGAGGACGTCATCTGCCCACACTCTGGACAGAGAACCCAACCTGACCTGATCTCCAGGCCGGCAGCGTCTTTGAACAGAAGGTCTCCAGCATAGAGCAGGTAGGAGCGGTGTATGCACTCATCGGAATGGCCATTTCGAGCCGACTCCATCGCTTGACGCGCTCTCTCAAGCGCGTCACCGCCGCTCCCTTTCTTCCAGTAGGTGCTACCGTCCTTGTGCTGTAGAGCCACTGAATTCAGCGCAGAGGTGGCCGCATAGAGCCGTGCGCAGTGCTGAATGAGTTCTTCCCTGGAGCATTGATCGAATGGTGTTTGCCCCCATTCCAGTTGCTTCTCGCTCATATTCCTTGGCGTCCTTCGGTTCGAGTTGAGGGTACATCTGCGGATTTTTCAGGATGCAATAGGGGGATGCCTAACTCTCTACTGCTGCCCGCGCGCCTCGCGTGCCAGGAACGCCTTGTGCACAGAATTGCAGAATGGAGCAAAGAGATAAGACAGGATGATAAGGGTGCAGAGGGCTGCGTCACCTCCCTGGGTTTTCAGCGCAGCAAAAGTGCCGGCTGCACCAATCAGTAGGTACAGAAGTCCGAATCTCGCGACTCGCCCCGACGCCAGCTTGCGAACCCTCGCCCAGAAGGAAGGCTTCTGTCGGCGCCCCATGTCTTCTCCGGACTCGCCGTGAAGGGTGTAGAAGTCCTGATCCCGCCAGGCCTCACAGAATTCTGGGGAAAGACCAGTGACCTCAACCATGAATGTCTTGCATTCATCATCGTTGTATCCCGGCCGAGACTTGATGAAGTGCGGGTAGGCCTTGCGGTCTGCCTCGACTACTTCATCAGGCAGGACATCTGAGATGAGGCCCATCATGCTGATGTAGCGCCAGTGTGCTTGGTCTAGGGCGTCTAACTGTTCCGGCGTCGCAAGCTTTAGAACGGCTGTAAACTGCTCTGGTGTCATAAGCGTCCCTGTTTTGGAGTAAGCCCGGGAGTCTTGAGGCCCGCGCTGGGAAGGCGAAGTACGATTGCGCCGGTCGACGCATCAGCGCTTCATGTGGAGAGTTGATTCTCCCACAGTCGCAGAGCCTTCTAGCCAAAACACACCTGTCAAAACAATGCTCCAAATTAGAGATAAAACCCGCTATGAGCGACAGGCCAGGGCAGCTAACCCTGGGACTGAGATATCAAATCCTTTGTCGACATGAGCATCAAGGTGCGTATACCCGTTGGTATCACATACGCTGCCACTTCAGTGCCGGCATACACTGCTTCGGTATCAGATTGATGGAACACACCATGCGGTATCCAGGGTTCATTCCCCAGCCATCTCCGCACCTGGTAATCAATAGTCCATCCGTCAAAGGTGACCCAGAAATGCGGCTGGACACTTCTATCACGTATGGTCAGAGTGCCTGCCATAAGGGTGGGCTTGAGGCCCTTCTCTATGAGCACAGAGGCAACCACTCGCGAGAAACCGTCGCACTCGAGCTCAGCTTCCTGCATTGGGTCGAACAGATTCATTAGCTCATCGCGGTTCATCGTTTACTCTCCGAGGTAGGAGGCCACAGTACGGGTGTCCAGTTCGTGCCACCAGCAACAAAAGCATGCTTCTGGCACGCAGCGTCAGCTGGGATAGTTTTGCCCATCGTTACAGCTGGTGCTAATCAATGAAGAATTTTAAAGCCAAAGCGGTGTCCTCCTCGCAAGGGGACCTTTTTGGAGCAGACCAGATTGCTGCTATCTACAAAGCTCGCCCCGACTGCCCATTATCCAACTCCACCCTCTACCAGCTTGTGGCCCAAGAAGCCGGCTTGTCGAAGGAGGCGATGGCTGAGCGTGTGCCGGTTGGCCGTTCAGGGCAGCGTCACAGTCTTGAACGCCGAGCCATCCGCTGGACTCAGCAGGACTTACGCCGAGCCGGCATTCTTGAGCGTGTCCCAGGCGAGCGAGGTATCTGGCGTCTGACTGAGGATGCCAAGCGTGACCTGAATATGGCGAAGCCAGGTGTAAAGGTCCTCGCCTTCCGCACTGATCTGGGCGTGGCAGTGTTCGGGCCGAGCGGAGACATTTTCAAGAACCTCGACATACCTATTATGGCCTGCGTGACGTCCCCGCCGTATCCATTAGCTCATTCCCGGCGATACGGAAATCCTGACCAAAA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AGATCGTCAAATTCATCATGGATACGCTGGAGCCTATCATTGAGCGGCTTGACGAGCGAGGCAGTCTGTCGATCAACGTTAGCCAGGACATTTTCCTTCCAGGTTCGCCAGCGCGGTCTACATATGTCGAACGACTGGTGATCGCTCTCGAGGATGCTGGACTCAGCTTGATTGAGCGGCTGATCTGGCAGTCCAACAAGGCTCCTGGTCCCGTGCAGTGGGCCTCCAAAACCCGGCAGCAGCTCAACGTAGGTTATGAGCCAATCATTGTCATGGCGAAGAATCCTCTCAAATTCAAGGGAGACAACCGCCGGGTGCTGGAACCCCACACTGAACGACACCTCGCCCTGATTGACGCAGGTGGAGAAAAGCGCTCAACCTGCCATGGCGACGGAGCCTATAGGTTGAGGGTGGGGTCGTTCGCCCAGCCTACAGATGGGAGAATCCCCCGGAACATACTTCAGCGCGGTATTCGCTGTGCTCACGGCAACAGATACAAAAAGGCAGCAGAAGCGCTTGGGCTGCCTGTCCATGGTGCTGGACAGCCGTACTCTGTCCCAGAGTTTCTCATTCGGTGGCTTACCGAGGAGGGCGATGTCGTTTGTGATCCCTTTGGCGGCCGCCTGATGACCTCACTCGCGGCAGAGATGCTCGGGCGCCTTTGGATTACTGGGGAGCGGGCTCTGCAGTATGTGCGAGGCGGCGCAGAGCTCTTTCGGGATTGCCCAGGCTTCCATCTTAACCCTCAACTTGAAAAAGCTTTCGCTGGCGCTGCTCAGCGGTAAGGACACAGATTGTCAGCTATCAACCCTCACGACCTTTCAGACTGCTTCCTTGCCTACAGGTGGTCGAATGCCAGACACGGATTGCGTGGATATCCTGGTGATGCTTATCCTCAATTTGATTGGATCAGGTCGCTCGAGGATCGTGGGGCGAGGGTGGGTGTTTTGTTAGACCAGGGAATCACGCCGACGGACTATCTTCGTGAAATTCTTGCTTGGGGAGCGGGCAGTAATGATCCTTCGATGAAGTTCGAGGCCGGCCTTGGCAGCGTGGCATTGATTGAGATACTCCGACAGGTGGTGGCTTCGCTTGAAGATCCTCGAGAGGCCCTTCGTGCAGCATTGCGGATACCCGGCTTCGGATTGACATACGCGTCGAAGCTACTCAGATTTCTCAAGCCCGAAATCCACGCGAGTTTGGATAGTCGGATTCGCCAGGCCCTGCAACAGAATGACTTGCTACCCAATATTCACGAGTATGACAGCTCAAGGATCGATGGTTACGTCGCATTCCAAGCTTTGTGTACGGACTTATGCGCTCAGCTTGAAACGGCAGGTATAAAGCGTCCAAGCTGCGCGCTCCTACCAGGCACTACGTCAACTGGGTGGCGCGTTGCAGACGTTGAGATGGCACTCTTTGCATGGGCAGATAAGGTCTCGCGGAAATCTGCTTCGAAATAGAAAGCTCCGGTCCCTTCGGAGTGTAGGCCGTCCTACTGCTTGTAGCTGCTTGGGACATCGTTCCCATGCATTTTGATAGGTCACAAAAAAGCCACCTTACGGTGGCTTTTCTTCATGCTGCGGCGGCG</w:t>
      </w:r>
      <w:commentRangeStart w:id="43"/>
      <w:r w:rsidRPr="00447016">
        <w:rPr>
          <w:rFonts w:ascii="宋体" w:eastAsia="宋体" w:hAnsi="宋体" w:cs="Times New Roman"/>
          <w:sz w:val="24"/>
          <w:szCs w:val="24"/>
        </w:rPr>
        <w:t>TTACTGCTGACGCCAGCCTTCAACGGTGTCGGCGCCATACTGGTCTTTCCATTGTTTCAGGGTTCGTTGGTTGCCACCCTTGGTCTCAACAATTTCGCCCGAATCTGGATGCTTGTAGATCTTGACTTCGCGTGGCTTGCGAACACCCTTAGCCCCGGTTTTCGGGAATTTGTGGCTGACGCTGGCTGGGTCAAGCAGCGAGATGACGTCTTTCAGGTTTTTGCTGTAGGTGGCCAGGAGGTCTTTCAGTTTTGTTTCAAATTCCAGCTCAGACTTCAACTTTGGGTCGTCTTTGAGCGATGCCAGTCGAGCTTCGAGCTCTCGGATGGATTCTTCAGTAGAACGGTATTCGTTGATCAGGCTCAT</w:t>
      </w:r>
      <w:commentRangeEnd w:id="43"/>
      <w:r w:rsidR="00FF6CE0" w:rsidRPr="00447016">
        <w:rPr>
          <w:rStyle w:val="a7"/>
          <w:rFonts w:ascii="宋体" w:eastAsia="宋体" w:hAnsi="宋体"/>
          <w:sz w:val="24"/>
          <w:szCs w:val="24"/>
        </w:rPr>
        <w:commentReference w:id="43"/>
      </w:r>
      <w:r w:rsidRPr="00447016">
        <w:rPr>
          <w:rFonts w:ascii="宋体" w:eastAsia="宋体" w:hAnsi="宋体" w:cs="Times New Roman"/>
          <w:sz w:val="24"/>
          <w:szCs w:val="24"/>
        </w:rPr>
        <w:t>GGGGACTCCAGGCATGTATTAGACGCGCTCAGTACGTTACCAAAGGCCCCTTGAATTGGACCGGGGACTGAGCGCGTGGGATTTCGCCAGCTAGGGTAGCAATGGATGCAGCAAAACGGAACTCGTTTGTCTGTTTGAAACAAATCACATTGCCCGCCTCACAAGCAACGCCACTCGGTAATGCTAAAGCCAATGGTGTAGTTGAGGTGCAAAGCATTACGCAGCGTTCGGGTACGCGGCCTGCGGGGGAATTTAGAGGGTCCGCACAAAGGTATTGTGTACTGCCCGTGTTCACTACTCACATCAGCCGTTATCCTTAGCTATCCAGCAGTCCTTCATCTTCACGCTTACCAATGGAGACCTAATGAACTATTTGAGTGTGCTTGCCACCTTTTGCCTTGTCCTGTGCGGTACTGCCCAAGCTGAAACCATTTCGATACCAGTGGAAGTCATGGACGTCCCGCTTGAACAGTCGACGCCCTCCAAATGGGTGCGGTACGAAGGCTTGTCAAGCGAAAAGGCAGCGCACGTGGTCAAGGAAGCCGGCAAACAGGGTGCCGATTGCCATGAGTTCAAGGGTGGGCTTCTCGTGTGCCGGTATCCAGGGGATGAGCCAAAGTCGGTCGGAGTCGATTGGAACAAGCTACAGGGTGATGGTCTGAAGGAAGCCTTGGACGGCTTGTAATCGAAATTTTCATGGCACGGGTGAAAGAGCCCGGCCCAGATCGAAGGGATGGGGAAACGCACCAATTTCACCCAAGGCCCGGCCCTAATCCGCTGCACCATCAGCCCGCCCAGCCCCGGCCCCCAGTCTGCGGACGCATTGGGCCCACCTAATCTAAGGAGTCATCACATGGCAGTATCTAGCAAGGCCCAACGGTTTCAAGAGGACATGATTCGCTGCCGAGGCATCGAATTCGCTCGCTTGGGCATGATGGTTGAGGTCGATGGTGATTCGGGCACCATCCAAGGCATGAACGCCAGTGCTAACTTGGATGTGCGGTTCACCAACCAGCTCAAGCACGGTAAGCGCAACCACAACTGCCACCCAACTTGGAAGGTGAAGTATTTCGATGA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GCGGCGCTCTCATTGCTCACTTCGATGAGGGCAAATGTGTGCTGCGACCAGAGCGCCCCGCAGCGTAGGAAAATTCCTATGGGACTGTGTATTCGAAAGCCTGGAATCGATGCGGTAATCGTTAGCGCATCTTTAGGGTGGGCTTTCCTTTGCGTGGTTTGGTTGTTCTATGGCTCTGGGTACCCATTCCTACAACCGACAGCTTATGAACTGACCACCCGTTTTTTGCTTTCAAGCCCGGAGACGGCATCAGAGGCCTCTGAAACCATCGAGAGTCAAGGATACCTCAGCATCATTGAGCAACGTCGTCTGCTATCAAGGATCACCCCAGTAGCGCTGCCTGACTGAGAGGAAATCCAGGGGCCCATTCAGACCTGAGTAAAGGTAAAAGCGTTGCGAGTTCCCGCTGCTGGTCGGCAGATCGTTCAGTCGCTATTCTGGAACCGCAATCCATCAGCCTCTGGGGGCCACGCATGTCCAACATCCTCGACAAAGGCCGAGACGCCTATGAATTTGTCACCCATGATCAAGCTGACCGCACAGGTATCGCCTGCGCACGTATCGCCGGTTCGCTGGCCAAGGGCGTAGACCCACAAGCATTGGCGGTGCAACTCACGGCCAATGAGCGCAAAAACAACAAAAATGATCCAGAAATCGTCACAGAGCAGGACGTGTTGAGCGCGGCAAAAATGCACCGCCTTAACCAGACTCGCCAGGTGTACCCACAAGTCCAGGCTGCGGAGCTGAACAAGGTGGCTCAGCAGGTTGACGAAACCGACCTGGTATTTCATAACTGACCCGTATCCCTGGGTATCCAAAGCCTCCTGCAATTGATCCTGCAGGGGGCTTTTTTCCTGCTGCGAGGTTAAATGACTTCAAATCGATCGATAGCTTCTCTCTGCAAAGGCATAGTCACCGTATTGCTTGCAGTGATTGCGACCTTGGTTGCTGTCTACGCGCACCACGCTCACGGCGGCTGGATTTCTGCAATCAGTTTCGTGCTACTAATCGGGTCAACAATTCCGATGATCCTGCACTTCAATCCGCAATATTCCGTCAAGAAAACGCCACCGCGCAGGCAAAAGGACCTGTTCGAAGAGTTCGAGGACCTTGATAAGCCTGGTCTGTTTGATGACCAAATAACAGGCTTTCGCCGATCTGAAGACGACTGATAGTGGTTCTAACCTCATTGGCGTATAGAGGAGCCACAACCGGCGCAAGACCCATTCGCAGAAGCGTCTGGATGTCGATCATTCATACTGAAGGAAGTCACAATGGGCACATCCGAATTTAAAAGACTGGCTGGGGAAATCCTCAGAGCCAGGAAAAACGGCTGGACAACACTATCGAAGGACGTGATCCGACTTCAGGCTAGGAAGGCATTGGAATCAGGAGCGATCACCCAGGAAGAGTACGACCGCCTCATAGAAATGCTTGACGAAGTCAACGCGCCGCCTCCTCCAGGTTCCGCAAACGTGAGTAAAAACAAACAAGGTTATTGAGAGAACATTCATGGCCAGGGGCACACTTAGTCACCTTCCTGACGGTAGTGCACCCTGGATTCTCGGCATCAAACCCATTCATAAATCGCAACAATTTGCGTGGTGCGTTTGTCGCTCGGCCAGCAGCCTTTTTCAGGGAGGCAGATCATAATGTCGCCCCGCTTGAAGCCGCCGGCTCAACCGTTACCATCTCGCCCAAGGTCCGGATCCTAGATCCAAATTCAATTGCACTAAATCAAGGTGGTTTTAATGATCTGGTTTCTACAGGGTCAGGCTTCTCAGCGCGACATCATTCTGGGCGCCTTGGAGGCACTCCCAGCCGGTGTGCGCGTATTCGCATCCCATGGGGGTGACCGACCGGAGATCACCGGTTTGGCTCACGGCAGCTTTAAGGAGCCTGAAGACCGCGAAGAGCGCATTGACTGGGTGCTCCGCACTGCAATCGAGAACTCGATTAAGGTGGTCTTAGCTGGTCGCGTTGGGGGCGCGTATGAGAGCCGTCGTGCGGATTTTGAGCGCGCAGGCATCACGCTTGTTACCGGCGGAATGAGCAAGCGCACTTTTGAGCTGGTTGACGACAAGGCCAATTTTACAGCCGAGGCAGAACGCGCTGGGTTGGCTTGCATCCCCGCTATCACGATTGAAAACCCAGACCAGCTACGCGCTGCCTATGAAACCTTGAGTCCGACTTCAGAGGTTTGTATCAAGCCGGTTGTTGGCATCTATGGACAGGGATTCTGGCGGTTCAAGGCCGGGGTTGATCCATTCCGCTGCTTTGCGAACCCAGATGCTCGAGAAGTCGACTTCGAGACTTATCATCGAATCTACTCAGCCGGGCCAGCTCGTGAGCCGATGCTGGTGATGCCTTACCTCCCAGGGCCTGAGTGCTCCGTGGACATGGTTTGTGAGGGCGGCAAGGTAGTGGCGTATGTCGGTCGCCGGAAAGCCGGAGCGCACCAAACTTTCGAGCGAGACACGCCGGCAACCGACCTGGCTGTCGCTGCGGCTCAGCATTTCGGTTGTGACGGCATCATCAATGTCCAGACCCGCGATGGCGCCGATGGGATGCCAAGGCTTCTTGAGATCAACCCACGATATTCAGGTGGTGTTGGCTACACCCGTGAAGCTGGTGTCAACCTTGCGGGTATCTTCGCTGCGCGCCGGCTTGGCCTCCCAGAGCCACAGATTTCTTGGAAGGAGGGGGTGCGAATTCGGGCGATCACTATTGCCGTTACGGCCCCGGCTGGGTGATAGAATGGCCATCATTCTGGTACCACGTGTACCAAATCTAGATTAAAGTTTCTGTCTACTCAGGGAGCGAGACATGCTGACGCCAGGCGCCAATGTTGCACTTTCTTCACCAAAAGCATCGTGGACGCTGGAGTCTTCGCAGCAGAACGCTTTTGGCTCGACCGCAGCTGTCGCGCTGATCCCTGTTGATGACAAACGATCCCCAAGGGGGGCTGCCGCGCTTTTTCACATTGAGCAGCCCGCTTGGATGCAATGGAGTGGCAGTCGGGAGCAGGTCGGC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CGCTTCAGCTCGGGAGCCTGCCTGTCGGCAGCGATCGCGTTCTGCTGATCGTCTACAGATATTCCAACCTCGGGCCGGTTAGCTCTCTTGGCAACCTCAAGCTCAAGGTTGATCAAACGATTTCCTACGACCTGGATACCAGCGCGTTTGGCGAGAGCGCATTGGTATTGGGCGAGTTCTATTCCCGCGGTGGACAATGGAAATTCCGGGCCATGGCAGAAGGCTCAGCCTATGGCCTGGCGGCGTTTGGCCGCAGGCTCGGGGTGGAGATTGACGAAGCCAACCCTGACCATCCAGAGGTTGGGAGTCGTGACTCTCGCCCTAATGGCGGTGCAACGGCCGCCACTGGCACTGGCTTTGCTGTGTCCAGCAACGTGCTGCTGACCTGCGCCCATGTCATTGAGGGGATGTCGTCGATTGAGATCAGTTCCTTCAATGGTCGGTACCGAGCTGAGCCAGTGATGGTCGACACTTCAAACGACATTGCATTGCTCCGAGTAGATGGTGCGCCATTGACGCCCGTCCAGTTCGCCGCAACCGGCGGCTGCTCCCTGGGCGACGCAGTGACAGCGATTGGCTTCCCAATGTCGGGATTTGCTGGCGGTGGTGCGCATGTCACTCAGGGCGGCGTCTCCGCCCTGTTCGGACTGCGTAACGACTCGAGCCTCTTGCAGTTCACAGCGGCAATTCAGCCCGGGTCGAGTGGTAGTCCACTGTTCGACTCGCGGGGGAGTGTGGTCGGCATGGTTACTTCAACCGTGCCAGATGCGCAGAACATGAACTTTGCGGTCAAGTCCCATTTGCTCGGTGCCTTCTTAGAAGCATGCCATATCCATATCACAGTCAATGACTCTCATGCAGCGCAGACACCTGCCGATATAGCGAGGGGTGTTCAACCGTCGCTTTGGAAAATCGAAGCGCGAAATTAAATGCTGCAGGCCATTGAAATTAAAAGTGCGCACGTTAGGTTCACTACTATCGTCCACGGAACTCCAACATGGAGCATAGTTTAGTGAATCAAGCGTCTACAAAGTTGAGCGCCACGCTGAAGCGCGGCGTTCTCGAAGTTGATGTGCATCAGGCTTCCATTTCGCCTGAGTCGCTTTTTGGCTTTGCCGAGCGCCGCAATCCGAAACGAGCATTTTTGTTTGTTTCTCGGGTGCTGGGTAAGCACATTCCCGTCAAGCCATCGGTGATGCAGCAATCCTACAAGGCCTTGGCTGCACAAATCCCATCGGACCTGCCAGGCCCTGTACTGGTCATCGGTATGGCAGAGACAGCCGTCGGCCTGGGGGCGGGCGTTCATCGCGCCCTCAGCGAGTCTCGGGCTGACACCATGTACATCGTCAGCACCCGCCACCCGGTAGGCGATCAGATCTTTGCTCGTTTTGAAGAAGAGCACAGCCATGCCAGTGCACACTTGATTCATGAGCCGTCCGAACCTCAACTCTCGGAAATGATGCGCAGCGCCAAGTCGCTGGTGCTCGTTGATGATGAGGCCTCGACCGGTCGCACGTTCATCAATCTACACCGCGCCCTCGTGGACGCTGGGCTCAACCAGATCGAGCGCGTTGTCACCTGCGTGCTGACTGATTGGTCTGCGGGCGCTGTGTCGAGCAGCATCGGCGAAGCGGCCGCACAGGTATCCCTGCTGAGTGGCGCCTACAGCTTCACCGAAGATCCTGAAGCTCCGCTTCCTGAAATGCCGGACACCGGCACTGTGGCCGCGGGGGATTGGGCTGTAAACCCCGATAACGACTGGGGCCGACTGGGTACCCGTGGGGTAGCAGACACCCTGGGGCTCAACATCGCTGTCCAGCCGGGTGAGCGGGTCATCGTCCTCGGTACCGGTGAGTTCGTTTGGAAGCCCTTCCTGTTGGCTGAACGCCTTGAACGCGCTGGCGCCGATGTGCATTTCAGCTCGACTACCCGTTCGCCAATTGCACTTGGTCATTCGATTGGGCACGCGCTGAACTTCTCGGACAACTACGGTCTGGGCATCGTTAACTTCCTCTACAACGTGGCACCCGGGCAATTCGATCGAGTGCTGATCTGCAGCGAGACGGACGCACAGGCTGTGCCGGCTGCGTTGATTGAAGCTTTGAACGCGGAGGTGATCGTCGATGGCAAATAAGCGCCCGCTGGCCCTGGTCGACCTGGACGACACCCTCTTCCAAACCGCTCGAAAAATGCCTGAGGGCACTTCGCGCTATCCGGCGTCCTTTGACGTTAACGGTGAAGTGAGCGGTTACCAGACCGAGATGCAGAAGCAGTTCCTTGGGTGGCTCCTGGCAACGACTGATGTGGTACCCGTTACTGCGCGCAGTGCAGAGGCCTTCAACCGTGTTCGTCTGGATTTCACTGGCCCTGCTATTTGCTCCCATGGCGGCCTGATCCTTAATCCCGACCGCTCCGTCAATATGGACTGGCATGGCGTGATGAATGGAATTCTCTCGGCGTTTCAGGACCGCTTGCCCGTGCTGTGTGAGACGGCGTTGCGTATTGGGGACGAGCAAGGTGTATCGCTTCGTGGCTGGGTTGTGGAAGAGGCCGATCAGCGTCACTACGTTGTGGTCAAGCACAACAACGGTTCTGACGCTGACCTGATTCTGGTGCGCAACAAGCTGAGAGAAGCTGGCCTGATCGAAGGCATGCACACTCATTCCAACGGCAACAACCTTGCCCTGTTACCTGCAGGTCTGTCCAAGCGCGTCGCTGTTGAGCACTTCCTCAAGCAGGATCGTGAGTTGAACGGGGAGCGCCCTGTGCTCGGCTTCGGCGACAGCATCACCGATCTCGGCTACATGAACCTCTGCGATTTCTGGTCGACTCCGGCGCGGAGCCAGCTTGCCGCATTGGTGGAGGGCAGCATCCATGCTTAACCCGATCCTGACCTCGATGACTGTTGGTAGCGGTAGCTACTTGCCTGAGGATGTTCATTTCCTTTTGCAGCCAGTGAACATCGGCCTGACCGATGTGCTGGAAAAGGAGCGGCTGATCCAGTCCAAGCAAAAGCACTACTCGGAAATGAT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CCAGGAAGATGCGCCGTCACAGACTCACATGCAGTTGTTCGAGCGAGCGATGACTCAGAACGGCCTGCGCATGGCGGCGGACGTTCAATCCCTGGCTCTGGCCTTGGAAGAACGCTATCAGGGTCCGACAATTGCGCTCGTGTCCTTCGTTCGCGCCGGGCTTCCGCTTGGGGTTCTGTTACGCCGTGCATTGATTGACCTGGGCCGCGATGCACATCACTACGGCATCAGCATCGTCCGCGATCGTGGTATCGACACTGTTGCGCTTGAATCTATCATCGCTGCGCACGGCGCCGAGAACATCGTTTTCGTCGATGGGTGGACGGGCAAAGGCGCAATCTCTGGGGAGATCAAGCGCAGCCTTGCAGGAGACAGCCGTTTCCCTGAAGACCCCCGACTGGTCGTACTGGCAGATCCGTGCGGACGGGCCTGGCTGGCAGCCTCGGCTGAAGACTGGATCATCCCATCCGGTATTCTCGGTGCGACCGTCTCCGGTTTGGTTTCCCGTTCGATCTGGCCGAGTGATGGCGGGTTGCATGGTTGCGTCGTATACGACCACCTGCGAGAGCACGACGTGACCCGGGCTTTCATTGATCGGATCGAAGCAGCTCGAGCTGCCGTCGAGGTAAGTCCGGCCCTGCCGTGGACACCAGATGAGGCAAAGAACCTGCAGAACGATGCACTTGGTGTCGTCAGCCGTCTTGCTGACCGATTTGGTGTGACCAATTTGAATCGCATCAAGCCCGGTATCGCCGAAGCGACTCGCGCTGTGCTGCGCCGTGTCCCAGATCAGGTACTGGTGCGGGACCGCAGCGATGCAGATGTCCAACTGCTGATCCATCTGACTGACCGTGCCGGCATCCAGGTACAGGAAGCTGGTGAAGACTTGGGGCCATACCGTGCCGTTACCATTATCCGGGAGGTGAGCTA</w:t>
      </w:r>
      <w:commentRangeStart w:id="44"/>
      <w:r w:rsidRPr="00447016">
        <w:rPr>
          <w:rFonts w:ascii="宋体" w:eastAsia="宋体" w:hAnsi="宋体" w:cs="Times New Roman"/>
          <w:sz w:val="24"/>
          <w:szCs w:val="24"/>
        </w:rPr>
        <w:t>ATGGACCGCATCTCCCCGTGGGCACTGGGCGCGACGCTCTACATGCCTGCAACTCGAGCCGATATCGTCGAGGTGATTTGCGCTGATAAGCAGCCTGGTCTTCGCTCGCTCGTTATCTGCCTAGAGGACGCGGTTGCCGCGACCGATGTTGAGCATGCTCTGCAGTCGCTGCGCGCGATCCTGACTGCTATCGGGCCTCGAGTTAATCGCTCTCCAAGAAGTCCACTGGTTTTCGTTCGACCGCGTGATTCGAGGATGGCGGCTGTACTCAATGAGTGGCCAGAAATCACCGCAGCGCATGGGTTCGTAGTGCCGAAACTGTCCCTTGCCACATTGGGCGAGTGGGTCCGAGCAGTTACCAACCCCGACCTGCTGTTGATGCCCACGCTTGAAACCAGCGACGTATACAACCCTGGGGCGATGGGCGAGTTGGGTTGCGCGCTTCGCGCAGAGCTGGGGGATCGAATCCTTGCGTTGCGCATCGGTGGAAATGATCTTATGAGTTGCCTGGGGTTGCGCCGAAACCCGGCAACGACCTTGTATCAGACCCCAATGGGGTACGTGATCCCAATGCTGTGCGGGGTCCTTGGGGCACAAGGTTTTGCTCTTACCGCGCCTGTCTTCGAGCAGCTCGCAACACCTCAGCTGCTCGCTGAGGAGCTGGACCTGGACATTGCCCATGGGCTGGTTGGTAAGACAGCGATCCACCCGACTCAGATTGCGCAGATTCATGACGGCTTCCGCGTTCCTCTTGAGGACTACAACTGCGCCAAGCTCATCGTCGATGGTTCTGCGCCCGCTGTCTTCAAGCATAACGATGCGATGGTTGAACCAGCGACCCACTACAACTGGGCCATCAACATCATCGAACGGGTGAAATGGCACGGAGTGAAACCCGCAGAAGCAGGTATAGCGGAGCCAGTTCGCCTGGCTGAGGCAGTTCGATGA</w:t>
      </w:r>
      <w:commentRangeEnd w:id="44"/>
      <w:r w:rsidR="00B947B7" w:rsidRPr="00447016">
        <w:rPr>
          <w:rStyle w:val="a7"/>
          <w:rFonts w:ascii="宋体" w:eastAsia="宋体" w:hAnsi="宋体"/>
          <w:sz w:val="24"/>
          <w:szCs w:val="24"/>
        </w:rPr>
        <w:commentReference w:id="44"/>
      </w:r>
      <w:r w:rsidRPr="00447016">
        <w:rPr>
          <w:rFonts w:ascii="宋体" w:eastAsia="宋体" w:hAnsi="宋体" w:cs="Times New Roman"/>
          <w:sz w:val="24"/>
          <w:szCs w:val="24"/>
        </w:rPr>
        <w:t>CCCAGGAAATGATTGAAGCTGGCCCGGCCTCCGGCCAGGTCCTGTCGGTTTTTGACTTCGACGGCACCCTGACGCGGCGAGACAGTTTCGTCCCATTCCTGCTGTTTGCGTTCGGTAAGCGGAAGTTCGCCGCACGGGTGATACGCATGCTTCCTGCATGCATTCGCTACCTCGGCAAGGGAATGAGTCGCGACGAGCTTAAAGCTGTGCTTGTCGCCACCTTCCTGACTGGTGTTGAGGAGGCTTGGGTGAAGCGGAAGGCTGCGGAATTCAGGCGGGCGTTTTGGGTACGGCTCATGCGGCCGGCCGGCGTACAATCCGTCGCGGCCGAAGTTGCAAGCGGTGCCCTGGTAACAATCTGTTCAGCTTCTCCGCGGATAGTGCTCATGCCATTCGCTCAGGAGCTGGGTATCAGCTTGATTGGGACTGAGCTTGAAGTAGTTGAAGGCAAGCTCACCGGCGCGCTTAGCGGGAGTAACTGCCGCTGCGAAGCAAAGGTTCTTCGCCTGGAAGCTGTTTATGGCCCGTTGGCCCAGTACAAGCTACGAGCTTGGGGTGACACCCGCGGGGATCAAGAGCTACTTGCTGCAGCGCAAGAACCGCACTGGCGGCACTTTCACCCGCGCTGGCAGCGTGGCCGGATGAAGATTGAGAAAATTGGAGCGCGTGTGAACTCGTCGGACGCGACCACAAATTCAGTTACGGGTGTCTCCTCTGGCACCCAGCAGCACGATGACCAACAAGGAGCGTAACG</w:t>
      </w:r>
      <w:commentRangeStart w:id="45"/>
      <w:r w:rsidRPr="00447016">
        <w:rPr>
          <w:rFonts w:ascii="宋体" w:eastAsia="宋体" w:hAnsi="宋体" w:cs="Times New Roman"/>
          <w:sz w:val="24"/>
          <w:szCs w:val="24"/>
        </w:rPr>
        <w:t>ATGGCACTTACCCTTTCGAAGAATCAGTCCATTTCTCTGGAGAAGACCGCGGGCTCGGGTCTGTCCAAGGTAACCCTGGGTCTGGGTTGGGATCCTGTGAAAGCTACTGGTCTTTTCGGCAAGATTTTCGGTGGTGGCGGTGGAGAGATCGACCTCGACGCATCGTGCATCATGCTGGATGGCGACCTGAAGCCGGTCGACCTGGTGTGGTTCCGCCAGTTGAAATCCAAAGATGGTTCGATCCAGCATTCTGGTGACAACCGCACTGGTGAGGGTGAGGGTGATGATGAGTCGATCACCGTAAACCTGAGCAACGTTCCTGCATCGGTCAAGCACCTGGTGTTTACGACTAACAGCTTCACTGGGCAGAACTTCTCTCGCATCCAAAATGCGTACTGCCG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CGTCAATGACGGCAATAAACAGGAGTTGGCGCGTTTCAACCTCAGTGACCAGGGTGAGCACACTGGCGTGGTCATGGCCAACCTGTCGCGCGGCGCTTCTGGTTGGGAGTTCAAAGCTATCGGTAAGACTACCCATGGGCGTACTGCTGACGACTTGGTGAACCTGGCCGTTCAGGCGGTGCGCGC</w:t>
      </w:r>
      <w:commentRangeStart w:id="46"/>
      <w:r w:rsidRPr="00447016">
        <w:rPr>
          <w:rFonts w:ascii="宋体" w:eastAsia="宋体" w:hAnsi="宋体" w:cs="Times New Roman"/>
          <w:sz w:val="24"/>
          <w:szCs w:val="24"/>
        </w:rPr>
        <w:t>ATGA</w:t>
      </w:r>
      <w:commentRangeEnd w:id="45"/>
      <w:r w:rsidR="00C3709B" w:rsidRPr="00447016">
        <w:rPr>
          <w:rStyle w:val="a7"/>
          <w:rFonts w:ascii="宋体" w:eastAsia="宋体" w:hAnsi="宋体"/>
          <w:sz w:val="24"/>
          <w:szCs w:val="24"/>
        </w:rPr>
        <w:commentReference w:id="45"/>
      </w:r>
      <w:r w:rsidRPr="00447016">
        <w:rPr>
          <w:rFonts w:ascii="宋体" w:eastAsia="宋体" w:hAnsi="宋体" w:cs="Times New Roman"/>
          <w:sz w:val="24"/>
          <w:szCs w:val="24"/>
        </w:rPr>
        <w:t>CAACCTTGGTCCCTGGTGGTAACGCACCGGTAGCGACCGGGAGCCTGCGGGTGGAGGTGGGCTATTCGCCCATTCCAGGTGCAGACATTGATGTGTCTGCATTTGCCCTGACCGCAACTGGAAAGGTCCGTGGCGACAATGACATGTGCTTCTACGGCCAGCCCAGTGTACTGGGTGGGTCGGTGCAGCTGGTTGATACGGCTGCTGGCCGCGCCGTGTTCACCGTTGACCTCAGCCGGCTGGACGCAGCTATCGAAAAGGTCGCGCTGACGGCGACCATCTACGAGAACAAAGCCAGCTTCGACCGTGTACCCATGCTTGTGGTCACTGTGTCTGGCGGCATTGAGACCCAGATCCCGACTTCGGGTATGAAGGAAACCGCGCTCATTCTTGGCGAGTTCTACCGTCGCCAGGGTGCGTGGAAATTCCGATGTGTCGCTCAAGGCTTTGCCGGTGGCCTTGCACCACTGGCAACCCACTTTGGTGTCGACATTGCGGCCCCGGCCCCGGCCCCGACCCCGACGCCAGCTCCAAGTGCTGCGCCGGCACCTGCTCCTTCGCCTACCCCAGCCCCAGCGCCAAAGTCGACTATCAGCCTGAGTAAGGTAACCCTCGACAAGACTCGCTCCTCGATCAGCCTGGAAAAGACAGCTGCTGGGTTCGGTGAAATCCGCGTGAACCTGAACTGGAACCAAGGCAAGTCTGGCGGCTTCTTCAGTCGTAGCAAGTCTATCGACCTCGACGTTGGTTGCTTGTTTGAGTTGCAGGACGGGCACAAGGGCGTGGTTCAGGCGTTGGGCAATGCTTTTGGCGACCTTGAAGACGAACCCTACATTCAACTCATGGGTGATGACCGAACTGGCTCCGTATCCGGCGGCGAGTGGATTCACATCAACGGTAAGAAGTGGAGCCAGATCAAGCGCATCCTGGTTTACGCCTTCATCTACGAAGGTGCTCCTAACTGGGGACAGACTGATGGTGTGGTGACCATCTTCATCCCTGGCCAGCCAGAGATCGAAGTGCGGTTGAACGAGGAGGGAGGGAACCTAGGATGTTGCGCCATCGCTCTCCTTGAAAACGACAACGGCGCCGTTAAGGTGTCTCGCAGGGTTGACTTCCATAGAAGCCAAGAGCCCATGGATAAGGCCTACCGCTGGGGCATGCGCTGGAGCGCAGGGTCCAAGTAA</w:t>
      </w:r>
      <w:commentRangeEnd w:id="46"/>
      <w:r w:rsidR="00AB34EC" w:rsidRPr="00447016">
        <w:rPr>
          <w:rStyle w:val="a7"/>
          <w:rFonts w:ascii="宋体" w:eastAsia="宋体" w:hAnsi="宋体"/>
          <w:sz w:val="24"/>
          <w:szCs w:val="24"/>
        </w:rPr>
        <w:commentReference w:id="46"/>
      </w:r>
      <w:r w:rsidRPr="00447016">
        <w:rPr>
          <w:rFonts w:ascii="宋体" w:eastAsia="宋体" w:hAnsi="宋体" w:cs="Times New Roman"/>
          <w:sz w:val="24"/>
          <w:szCs w:val="24"/>
        </w:rPr>
        <w:t>TCCACCACTGGCGGGGCCTAAGGCTCCGCCATTTTTGAGGTACGAAC</w:t>
      </w:r>
      <w:commentRangeStart w:id="47"/>
      <w:r w:rsidRPr="00447016">
        <w:rPr>
          <w:rFonts w:ascii="宋体" w:eastAsia="宋体" w:hAnsi="宋体" w:cs="Times New Roman"/>
          <w:sz w:val="24"/>
          <w:szCs w:val="24"/>
        </w:rPr>
        <w:t>ATGCTCAGTTGGTTGAAAGCAAAAGGTGCGCAAGCACGCGAGACTCTTACTGCCGAGGTCGGCAAGCATAAGAATCGCAAGTTCATGGAAGCCACTGCCAACGGTTGCGCCATGGTAGCTGTGGCCAGCAACGGCGCAGGTCCAGAAGAAAAGCAGAAGATGATCGGCTTCATCAACAACTCTCCCGAGTTGAAGGTGTTCAGCCTGACCGACGTTCTCGCGGTCTTTAACGACGCGATGAGCAAATTCGAGTTTGACCCTCAGATCGGTCAAGCCGAGGCGTTGAAGGTCATCGGCCGGATCAAAGACAACGAAGGGGCGGCACGTCTTCTCGTTCGCGTTACCTGCTCTGTCGGCGCATCCGATGGTGACTTTGATGAAAAGGAAAAGGCGGCTTGCCGTCTGATCTGCCTGGAGCTGGGCCTGTCCCCAGCTGATTTCGAACTTTAA</w:t>
      </w:r>
      <w:commentRangeEnd w:id="47"/>
      <w:r w:rsidR="00921034" w:rsidRPr="00447016">
        <w:rPr>
          <w:rStyle w:val="a7"/>
          <w:rFonts w:ascii="宋体" w:eastAsia="宋体" w:hAnsi="宋体"/>
          <w:sz w:val="24"/>
          <w:szCs w:val="24"/>
        </w:rPr>
        <w:commentReference w:id="47"/>
      </w:r>
      <w:r w:rsidRPr="00447016">
        <w:rPr>
          <w:rFonts w:ascii="宋体" w:eastAsia="宋体" w:hAnsi="宋体" w:cs="Times New Roman"/>
          <w:sz w:val="24"/>
          <w:szCs w:val="24"/>
        </w:rPr>
        <w:t>GGTATTGACCT</w:t>
      </w:r>
      <w:commentRangeStart w:id="48"/>
      <w:r w:rsidRPr="00447016">
        <w:rPr>
          <w:rFonts w:ascii="宋体" w:eastAsia="宋体" w:hAnsi="宋体" w:cs="Times New Roman"/>
          <w:sz w:val="24"/>
          <w:szCs w:val="24"/>
        </w:rPr>
        <w:t>GTGGAAGTTACCCATATCGGTTTCCCCCCGCTGACCATGATGGTTTTCGTCGGCATCGCCGTAGGCGCTCTGCTGCTCGACATGGTCACACATCGCGGCGACAAGCCGGTCTCGCTGGCAAAAGCGTCCGTCTGGTCCGTCTTCTGGATAGCAATATCCCTCGCGTTTGCAGGGTTCTTGTACGTCCAGCACGGCCCTGAAGTCGCCAGTCTGTTCGTCACCGGCTATGCCCTTGAGAAGGTTCTCAGCGTCGACAACCTGTTCGTGTTCATGGCCATCTTTGCTTGGTTCAAAGTGCCTGATGGCCTGCGCCACCGCGTGCTCTACTGGGGCATCATCGGCGCTATCGTCTTCCGCGGCATTTTTGTTGCGATCGGTACCGGCCTTCTGGCGTTCGGCCCTTGGGTGGAAATCGTATTCGCACTGATCGTGGCCTGGACCGCCGTCATGATGCTTCGTAGCGGCGGTGATGATGAGGAGGAGGAAGACTACTCCAAGCACATCGCTTATCGATTCGCCAAGAAGCTGTTCCCGGTATGGCCAAAGCTGCACGGCAATCAGTTCTTCGTCAGCCGTAAGGTTCTCGAAGGCGAGCTGCTCAAGCCTGAGAACAAGGGCATGAGCCTGGCTGCAAAGGGTGGTCTGTTTGCAACGCCGCTTTTCCTGTGCCTGGTCGTGGCCGAAGTGTCCGATGTGCTTTTCGCCTTCGACTCCGTGCCGGCCGTAATCGCAGTAAGCCGTGAGCCCCTGATCGTGTACTCCGCTATGCTGTTCGCCATTCTGGGCCTGCGTACCATGTACTTCGTACTCGAGGCCCTGAAGCGCTACCTGGTGCACCTGGAGAAAGCTGTCATTGCGCTGCTGTTCTTCATCGCGGTAAAACTGGGCCTCAACGCCACAGACCATATGTTCCACCATGGCTTCAAGATCGATCCTAACACCAGCCTCCTCATCGTGATGGTGGTGTTGGTCATCGGCATCGTTGCAAGTGTGATCTTCCCCGAAAAGGAAGACACTCAAGCAGAATCCAACTGA</w:t>
      </w:r>
      <w:commentRangeEnd w:id="48"/>
      <w:r w:rsidR="005C3DA1" w:rsidRPr="00447016">
        <w:rPr>
          <w:rStyle w:val="a7"/>
          <w:rFonts w:ascii="宋体" w:eastAsia="宋体" w:hAnsi="宋体"/>
          <w:sz w:val="24"/>
          <w:szCs w:val="24"/>
        </w:rPr>
        <w:commentReference w:id="48"/>
      </w:r>
      <w:r w:rsidRPr="00447016">
        <w:rPr>
          <w:rFonts w:ascii="宋体" w:eastAsia="宋体" w:hAnsi="宋体" w:cs="Times New Roman"/>
          <w:sz w:val="24"/>
          <w:szCs w:val="24"/>
        </w:rPr>
        <w:t>ATCACTCGTACCCTAACAAGGAGTTTAAGAA</w:t>
      </w:r>
      <w:commentRangeStart w:id="49"/>
      <w:r w:rsidRPr="00447016">
        <w:rPr>
          <w:rFonts w:ascii="宋体" w:eastAsia="宋体" w:hAnsi="宋体" w:cs="Times New Roman"/>
          <w:sz w:val="24"/>
          <w:szCs w:val="24"/>
        </w:rPr>
        <w:t>ATGGCTTTGACCCTGCAGAAAGGCGGCAACCTGTCTCTGACCAAAACTGACCCGTCGCTGACCAAGATCATCGTCGGCCTGG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GGGACCCGCGTTCGACCGATGGCACCGAGTTCGACCTCGACGCCAGTGCATTCCTGCTGGCTGCCAATGGCAAGGTTCGCGGTGAAGCAGACTTCATCTTCTACAACCAGCTGAAAAGCCAAGACGGCTCGATCGAGCACACCGGCGACAACCGTACCGGCGCTGGTGACGGCGATGACGAAGTACTGAAGGTCGACCTGAGCCGCGTGCCAGCGGACATCGACAAGATCGCGTTCACCGTTACCATCCATGATGCCGATGCTCGCAAGCAGAACTTCGGTCAGGTCGGTGGTTCGTTCATCCGTATCGCCAACGACGTAACCGGTGCCGAGGTTGTTCGTTACGACCTGGCTGAAGACGCATCGACCGAAACCGCGATGATCTTCGCTGAGCTGTACCGTAACAACGGCGAGTGGAAATTCCGCGCCGTTGGCCAGGGCTACGCTGGCGGTCTGAAGGCGCTCGCCAACTCGTATGGCATGAACTTCTAA</w:t>
      </w:r>
      <w:commentRangeEnd w:id="49"/>
      <w:r w:rsidR="005C3DA1" w:rsidRPr="00447016">
        <w:rPr>
          <w:rStyle w:val="a7"/>
          <w:rFonts w:ascii="宋体" w:eastAsia="宋体" w:hAnsi="宋体"/>
          <w:sz w:val="24"/>
          <w:szCs w:val="24"/>
        </w:rPr>
        <w:commentReference w:id="49"/>
      </w:r>
      <w:r w:rsidRPr="00447016">
        <w:rPr>
          <w:rFonts w:ascii="宋体" w:eastAsia="宋体" w:hAnsi="宋体" w:cs="Times New Roman"/>
          <w:sz w:val="24"/>
          <w:szCs w:val="24"/>
        </w:rPr>
        <w:t>AAATTGCCCCCTCGTTAGCAGCACAAGCTGCTAACGAGCAAACCACTTATTTTTAAAGGGATTATCCA</w:t>
      </w:r>
      <w:commentRangeStart w:id="50"/>
      <w:r w:rsidRPr="00447016">
        <w:rPr>
          <w:rFonts w:ascii="宋体" w:eastAsia="宋体" w:hAnsi="宋体" w:cs="Times New Roman"/>
          <w:sz w:val="24"/>
          <w:szCs w:val="24"/>
        </w:rPr>
        <w:t>ATGGCTGTCTCTCTGTCCAAGGGCTCCAACGTCTCGCTGACCAAAGAAGCACCAGGCCTGTCCGAAGTAATCGTAGGCTTGGGCTGGGACCCTCGCGTGACTGACGGCACCGAGTTCGACCTCGATGCCTCGATCTTCATCACCGGCGAAAACGGCAAGGTCCTGAACGACTCCAGCTTCATCTTCTACAACAACAAGACCTCGCAAGACGGTTCTGTTGAGCACCTGGGCGACAACCGTTCCGGCGCGGGTGAAGGCGACGACGAGCAGGTCAACGTCAAGCTGACCGGCCTGGCTGCAGATGTCAAAAAGCTGGTCTTCGCGGTCACCATCCACGATGCCGAAAGCCGCAAGCAGAGCTTCGGCCAAGTGGGCAACGCCTACATCCGCGTCGTCAACAAGGCTGACGGTAAAGAGCTGGCGCGCTACGACCTGAGCGAAGATGCTTCGACTGAAACCGCGATGATCTTCGGTGAGCTGTACCGTCACAACGACGAGTTCAAGTTCAAGGCGATCGGCCAAGGTTTCGCTGGCGGCCTGAAGCCGTTGGCTGAAGCCCATGGCGTTGCCATCGGCTAA</w:t>
      </w:r>
      <w:commentRangeEnd w:id="50"/>
      <w:r w:rsidR="001E6C11" w:rsidRPr="00447016">
        <w:rPr>
          <w:rStyle w:val="a7"/>
          <w:rFonts w:ascii="宋体" w:eastAsia="宋体" w:hAnsi="宋体"/>
          <w:sz w:val="24"/>
          <w:szCs w:val="24"/>
        </w:rPr>
        <w:commentReference w:id="50"/>
      </w:r>
      <w:r w:rsidRPr="00447016">
        <w:rPr>
          <w:rFonts w:ascii="宋体" w:eastAsia="宋体" w:hAnsi="宋体" w:cs="Times New Roman"/>
          <w:sz w:val="24"/>
          <w:szCs w:val="24"/>
        </w:rPr>
        <w:t>CTTGAGTCGGTAGTAAAAGCCCCTGCTTATTTGGCAGGGGCTTTTTTTTGTCAGGTTGTTCGTCCTGACTATCTAGCTTTGCGCGCATACAAGTTGCGCATGAATTGCGGAGTTTTCAGTGATTAAAAAAGTCTTGGTTTCCAGTGCTGTGGTTACCATGCTGGCCGGCTGTGGCCAGGCAGTAAATGACGCACGCTTGTCCCTGGCTCTCAATGAGTTACGACAGAACTGTTTTGGGAACGATACTTACTCGTGCCGTAGCGACACTGTAGATTTTAACCAGAAGGTCCTTGAGTTAACCCCATTCAAAAGCGACGCTGCGAAGGAGGAGATTACTAAACTCTTTGGAGAGGAGGGATGGTCGCTGTATCAAGATGTCGCTGACGAGTTTGTAGATGAAGGTGTGGACGCGCTCGAGGACTTGAGGCCTAACATTTTTGCGCGAATTTTCTTCGGTGATTCGCAACCTGTGTCCCCAAAAGGGTATGTAATGACCTTCAACTCGGAGGACATGGGCCGGGCGTTGAGCGAAGTACAAAAGGAGTTTTCTGTTCGTGCTAAGAAGGCAGGACTGAAGCCAAACGATCAGGCACTTCGGAGTTACCAAATGATTGCCGATGCCGTGAACGGCAAAGGTAGCCCGAGCTCTGTCGAGCCGGAGCCTAACGACGGCGTTGATACACTGGCAGCAAGTCCGGCCGAGCCGCAGTTGAATAACCCAGTTGTGACCACACGCCCAGTCGTGATGGCTCAACCAACAGCTGCAGCACAGTCGTTCCCTGAACTGACTGGTGCAATCAATGCCTACATCGCGGGCCTCGATACCGACGGCGGTGTAGAGTACCCAGAAGGTCGCCAAATCATTCAGGTGGATCTGAATGGTGACGGTGAGTTGGATGCCGCAGTGCTCTATACCATCGAAGGCTCAGGCGGCTCACAGACGGCTTATCAGACGCTTTCCGCGTTCTACCATGCGCCAGAGGGTTGGCAAGCTCAAGGTGGCGATGCTGCGATCAGTGGCGCCGTTCGTGAGGCGCGTGATGTCGGCAGCCGCACTATCTTCATTGACGCCCTGGTCCAGGGGGATGACGATCCGCGTTGCTGCCCGACGCAGCCATACCCTCAACGCTTCCAATGGAGTGGTGACAAGTTCATCGAGCTTCCTGGCGCCTAATCGCAACTGGACGGCTTGAGCACGCCCCATCCTTTTAGTCAGGGCCCTATCCAGGCGCAGATCTGGCAGGCCTTGACTAAAAAATCTGGACCCCCCTGCATTTATCTAACTCGCATGAATTGAATTGTATGCGCGTGCCTAAGGTCCTTTCTTCTCCGGCAAATATACGACTGATATATCAGGACTTCTTGTATTGAGTCCTTCATACTCCAAGACCAGGAGATTGGTGTTTCACCCACGGTCTAATGAGTTTGAAGGATTGTTATGCCATCGTATCGCGAGGATCTCAAGCAAGTGTGCGCCGAGTACCGTAAATGTCTGCGAAGGTGCCGCAGGCTGCGTGTAGACGCGCTTGGTAAAAACAGCCAACCATACGTAATGACACCCGATCAAGACCAGGCACTACGTGATCTCAAATGGGTAATGAGTGAGCATAAACGTATCGCCCAGTTGTATGCCGACAATGACGGTCCAGTTCCGAGTAAATATTTGGCTGGTGTATCGTTCAGCGGTATACATCTCGGGCCAGGTGAGGGTATGAGGCCCGTGCATTTTTTCTCAGCAATGCTCGTGATCATATTAACGGTTATCTTTGTTTTTCCATACATCCTGCCTGAACGGCAGAATGTTAACAATGATCACGGCCCCACTGAAAAGACTCAGCACAAAAGTGATCAATAATCGCCTCTAATTTCGCTGGTCGGAGTGGAGAATGCACCTT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TTTGTTGGGCATGTGGCCTTATCATCTTTGGATAAGTCGGCTCGCTTACTCAAAGGGTATTGGGATATGGGGTTTCGCTTTAATCGTCGGATAACAATAGTGCCTGGAGTTAGGCTGAACATCTCACCTAGCGGTCTGTCCGCCTCGGTTGGTCCAAGGGGTTTGAGTATGACCTTGGGTCGCAACGGCACTTACCTCAATGCCGGGCTGCCGGGTACCGGGTTGTCTTATCGCCAGCGGTTAGATGGCGGCCGCCAATCACCGGCGGCCAACTCGAACGCTTCAGCCGACTATTCAGGACCAATCAGGATCAGCGTGCAGGAAGATGGGACGCTGTCCATTGTCGATGACACTGGTAGCCCGCCACCTGCTGCAGTGGTGAGGCGCGTGAAGAGTGAGCAGGCTGCAGAGATTGAGGCGCTGCTTAACAAGGCTGCCGAGAAGCTGAACCAAGATCTCGCTGATTGCTTGGGTGTTCATGTCGGCACTCCCCGGCCGGGGAGCCTGCCGGCATTACCACCTCCTTTTTCGATGCCGATTCCGACGGCGCCGGCGTCAGTTGAGCCTGGCCTCATTGATAGGCTCTTCAGGTCTGGCAAGCTCGAGGCTGACCGCCTCACCAACGAGCAGATCTACCAGCAGGATCTATCGGAGTGGGAGGCAGCCCGTGACGCGCATGACAAAGAGCGCTCGGAAGCTGAGAAGACCTTTCGCCTGGCTGCGAAGGGATTCAGTGCTCACATGGAGAAAGCGCTCGATTACGTGCTGAGCGGCATAGCCTGGCCCAAGGAAACGAACGTTGCCTATCAGTTCACTTACGATGCAGCCGGTATAGCCTTGGATGTGGATCTACCTGACGAGGGTGATACCCCGCGGCGAACTGCCGAGGCAAAAGGCAATGGAAAGCTCACCTTCAAGACACGAAGTGATGCCCAGGTGCGACGGGACTTTGTGGGGCTGTGTTACGGCTCTTTGTTCAGGGTCGTTGGCGAGGTATTCGCGCTTCTGCCTGCAATCAATCGCTGCCTGGTGTCAGGGTACGTTCAACGAAATGACCCGGCGACCGGGCGCCTCGAGGAGCCCTATATCTTGTCTGTGGTCGTGCGGCGCGAGGACTGGGACCTTTTGGACTTTGGCCGCATTGAGCACATAGATCCTGTGGGTGCGCTGAATAGCTGGGGTGCTCGGGTCGACTTGGAACGTACTGCGCGGTTCCGGGAGATCCAACCGTTCGACTTGGACTATCTGGGGTGAAGGGAGCCGCGGCTACGTGGTGGCGTACGCGCTTTTGGGAAATCAGAACGCTGAAGCAGGTACGTTGATCCATCCGCCGGGCTGAGGCAGTACCCAGCGGGAACATCCAAACCCAATACGAAAAAGCCACCTTGGCCCTTGCGGATCAGGTGGCTTTTTTATTTCATGCGCTGAATTGGTGCGAGGATTCGGAGCATCTGAAATTCGTACGGTTCTCGCTGAAAATCAGGGGCTTCCAGCCAAGTA</w:t>
      </w:r>
      <w:commentRangeStart w:id="51"/>
      <w:r w:rsidRPr="00447016">
        <w:rPr>
          <w:rFonts w:ascii="宋体" w:eastAsia="宋体" w:hAnsi="宋体" w:cs="Times New Roman"/>
          <w:sz w:val="24"/>
          <w:szCs w:val="24"/>
        </w:rPr>
        <w:t>TTAACTGATGATTCCCTTCGCCTTGGCCTCTTTGAGCCAGCCCGGGAACTCTTTCATAAGCTTGTCGTACAGTGCGTCTTCGGTGAGGTCGTGGAGGTCATCCATAGCGAAGAAGCTGCAGTTGTCGACAACGCGACCTGCCAGATCATCAAGTCGCTCCAGGATGCCGTAGCCGTTTCCGCCCAGGCCGACAAATTGCCAGAAGAAATTCTTGGAGGACGCTTCGATCATCAGTTTTGTGATTGCGCGATTCTCATGAACACCGCCATCGCTGATGAAGATGATGTAGACCGGGGTTTTGTCCCCGCTTTGATTGTAGTAGTCCATCAGAAGGCGCATCGCCCGTGGTTCGTCATTTACGCGCTGGCCCACATCCCACTTCCGCCAACCACCTTGCTCAGTGTCGATGTAGTCGCTGTAGTTGGAGAGAGTGGCTGGCGAGAGGTGAACTGGTTTGGCCCCAAACCCAAAAACATCCAGCTCGCCGTCATCATCGAAGGCTACCGCGAGTGGCATCAGCCGGTTCATGGCCTCTTGCACTCTGCCTCGGCTGTACTGGCCGTTCATAGAACCACTCACATCGAGCACGAAGGCTAGCTTCGCTCTCACCTTGGTGAGGTTGTTTTTCTCCAGGCTGATCTGAGCTTTTTTTGCCAGGCTGAGTAATGCTGGCGCTTGGGCTGCGACCTTTTTCTCGAGAGAGAACGTCGCCTGGACAAGAGGCGGCGTAGCAGGTGCTGGAGGCGCGGTCGCGGGTTCATCGCTCACCTCACCGCCGAAGTGGCGCACAAGCGCGCTCAAGCCTTCTTTGAAGCCCTGCAGGTTGGCGAGCATGCGCCACTCGCCACCCTTGCGGTAAATGTCGGCAACCATAATCGCCTTTTCCACGGAGAAGGTGCTGCCAGAAAATTCACAGGTCGCGGCGTTTGGTGCGCCAGGTCCACTGACGACAAAGCGACTTGATGAGATGTCTTTCATGGCGCCCGCGCCGTCGATCGCCGCGGTGAACACCAATCGATCAATCGTTGCCGGCAATGCGCCCAGGTTGATTTCGAACTGGCCTGGCCCAATCAGCCGGATGGCATCACCAGGTGAGGAGGTTTGGTTGAAGAACACCATGAAGCGGTCGTCGGACAGCTTCGATTGCTGATCAAGCCCGAAACAGGCTACGTCGATCACATTGCTTGACTGAATGGAGACCGCAACCGTGAGGCGGTCAGAAATACCTATTCTGGACAGCGGCAGGCGCTGGCCCTGTGTGATTTGCAT</w:t>
      </w:r>
      <w:commentRangeEnd w:id="51"/>
      <w:r w:rsidR="001F37B7" w:rsidRPr="00447016">
        <w:rPr>
          <w:rStyle w:val="a7"/>
          <w:rFonts w:ascii="宋体" w:eastAsia="宋体" w:hAnsi="宋体"/>
          <w:sz w:val="24"/>
          <w:szCs w:val="24"/>
        </w:rPr>
        <w:commentReference w:id="51"/>
      </w:r>
      <w:r w:rsidRPr="00447016">
        <w:rPr>
          <w:rFonts w:ascii="宋体" w:eastAsia="宋体" w:hAnsi="宋体" w:cs="Times New Roman"/>
          <w:sz w:val="24"/>
          <w:szCs w:val="24"/>
        </w:rPr>
        <w:t>ACTGCGTCCTTGAGAAGTCAGGTCCGGCGGTTGAGAAGCCAGGACAGCGTCCTGGCGGTGCCCAACACAGCTTAACGTCCGGGGGAATAACGGCGAAGGTAAAGCCTACTGGTTCAGGACCATTGGCCTATGCCGGGCGCGCAGCTTTCGACGGACGAGGAGGGTGATCGCAAGCACTAGAATGAGCAGCCCGCCGAAGAATAGGGATACGAAAACTGGGAAAGGCTCCGTGTTACTGGTTGTGGCCTTGATGTCGGTGATGTT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GGAACATCGAGAAGATCTGGAAGCGCCACCCGTAATACCGGATGACCGCGAGCTGGTTCGCGTCACGCGAGTAGTCCTGGGCCTTAGCCTGCAGATCGGCGCTATCGAATTTGAAGTACCACGGGAATCCCCAACCGGTATCTTCATTTCGATAGACCGCTACCTCACGTTTTGCGTCTGTAGAAACGGTGTTGATGAAATAGACATCTCGGGTTGGACCATCAGCCGGATTTTCAGCGCTGATCACACCATCCGCATCCATGCGCTTCACCTCGACGCCAGTCACATGAACGACCTCATGGCGCGGCAAGTAGAAGTGGAGGCACAAAGCGATTGCCGTAACCAGCACCAAGCTGAGGATTCCAAGCGAACGTTTTACCCAGGGCATCAAAGTGATCACTCTTTTGAAATTGGCAATATGCAGGGAAACTGAGGCGCCTGCGCTGGAGAGTTGTTGCAAACTACTTCAGGCCGGCCGGAGTAGATGCTGTCATATCAAGGTGAATGGGCCTAGCGATCTCCCACCCGCCTTGATGCATGGCTGACACTAATGGGTATGGCCCGCGTGCGCTGGGCGGCGCACGGCGGAGGGGGCTTACGTTAGTGCAGGCACCCGATTGAACTCGAGGCACTCACCCACGGGGGTGAACTTTGGGTTACGACAAACCCATGCAGTAAGAGCTGTGTACGCCGCGGAGAGTGCCGTGATCAGCGCCATGGTTGCCTTTCGCTCACGCCGATTGCGCGCATCGGCTCTGGCCTGAGCTTCGCCCTTGCGACGTGTGCCTCCATTGAACAGCGAGGCAATTAGCATCCCGATGACGACATAGAAGACAGAAATCAGGGTCAGCTTTGCCACCAACGTAAGGAAGATGCTCAGGCCTCCTCTGTTGTTTTTCACCGTGGCGTAGATCGCATAGGTAATCGAGAGGATAAAGCCAGCTACCACCGAGAAAACGGATACGACGCCGGGCATTTCGAGCCATTTACACACCGCGGCCGTGACGATCCCGAGTGCAGGAAGTGCGTTGGTGATCAAGGCGTCGGTGTAGTCGCTGTAAATGGTTGCCGACCCTCGATGGTGGCGTACAACAGCCCAGATGGAGAGCAGTAGGCCCAGCACCAGGGTGTATTTCCAACCAGGACCCTTGATGAACCACGTAGCTACAGGATTCGATTCCTGTTGAGCTTTAGTGCTACCCGGGCGGACTGCCGGCAGTGTGGATGCTTGAGGTGGAGTGCGTTGTGCCATCTGCGCTGACTGGCGCTGCTGATTCGCCAGGGCCGCTGCTTGCCTTTCGCGTTCGGCGTCCGCGGCGCGACGTTGTGCGGCTTCCCGTTCTTCTCGGGCATGCATTGCCAATACGCGTTCGTCACTCGCGATACGCTCCAGTTCCTGAATCCGACTTCCAAGGGCCTTATCCAGGCACTTCTGGTCTTTGCATTGATTTCGGATCTGAAGCCACTGCCTTTGCGATTGACGAAGCCCCTCTGGGTTGGAGGACGCTGCGACAGCCTTCTTGTATGTACGATCGAGAACTCCATCCACTCCGGATAGGTAGCCATCTCGGCATATCTCAGTCTCTGCGAAGCCCGACGCTTTTGAGCAGTCGAAACTTGCTGCTGAAACGCTTCCTGCGGCCAAACCCAGTACCAGCGCGATTGCGCCCTTTGTAAGCATTCTGAACTCCTTTAAAGACAGCTATTCCTGACCCTCCATCTATCGGCTGGCGGGCGATGTAGTAAAGAGCCATCGTGGCATTTTGTCACTACAATTTACTGCCTGATAAACCGTCTTCGAGTCTCGATCAAGGACAAGCTAGCTACGGGGATGGTTTGGGTTTGTCCGCTGCGCATCCAACTCGATCCACGTATGGCGGTCGTGGCCTGGGCATGCGGTTACAATGGCGTCTGCCAGAGCGGCTATTGACCTGCCGCCGGCGCACGCACCCACGGTTGAAGAAAGACCTGCAGACCATTGACCCCACTTTTCCGGAGTAAGGCGACACATGAGATTTCAAACCGAACTGAAGGGCAGTCCGAACGGAACGCTTTCTGACGAAGCTATTCACAGGCACGCTGCTTTCTTGTCGTCTGAGACAGTCAATGTCACTCATGGTGGTTTCATGAGTCGGGCCCCGATCCTGCTTGAGTACTGGAGCGATGGTGATCAGTTTTCTTTCCGCTTCAGTCCACCGGCGTTGAAATTTCTTGAGGAGGCTGATGATCCACGCTTGGATATGGTGGCTGATCTGTTCTCAGGTATAGATCCTCAGATCGCACCTTCGGCTGTAGCGGCTATTTCGAAAGCTCGCAAGGTAGGAGGGCTGGCCTATGCCATGCGACTACTTGTAAATGAGGCGAGAACAGGCCGGCTTGAGGATAGAGCCAAACTCCAAAGAATGGCGGGGGAGATGGGTGTGAGCTTGGAGATGCAGCGGCGTGGCGTGCGTTTTTTGCCTAAGCAGGTCATTCGAAGGGTAAGCCGTAATGCAGCCAGGTCGTTTGGATCATGGCAAAACTGCAATGAGCCAGGCAAACAGTAGCTCTTGAATTGCACGTGGTGACCTAGGTGAGCTCCACCAAGGTCCATACACTGCCCCGCTTTCCGGCAGCAGGGCATCCTCACTTTAGGTTGACCATGACCACCAAAATTTCAAGCGAAACCCTTACCAAGCTGTGCGAAATCCTAGTTGAAAAACGCAAAACCTCAGCACGGAGTGTGGGGCTGACGAGATTTGAGCGTGAGGTTCTGAAGGATGGCGTAGCCAAGAACACGAACATTGGCGATTACCTGATCACCACTGAGACACGAGCCTTCGCAATCATCGAACACATTTTCGAAGATTTGCTCGCCCCCTTTGGAATAGCTCAGCAGTTTGCTGGCCGCCGCCCAGTCGATCCTGATGACGATGTCACCCTCTCTCAAGCTCTCACTTCCGTCGACGCCACAGCGCTGATCATTGGCATGGAACGGCTCGGCCTTCAGGTAGACCCGTCTCGGCTCGCGAAGGAACTGTCTAAGACACTTGAG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AGAGAGCTGCTCACAAGCAATGAGCTTGATATCGTCCACTATGACCACTACGTCGGCCGCTGCCGCACCGTGCTGAATGCAGCTCAAGGTCCGATACACCCTCTGTGGCCCGAAACGACCCACCAAGACGAAGCAGGATACCGTTTCACCATGAGATGGGATGGGGACGCTGTCGTCTGGCTTGAAGTCCTGGGTCCAAAGTACCGGGAGCCAGAACCTCAGGAATACATAGTCTGCGAGTACTGCGGTCATTCTTACTTCACGAATAACACGCAGGAAGCTCGCATCCACGATGGGGTGCACAGTCGCAAGAGTCAGATGATTGACCCTCAGCCAGATGAGCGCTTGGCAGAGCGCTTGGCCACCCTCGGTCGCGCTGGGGAACTCGTTGATAAGAGCTCACCTCTCTGGATGCATGGTGCGGTGTACGATCGCGCTTTGGAGTTCAAGCGTGAGTTTAAGTACGACTTTGTGCAGTGGGATGGCTCTTCGACAAGGTGTGCAGGAGAGGATTGGCAGGGCTGGCTCCTAGCTGCAGACGACATGGGTACGATTGCGGGGGCATGCGGATTCATGCGCCGCGGCGGCGCCGTTGAGGGGGCTGAGTGGTCTTTGCAATGGATTTGGTTAGCACCGAAGTACAGGCGCGCAGGCCTGCTGGAGTCAAGGTGGCCATCGTTCCTGCAAGCCTATGGTGACTTCGACATAGAGCGGCCGCTGTCTTCAGCAATGCAGGCCTTCGTCCTAAAGCACGGTACCCAATCGCAAAAGGCCGCACTGCCTTCTGTGTGAGTTCATCTTCCGTTGCACCGGTTTTTGTCTAGTTAAACGGACATTTTGCGGCGCAACTTGTCCGCACACCTGATCTTCTCGCTCGCCGACATCCCCTCACTGCAAGCTTGCCTGAATCGCCCGCCTAATGCGGGATAGGCTGTTGCAGCCGCAGCCCCTGAATAGCACCGCCTAATTCTGCACGCCCAATTTGGGATGACACGCGCTCTGAAGCCGGTATTCTCCGGGACTCATTCGGAGCCAGCTGGAGGGCTAGATGCCGCGTTCGAACGAAACAGCCGGTCTGCCGCGTGTGGCGAGGGCATCCGATTTCTCATCCAGCTAAGAACAGTCGATGCCTTCCTGGCGCTGCATCGTGCAGAGCAGCGTGTGGGTTATCGAAGACGGGTATGCTCATAGGGCCTTAATTCAGACCCATCACGGCTGTGAAATCATTATGATATTACCGCGGCCTGATTGAGAGCCTCCATAGCAGGGTAGGAAGCTCTTGAAATTCGAAGATCGGCAGTTAGGTTCAGGGATAAAGCCTGGTTCTTATCTGATTCGGCGCACTGCTTTTAGATAATGCGAAGCTTCTGGCTTTCGGCTGCAGGTGCCGCTTCTACACACCAACACTGACAAGGAACCGTTGGATGCTCCTAGTTTTGCTCGCGTGCCTCAACGCTGTCTGTTTGCTGGCAGGCCTCCTCTTCAACGCTGAGCTACTAAACGTCGCTGGCGCGGATATACCGCTGAAAAAACTGCAGGATCTCGAGATCTACAGCCAGATCCTGGCGTCGGTGACTGTCTGCCTGACTGGCTGGCGAGTGTGTATCTGGGCACATCGCCGTTGGGGAGGGGAGAAGTACCTCTGGCACAGCGTGGGAGTAATGACATTGATCGCCGCTCCTGCTACGTGGTGGATTCAGGGTGAGGCACCGGATCTCATCGCAGAGAAATTCCCTCACACCCTCCGGGTATCCAGCCTCTACGCCTATGTCACTAAAAAGGGGCTGCTCTACGATTCCATTCAAATTCCAGGACTTCCCTATCAGGATTACCGGGAGCGCGGCGAGGGCAAGGCATTCATTGCAAATCTCGGGATTTTGATGAGTGCGCAGGGGACCTATGTAGAGAAGATCGACGGGAATTTCCCAGCATTTGCAGAGGCCGTGTTCAAAGGTTACACGCGCCGCAACGCCGATGCGCTCTACGAGCGAGTTCAAGCTGAAGTGGTACCAATTACTCTGGATGTCATCAGCGCGTATGGCCGGCTTGAAGCACTCCGGACCACCGGCATTGGCAATAGTGAGTGGAAACCTATCCGGCTGCCCAAGCCTGGTGAGGACCTCGGGTTTGAGCCAACAGTTGCTGAATACGCCCAGGCGATCAAGCCAGGGCTGCGTAGTCGGCCGCAGGTCGCTCAGTCTCCTGAGGTCTTGTACATGGCCAGCCAAGCGCTAGGGCCAATCTACGTGAAGGGGATGAACGTGCTTGCCAGTCGTGAGCAGTTCGAGAAGTACCTTCCGCAGATCGCCCGCAACATGGCCACCGATGTTGCGCACACCGACATTCGCGGTGAGCAAGGCCTGAATGTCCTCAAAAACATGTGGTTCGTCCCCTGGTCGCTATTGAGCGGGCTCTTTCTAGGCGCACTAAACCTGGTTGGCTTGATCCTCTCCGCCTGCGAGCGGAGGGGACTGATTCGAGGCCGCCAGTGGCTGCTGCGTACCGTCTCCATCACTGCAATCGTCGTTATCCCCCTAATGGCCGGCAATGTCCTTGTGCAATCTGAAGGATACAAGAAGGCCTTCCGCAGCATTGATAGCGGCCCCACCTTGGTTGCGGGTGTATTCCATTGGGCAATGACAGCTGAAGCAATGCTCTACAACCTCACCAAGCCACTGCTTAAAGCAGAGTGACTGTTCGTAAAAAGGAGTTTCAACGTGCATAAGAAATTTGTCGCCACCTTTTTAGCTATCGCCATCGCTAGCTCGACTGGGTGCGCTCAACTGGGAATCAACAAGCAGCAGGCTGGTACCATCATTGGTGGTCTCGCTGGTGTTGCGGCTGGCGCGGCTATGGGTAAAGGCACGGGTAAGATTGTGGCGGTAATCGTCGCCGGCACTCTCGGTAGCTACCTCGGGAACCGAATCGGAGCCAGCCTGGACGAAAAAGACAAGCAAGCACTGGCGCTGCGTACCCAGGAAATTCTGAATCAACCGATAGCTCCCAACCGGACAGTCACTTGGACATCCGAT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CCGGGGCAACTGCTGAAATTGTGCAGGGCAAGGAGTTCACCCAGACCAAAGTCGTCGAGGTCAAGCGCGCCCCTAGAATCCAGGCCGTACCCTCGATGCGCTTGATTAACGAGCCTTACGTGACCAAGTCGAGCGTCAATGTTCGATCCGCCCCAAATCTGAAGGCCGGCAAAGTCGGCGGACTTGCACCGAGCACAGAGTTCACCGCGGTAGGTTCCACCGGTGACTGGGTTTTGGTTGGTCGCAAAGGGGTCACTGTTGGATACGTGCACAAGTCGTACGTACAACCGAAAGAGCAGGCCGTAGCCCAGCGCGCGGCCCCATCTGCCAACCTGGACGATATGGATGTGAAAGCAAGCAGAGAGACCCAGGCATTCGACCTGGACTCCATCCAGTCTCTGCAGACTCAGCAGATCGCAGCCGAAACATCCTGCCGGCCGGTGACTGTGAGTCTAAAGTCCGCAAGTGGCCAGCCTGAGCAGCAGCAGAACACCTTCTGTAAGAAGAACAACGGCACTTGGGAGCTGATATAAAAAACAATGAAAGCAAGCGCTCCAAAGCGTGAGGCTTATTTCAACCAGATTTAGTAGGTACTGTACCCGCGCGTGCCCTATTGAGCCTGCTTTGCCGAGGGGCATCAGCCCCGAGGCTGTAGCGGCCGACGCCCTCATTGTTCATTTGGGCTGGAGTACGCTAGATTCAGCCTACAGCTCTGCTTGCTGCGATCGATATGAGAGAATTCAATGACTTTCGAAATCCTAATCCTGCTTAGCAGTATTGCGTTCCTCGCCGTGTATATATTCATTGTCTACGGGTTGAAATGGGACCCTCTGGAAGGGATCCTCATAACAGGCTCAATTGCAATGGTTGTCGTAATGATTGGTATTTTCATTATTGACCCCAAATCAAAAACATCTGAGATTACCTCAGGCTACCAGCAATCGACACCGCTTAAGTCCCGGTTGAGTTCAGAACACCTAATCGACCTGGATATCAAGATGGTTGGCTAGGAACATCGTCCATTGCTTTTTTGATACACCAATTACATTGACCTGGATTATATCCATTCCACCAAATCCGAAAGTGGCCAGTCTGAGCAGCAGAGGCTTTTGCAAGGCAACGGCTGTTCGGACTGACCTAAGGAAACCAATGAAACATTGCGCTCTCGCGCTTGCTGTGGTGGGAGGATTCGGTCTTGTACCGGATGCCCTATCTCACGAGTTGGCATTCTCGAAGAAAGACCTGGTCGTGGTAGAGGTTCCGGGCACCGCGGATACCTGGTGTAAACCGGACATTGTTCTCACTATCTCGCGCCCTACGTGGGACAACCAACAAACTCTCGAGCGGTTAGTATCTGTGCTGCCGGTCGTCCTCGGTAAGGATTGCCCGGCGGCCAAAGTAACGTGGAAAGCCGTCGACGCATCTGGAAAGCAGTACGCAAGCGGTTTTGGTAATGCGGCAAACCTGGGTATCGTTTCTTTGACGCAGCCCCAACCACGCCAAGTTGGACCTACCTCAACTCGCTCATCCGCCGCCCCGAAACTAGCAACTGTAGCAACCTCTGGAGCTCAAGCACCGGCTAGCACTGCAGGAACTGCAGAGGTGAGTCTTCTAAAGCCCGAGGAGACAACACGTACCGTTGCTACAGAGCAGGCGCCGGAGCGGTCACAGAATGAGCCGGCATCTGCCACTGGTGACGCAATCCCCGACGCGGTTGTCGAAGCTGTGGCGACAGAAGAAGGCGGCCGGTCGCTTGTGCTCAGTGATACACAAGTCGAGGACGGGGAGGCTCAGGCCCAAGAAGCACGACGTCAGTTGGAACGCATGGCAAGCCTGCACACTCGGGTGATAGCGCGCTACGAACAGCTCAAGGCCAGCCTGAAGGATGCCAGCGGGCAAGAGAGTGAGGCGCTGGCACAGCTTGCAGGGATCAGGGCTCGATTTAGCTCCCCGTTGGCCATGATGGACCCGGGGAGTTCAATGAGAGCAAGCCCGATGATGGTTCACGTGACGGGTCATGAAGGTGATTACTATCTAATCGACTTCCCTGGCCCAGGCCGCTTGCAGTCCGATCGGAAGCTCGGGAATGAATGGTACGTCCTGCAGGCAGCGAACCTGACCCCGGTCGCTCCACTCGTGGATGGTAAAGCCGTCCCGACATTCAAGATCTACTCTGTCGAGGAGCCGGAGCCTTGTAAGCAGGCGAGCTGCGCGGAGCGCGTTTCATTTGGCGCGGTGCTAGGCCGGGAGTTTCCCGATGCTGGAATCGATTTCAGCTGGACCCCTGAGGCATCCCAGCAGCACTTGAACGCCTGGAAGAACGCTTCCGCACAAATCCAGTAAGGCATCACGATGAGCATCTTAAAAAACAGAAAGGCCCAACTGATTTGCGCTCTCTCCATGGTGGTGCTGGGCGGAGCTACAATCGCCGGCATGATGAGCACTGGCGAGAAGAAGGCCCTCGCTTACTACGAGGACTTCAAGCAACGGTTCTACCTCCAGGATGTCCTGGCTGAAGGTGACATCTCCTACAGCATTTTTTCTGGGAGCCTGATCGTCGAGAACCCTGAGATTCGGCTAGTTGCTGCCCGAACCAATGGAGCTGAGCAGTTCCTGGGAGGGCTTTACGGGCTGTTCGGTGCTTCCCTGGATGGGGCCACAGAAGGCGGCCTGGCTGACTGGGCAAAATACCAGGTTGGATCAACCATCGGCCGCGGCACTGCTGGCGCTTATATCCATGCTGACGAGTTGAAGCTTAGCCACAGTGGGGATAGTAAAAGCGGCAAGATCCATATCCAGCTTTTAGGTGTGGACCAGAGCAACCAGTACCTGTCACACCAAGGGTCAATAATGGTGTTGGTATCCGATGTACTTGGTGAGATTCAGCCTGGTGATGAGATGGGTCCTCATGGGGAGGTTGTGAACCCCAAATACTCGTGGGGGGCCAACATGGCCGTTCGATCACCGGTGACGGGGTCATTCTTGATTGCCGCCACGGGGCAGTTCGGAACCAAGGTCGACCTGGATCTAACA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CACGCGCTCGGAAGACGGTGAAGGCACCATGAGTTTTGTGGTCACTCACCGCAGCGATGGGAGCGAGGTGGGCCGTATTGTTCGCGAAGCTCGGCTCGCCGCTCTGCCTGAGCTGGATGCAGTCCAGGAATCACTCAAAACAGGGCTGACCGCCTTCATCGTCGGCGCTTACGACAAAACCGCTAGCCAAGCCATCCTGAGTGATGCTGCCGCCAGTTTCGCTCGTAAGACCAAGGTTGAGAGCTATGCACTGACCTATAAGGGATTCGAGTCTCTCAAGGTGCCTTACAACCAGGCTGGCAATTCGGGCAGTGCGTTCTGCGATTCTGCAGGCCTTGCAAACTTGCAGAGCGATTTCGGTAGCAAGGATAAGGGGCACAGCGACTCGGAGTGTGCGATCGCGTTGGCCTTAGCGAAGAGTGGCTCGTTTGAGGAAACCTACACGTTCCGTCCCGAAAAGACCTTGTTTGCATCCCTTTTTGTCACCCCTGGATTTGAACTCCAGACCAATTAATCCGTAACCTGCGGCCCGGTACCCCCGGGTTGCAGGATATTATCCGCGCGCCTCTAGCCCCGCACCCTTTGTCGACCTGAACAAACGCCAGCCCCTTTTTTTGTCACCTCGACCATAGAACCTGCCCTGAAATAGGGTCATGATCGGGACAAACAATAACTGACCGATTGGTCAAGGATGCTGGAAG</w:t>
      </w:r>
      <w:commentRangeStart w:id="52"/>
      <w:r w:rsidRPr="00447016">
        <w:rPr>
          <w:rFonts w:ascii="宋体" w:eastAsia="宋体" w:hAnsi="宋体" w:cs="Times New Roman"/>
          <w:sz w:val="24"/>
          <w:szCs w:val="24"/>
        </w:rPr>
        <w:t>ATGAAAGTCGTCATTGCTCCCGATTCCTTCAAAGAAAGCCTTTCAGCTGAGGCCGTTGCAGCGGCCCTGGCAGATGGGGTACGAAAGGCCTTCCCCAACGCTGAGATTGTGACCGTTCCAATGGCTGATGGCGGGGAGGGTACTGTTGCAGCTGTTCTCGCTGCAGCCGGAGGCGAACTGCGATCCACCCAGGTCAACGGGCCACTTGGTACGGTGGTCACGGCTAGCTGGGGTTGGCTAGCCGATACGTGCACCGCGGTGATCGAGATGGCTGAAGCCAGCGGCCTCCACCTGGTGCCTGTAGGCCAGCGCGATGCAACGCGCACCTCTACCTATGGCACTGGCCAACTGGTTCAAGCGGCACTTCAGGCTGGGGCTCACCGGATAATCATGGGTTTTGGGGGAAGCGCTACCAACGATGGTGGGGTAGGGATGCTTCAGGCTCTTGGGGCCAAGTTCTTGTGCGATGCCGGTACCGAGTTGCAGCCTGGCGGTTTGGCCCTTCAGCAGCTGGCCCGAATCGACCTGTCAGGTATGGACCCACGTCTGCAGGACATCCGATTCGAAGTGGCATGTGACGTTGACAACCCGCTCACCGGCGAGAGAGGCGCCTCGCATGTCTTCGGCCCACAGAAGGGTGCAACGTCTACCCAGGTCCGAGAACTGGATTCGGCGCTGGGCGTTTATGCCGACATCGCTGCCAACTTACTGGGCAAGGACGTGCGCAATTCACCAGGAGCCGGCGCTGCGGGTGGAATCGGATTCGCAGCGAAAGCATTTCTTGACGCAAGCTTCCGCCCGGGTGTGCAACTAATCGCAGAGCTGGCCGGCCTGGCGGACGCGGTGAAGGGGGCCGACCTCGTAATCACCGGGGAGGGTAAATTGGATCAGCAAACCTTCTACGGCAAAACCCCTGCAGGAGTTGCAGCTGTTGCAAAAGCGGCGGGAGTACCGACGATCGCCATTGCCGGTACCCTTGGTGAGGGCTACCAGCTCCTGCGCGAGATTGGCATCTGCGCGTCGTTCTCTATCACCGCCGGGCCTATGACGCTCGAATACGCCTGTAGCCACGCCGCGGAGCTGCTTCGTGATCGAGCGTTTGATGTGATGAGTGTTTGGGCTCTCGGCGGTGCGAACTCATAA</w:t>
      </w:r>
      <w:commentRangeEnd w:id="52"/>
      <w:r w:rsidR="00056967" w:rsidRPr="00447016">
        <w:rPr>
          <w:rStyle w:val="a7"/>
          <w:rFonts w:ascii="宋体" w:eastAsia="宋体" w:hAnsi="宋体"/>
          <w:sz w:val="24"/>
          <w:szCs w:val="24"/>
        </w:rPr>
        <w:commentReference w:id="52"/>
      </w:r>
      <w:r w:rsidRPr="00447016">
        <w:rPr>
          <w:rFonts w:ascii="宋体" w:eastAsia="宋体" w:hAnsi="宋体" w:cs="Times New Roman"/>
          <w:sz w:val="24"/>
          <w:szCs w:val="24"/>
        </w:rPr>
        <w:t>GGAATCGCACGAGCTAACTGCTCAGGTTTAGTCCACGACTTGCTAGCGTGCATCGGTGCGCGACTAGCAAGCGCTGTACCGAAGGGCATAGCTTAAATGCTGATCTAGAAGACCCACTTTGCCCGGCGCCTTTATTCCCCACGCGGGCGACTTCAGCTCGCTCGTGATTTCCCTGCAGCATTCTGGCTTCCCTCTGACGGCCGGCTGGTTAAACTGGCCAGCAGACTGTCATTGCTTGAATGGGCAAGGACGTAGGCAGCTGCCCGGCGGCCACCGCCGGCATATCAATGGAATAGGCGAACAACT</w:t>
      </w:r>
      <w:commentRangeStart w:id="53"/>
      <w:r w:rsidRPr="00447016">
        <w:rPr>
          <w:rFonts w:ascii="宋体" w:eastAsia="宋体" w:hAnsi="宋体" w:cs="Times New Roman"/>
          <w:sz w:val="24"/>
          <w:szCs w:val="24"/>
        </w:rPr>
        <w:t>TTGACTCAATCCCTCAAGCCAGGTGAGAACACAGGACTCAGCGTTGCTAGCGGACTTGTGCAGGTAACCCATGCGGCTGGCGCAAATCTCGATGTGAACCTGACCGCCTTCTTGTTGACAGGCGCTGGCCGCGTCGAGGATGACAGTGGCATGGTGTTCTTCAATGCCCCTGTCCACGCCTCAGGCTCAGCAACGTTCA</w:t>
      </w:r>
      <w:commentRangeStart w:id="54"/>
      <w:r w:rsidRPr="00447016">
        <w:rPr>
          <w:rFonts w:ascii="宋体" w:eastAsia="宋体" w:hAnsi="宋体" w:cs="Times New Roman"/>
          <w:sz w:val="24"/>
          <w:szCs w:val="24"/>
        </w:rPr>
        <w:t>CTCCA</w:t>
      </w:r>
      <w:commentRangeEnd w:id="53"/>
      <w:r w:rsidR="001917B0" w:rsidRPr="00447016">
        <w:rPr>
          <w:rStyle w:val="a7"/>
          <w:rFonts w:ascii="宋体" w:eastAsia="宋体" w:hAnsi="宋体"/>
          <w:sz w:val="24"/>
          <w:szCs w:val="24"/>
        </w:rPr>
        <w:commentReference w:id="53"/>
      </w:r>
      <w:commentRangeEnd w:id="54"/>
      <w:r w:rsidR="007B410B" w:rsidRPr="00447016">
        <w:rPr>
          <w:rStyle w:val="a7"/>
          <w:rFonts w:ascii="宋体" w:eastAsia="宋体" w:hAnsi="宋体"/>
          <w:sz w:val="24"/>
          <w:szCs w:val="24"/>
        </w:rPr>
        <w:commentReference w:id="54"/>
      </w:r>
      <w:commentRangeStart w:id="55"/>
      <w:r w:rsidRPr="00447016">
        <w:rPr>
          <w:rFonts w:ascii="宋体" w:eastAsia="宋体" w:hAnsi="宋体" w:cs="Times New Roman"/>
          <w:sz w:val="24"/>
          <w:szCs w:val="24"/>
        </w:rPr>
        <w:t>TGCGGATTCCACGCTGACTCGGACACCCATTCCACGCGCATCCGGACAGTGATTCCACGCTGATCCGGACACTCATTCCACGAGCATCCGGACACCGACTCCACGGTCATCCGGACACTTTTCTGGCAGGCAGCCACGCAGGATTTATTCACTACCATCGATCTCTTTTTCGAAGCAGAGAGGTCGTTGTGGAGCGTTTATCCATGCGTAAAATCCGAGAGGTGTTACGCCTCAAGTTCGACTGCGGCCTGTCCGTGCGCAAGATCGCCCGCAGCCTGGGCATTGGCCACAGCAGTGCCGGTGATTACCTCTGCCGTTTTGCCGCCAGCGGCCTCACCTGGCCCTGTTCGTTGTCCGATGCCGAGTTGGAGCAGCAACTGTTCCCGCCGGCCCCGGCGGTTGCCAGTGAGAAGCGGCCTTTACCCGATTGGGCATGGGTGCATGCCGAACTGCGCCGCCCCGGGGTGACCCTGGCGCTGCTCTGGCAGGAGTACCGCCTGAGCCAGCCTCAGGGCTTTCAGTACAGCTGGTTCTGTGAGCACTACCGAGCCTGGCAGGGCAAGTTGGACGTGGTGATGCGTCAGGAGCACCGCGTCGGCGAGAAGCTGTTCGTCGACTATGCCGGCCAGACGGTGCCGGTTATCGATCGCCACAGCGGCGAGATCCGCCAGGCGCAGGTG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CGTCGCGGTGCTCGGCGCGTCCAGCTACACCTTCGCCGAAGCCACCTGGTCGCAGCAGCTGCCGGACTGGCTAGGCTCCCATGCCCGCTGCTTCGCCTTCCTCGGCGGCGTGCCGGAGATCGTGGTGCCGGACAACCTGCGCAGCGCGGTGAGCAAGAGTCACCGCTACGAGCCGGACATCAACCCCAGCTACCGCGATCTGGCCGAGCACTATGGCGTGGCGGTGGTGCCGGCGCGGGCACGCAAACCGCGCGACAAGGCCAAGGCCGAAGTCGGCGTGCAGGTGGTCGAGCGTTGGATCCTCGCCGCACTGAGGAATCGGCAGTTCTTCTCCCTGGATGAACTCAACACGGCCATCGCCGGGCTGCTGGAGCGGCTCAACCAACGCCCGTTCAAGAAGCTGCCGGGCTCCCGGCAGTCGGCCTTCGACAGCCTGGATCGTCCGGCGCTGCGCCCCCTGCCGGAGCAACCCTACGTCTACGCCGAGTGGAAGAAGGCGCGGGTGCACATCGACTACCACGTCGAGGTCGATGGGCATTACTACTCGGTGCCGTATCAACTGGTGAAGAAGCAGCTGGAGGTGCGCCTGACGGCGCGCACCGTCGAGTTTTTCCACGCCAACCAGCGAGTGGCCAGCCACCTGCGCTCAATGCACAAGGGCAGGCACAGCACGCAGGCCGAGCACATGCCCAAGAGCCATCGCGAGCATGCCGAGTGGACGCCGCAACGGCTGATCCGCTGGGCCGAGCAGACCGGGCCGAACACCGCCGGCGTGATCCGGCACATCCTCGAACGGCGCATCCATCCGCAGCAGGGCTACCGGGCCTGCCTGGGCATCCTGCGCCTGGGTAAAACCCACGGTGAGGCGCGTCTGGAGTTGGCCTGCCGTCGCGCCATCAGCCTCGGCACGTGCAGCTACAAGAGCCTCGAATCGATCCTGCGCCAGGGGCTGGAAAACCTGCCGCTAGCTCAAACCAACCTGCCGCTGCTGCCGGACGACCACGCCAACCTGCGCGGATCCGCCTACTACCACTGACCCCAAGGAATCCCACCATGCTGCCCCATCCGACCCTGGACAAGCTGCAAACCCTGCGCCTGCACGGCATGCTCAAGGCGCTGAATGAACAACTGAAAACCCCGGACATCGACAGCCTGAGCTTCGAAGAACGCCTCGGCCTGCTGGTCGACCGCGAGCTGACCGAACGCGATGACAAGCGCCTGAGCAGCCGCCTGCGCCAGGCCCGGCTCAAGCACAACGCCTGCCTCGAAGACATCGACTACCGCAGCCCGCGCGGACTGGATAAGGCGCTGATCCTGCAACTGAGCAGTGGTCAGTGGCTGCGCGACGGCCTCAACCTGATCATCGGCGGCCCCACCGGTGTCGGTAAAACCTGGCTGGCCTGCGCCCTGGCCCACCAGGCCTGCCGGGAGGGCTACAGCGTGCGCTACCTGCGCCTGCCACGTTTGCTGGAAGAACTGGGTCTGGCCCATGGCGACGGCCGCTTCGCCAAGCTGATGAGCAGCTACGCCAAGACCGACCTGCTGATCCTCGACGACTGGGGCCTGGCCCCGTTCACCGGCGAGCAACGGCGCGACATGCTGGAGCTACTGGACGACCGTTACGGCCAGCGCTCGACCATCGTCACCAGCCAGATGCCGGTGGACAACTGGCACGAACTGATCGGCGATCCGACCCTGGCCGATGCCATCCTCGACCGCCTGGTGCACAACGCTTATCGGATCAATCTGAAGGGTGAATCAATGCGCAAACGGACGCAGAAATTGACGACGCCAGCCAACCCGGACTAACAATGCCACCCCTGCGTCGCTGCGCTCCGACTGCCTGTCCGAATGAGCGTGGAACAGGTGTCCGGATCAGCGTGGGCTGAGTGTCCGAATGGCGTGGAATCCGCA</w:t>
      </w:r>
      <w:commentRangeEnd w:id="55"/>
      <w:r w:rsidR="00001D28" w:rsidRPr="00447016">
        <w:rPr>
          <w:rStyle w:val="a7"/>
          <w:rFonts w:ascii="宋体" w:eastAsia="宋体" w:hAnsi="宋体"/>
          <w:sz w:val="24"/>
          <w:szCs w:val="24"/>
        </w:rPr>
        <w:commentReference w:id="55"/>
      </w:r>
      <w:commentRangeStart w:id="56"/>
      <w:r w:rsidRPr="00447016">
        <w:rPr>
          <w:rFonts w:ascii="宋体" w:eastAsia="宋体" w:hAnsi="宋体" w:cs="Times New Roman"/>
          <w:sz w:val="24"/>
          <w:szCs w:val="24"/>
        </w:rPr>
        <w:t>CTCCA</w:t>
      </w:r>
      <w:commentRangeEnd w:id="56"/>
      <w:r w:rsidR="007B410B" w:rsidRPr="00447016">
        <w:rPr>
          <w:rStyle w:val="a7"/>
          <w:rFonts w:ascii="宋体" w:eastAsia="宋体" w:hAnsi="宋体"/>
          <w:sz w:val="24"/>
          <w:szCs w:val="24"/>
        </w:rPr>
        <w:commentReference w:id="56"/>
      </w:r>
      <w:commentRangeStart w:id="57"/>
      <w:r w:rsidRPr="00447016">
        <w:rPr>
          <w:rFonts w:ascii="宋体" w:eastAsia="宋体" w:hAnsi="宋体" w:cs="Times New Roman"/>
          <w:sz w:val="24"/>
          <w:szCs w:val="24"/>
        </w:rPr>
        <w:t>CCTAGCAACCAGGCAGGCGTGGTACGGCACAGCATCAGTTTCGACCTGAATCGACTCCCGGCCGGCATCAACAAAATCGCGATCACACTGACGCAGGACGGCAGCGGGGGTGGTTTTGCACAGGTCAAGGACCTCAGTGCCCAGGTAGTCGTGGGCGATCAGGTGCTGGCGCTGACGCCTGATACATTCGAGGCGGAGACGGGCATCACTGTACTTGAACTCTATACTCGCAATGGGCAGGCGAAGGTCCGGGCCGTGTGGCAAGGATTCGCCTCGGGCCTGGCCGGACTCTGCAACATGTATGGGGTGGAGGTCAGCGATGAACCTGAGCAAGTCGAGCCAGTAGCTGCACAGACCAAGCCGGTGAACATCACCAAATCGGTCATCACCTTGGACAAGCCTGGAACTGCCCACAAGGTCTCGCTCGAGAAGGGCGCTGCAGCGCCAAAGACGATCAAGGTAAACGCTACCTGGGTGGACAATGGCGATGGTCGGGATAATGACGACCTTGATCTCCGTGTCGGCATACTTCGTCCTGACGGACGCATGTCAATCATCCAAGCCCCTGACAAGCGAGGGTCATTCGAGTCTGACCCCTACGTTTACCATACGGGCGATGTGGTCAGCGCGAGTTCTACTGCCCCAGGGGTAGAGACAGTAGAGATCAATCCGGCTATCTCGCATCGCATGGGTGGGAAGGTGGCTCTTGTTTGCAGCGTGTACTCGGCGGTCGACAACGGTGCTGTCTCTGTAGCGTCGCTTAAGCCCAAGATGCGCATGGAATACGGCGATCAGATCGTCGAGTGCGCCTTTGAGTTCAAGAGTGGATTCTTCAGCAGCATGGTGTACACCTATGTTCTTGGCATCATTGAGATCGATGGTGATGCCATCACGATAAGCCCGAGCGGGGTTACCTCAAGGACCGGATCTGAAGCCACACCCTGGCTGACCCGTAAGGGTGACAAGGTGGAGTTAACCATGGATGGTCCACACGTATTCAAAGGCCGGCCGATAGAGCGAAGCGGCAAGAAACAGTACATTTGA</w:t>
      </w:r>
      <w:commentRangeEnd w:id="57"/>
      <w:r w:rsidR="008F1F6B" w:rsidRPr="00447016">
        <w:rPr>
          <w:rStyle w:val="a7"/>
          <w:rFonts w:ascii="宋体" w:eastAsia="宋体" w:hAnsi="宋体"/>
          <w:sz w:val="24"/>
          <w:szCs w:val="24"/>
        </w:rPr>
        <w:commentReference w:id="57"/>
      </w:r>
      <w:r w:rsidRPr="00447016">
        <w:rPr>
          <w:rFonts w:ascii="宋体" w:eastAsia="宋体" w:hAnsi="宋体" w:cs="Times New Roman"/>
          <w:sz w:val="24"/>
          <w:szCs w:val="24"/>
        </w:rPr>
        <w:t>GTTGGGGCTGGCACGCTTCGAAGCAGGAGTGTGTCAGCCACATCTTCCACTACGTTGGGCATTAAATGAAT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GGTGCCAATTTGTATCGTGCTAGCTTCGATGTTGCCATTGATTGGCGTCGTCGGGGGCCCAGCGCTCGTAACTTCCTTGGGTGGCCCAGTGGCTGCTCCACCAAATTACTCAACCCCTGTGTTAGCACTGGTACTAGGTTGCGTGTTGGCGGCTATCTTGGAGTTCTTGAACAGAAAGTCTGAAAAAGACCGAGTGATTGTCGATGTGAAGCCAAACATTGTAACCATCGCCGGCGTCAGCACCGAAGGGACCTACTCCACCTCAGGTCATTTCGTTGCCTGCCAAGCTCAACTCGCAGAAGACTTTCATAGGGCTATTGTCGCAGCGCTGTTCAAGCCGGGTCAGAAGATGGCGCTTCGTCGGACGGCATATGTTCGTGTCTGGCCTGAGACCTTGCCAATCACAGAGTTGGAGCTTGACGCACTGCAGGCAGTAATGAATGTCGAATTTATTTACCCCATAATCGAAGTGATTGAACCGGGGGCGTGCCCACTTCAGTACAGAGTGTCAGAAACATGAAAATGAATGAAAATTCACAGGTCAGCGGGCGTATGGAGCTAAGTGAAGAGGAGATCGATTTGATAATCAAGCACCGGCAACGCCGCATATCACCTCGGCTCAAAATGGCGCAACTGGGGTTGCCTTTAGCTGCGCTCAGTGTTGCGTCTTTAATGTCAGTGGTTTACTGGCAGGCGCTTAAAGTCTCCCAGAATGGTAATGTCATGGATGCCCCTGCACCGTTGTCGTGGGTACTAAATCTCATCAACTGATGCATTGGTCATCACCTATTGTAATAACAATCGCCCTGCGTCACGGGAGCGGGGTTTTGAGACCGGCCTTCTTATAGTCTTTGCATTACTCGGCAACGAGGGAACCCCGTGCAGCCCCAGAACTGGTGCCCTTCATTAGGCCCATTTTTCACTGTTCGAAGTGTCAGGGCTTGGTCACATTTAGGGCATTGTCTTTCTGCTGTTGGGTCGCTTCGACGTTTGAGGTTCTGCACATGCTCTTTGTGGGTTGCCAATGTTGGCGCACGACGGCCGGTTCGCAGCGCCGCCATCATGGAATCGACCTCAACTGCGCTATAGACCACTTGTTGGAATGATTTGATGTATCTGATGAACTTAATGCCTTGAGTAACACAGGGAGGCATTTCGGTTTTGAAGGTGCTGCCTCCGACGAAGGATATAACTGAATGCAAATGTTCAGGGTTAACGTCCAAGGCTGCTTCCAATGCTTTAAGGTGCTTGTAGTTTTGTCGCAGTGGGTTCTGAAATCTGAATGTCCGTTTGTAAATTTTTTGCGTCCATTGCGCCTGCCTTTCCCCGCCAAATATCCATCCGCTCATGTTCTTCGTCTCCAGTACGAAAATTCCGTAGCGTGACATGAAAACGTGATCAATTTGTGTGGTGCCATCCGGGGTGTTCAGCGTGATGTTATGCAGCCTCCGGTACTCTGATTTGTCCAGTTGCATATGGGCAACTATCCGCACAAGCAGCTCCCCGATGTGGCCTTTGGCCCAACGAGTTTTGAGCAGGCCGATCAGCAACGCTATCGGCAAAAGCCAGCCGAAAGAATTCCAGACAAAACCTGCGGCGACTAAAACTTCCATCCTCAACCTCTGATAACACAGCCCTGGACTGCGTGCTTGGCGACCTGCCGGTGTTCAGCATTGAGCACCACCATAGGGCCTGGCCGGCTCATGCACATCATAGCCTCGAGCCCTAGCGGCACCTGGTCCAAAAGAATATCGAGAACCCTGGCACGCAACCAGGACGTGCAGATGAGTGCTTGAACCCTGCCCGGGAAGAATGACCTCAAATCAGACATGTACAAATCAGTGATGGCCGAGCCCATTTCTCAGCGTCCTACGCAGGGCATTCGGCCAACCAAGAATCCGAGAATTACTACTAAACGGGCCTTTCGTATGTGAATGATGAATACTCAACGGCGTGGCCATGCGCTTTAGAAATCAAGGCAAAACTATGGCTAGTATTCGCAAGCAGGCCATCCGCTAGCTCACTGTCGGGATGGCCATCCTGCAGGCTGAGATATTCCGAAAGACTCTCGCTCAAGATCAGGGCCCCCAGATTGTATCTCCTGAATGACTTATACAGGTGGGAGAATGGGACAGTGAACCGGGTGGACGAATGGCTTACCCAGTCGTGGCTCAGGATCAGGGCCTTTTTGGCAGTTCGCGGGATACGGTGCCGGCATTCCGCATCGATCTTCAAAGCCAAGATAAGGATGGCTGGCGCGAGCGCCGGAGTACCCTCGAGCGCCTTCGTGTCGAACAGGACCCAGTCGGACACGATGCCTAGGTCGAAGTTGCCGTCAAACAGTCCTGCGTATCGACCTCCGCCGCAGAAGGGCGCAAGCGCCAGGGAAATCTCGGATCCTTCGAGACCTCGCCAAACGAAGTCATCAAGTGACGCAATGAAATCTCTCATTGTGGGCTCGCGCGTAACAACATGGCGCTCCCTGCCTCTGTAGAAGTCGTAGAGGGCCTCCTGCAGAACCTGAAGCAGCTGTGGGTGCTCTGCACAGAAATCAGGAGAAACAGAACTCATCATGAGATGAAGGATGTGTGCGATGGCCATCCGATCTTCACGGCCAATATTCCCACCATTGGCAACGAACGGGTTGAGGCAAAGCCGAGGTGTCTGTGAAATATGGGGTAGGGTGAGCGGCACGTTGGTGAAGCCCGCGCCGGCCAGATGATTCAGAGTCCCGTTGTGGGTTACCCAAATGGTATGGGGATCATGCGGGAGGATGGATTTGATAATTGCCGCTGCCGCGAGACACCGGTTTACATCATGCGAGTAGGTAGCAACGCCGTGGGCGCTACCATGCGTCGGGCACCAGGGATCGACCGAAAGAACGCTGCATTCTTTAGGCATGCCGGCCGCAAGGTGGGCGCGGTTGTGGACCTCTGCACGCTCTTTGAAAGAAGTTGAACGCCCAGCATCAAAATCGAAGCATTCCTGGAGAAGTCGGTACAGGCGGATGAGAGGAGGGCGCAATCTCAACTC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ACCACATGCGTCTTCGAGCATGGACAGCGCGAGCTCCAGCTGGTCTTGGCTGATGGTCACCAGCCCCTTCATCAACTCGTCAAAAGCAAAAGAGGACCACGTATCCTCGCCAGCACCAGACTCATGGGCTATGAGGGTTTGGAACGGGATAGCGACTAACTCACGCTCCTTGGCGAATGCTTCTAGTGAGCCAGCCACCGTCCAGGCGTCGCCAGTAGCGCCGAGCGCTTCATGTCGCTCGGCGGCTGCTTGTCTATCTGGATGCCCAGCAAGCAGGATGCGAATGTTCTCTATCACATCCGAATGACTGCCACGAAGGGGAATGAGAAAGGCCTGGCTGCTTAGAGATGCGAAGGTGTCATATCCCATCAGAGACGCGAGAAGCTCGTAGGTGTGCCCTACGGATGGCTTTGTGAATGATTCTTCGGCGAGATACTGGCGGAGTGTGAAAACGAGATTTTTGAGCTGCATGATTCAATCCTCAAGGCCCGTCGACTGGTATGAGAGTGCGCGTTTAAATCCTGTCGGCGAGCGAAAGGGTTGAACGAAATTGATGGTGGTGCTTTGCCTTGTTCTACTCACGCACAAGTAAGCCGGGCGGCGCGGTTACTATATGGGAACGAAAGGGAGTGTGGAAGGGTAAACAGCTCGTGGCCTAACACCTACCTGGGAGCGGCGCGCTAGGTAACTTCGCCATACGGACATTCAAAGACTGACGATGTCGGTTTGACTCGTTAATCCACGTGCTCGATGCAGCCGAACAATAGGGTGGCTGCTCAACCCGGAGCCGGTCCTGTTCGATAAGTCTGACATGCCCTGAGCTGTGCGAGTGTAGGTCAGAAATGCGAATAGAAATGCCAGTCCAGGGAAGGGTATTGAGCCTTGGATTCAGCCGGTGCTCATAGGGCGAGCTTGTGACGGATGATGTGGCGGTTGACGCTGGGTTGCCGGCCAATCGATTTCCGAGCGTGGGGTTTGGATTGCAAATGTCATGATGGGTGAAATCATGATCAACTTCACAAACACCAGATACTGACTTTCGAT</w:t>
      </w:r>
      <w:commentRangeStart w:id="58"/>
      <w:r w:rsidRPr="00447016">
        <w:rPr>
          <w:rFonts w:ascii="宋体" w:eastAsia="宋体" w:hAnsi="宋体" w:cs="Times New Roman"/>
          <w:sz w:val="24"/>
          <w:szCs w:val="24"/>
        </w:rPr>
        <w:t>TTGAAACCTCTCAATCTATTAGTTCTGAGTCTGATAACCAAATTTATGGTCCCCACTACTGGCAGTGCTGCCTGGAGTGAAATTCGCACTGGGGGGTCTACCACACCGGGCACATGACAGTACGTTACGTGCACAGGCGGACATGGGAGCGGCTGGCAGAACTGCTAGCCAGA</w:t>
      </w:r>
      <w:commentRangeEnd w:id="58"/>
      <w:r w:rsidR="00245686" w:rsidRPr="00447016">
        <w:rPr>
          <w:rStyle w:val="a7"/>
          <w:rFonts w:ascii="宋体" w:eastAsia="宋体" w:hAnsi="宋体"/>
          <w:sz w:val="24"/>
          <w:szCs w:val="24"/>
        </w:rPr>
        <w:commentReference w:id="58"/>
      </w:r>
      <w:r w:rsidRPr="00447016">
        <w:rPr>
          <w:rFonts w:ascii="宋体" w:eastAsia="宋体" w:hAnsi="宋体" w:cs="Times New Roman"/>
          <w:sz w:val="24"/>
          <w:szCs w:val="24"/>
        </w:rPr>
        <w:t>CAGTACGAATGTAAGAACGCAGTCACAACTTAGATTAACTAAAAAGCTGACAAGGACACAAGCGGAATCAAATAAAAGACATGGGGTCAGACCATTTTGATGATGTCACTGAAGTTCGAAGTAAAAAATTGACAAGGCAAAGAGAGGCGTTGTCGGCAAGTTACATCACAGCATGTACCAATATGTACACCCGCGTACTAGCCCCTCATTGAGTAATTAGGAGAGTTTCCGGGCACGATTTATCATTTATGACTTTCAGAGGGATTTATCATTTTTAATGTTCAGGCTTGGCAGCCTCGGGGGCCGCGGTCTAGGCGGCCTGCAGCCCCCTTGTTGCTTAATTAGGCGAATTTCCGGGCGCGATTTATCATTTATGACTTTCAGATGGATTTATCATTTTTAAAGTTTAGGCGTGGGAGCCTCGGGGCCACGGTCTAGGCGGCCTGCAGCCTTGTCGCTTACTAGCTGGTGCCCTAGAAGTCAGGTCAATGGTACGCAGGCTGGTTGGCGATGTGGCGAATGAACCCAATGCAACACCGACGCAGACTCGTTGTCAGGCCTTCGTTTCTCGATGAATACCACAACTCACATAGACGAGCTGGCACGCGTAGAGACGATCGGCTAGAGAGCATTCGGACGACACAGAGGGGAATGCTATAATCCGTAGGATGATATTTTTCAAAATTTGAAAAATCGTCTTGCGAGAAATCGTGGCGGAATCGGGGGAGATTGAGGTTCAAACAGACGTTTGAATTCCCTGTGAATTTCCGGCAACTCGTATAGGCGGTAATTTGCCATATCCCTGATTTGTATGGATTTTCGGACATTTATGTGGGTGGCGAGGTTGGTTCATTCCAGCAGAGCGCCGTTAGGTGTAGACTTCTCAAGTTTAGCACACGATCGCGAGCACGCCATGGCACAGGAAAAGAAGAAAAGTTACTCACTCTATACTCCT</w:t>
      </w:r>
      <w:commentRangeStart w:id="59"/>
      <w:r w:rsidRPr="00447016">
        <w:rPr>
          <w:rFonts w:ascii="宋体" w:eastAsia="宋体" w:hAnsi="宋体" w:cs="Times New Roman"/>
          <w:sz w:val="24"/>
          <w:szCs w:val="24"/>
        </w:rPr>
        <w:t>TTAG</w:t>
      </w:r>
      <w:commentRangeEnd w:id="59"/>
      <w:r w:rsidR="00C2271C" w:rsidRPr="00447016">
        <w:rPr>
          <w:rStyle w:val="a7"/>
          <w:rFonts w:ascii="宋体" w:eastAsia="宋体" w:hAnsi="宋体"/>
          <w:sz w:val="24"/>
          <w:szCs w:val="24"/>
        </w:rPr>
        <w:commentReference w:id="59"/>
      </w:r>
      <w:commentRangeStart w:id="60"/>
      <w:r w:rsidRPr="00447016">
        <w:rPr>
          <w:rFonts w:ascii="宋体" w:eastAsia="宋体" w:hAnsi="宋体" w:cs="Times New Roman"/>
          <w:sz w:val="24"/>
          <w:szCs w:val="24"/>
        </w:rPr>
        <w:t>GGATGCTCCGATCAACTTGTCGTGCAGCCGCGGCAAGTTGCAATTTTCCAGGCACCTACAGCGTCATTGGACGAAAAGTGACCGAAAAATCATGTACGGAGAGCTTTTTCGACCGGTTCTCCGTGTTAAACGCGAACCTCACCCATACCCATGAGCTGTTTTCGAACCCTCCACAGGTTTGCCAGGGCGAACAGCGTGGTCAACTGAGCCGTGTTTTTCATCAGCCCACGAAAACGTACTTTCACGTAACCAAACTGCCGCTTGATCACGCGAAACGGATGCTCGACCTTGGCCCGTGTCTGAGCCTTGCAGAACTCGATCTTGCGCTTGGCTTTGTACAGTACGCTGCGCTGGTTCAGCTTGGAATAGGTGCTGCGACGCGCTGCAATCTGCCAGATCACCCCCCGATTTTCATGCTCTTCGCGCCTTTCGACACCGGTGTAACCGGCATCTGCATACACGGCGTTTTCTTCGCCATGCAGCAGTTCAGCCACCTGCGTGACATCGGCCACATTGGCAGCGGTGCCATGGACGTGATGCACCAGGCCGGACTCGACATCGGCACCGATGTGCGCCTTCATCCCGAAGAAATACTGACCGCCTTTCTTGGTCTGGTGCATCTCGGGATCACGCTTGCCTTCTTTATTTTTGGTCGAGCTGGGGGCATGAATAATGGTGGCATCGACGATGGTGCCTTGGCGCAGCGACAGGCCTTTTTCCTGCAGATAACCATTGATGACCGCAAGGATTGCCGGTGCGAGCTGATGCTTCTCCAGCAAGTGCCGGAAGTTCATGATCGTGGTGTCTTCGGGGATTGGCGCGCTCAGCGTCAGGCGTGCGAACTGGCGCATGGGCGT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TCGTAGAGCGCTTCTTCCATGGCCGGGTCGCTCAGGGAGAACCAGTTCTGCAACAGATGGATGCGCAGCATGGTTTCCAGAGGATAGGGTTTTCTACCGCCGCCGGCCTTGGGGTAGAACGGTTCGATCAGCTCCAGCAGGCCTGCCCAGGGCACCACCTGATCCATTTCGGCGAGGAAGCGCTCTCGGCGGGTTTGCTTGCGCTTGCCGGCGTACTCAAAGTCGGAAAAGCTCATCTGGCTCATGGGCGGCTCGGATCAGGTGTTGCGGGGATTCTCGCATAACTGAAGGCTTGTTCGGAGATTCC</w:t>
      </w:r>
      <w:commentRangeEnd w:id="60"/>
      <w:r w:rsidR="00807FC6" w:rsidRPr="00447016">
        <w:rPr>
          <w:rStyle w:val="a7"/>
          <w:rFonts w:ascii="宋体" w:eastAsia="宋体" w:hAnsi="宋体"/>
          <w:sz w:val="24"/>
          <w:szCs w:val="24"/>
        </w:rPr>
        <w:commentReference w:id="60"/>
      </w:r>
      <w:commentRangeStart w:id="61"/>
      <w:r w:rsidRPr="00447016">
        <w:rPr>
          <w:rFonts w:ascii="宋体" w:eastAsia="宋体" w:hAnsi="宋体" w:cs="Times New Roman"/>
          <w:sz w:val="24"/>
          <w:szCs w:val="24"/>
        </w:rPr>
        <w:t>TTAG</w:t>
      </w:r>
      <w:commentRangeEnd w:id="61"/>
      <w:r w:rsidR="00C2271C" w:rsidRPr="00447016">
        <w:rPr>
          <w:rStyle w:val="a7"/>
          <w:rFonts w:ascii="宋体" w:eastAsia="宋体" w:hAnsi="宋体"/>
          <w:sz w:val="24"/>
          <w:szCs w:val="24"/>
        </w:rPr>
        <w:commentReference w:id="61"/>
      </w:r>
      <w:r w:rsidRPr="00447016">
        <w:rPr>
          <w:rFonts w:ascii="宋体" w:eastAsia="宋体" w:hAnsi="宋体" w:cs="Times New Roman"/>
          <w:sz w:val="24"/>
          <w:szCs w:val="24"/>
        </w:rPr>
        <w:t>GTCAAAAGCTGATTACTCTGCTCAGAAAATATGAGCCTACCATTGCGGCGAAGTCTACAGACAAAGAGTTGATGGCCGATGTGATCAGAATGGCCGCCAATAAAAATGATGGTCAATCGCCTTACATTCTCTGTGAGGAGTTTAAATTCAGGCGGCAAGGAAGCCAGGTGATTTTTCCGGAGTCACCAGTTATTTTAGATAACTTGCTTCGAGCGAGGTATTCGGTTGAAACCGTTGATGGGTTCAATTTGCCGTTCGAATCGTTCATGTTGGCGGTTCCTAGGGGTTACGCTCACAATGGCTTCCTCGTTCCAGGACTTTTGGTCACAGTAATAAAGTTACATAGTATAGAGCCAGACCTTCTACATCCCTTGCTTGATGAGTATGATGTACCCCGAGCAACGTTCAAGCTAACAGATCATACGGTTAGTGATATGCTAAGTATTGTGTACACGGACCCTGGGTCGTCAGAAAAGTGCAGGGCATTTCTCTCATTGCGCGATATTCCAGCGGTTCTTCAAACGAGAAGCCCTTCTGATTATCGAGATTTTATGTTCTCGAAAGGGTTTCTTCGCGATAAATCGGCGATGAGTGATCATAATAGTGCAATTGAGTTTAATGCCTTTAAGTTAGTTCTGGCCCTTGGGGTGTACCATGCAGCTACTAGGGGCGATAAGCTCCACGCAGGCTTCCCCGCTGGTGATACTCCTAGATTAGACGGCTGGAAGCCAGGGAGAGAGCTCTCGCCTGTGACGCTGACAAGTAGCATTCCACCGTCTGCAGATGGGACTATCGTCAAAGATGCCTTCTATCGTACTTGGTTCTTCAGGCAATTGCGGGCTGATCGGTACTATAAGGGTGAGTTCTCTCACTATGCACCTGGGACTAGGTACTCATTTGTGTCCGAAACTGTTGTCGGCATGGATGTGACAGCCTATACTCAGACGTAATACAGTTCTAATAGCTCCCCTATTGCACCCTAGGTTTGCAATTGATTAGGCTGAGTATGCCGTGACTAAATTTCCGCCTAAAACGTAAGGCGGTAAAAGTTCATAGATTGGTGCCCAAAATGAATTCAACGAGAAATTTAAGTCGGACTTGATAAGTTAGATGTGTGGTTGCATTCTTGAAGTTTGCCACAGTCTATTCTGTTGCGCCTGGCAACTGACGAATGGCGCCCCCCACAATTAGATGCCTAGTTTTTCAGGCTCATCCGAAATCTGTGTGACTCACCGTTGGCTGTTAGAATGACAGGCCCGGCCCCCCCTCCCCCTGATTGGAAATCGTAGATGGCCTCTCCGCAGTACCGAGACACCGGCTTGAGCGCTCTGGCTGTTAAGCTTGAAAAATCCACTGTTCCAGTCTCTGAGCGTGCCTGCATTGTGACGCTGCCTGATGGTACCAGCCGCCTGGGAGCTACCCAGGTCACTCAGACCATTCACCATGGAGGTGAGCATGCCGGCGCCCTTTTCGCTCGGGTGGCATTTCGGTTTGCCGGCGACGACGCTGAGTATGCGAACACGTACTCCTCGACCTTAGATGTTGTCTGGATGATCGTCGACCACAAAAAAGGCCTGATTCAATTCGGTCCTGACGATGGTGTTTTTATCAGGCACCGTGGATTGGGCATCGGCTCATACATTCTCGGGCAGCTCATTCGCATGCTGCATTCGGGCTCGACTCAAGGGAGCTACCGGATCACCACTTCAAAGCTTCCTCTAAGCGGTGCGCTTTCTTGGCTCCCGCCTGATGAGGCCGTTCAGAACGAACGGCGTTTGGAGTCGGTTTTGAACCGTGCTGGCTTCTACTACTCATCTGCTGCAGGTGAGCGCGTTATTGGAGCGCGTAAGGCTTCAGATCTCCGCTCGTACTGGAACGGCGAGAAGGTTCGTTTTCTTAACCCGGCTCAGCTGATTGACACTGCGGCCGCAGCGGTATCAGCTTGCACCCAAGCCCAACTTGAAAGCGCCGCACAGTCGCAGAGAGTTGACGATTTGAGTGGCCAGCTTTCGTTTGCCCGGGATGAGGTGTCGAGAGTCACATCTGCATTCGAGCGAGCTCTTTCCACCCATTCTACATACGAAGAGGCCTCGCAGGCTCGAGAGGCCCAACTCAACTCCGAAATTCGGAGCCTGAATGCTGCGTTGGCCTCGATAGAGCATGAGCTGGAGGTATCCCGAGCAGCGCCACAGGATGGTCGGTTGAGCAGCGCCACTCCACCTCCGCAACTAGCCCGGGTAGGCAGCGTTCCAAAATCAAGATTGGTGATCGAGCTGGGACAGTCTGCCAGAACTGCAGTCTGGGCCTACCTCGCCGCAATCTGTATCCTCGGTACCAGCGCGTTGGCAGTGGTACTCATGCGGTGAAACATGGACATGTCAATTGGGCTGTATCAGTCCCTCTTGATCAGCCTTCGCTCGTTCAATGTTCTAGAATCCGATACCAGGTGCCTTTCATGACGTCCACACCTGATTCCATCTGGTGCGATTTGATCCGCGCGTTTCAGTTCCAGCGAACAGCCGGCCGGGGAAGCTCAGATGATTAATCTATCAGTAGCTCTAGGCCTGCTGGCATTTGTCCTTATGGGGGCTTCAACGTTGGTCGCTTTCTTCAGGCCATACCAGTTCAAGAACAACACGGGCGGAGATTACCGACCGACTATAGGCGTGAGTACTGTGATTGGATTTCTAGCCATTGTCTGTGCATTTGCGGCTGGGGCGCT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CCTGACCCCGCTGGCGCACTGCGCTTGGCGCGTCTTGGCTAAAGGCGGCTGGCCATCATCGCATAAAACGCTTTTGCATCACTTCACTCTGCCCAGGCGCGCAAGCGCTGGATGAACTCGGCCAGCGGCACCCGAACTTTCGGCCAGTCCGCCACGTGGTGGTGGCGCAGCACGGCGGTGTCCGCCACGAAGGTCACCAGGTAGGCGTTGCCACTGTAGGTAACCTCGGCCGATCCGTAGCGAACGGCTTCTGCCTTTTCCAGCAGGGTATCGATACGTGCGTGGCAGAACTGCTGAAGCTGGGTAGCGACGCAGTGTCCTGCGCCACTGCAGGGAGGGATTGCGGGGTGAAGGTAGGTTCCATGGTTCCGACTCACTGTCCATAGTGGACCCGGAAAGTTGGTTCACTCCCGAAGGGCCTGCATCATTTTGCCATCACTGCTTCCTGGCTCATTCGATCCGCGGATGCTGCTGCACCAGCACATTGCGCTTGGCCTCGAGTTCGGCGGCTGCTCGACGATGTCCACGATCTTCTGCTCGATGGTGTCGTGTTGCTCCTGCAGCAGTTCCCTTGCTGCTTGCGGAGCCTGCCGAGAGTCGATTCAGCGAGTCGGCTGCCGACAGCCAAAGACACAAAAGAAAACCCTGTCGGCAATCCATGCCGCGGCACTTTATGTTGGGGTGGATTCTGCAGTTCCGCGCCCTCCCACGCCTGCTCTAATAAAGGCATTTCAGCTAGGTTCACCTGAAAAAGACAGCCCGATAATGGCTACCGCCTGCCAATCGGCATGGGCTATCCTCGCGCCCTTGAAAGTCGCGGGCTTGCGGTTATACCAGTGAGCTCTAATACACCAGCAGGAAATCGCATGAAACGCATCGCAGGTATCGCACTAGCAGGATCTTTGGCCATCACCGCAACCGGCTGTACCACGCACCTTGATTCCGGGCAGGAGCAGGAGCTCGCTGTTTACGAGAGCAAAGGCCTGGTGGTCAAAGAGAAGTCTGTGGGGGTTGCTGCGGCCCTGGGCGTACTGCCGGCGGCGGGCTACTTCTATACCGGACACCCTGTCAAAGCAGTTTTCAGCATCCCACTTTGGTTTATTTCGCTGGGGCCACTTTGGATGCCGTTCGATACCGCGGGCGCGGCCGAATTGAAAAACTACTATGCGACACGTAGCCAGGTCGAGCGTGAGAAGGCAAAAGCGCTGCGTGAGCTTGACCATCGACTGGAAGACAAGGAGCTGAGCTACGAACAGCACCTCCGTGAACAGCGCACGATCGAAGCTAAGTATTCGGCGTACTGAGATCGGCGACCGGGGGGCATGGTCCCTCCCGCCCTTGTGTAAGAGGCGTTACTG</w:t>
      </w:r>
      <w:commentRangeStart w:id="62"/>
      <w:r w:rsidRPr="00447016">
        <w:rPr>
          <w:rFonts w:ascii="宋体" w:eastAsia="宋体" w:hAnsi="宋体" w:cs="Times New Roman"/>
          <w:sz w:val="24"/>
          <w:szCs w:val="24"/>
        </w:rPr>
        <w:t>ATGAACACGATCCTGATCGTCGACGATTCACCCACTGATGCCTATCTAGCTCAGAAGTGTGCTGCAAACCTCTTTACGGAGGTACGGACCGCTCACAACGTTGATTGCGCATTCCAGGAGCTAGATGCCTTTCAGCCATCAGTGATCCTCATGGATTGGACGTTGGATGATCTGAAGAACGGCATCTCTCTGATTGCCGAAATTCGAGAGCGCGAAGATGACTCAAGCACCGTGCCGATCATCGTATGTACTGGCCGGTCCATGCCAGCAGACAAGCTGATCGCTGCGAACGCTGGTGCATCTGCATACATTGTGAAACCGATTACGCCCGAAACCCTTGCCGAGGCGTGCGCACGAGTGGTTCCCGGCTTCAAACCCTCTCCAGCTGTGTAG</w:t>
      </w:r>
      <w:commentRangeEnd w:id="62"/>
      <w:r w:rsidR="00287907" w:rsidRPr="00447016">
        <w:rPr>
          <w:rStyle w:val="a7"/>
          <w:rFonts w:ascii="宋体" w:eastAsia="宋体" w:hAnsi="宋体"/>
          <w:sz w:val="24"/>
          <w:szCs w:val="24"/>
        </w:rPr>
        <w:commentReference w:id="62"/>
      </w:r>
      <w:r w:rsidRPr="00447016">
        <w:rPr>
          <w:rFonts w:ascii="宋体" w:eastAsia="宋体" w:hAnsi="宋体" w:cs="Times New Roman"/>
          <w:sz w:val="24"/>
          <w:szCs w:val="24"/>
        </w:rPr>
        <w:t>AAAGCGAGGACAGCATCCTGGTCGCAGGGTGCTGAGTCCCTTAGTTATGGCCCGCTACGATCGCACCACAGGCTTCTCTCAGGACGGTCTGATGCTGAACCCCCATTTCGCGCGTGCCAACTGCCTCCTTTCAACCGCCCTGCCCTTAACCAGGATTTTCAGTACTGGGGAGCCTATGTATTTTTGGACCATGTGCTTTTGAATTGCTGTCTTGCTGGGCAGGTAAAATCAATTGATCACATGATGCTGAACCCCTGACCCCTACTCCCGAAAATGGTGCACA</w:t>
      </w:r>
      <w:commentRangeStart w:id="63"/>
      <w:r w:rsidRPr="00447016">
        <w:rPr>
          <w:rFonts w:ascii="宋体" w:eastAsia="宋体" w:hAnsi="宋体" w:cs="Times New Roman"/>
          <w:sz w:val="24"/>
          <w:szCs w:val="24"/>
        </w:rPr>
        <w:t>TTGTTAGCCTCCCTGGAACTGCTCGAGTACTACCCTATTGTCTTCGCGAGCCTGGCTGGTGTCCTTGGACTACTCGTTGGCAGCTTTCTGAACGTGGTGGTGTATCGGCTACCGAAAATGATGGAGCAATCCTGGTTTCAAGATGCACGGGAAGTCCTGGACCTCCCTCGTGATGAAGCACAGACATACAACCTCGCCTACCCTCGCTCCAGCTGCCCTAGCTGTGGGCACGCGATTCGCCCTTGGGAGAATATCCCCTTGCTTAGCTGGCTTGCGCTGCGGGGAAAGTGTTCCTGCTGCCAGTCCCGAATCTCCATACGCTACCCAATTGTGGAGTTGACCGCGGGAGTGCTGTCTTTCGCGTCAGCCTGGCACTTTGGTTTCAGCCTTCAGTCAGCAGCGGCTCTGGTAATGATTTGGGGCGCGATCGCCCTGTTCCTCATTGACCTTGACAAAATGTTGTTGCCCGACGTTATCGTCATCCCTGGAATCTGGATTGGACTGTTCGCGGCTCACCTAGAGGTGTTCACCTCGCTCACTGATGGCTTCCTCGGTGCGATGGCCGGCTACATGATGTTTGCCGTGCCTGCTGGCGCATATGCATTCATTCGCAGACGCCAAGGTATGGGTAACGGCGACTTCAAGCTAATGGCCCTTTTGGGTGCCTGGCTTGGCTGGCAGGCTCTGCCATTAATCTTCCTGCTTTCTACGGTATCTGGCGCTATCATCGGCACCATAGCTTCACGTACCCGGGAAGCACCATTCCCATTTGGCCCCTTCATCATCGCAAGCGGTCTAATTGCTTTGTTTTACGAACACGACCTTTATGCATTCTACGGGCAGGTGTTCGGCGTCGACTTAGGAGTATTTTTCTA</w:t>
      </w:r>
      <w:commentRangeStart w:id="64"/>
      <w:r w:rsidRPr="00447016">
        <w:rPr>
          <w:rFonts w:ascii="宋体" w:eastAsia="宋体" w:hAnsi="宋体" w:cs="Times New Roman"/>
          <w:sz w:val="24"/>
          <w:szCs w:val="24"/>
        </w:rPr>
        <w:t>G</w:t>
      </w:r>
      <w:commentRangeEnd w:id="63"/>
      <w:r w:rsidR="00F2190A" w:rsidRPr="00447016">
        <w:rPr>
          <w:rStyle w:val="a7"/>
          <w:rFonts w:ascii="宋体" w:eastAsia="宋体" w:hAnsi="宋体"/>
          <w:sz w:val="24"/>
          <w:szCs w:val="24"/>
        </w:rPr>
        <w:commentReference w:id="63"/>
      </w:r>
      <w:r w:rsidRPr="00447016">
        <w:rPr>
          <w:rFonts w:ascii="宋体" w:eastAsia="宋体" w:hAnsi="宋体" w:cs="Times New Roman"/>
          <w:sz w:val="24"/>
          <w:szCs w:val="24"/>
        </w:rPr>
        <w:t>TGAGCAATCCAACCCAGAAAACCCCTCCTCGCCCCCTATTTGACACTGCTGAGGCGCTGCTCGAAGACCAGTCCGTATTTCGGGCCGAGCGTCCAGCCCTTGTGGCCTACCTGGCAGCCTTCTC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ATTCCGTTGCTGTTGAGGCTGACCTAAGGCATGCACGCAGCTTTTTGAAGTCATACAGTGCGTCGCCTTCGACATTCAAGAATTATCGAGGCTACCTCGAGCGCTTGATCCTGTGGAGTTGGATCATCAAAGGCAAATCAGTACTTGACCTGGTACGCACTGACGCAGAGGCCTTTCTTGCTTTCGACAAATCCCCTCCTGCCGCTTGGGTTGGGGCCGCGGCTACACGCCGGTTCACTCCGAAGGAAGGACTGCTTGCGTTCAATGAGCGCTGGAGGCCGTACGGTGTGAAGGTCACTAAGGCCGAGCGTATGCGTGCGAATGAGCATGACGTTAAGCCAGTCGCTAAGAAGCAGCGGTCCGCCGGCAGTGAACAGCTGATGTACTCGGTTTGCTGCTCATTCTTCGACTTCCTCCTGCAAGACGGTGTCGACATAGCCAATCCGTTCAAGTCTATCAAGCGGGTGAAAGAGACTCGGCTCAAGCGTCGACCTAAGGCCCTTACCAAGCTGCAGTGGGACTTTCTGGCTGGTGAGGCCGAAGCCATGGCGGACGAGGATCCTAAGCATGAGCGCACCTTGTTCATCGTTGTTGCGCTGTTCGCTATGTACCTGCGTGTCAGCGATCTCGCCGGCAGGGATAACTGGCAACCAACCATGGGGTCGTTCGACAAACGTGGTGATTCCTGGTGGTTCGACGTCATTGGGAAGGGGAACAAGGAGCGTGACATCACTGTAAAGGATGACTTCATCCCTTACCTCAAGCGGTACCGCGAGAGCTTGGGCCTATCACCTCTCCCTCATAAGGGCGAGGACACCCCACTCCTCTACACAGTGCACGGCCGGAGCGGCGTCACTGCGCGCCAGATCCGCAACATTGTCCAGCCGGTTTTTGACCGCGCACGGGCCAGAATGAAAGCGGAAGGCCACACGGAAGAGGATTGCAAGGAACTGATGGAGGTTTCGCTCCATTGGTTGCGTCACACCGGGGCTACGTTCGATGCCGACATTCGGGACCCAAAACATCTTCAGATGGACCTGGGGCACGAGAGCTTGTCGACTACCCAGGATATCTACTACAACGCGATCAACGAGGAGCGCGCGGCCAGTAACAGGGGGAGCATCAGAGGCCGCTGA</w:t>
      </w:r>
      <w:commentRangeEnd w:id="64"/>
      <w:r w:rsidR="00F15756" w:rsidRPr="00447016">
        <w:rPr>
          <w:rStyle w:val="a7"/>
          <w:rFonts w:ascii="宋体" w:eastAsia="宋体" w:hAnsi="宋体"/>
          <w:sz w:val="24"/>
          <w:szCs w:val="24"/>
        </w:rPr>
        <w:commentReference w:id="64"/>
      </w:r>
      <w:r w:rsidRPr="00447016">
        <w:rPr>
          <w:rFonts w:ascii="宋体" w:eastAsia="宋体" w:hAnsi="宋体" w:cs="Times New Roman"/>
          <w:sz w:val="24"/>
          <w:szCs w:val="24"/>
        </w:rPr>
        <w:t>CCAGCACCACCTTGGAGTACCTCCGAACACAGGCGGCGGTGGATGCTGCTGCCTGTGCTGAGTCAATGCCTCGTAGGAGGTATCAGTTTTCGAGTGCTATTTGGAACGCCCGCGCGTCCCAAATATCATTCAACAGGGCGGTCCGCAGCCTGTCGTCCTCGCCGGAAACGGTACGGTGAATGCGGGAAGTGATGAAGCTCGTTGGCAACCATTGCTGGGCATCGAGAATGAGGACACCGAAGACGCGATTCGTGCGCCTGGCTCAATATGGAAAAATGCCGATGGCAACTGAAAACCTCAAACCGCGTGCGAAGCGACTACGAGCCGCTATTGCTGAGCTGCTCAACGTTTCGGTCACCCATTCTCAATCCTTGGAGCTTGTGGCCAAAGAGGAGAACTACCCCAACTGGGATGCAGCGTGCGCCTGTGTTGGTATGCAGGTGATTAACAATGCCCGTGTAACGTCATGCAGCATCCTGGTAGATATCCAGCGGGATCAGACACCTAGCATTGCATCAATCTTTGGTCGAGACGAAGCTGTTCCTCGTGAACTGAGCCGCCTGTTAGACCTATCGGATGGGAGCGGGGCTTTGGTGTTGGTTGCTGCGGCGACTTGGCAAGGGAAATCCACCACGGCCCGTCTAGTGATGAATGAATTTGGCCTGCGCAAAGAAGAGCAATCTACCAACCTCGATAATCTCCGCAGGCTCAAGATCATCGATGAAGTGAGGGACGGAGAAGGGGCTTTTCAAGCGGTAGCGTTGGCGCTTGCTGGGGTCAAAGTTGTGGCAACAATTCACGCTATACATGGTGTTGAGCGATTGCGTGTGCTTTTGCGTCAACACCGGGTCGGCGAGTCGCTTCTAGATCGCCTTCTGGAGGGTGGCCAAGTCCTGTCCATCCAACAGGAGTTGGCTTGGATTGATCCCGAGTATCGTCAGCAATCACTGCAGATTCGAGATCAGTTTTCTGCTGCCATCCGGGCTTTCATGCGCGTTGCCCCACAGAGCGCGGATACGGCAGTGAAAAATTAAGCCTACCCAGCCCGGCGTTAGCCGGGCTTTCTTGCAAAGTAGCTGAGCGAGAAAATATTGGATGCATCCTGCTTCTGCGAATCTTTTGGATTAGTTGTCCGAGCTTCCTTCCTGCCACATCCAGGCGCTCAATTGCTCGTAGTTGTTGATGCGATAGACGGAGCCTGGGGTCCAGATAAAGCCGCAGCGCACGAAATGTCCATTGTCCTTTTCCTCAATGGTCGACCTCGTACCAGGGCAAAGCGCTCCGTACCCCTCTTCACTTCTCCCAATCTCTTCGGTGATGGTCACATCGCGGGACAGAAGCGAGGTGTAGGTTGAACTGTTAACCCAATAAACACGCTCTACAAAGGCAAACCCGCACCACAGGAGGCCGAGGGTTACGGTGCAGCTCATCAAAAGTCCAAGAATGCGATTCACGGCTAGCCAGTCACTTTCATCAAAGCGAACCCAATCGCGGCTGAAGCCGCGAGCCAAGCGATACACCAGAGCCCCTGTTTACGGGTCTTGGTGATCAGCCGCCCGTATTCACGTTCCTTCGCAAGAAGGTGTAGTGCTTGAAGAGCCGGTGTTTGATACCCGGTCCTGTGAATCGATCGAAGTACCAGGAGGTGATAGCCAGATCTCATGGCTAGACAAGTAAAGATGAGCATCATCGCTGCCATCAACAGCGGAGCATTGAACATGTATTCGAGCATGGGTTTCATCGGCTATCCAGTCGGTTCAGTGGGTCTGCCAGGTTGTGAGGCAAAGCCCACGGCTGTATCTGCCACAGCTTTCGAGAGCGATCGGGCCATCAGGTGTCTTGCTGAAAGTCTTGATCATTCTTGAACGCGCCGAGTACAGAGGCGCGGACAGAGACT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CCCTTTGTTCGCTTGAGGTGCCTGGCGCATTCCATGCGATCAAGCTTCAAGACGTTCTCAAGCAGCCATTTATCATCTTCGGCCGTCCATGAGCGGGCGACTGTAGTCTTTTTGATACCCATCGTTTGGGCTTTGTGTCGAACTCGTTCTGGCGACATGGCAAGCTTAGCCGCGCACCAGATTGACCCCTTGGTCGGGTAGTGCTTTTGCAAGAGGGCAATCTGTTTTTCTGTCCACTTCGTCTTGCCAACCTCTGCCGGCCTCACAGGCAGATAAATCAGACCATCTACCCATTCTCTGCCCTTGGCCTCGAATAGCCGGATCAGTCCGAGCCTGGAGAAATCAAACTCATGGTCGGTAAGGAAGCGTAACCGCTTGCCCACGGCATAAGCGGGACGATTGATCAGCTTCCCTATCTCGGCATGTGTCAGCTTGTCGATGTTTTGCAGCAGGACCTGGTCATCTTGACCGCTCCAACCCGGGAAGATACCAAGTTGCTTGGGGCGTAGGCTTACGGCCGACATACTCCTACCAAGCTGCTCCGCAACCCATGTCAACGGCTCGGTCTGAATGTGCTCGAGGAGGAAGATGGTTTCTTCTCTCGACCAACTGCTGAGTGTGTTAGAGACCTTGAGACGGCGCGCCCTGCTGGTCGTCTGGTAGTAGGTCATGCCCACCGCTTCGGCGATCTCAGCTACCGATTTGATGTGGTAGTGTTTTTTGAGATAAGCATCCTTACTTCGAGTCCATGTTGCTCGTTGCACTGGCGGAGGTGCCAAGAGCTCCTCTATCGGAGTCAGCTGGAGTGAACTTGCCTCCTCGTTAAACCTGGACGCAGAATCGGTGAGCACGGTTGCGGTAGCGGATTCAGAGGTCTCGAATGGTTCACCCGCGGTGGTGCTGAGCTGTTCCGCAGCTTTAGGGGCGGCCTTAGTGGTCACCTCGGCATTGACGAAATTGGTCGCCCTAGCCTGTCCCCTTGCGGCGGTTGCGCCGGGAACTGGCAATGGTGTGATTGCCGGCCCTTGCATATTCGGAGACAGGGTCGGCGTGGGCTGCTGAGTGTTTTGACTCTGTGCGAGGCCAAGGGTGATGGTCATCGCCTCAACGTCGTGTGGCGATCGCTCCAGCAAGCTCGATATGTAGGCCAGCGACTCAGGGCCTGTGTACTCCTGACGCAGTATTCGTTCATCAGCGGCCGGCCAGGCAGCGCCCTTGTTGTTCCTGCGCGGCCAGGGTCCAGTCCCGTTAGGTGGCATGTAAATGCCGGCAGCGATGGCTTGCAGATAGGTTTCCCGCACGGAATGCCTTGTGCGCCTTGCCGCGCCCTGAATTCCAAGCTTCGGGACGCTCTGCTCCAGCGTCTTCAGATCTTCAGGAGACCACTGTACCTTCATTTCTGCTTATCTCCATTTGCCTCCCTTGGGAGAGCATTGATTTGGGTCTGAGCCCAGCGCATGTCTTTTCACTGCAGGGTTTTGACTGTCTGACACAGTAATTTTAGTGCCCGCCAGTGCGCGCGCAACGGAGGTGGCTCCATCGTGCATTTTTAGGGGTTGTAATCTGCTCTCCAGAAGCCGCGGTTGCAAGTGTCTCAGTGCTTCAGCGGCTTTGATTCGTTCCTGAATGAGATGGAGATCAAACGCTGCCGATCACTGCAGGATCGCCTGCGTCGAGGCAGTGCTGAGGGAGCAGGTAGACAGTTCAGACCAGATTTGAGGGAGGGGGTTTCGGCTTGTACCAAATAAAACAGCACCCAGCCTTACCCGTCAGGGTAAAGCTGGACATTGCCACATGCCGGCACGACTACAGCTGC</w:t>
      </w:r>
      <w:commentRangeStart w:id="65"/>
      <w:r w:rsidRPr="00447016">
        <w:rPr>
          <w:rFonts w:ascii="宋体" w:eastAsia="宋体" w:hAnsi="宋体" w:cs="Times New Roman"/>
          <w:sz w:val="24"/>
          <w:szCs w:val="24"/>
        </w:rPr>
        <w:t>TTAGGACGCTGGATCTTGAGCCTGCACGGTTGCCGACTCTTTACGTGCTTGGTCTGCGCGCATGAGGCCCAATTGGGCCTCAAGCGTATCTGCACGGGATTGTTGCTCGATGGCCCGGGCCAGGTTTGCGGCGGCATCTTGTTTGGCGACCTCAAGCGACTGCTGGGCTGTCAGTAGCTGGGCATTCAAGGCCTGGGTTTGCTGCTGAGCAAGCTCGATTGCGGAATCGGCACGAGTTTGCTGGATAGCAGCTTGCTGTTGCGAGGCGCTCAGTGCGCTGCGTGCGTCTTCGAGTCTCCGCTGCAGGTCATCGTGCTGGCGCTTAAGCCCCTGCAGCTCGGCCAGCCGGCCCTTGCTCTCCTCACGCGCCCTATCAACCTCACGGTGTGCACGTTCCTCAACCCCTCTGAGGTAAGTTTCCTGGGTAACTCTCGCCTGTTCGGCTTGTGCCTGTGTCTCTTGCAGCTCGCCATGGAGGGCCTGGATTTGCTTATGAAGCTCCTCTCGCAGGTCTTGTAACTCGGTGCGCTGTTGATGAAGGTCATCTATCTGGGCTTGGCGCTGTTCAAGCAGCTGATTCAGGTCGCTAAGTCGTGTTTCGGCGGCCTGTCGAGCAGTCACCGCCTCTGCGGTCTGCTGCCTGGCCTGAGCAGCTTCCAGCCTTACTCGTGCTTCCAGCTGTGCTAGTTGCTCACGCTCGTTGGCCAGCACCTCACGCTGGCCAGCAACTGATTGCTCTACTACAGCCTGGGCCAT</w:t>
      </w:r>
      <w:commentRangeEnd w:id="65"/>
      <w:r w:rsidR="004B0922" w:rsidRPr="00447016">
        <w:rPr>
          <w:rStyle w:val="a7"/>
          <w:rFonts w:ascii="宋体" w:eastAsia="宋体" w:hAnsi="宋体"/>
          <w:sz w:val="24"/>
          <w:szCs w:val="24"/>
        </w:rPr>
        <w:commentReference w:id="65"/>
      </w:r>
      <w:r w:rsidRPr="00447016">
        <w:rPr>
          <w:rFonts w:ascii="宋体" w:eastAsia="宋体" w:hAnsi="宋体" w:cs="Times New Roman"/>
          <w:sz w:val="24"/>
          <w:szCs w:val="24"/>
        </w:rPr>
        <w:t>CG</w:t>
      </w:r>
      <w:commentRangeStart w:id="66"/>
      <w:r w:rsidRPr="00447016">
        <w:rPr>
          <w:rFonts w:ascii="宋体" w:eastAsia="宋体" w:hAnsi="宋体" w:cs="Times New Roman"/>
          <w:sz w:val="24"/>
          <w:szCs w:val="24"/>
        </w:rPr>
        <w:t>TTGTCGCCTCTTGCCAGATGGCCACAAAAGCTTGCGCCACTCCCGCCGGCAGGCCTGGCAAGCGGCTCTCGCCGCGCAACCGCCCAGCCAGCTGTTCCCACCACTGATCAAGCAGAGCGCCCACGCGGGCCGGACTACCGCGGCCCAGCTCCAGGCGCACTCGTTCTACTGTCGGCCGTTCGCCACGGCTCAATACCGCATCCGCCGCTGCGAACACGTCGTTTTCCGGCACTCCTACCGCCATACCCTGCCCTCAGCTATTATAGTGTGGATAAGTGTTGTTTATACCGACCTAAATTTTCTTACCGTAATAAAAAATACGGTGCACGTATGAAAATACCACATCCTGAAATCATTGCACCTTCGAATGCCCTTTTCGTACACGAACTGGAAGAAGCAACCCGCGCAGCGGCTGAAGCATTTATCGCTGCTGGTACGGCCGCAAACACCGTGCGCAGCT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CGCAGCGCCCTCAACTACCTGTCTGCCTGGCTCCAGTTGCGCTATGCCCGGGCGCTGGGTGACGGTCCACTAACCCCAGAGTCGGCAGTGCAATTCATCCTGGATCACTTAGCTCGACCTGACGGAAGCGGTGCCTGGTCTCATCTACTGCCAGCTGACCTGGATGCAGCGCTTGTCGCTTCGGGCGCTAAAGGGAAGCTCGGCCCGTTGGCGTTCAATACCGTCACCCACCGGCTTGCCGTCCTCGCCAAGTGGCATCAGATAAATGCATGGGAGAATCCCTGCGACCATTCCTCCGTCCGTACACTGCTGCGTGAAGCCCGTAAGGCCCAAGCGCGTCAAGGTGTGTCAGTCCGAAAAAAAACGGCAATAGTGCTCGAGCCAATGCAGGCCATGCTCGCAACCTGCACCGACGGGATACGTGGAGTGCGAGATCGTGCGTTGTTGCTGTTGGCTTGGAGTGGTGGCGGCCGGCGTCGCTCTGAGGTAACAGGTCTGCAAGTCGAGGACCTGCGCAAATTGGACGACCACACCTGGTTGTATGCTTTGGGGTCTACCAAAACCGACACCGGTGGCGTCAAGCGAGAAAAGCCCCTTAAAGGGCCTGCGGCCCAAGCATTAAGTGCATGGCTTCGAGTCGCACCGGCGGAAAGTGGCCCATTGTTCCGTCGGTTGTATCGCGGGGGTATTGTTAGCCCCGAGGGATTGGCCAGCGAACAGGTCTCCCAAATCGTCAAACGCCGCGCAAAACTGGCAGGACTTGAAGGGGATTGGGGTGCTCACAGTCTTCGGTCGGGTTTCGTGACCGAAGCCGGCCGCCAAGGGGTCCCGCTCGGCGAAGTGATGGCAATGACTGAGCACCGGAGCGTTGGAACAGTGATGGGCTATTTCCAGGCGGGTTCTTTGCTGAATAGCCGGGCGACCTCGTTGATGCCGTCCGACGAAGAGAGTGATGAATAG</w:t>
      </w:r>
      <w:commentRangeEnd w:id="66"/>
      <w:r w:rsidR="006F2BB3" w:rsidRPr="00447016">
        <w:rPr>
          <w:rStyle w:val="a7"/>
          <w:rFonts w:ascii="宋体" w:eastAsia="宋体" w:hAnsi="宋体"/>
          <w:sz w:val="24"/>
          <w:szCs w:val="24"/>
        </w:rPr>
        <w:commentReference w:id="66"/>
      </w:r>
      <w:r w:rsidRPr="00447016">
        <w:rPr>
          <w:rFonts w:ascii="宋体" w:eastAsia="宋体" w:hAnsi="宋体" w:cs="Times New Roman"/>
          <w:sz w:val="24"/>
          <w:szCs w:val="24"/>
        </w:rPr>
        <w:t>TTGAAAGAGTACGAATGCTCTAGTACGCGTCGTTTGGCCTCTCCAGCTAGAAAACGAAGCGTTCCTTTGGGTTGCATTTTTCCGCTATCAGATTAGCCTCTCTACGCTCAGCTGATACTAAGATTAAGCTCCCTGGCTCCTGATTGGCCCCGGGTGTGTGAAGTAGAGCAAGAGACAATGAACCTGGATGACCTTCGTACCGCCCTTGCTGCAGCAACGCAGATGCAACTGCATGCGCTCGAGGAGTCGCATTGGCGATACATGACCCTAATTGGCAGTGTGAATGGGGTTGTGCCCACCGGGGTGGCTGCAGCGGACCGCACTGCCTATCCGCAGTATGCAAAAAAGCCTGGGAGCAGAACGAGCTTCAGTGAGGAGGATTGCATCACGTTCATGATGCACATCACTGGCCTGTCATCGGCAATGTGCGCAGCCTGGGCAGATCCTGATTTTTACCTGATAAATAGTGCTTATCTATAGTATCAACCGTCTAGCAAGGTTTGGGATGCTGAAATTGCCGCCACCATATTGGCGGCCGTCTCATAGGCGGTTCGAGCAGAGTCAAGCCTTAAATTTTGGCGAATGGCTGTATTTCCATTCACTATACGTCAGTGCATCCAAGGGTGTGCATCCACGGCCAATTTTCCTCTCCCCTAAGGTTCCTGACCTTATTGACGATCTCCTCGGACAGCCGATGATCAATACTATTTAGTATGCGTTCACGGGTTTCAATGATATGACCTCGAGCTTCTAATTCCTTCTCGGTTAGGCTTGTCCAACTCCTCCGACTGCAACCGGACTTTGCATTAGATCCCCCGGCCAAGCGGATCGCTACTCAAGTCGCATACGTGGCACTTGAGGCCGAGCTCTGCAGCAGGTCTACACGTGGTCCACGGTGATCGATCGCGTGCTGGCTCTTGAAGCGATCCTCACAGGCCTTCTGTAGGCACTAGGGAACCTCATAGCTTCGTCGTGGTGCTTCTGGCACGCGTCGAAGCCGGTTGAAATGGATCCACATTCACAGAGGACCTGACCATGACTACCCGCGCCACAACTGCTGGAATTCCCCCAGTCTTCAACGTTGCTTCTGCAAATGCCGCAGGAGACGCCGTGAAAAAAGCGCTGGCCGCCTTGAACATCGGATATGAGTTGGAAATTGGTCGCGGCAGCTTCTCAGGGAGTGAGCTCTCCCTGCAGCTTAAAGTGCGCCTTCCCGGCGGGCACAACCCGGAGCAGGCCATGTTCGAGCTGATGTGCAAGAGACACGGCTTTGATCCGGCCGCCAAGCTACATTCGGCGGGCTTCGGTAACTTTACTCTCGAAAGTTATCACCCGCGCCGGCCCAAGTATCCATGGACTGTAACCCTCGAGACCGGAGCGCAGTACAAGTTCACCACTGAGGCCGTCAAGGATGCATTTGCTCGGCTGAAGAGTTGAGGATGATTGGGTATTAAAGCAATGCAGGCGCTCGCCTCAGCGCCTGAAAACGGCATTTCACTAAGTCGGTCAAATGCAGTTTTTATTCCGCAATCTTCACGTATAAGACTACTTGAGGTAGCAATTAGGGGGTACGCAGGGCCTGGCAGCGGGCAGTTCAGGCTTTAACGGTTGTGTATTGACCTGCGCTGCTACCTGGGAAGTGACCCAATTTAGGCGTTCTGAGTCGAGAAGCGTCACTATCGTACCCCCGCCGCATTGTGAAGAGAGGCCTGACCCTCGTGAAGCGATCCCAACTAAGCGGTACTGGCCGTACTGGCTCCTCACATACACTGGGCCGCCACTGTCACCTGGGCAGGCATCGAATTCACCTTGAGGATCTTTTGCAAACAGTTCGCGGCCAGCTCTACAACTCGCGGCCCCGGGTACTGGGGATGGGGTGCACCTTGCAGAAGCAATTGGCACGTCGGCGAACAGTTTGCGGCCACGGTTTGCTTGGCCGTCATCACCGAATCCGACGAATCGGACATACCTTGCGTCGTTGAGACCACTAAGTGACGAGATTGCAATAGGATTAGCAGGAGAGACGAATTCAGATTTCAGCTTGATTACCATCAAGTCACGGCCTCCAAGGTTT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ACCTTGTTTCACTGCGCTTTCATCCATCACCGCAAAAGAAGCAACGGCAGCCGATTGGACTACCGGGGTACCAGTCGGAGGCTTTTTTGAGTAACCCCCCGTACCTAGGCTAAGCGCCTGGCTCAAGCTGGTTGCAGCGGTAACCCTTACAGGCACCAAACTACGGTATCCGCAGTGCGCCGCTGTCAGTACCGCATTTTTGCCGATAAGCACGCCCGTGCAGTACGCCTGTTCTGATTCGCTTACGAATTCCACCACAACAGTTTCAGTGAAGTCGTTAACGCCGGCTTCGGCGCCCCCTTTAACCAGAATGTCCGCGCCCCTGTCGACAGACCCCCATCCCATAATCTGCTCATGTCCGTTGGCAGTCAGTATCACCCCCAAGGCGCCGAGAACTATCCATTTCAACCTTTTCATTTTGGCACCTTGCAGTCCTTTGGATCATTCAAGAAAGCGACTGGAACACCCATTTGTGAAAAGAGTGGCTCAGCGGAAGCTACCGATGCTGCCGCTGTAACCCTGGCTGATGCGAATGCGACTACAGCTGCTCTCTTAGCGTTAAAATTGCTATCTGGCGTGGCGATACATGTGTCATAGGCGGCCTGGGCTGCATTCACATCGGATATGGCAGATACAACCGCGGCGGCGGCGTTGGTGCGCGCAGTGTTTTCAGCGGTTCTCGCTGCCTCCTCAGCAGTAGCTCGTTTAGCAGGGTCGATTGATTCAACATACTGCTTAGCCGTGGTTTCAGCGGACCCTTCAAGCGCAGTGCCTAATACACTAAGGAGCTTGCTGCCGGCAGTGGTCTCAAGTAGTCCGGCTACCAATGTAGTGGGTGTAGACTTGTCTGGCGGCAGGGTATACCAAGGGCTATCCCACGCGTCTCGGCCGTCGCCTTTGCCATTTGGAGCAAGCAGATCCGAGCTAACCCATGCCTGGCCGAGAGGCACGTCCGATTGCAGCACGGAATAGCCATTTTTCAGATTTTCGATAACTGATTTGGATGCATCGAATCCTGAAACGGTTAGAACAATTGCTTTGGCCTTTGAGCTTGGCCACCAGCTTTTTCCCAAGCGTTCCCCGTAATAAAATGCCCTTAGGCGAAAGGCTACCTTAGCGCCGTCAGGAGATCGGATGACTTTCATCTCGGCGAAGAATCGTGGCTTTTCGGCTAGCATCGCCCCGCTGCTTGCTAGTTTGGTCTTTGCATCGTCCAAGACTTGAGGTAAGGCGGCGACCCAGTCTTTCGAAGACTCCCCGTCTCCGCCATTTGCTCTCGCTATGGCCAGCCATGGCAACGGCAAGAGATTCTCTAGCTTCACTGAAGGATCTTGAAAATCAGCAGAATCGGTGAAAACTTTGCCATAAACCACATGGAGGCACCCACTTACGTCCTCGCCCTTGTCAAAATTCAGACTTGAGGCAAACTTGGCATCCGAGTCTTCACCATACGCCTTCAACCCGGTTCCAATAGCCGTTATGCCACCAGAAATAACATTGGTCAGCAGCGGCAACAGTAGAGGGCTAATCTTGTCCGCGTCAGTGTTGAGGCATTCGCCATGAAATACCCTAAATCCAGAGGCTGTTCCTCCAGAAATATTAAGTGGCTCTGCGCTGTCATTTTTTTTCTGGGTTTGAAGGCTCGCACAACCCGTAACAAGCCCTGAAATTAGAGCATAGCAAGCCAATGTACGACTCATACTCATCGTCATCACCCCTTCACTTTTAACCGACCGAGTTCTAAGCCCCGGTCAAAGCGCCGGAGCACTCATCTCAGATTAGCTTGCGCGTTAAATTCTGCTGTTCAAGTGGATCATTTTTCTCGAGAGCCTTTGGGCACCTCGCTGAGGACTGCCTGAGGGGGCGGTGCCATGGCCTGT</w:t>
      </w:r>
      <w:commentRangeStart w:id="67"/>
      <w:r w:rsidRPr="00447016">
        <w:rPr>
          <w:rFonts w:ascii="宋体" w:eastAsia="宋体" w:hAnsi="宋体" w:cs="Times New Roman"/>
          <w:sz w:val="24"/>
          <w:szCs w:val="24"/>
        </w:rPr>
        <w:t>TTATTGATTGGCCTGGCCGGAGAACCCCTCAATTGAATTCAGAGTCCGAATTTCAGTCGCGTCGCCGACCAAGCGATAGTCGGCAGCTTCAATGCCATCGGGGCGAATGAACTGAACCGCTCCCGGCCCCATCAGACCGTTCAACTCAAGCAGCGTGCGCACTTGCAGTCCACCACCGGTGAGATCCACTCGTATGAGCTTGATATCCCTCACTGCTGAGCGGACTTTTTGCGAGGCCGCGGCGAGGTGAGACAAGCCGCTATTGGCTGCCCAATCTGCGTACCAGTCGATTAAAGCTGGAGTGCCGGCAGTTCTAGATTCAGCGATTGCTGCGGCCAAACGATCAGGTGTTGAGACAACACTCCACGAAAGCTCTTCCCCCTTGGAAACCCCAAGAGGGTTTAAGGGATCAGCTTCTCCCTTGAGCATCCCAAGCCAGGCTGTGGCGCCGTACGCGAGTGTCAGCCCAGCCAAGGCTTTGGTCACTCGTGATGACGCACGAGGGTTAAACACCCCTAGGTTAATCGCTATGCCCACGGCCAGCACGCCATATAGGCCGAGCGTCAACGGATCGGGCAAAACCCGGCCGGCAATCCAAATTGCGACGATGCCCAGCAAGACGGCATTAACCTGCCTGGCCCCGGGCATCCATGCTCGAGGTCGGGAAGTCAATTGTGAGGTACCGACAACCATCACGATAACCGGGCAGACCATGCCCAGGGCGAATGCCATGATTTCGATCACCCCGCCCGCTTTGTTACCACCAGCGCGGAGATACTGCATCGAACTGGCAAGGGACTCAGGGACATACGGCGTCACTACGATGGTAGTTAGCCCTGCAAGAGCAACCGATGAAACCGCTGGGGTCAGCCTGGATAGGGCTTTGATCAACCGGTTCACTGTGTCTGGGACTGTGGCGCTGTCACGCAATGACATGGTTATGCCCAGCAGAAGCAGGATCGCCGAGCAGGGAATGAGTACTGGAGGCGACTGGAGGGCCCCCTGGATGTACACCCCAGGGCTGAACCATGCGATCGAGGCGTTGATAATGGAGTAGCCAACCAAAAATGAAACAGAAAACACCAGGCCTCGATCGACCCTGCTACGAAACGTCATTCCATTTCGAAGCAGCACGAAGCTCAATATAGGTGCC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GCGAGGGCCCATGGTGTGAGTACTAACCCCAGTCCTGACGCTAACGCCATCAAAACTCGCCACCAACTCCATTCAGCGGATGCCGCACTGCCGGCGCCGTTGGCAATTTGAATTTCCTTGTAGTCAGGCGGATAACAAAGGCCTTTCTCCGCACAACCTTGGAAGCCAACCCGGACGGTAAATCCCCCTGCACCATGGTTCTCGACCGGTACACGCGCTGATACAGCTCCGTGGTAGACCAGCACGTTACCGAAATAGGGATCAGTCTTCAGCTCGCCGGCGGGTAGCAACGCGCTACCTGCAGTTACGCCTGTGCCAGCAACACTGAAACCCAGCTTGGACTTGTAGAGGTAGTAGCCAGGTGCGGCGACGAGATACACCTGAATGGCGTCTGGTGTCCCGATAGCCGAGACCTTGAAAGCCTCGTGTACCGGGAGAAAAGTGGGTGGGGCGCTGAATTCTTCCCCCGCGGCCGGGGCTAAAGTGATGAGAGCAGTAAGAGCGATGAGTGCTTGGAAGAATCGTCGAGTCATTGGAGCGTGCGCACGTTCGGAGTGTGCCGCCAT</w:t>
      </w:r>
      <w:commentRangeEnd w:id="67"/>
      <w:r w:rsidR="007D4205" w:rsidRPr="00447016">
        <w:rPr>
          <w:rStyle w:val="a7"/>
          <w:rFonts w:ascii="宋体" w:eastAsia="宋体" w:hAnsi="宋体"/>
          <w:sz w:val="24"/>
          <w:szCs w:val="24"/>
        </w:rPr>
        <w:commentReference w:id="67"/>
      </w:r>
      <w:r w:rsidRPr="00447016">
        <w:rPr>
          <w:rFonts w:ascii="宋体" w:eastAsia="宋体" w:hAnsi="宋体" w:cs="Times New Roman"/>
          <w:sz w:val="24"/>
          <w:szCs w:val="24"/>
        </w:rPr>
        <w:t>GGTAAATCACTTGCCGCATGTGACCTGCCAAAGCACGACCACGCTTTTCCTCTCTTGCACAGCGCTTGCGGGTTACTTGCAGATGAACATCTTTCCGGAGGAGTCGAATGCAATAGACCCCTTTGCAAAGTCACCGCACCCCTGGCCTGTTGTGACAGTGCCAGGGTTGTAGGCCACTTGCTTCACCCATCGTCCATTGGTGCAGTTCAACGGTGTGCCGCCAGCGGTTCTACTTACCAGGCCGTTCGGTGAGCAGGACGCAGACTCTGTGTTGGACCCCATGATGGCCAGGTCACCCACGGTAGCGCGGCCCGTGGATGACAAGGTCTGGGCAGAAACCATCCCGCTGGCTGTGACGGAGACTGTATCGAGGTTGTTGACCTCAGTGATGTTGTTGTTGCCCATGAGCAGCGTCGTGCGCATACGGTTCAATTCCGCATTTGCTTGCGCAGTTCGCGAGAGCTTGTCGTTGAGGGCAGATTCACTACCTGGTGCGCTTACAGTGCTGCGGATCAAGCTGGTGGCAGTCGATACGACAGTCGTTCCTGGCAGGGAGTTGGCAACCACCCCTTCCCAATCCTTGATGATATTTTGATCAACGCTAAACGTGTTGGTGGTGCACGAGGTCGTGATTGGCGACTTGTACTTATTCGTCGACGAAATCCCACCAATGTATGGGGGGCTCGTGGTCTGCAGTACGCTCAGTGCATTAGCGCAAAGAGGAGCGCCTGGCCATCCGCCCTTTTCGGCCCGATAAGCCCGGGCAGCATCAAGGATGGTCTGAGTCTCTTGCGCGGTTAGGTTGGCCCGCATCTCATTGATGCCTTCCATAAACGAAGGCACGGTTGCAGCAGTGATCATCGCCATGATTGCAATGGAAATGGCTAACTCAAGTAATGAAAATCCTGACTGGCGACGACGGTGCACCATTGGACGACTCTCTCCGTGTTAGAGGCCCGATGCCGTGGATCATTACACACCTCATTTAAAGCACAACCCAAAACATGCTGTCGGATTTCGTCCAATGAACACGGGGGTGTAACCGGTACATGATGCTCCAGTTTAACCGGCTCAATGCGACGATTCGGCACATCAATGGCTGATATGGACTGTTGGCGCTAAGGCCTCTACGCGTACTGAATGGTGATTCGATTGCTCGTTTAGATTCGGTATCCGGTGCACTATTGATACCCTATCGCCAATATCAGTTACTGCGGAGCACCAGGTGGCCATCCCAGCGTATTCAGTCGTGTCCATCATGAGTTACAGCCCCCTCGCAGGCATCCGCCGAGCGACCGGCGTCCCCATGGGTTTGTTGAGGGATGCAGATGAGCGAAACTCAACCTTCCTGGCCGTTGACGCTCAATTATCCGGGCTGACAAAGCAGCCTGACCCGAAGCGCCGACTTGAGTTCGGCTTGTGGGCTCTAGACAACGCACCCAGTCCTGAACTGAAAGACCGTGTACCGCTCGAGGTGATGATTGTCCATTACGTGAGGACCCTCCCTGCCTGGCCAACCTTAGGCCATTCGCCGGCGTTAAATATCGTCACACTAGATTGGCCGGTCGACGGCGGCTACGGGATCCGGGCCTTCCTAATCGGTACCGATGAGCTGATGCCGCCCGAGCAGTTACGATTCTTCTATGAGCAGCAGAAAGAACGGATGAAGCCTGAGATCTCCTCCAGAATGCCAGAAGTGAACCAATAGCAAGGACCGGAGTAGCCTTCTGCATAACTGGGCGCCTGGTTCTGACCTTTCTACCTGGGGCGAATAGAGAAAACGGAAAAAATCGTACGCTAAGGTTTTCCGGGCAACCGTAGCGGCCTGAACTTCCCGTCTTCAAGCCGGCGGCTCTGCCGCCAGACGTAATCGCCGGTTAGGTTGATGTGTTCCCAACCCAGCGGCGACAGGTATTGCAGCAGCTCGCCGTCCACCGGCTTACCAGCCTCGACCAGCCCCTGGGTGGCGCGTTCCAGATACACTGTGTTCCACAGCACGATAGCCGCCGTCACCAGGTTGAGGCCGCTGGCCCGGTAGCGCTGCTGCTCGAAGCTCCGATCCCTGATTTCGCCGAGGCGGTTGAAGAACACCGCCCTGGCCAGGGAGTTGCGCGCTTCACCCTTGTTCAGGCCGGCATGCACGCGACGGCGCAGCTCGACGCTTTGCAGCCAGTCGAGGATGAACAGCGTGCGCTCGATCCGGCCCAGCTCGCGCAGGGCCACGGCCAGTCCGTTCTGGCGCGGGTAGCTGCCGAGCTTGCGCAGCATCAGCGAGGCGGTGACGGTGCCCTGCTTGATCGAGCTGGCCAGGCGCAGGATGTCGTCCCAGTGGGCACGCACGTGCTTGATGTTCAGGGTGCCGCCGATCAGCGGGCGCAACGTCGGGTAGGCTTGCACGCCCTGCGGCACGTACAGCTTGGTTTCGCCGAGGTCGCGGATGCGCGGCGCGAAGCGGAAGCCTAGCAGG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TCAGGGCAAAGACGTGATCGGTGAAGCCGGCCGTGTCGGTGTAGTGCTCCTCGATCCGCAGGTCGGACTCGTGGTACAGCAGGCCGTCGAGCACATAGGTGGAATCGCGGACGCCGACATTCACCACGCGGGTGCTGAACGGCGCGTACTGGTCGGAGATATGGGTGTAGAACAGCCGTCCCGGCTCGCTGCCGTACTTCGGGTTGACGTGCCCGGTGCTCTCGCCCCGGCCACCCGCGCGGAAGCGCTGGCCATCGGAGGATGAGGTCGTGCCGTCGCCCCAGTGGGCGGCAAAGGCGTGGCGATACTGGTGGTTGACCAGCTCGGCCAAGGCCGCCGAATAGGTTTCGTCGCGGATGTGCCAGGCTTGCAGCCAGGACAGCTTGGCGTAGGTGGGGGTTGGGGAGCAATGGAACTGAAAACCAACGTAAGCCGAATTAGAGTTCGTTTTACTCGTCAGCGACTGCGAATTAACGAACTTTGATTCGTGAGAAAGGTTTATTGCACTGATTTTCGGGTGTTGGTGACCTTTCCTCGCGATAGCGGAAACGGTTTCATAAAACG</w:t>
      </w:r>
      <w:commentRangeStart w:id="68"/>
      <w:r w:rsidRPr="00447016">
        <w:rPr>
          <w:rFonts w:ascii="宋体" w:eastAsia="宋体" w:hAnsi="宋体" w:cs="Times New Roman"/>
          <w:sz w:val="24"/>
          <w:szCs w:val="24"/>
        </w:rPr>
        <w:t>GTGGTTTTATCGTACTCCCCAGACAGAGCGCTGGTTTGCGGGCAGGTACTGGGCTTAAGTGCGTTTACTGTTCCATTGCTCCCCGAACCCCTGATCCTGATCACCCTGCCGATTTTCGCCAGGCGCACCTGGGCGCTCACCGCCCTGCGCCTGGGGGATGACAAGGCGGCCAGCTTCGGTATCAACGTGCGCAGCCTGCGTTTCCAGACGCTGATCATGGTCAGCCTGCTCGCTGCGTTTCCCGTGGCCTTCGTCGGCACCATCGGCTTTATCGGGCTGGTCGGCCCGCACATCGCGCGGATGCTGATTGGCGAAGACCAACGTTTCTTCCTGCCGGCCTCGTTGCTCACCGGCGCACTGATCCTGTCGGCGAGTTCGGTGGTCAGCAAAACCCTGATCCCCGGCGCGATTTTCCCCATCGGCGTGGTCACGTCCCTGATCGGCGTACCGTTCTTTATCTCTCTGATTCTCGGCGCAAAGAAAAACTC</w:t>
      </w:r>
      <w:commentRangeStart w:id="69"/>
      <w:r w:rsidRPr="00447016">
        <w:rPr>
          <w:rFonts w:ascii="宋体" w:eastAsia="宋体" w:hAnsi="宋体" w:cs="Times New Roman"/>
          <w:sz w:val="24"/>
          <w:szCs w:val="24"/>
        </w:rPr>
        <w:t>ATGGTAA</w:t>
      </w:r>
      <w:commentRangeEnd w:id="68"/>
      <w:r w:rsidR="009A77C9" w:rsidRPr="00447016">
        <w:rPr>
          <w:rStyle w:val="a7"/>
          <w:rFonts w:ascii="宋体" w:eastAsia="宋体" w:hAnsi="宋体"/>
          <w:sz w:val="24"/>
          <w:szCs w:val="24"/>
        </w:rPr>
        <w:commentReference w:id="68"/>
      </w:r>
      <w:r w:rsidRPr="00447016">
        <w:rPr>
          <w:rFonts w:ascii="宋体" w:eastAsia="宋体" w:hAnsi="宋体" w:cs="Times New Roman"/>
          <w:sz w:val="24"/>
          <w:szCs w:val="24"/>
        </w:rPr>
        <w:t>CGATCCAGCTGCAAGACCTCGGCGCCAGCTATGGCCAGCGCACGATCATCAGCGGTGTGACCACCACCGAGTTTGTCGGCGGCCAGGTGGTCGCCGTGGTCGGGCCCAATGCCGCAGGTAAATCGACCCTGTTCAAACGCATGGCATGGCTGATCGACGGGCCCGGCGAGGTAAAGCTGCAAGGCGCGGAAAAAGGCATGAAAGGCATCAGCTACATGCCCCAGGGCCTCAACGCCAGCGCCCGTTTGACCGTGTACGAATCGGTGCTGCTGGCGCGCAAGCAACTGACACCGGGTTGGGTGGTCCACGATGACGAACTGAAACTGGTCGATGAGATCCTCGACGCCCTGGGCATTACGCCGCTGTCATTCCGCAACCTGGGTGAACTCAGCGGCGGCCAGCAACAACTGGTCTCAATCGCCCAGACGCTGGTGCGCGAACCGCAGATCCTGCTGATGGACGAGCCCACCAGCGCCCTCGACATGCACCGCCAGGTCCAGGTGCTGAACTTCATGCGCGACCTGGCGCGAAAGCGCGAAGTCATCGTGTTCATCGCCATCCATGACCTGAACCAGGCCTTGCGCTTCGCCGATCAGGTGCTGGTCATCGCCGATGGCACCGCTCAGGGCAGCGGCCCGAGCCATGAAGTGATCAACGAGCAGATGCTGCGCGCGGTGTACAAGGTCGAGGCGCGCATCGAACGCTGCAGCCGTGGGCAGCACCATATCCTGATCGACGATATCGTCTGA</w:t>
      </w:r>
      <w:commentRangeEnd w:id="69"/>
      <w:r w:rsidR="00C473DD" w:rsidRPr="00447016">
        <w:rPr>
          <w:rStyle w:val="a7"/>
          <w:rFonts w:ascii="宋体" w:eastAsia="宋体" w:hAnsi="宋体"/>
          <w:sz w:val="24"/>
          <w:szCs w:val="24"/>
        </w:rPr>
        <w:commentReference w:id="69"/>
      </w:r>
      <w:r w:rsidRPr="00447016">
        <w:rPr>
          <w:rFonts w:ascii="宋体" w:eastAsia="宋体" w:hAnsi="宋体" w:cs="Times New Roman"/>
          <w:sz w:val="24"/>
          <w:szCs w:val="24"/>
        </w:rPr>
        <w:t>ACCGCTACGGCTGCAGCCCTTCCAGCGCCGTGCCGACCGCTTCCAGTAGCAAGTGCGCATGCTCCTGTTCGAAGGCCAGCAGCGGGCGAATCTTCAGCACGTTTTCCAGCGGCCCGGCAGCACTGATCAATACGCCCTGCTCGCGCATCGCGTTGACCACCTGACGGGTCTGCGTGGCGGCAGGCGCTTTTGTGGCGCGATCGGTCACCAGCTCGACCCCCAGGAACATCCCGGCACCGCGCACATCGCCGATGATCGGGTAACGCTCGGCCAGCTCCCGCAACCCCGTCAACAGACATTCACCCAGGGTGTGCGAGCGCTGCTGCAACTGTTCGTCACGGATGACGTCCAGCACGGCCTGCCCCGCTGCGCAGGACACCGGGTTGCCGCCAAAGGTGTTGAAGTAGCGCATGTTCTGGCCAAAGTGATCGACCACTTGCGCTCGACCGACCAGGCCGGCGATGGGGTGGCCGTTGCCCATCGGCTTGCCCAGGGTCAGGAGGTCGGGGCGCACGTCGTGCCGCTGGAAACCCCACATGTTCAGGCCAGTGCGGGCGAAGCCGGACTGGACTTCATCGGCGATGTACAACAGGCCTTCGGCCTGGGCCAATGCGATCCCTTCGGCGATGCAGCCGGTTGGGCCCGCAAAGACGCCATCGCTGGCGAAAATGCCGTCGAGCAGGATCGCCGCCGGACGAATGCCGTGTTTGCGCAGGTCATCGATGGCCGCACGGACGTCAGCCACGAAGGTCGAGGCCACTTGATCCGCACCCAGCCGATAAGCATCGGGGGCGCGAACGGTGCGCACGTGGGGTGGCAGAACCATGCTCGGGCCGAGCGACGGAGAAAGCTCGGCGATATCACCCGTGACGCCATGATACGCGAAGCGGGTGATGATCACGCCGGTGCCGCCGGTAAACTGTTTGGCGATGCGCAACGCCAGATCGTTGGCCTCGCTGCCGGTGCACGTAAACATGACCCGCTCGAGGTACTCGGGAAAGGTGCCCAGCAGTTGCTCGGCGTAATCGAGCATGCCCTCCTGCAAGTAGCGAGTGTGGGTGTTGAGTTGCCCGGCCTGCCGGCTGATCGCCTCGACCACCCGGGGATGACAATGCCCCACCGACGCCACGTTATTGTAGGCATCCAGATACCGCCGGCCTTGTTCGTCGTACAGCCACACGCCCTCGCCGCGCACCGTGTGCAAGGGGTGTTCGTAGAACAGTC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AGGCCGGGCCGAGCAACCGTGCCCGGCGTTCGACAAGGCGTTTTTCCTTGTCTGACAGGCGATCGGCATCTTCAGAAGTGAAACCGTTGATCATGCTCATGCGCCAACCTCCTGGGTGCAAGCGGCAAGGATTCTGTCGTGGATCTCGGCGGGTGCCATTGCGGACAATCCCGCCAGGGCATCCTGGGCGCGGTATGAGTTGCGCAGGATGTACTCGCGATTGTCCGGGTGCAGGTCGGCCCGCCAATAATTGATGCACAACGACAACGCCAGGCGTGTGGAGATCAGCACCGGCAGCAGTTGCAATTCTTCGCCGGTGAGGGGATTGACCTGGTGATAGGCGCGGATCATGTCCAGCGCCGGGGCCAGGACGTCGCCCGCCACCCCCAATTGGTACGATGCCGCGACCGCGACCTCGTTGACCAACGGCGCGTGGACCATGTCGCCAAAATCCAGGATGTTGCGCAACACATCGGGCTGATCCGGATCGACGATGATGTTGTGCGGGTTCATGTCGTTATGGATCACCTGGTGGCGCAGCGTGGCGCACTTGCCCAGTACCTGGGATTCGAAGCGGTCCAGGCTGTGTTCGATCCGGTCGCGACGAACGCCCGGCTCGATGTGTTTCAGCCGGGGCCTGAGGCGCTGGGCGTGTTGCATGTCCCACAGCAGGACGTGCCCGGCAGCGGGATGGCTGAAGCCGTCCAGGGCCAGGTCGAACCGGGCGAGCGCTTGGCCCAGGTTCTGCCTGAAATTCACCGATGTGTGGGCGACGCGGTGCAGCGGCAAGCCGTCAACGAAGGACAGGAGACGGACCAACATGCGCTGGCCTTCGATTTCGACCGGCTCCACGAATCGCCCGCCGAGTGATGCAAAGACACGCTGCACCGGCAACGCCGGATCGTTACGCTCGATCTGGAGCATGGCCTGGTTATGGAAGTCCACGACCTGCGGGTTTTCCAATGGATGCGACAACTTGAACAGACGCGACGTACCGTCCGCGAGCATGACCCGGAAATTGAGGTCGCGCTCGCCGCCCAGTTGCTCGAGTTTTCCGCTGATCGCGTAGTGCTGCGCAAGGACCCCAAGGACCTGCCCGTCACTGACACGGGCAGGGGCCGCCTCCAGCAGACAGGGTTGCGCCGATACTTTCTCAAGCGGCATTGTTCATGACTCCTCGCTTCGGTGATGTGGCCTGCTCGCGCAGGCCCCTTGCATTACTTGTTGGCCCAAGCGATGAAACGCTCTTCCAGGTCTTCGCCGTGGTCGATCCAGAACTCGGCATCCGTGGCCCGGGCGTTCTTCAGGTTATCCGGTGAAGTCGGCAGTTTGCTGCCCACCGCCTCATCGACCAGTGCCACGGTTTTGGTGTTGCTTGGCCCATAAGGAATGGCCTCGACAAAGTGCTTCTGCTGAACCGGTGCACTGGCAAACGCGATGAAGTTTTCCGCCAGGGCCTTCTTCGGCGAGCCTTTGACGATGGCCCAGTGATCCAGGTCGTACAGGCTGCCATTCCACTGCATTTCAAACGATTGTCCCTCCGCCTGCGCCGAGGTGACACGCCCGTTATAGGCCGAAGTCATCACCACGTCGCCTGCCGCCAGCCATTGCAACGGCTGCGCGCCGGATTCCCACCACTGGATGTCGGGCTTGATCTGATCCAGTTTGCGGAAGGCCCGCTGCACGCCCTCCTCGGTGCCGAGCAAGGTGTAGACATCTTCCTTGGCCACGCCATCGGCCAACAGGGCGAACTCCAGGGTGAACTTGGCGCCACGGCGCAGGCCGCGCTTGCCGGGGTATTTCTTCACGTCCCAGAAATCCGCCCAGCCCTGTGGCGCGCTGGCGAGTTTTTTCGGGTCGTATGTCAGAACGGTAGACCAGATGAAGATACCCACCCCGCAATCGCTGACGGCGGCCGGGATGAAATCTTCTTTCTTGCCGATGCGCGACCAGTCCAATGGCTCGAACAGGCCTTCGCTACAACCGCGCAACAGCTCGGGGGATTCGACCTCGACCACGTCCCAGCTGGTTTTCCCGGTGTCGGCCATGACCCGGATCTTGGCCATTTCGCCGTTGTAGTCATCGGCCGTGATCGCCACTTTCTTTTCCGAGGTGAAGGGTTTGTAGAAGGCTTTTTCCTGGGCCTGGCGGTTGTTGCCGCCGAAGGACACCACGGTCAGTTTTTCAGCGGCGCTCAAAGGGCCGGCAAGCATTCCAAGCATCAGTACAGTTGCGATTTTGCTGTTCATGCGTCTCTCCGAATTCGCTACGTGCGTGAGCGGCAGCTAAGGGATGGCAGGTGGTTTTTTTGTTTTTGGCAGCAATATTTCGGTCAGCGCCGGGTGTCTTGCACCTAGTGGCCGGCGCACGGCGATGATTCCGAGGCGCAGCTCATTAGTAACATATTTAGAATATGATGCATCATAATTTTTACTGGTATAGTCTCACCACTCCACCCCTTCCTCAGGAGCGCCTGCATGACCGAGCAACGAACCCTCCTCCTCACCGGTGCGAGCCGTGGCATCGGCCATGCCACGGTGAAGCACTTCAACGCTGCGGGCTGGCGCGTGTTTACGGCCTCGCGACAGAACTGGACCGAAGGCTGCCCCTGGGCTGAAGGCGAGTTGAACCACATCCACCTGGACCTGGAAGACATCGACGAAGTGCGCCGCAGCCTGCCATTGATCCGGGAGAAACTCGGCGGACGCCTCGATGCCCTGGTGAACAACGCCGGCATTTCACCCAAAGGCGAAGCCGGCGCACGATTGGGCGTGCTGGAATCCGATTACGCCACCTGGCTCAGCGTGTTCAACGTCAACCTGTTTTCCACGGCGTTACTGGCCCAAGGGCTGTTCGATGAGCTCAAGGCGGCGCAAGGCTCGGTGATCAACGTCACCTCGATTGCAGGTTCCAGGGTGCACCCGTTTGCCGGGGTCGCCTACGCCTGCTCGAAAGCTGCACTGGCCGCACTGACGCGGGAAATGGCCCATGATTTCGGGCCACACGGTGTGCGGGTCAATGCGATTGCACCGGG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AGATCGAGACGTCGATCCTGTCTGCCGGGACCGAACTGATCGTCGATCAGCAGATCCCCATGCACCGCTTGGGCAAGCCGGAAGAAGTCGCATCCCTGGTGCATTTCCTCTGCACCCGAGGCGCGTCGTACATCAACGGTTCGGAGATTCATGTCAACGGTGGTCAGCACGTCTGAAATAATCTGGAAATCCCGGCCGGAAACTTCCATCATTCGGGCCGGGCATCCGCCGCAGATGAGCGATCA</w:t>
      </w:r>
      <w:commentRangeStart w:id="70"/>
      <w:r w:rsidRPr="00447016">
        <w:rPr>
          <w:rFonts w:ascii="宋体" w:eastAsia="宋体" w:hAnsi="宋体" w:cs="Times New Roman"/>
          <w:sz w:val="24"/>
          <w:szCs w:val="24"/>
        </w:rPr>
        <w:t>ATGAGCAACCCCTACCCTATTCAAACCCTCAATCACTCTTACCTGGGCAGTGGCATCTACGAGTTGCTGCGCGAGGCACTGATCACCGGGCGTTTCCAGCCCGATGACCGCCTGCGCATCCGCGACCTGGCCGAACAACTGGGCACCAGCGTCACACCGGTGCGCGACGCGATCCTGCAACTGGCCAAGGAACAGGCGCTGATCCTCAAGACCCCGCGTGACATCCGCGTACCCATCCTCACCGCCGCGCAATACGGCGAGATCCGCAGCATCCGCCTGGCGCTTGAAGGCCTGGCTGCGGAGACGGCCGCCGCGCTGGTGACCGACAGCGAACTCGCAGACCTGCAAGCCTGCATCGAAAACAACATCGCCGCGATCAACGCCCAGGACTTGCAAGCCGCTCTCAAGTGCAATCAGCAATTTCACTACGCGCTGACCACCATCGCGCGCATGCCGGTGCTGGCGGGTTTGCTCGATAGCCTGTGGATGCGCACCGGCCCACTGATCGCCCGTGCCTATGGCAACTTCAACGAGCGCATGGCCATCGACCATCACTGGGAAGTGCTCGACGCACTCAAGCGCCGCGATGGCGCGGCGGCACGGGCGGCCATCTGCCGTGACATTCTCGATGGCAACGAGAAGATGCTCGAGTACATCGAGATGGCGCAGGCGGACTGA</w:t>
      </w:r>
      <w:commentRangeEnd w:id="70"/>
      <w:r w:rsidR="005B248B" w:rsidRPr="00447016">
        <w:rPr>
          <w:rStyle w:val="a7"/>
          <w:rFonts w:ascii="宋体" w:eastAsia="宋体" w:hAnsi="宋体"/>
          <w:sz w:val="24"/>
          <w:szCs w:val="24"/>
        </w:rPr>
        <w:commentReference w:id="70"/>
      </w:r>
      <w:r w:rsidRPr="00447016">
        <w:rPr>
          <w:rFonts w:ascii="宋体" w:eastAsia="宋体" w:hAnsi="宋体" w:cs="Times New Roman"/>
          <w:sz w:val="24"/>
          <w:szCs w:val="24"/>
        </w:rPr>
        <w:t>TTGGCAGTCAATTCGACTGTTGACGAAACATAGATGACCAGTTAGTTTATTAAAACTTTCTCATCACTGGATGTCTCTGTC</w:t>
      </w:r>
      <w:commentRangeStart w:id="71"/>
      <w:r w:rsidRPr="00447016">
        <w:rPr>
          <w:rFonts w:ascii="宋体" w:eastAsia="宋体" w:hAnsi="宋体" w:cs="Times New Roman"/>
          <w:sz w:val="24"/>
          <w:szCs w:val="24"/>
        </w:rPr>
        <w:t>ATGGCTCGCCCGGTCAACCTCGAAGTCAGATCCCGTTTGCTGTCGATTGGCCGCCAGGTGGTTCACAACCGTGGCTTCAACGGCTGCGGCGTCCAGGACATCACCGCCGCTGCCGAGATTCCCAAGGGCTCTTTCTACAACTACTTCGCCAGCAAGGAAGACTTCGCGGCAGAGATCCTCGAGGAATACTGGACCTCGATCGAAACCCGCCACGGGCCGATCTTCTACGACGCCCGGGTCAAGCCGCTGGAGCGCATCGGCCAGTTCTTCCAGGCCCTGGTGCTCGAGCACGGCGAGCATGAATACAGCCTGGGTTGCCTGATTGGCAACCTGTCCCTGGAAATGTCCAATGGCAGCGAACAAACCCGCAAGCGTCTGGCCGATGTGCTGGCGCGCTGGGAAGGTTTGCTCGCGAGCTGCCTGCGTGAAGCGCAGCAGCGCCGCGAACTCTCTGAAACTCACGACGCCGAAGCGCTGGCCAGTGTCATCGTCGAAGGCTGGGAAGGTGCGGTCATGCGCGGCAAGGTCCTGCGCGACGGTGCACCTCTGCAGCGTTTCGTATCGATGGTCTTGCCTCGGCTATTGGAGTGA</w:t>
      </w:r>
      <w:commentRangeEnd w:id="71"/>
      <w:r w:rsidR="00AD075A" w:rsidRPr="00447016">
        <w:rPr>
          <w:rStyle w:val="a7"/>
          <w:rFonts w:ascii="宋体" w:eastAsia="宋体" w:hAnsi="宋体"/>
          <w:sz w:val="24"/>
          <w:szCs w:val="24"/>
        </w:rPr>
        <w:commentReference w:id="71"/>
      </w:r>
      <w:r w:rsidRPr="00447016">
        <w:rPr>
          <w:rFonts w:ascii="宋体" w:eastAsia="宋体" w:hAnsi="宋体" w:cs="Times New Roman"/>
          <w:sz w:val="24"/>
          <w:szCs w:val="24"/>
        </w:rPr>
        <w:t>GTTTTTTTTCCTCATTAATAAGACGACTGGTCATTTATATAAAGCAACATTCACGTCTCATCCACGCAAGCACCCAAGAGGTAAATCGTCATGAGCCATCTGTACGCCGACCCCGCCGAACCCGCACTGCCTGCCACTGGTTTCAAGCTCGACCTGAGCAAAGCCGCCCTGGTGGTCATCGACCCACAGAACGACTTCCTCAGCCCTGCCGGCGCCAGTTGGGCGGTGTTCGGTGAGAGCATCGTCGAGAACAACACCGTCGAAAACCTGGAAAAACTGTTCAAGGCCTTCAAGGCTCACGACCTGCCCGTGGCCGTGTCGCCACACTATTACTACCCGCACGACCACGAGTGGCATTTTGGCGGTCCGCTGGAAAAGGTCATGCACAGCATCTGCATGTTCGATCGCAAGGGACCGAACACCCTGGAAAACTTCGAAGGCTCCGGCGCCGATTTCCTCGAGATCTACAAGCCGTACATTCTCGACGGCGAGACCATCATCGCCTCGCCGCACAAGGTCTACGGCCCGGAAACCAACGACCTGGCGCTGCAATTGCGCAAGAAAGGCGTGTCGCAGATCATCCTCGCCGGCATGGCGGCCAACCTTTGCGTGGAATCACACCTGCGCGAACTGCTCGAACAGGGCTTTGAAATAGTCGTGGTACGCGACGCCACCGCCGGCCCGCGCCTGCCGGATGGCGACGGCTACCTGGCGGCCATCATCAATTACCGCTTCCTCGCCCACGGGCTGTGGACCACCGAAGAGACTATCGCGCAACTGCAACCGGCTTGATCGTGCCCGAGCGGCCGGGCATCGCGCCCCCCCGCTCTTTCTCGAGAACCCCCGATGAAAATCCCCGCCCGTTATGAGCATTTCGTTTTCGGCGTCGTTCAATCCGGCCTGACCTGCGCGGTCGCGGCCGCCATCGCCACCACACCCCATGCGCTCGACCTGGCCTTTGCCGGCCGCTGGTTGAACGCGTGGGCGCTGTCGTGGGTATCGATGTTGCCGGTGGTGGTGCTGGCGGCGCCGATGATTCGGCGCGTGGTGAGGCGGATGACGGTGGGCTGAATGACTTGGCTATGACTCACCCAACACACCGCCATCGCGAGCATGCTCGCTCCTACCGGGGGCTTCGGGGCTGCTCGCGACAGGCGCGCAAGCCCGCACCCGACGCACGAAATACTGTGCCCGTTCGCATTTTCGCAATAAACCACTTTTCATCCGCGCATTTGTAGCCGCTTCGTTCACGGACAAGCCGGTACATTAGACCTCCATGGTCCCGCAGAGCGACCGACAACAAAACCTACAGCTCGCCCAAGAAAATCTGCCAACCATTCGGAGTCTTTCCATGAGCACATTGCGCACTACAGCTTTCCAACTCGCGAGTCTGGCCCTGTTCATCGGTAGCGCCACCCAGGCCATGGCCGAGGACATCA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TCGTATCCCAGGGCGGTGCTTATCAGGAAGCCCAGAGCAAGGCGATCCTGGAGCCTGCGGCGAAAAAGCTCGGTCTGACGCTCAAACAGGACAGCTCGCCCAAGGCCTACCCGATCATCAAGACCCAGGTCGAGAGCGGCAAGGTCACCTGGGACGTGGTGGACCTGCCCACTGGCGACTGCATCCGTGGCGAAGCCGAAGGGCTGTTCGAGAAGCTCGACCTTGCGCTGATTCCCAATGCCGCGCAAATACCCGACAGCCTCAAGGACGAATACAGCGTCGGCTACATCAGCTACTCCACGGTGCTGGCGTATCGCACGGACGCGTTCAAAGGCGCGGACGTACCCAAGACCTGGGCCGACTTCTGGGACACCAAAAAATACCCGGGCCAGCGCTCCCTACGTAACCTGCCACGTCCAACCCTGGAAATCGCGCTGCTGGCCGATGGCGTGCCGATGGACAAGCTCTATCCGCTGGACGTCGATCGCGCCTTCCGCAAGCTTGAGCAGATCAAGCCCGACATCGCCACCTGGTGGACGTCCGGCGGGCAGTCGGCGCAGCTGATCAGCGACGGCGAAGTGGACATGATCCAGGCCTGGAACGGCCGTATCACCGCCGTACAGGGGTCGCCTCAGAAAACGGAAAATAAAGCACGCTAAGCCGGTTGCAGCGGTCGTAGCGGCCTGAACTTGCCCGCGCCGATCTTGGCGCTGCTGCGCCAGAGGTAATCGCCGGTGAGGTTGATGTGCTCCCAACCGAGCGGCGACAGGTACTGCAACAGCGCGTCATCAACGGCATGGCCGTTGCCACGCAGCGCGTGCGCAGCCCGTTCCAGATAGACCGTGTTCCACAACACGACGGCAGCCGTTACCAGATTGAGGCCGCTAGCCCGGTAGCGC</w:t>
      </w:r>
      <w:commentRangeStart w:id="72"/>
      <w:r w:rsidRPr="00447016">
        <w:rPr>
          <w:rFonts w:ascii="宋体" w:eastAsia="宋体" w:hAnsi="宋体" w:cs="Times New Roman"/>
          <w:sz w:val="24"/>
          <w:szCs w:val="24"/>
        </w:rPr>
        <w:t>TGTTGGCGCTGATGGAAAATTGACCCACCCTGCCGATTGAAATTTGACCCAGGGCGGATTGCTGATTTTGTTACCAGCAACTGTGGATAAGTCTACCAGCGCAGCTGCTGTTGCCCCCACTCCTTCGCTAGCCCAGTTCAGTTGTTTAAGACCTGCCACACGCAGCCATGTAGCAGGCCGTCGTCGCCATGAAATCAGAACGGCTCATCGTCCTCCGGTTCCTGGCCGCCCTTACGCTTTCGCTCCCGTGATTTGATCTTGGCCTGGGCCGCCAAGCTACTGTGTTGCAGGCGATAGGACTCGTTACCGGTTTCGACGATGTGGCAGTGGTGGGTCAGCCGATCCAGCAGGGCGGTGGTCATCTTGGCGTCGCCGAACACGCTCGACCATTCGGCGAAGCTCAGGTTGGTGGTGATCACCACGCTGGTGTGTTCGTACAGCTTGGATAGCAGGTGAAACAGCAACGCACCGCCGGCCTGGCTGAAGGGCAGATAACCCAGTTCGTCGAGGATGACCAGATCCATGCGCAGCAGAGCTTGGGCGATCCGCCCGGCTTTGCCGTCGTGCTTTTCGCGCTCCAGCAGATTGACCAGATCGACCGTGGAGTAGAAGCGCACGCGCTTGCCGTGCCGGGTGATGCCGGACACGGCCAGCGCAGTGGCCAGGTGGGTTTTACCGGTGCCAGGCCCACCGATCAGCACCACGTTCTGCGCGGTGTCGGTAAAGGCCAGACTGGCCAGTTCGCTGATCAAACGAGCGTCTGCGCTGGAGGCGCTGAAGTCGAAGCCGGCCAGGTCGCGGTGCATCGGCAGCTTGGCCATGTTCATCTGGTGGCTCACCGAGCGCATGGCGCGATCTGTGTGCTCTTGTTCCAGCAGGTGTTCGAGCAGCCACTTGGACGAGGCTGTGTTCGACTCACCCTGCGCAGTCAACTCCGCCCAGGCCGTGGCCATGCCGTGCAGGCGCAGCTCCTTGAGTTCCGCCATCAAATCACGCATGACCGATCTCCTCGGTCTGGCCACGCAGGCGGTCGTAGCGCGCCGTGTTAGCGACGGGGGCTTCCTTGAGCGACAAGTGGGTTTCGACGCTGGGTGGTGGTTCGGTCGCGGCCAGGCGCGCCACGACATTGAGGATGTGTTCGGCGCTCAGGCTGCCGCTTTCCAGTACCAGCTCAACGGCTACCAGCACGGCATCGAGCCCAGCCACTGGTGCGGCAGCCAAGACTTGCACCATGATCCGATCACCGCCGGCATGACGTTTCAGTCCGTGCTTGAGCTGACGCAGCGGCGCTGGCAGATCAGCAAAGGGCGCTCCGTTGCGCAGCGCGCCGGGCTTGCGCTCAATCAGCGGGATGTAGTGCTGCCAGTCGTAGCTGACCTGGTCGCGATCCAGCAAACGCGCATGGCTGGCAATCAGCGCATCATCGGCCACCACCTCGATGCGGGTCGGATACAAACGGCTGCTGACCCACTTACCGGCGTACTCACAAGGCACCGAGTAGCGGTTACGCCCGACGCTGACCAGGCAGGTACTGGAAACCCGCGCAGGCCGTTCGACGTAACCGTCGAAGGCCGCGGGCATAGGCATCAGTTCGGCGCGCTCCAACTCCAGCACCTCGGCCACACTGAGCCCGCTGTATTGCGGGTGCGTCAGCTCGTTCCAAAGCGCGCGGCAGCGCTGGCCCAGCCAGGCATTGAGTTCCTCGAAGGAGTGAAAATGGCAGTCCTGGGCGTCTAGCCAGATGCGCCTGCGGCTGTCTTGCACGTTCTTTTCAACGATGCCCTTTTCCCAACCAGCGGCGACGTTGCAGAAGTCTGGATCGAACAGGTAGTGCGCGCACATCACCGCAAAACGCGCATTCACCGTGCGGCCTTTGCCCTTATTGACCCTGTCGACGGCGGTCTTCATGTTGTCGTAGATGCCTCGGCGCGGCACGCCGCCAAAGGCGCCGAACGAGCGTGTATGGGCGTCGAATAACATCTCATGGCCCTGGCTCGGATACGCCACCAGCCAGAACGCACGGCTGGCACACAGCTTCAGATGTGCCACCTGCATACGCCGGTAAATGCCGCCGACCAGCAAGCCTTCCTCGCTCCAGTCAAACTGAAACGCCTCGCCAAGAGCAAAGGTCAG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CACAAAGGCCTGCGACGCCTTGCCCTGTCCCCCTCGCCAGGCACGGATAAACGCGGTGAGCTGACTGTAGCCACCGTCATAACCTTCGGCTTTGATTTGCGCCAACAGCGCCTTGGCACTGCGCCGCTGTTGCTTGGGCCGCAGCGAATCGGCTTTTAGCGCCTGCTCCAGCGTGGCGTGAAAAGGGCTGAGTTTGTTGAAGATCGCGCGGCGTTGGTAGACCGGCGGCTTGGCCTCAGGTGCTCTGACCCACTTGCGAATCGTGTTGCGCGCCAACCCGGTGCGCTTGGCTATCTCATGCAGCGACAGCTTGTCGCGGAAATACATCCGGCGAATTTTGCCCATCATTTCCATACTGATCACCCTGTGTTCTCCTGCTCAAAAATTGAGCAGAAGCAGTTGAACACCTGGGTCAGTTTTCAGTCGGCAGAACAGCCTCTACTGGGTCAGTTTTCGGTCAGCGGCAACA</w:t>
      </w:r>
      <w:commentRangeEnd w:id="72"/>
      <w:r w:rsidR="0078393C" w:rsidRPr="00447016">
        <w:rPr>
          <w:rStyle w:val="a7"/>
          <w:rFonts w:ascii="宋体" w:eastAsia="宋体" w:hAnsi="宋体"/>
          <w:sz w:val="24"/>
          <w:szCs w:val="24"/>
        </w:rPr>
        <w:commentReference w:id="72"/>
      </w:r>
      <w:r w:rsidRPr="00447016">
        <w:rPr>
          <w:rFonts w:ascii="宋体" w:eastAsia="宋体" w:hAnsi="宋体" w:cs="Times New Roman"/>
          <w:sz w:val="24"/>
          <w:szCs w:val="24"/>
        </w:rPr>
        <w:t>CCGCTGGTGCTTTTTCTTGGC</w:t>
      </w:r>
      <w:commentRangeStart w:id="73"/>
      <w:r w:rsidRPr="00447016">
        <w:rPr>
          <w:rFonts w:ascii="宋体" w:eastAsia="宋体" w:hAnsi="宋体" w:cs="Times New Roman"/>
          <w:sz w:val="24"/>
          <w:szCs w:val="24"/>
        </w:rPr>
        <w:t>ATGGCAGCATTTCTCTGTAAAGGGTTGTACCTCGATCCCTCGGCGTTGCCCTCAGCGTTGATTGACAAGCCGTTCCCCAATTTCTCCCTGCAATCCGTGCAAGACAATAGGTCCCTGACCCGTGCCGATTTGCTGGGCAAACCGGCGCTGGTAAACGTTTGGGGTACCTGGTGCGTCGCTTGTCGGGCAGAACACCCAGTGCTGAACAAACTGGCCCAGCAGGGGGTGGTGATTCATGGAGTCAATTACAAAGACGTTAATTTCGATGCTCTGAACTGGCTGAAGGATTTTCACGACCCTTATCAGCTGAATATTCGCGATGAAGCCGGCAGCCTCGGATTGAATCTGGGCGTGTACGGCGCGCCGGAAACCTTCCTGGTCGACAGTAAGGGCATCATTCGCTACAAGCACGTCGGCGTTATAGATGAGACGGTGTGGCGTGAACAGCTTGCAGATCTTTATCAAGGTCTGGTGCAGGAGGGCACGCAATGA</w:t>
      </w:r>
      <w:commentRangeEnd w:id="73"/>
      <w:r w:rsidR="00654217" w:rsidRPr="00447016">
        <w:rPr>
          <w:rStyle w:val="a7"/>
          <w:rFonts w:ascii="宋体" w:eastAsia="宋体" w:hAnsi="宋体"/>
          <w:sz w:val="24"/>
          <w:szCs w:val="24"/>
        </w:rPr>
        <w:commentReference w:id="73"/>
      </w:r>
      <w:r w:rsidRPr="00447016">
        <w:rPr>
          <w:rFonts w:ascii="宋体" w:eastAsia="宋体" w:hAnsi="宋体" w:cs="Times New Roman"/>
          <w:sz w:val="24"/>
          <w:szCs w:val="24"/>
        </w:rPr>
        <w:t>GCCGGTTTCTATGTGGAACTCTCTTA</w:t>
      </w:r>
      <w:commentRangeStart w:id="74"/>
      <w:r w:rsidRPr="00447016">
        <w:rPr>
          <w:rFonts w:ascii="宋体" w:eastAsia="宋体" w:hAnsi="宋体" w:cs="Times New Roman"/>
          <w:sz w:val="24"/>
          <w:szCs w:val="24"/>
        </w:rPr>
        <w:t>GTGTTGTGTTCCGCTAGTGCCGCCCAAGCTGCCATCGATGCTTACGCGTTCAAGGATGAGGTCGAACGCGCCCGGTACACCGAGTTGACCCGGGAACTGCGTTGTCCGAAATGTCAGAACCAGGATATCGCAGACTCCAATGCCCCCATCGCCGCCGATCTGCGAAAAGAGATCTTTCGCATGCTCGATGAAGGTCAGAGTAATCAGCAGATCATCGACTTCATGGTCGATCGCTATGGCGAATTCGTGCGCTACAAACCTGAGCTGAACAGCCACACCTGGTTGCTCTGGTTTGGGCCTGGCGGTTTGTTGTTGGGCGGTGTGTGGGTGATTTACTTGATCGTTGCACGTCATCGTGGTCGGCATGGCGATGATGTTGAGGTGTTTTCTGACCAAGAGCGTCAACGGCTCCTCCTCCTATTGGGTAAAGAATCTA</w:t>
      </w:r>
      <w:commentRangeStart w:id="75"/>
      <w:r w:rsidRPr="00447016">
        <w:rPr>
          <w:rFonts w:ascii="宋体" w:eastAsia="宋体" w:hAnsi="宋体" w:cs="Times New Roman"/>
          <w:sz w:val="24"/>
          <w:szCs w:val="24"/>
        </w:rPr>
        <w:t>ATGATTGA</w:t>
      </w:r>
      <w:commentRangeEnd w:id="74"/>
      <w:r w:rsidR="008C6F12" w:rsidRPr="00447016">
        <w:rPr>
          <w:rStyle w:val="a7"/>
          <w:rFonts w:ascii="宋体" w:eastAsia="宋体" w:hAnsi="宋体"/>
          <w:sz w:val="24"/>
          <w:szCs w:val="24"/>
        </w:rPr>
        <w:commentReference w:id="74"/>
      </w:r>
      <w:r w:rsidRPr="00447016">
        <w:rPr>
          <w:rFonts w:ascii="宋体" w:eastAsia="宋体" w:hAnsi="宋体" w:cs="Times New Roman"/>
          <w:sz w:val="24"/>
          <w:szCs w:val="24"/>
        </w:rPr>
        <w:t>TTTCTGGCTATGGGTCGGCCTGCTGTTGCTGGTTGCCCTCAGTTTCGTGCTAATCCCTGTGTTGTTTGTACGTCGTGCCCAAAGCGAAGAAGATCGCACCGCTTTTTACGTGGCGCTGTATCAGGAACGCCTGGCGGAGCTACAGCTTCAGCAAGGGGACGGAGTGATGTCTCCTGCGCAAAAAAACAGTGCCCGCTCTGAGGCGGACCGCGAATTGCTGGCGGACACCGAAGGAGCTGGCCTCGAACGTTTTTCGACTACAGGCAAGCCGCTACCAGTATTCGTGGCTTTCTTGATACCGGCGCTGGGGCTCGCGCTGTACCTGCATTTTGGCGCCAGCGACAAAGTCGAGCTGGTTCGTGAGTTCGCCCAGCCTCCCGGTTCACTCGCGCAAATGAACGACCGTCTGGAACGCGCGGTTAACGCCCAACCGGAGTCAGCTGAGAACGCTTATAACCTGGCCCAAAACTACATGGCTCAAGGGAGGCCCGACGATGCCGCTAGAATGTTCGAACGAACGGTGTCACTGGCCGGTCGCCGACCGGAGTTATTAGGCGAGTGGGCTAAAGCATTGTATTTCTCTAACAACAAAATGTGGTCTCCGCCAATCAAGGCGCTGACAGATGAAGCTTTAAATGGAAATCCGGGTGAGCTCCAGAGCTTGAGTCTCATAGGTCTGGCTGCGTTTGAAGAGCATCGTTACCAAGATGCTTTAAAATATTGGCATCACGCATTAGCAGAGATGGGTTCCGACCATCCGTCACACGCTGCTTTAGTACAGGCCATTGGAAAGGCAAGAAACGGTCTTTCAGCGGATGAAAAAAACAACAATTTGACGATTAACCATGTTGCTGGCTTGCCACCAACACCGCTCAAGGTACGGGTGGACATTTCCCCGGAAATTTTCGAAAAGGTCGCTTTGGATGACAGTGTGTTCGTTTTCGTACAGACGCTATCGGGCTCCAAGGTACCTCTCGCTACCATACGACTTAAGGTCTCAAGTCTGCCGGCCGAGGTGGAGTTTTCAGGCGCTGATGCAATAGTTACCAGCAACACCTTATCGCAGACAGCCGCGATTCAAGTGACTGCTAGGGTCTCTAGGGGAGGGAAGAGTAGGTCGGGGGAATGGTTGGGCCGAAGCTCGACGACATTAAATTCGAAGAGCGCTAGGCTGAAGCTTACGATCAACCTTCCGGATATCTGA</w:t>
      </w:r>
      <w:commentRangeEnd w:id="75"/>
      <w:r w:rsidR="0038209E" w:rsidRPr="00447016">
        <w:rPr>
          <w:rStyle w:val="a7"/>
          <w:rFonts w:ascii="宋体" w:eastAsia="宋体" w:hAnsi="宋体"/>
          <w:sz w:val="24"/>
          <w:szCs w:val="24"/>
        </w:rPr>
        <w:commentReference w:id="75"/>
      </w:r>
      <w:r w:rsidRPr="00447016">
        <w:rPr>
          <w:rFonts w:ascii="宋体" w:eastAsia="宋体" w:hAnsi="宋体" w:cs="Times New Roman"/>
          <w:sz w:val="24"/>
          <w:szCs w:val="24"/>
        </w:rPr>
        <w:t>TCGACTGCACCGCAAAGTGCTGTTGCCAGGTACTGTAAAATAGAAGAGTGAGCACTTGATTTGCTGGTGCTTTCAAACAACGGTGTTGTTTTTTTAACAGCCGAACTGGAAAGGGAGGCTGAGCTGCTCAGTGATCACTTTATCCGTTGGCTGATTTACGCCGGCATGTTCGCTACAGGCACTGAACGACAACGCAGATGGTATGGTCTGTGCGTTCTGACTCGTCAAGGATCGGCCA</w:t>
      </w:r>
      <w:commentRangeStart w:id="76"/>
      <w:r w:rsidRPr="00447016">
        <w:rPr>
          <w:rFonts w:ascii="宋体" w:eastAsia="宋体" w:hAnsi="宋体" w:cs="Times New Roman"/>
          <w:sz w:val="24"/>
          <w:szCs w:val="24"/>
        </w:rPr>
        <w:t>ATGGATCGTTTGTCTAATTTGCTCTCGCGGTTCGGCGTGCGGGCCAATCTGTTCTATGACGGCGACCTATGCGGCTCTGCATCTTACGATGGCGCCGAGCGGCGAGGTTATATCCATCTGCTTCAGGCCGGCAGCGTGA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GCTTGGTCCCGATCGCAAGGATTTGCAGCTCACTCGCCCTAGCTTGATTTTTATGCCACGCCCCGCCAAGCATCAATTGTTTGCGGGTGAGTCCGATGGCGCAAAGTTGTTGTGTGCTTCCATGGAGTTTGAGGGCGGAATTGATAATCCTTTGTCGGCTTCATTACCGGACTGTTTGGTGCTCGCACTCGATGATCTGCCCATGCTGGCAGACACGTTGGAGTGGATGTTTGCCGAGGCGGCAAATGTGCATTGTGGAAGGGAAGCCGCGCTTGAGCGCTTATTTGAGCTCCTAATCATTCTGTTGCTCCGTTACCTGCTCGATCATCACCAGTTGCGCACCGGAATGATGGCTGGACTGGCCGACATGCGGCTTGCCCGATCGCTTTTACAGATGCACAACTCCCCGGAACATGCCTGGTCAATAGCAGAGCTGGCCAGTGAGTCAAATATGTCACGCGCTGCGTATGCCGTGCATTTCAAGAGTGTCATCGGACAGACGCCTGCTGATTATTTGTTGAGTTGGCGAGTTAGCCTGGCTCAGAAGCTGATGCGAGAAGGGCGCTCGATTACGCTGATTGCAGCTCAAGTCGGCTACGAAAGTCCTTCGGCGCTGTCTCGCGCATTTAGACGCAAGACGGGGTTGAGCCCTCGTGACTGGTTGAAAGATCTGGCGGGGGAAAATGATGGCAAAAAGGCCTAA</w:t>
      </w:r>
      <w:commentRangeEnd w:id="76"/>
      <w:r w:rsidR="00E00304" w:rsidRPr="00447016">
        <w:rPr>
          <w:rStyle w:val="a7"/>
          <w:rFonts w:ascii="宋体" w:eastAsia="宋体" w:hAnsi="宋体"/>
          <w:sz w:val="24"/>
          <w:szCs w:val="24"/>
        </w:rPr>
        <w:commentReference w:id="76"/>
      </w:r>
      <w:r w:rsidRPr="00447016">
        <w:rPr>
          <w:rFonts w:ascii="宋体" w:eastAsia="宋体" w:hAnsi="宋体" w:cs="Times New Roman"/>
          <w:sz w:val="24"/>
          <w:szCs w:val="24"/>
        </w:rPr>
        <w:t>GGCATTACTGCCTTAAGCCATTGAAAAAATTATGCATTAATTTTACGTTTTTCCAGTTCAACCAGCGAATGGCCTGCCACAAATATCGAAACAGCAAGCAACCCTAAGTCTTTAAGCAGAAACTGACCTGGCGCAACGGAAATCGCCGGAAACCCTAAACTAGGCTCAATGACGCCCGGAGTGGAAAACATAAAGCTAAGGGTTGTGAAGAACAGGCCTGCAGACAGAGCGCCTCCTACCACGGATAGTTTGGGCGACAGCATGCGGCCTGCGATCAGAGTGCCGATCGAAATCTCTAGTATGCCGAGCAGGCTGGAGAACATGTCGACCGAAAAAATGCTATACACCCATCCCAAAAGCGGGCTGTTGCTCACCAGTGGAACCAGGCCCTCGGCCTCGTAGTGGGTAAATTTCATGCCGCCGAACCAGAAGTAAATAATAGCGAGAGCCAAGTACGCGCCATAGATACCTAGCCCCATAGTTTTGGTTCCAAGCGTTAAGTGGGCCTGTACGCTGGACTTCGAGTTTTCAATGCCTATGGTTTTCATGTCTGAGCTTCCAGTAGTGAGTGAGAGTGTGTTGGCTGCCGAACGCCGTATGCGTTGGCGATGAGATGATTATGGCTGGCATCTCTAATCA</w:t>
      </w:r>
      <w:commentRangeStart w:id="77"/>
      <w:r w:rsidRPr="00447016">
        <w:rPr>
          <w:rFonts w:ascii="宋体" w:eastAsia="宋体" w:hAnsi="宋体" w:cs="Times New Roman"/>
          <w:sz w:val="24"/>
          <w:szCs w:val="24"/>
        </w:rPr>
        <w:t>GTATGCGCTCCATAGACCCCATATTCAACTGACCTCTCCGTATCCCGGATGCTGGGCTCCCTATTTTCCCGTGGAGTTCCGTCATGATGCGTCCCGACGCCAAAGTGCAGAAGGTCTATCTCTACCCAAAGCCCGTCGACTTCCGCAAATCCATCAATGGACTGGCCGCGCTGGTCGAGCTGGACATCAAGGTGGAGGTGTTCAACCCGGTGCTGTTCGTGTTCCTCAATCGCACGCGCAGCCAGGTCAAGATTCTCTACTGGGAGCGCAATGGCTTCTGCCTGTGGCTCAAGCGACTGGAAGCCGAGCGTTTCAAGACCAAACCCGATGCCGGTGACGAAGCCATCGAACTGACGGTCGACGAACTGAACTGGCTGCTCGACGGTATCGACCTGTGGCGTAACCGTCCGCATCAGGTTCTGACGCCGCGTTACGTGGCCTGAGCCGGTATAATCCGGCGCCATGAAATTTGGCGCCGACAACCTTCCCGACGATCCCGTCCTGCTCAAGGCTCTGATTCTGCAGTTGCAGGAAGAGAACGCCTTGCTGCGCCACAAGCTGTTCTCGCCCAAGTCCGAGCGCAGCCCTGAAGACGCCGACTCGCCGCAGTTGGCCATGTTCAACGAGGTCGAAGAGCTGATCGAAGCGGCCGCTGCGCCAAGCGAAGCCGAAGCCGAAGCCAAAGAAGTCGTTGCGCCGGTCAAGCGCCGTGGCAAACGCAAGCCGCTGCCGGCCAACCTGCCGCGTATGGAGGTCATCCATGAGCTGCCCGAGCACGAGCGCACCTGCGCCTGCGGTTCCTGCAAGCAGGTGATCGGCGAGGAGACCAGCGAGCAGCTGGAGATCATCCCGATGCAGGTGCGGGTCATCCGCCACATCCGCAAGACCTATGCCTGCAAGGCCTGTGAAACCGCGCCGGTCACCGCCGATAAACCGGCACAACTGATCGAGAAGAGCCTGGCCAGCCCCAGCGTGCTGGCGATGCTGCTGACCACCAAGTACGCCGACGGCATTCCGCTGTACCGCTTCGAAAAGATGCTCAGCCGCCACGGCGTCGACATCCCACGGCAGACCCTGGCGCGTTGGGTGATCCAAAGTGGCGAGCAACTGCAACCGCTGCTCAACCTGATGCGCGACAAGCTGCTGGACTACCCCGTGCTGCACTGCGACGAAACGCGCTTGCAGGTGCTGCATGAACCGGGGCGCGACCCCTCGGCACAATCCTGGATGTGGGTGCAAAGCGGTGGGCCGCCGGACAAGCCGGTGATCCTTTTCGACTACACAGCCAGCCGCGCGCAGGAGGTGCCGCTACGCCTGCTCGATGGCTACCGCGGCTACCTGATGACCGACGACTACGCCGGCTACAACGCCGTGGCTGCACGCGACGGCATCGAACGCCTGGGCTGCTGGGCGCATGCGCGACGCAAGTTCGTCGAAGCCCAAAAGGTGCAGCCCAAGGGCAAGACTGGGCGTGCCGACGTGGCGCTGAGCCTGATCAACAAGCTCTACGGCATCGAGCGTGACCTGAAGGACGCTGACCATAGCGAACGCCTCGACGTCCGCCAGCAACGCAGCCAGCCCCTGATCGACCAACTCAAGGCCTGGCTGGACAAAACCCAGCCGCAGGTCGCTGGGCAGACGGCCCTGGGCAAGGCGGTAAACTACTTGGCCAGAAACTGGAGCAGGCTGG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GCTACATCGAAGGCGGGCATCTACCGATCGACAACAACCGCGCCGAGAACGCCATCCGTCCCTTCGTCATCGGCCGCAAGAACTGGCTGTTCAGCGACACGCCGAAAGGCGCTACCGCCAGCGCGCAGATCTACAGCCTGATCGAAACTGCCAAAGCCAACGGGCAAGAGCCTTACGCCTGGTTGCGCCACATCCTTGAACGCCTGCCGACTGCCAGTAGCGTCGAGGATTACGAAGCGCTGCTGCCGTGGAACAGCTCGCCAGCTTCTGCCTCTGCTTCCTGAAAAAACCCGTCCGCCAGGACGGGGTTTATGGAGCGGTTAC</w:t>
      </w:r>
      <w:commentRangeEnd w:id="77"/>
      <w:r w:rsidR="00E00304" w:rsidRPr="00447016">
        <w:rPr>
          <w:rStyle w:val="a7"/>
          <w:rFonts w:ascii="宋体" w:eastAsia="宋体" w:hAnsi="宋体"/>
          <w:sz w:val="24"/>
          <w:szCs w:val="24"/>
        </w:rPr>
        <w:commentReference w:id="77"/>
      </w:r>
      <w:r w:rsidRPr="00447016">
        <w:rPr>
          <w:rFonts w:ascii="宋体" w:eastAsia="宋体" w:hAnsi="宋体" w:cs="Times New Roman"/>
          <w:sz w:val="24"/>
          <w:szCs w:val="24"/>
        </w:rPr>
        <w:t>ACAGCTGCTATGATGAATGAGATCGAAAACTGAAATCCCCCACTAGAATTGTTGACTGGAGTCAAAATGAATAAAAAGCGGCCGGTTAATCTTGATATTCGAACCATTCAGCTTCCTCTCACGGCGCTTACATCGATTCTGCACCGGATTTCAGGAATTATGCTCTTTATTTTTCTGGGACTGATACTGTATATGCTGAGCAAATCGTTGGAGTCAGAAAAGGGTTTTAATGAAGTCAAGGAGATTTTTTCTTCACCTTTCGGCAAAGTTAGTTTCTGGTTGGTATACTCTTCATTTATTTATCATCTCGTAGCCGGAATTCGACACCTAGTTATGGATGTGGGTGTTGGTCATACTTTGAAAGGCAGCAATCGCGCCTCTACTATTGTTTTAGTAGTGTCGGGTGTTTTAATGGTTGCTGGCGCCGTATGGATTTGGTAGCTGTGGAGTCGTAATGCGTATTTACAAGGACTAAAAGCGTCCTTTAAAGCTAACTTACGAAAGTATTTATAATCGACGGTTCACGCTTAAACGGTTGAATCCTTTCGGGCTTCCGAATAGCTGTTAGCTGAAAGCTATCATGAGCTAAGTTTTCTGTGCATCATCAAATGTGTTAATGGGAGCGCCATAGTACTAGGTACAAATATGGCTCTAGGACAATGTTAGATGTTTTGGATTTTGAGGCGGATCGCTCTTATCGAAGATCGTCTAATTCGCTCTGAAGCGCAGGTTTTTTGAAACTATCACCTGGTTGGCACACTGTGCGAATCAACATCAGATATGAGAAAGCCAATCAGGTGAACACTACCCTCGAGGGCTCATCTGTCCAGTTAAAGCCTCGAGTCTTTCTGGGTGCGCAAAAGACAAGAAGGTTATATGGGAAAATTATGAGGCCTGGATACCATGCGTCATGGGCGTGCCGATGCTGTGAGTGACAGAGCGAGAAGCAAGTGAAAGTCCCTGAAGTAGGGGCGGGATGCGCCCGAGTGGCATTTTTTGTCTTAAGGTAGATCGCGTAGCTGTTCTTCAGAATAATCTTCAGAGCGTTGACGACAGCCATCGCTGTGCATTCCTCAAGAATAGAATGTGTCGGAAGGGTGGCGTCATTGGTGTTAGTCATCGCTTAGGATTTCTCAATCTGGCTTACACGGGCGCCTGTACCGATATCCCCGCGGATGGCGACGTATCGATGTTGAATTCCTCGCCAGACGAAGTGCAATGAGCTGCGGCTATAGGCTTGCGCAGCCTTAGATAGCCGGCCGTCGCAGGCGCGCCGGTTGGCCGGGATCTTCTTCTGCCCGTCAGGTGTCCGGTCGGAACTCCAGCACGAACGCTACGACCTTTTCGGCGGACATTTCGCACGGCTTCAACAATGTCCTATCTGATGTAACGCGGAAGAGGTTGAAGCTGACAATGTCAGTCCCGTCCAACTCCCTGGCGAACAGACTGTTGCGACGTCCGTCCCCAGATCGCCGGACGATCAAGCTGAAACGCCGGCCTTCATAAGTCCCTTCTCTGTATCCCTCCGCAAGCTTCGCGAAAGCGGCATCGAACTCGGAATGCTCCATGTCATCCATCCTTATTGATAGAACAGAGGCGCGGCGGGTGCGAGACCGCCAGTGCCGGGTCGCGCTAAGGTGCCGGGCAGATTCCTGCAGCCGACGAGGCCCGGGGTGGGCAGGATAATTGAGATGTCGGCGCCCGCATGGCTATCAGCGAAGTCGTCCGTCCAGTCTGCTAGGCAACGTCCACGCCTTTCCAGAAAGCGATGTAATCCCGGATACCCTCGGCATCCGGAGTGGGGGCGGGATAGGTCCAAGCGGCGTTCACGTTGAGCGCGTCACCCGCGCGAACATGAAAGAAGCGCGCGGCGCCTTTGATCGGACAGACAGATGTGTGCGGGCTCATCTCAAGCAGGCTCAGGTCGACTCCTGACGGTGGGAAGTAGTGATTTCCCTCGACGATGACTGTTTCGTCGCTTGTGGCGATAGTAGTGTCTTTCCAGATGGCTGAGACCAACGGACTCTCCTTTTGTATTCATCAACCGGCGAAGGCTCGCGGGCTGGCTGCCCCAAGCCGCACCTCCTCAGGTGGCAGGCGGGTTGCGCCCGAGAAGTTTGTCGAGCTCGCCTCTGACATCGAGCGCGAATAGCTCATCGGAGCCACCGATAAGGGTGCCATTGATGAAGATCTGCGGCACGGAGCTTCGCCCCGACGCTTCCGCCATGGCCTGCCGGTGAGCCGGATCCGCCTCAATATCGAGCTCCTTCCATCGCACGCCCTTTTCCTTGAGGAGCGCCTTCGCTCGGCGGCAGAACGGGCACCAATTCGTGGTGTACAGCAATACATCAGTTGTCATATTGCATCTCCGGCAGTTGCACGCGGATCGCTGTCATGGCGTTGATCTCCAATTCGCGGCGTTCAAAGATGGCGACTGCACCTTGGCCGACATCGGAGCAGATGCTGACGATTGGCCGCTATCCAGGCGACATGGCCCAAAGTGCTTTCACCGCCAGGCAGAGGCCGCACGCGCCTCCTGTAGCGCCGAGCCGATGCTCTAAGGTAACCGAGCCTCGATTGGGACGGAAGCGGTCCCGCTCGAATCGCCCATCATGCTGGTCGAGCATATCAGGACGACGGATAGTGCAGGAACTTTCAAATTGAGCTTGATGTCGAGCCAGGTATCGCGAGCGAAGGCGTTCTAGAGGC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GGGGTACGAAGACTGTGTTCGGCAAAACGGTTCACGTTGATCGCCAAAGCTTCCCAGGGCGCACGTCTACGATCGGCGCGACGTGAGATAGCTCGCGCCGCTAGCCCCCGTAGCGCTCCGTCTTGATGATGGAGGCGTCCAAGCCCGCCAGCAGCGCGCTATCGGTTGCGATGTTGACGAATCCGTTAGACCCGCAGACGAACACTTGCGTCGGCTTTCCCTGAAGCCTGGTTAGAATTTCTTGGACCATCATGCCGTCGATCCGTCGCGCAAAGTCCGATGCGCGAACCGGTTTCTCGCGCGTAATCGCGAGCGCCAGGACGAACGCCGGATCGCTGATTTCGATGCAATGAAGTTCTTCTGAGAAGAGAACGTCCTCGGCGGTTCGTGCGGACAGGAGCAACGCTGTCGGAACGGCTTGGGCCAATGCGCGGCGCTGCCGGATCATTGCCATCAACGGCACGAGGCCGGAGCCTCCCCCGATCAACAGAACCGGATCTATGGCAGGCTCAGGCCAAAGGAAATGGCCACCGAGCGGACCGCGAACTTCGATTTCGTCACCAATCGCCGCGATTTCGTGAAAAAACGGCGAAACTTCGGCATCCGGCATGCGCTCGATAGCTATCTCGACGATCGGGGTCGAAACTGCCGATGACGCGATCGAGTAGCTGCGCATTGCACTGTAGCCGTCGGGCGCGGTCAGCCGGATATCGACGTGCTGACCTGCGGTGTGCGCGAACGGCTTGCTCAACCGAAGGAAGAAGCTCTTGATACTCGGTGTTTGCTGGATGATGTCGTCGATCACGCATGATTGCCACGAACGGACTTGCGCTTCGTTTTCAGTCATGGGTGTATCGTTGTTCGCGCCACGGATCGCCGTAGATGTGATAGCCGTGCAGCTCCCAAAAGCCGGCCTCGTCACGCGTCGTGAATTGCAGCGCATTCACCCATTTGGCGGATTTCCAGAAGTAAAGGTGCGGCACTAGAAGACGCGCCGGCCCCCCATGATCGCGGGAAAGTGGCTTGCCCGCATAACTGAGGGCGACCATCGCTTTCCCGGAAAGCAGATCCGTCAGAGGGACGTTTGTCGAATAATTATCGTAGCAGTGCGCCAAGACGAAATCGGTAGGCCGATCAAGCTCTGCATCTGCAAGGATGTCTTCAATGAGTACACCCTCCCAAACGGTATCCAGTTTGGACCAAGAGGTGACGCAGTGAATATCCTTTGTCACCTGGGTCTTTGGTAGAGTGTTGAATTCGCCCCAATTCCACGTTTTGACGGGCTTCGGACCAATTTTGACTGTGAATTTCCAGTCGGAGGGCTCTACCCTCGGCGTAGGGCCGGCCGACAGAACAGGGAAATCCTCCACCAGATGCTGACCTGGCGGAATCCGATCGGACTGGTCGCCTGAACCGCGACCGGTGAAACCTCTGGTGACCATAGTGACCCCTCTTGCTCGATACGGCAGACCGAAGCCGGCCTTCATTTCAGTACTCTGCGTAAAGCATTTGCCCGCACATCCGCCGAATAAGCCAATCGACTAAAAATCAGATACAGATGCTCTATCATCGTAAAAAATCGCGTATCGAACATAGCGTCAGGCCAGCATGATTCCCAATACCCAATGGCTATAGGGTAGATAACCCCAAGGCTGCGTACGCTGATCTGCGGTATGCGGAGCGGAAGTTGCAGGTTCGCTCTCAAACGGATGGGCAGCGTGCAAAGCTCAAGGCTCACCAGCGCATGGTTGCCCAGTTCGCGCTCGCCGGCAGCTTGAGTATATTAAGGACGAAATGTCGATCTGATCTATTCTGGCTTCAGGAAATAGGGAAAATAAGGTCGGACGTTCGCGCACCGTCGCGACGCGCGATCATCCACTAAGCTTCTGTATCGGGGTTGGAGGATCAGATGAACGAGATCGAACGACAAGCGCCTGAGCTGCGGGTGCAAAAATGGATTGGCAAAGATGGGGAAAGTATCGCGCCGTTCAAACTGTCAGATATCGGGCCCGGCCCGAAAATCTTGTTTGCCTTCCAGCATTGGTGCCAAGGTTGCCATTTGCATGGGTTTCCGACGCTACAAAAGTTGCATGCAGCGTTGAGCTCAAAAGACGTGGGGTTCGCAGTGATCCAGACCGTCTTCGAAGGAACGCATGAGAATACCTTCGAGAAGTTGCGCGTGAACCAGCTCAAGTATGAGCTTCCTATCGTTTTCGGTCACGACGAGCAACCGACCGGCTCGCCGTTTCCAACCTTCATGGAAGACTACCGCACACGAGGAACTCCGTGGTTTACGGTTATCGACGCTGGCGGTAGCATTGTTTTCTCGGACTTCCATCTCGACGCGGAGCGACTAGTGAAGCAACTTGAGCAAGGTTAATCGTTGGAAGGTGGGCAATCATCCTGATTGCCACCCATCCCCTGATGCCCACTACAGGCGTTGCGCGCTGTAACTCTGTTGATCAGCGTGCGAAAACCCGGATCCGGATAGGAGGAGCGTCAACGATTGAATCAATCCGTTGGGAGAGGGCGGCTCCGCTCCGTCAGCTCGGCAATAGATAACCCATTCTCGCCGAGCAACTCTCTGATCCGATCGACGATATGAGCCCCTAGCGCCGCTGTCTTGGTCCCCCCCACAGATTCCCAAGATGCGAGTTCACACGCCGATACCTCGTGGTCAGCGCCGAAGTGCTTCTGTCGGTATGTCACCGCCGCCCTTCAATGATAAAGGCGCGGTAACGGGAACCGGCAAAGCGATGAGCAGCGATGGTTTGGTAGGCGGGACTGTCATACCAGTCGCGAGCGGCCTGCATCGTCGGGAAACGCAAGATTACGGCCCCTTCGATGGGCGGCCCCTCCAAATGCTGGATCGCGCCATAAGCGGCGAGAAAGGTAACGTCGTGACCATCGAACGATGGTCCGACGCCTGCAGAATAGGTTGCGAGTGCATGTGGGTCGCTGGTTTCTTCCCGCGTAAAGACGACGAACGCTTCCATCATTAGGCCTCTCAAAGGTTGGATCTGTTGGCCATTA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CCGGTGATGGCCTCACAGTCGTCAGGCTGGCAACTGGAACCCGATTTTCATGAGTGCCTCGACGCACGCATCCTGATCCTGCTGATAGTTGCCTCCGGAGATGCCTATGCCGCCGATCAACTTCCCATCCTCCAGAATCGGATAACCGCCGCCGACAGCGACCATCCGAGGGCGATAGGCTAGCGGCGCCACTTTTGGATCGTTGGTCACATAGTCGTTCCAGACATGGGTCGGGAACCCAAACGAGGCGGAACTCCAGGCCTTGTCGATGGCAACATCGACGGTAAGGAACGGCGCATCGTCGGTGCGCTCGAACGCGCGCAGGTTACCGGTGGCGTCGACGACGGCGACGGCAGCCGGGATGCCGATGGCACGGGCCGCAGCGAGCGCCGCGTCGATGAGGGCGACTGCGGTTTCGCGGTTGATCGAGGCGGTGGCAATAGATTTGGTCATGGGATTCTCATCGCTGGGGCATAACCCGTTCGGCTTTTTGAGGTTGGACAAGATGTTTGGCGATCGCGGTCGTTAGAAGCCTTCGAGGACGATCTTGCCTTTAGCCGCGCCACTTTCGATCAGTGCATGCACCGTCTTCAGATTGGCGGCATTGATCGGCGACAGTCGCCGGGTCAGCGTCGTGCGGATTTTGCCGTCGTCAACCAGCGCTGCCATCGCATCCAGAATCTCGCCCTGCTCATTCATGTCGGGCGTGCCGTAGATCGACCGCGTGAACATCAGCTCGTGGTGGATCGACACCGCCTTGCGCTTGAAAACCATGATATCGAATGCCTTGGGATCGTCGATCAGTCCGAACCGTCCTTGTGGGGCGATCAGTTCGGCGATGTCGGCGACATGTTGCTCGGTATGTGTGGTCGAAAAGACGAAAGCGGGAGCACCGATGCCGAGTTCGGCGATCTGTGGCGCGAGCGGACGAGAATGGTCGATGACGTGGTGAGCTCCAAGCCCTCTTACCCACTCTTGGGTTTCCGGTCGAGAGGCTGTGGCGATGACGGTGAGGTCCGTGCGCTGTCGCGCGATCTGGACGGCGATCGACCCAACCCCGCCCGCGCCACCGATGATGAGGATCGCCTCCGCCGCACCGGGTACGGGCTTCGCCACGTCCAGGCGGTCGAACATCGCCTCCCAGGCCGTCAACGTCGTCAGCGGCAGCGCCGCCGCTTCCGCCCAGGAGAGCGACGCAGGTTTGTGACCGACAATCCGGGCGTCGACGAGATGGAACTCCGCATTGGTACCGGGCCGTGTGATCGATCCGGCATAATAGACCTCGTCGCCTAACTCGAACTGCGTGACGTCGGGGCCGACCTCGCGCACAATCCCGGCGGCATCCCATCCCAGCACCTTCCAATCGCCATCTGCCGGCGGCGTGCTGTTGCGGACCTTGTAGTCGACCGGGTTGACCGAGACGGCCTTCACCTCAACCAGGATATCGTATCCTGCAGCGACAGGCCGAGGCAGATTGATGTCGACCAGCGCGGCATCCGCGGCGATGGGTCCCGGAACCTTGTAACCAATGGCTTTCATAAATGTCTCCAGCTTGCTTGATCGGATGACGCGAATGCTCGTTAGTCAACTTCTTCTACATTGAGGTCCCGACTCTTGAACTGGGTCGCGGTAGCAGATTTCATCGAACACGTCGATCAACAGGCCCTTATGCTCGGTCGCCGGATCGGTGATCGCGTAGAGGGTGGAGGCGTTATCGCCATCATCACCGCTTCCGAGGCGAAACGCCGCGTCGACGCAGATGCCGCACGGACCGATGGTTGATCCTGGCTCGAGATCGACGAGATTGCTGTCCTTGACGCGCTATTCGCGGTCTTAGCCCTTGGCGATGAAGGACTGAACTGCTTGTAGAGCGTCGGTCAGCTGCTATGTCATGGACGCACCTTCATCTTGAGTTGGATTGGACAAGCTTCCGTATAAGGCCCGCTGTAACCGTCAGATGACGGCGAAGAAAACGATGGGCAGTATTCACAGCCACTTAGCCTTCTTGAAGCGCACAAATAGGAAAACGCACGATATCGCTATCACTCCGAGCACGACAAAGTATCCGTAGGCCGTGTCCAGCTCCGGCATGTGCTTAAAGTTCATGCCGTATATTCCAGCGATCGCCGTCGGGACTGCCAGTATTGCCGCCCAGGCCGCGAGCTGGCGGGTGACCACACCGATCCTTTGCGCTTCCAGAAGGCTGCTGGCCTCAAAGACCGTGGACAGGACAAGCAGGAGGCCGTCGACCATGGACTGCACGCGGTGGACATGGTCCGCGACGTCGTGGAAATATGGTGTCATTTCGGCGCTGATGCAGGGAAAGTGGCCGCGAACGAGCTTTCGCACCAGCTCGGCCATAGCCCTGAGCGTGCGCTGGAACCGCGTGAGTTCGGACCTTAGTTCGAAGATTCGCGCCACCTCTTCTGGCCCGAGGAAATCGTGCAGCGACCGTCGCTCCATCGCCAGGACGTCGTCCTCGATCATTTCGAAGATGGGCAGATACTGGTCGACCACGCGATGCAAGATCGCGTGCAGCACATAGTCGACACCCTTGCCGAACTGCGTCGGCGATGCCTCGAGTTGCTCCCGAAGTTTGCCCAGCGCTCCGGCATTGCCGTGCCGCACGGTGATAAGGTGATTGTGACCGGTGAAGATCGCCATCTTGCCGTAGCTGATCCGGTCGCCGACCAGCTCGGCGGTCTGCGCGACGACGTACAACTCATCGTTGTAGACCTCGAGCTTGGGCGGGCACAGCGGGTGCATCGCGTTGTCGATCGCCAACGGATGAAGATTATATGTCCTTTGGATCGCGAGTAGTTCCTCGGGGGTGGGTTCGCTAAGCGCGATCCAGCAGAAGCCCGAGCGACTCTCGCCCAACTTGACGTGCTCATCGAGCGCGATTTCGCGAACTCGCTTGCCTTCGTTGTAATAATAGGCGGCGATGATGCTCATGCTGGCCTCGCGGGAATGTGGAGGCCACGCTGGACGGCCGGTCGAGCCAGCCCGCGTCCAAGCCATGCGCGGACGTTC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AAGCTGCTGAGGCCAAGGATGTCACCCGCAGCGTAGAATTCCACCAGCGCATTCACCCAGCCGAGCGTCGCGATGTCCGCGATCGAATAGTCGTCGACGATCCAGTCGCGGCCTTCCAGCCGGCGATCCAGAATCCCCAGCAGACGCGTGGATTCGTCGATAAAGCGCTGTTGCGGCCGCTTGTCCTCATAGTCCTTGCCGCCAAATCGCAGGAAGAAGCCGAGCTGACCGAACATCGGCCCGATGGCCGACATCTGAAAGAACACCCACGCTAGGGTCTCGTAACGCTGGCCTGGTTCGGTGGAGATGAACTGACCCGTCTTGTCGGCCAGATAGAGGAGGATCGCACCGGATTCCCATAAGGCGATGGGTCTACCGTCAGGGCCAGCCGGATCGATGATCGCCGGTATGCGTCCGTTCGGGTTCAGCGACACGAACGCCGGATCCTTCGACTCGTTGTTCGAGATGTCGATCAGGTGGGGCTCGTACGCCAGGCCAGTCTCCTCAAGCATGATCGAGACCTTGACGCCATTGGGCGTAGGGGCTGCGTAGAGTTGCAGGCGATCGGGATGAGATGCCGGCCAGCGCTGCGTGATCGGAAAGGACGAGAGGTCTGGCATAAATCTGCGATCCTGGTGTTGCGATGGCGACTGACTGGAACGAGCCGTCACTCTGAAGTAGGGTTCGATGACCGCGTCGCTGAACGACGCGGTCACGAAGATTGCGGACCGGACCGGCGCAGTGGCAACGGCAGTGAAGC</w:t>
      </w:r>
      <w:commentRangeStart w:id="78"/>
      <w:r w:rsidRPr="00447016">
        <w:rPr>
          <w:rFonts w:ascii="宋体" w:eastAsia="宋体" w:hAnsi="宋体" w:cs="Times New Roman"/>
          <w:sz w:val="24"/>
          <w:szCs w:val="24"/>
        </w:rPr>
        <w:t>CTATTCCGCCGCGGTCCCGGCCGCTGGCTGTACGTCGTCAACCTTTTGGCGCTTCGGAAGCACCCAGCCGGGACGGACGAAGTGGCAGGTGTAGCCGCCCGGGCGCTTCTCCAGATAATCCTGGTGATCGGGCTCGGCCTCCCAGAACTCGCCGACCGGCTGGACCTCGGTCACCACTTTGCCATCCCACAGCCCCGAGGCATCCACATCGGCGATCGTATCCTCGGCGACGCGCTTCTGCTCCTCGTCGACATAATAGATGCCCGACCGGTAGGAGAGCCCACGATCATTGCCCTGGCGGTTCAGCGTCGTCGGATCGTGGATCTGGAAGAAGAATTCCAGGATGTTCCGGTAGCTCGTCACTGTCGGGTCGAAGACAATCTCGATCCCCTCGGCATGCGTGCCGTGATTACGATACGTGGCGTTCGGAATATCGCCGCCCGTGTAACCCACACGGGTCGAGATGATGCCGGGCCGCTTGCGGATCAGATCCTGCATGCCCCAGAAACATCCTCCTGCGAGAACAGCGCGCTGATGCAT</w:t>
      </w:r>
      <w:commentRangeEnd w:id="78"/>
      <w:r w:rsidR="00FF1BCF" w:rsidRPr="00447016">
        <w:rPr>
          <w:rStyle w:val="a7"/>
          <w:rFonts w:ascii="宋体" w:eastAsia="宋体" w:hAnsi="宋体"/>
          <w:sz w:val="24"/>
          <w:szCs w:val="24"/>
        </w:rPr>
        <w:commentReference w:id="78"/>
      </w:r>
      <w:r w:rsidRPr="00447016">
        <w:rPr>
          <w:rFonts w:ascii="宋体" w:eastAsia="宋体" w:hAnsi="宋体" w:cs="Times New Roman"/>
          <w:sz w:val="24"/>
          <w:szCs w:val="24"/>
        </w:rPr>
        <w:t>G</w:t>
      </w:r>
      <w:commentRangeStart w:id="79"/>
      <w:r w:rsidRPr="00447016">
        <w:rPr>
          <w:rFonts w:ascii="宋体" w:eastAsia="宋体" w:hAnsi="宋体" w:cs="Times New Roman"/>
          <w:sz w:val="24"/>
          <w:szCs w:val="24"/>
        </w:rPr>
        <w:t>TTAAGCCTCCTCTACTTGATCGAGATATTCACCGTATCCCTCGGACTCCATCTCGTCGCGCGGGATGAAGCGAAGGGACGCTGAGTTGATGCAGTACCGCAGACCGCCGCGGTCGGAAGGACCATCGGGGAACACATGGCCGAGATGACTGTCTGCGTGTACTGACCTGACCTCCGTCCGGACCATGCCGTGTGCGCTGTCCCGCACCTCGTTCACGTTTGCCGAAACGATCGGCTTGGTGAAGCTGGGCCAGCCAGTACCCGAATCGAACTTGTCCGTCGAAGCGAACAGTGGCTCTCCCGACACTATGTCGACGTAGATGCCAGGCTCCTTGTTGTCGTTGTACTCGCCCGTGAAGGGCCTTTCGGTGCCCGCCTCCTGGGTAATTCGGTGTTGCTCGGGAGTCAGGTGGTCGATTGCTGTCTGTGACTTTTCAAACTTCAT</w:t>
      </w:r>
      <w:commentRangeEnd w:id="79"/>
      <w:r w:rsidR="00590EB2" w:rsidRPr="00447016">
        <w:rPr>
          <w:rStyle w:val="a7"/>
          <w:rFonts w:ascii="宋体" w:eastAsia="宋体" w:hAnsi="宋体"/>
          <w:sz w:val="24"/>
          <w:szCs w:val="24"/>
        </w:rPr>
        <w:commentReference w:id="79"/>
      </w:r>
      <w:r w:rsidRPr="00447016">
        <w:rPr>
          <w:rFonts w:ascii="宋体" w:eastAsia="宋体" w:hAnsi="宋体" w:cs="Times New Roman"/>
          <w:sz w:val="24"/>
          <w:szCs w:val="24"/>
        </w:rPr>
        <w:t>TACAGTCTCCAATACTTATCTAGAGGGCCAGGCACGCTACCGCTAATTTTTTATGTCTCCTGATTTGCTCCTACAATGGTAGTGGGATGGCAAACGAGGTTTTACTAAGTGTTGGAAAATTAGAGATTTAAATTTCGCGTCTATTAATTCTAGCGCAACTGAGTGGTTAAGCAAGTACGTAATCAGTAAATATTAAAAAAATAACACAAAAGCACGATTATATAATACAGTGTCAGTGTTTTATGATAATCAACAACGCCTGTTTAGATGCTGGTAGATGCGAATTTTTTGGCGTACAGTCAAAATTTTCTGATGGTTGCTTAGTG</w:t>
      </w:r>
      <w:commentRangeStart w:id="80"/>
      <w:r w:rsidRPr="00447016">
        <w:rPr>
          <w:rFonts w:ascii="宋体" w:eastAsia="宋体" w:hAnsi="宋体" w:cs="Times New Roman"/>
          <w:sz w:val="24"/>
          <w:szCs w:val="24"/>
        </w:rPr>
        <w:t>TGTTGGCGCTGATGGAAAATTGACCCACCCTGCCGATTGAAATTTGACCCAGGGCGGATTGCTGATTTTGTTACCAGCAACTGTGGATAAGTCTACCAGCGCAGCTGCTGTTGCCCCCACTCCTTCGCTAGCCCAGTTCAGTTGTTTAAGACCTGCCACACGCAGCCATGTAGCAGGCCGTCGTCGCCATGAAATCAGAACGGCTCATCGTCCTCCGGTTCCTGGCCGCCCTTACGCTTTCGCTCCCGTGATTTGATCTTGGCCTGGGCCGCCAAGCTACTGTGTTGCAGGCGATAGGACTCGTTACCGGTTTCGACGATGTGGCAGTGGTGGGTCAGCCGATCCAGCAGGGCGGTGGTCATCTTGGCGTCGCCGAACACGCTCGACCATTCGGCGAAGCTCAGGTTGGTGGTGATCACCACGCTGGTGTGTTCGTACAGCTTGGATAGCAGGTGAAACAGCAACGCACCGCCGGCCTGGCTGAAGGGCAGATAACCCAGTTCGTCGAGGATGACCAGATCCATGCGCAGCAGAGCTTGGGCGATCCGCCCGGCTTTGCCGTCGTGCTTTTCGCGCTCCAGCAGATTGACCAGATCGACCGTGGAGTAGAAGCGCACGCGCTTGCCGTGCCGGGTGATGCCGGACACGGCCAGCGCAGTGGCCAGGTGGGTTTTACCGGTGCCAGGCCCACCGATCAGCACCACGTTCTGCGCGGTGTCGGTAAAGGCCAGACTGGCCAGTTCGCTGATCAAACGAGCGTCTGCGCTGGAGGCGCTGAAGTCGAAGCCGGCCAGGTCGCGGTGCATCGGCAGCTTGGCCATGTTCATCTGGTGGCTCACCGAGCGCATGGCGCGATCTGTGTGCTCTTGTTCCAGCAGGTGTTCGAGCAGCCACTTGGACGAGGCTGTGTTCGACTCACCCTGCGCAGTCAACTCCGCCCAGGCCGTGGCCATGCCGTGCAG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CAGCTCCTTGAGTTCCGCCATCAAATCACGCATGACCGATCTCCTCGGTCTGGCCACGCAGGCGGTCGTAGCGCGCCGTGTTAGCGACGGGGGCTTCCTTGAGCGACAAGTGGGTTTCGACGCTGGGTGGTGGTTCGGTCGCGGCCAGGCGCGCCACGACATTGAGGATGTGTTCGGCGCTCAGGCTGCCGCTTTCCAGTACCAGCTCAACAGCCACCAGCACCGCATCGAGCCCGGCGACCGGTACGGCAGCCAGAACTTGCGCCATGATCCGGTCACCGCCGGCATGACGCCCCAGACCGTGCTTAAGCTGACGCAGCGGCGCCGGCAGATCAGCAAAGGGCGCGCCGTTGCGCAGCGCACCGGGCTTGCGTTCGATCAGCGGGAGGTAGTGCTGCCAGTCATAGCTGACCTGGTCGCGATCCAGCAAGCGGACATGGCTGGCGATCAGCGCGTCGTCAGCCACCACCTCGATTCGCGTCGGATACAAACGGCTGCTGACCCACTTACCCGCATACTCACACGGCACCGAGTAGCGGTTGCGCCCGACGCTGACCAGGCAGGTGCTGGAGACCCGCGCAGGCCGCTCGACGTAACCGTCGAATGGCGCTGGCACAGGCATCAGTTCAGCGCGCTCCAACTCCAGCACTTCGGCCACACTCAGCCCGCTGTATTGAGGGTGCGTCAGCTCGTTCCAAAGCGCGCGGCAGCGCTGGCCCAGCCAGGCATTGAGTTCCTCGAAGGAGTGAAACTGGCAGTCCTGGGCGTCTAGCCAGATACGCCTGCGGCTGTCTTGCACGTTCTTTTCAACGATGCCCTTTTCCCAACCAGCGGCGACGTTGCAGAAGTCCGGATCGAACAGGTAATGCGCGCACATCACCGCAAAGCGCGCATTCACCGCCCGGCCTTTGCCCTTATTGACCTTGTCGACGGCGGTCTTCATGTTGTCGTAGATGCCCCGGCGCGGCACGCCGCCCAAGGAGCCGAACGAGCGTGTATGGGCGTCAAATAACATCTCATGGCCCTGGCTCGGATACGCCACAAGCCAGAACGCACGGCTGGCACACAGCTTCAGATGTGCCACCTGCATACGCCGGTAAATGCCGCCGACCAGCAAGCCTTCCTCGCTCCAGTCAAACTGAAACGCCTCGCCAAGAGCAAAGGTCAGCGGCACAAAGGCCTGCGACGCCTTGCCCTGTCCCCCTCGCCAGGCACGGATAAACGCGGTGAGCTGACTGTAGCCACCGTCATAACCTTCGGCTTTGATTTGCGCCAACAGCGCCTTGGCACTGCGCCGCTGTTGCTTGGGCCGCAGCGAATCGGCTTTTAGCGCCTGCTCCAGCGTGGCGTGAAAAGGGCTGAGTTTGTTGAAGATCGCGCGGCGTTGGTAGACCGGCGGCTTGGCCTCAGGTGCTCTGACCCACTTGCGAATCGTGTTGCGCGCCAACCCGGTGCGCTTGGCTATCTCATGCAGCGACAGCTTGTCGCGGAAATACATCCGGCGAATTTTGCCCATCATTTCCATACTGATCACCCTGTGTTCTCCTGCTCAAAAATTGAGCAGAAGCAGTTGAACACCTGGGTCAGTTTTCAGTCGGCAGAACAGCCTCTACTGGGTCAGTTTTCGGTCAGCGGCAACA</w:t>
      </w:r>
      <w:commentRangeEnd w:id="80"/>
      <w:r w:rsidR="005A23DA" w:rsidRPr="00447016">
        <w:rPr>
          <w:rStyle w:val="a7"/>
          <w:rFonts w:ascii="宋体" w:eastAsia="宋体" w:hAnsi="宋体"/>
          <w:sz w:val="24"/>
          <w:szCs w:val="24"/>
        </w:rPr>
        <w:commentReference w:id="80"/>
      </w:r>
      <w:r w:rsidRPr="00447016">
        <w:rPr>
          <w:rFonts w:ascii="宋体" w:eastAsia="宋体" w:hAnsi="宋体" w:cs="Times New Roman"/>
          <w:sz w:val="24"/>
          <w:szCs w:val="24"/>
        </w:rPr>
        <w:t>CACTGTGCTCAGGGGCTGAGCAATGTGCTGGCCTTGATGGCTAAAAGCCTCAGTGCCGTACGCTCAGGCCGTAGCTTTGCGCGCCAACGCAAACGCGCAGCCAGCCGAGGTTGTGAGGGCTACAAACCGACGCGCTGAAGAAACACCACCGCCCAACCTCCGTGCAAAAAAGCTGGCCACAAGCGGTCGGCATAGGCTCGTCCGGAGAACGAGAAATCTCGCCTAGACAGCCGGAACAGACGATGATCACATCACCGCCAGCCCAGCTAGACCGCCTGATTGAGCGGCAGAGGCCTGGTCATCGCCCGACGGCCATGGCGGCTGGCTGCTTCGGGGGGCTTGCCTTGGGCAGGGCTGCAGCTTAGGTTGATGACATTGTGTTCGCTACAGGCACTGAACGACAACGCAGATGGTATGGTCTGTGCGTTCTGACTCGTCAAGGATCGGCCA</w:t>
      </w:r>
      <w:commentRangeStart w:id="81"/>
      <w:r w:rsidRPr="00447016">
        <w:rPr>
          <w:rFonts w:ascii="宋体" w:eastAsia="宋体" w:hAnsi="宋体" w:cs="Times New Roman"/>
          <w:sz w:val="24"/>
          <w:szCs w:val="24"/>
        </w:rPr>
        <w:t>ATGGATCGTTTGTCTAATTTGCTCTCGCGGTTCGGCGTGCGGGCCAATCTGTTCTATGACGGCGACCTATGCGGCTCTGCATCTTACGATGGCGCCGAGCGGCGAGGTTATATCCATCTGCTTCAGGCCGGCAGCGTGACGTTGCTTGGTCCCGATCGCAAGGATTTGCAGCTCACTCGCCCTAGCTTGATTTTTATGCCACGCCCCGCCAAGCATCAATTGTTTGCGGGTGAGTCCGATGGCGCAAAGTTGTTGTGTGCTTCCATGGAGTTTGAGGGCGGAATTGATAATCCTTTGTCGGCTTCATTACCGGACTGTTTGGTGCTCGCACTCGATGATCTGCCCATGCTGGCAGACACGTTGGAGTGGATGTTTGCCGAGGCGGCAAATGTGCATTGTGGAAGGGAAGCCGCGCTTGAGCGCTTATTTGAGCTCCTAATCATTCTGTTGCTCCGTTACCTGCTCGATCATCACCAGTTGCGCACCGGAATGATGGCTGGACTGGCCGACATGCGGCTTGCCCGATCGCTTTTACAGATGCACAACTCCCCGGAACATGCCTGGTCAATAGCAGAGCTGGCCAGTGAGTCAAATATGTCACGCGCTGCGTATGCCGTGCATTTCAAGAGTGTCATCGGACAGACGCCTGCTGATTATTTGTTGAGTTGGCGAGTTAGCCTGGCTCAGAAGCTGATGCGAGAAGGGCGCTCGATTACGCTGATTGCAGCTCAAGTCGGCTACGAAAGTCCTTCGGCGCTGTCTCGCGCATTTAGACGCAAGACGGGGTTGAGCCCTCGTGACTGGTTGAAAGATCTGGCGGGGGAAAATGATGGCAAAAAGGCCTAA</w:t>
      </w:r>
      <w:commentRangeEnd w:id="81"/>
      <w:r w:rsidR="009B1728" w:rsidRPr="00447016">
        <w:rPr>
          <w:rStyle w:val="a7"/>
          <w:rFonts w:ascii="宋体" w:eastAsia="宋体" w:hAnsi="宋体"/>
          <w:sz w:val="24"/>
          <w:szCs w:val="24"/>
        </w:rPr>
        <w:commentReference w:id="81"/>
      </w:r>
      <w:r w:rsidRPr="00447016">
        <w:rPr>
          <w:rFonts w:ascii="宋体" w:eastAsia="宋体" w:hAnsi="宋体" w:cs="Times New Roman"/>
          <w:sz w:val="24"/>
          <w:szCs w:val="24"/>
        </w:rPr>
        <w:t>GGCATTACTGCCTTAAGCCATTGAAAAAATTATGCATTAATTTTACGTTTTTCCAGTTCAACCAGCGAATGGCCTGCCACAAATATCGAAACAGCAA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ACCCTAAGTCTTTAAGCAGAAACTGACCTGGCGCAACGGAAATCGCCGGAAACCCTAAACTAGGCTCAATGACGCCCGGAGTGGAAAACATAAAGCTAAGGGTTGTGAAGAACAGGCCTGCAGACAGAGCGCCTCCTACCACGGATAGTTTGGGCGACAGCATGCGGCCTGCGATCAGAGTGCCGATCGAAATCTCTAGTATGCCGAGCAGGCTGGAGAACATGTCGACCGAAAAAATGCTATACACCCATCCCAAAAGCGGGCTGTTGCTCACCAGTGGAACCAGGCCCTCGGCCTCGTAGTGGGTAAATTTCATGCCGCCGAACCAGAAGTAAATAATAGCGAGAGCCAAGTACGCGCCATAGATACCTAGCCCCATAGTTTTGGTTCCAAGCGTTAAGTGGGCCTGTACGCTGGACTTCGAGTTTTCAATGCCTATGGTTTTCATGTCTGAGCTTCCAGTAGTGAGTGAGAGTGTGTTGGCTGCCGAACGCCGTATGCGTTGGCGATGAGATGATTATGGCTGGCATCTCTAATCAAGAGGCATCAGAAAGTATTGATTTCAGTGCAGATCGTCTTGGGCGGTGCAATTCGCGATGAAGGGATCGCCGTGGAGAGCGATGAGTGCACTATTTCGATAAAGGAGTCGTTTTACATAGGTCGATGAAGCGCGTTGCGGCATCGCCTACTGTCATTTCTCAAATCTGACTATGGGGCTTGGGGCGAAGGGCGGCACTGACTAGGCTTAGAACAGCTACCAACTAGCCGCGCGGCCGCGATGCACAAAGAATGGTAACTGAGCCGTGAGTGCGGTGGGCGCCCGCATTTATTTCCAAACCCTACAGATACATCGATCTTCGACTTCAACCGGGCAGATAGCTGTTGCAGCAAGCCTATCAATCGACTTTGACGTGTTAAAGAGGATAGGTTTTCCAGGGTT</w:t>
      </w:r>
      <w:commentRangeStart w:id="82"/>
      <w:r w:rsidRPr="00447016">
        <w:rPr>
          <w:rFonts w:ascii="宋体" w:eastAsia="宋体" w:hAnsi="宋体" w:cs="Times New Roman"/>
          <w:sz w:val="24"/>
          <w:szCs w:val="24"/>
        </w:rPr>
        <w:t>GGGGAACAGC</w:t>
      </w:r>
      <w:commentRangeEnd w:id="82"/>
      <w:r w:rsidR="00BF0423" w:rsidRPr="00447016">
        <w:rPr>
          <w:rStyle w:val="a7"/>
          <w:rFonts w:ascii="宋体" w:eastAsia="宋体" w:hAnsi="宋体"/>
          <w:sz w:val="24"/>
          <w:szCs w:val="24"/>
        </w:rPr>
        <w:commentReference w:id="82"/>
      </w:r>
      <w:commentRangeStart w:id="83"/>
      <w:r w:rsidRPr="00447016">
        <w:rPr>
          <w:rFonts w:ascii="宋体" w:eastAsia="宋体" w:hAnsi="宋体" w:cs="Times New Roman"/>
          <w:sz w:val="24"/>
          <w:szCs w:val="24"/>
        </w:rPr>
        <w:t>CAATGTCATCAACTTTGGAAATTATCCATAAATATCATATAATTAGCGCTCAAATCAGTGCATGGGAGAAGCCCTTTTGACTACCTATACCGCATCGCTTGACACCGCCAGCCAAACCCTGGCTTGAAAATTGTACAAAAAATAACCAGCCCGCTCGATTGTCCCGCCTTCATCGCCGCCCACCGCCAGAATCCTCAAGACTTTACCCGCCGACGCCAGCTCACCTTCAAGAACCTCGTCCTGTTCCTGCTCAATCAGCCGCGCACGGCCCTGCAAACCGAACTCGATCAGTTCTATCGCGTACTCAATCAGGCGTCGACTGAGACGCAAATGGTCACTGCGCAGGCCTTCTGCAAAGCGCGCAAAAAGCTCAACCCCGAGGTATTTGAAAGTCTCAATCGCCTCCTGCAGCAACAAATTGACTGCTTCGGGCTGCGTCAGAAGTGGCGTGGGCTGAGGGTGCTCGCGGTGGATGGCTCGACCGTGCATTTACCCCTGGAGTCGACCATGGCGACCTTCTTTGGCAGTCACTCTGGCTTTCCCATGGCTCGCTTGTCCACACTCTACGAAGTCGCTGACGGTCAAACCTTGCATAGCCTGATCGTGCCCCTGACCGTCGGCGAGCGCGACTGTGCCCATCTGCACCTTGAGCACCTGCCGGCTGACAGCCTGACGCTGTTTGACCGTGGTTACCCTGGGCACTGGTTATTCGCGCTGTTCGCGCAGCAACAGCGGCACTTTCTGATGCGCCTGCCCTGTGGCTATAACGCCCAGGTCAAAGCGTTTCTACACTCTGGCCAAGTTGAAGACACACAGCTTTTCGTGGCCAACCATCCTGAAGCACGTCTGTTCTGCTCCGAGGCTGGCGTTGATCCTGCCAGCCAGATCGAGCTGAGACTGATCCGGGTCGAGTTGGCCAACGGCGAAAGCGAAGTATTGCTGACCTCGCTGCTGGATCGAGAAGCCTTTCCCGCTGAGGTGTTTGCCGAGCTTTACCACCGCCGCTGGGGCATCGAAACCGATTTCCGTCGCCTCAAACAAACCCTGACGCTGGACAACTTCAGCGGCCGCAGCGTGACCGCTGTAAAGCAGGACTTTCATGCCGCTCAACTGTTGAAGAACCTGGCGCTGTTGATGCAGCACCTGCTACAGCCGGTCATCGAACAGCGCCACAAAGGTCGCAAGCTGCGATGGAAAGTCAACTTCACCCAAGGCGTGTCACGGCTCAAAAATACCCTGGTCGAGCTGCTGGTGCGGCACTGTGCTCAGGGGCTGAGCAATGTGCTGGCCTTGATGGCTAAAAGCCTCAGTGCCGTACGCTCAGGCCGTAGCTTTGCGCGCCAACGCAAACGCGCAGCCAGCCGAGGTTGTGAGGGCTACAAACCGACGCGCTGAAGAAACACCACCGCCCAACCTCCGTGCAAAAAAGCTGGCCACAAGCGGTCGGCATAGGCTCGTCCGGAGAACGAGAAATCTCGCCTAGACAGCCGGAACAGACGATGATCACATCACCGCCAGCCCAGCTAGACCGCCTGATTGAGCGGCAGAGGCCTGGTCATCGCCCGACGGCCATGGCGGCTGGCTGCTTCGGGGGGCTTGCCTTGGGCAGGGCTGCAGCTTAGGTTGATGACATTG</w:t>
      </w:r>
      <w:commentRangeEnd w:id="83"/>
      <w:r w:rsidR="008944FE" w:rsidRPr="00447016">
        <w:rPr>
          <w:rStyle w:val="a7"/>
          <w:rFonts w:ascii="宋体" w:eastAsia="宋体" w:hAnsi="宋体"/>
          <w:sz w:val="24"/>
          <w:szCs w:val="24"/>
        </w:rPr>
        <w:commentReference w:id="83"/>
      </w:r>
      <w:commentRangeStart w:id="84"/>
      <w:r w:rsidRPr="00447016">
        <w:rPr>
          <w:rFonts w:ascii="宋体" w:eastAsia="宋体" w:hAnsi="宋体" w:cs="Times New Roman"/>
          <w:sz w:val="24"/>
          <w:szCs w:val="24"/>
        </w:rPr>
        <w:t>GGGGAACAGC</w:t>
      </w:r>
      <w:commentRangeEnd w:id="84"/>
      <w:r w:rsidR="00BF0423" w:rsidRPr="00447016">
        <w:rPr>
          <w:rStyle w:val="a7"/>
          <w:rFonts w:ascii="宋体" w:eastAsia="宋体" w:hAnsi="宋体"/>
          <w:sz w:val="24"/>
          <w:szCs w:val="24"/>
        </w:rPr>
        <w:commentReference w:id="84"/>
      </w:r>
      <w:r w:rsidRPr="00447016">
        <w:rPr>
          <w:rFonts w:ascii="宋体" w:eastAsia="宋体" w:hAnsi="宋体" w:cs="Times New Roman"/>
          <w:sz w:val="24"/>
          <w:szCs w:val="24"/>
        </w:rPr>
        <w:t>ATGCCCTGCAGAACGACACACGTCACTTTTGTTAAATTAATAAGCTAGCTACCTATTGGGCATAACCTTGCAATTTGCTTCAATTTACGCACATGCACTTGCGACCTCAAAATGCAACGTAAGCCCCGAATATCTCCATTATTGTCGCCGCCAGCCTTAGTTACAGCTGCTATGATGAATGAGATCGAAAACTGAAATCCCCCACTAGAATTGTTGACTGGAGTCAAA</w:t>
      </w:r>
      <w:commentRangeStart w:id="85"/>
      <w:r w:rsidRPr="00447016">
        <w:rPr>
          <w:rFonts w:ascii="宋体" w:eastAsia="宋体" w:hAnsi="宋体" w:cs="Times New Roman"/>
          <w:sz w:val="24"/>
          <w:szCs w:val="24"/>
        </w:rPr>
        <w:t>ATGAATAAAAAGCGGCCGGTTAATCTTGATATTCGAACCATTCAGCTTCCTCTCACGGCGCTTACATCGATTCTGCACCGGATTTCAGGAATTATGCTCTTTATTTTTCTGGGACTGATACTGTATATGCTGAGCAAATCGTTGGAGTCAGAAAAGGGTTTTAATGAAGTCAAGGAGATTTTTTCTTCACCTTTCGGCAAAGTTAGTTTC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TGGTATACTCTTCATTTATTTATCATCTCGTAGCCGGAATTCGACACCTAGTTATGGATGTGGGTGTTGGTCATACTTTGAAAGGCAGCAATCGCGCCTCTACTATTGTTTTAGTAGTGTCGGGTGTTTTAATGGTTGCTGGCGCCGTATGGATTTGGTAG</w:t>
      </w:r>
      <w:commentRangeEnd w:id="85"/>
      <w:r w:rsidR="00FE5D56" w:rsidRPr="00447016">
        <w:rPr>
          <w:rStyle w:val="a7"/>
          <w:rFonts w:ascii="宋体" w:eastAsia="宋体" w:hAnsi="宋体"/>
          <w:sz w:val="24"/>
          <w:szCs w:val="24"/>
        </w:rPr>
        <w:commentReference w:id="85"/>
      </w:r>
      <w:r w:rsidRPr="00447016">
        <w:rPr>
          <w:rFonts w:ascii="宋体" w:eastAsia="宋体" w:hAnsi="宋体" w:cs="Times New Roman"/>
          <w:sz w:val="24"/>
          <w:szCs w:val="24"/>
        </w:rPr>
        <w:t>CTGTGGAGTCGTAATGCGTATTTACAAGGACTAAAAGCGTCCTTTAAAGCTAACTTACGAAAGTATTTATAATCGACGGTTCACGCTTAAACGGTTGAATCCTTTCGGGCTTCCGAATAGCTGTTAGCTGAAAGCTATCATGAGCTAAGTTTTCTGTGCATCATCAAATGTGTTAATGGGAGCGCCATAGTACTAGGTACAAATATGGCTCTAGGACAATGTTAGATGTTTTGGATTTTGAGGCGGATCGCTCTTATCGAAGATCGTCTAATTCGCTCTGAAGCGCAGGTTTTTTGAAACTATCACCTGGTTGGCACACTGTGCGAATCAACATCAGATATGAGAAAGCCAATCAGGTGAACACTACCCTCGAGGGCTCATCTGTCCAGTTAAAGCCTCGAGTCTTTCTGGGTGCGCAAAAGACAAGAAGGTTATATGGGAAAATTATGAGGCCTGGATACCATGCGTCATGGGCGTGCCGATGCTGTGAGTGACAGAGCGAGAAGCAAGTGAAAGTCCCTGAAGTAGGGGCGGGATGCGCCCGAGTGGCATTTTTTGTCTTAAGGTAGATCGCGTAGCTGTTCTT</w:t>
      </w:r>
      <w:commentRangeStart w:id="86"/>
      <w:r w:rsidRPr="00447016">
        <w:rPr>
          <w:rFonts w:ascii="宋体" w:eastAsia="宋体" w:hAnsi="宋体" w:cs="Times New Roman"/>
          <w:sz w:val="24"/>
          <w:szCs w:val="24"/>
        </w:rPr>
        <w:t>GGGGAGCCCGCAGAACTCGGAAAAAATCGTACG</w:t>
      </w:r>
      <w:commentRangeStart w:id="87"/>
      <w:r w:rsidRPr="00447016">
        <w:rPr>
          <w:rFonts w:ascii="宋体" w:eastAsia="宋体" w:hAnsi="宋体" w:cs="Times New Roman"/>
          <w:sz w:val="24"/>
          <w:szCs w:val="24"/>
        </w:rPr>
        <w:t>CTAAG</w:t>
      </w:r>
      <w:commentRangeEnd w:id="86"/>
      <w:r w:rsidR="00FE5D56" w:rsidRPr="00447016">
        <w:rPr>
          <w:rStyle w:val="a7"/>
          <w:rFonts w:ascii="宋体" w:eastAsia="宋体" w:hAnsi="宋体"/>
          <w:sz w:val="24"/>
          <w:szCs w:val="24"/>
        </w:rPr>
        <w:commentReference w:id="86"/>
      </w:r>
      <w:r w:rsidRPr="00447016">
        <w:rPr>
          <w:rFonts w:ascii="宋体" w:eastAsia="宋体" w:hAnsi="宋体" w:cs="Times New Roman"/>
          <w:sz w:val="24"/>
          <w:szCs w:val="24"/>
        </w:rPr>
        <w:t>GTTTTCCGAGCTGCCGCAGCGGCCTGAATTTCCCGTCTTCCAGCTTGCGGCTTTGCCGCCAAACGTAATCGCCGGTCAGGTTGATGTGCTCCCAGCCCAATGGCGAAAGGTATTGCAGTAACTCAGGATTAACTGGCTTGCCTGCCTCTTCTCGGGCCTGGGTCGCGCGCTCCAAGTACACGGTGTTCCACAACACGATGGCGGCCGTCACCAGGTTGAGGCCGCTGGCCCGGTAGCGCTGCTGCTCGAAACTCCGATCCCTGATCTCGCCGAGGCGGTTGAAGAACACCGCCCTGGCCAGGGAGTTACGCGCCTCGCCCTTGTTCAATCCGGCATGCACGCGGCGACGCAGTTCCACGCTTTGCAGCCAATCGAGGATGAACAGCGTGCGCTCGATCCGACCCAGCTCGCGCAGAGCCACGGCCAGGCCGTTCTGGCGCGGGTAGCTGCCAAGCTTGCGCAGCATCAGCGATGCGGTGACGGTGCCCTGCTTGATCGACGCGGCCAGCCGCAGAATCTCGTCCCAGTGAGCGCAGACGTGCTTGATGTTCAGGGTTCCGCCGAGCATTGGACGCAGCGTCGGGTAGTCTTGGACGCTATTGGGCACATACAACTTGGTTTCACCGAGGTCGCGGATGCGCGGCGCGAAGCGGAAGCCCAGCAGGTGCATCAGGGCGAAGACGTGATCGGTGAAGCCAGCCGTGTCGGTGTAGTGCTCCTCGATCCGCAGATCGGACTCGTGGTACAGCAGACCGTCGAGCACGTAGGTGGAATCACGCACGCCTACATTCACCACGCGGGTGCTGAACGGCGCGTACTGGTCAGAGATGTGGGTGTAGAACAGCCGTCCTGGCTCGCTACCGTACTTCGGGTTGACGTGGCCGGTGCTCTCGCCTTTACCGCCGGCACGGAAACGCTGGCCATCGGAGGATGAGGTGGTGCCGTCACCCCAGTTGGCGGCGAAGGCATGCCGGAACTGGCTGTTGACCAGCTCGGCCAGGGCCGTCGAGTAGGTTTCGTCACGGATGTGCCAGGCTTGCAACCAGGACAGCTTGGCGTAGGTCATGCCCGGACTCGACTCGGCCATTTTGGTCAGGCCGAGGTTGATGGCATCGCCCAGGATCGCCGTTAGCAGTAGCGTCCGGTCTTTCGCCTGTGCGCCATCCTTCAGGTGCGTGAAGTGGCGGGTGAAGCCCGTCCATTCATCCACATCCATCAGCAGCTCGGTGATCTTGATGCGCGGCAGTAGCTGGCTGGTCTGGTCGATCAGCGCCTGCGCGGTGTTGGGCACCGCGGAATCCAGCGGGGTGATTTTTAGCCCGGACTCGGTGAGGATGGCATCGGGTAGTTCGTTGTCCTTTGCCAGTCGGGTGACAGTGGCCAGCTGCTCGTCCAGCAGCTGCAAACGCTCTTCCAGGTACTGGTCGCTGTTCGGGTTGATCGCGAGTGGCAGCGCCTGTTCCCGCTTGAGTGCGGCGAATTTCTCGGGAGGCAGTAGGTAGTCATCGAAGTCGCGGAACTGCCGCGAGCCTTTGACCCAGATGTCGCCGGAGCGCAGCGCGTTCTTCAACTCGGACAAGGCGCAGATTTCGTAGAAGCGCCGGTCGATGCCTTCCGGGGTGATCACCAGCGGTTTCCAGCGCGGCTTGATGAAGGCGGTCGGTGCGTCGGAGGGCACCTTGCGCAGATTATCGGCATTCATCTCGCGTAGGGTCTGAACGGCATCCAGCACGGCTTGCGCTGCCGTCGCGGCTCGGAGCTGAAGCACCTCCAGAAAGGCTGGGGTGTAGCGGCGTAGCGTAGCGAAGTTCTCGCTGACCAGGTGCAGGTGGTCGAAGGCTTCCGGCCGGGCCAGCAGCTCGGCCTCAGTGACACTCTGGGTGAACTCGTCCCAGGGAATGACCGCCTCGATGGCGGCGAACGGATCGTCACCGGACTCTTTAGCGTCCAGCAGGGCCTGGCCGATCTTCGAGTACAGGCGCACCTTGTCATTGATCGCTTTGCCCTGCTTCTGGAACTGCTGCTGATGCTTGTGTTTCGCGCCACTGAACAGCTTGACCAGGATGCGGTCGTGCAGATCAACCAGTTCATCGATCACGGTCGCGGTGCTTTCCAGTACCACGGCGACCAGCGTGGCATAGCGCCTCTCCGGTTCGAACTTGCCGAGGTCTTGTGGCGTCATCTGCCCGCCCTCGCGGGCGAGCTTCAGCAATCGGTTCTGGTGGATGTGCCGGCCGAGGCTGTCGG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GGCCCACCAGTTGGAAAATCTTCAGCCGCTCGATGTGCTCGATCATGTGCCGCGAGTTCGGCTTCAGCGGTGATTGCCGCAACCAGGTCAACCAAGTGCTGTTGCTGCCGGCCTTAATGGTGAGCAGTTCGTCGAGCTTGGCGTGATGCGATGGGTTCAACGGCTCGACCAGGGCGCGATAGACCCGCCGATTGGCGCGTGCAATGGCCTCCGAACACGCCCGGTCAATAACGCTCAGCGTCGGCAGGATGCGCCGCTTCTGCCGCAAGCTCTCCAGCGCCTGCCCGGCCAGCAGCAAGCCCTTGTCGGTCTGCTGGGCCAGCTCGGTCAACTCGCGCACCAGGGCGCGGAAGTCCGACAGACCGAACGGGGCCAGTTGCAGGTAGGTGCGCAGTTCCAGAGCGTGCTCGCGGCGGGTCACGTCGCGCTCACCGTACTTCGCCCAACTCGCGGGGTCGGCTTGGACTTGCTTGGCCACCCACTGGATCACGGGCTCGGGTAGCGCCGTGTCGTTGCCCAGCGCATAACCAGGGTAGCGCAGCAGGCAGAGCTGCACGGCGAAGCCGAGGCGGTTGCCATCGCCCCGCCGTTGACGGATCAGGGACAGGTCGGAGTCGTTGAAGGTGTAGTAGCGGATCAGGTCATCCTGGCTTTCTGGCAGCGCAAGCAGGGTGTCGCGCTCCGTAGCCGAGAGAATCGAGCGACGCGGCAT</w:t>
      </w:r>
      <w:commentRangeEnd w:id="87"/>
      <w:r w:rsidR="00891C66" w:rsidRPr="00447016">
        <w:rPr>
          <w:rStyle w:val="a7"/>
          <w:rFonts w:ascii="宋体" w:eastAsia="宋体" w:hAnsi="宋体"/>
          <w:sz w:val="24"/>
          <w:szCs w:val="24"/>
        </w:rPr>
        <w:commentReference w:id="87"/>
      </w:r>
      <w:r w:rsidRPr="00447016">
        <w:rPr>
          <w:rFonts w:ascii="宋体" w:eastAsia="宋体" w:hAnsi="宋体" w:cs="Times New Roman"/>
          <w:sz w:val="24"/>
          <w:szCs w:val="24"/>
        </w:rPr>
        <w:t>GGT</w:t>
      </w:r>
      <w:commentRangeStart w:id="88"/>
      <w:r w:rsidRPr="00447016">
        <w:rPr>
          <w:rFonts w:ascii="宋体" w:eastAsia="宋体" w:hAnsi="宋体" w:cs="Times New Roman"/>
          <w:sz w:val="24"/>
          <w:szCs w:val="24"/>
        </w:rPr>
        <w:t>TCAGTCGTCCGTGCGAAGGTACTGGTAGAGGGTTTCACGGCTGATGCCGAACTCGCGTGCGAGCTGAGCCTTCGGCTCGCCGGCAGCGGCCCGCTGCCGCAACGTGATGGCTTGATCGTCGGAGAGAGCTTTCTTGCGGCCCCGGTAAGCACCGCGCTGCTTGGCCAGGGCGATGCCCTCGCGCTGCCGCTCGCGGATCAGGGCGCGCTCGAACTCGGCAAAGGCCCCCATGACCGACAACATGAGGTTGGCCATGGGCGAGTCCTCGCCGGTGAACACCAACCCCTCCTTCAAGAACTCGATGCGCACGCCGCGCTTGGTCAGCCTTTGCACCAGACGGCGCAGATCGTCGAGGTTGCGCGCCAGGCGATCCATGCTGTGCACCACCACGGTATCGCCTTCGCGGACGAATCCGAGCATGGCTTCCAGCTGCGGGCGCTGGGTGTCCTTGCCCGAGGCCTTGTCGGTGAACAGCTTGCCGATCTCGACCTGCTCAAGTTGGCGTTCCGGGTTCTGGTCGTAACTGCTGACCCGAACGTAACCGATGCGTTGTCCCTGCAA</w:t>
      </w:r>
      <w:commentRangeEnd w:id="88"/>
      <w:r w:rsidR="00F3348D" w:rsidRPr="00447016">
        <w:rPr>
          <w:rStyle w:val="a7"/>
          <w:rFonts w:ascii="宋体" w:eastAsia="宋体" w:hAnsi="宋体"/>
          <w:sz w:val="24"/>
          <w:szCs w:val="24"/>
        </w:rPr>
        <w:commentReference w:id="88"/>
      </w:r>
      <w:r w:rsidRPr="00447016">
        <w:rPr>
          <w:rFonts w:ascii="宋体" w:eastAsia="宋体" w:hAnsi="宋体" w:cs="Times New Roman"/>
          <w:sz w:val="24"/>
          <w:szCs w:val="24"/>
        </w:rPr>
        <w:t>GATGCCTCCATAGGCTGGATGGGCGGTAGGGCTTACGTTGGTTTTTGGTTCCATTGCGCCCTAAGCCTTGAATT</w:t>
      </w:r>
      <w:commentRangeStart w:id="89"/>
      <w:r w:rsidRPr="00447016">
        <w:rPr>
          <w:rFonts w:ascii="宋体" w:eastAsia="宋体" w:hAnsi="宋体" w:cs="Times New Roman"/>
          <w:sz w:val="24"/>
          <w:szCs w:val="24"/>
        </w:rPr>
        <w:t>TGTCAGGTTGGAATCTATGACCTTGGCAAGCATGTGTCAAAGAATGTGAA</w:t>
      </w:r>
      <w:commentRangeStart w:id="90"/>
      <w:r w:rsidRPr="00447016">
        <w:rPr>
          <w:rFonts w:ascii="宋体" w:eastAsia="宋体" w:hAnsi="宋体" w:cs="Times New Roman"/>
          <w:sz w:val="24"/>
          <w:szCs w:val="24"/>
        </w:rPr>
        <w:t>AGCAG</w:t>
      </w:r>
      <w:commentRangeEnd w:id="89"/>
      <w:r w:rsidR="00BC2CFC" w:rsidRPr="00447016">
        <w:rPr>
          <w:rStyle w:val="a7"/>
          <w:rFonts w:ascii="宋体" w:eastAsia="宋体" w:hAnsi="宋体"/>
          <w:sz w:val="24"/>
          <w:szCs w:val="24"/>
        </w:rPr>
        <w:commentReference w:id="89"/>
      </w:r>
      <w:commentRangeEnd w:id="90"/>
      <w:r w:rsidR="005145D0" w:rsidRPr="00447016">
        <w:rPr>
          <w:rStyle w:val="a7"/>
          <w:rFonts w:ascii="宋体" w:eastAsia="宋体" w:hAnsi="宋体"/>
          <w:sz w:val="24"/>
          <w:szCs w:val="24"/>
        </w:rPr>
        <w:commentReference w:id="90"/>
      </w:r>
      <w:commentRangeStart w:id="91"/>
      <w:r w:rsidRPr="00447016">
        <w:rPr>
          <w:rFonts w:ascii="宋体" w:eastAsia="宋体" w:hAnsi="宋体" w:cs="Times New Roman"/>
          <w:sz w:val="24"/>
          <w:szCs w:val="24"/>
        </w:rPr>
        <w:t>TGTCATTTTCAGAAGACGACTGCAC</w:t>
      </w:r>
      <w:commentRangeEnd w:id="91"/>
      <w:r w:rsidR="008E40B1" w:rsidRPr="00447016">
        <w:rPr>
          <w:rStyle w:val="a7"/>
          <w:rFonts w:ascii="宋体" w:eastAsia="宋体" w:hAnsi="宋体"/>
          <w:sz w:val="24"/>
          <w:szCs w:val="24"/>
        </w:rPr>
        <w:commentReference w:id="91"/>
      </w:r>
      <w:r w:rsidRPr="00447016">
        <w:rPr>
          <w:rFonts w:ascii="宋体" w:eastAsia="宋体" w:hAnsi="宋体" w:cs="Times New Roman"/>
          <w:sz w:val="24"/>
          <w:szCs w:val="24"/>
        </w:rPr>
        <w:t>CAGTTGATTGGGCGTAATGGCTGTTGTGCAGCCAGCTCCTGACAGTTCAATATCAGAAGTGATCTGCACCAATCTCGACTATGCTCAATACTCGTGTGCACCAAAGCGAGGTGAGCATGGCGACGGA</w:t>
      </w:r>
      <w:commentRangeStart w:id="92"/>
      <w:r w:rsidRPr="00447016">
        <w:rPr>
          <w:rFonts w:ascii="宋体" w:eastAsia="宋体" w:hAnsi="宋体" w:cs="Times New Roman"/>
          <w:sz w:val="24"/>
          <w:szCs w:val="24"/>
        </w:rPr>
        <w:t>GGCTCTGTTGCAAAGATTGGCGGCAGTCAGAGGTAGGCTGTCGCTCTGCGCCGATCAGGCGGCTGCTGCGAAATGGTGGTTGAGCATGCCCATGGCCTCCGTCAGCGCCGAGGGCCCAATGCCAAAAGCTCTCTCCACAAGGCGCACCTCGCCCCTGATGCCGGGCTGCAGGCACCAGGGGCGAGCCTGTCCTTTGCGCAGGGCTCGCATGACTTCGAATCCCTTGATCGTGGCATAGGCCGTGGGGATCGATTTGAAACCGCGCACCGGCTTGATCAGTATCTTGAGCTTTCCGTGATCGGCCTCGATCACGTTATTGAGATACTTCACCTGCCGGTGGGCCGTCTCCCGGTCCAGCTTTCCTTCGCGCTTCAATTCGGTGATCGCTGCACCATAGCTCGGCGCTTTGTCGGTATTGAGCGTGGCAGGCTTTTCCCGGTGCTTCAGGCCTCGCAGGGCCTTGCCCAGGAACCGCTTCGCTGCCTTGGCGCTGCGGGTCGGCGACAGGTAGAAATCGATCGTGTCGCCCCGCTTGTCGACTGCCCGGTACAGGTAGGTCCACTTGCCCCGCACCTTGACGTAGGTTTCATCCAGGCGCCAGCTCGGATCAAAGCCACGCCGCCAGAACCAGCGCAGCCGCTTCTCCATCTCCGGGGCGTAGCACTGGACCCAGCGATAGATCGTCGTATGGTCGACCGAAATGCCGCGTTCCGCCAGCATTTCCTCAAGGTCGCGATAGCTGATCGGATAGCGACAATACCAGCGCACCGCCCACAGGATCACATCACCCTGGAAATGGCGCCACTTGAAATCCGTCATCGTTCCGTCCGTCCAATCTCCGCCAAGCATGCTCAAGCTTCACGATTTTTGCAACAGAGCC</w:t>
      </w:r>
      <w:commentRangeEnd w:id="92"/>
      <w:r w:rsidR="00B13B0C" w:rsidRPr="00447016">
        <w:rPr>
          <w:rStyle w:val="a7"/>
          <w:rFonts w:ascii="宋体" w:eastAsia="宋体" w:hAnsi="宋体"/>
          <w:sz w:val="24"/>
          <w:szCs w:val="24"/>
        </w:rPr>
        <w:commentReference w:id="92"/>
      </w:r>
      <w:r w:rsidRPr="00447016">
        <w:rPr>
          <w:rFonts w:ascii="宋体" w:eastAsia="宋体" w:hAnsi="宋体" w:cs="Times New Roman"/>
          <w:sz w:val="24"/>
          <w:szCs w:val="24"/>
        </w:rPr>
        <w:t>CACACGAGTATTGAGCATAGTCGAGATTGGTGCAGATCACTTCTGATATTGAACTGTCAGGAGCTGGCTGCACAACAGCCATTACGCCCAATCAACTG</w:t>
      </w:r>
      <w:commentRangeStart w:id="93"/>
      <w:r w:rsidRPr="00447016">
        <w:rPr>
          <w:rFonts w:ascii="宋体" w:eastAsia="宋体" w:hAnsi="宋体" w:cs="Times New Roman"/>
          <w:sz w:val="24"/>
          <w:szCs w:val="24"/>
        </w:rPr>
        <w:t>GTGCAGTCGTCTTCTGAAAATGACA</w:t>
      </w:r>
      <w:commentRangeEnd w:id="93"/>
      <w:r w:rsidR="006325C3" w:rsidRPr="00447016">
        <w:rPr>
          <w:rStyle w:val="a7"/>
          <w:rFonts w:ascii="宋体" w:eastAsia="宋体" w:hAnsi="宋体"/>
          <w:sz w:val="24"/>
          <w:szCs w:val="24"/>
        </w:rPr>
        <w:commentReference w:id="93"/>
      </w:r>
      <w:r w:rsidRPr="00447016">
        <w:rPr>
          <w:rFonts w:ascii="宋体" w:eastAsia="宋体" w:hAnsi="宋体" w:cs="Times New Roman"/>
          <w:sz w:val="24"/>
          <w:szCs w:val="24"/>
        </w:rPr>
        <w:t>TTTGGTATCTCTCATAAACGGATGTTTTTGAGAGAACTATCTTCGGCCTTCACACGCACGAAAGGCGGCGAAGCTCCGCCGTTAATCCGTCCGCCGGAGATCTCGCCCAGGCAGGCTGAAGGCCGAGCAAGCCTGACAGGCCCGAAAAGCCCGGCACGGGCGTCGGCGGCGATGACGGCGGCGGCATTATCCAGGGTTGATGATGGAAGTGGAGGATATCGACAACCTCTCGCGCAACCAAGACATCGCGGTCGGACTGCAAGTGATCTTGAAGCCACGGGCCCGTCCCACCCCGACATGGACCTCGATGCCCGAACGGACGTTAGATTTCGAGTTCTAGGCGTTCTGCGATGAAGGTTGGATCCCAGCCGGGATTGAAAGTGTCGACGTGGGTGAATCCGAGCCGCTCGTATAGGCCACGCAGGTTCGGGTGGCAGTCGAGCCGCAGCTTGGCGCACCCCTGCGTTCGCGCG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TGGCGGCAAGCCTCGATCAGCGCGGAGCTGACACCCCGGCCCGCATGTGTCCGTCGCACCGCGAGCTTGTGCAGATATGCGGCCTCCCCCTTGAGGGCGTCGGGCCAGAACTCGGGATCCTCGGCCGACAAGGTGCAACAGCCGACGATGCCGTCGCTGCAACTCGCGACTAGGAGCTCGGATCTCAGGACGAAGGTCTCCGCGAATGTCCGGTCGATCCGCGCGACGTCCCAGGCGGGCGTTCCCTTGGCGGACATCCACGCCGCAGCGTCGTGCATCAGCCGCACAACCTCGTCGATATCACCCGAGCAGGCGACCCGAACGTTCGGAGGCTCCTCGCTGTCCATTCGCTCCCCTGGCGCGGTATGAACCGCCGCCTCATAGTGCAGTTTGATCCTGACGAGCCCAGCATGTCTGCGCCCACCTTCGCGGAACCTGACCAGGGTCCGCTAGCGGGCGGCCGGAAGGTGAATGCTAGGCATGATCTAACCCTCGGTCTCTGGCGTCGCGACTGCGAAATTTCGCGAGGGTTTCCGAGAAGGTGATTGCGCTTCGCAGATCTCCAGGCGCGTGGGTGCGGACGTAGTCAGCGCCATTGCCGATCGCGTGAAGTTCCGCCGCAAGGCTCGCTGGACCCAGATCCTTTACAGGAAGGCCAACGGTGGCGCCCAAGAAGGATTTCCGCGACACCGAGACCAATAGCGGAAGCCCCAACGCCGACTTCAGCTTTTGAAGGTTCGACAGCACGTGCAGCGATGTTTCCGGTGCGGGGCTCAAGAAAAATCCCATCCCCGGATCGAGGATGAGCCGGTCGGCAGCGACCCCGCTCCGTCGCAAGGCGGAAACCCGCGCCTCGAAGAACCGCACAATCTCGTCGAGCGCGTCTTCGGGTCGAAGGTGACCGGTGCGGGTGGCGATGCCATCCCGCTGCGCTGAGTGCATAACCACCAGCCTGCAGTCCGCCTCAGCAATATCGGGATAGAGCGCAGGGTCAGGAAATCCTTGGATATCGTTCAGGTAGCCCACGCCGCGCTTGAGCGCATAGCGCTGGGTTTCCGGTTGGAAGCTGTCGATTGAAACACGGTGCATCTGATCGGACAGGGCGTCTAAGAGCGGCGCAATACGTCTGATCTCATCGGCCGGCGATACAGGCCTCGCGTCCGGATGGCTGGCGGCCGGTCCGACATCCACGACGTCTGATCCGACTCGCAGCATTTCGATCGCCGCGGTGACAGCGCCGGCGGGGTCTAGCCGCCGGCTCTCATCGAAGAAGGAGTCCTCGGTGAGATTCAGAATGCCGAACACCGTCACCATGGCGTCGGCCTCCGCAGCGACTTCCACGATGGGGATCGGGCGAGCAAAAAGGCAGCAATTATGAGCCCCATACCTACAAAGCCCCACGCATCAAGCTTTTGCCCATGAAGCAACCAGGCAATGGCTGTAATTATGACGACGCCGAGTCCCGACCAGACTGCATAAGCAACACCGACAGGGATGGATTTCAGAACCAGAGAAAGAAAATAAAATGCGATGCCATAACCGATTATGACAACGGCGGAAGGGGCAAGCTTAGTAAAGCCCTCGCTAGATTTTAATGCGGATGTTGCGATTACTTCGCCAACTATTGCGATAACAAGAAAAAGCCAGCCTTTCATGATATATCTCCCAATTTGTGTAGGGCTTATTATGCACGCTTAAAAATAATAAAAGCAGACTTGACCTGATAGTTTGGCTGTGAGCAATTATGTGCTTAGTGCATCTAACGTTTGACATGAGGGGCGGCCAAGGGCGCCAGCCCTTGGACGTCCCCCTCGATGGAAGGG</w:t>
      </w:r>
      <w:commentRangeStart w:id="94"/>
      <w:r w:rsidRPr="00447016">
        <w:rPr>
          <w:rFonts w:ascii="宋体" w:eastAsia="宋体" w:hAnsi="宋体" w:cs="Times New Roman"/>
          <w:sz w:val="24"/>
          <w:szCs w:val="24"/>
        </w:rPr>
        <w:t>TTAGGCATCACTGCGTGTTCGCTCGAATGCCTGGCGTGTTTGAACCATGTACACGGCTGGACCATCTGGGGTGGTTACGGTACCTTGCCTCTCAAACCCCGCTTTCTCGTAGCATCGGATCGCTCGCAAGTTGCTCGGCGACGGGTCCGTTTGGATCTTGGTGACCTCGGGATCATTGAACAGCAACTCAACCAGAGCTCGAACCAGCTTGGTTCCCAAGCCTTTGCCCAGTTGTGATGCATTCGCCAGTGACTGGTCTATTCCGCGTACTCCTGGATCGGTTTCTTCTTCCCACCATCCGTCCCCGCTTCCAAGAGCAACGTACGACTGGGCATACCCAATCGGCTCTCCATTCAGCATTGCAATGTATGGAGTGACGGACTCTTGCGCTAAAACGCTTGGCAAGTACTGTTCCTGTACGTCAGCAAGTGTCGGGCGTGCTTCTTCTCCGCCCCACCACTCGACGATATGAGATCGATTTAGCCACTCATAGAGCATCGCAAGGTCATGCTCAGTCATGAGGCGCAGTGTGACGGAATCGTTGCTGTTGGTCAC</w:t>
      </w:r>
      <w:commentRangeEnd w:id="94"/>
      <w:r w:rsidR="00B006D4" w:rsidRPr="00447016">
        <w:rPr>
          <w:rStyle w:val="a7"/>
          <w:rFonts w:ascii="宋体" w:eastAsia="宋体" w:hAnsi="宋体"/>
          <w:sz w:val="24"/>
          <w:szCs w:val="24"/>
        </w:rPr>
        <w:commentReference w:id="94"/>
      </w:r>
      <w:r w:rsidRPr="00447016">
        <w:rPr>
          <w:rFonts w:ascii="宋体" w:eastAsia="宋体" w:hAnsi="宋体" w:cs="Times New Roman"/>
          <w:sz w:val="24"/>
          <w:szCs w:val="24"/>
        </w:rPr>
        <w:t>GATGCTGTACTTTGTGATGCCTAACGCCGAAGTTCAGCCGCCAGAACGGAGCGCAGCGGAGTGATGGTCGGCTGCAACTTCATGTTATGCCGCATCTGCCTG</w:t>
      </w:r>
      <w:commentRangeStart w:id="95"/>
      <w:r w:rsidRPr="00447016">
        <w:rPr>
          <w:rFonts w:ascii="宋体" w:eastAsia="宋体" w:hAnsi="宋体" w:cs="Times New Roman"/>
          <w:sz w:val="24"/>
          <w:szCs w:val="24"/>
        </w:rPr>
        <w:t>CTACTCAACGACTGAGCGATTTGTGTGCGCTTTTACAACATTCGTTGTGTGCTTGAGCAAGTCTAGACCGCCCGGCAGGCCGTGCCCCGGAATGACGAACTGTGCTTCCGGGTAGTGTTGTTGAATCCGCTCAATGGAGGTGGGCCATTCAGCCAGATCGGCATCGGCCACGTTCCCCGCAGACGTGCGTGACAACTCATAAATCGCACAACCACCATAGAGCACACTCGCAGACGGGACGTACACAACTAAGTTGTCGGTCGAATGCGCAGCACCAGGATAGAAGAGTTCTACTGGACCGAAGCGCACTGCGTCCCCGCTCGATGAGAGTCCTTCTAGAGAGTGCGTGGGAATCTCGTTCCCCTCTACCTCGGCTAGCCGGCGTGTCGACGGTGATGCGTACGTTGCCACCCCAGCCGCCCGAAGGACATCAACGCCGCCGACGCGGTCGTCATGAAAGTGCGTGGAGACTGCACGCGTTACAGGAAGTCCAATTTGCTTCTCAATCTCCGCGAGAAGTGCCGCTGTGTTTTTCGCACCCCACGCTGTATCAA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AAAGCAACTCATCACCATCACGGACAATGAGACCATTGGACGGGTAGACTGCGCCATCAAACGACTGCGTTGCGATATGCGACCAAACACCATCGGCAATCTGGTAAAGCCGGACCTCCCCGACCGGAATTTCGCTGACTGTCGGATACTCACCGCTAGAATCTACGGAAAAAGCGAGCGGACTCGCAATAGCCATGATAGACGCGGTCAAATAGACCAATAACTTACTCAAAAGTTTGAACAT</w:t>
      </w:r>
      <w:commentRangeEnd w:id="95"/>
      <w:r w:rsidR="00972E37" w:rsidRPr="00447016">
        <w:rPr>
          <w:rStyle w:val="a7"/>
          <w:rFonts w:ascii="宋体" w:eastAsia="宋体" w:hAnsi="宋体"/>
          <w:sz w:val="24"/>
          <w:szCs w:val="24"/>
        </w:rPr>
        <w:commentReference w:id="95"/>
      </w:r>
      <w:r w:rsidRPr="00447016">
        <w:rPr>
          <w:rFonts w:ascii="宋体" w:eastAsia="宋体" w:hAnsi="宋体" w:cs="Times New Roman"/>
          <w:sz w:val="24"/>
          <w:szCs w:val="24"/>
        </w:rPr>
        <w:t>CAAAACTCCATGGGGGTGAGTGCGGCATAACGCCCGAGTTAAGCCGACTTGCGTAGTGGAGCCAAAGCCATGGCAAGCTTTTTCTGCCATGGCTTTGGTGTAAGGAAGCAAGTTCGGCTTGAACGAATTGTTAGGCACCAACGCGGCGCCCC</w:t>
      </w:r>
      <w:commentRangeStart w:id="96"/>
      <w:r w:rsidRPr="00447016">
        <w:rPr>
          <w:rFonts w:ascii="宋体" w:eastAsia="宋体" w:hAnsi="宋体" w:cs="Times New Roman"/>
          <w:sz w:val="24"/>
          <w:szCs w:val="24"/>
        </w:rPr>
        <w:t>TCACAACGGTTTCCGGAAGCAGCGTACTTGAGCAACCTCCGTGAATCCAGCCGCCAGGTGCGCCGAGGTGCTTGCGCTGTTGGTAAGTTGAGTGTCGGAGGCGAATTCGGTGCATCCGCGACCACGAGCCCAATGCTCGGCGGCTTTTACCAGAGCTACACCTACGCCCTGACGCCGCGCACTTGGCACAACGTACCAACCCTCCAAGAACGCAACGTTGCCGGAGTAGCACTCCTCCGCATACGGGCGGATCGAAAGCTCGGCAAACCCTAGTGCTTCTCCGTCGGGTGCTACAGCAATGAGGACAGCAGCAGGCCGGGCGACTTTTCCGGACAGAAATTCTGCGATCTCTGACTGGTGCTCTTGACATGTGCCATCTGGCCACAGCTCACAGCGCATGCTTAGCCAACTGGCCGAATCGGTAGTTTCAACAGGCCTGACGAGCGGCGAACTATCCAT</w:t>
      </w:r>
      <w:commentRangeEnd w:id="96"/>
      <w:r w:rsidR="00DA493E" w:rsidRPr="00447016">
        <w:rPr>
          <w:rStyle w:val="a7"/>
          <w:rFonts w:ascii="宋体" w:eastAsia="宋体" w:hAnsi="宋体"/>
          <w:sz w:val="24"/>
          <w:szCs w:val="24"/>
        </w:rPr>
        <w:commentReference w:id="96"/>
      </w:r>
      <w:r w:rsidRPr="00447016">
        <w:rPr>
          <w:rFonts w:ascii="宋体" w:eastAsia="宋体" w:hAnsi="宋体" w:cs="Times New Roman"/>
          <w:sz w:val="24"/>
          <w:szCs w:val="24"/>
        </w:rPr>
        <w:t>TGGTGCCTAACTTTGTTTTAGGGCGACTGCCCTGCTGCGTAACATCGTTGCTGCTCCATAACATCAAACATCGACCCACGGCGTAACGCGCTTGCTGCTTGGATGCCCGAGGCATAGACTGTACAAAAAAACAGTCATAACAAGCC</w:t>
      </w:r>
      <w:commentRangeStart w:id="97"/>
      <w:r w:rsidRPr="00447016">
        <w:rPr>
          <w:rFonts w:ascii="宋体" w:eastAsia="宋体" w:hAnsi="宋体" w:cs="Times New Roman"/>
          <w:sz w:val="24"/>
          <w:szCs w:val="24"/>
        </w:rPr>
        <w:t>ATGAAAACCGCCACTGCGCCGTTACCACCGCTGCGTTCGGTCAAGGTTCTGGACCAGTTGCGTGAGCGCATACGCTACTTGCATTAC</w:t>
      </w:r>
      <w:commentRangeStart w:id="98"/>
      <w:r w:rsidRPr="00447016">
        <w:rPr>
          <w:rFonts w:ascii="宋体" w:eastAsia="宋体" w:hAnsi="宋体" w:cs="Times New Roman"/>
          <w:sz w:val="24"/>
          <w:szCs w:val="24"/>
        </w:rPr>
        <w:t>AGCTTACCAACCGAACAGGCTTATGTCCA</w:t>
      </w:r>
      <w:commentRangeEnd w:id="98"/>
      <w:r w:rsidR="00055EA7" w:rsidRPr="00447016">
        <w:rPr>
          <w:rStyle w:val="a7"/>
          <w:rFonts w:ascii="宋体" w:eastAsia="宋体" w:hAnsi="宋体"/>
          <w:sz w:val="24"/>
          <w:szCs w:val="24"/>
        </w:rPr>
        <w:commentReference w:id="98"/>
      </w:r>
      <w:r w:rsidRPr="00447016">
        <w:rPr>
          <w:rFonts w:ascii="宋体" w:eastAsia="宋体" w:hAnsi="宋体" w:cs="Times New Roman"/>
          <w:sz w:val="24"/>
          <w:szCs w:val="24"/>
        </w:rPr>
        <w:t>CTGGGTTCGTGCCTTCATCCGTTTCCACGGTGTGCGTCACCCGGCAACCTTGGGCAGCAGCGAAGTCGAGGCATTTCTGTCCTGGCTGGCGAACGAGCGCAAGGTTTCGGTCTCCACGCATCGTCAGGCATTGGCGGCCTTGCTGTTCTTCTACGGCAAGGTGCTGTGCACGGATCTGCCCTGG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GCGGTTACGACATTCGAACCGTGCAGGATCTGCTCGGCCATTCCGACGTCTCTACGACGATGATTTACACGCATGTGCTGAAAGTTGGCGGTGCCGGAGTGCGCTCACCGCTTGATGCGCTGCCGCCCCTCACTAGTGAGAGGTAG</w:t>
      </w:r>
      <w:commentRangeEnd w:id="97"/>
      <w:r w:rsidR="006325C3" w:rsidRPr="00447016">
        <w:rPr>
          <w:rStyle w:val="a7"/>
          <w:rFonts w:ascii="宋体" w:eastAsia="宋体" w:hAnsi="宋体"/>
          <w:sz w:val="24"/>
          <w:szCs w:val="24"/>
        </w:rPr>
        <w:commentReference w:id="97"/>
      </w:r>
      <w:r w:rsidRPr="00447016">
        <w:rPr>
          <w:rFonts w:ascii="宋体" w:eastAsia="宋体" w:hAnsi="宋体" w:cs="Times New Roman"/>
          <w:sz w:val="24"/>
          <w:szCs w:val="24"/>
        </w:rPr>
        <w:t>GGCAGCGCAAGTCAATCCTGGCGGATTCACTACCCCTGCGCGAAGGCCATCGGTGCCGCATCGAACGGCCGGTTGCGGAAAGTCCTCCCTGCGTCCGCTGATGGCCGGCAGCAGCCCGTCGTTGCCTGATGGATCCAACCCCTCCGCTGCTATAGTGCAGTCGGCTTCTGACGTTCA</w:t>
      </w:r>
      <w:commentRangeStart w:id="99"/>
      <w:r w:rsidRPr="00447016">
        <w:rPr>
          <w:rFonts w:ascii="宋体" w:eastAsia="宋体" w:hAnsi="宋体" w:cs="Times New Roman"/>
          <w:sz w:val="24"/>
          <w:szCs w:val="24"/>
        </w:rPr>
        <w:t>GTGCAGCCGTCTTCTGAAAACGACA</w:t>
      </w:r>
      <w:commentRangeEnd w:id="99"/>
      <w:r w:rsidR="004C1E1F" w:rsidRPr="00447016">
        <w:rPr>
          <w:rStyle w:val="a7"/>
          <w:rFonts w:ascii="宋体" w:eastAsia="宋体" w:hAnsi="宋体"/>
          <w:sz w:val="24"/>
          <w:szCs w:val="24"/>
        </w:rPr>
        <w:commentReference w:id="99"/>
      </w:r>
      <w:commentRangeStart w:id="100"/>
      <w:r w:rsidRPr="00447016">
        <w:rPr>
          <w:rFonts w:ascii="宋体" w:eastAsia="宋体" w:hAnsi="宋体" w:cs="Times New Roman"/>
          <w:sz w:val="24"/>
          <w:szCs w:val="24"/>
        </w:rPr>
        <w:t>AGCAG</w:t>
      </w:r>
      <w:commentRangeEnd w:id="100"/>
      <w:r w:rsidR="004C1E1F" w:rsidRPr="00447016">
        <w:rPr>
          <w:rStyle w:val="a7"/>
          <w:rFonts w:ascii="宋体" w:eastAsia="宋体" w:hAnsi="宋体"/>
          <w:sz w:val="24"/>
          <w:szCs w:val="24"/>
        </w:rPr>
        <w:commentReference w:id="100"/>
      </w:r>
      <w:commentRangeStart w:id="101"/>
      <w:r w:rsidRPr="00447016">
        <w:rPr>
          <w:rFonts w:ascii="宋体" w:eastAsia="宋体" w:hAnsi="宋体" w:cs="Times New Roman"/>
          <w:sz w:val="24"/>
          <w:szCs w:val="24"/>
        </w:rPr>
        <w:t>ACTCTATTCTGACGGCGCAGCGTGGCCATTCCTGACATCCAGTTAGGGTATAGCTCAATATGACA</w:t>
      </w:r>
      <w:commentRangeEnd w:id="101"/>
      <w:r w:rsidR="007751D4" w:rsidRPr="00447016">
        <w:rPr>
          <w:rStyle w:val="a7"/>
          <w:rFonts w:ascii="宋体" w:eastAsia="宋体" w:hAnsi="宋体"/>
          <w:sz w:val="24"/>
          <w:szCs w:val="24"/>
        </w:rPr>
        <w:commentReference w:id="101"/>
      </w:r>
      <w:r w:rsidRPr="00447016">
        <w:rPr>
          <w:rFonts w:ascii="宋体" w:eastAsia="宋体" w:hAnsi="宋体" w:cs="Times New Roman"/>
          <w:sz w:val="24"/>
          <w:szCs w:val="24"/>
        </w:rPr>
        <w:t>CATGGCTGCAAATCGCTAATTTACCAACTATAAAGAGCTATGCTCTCAAGAAGCGGTTGCGCTAACCGATACAGTATAAATTAGGCCCCAAGTATTATTTTATTTGCACAAAGGTA</w:t>
      </w:r>
      <w:commentRangeStart w:id="102"/>
      <w:r w:rsidRPr="00447016">
        <w:rPr>
          <w:rFonts w:ascii="宋体" w:eastAsia="宋体" w:hAnsi="宋体" w:cs="Times New Roman"/>
          <w:sz w:val="24"/>
          <w:szCs w:val="24"/>
        </w:rPr>
        <w:t>ATGATTATGTTTTTCAATAAAAACAAACAACTGCTGGACACAGAAAATAAGCTCTCAGAACTACAGTGGCAGCTTGATTCAATAAATCGAAATGTCGCGGAAATCAGATTCAGGCCAGACGGGAGCGTAATCTATGCGAGCAATATCTTTCTAGAGATGCTTGGTTACAAACTCGAAGAAATAGCAGGGCAGCACCACAGAATTTTCTGCGAAAAGAATTATGCTAGCACAGCTGATTATTCGCGCTTCTGGCAGAAATTGGCTGACGGCCATCCTCTATCAGGTTTATTTAGGCGGCTGCGCAAAGACGGTAACTTAATATTGATTGAGGCTACTTATATTCCAGTTCAAAATCAAGATGGAAAAGTTATTGAAATCATTAAGATTGGCTCAGATGTCACTCAGAGAGAAAACGAGTTACTCTCACTAAGAGCCGTCCATGCAGCCATCTCCCGCTCGATGGCGGAGATCGAGTTCACACCTAACGGTGACATTCTGCATGCAAATGAGAATTTCCTCCGTGCTATGGGTTATCGCCTCAGCGATATCAAGGGTCGACACCACCGAATGTTCTGTTTCGATAATTTTTATCAAGAAAATACAAATTTTTGGCAGAGTTTAAAGGGAGGA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TTTTTCAGCGGGCAATTTGAGCGCAAGACCGCATCGGGAGAGACCATCTATCTTGAGGCCACCTACAACCCCGTCGTTGATGAAGCCGGCCAGGTTGTGAAAGTGTTAAAATTTGCCACCGACGTCAGCTCGCAGAAGCATAAGGCTGATGAAATCCGTCAAGCCGCAGAGCTTTCCTTCACCACCGCCGAGGAGACATCTCAAATTTCCGTGCGGGGCATGGAGTCCCTTGCTAGTTCAATTGAATTATCTCAGAGCACACTTAATTTAATAAACGGTGCGGTTATTTTGATTACACAGCTAAATGCTCAGGCTAAAGATATCGAGAAAATTGTTACCACCATCCAAGGCGTGGCAGAACAAACTAACTTACTAGCACTTAACGCCGCAATTGAAGCTGCCCGAGCGGGTGAAATGGGCCGAGGCTTTGCTGTAGTAGCCGACGAGGTTCGTCAGTTGGCAGCTCGAACTAGCAGTGCCACCGTGGAAATCCAGAATGTGGTAACTGCTAACGGAAAGCTTACTCAGCAACTGAATATAGATATGAACAGCATCGCTAGAAGCGCCGAAGAAAACAACGATCAGATCGCAACTGTAACAACTATTATGCGTGAAATCAGTGACGGTGCAGACCATGTTGCCCGTACCGTATCGACGTTGTTCAAAGACAATAGCTAG</w:t>
      </w:r>
      <w:commentRangeEnd w:id="102"/>
      <w:r w:rsidR="007751D4" w:rsidRPr="00447016">
        <w:rPr>
          <w:rStyle w:val="a7"/>
          <w:rFonts w:ascii="宋体" w:eastAsia="宋体" w:hAnsi="宋体"/>
          <w:sz w:val="24"/>
          <w:szCs w:val="24"/>
        </w:rPr>
        <w:commentReference w:id="102"/>
      </w:r>
      <w:r w:rsidRPr="00447016">
        <w:rPr>
          <w:rFonts w:ascii="宋体" w:eastAsia="宋体" w:hAnsi="宋体" w:cs="Times New Roman"/>
          <w:sz w:val="24"/>
          <w:szCs w:val="24"/>
        </w:rPr>
        <w:t>TGTCCAGTTTTAGGAA</w:t>
      </w:r>
      <w:commentRangeStart w:id="103"/>
      <w:r w:rsidRPr="00447016">
        <w:rPr>
          <w:rFonts w:ascii="宋体" w:eastAsia="宋体" w:hAnsi="宋体" w:cs="Times New Roman"/>
          <w:sz w:val="24"/>
          <w:szCs w:val="24"/>
        </w:rPr>
        <w:t>AAATCAGGATCGGAACTTCGAGCCGCAGCGCTACAGAGCCAGAAGCCCAAACTTGGTGACGGCCATCGTGCTATGGAACACGATGTATCTGGAGCGCATCACTTGGGGCTGGTCGAGGCAAGTCGGTGGGCGGCGAGCTGCTGCAATACCTGTTGCCGCTGGGCTGGGAGCACATCAACCTGACTGGCGATTACGTCTGGCGGCAGAGCCGCAGGCTGGAGGTCGGGAAGTTCAGGCCGCTACGATTGCCCGGAAAAC</w:t>
      </w:r>
      <w:commentRangeStart w:id="104"/>
      <w:r w:rsidRPr="00447016">
        <w:rPr>
          <w:rFonts w:ascii="宋体" w:eastAsia="宋体" w:hAnsi="宋体" w:cs="Times New Roman"/>
          <w:sz w:val="24"/>
          <w:szCs w:val="24"/>
        </w:rPr>
        <w:t>CTTAG</w:t>
      </w:r>
      <w:commentRangeEnd w:id="103"/>
      <w:r w:rsidR="00041AB3" w:rsidRPr="00447016">
        <w:rPr>
          <w:rStyle w:val="a7"/>
          <w:rFonts w:ascii="宋体" w:eastAsia="宋体" w:hAnsi="宋体"/>
          <w:sz w:val="24"/>
          <w:szCs w:val="24"/>
        </w:rPr>
        <w:commentReference w:id="103"/>
      </w:r>
      <w:r w:rsidRPr="00447016">
        <w:rPr>
          <w:rFonts w:ascii="宋体" w:eastAsia="宋体" w:hAnsi="宋体" w:cs="Times New Roman"/>
          <w:sz w:val="24"/>
          <w:szCs w:val="24"/>
        </w:rPr>
        <w:t>CGTACGATTTTTTCCGAATTCTGCGGGCACCCC</w:t>
      </w:r>
      <w:commentRangeEnd w:id="104"/>
      <w:r w:rsidR="00382690" w:rsidRPr="00447016">
        <w:rPr>
          <w:rStyle w:val="a7"/>
          <w:rFonts w:ascii="宋体" w:eastAsia="宋体" w:hAnsi="宋体"/>
          <w:sz w:val="24"/>
          <w:szCs w:val="24"/>
        </w:rPr>
        <w:commentReference w:id="104"/>
      </w:r>
      <w:r w:rsidRPr="00447016">
        <w:rPr>
          <w:rFonts w:ascii="宋体" w:eastAsia="宋体" w:hAnsi="宋体" w:cs="Times New Roman"/>
          <w:sz w:val="24"/>
          <w:szCs w:val="24"/>
        </w:rPr>
        <w:t>TACCTGTATGATCCGCACCTCAGCCTGCTCCCAGTGCAGGCGGGCTCTAGCTTTTTCCTGTTACCTACTTGAGGTAGCACTGCTCCTCACCCTGCTTGCCGCAGACGTGCGTGACGTTAGGTTGTCCTCTCGAAAAATGTAGAGCCTCAGATCATTGGCCTAGCCGCTTCAGCGGTGGGGGGGCCAGCACGAAACAGGGAGTGAGAATGAACAGATTCTGGTTGGTCGGGCTCACCGGTATGCTGTCTCTCCTCATCGGGTGCACGGGCATTCAAACGACAAGGCCAGGCGTGGTAGGCGTCGACCGTACTCAGTACATGTTTTCTGGTTTTTCAGAAGCTGATGTGGAGAAATCGTATGCCCTTACCTACAAGGCGGGAGTGAAGAAGGCCGAAGCCGCTGGGGTGCTCGTGACAGATTCCCCGCTCGGCAAGCACGTCCAATCATTAACTGTAAAGCTGGTGATGCAGACCCACGTGTTCCGTCCTAATGCTGAAAAATGGGGCTGGTTTGTCAATGTGATCGACCAGGATGTCGTTAACGCAAACTGCGGTCCAGGGGGCAAAATTGTCGTCTACACCGGCTTGATCAAGCGTCTAAATCTGACTGACGACGAGTTAGCCATGGTCCTTGGCCATGAGATCGCTCACGCACTAAGACAGCACGGCCGGGAACAAGCCTCAGCGAATGCAGTTTTCGAGCTGGCGGGTGGAGTAGGCGCTAACGTCTTGAAAGCAGGCTCGCTAGGTAAGAGCGCTATCACTAAAGTGTTGAACACTGGTGTGGGCCTGCCTTTTAGCCGGCGCGATGAGGAGGAGGCGGACCTGATCGGTTTGGAGCTTGCAGCGCGCGCAGGCTTCGATCCCAGGGCGGCCATTACCCTTTGGCAGAAAATGGCAGCCCTCGACAAGGGTCATTCCTCGCCAGCTTTCCTGAGCACCCATCCCAGCGATACACGACGAATGCAAGTGCTGGTGGATGCGATACCCAAAGTGATTCCGCTGTATCAAGCGGCCTATCTGAATGCCTCGTGAGTGTTCCTTAAGTATTCATCTCTCAAATAAAAGCCCGGCACTCGCCGGGCTTTTTGCATCTGACCTTACAGCCAATGATTCTCAGCGGCAGACCTCATAGTTTGGGGACCCGCTGGTACTTCCGCGAAGAGGGCCGCGGTAGTACGTCACTCCTTGGAACGTGTACTGAGTTAGGTTGCCGGGCTCGAACATTGTAGTGATAGTGAACGTATTCCAAGTGATAGAGCCAGTCTTCCCGTTGGCTGCTACCGACCAGAGGTAGAATCCACTGCCACCTTCAGAGCTATCCCACGTCTCGCTGTATCTGCACTGAGACCATGGATTTACTGGCTCAGGTGGTTTCGGTGGCTGCATGGTTCCGATAGCAGTCTGCTGTACGGTGACATTAATGATCTGGGATAGCGCTACAGGATTGCCTACATTTCGAATTGCCCCTGTTGTAGTGCTTTGCTCTCGATCCTGTCTATAGGCCAGCTGTGCTTGGTTGCAGGTTGCGCTCTGAGTAAACGCGGTCCCAGCGTTGACTGTGCTTGCGTCTGGCGTCCAGGCAGAGCAGTTGAAGGGCGAACCACTATTCGTCCACGGAGTGTACAACGAGGCGATCGCAACCCAATTGTCCGTGAACGGAATCAGGATAGAGGCTATTCCGCCCTCAGAGCTGGTCGCTGTAACCGTTGCATTCCCAATCACCGGTACCGACTTAAGATTGACCTGCGCCACGCCATTCTCGTCTGTTACAGACGTGGGGGCAGATAAAGTTCCGAGGCTTGTGGTCCAATTTAACTGTGTTCCCGCGCCGGTGCTGACGCCATAGTAGTCGGTGACCAGCGCTGAGATGGTTGTGTACGATCCGTTGGCCGGGATGCTCGGTGGAGCAGCAGAGAGGGTGATAGTGACGGGCAGCTCGCATGATTGCCAACCCGTTCCGTGAGAACAAACTACGGGCTGCCAGCCACTGGCACCTGCTCCAGAAATCCTGATCTTCTCCCAGGTAGAAGCCATCCCGAG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GGGCCAGGTGGAAAGGGCAAATGCGAGGGTCGCTAAGGCCATCGGTATTCTACGACGAGCCCGATCACGCGGCCGTTTCACTCGATCCTGATTCATCACTAACCCATTGTGGCTTGCGTAATTTGCGGTCAGCAGGTTGGCACCCGAGTCCAAATAAGACAAGCCAAAATAGTATTGCCTTTTCAGCCAGCACAACCTTAGGCGCCTGAAATTCGAGCCATCGTTTTGGTTGGAGTCTGGGCTTCCACATGTAGAGAATGTGCGAGCTGGGCAGCCGCCTAGTCGCCTTGGAAGGCCAGGGTGGTATCTCTAGAGGTGATAGAGCGCAATGCTAACCCTTTTGAAAAAATTGAGTCAGGAAGAAGGCGACGACTCGACCATCAACGTCAAACGGACGACGGTGGTCACGATGGTAGTCATTATCTCGGTGGTGTTTGCCGCGATGGTGCTTCTGGCCTTTTACGCTTCGTTCAAGGCGCTGAACGCAGCTAGCGAGGTAGACGGCGCCTGGCAGACTCAGCGAGAAAGAATTCTGAACATCGAAGCCAAGGCGGTTCAGGCCAGTACGGACGCCCAGGAAGTAAAGCTGGCTCAGGCAGCAATTCAGCAAGGCTTGCTCGAGGCCGGTAAGCGGATCACGGCTTTAAAACAGTCAGTTGAACAGGCCACTTCGTACCGGTCGACTATGGCTGCAATCGATGCCGAGAAAGCCGCAGCCCTGGCACAAGCTGATGCAGTCAAAGCTGAGGCTCGAAAGGCTGAAGAAGCTGCGGAGCAGAAAGGTGTTGAGAACTTCGATCGCTTGCTGCTGACTCGCCTTCAAGTCCATTGGGTTCGCCCGTCCGCGGCCCCTGCAGGCTTAGCAATCGAAGTTGTGGTGCAGTTCGCCGCAGACGGCACCATCACCAATGCGCTGGTTCCAAAGACCAGTGGATCTCCAGAGCTGGACGCTTCGCTTGTGAAAGCCGCGGCGGATCTGGGTAAGATTCCTGAGATCGCCACAGTCAGTCGACCCCTGTACCTGAAATACCTGCAGCAGCGTTCTATCAAGTTCGAAATCTGAATGGTTGGCCATCCCCCAGCGCCTGGCTGGGGGCTGCCTTCAAACAAGAGGCTCCCTTGAAGGAGGGTCAGCGAATAGGCTTTGCTGATCTTCTAGCGACTCACCTTCCGGCAATTCATAGTGGATTACATCGTGTATGGCCTGTGCTTTCTTAGGTCCGATGCCCTTTACAGCACACAGGTCCGTCATCGATGAGGTCATGACCTTGAACACTGAACGGAAGTGCTGAAGCAGATTGCGAGCAGCGACAGGGCCGCATCCGCTTAATCCCTCAATCGTGAACAATGCCTGGCCAGCGCCGGCTGATACCCTACCCTTGCGCATTGGAGGGGTGTACCCCTCGCCTTCCATCTCGTGCTTCACCATTCGGTACAAGATGAACGCCGCTCTCTTGGGCGCCTTATACCAAACCACGGTCTGGCCAAGAACGACGGACAGGTAGCTAAGCGCTCCGTCCAAGGCGTCTGGATGAGCACTGTGTCTGGTACTGAAGATGTCGCCTTCAATCAGCCAGATGACTCGTTTGAAGTGCATACCCATCTTGTGGGCTTGGTTGATGTAGCGAGAATCAAGGACTGATGCAGCAAAATCCGCTGCCGTCTTGCGCTCTACTACCAGGTCAGCGCTGAGCACGTAGGTGCCGGTCTCTAAATTCCCCATCTCGACCTCGGCTCCGAGCTCCCTCAGAGCTTCCGGGATGCGGGTGCTCAACTCCCGAGCGTCGACAAATAACTTGACCATGTCAGTTCCTGGTCCTGTGAGTGTGTACTCCCAATATAACGGCAATTCGACTGCCGCCTAGCTAGAGCCGCCGCTCGGAAACCAGGGCTCCTCGGGAATTCCATGCCCCTGTTTTGACTTTGAGTTTGACGTGAACCGAGTACTCTGTGCACACCAATTACGAGGTATGTGCGGTGTCCGAAAAGCATCTGGCGCTTCTGGCGTCGACTATATCGATGGTCCTGGCCACAATGTCTGCGACAGCCTTGATCATGGTCAATTCTGTACGCTCTGACTTGAACTCACAGCGTGAGGCCTACGCTGAAGCCAGCCAGAAGCAGGCGCTTATGCTGGAATCCCAGGCGAAGCACATTCAGCAGCTACAGGCCATTGTGGGGCAGCTCAAGAGCAACCAGCTTGCCATGCTCCCCTTCCTGGATCCTGAGCGTCGTCACGTTTCGTCCGACAGTCCAGAGGCCCCCGCCCCTATTGCTGAACTAAATCAGTCTCCGGTACCGCCAGAACCGCTGACGACAGCTTCCGCCAAAGTCCAAGCTGTATCTCGAGATGTACCTCCTCCGCGGGTAAGTCTGCCGGCACAAGGGATACCTGTGACCATTGCCAAACCGTCGGCCAATCCCCGGCCGGCTGCACCAACTCCCCCAGGCGTCAAAATTTTCCCTGCACCTGAATCACGCCTGGTAGCACCCCCGCCTGCGGCCGAAACTGGAGCGCCCCAGGCAAATGCAACGCAGGGTGATGAAACAATCCTTGCTGCACTACAAACCCCCACTATGGGAATGAAAACTCACCCTGTACTCGAGCAGGTAAAGGCACCCGCGCTCGTGAAGGAACCACGGGTGACCAAGCGGCTTGAGAACGTGGATGGAATTCTGGTTGAGCGGATCATTTCCAACTGGAAGCGCCCAGCTAGTGCGCGTAATGGGATGGCCGTTGTCATCGATATCAAGATGGCCCGTGATGGCGGTGTTCGATCGGCAACTGTTGTGAAATCCAGCGGTGATAGAGCATTCGATCAGTCTGCTACCTCGGCGATCAAAGCAGTGAAGGCAGTACCTGAGATGTCGCAAGTCAGCGACAGCACCTACAAACAGTTGTACAAGGAACGCCGCGTGAGATTCAGCCCTGAGGATCTTTCGGGATAACCGCTATTGAGGTGATAGCCGGCCGCTGGCCGGTTTTTTTTGCTCAGACGTACGCATCGATGATTACTACGGCATCATCGCAATT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GCTTCGGCCTGTGTCTGCAGGTCAAGCATGTCCATGATGCTGAGGGCGTCGATATCGCGAGTGATGCGCCCGAATTCAGGAACCATCCCGTTACCGCGCATGAGGATCAGTGACGGCAACCCAGTAACGCCGTATCGTTCCATTAGCGCCTTAGAGCCCTGCTCTGGGATCTGGATGTTGAGCAATCTGTATCCGGCTAAGGCAGGGTTAATCGACGGGTTCAATGCTCCCAGGCCCAAAGCTGCGGTGCATGGAGTGCAGTCGGGAGCGGTCCAAAGAACCAGGGTACGTTGGTTTGCGCCTATTGCTGCGTCGACCAGGGCCTTGCCCTCTGTTATCGATGTGGCTGTCTTCCAATGACTGCTGGGGGGGATACTCACCGAAGTAGCTGCTAGCAGAGGCGTTGTAGGCGATGTATGACCGGCAACGCCTCCCCCTATCGTACTTGTCCCATACACGACAAGGAACGTCCCTAGAAGCTGCCTGAATGTTATTGGCAGCCGACTCTCTTTTCTGAAGAACATTAGCGCGCCCGACAGTGCAGCCAGGCTGCCGAGCCCAATCAAGCCTTCAGGGGTCCATGTGTAAGCCGGCACGGTTACGACGCACGCGAATGTAGCAATCGCCCCTCCTATCGCTGCGAGCACTCCCTTCCCTTCCCCACCGATTGTCCCTGCGATGGAGTTTTGACTGAGGAGCATAGGGGGTCCTTTGTTTGAGGGCGGGCCAATGGGTTTGAGTGAATCGTCATGTGCTGGCGCGGCGCTGTAAGGTCATTGCTAGAGCCAATCCTAGGGTTCAGTACCCAATCGGGCAAACCAAACAGATCTATTGGATTTCGGACTCACGTCATCGCTGAGGCCTCGGCCGGGCCTTCGCCAATTTGATGAGACGGTGCGCAAGCATTGCCCACATTAGGTAAGCCTCAAGCTTTGCTGTGTACGTAGTCCCAGGTTTGCGGTTGCTCCCCCCGGCGTTGAATAGCTGGCGCTGAGCACTGCACAGAGCGATTCGAAGGACCAGATTTGCACGAATTCCCTTGATCCTTTCGTGTGCGTCCCGCGGGCTCAAATCTGTGAGCCCGAACAGGGGCAGCTCTGAGTACCTCATGCTTTGGAGGTTAACGCCATTCCACATCAGCGCGGCGGTCCAAGGGTTGCGGGTTGGCTGGCCACTGACTTTCGAGCAGCATCTACAACGCACCTGCCATCTCAGCTTTGGATTATCAGCATTGCTTTGGCCAAGTACCCCCTCACCTGAGCAGGTATCACACAGCGTCAGGTCAACCTCAAGGGGGTTATGGGGGCCGTAGGCTAACGTGGGTGTCTCAATCTGGTGCTGCTCGGAGCTGAGTTGTGAGCGCAATTTTTCTATCTGCCCAGTTAGATCCAGCTGGTGCTGTTCTGGGGACAATCCTTTCATAGCGGGCATTCCTTGCAACCGGCTCCGGCCGGTCTGTTACAGCTCCTTGCAGAGCAAAGGGGTGGAAGAAAGTCGACGCCAGATAGTGTCGTAACCCTCATTGTGGGAGGCGTCGACGGCAACGATTTCAAGGCACTTCCCCTCCAGCTGCGCGCTGTACGCTGCGGCTACCGAAGGAGGTACAACCCGATCACGCATGCCGACGATATGGCGCTGAGGAATTTCGCGCAGGCGGTCTTTGTACTGCAGTGGGGTAAGTGGGGACTTGAGGGGAGTCAACTGATGAAGCTTGCCCCAGAAAATCGGGTCGACATTGCCTGCGATTGTTTGGACCTTGTTAACGTCAGATCGCATGCTGGCTAGAACCAATGCGACTTCTCCCCCGCCGGAATGTCCGACCAGCTCAAATGACTCGACCTGAAATCGGCTTTTCAGGAGTGAGAGTGCTGAGTTCATGGATTCGATTTCAGGCCTGTCGAACCGGGAGTGGGTCCAAACGTCAGTAGTGCAGGCTTTGGTGGTAACGAATTGGCAGGGACGGGCGAGGTAAGCAGCCGGGTTCAGATCGCCGGCCGCGAAGCGCAGCATGATCGAGGTATGAGGTGTAGGGTCAGTACTGGGTTGAGAAGAGGTTGCCCAGGCATGGCCATCACCTTCGATGTACACACGCATGTGCTTATAGCTTCCAGCCGCTGGGATCATGGACTGGATCGGGAAACCTGTGGCCGTAAGTACTGCCGGCTTTAAATTCCCTGTGGCATAGCTCGAAAGCTCGACCTTCGACGCACATCCCGAAAGTAGTGACACGCTTGCTACGAGGCTGACTGCAATCAGTGATTTGAGCATTCATGTCTCCTTTGATGTTGCAGTTCTCGATAGCACCCACTAGGTAGCTATCGACAATTGCATCAGGGTTAAAAAAACGGCCAGCAGTGCTGGCCGTTATTAAAATCAGACGGTTAAGACTTAAAAGTCATAACGAGCGGACACCGTGAAGGTATCGGCGTTGAAGTCAGTTTTCTTGAGGTAGCTGTAGTTGGCGCCTACAGTTACCGCGCCGATCGAGTACTCGGCACCCAGGCCCAGCTCGTAGCTATTGCGCGCGGTAGAAGCGCCAGAGCTAACGAATGGAGTGCCACCCAGGGTGTAGGTGCTGGTAGTGTTTGCCTTGTCGCCGATGAAGTCGTGGTAGACCATGGCAGTTGCGGTTGGCTTTAGGGTGCCGTCCAAGAAGTTGAAGTCTTTCTCGACACGGACACCGCCGCCGATTTCACCCACCTCGATACGCTGGCCACCGACGCTGAGGGCCGCGCTCGAACCTTTCTCGGTGTAGCCGTCGATTTTCAGATTGCTGTAGCGCAGAGCGGCTCGTGGTTCGACCAGCAGGCCGTTGTCGAAGTTGAAGCCGTAGCCACCCAGCACGTTGATGCCGAACAGATCCGCATCGTAGTCGCCCTTGGCAACAGTGGTAGCGATGTCGCGTTTGCTGGTGTTTTCGTTCTTGCCGACGGTCACGCTGGCGTCAACGAAGGCCGGTCCTTGAGTCCAGCTGCCGTAGGCAGTCAGAGCATAAGCATCAACGTCCGTCTGGTTGCCCAGGCCGTTCACTTT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ATTGATGTAGCTGTAGGCAACACCCAGGGTCAGGTCAGGGGTCAGCTTGCCGTCAGCGCCGACCACGATGCCGCTGCTGTAAGCGTTGTAGCCGGCAACACCATCACGAGTCCCTTGGTCAGCGTTGGAGTACAGGCCTTTCACCCATACGCCAGTTTCTTGCAGTACATCACCGGAGGACAGACCGCGGACTTCGGCATTTCGGCCGTTCAGGGCGCTGGATACCAAGGTCTGGCCACCCAGGGCTGCCTGGGTCGAGCCACCGTTCACGTTTGGAGACAGCTGTTCGGCGAGACGCGCCAGTTCGGCTTCGTCGGCATTGGCAAAGGCCTTGAACACGGCGTCGTTAGCATCCAGCTTGCCCAGGACGCTATCAGCGAATGGGCGGATAGCATTGGAGGCGTTGCGGGATGCGCCCATGCCAGCTAGTTGATCCGCTACCGATGTGCCCGACTTGCCAGCAACGGTCGCAGTCACGGTTTCGCCGTCTACGTTGAAGTCAATGATATCCAGCAGCGCGGAGTTGCTGACCACCGACAGGCCGTTGTCAGTCAGGGTGCCAGCTTTCACGAGGGTGTAAGTGGTGCCGGCACGGTTGCCGGTAAAATCGCCAGGCGTTGCGGTAACGCCGATGGTGCTGCCGCTTGCGAAGTTCGCTTCGCTACCGACGCTCAGGATAGGGTTGGCCGGGTTGGTTTCGTCGCTGACGCGCAGTTGCAGTGTGCTGCCGGAAGCTACATTCAGGTCGCCGGTGAAATTGGTTTCGGTCGAGGCCAGATACAGGGTGCCCGATTTTACGTCCACCAAGAAGGCTTCGATCTCTTTGCCATTGAAGGTGCCGGAGCCTGCGACTTGAACCAGCTTCATGCCTTCCATATCGCCGGTGATGGTGCCGCCAGTCCAGTCCAGTTGAGTCTGGAAGTTGCCGTTAATCGACTTCTCCCCACCCAGGATCAAACCATCCTTCTGGTGGATGACGAAGAGGTTGTTCGAGTTGTCAGAGCCTCCTTCGTTCGGATTGAAGTCAATGCTCTCGACGCTGATGGCGGTTCCGGTCGACATGATGCTGCCGGTGTTGATGATGCCATTGGAATCGGTCTTAACTTCTGGAGCCAAGGCGTCGACCAGGCGAACTCCGACAGCATCTTCGCCGGAAGCCTGAATGGTGCCGGTATTCAGCACCGAGTTGAACCGCATGTCTTTGATTACAACTCCCGAGGTATCGTTGCCGCTTGCAGCGATGATCCCTTGGTTGATGACGTCATGTCCGAAGTTGATGCGGTCGAGCTCGATGCCCGAGGAATTGTCGCCGGAGACGAAAACCGCCCCTTTGTTGATGACGTCCTTGCCGATAGTGCCCCGGTCCAGGGTCCCATCCGAAGTGAACGCGTAAATGCCCTTAGCACCAGTTCCGTCGACCGACAAAGTGCCCGCGTTGACCAGGTCACCGCCGAGTTGAGTGTTGCCCACCTCGATCCCGCGAGGAGTGTCAGAGTCGATGTTGTTGGTCTCGCCAACCAGGGTGATGTTGCCGTTGTTCGTCAGATTGCCACCGATGCTGGCGCCGTCGACGATGATGCCGACCGGGGCAATACCAGTCAGCTTCATGTTGCCGTTGTTCGTGACGTTGCCGCCAACGGTGGTAGCGACAGCGTCGGCGTCATCGGAAGAGTCAAGATCCAAGCCGTCGATGAATTGACCGCTGCCATAAACGTTAGCGTTGTTGGTCAAGTCTCCGAGGATTTTCACACCTTCAAAGCCTGTCCCGTCCTCATCTGGTGCGCGATTGGCCTCCCCGGATAGGGTGACGTTCTCGAACACGGTTCTGTTATATGCCACCTCAGTCGCACCGCTAACGTCTTTGTTCAGGTCGCTTGGCACTACTACAGCGAAGGCATTTACGGATGCAGCGGAGATGGCTACTGCCAGGATGGTCTTGCTCAGGGTGTGTCGGCTCACGTCTTGAATCCTTGCATTGTTAGGAGGGTCCGGCGTCCGTAGGGTTTCCAAATCGCCTCGGATGTCGGCTGCGAGAAAGAGCATAACGACCGAAATCGAATCGACCAGTCAAAACGAGGTCGAGAAATGCAAAAGCCGCAGTGTGGCGTCCTGCAGGCACTTTGCCTGCAAAAGCCGGATGCCTTGGTAGCACAAATGCCGTTCGTCTGACAAAGGGAACTTTCAAAAAACTCGTAACTCATTGTATTTACTGGTTTTTTGATCTAAACGTTTGTTTGAGGCCCTCAGTGAGGAATCGAAATTTTGTGTGAAGGGTTTCACATACGAAGGTGGCAATGTACTATCGCACCCCGAAGCCAAAGAATTGGCTCATAAAGTTTGACGTGCTGGGAATTATCCCGCCGCCAGACACACGTGTAGAGGGGGAGACCTGGTCTCTCTGCCTGTAGTAAACGGCACCGAAGGCTGGGGGAGCACCCCCACTATTCGCTAGGGAAAGGTCGCACCCGAAATTCGGTGCGATCCCCATCCCAAGATCTGCCTGCTGCTTGGCCAGAGTCCAGTCACGGACGGCCCCCTCACAAACAAACGTAGGGGGTGAGTAGTGATGATGCAGCATCTGGATCCGACAATAGCTGACCAAGCGAAGGCGGCGGACAACGCGGCCCTTGGCGTATTCCACACCAAGGTCCTTGAGCTCTGTGACAAGTTCTCTATTAAGGAGGCCGCCCGCCTTCTTCGCGTCAGCACCGGATACCTGAGGACGTACTCAAATCAGCGCAACATTACCTACGCTGATCGCGACAACCGCACCCCCGCTCAAAAGCGCGAGATCAAAAAGCTCTGGGATCATTATCTGATTCATTATGAGCTGCGCCAGGTAGAGGCGCCGACAGCGCCAGTTCAGCCTGGTGATCTTGAGATCACCCCCGGCATGGAACTCAAAGGGCGCAAAGCCCTGGTTAAAGGTCAGAATGCATTCCTGGCTCGGTGCAATGAGCTCGCAGAGCTGTTCACCGTTGCAGAGGCGGCTGACATCCTTGGCGTAAGCCACCGCTTCCTAAAAAACTTCGCG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CAACGAGCAAATCACTTTCGTTGGCGGCCCTTCGTTAGACGTCAAGAACGAGTTTTACGATCGAGCTGCTGTGCTGGCTGGGCAGAACGCTCAAATCCAGGATGCGGCTAGAGAACTGAACGTGACGACGCGCTACCTGACTGGGTATGCGAAGCACTGGCAGCTCAACTTCGTGCTGACCGATGCTGCTGCGGCAATTGCTGCAGAGGGCGACTCTGACGGCGACCACTCTTACATGGCAGACATGTGCCTGGACGATGCTGCTAATGAAGTGGCAGTGACTGAAGTAGCAGTCTCCACTACTGCCGCACCTTCCGCACCTTCCGCACCTTCCGCACCAACCGCTGCCATCCAAAGTGAAATCCGATCTGAGGGTCTGGAGGTTCAGTTCGGGTTTGGCGTGCCATCAAATGCTACCCCGTTGCCTGATGCAGATCAGCTCGCTCTCGCCGAGTTCACACCTACCCTTCCTGTAGCCACAATTGATGAAGGGATTCTTTCGCTACCCACTCCACCACTCCCTAGACCGCCTTCTACGAGACTACGTCTATCGCGATCTCGAGCGCAAATTCGCTCTCGAAGTCGATCTCTTGGAACGATCACGCTGGAGCGATTCGAAAATACAGGAAACCTGTTTCTGCCCTCGGGTATCCATCCTCAACCGGTACCTCGCTATGGAATCCCATCTGAGCTGTGTTAGCGGCCGAACTGGCTTGGAAATTTGGGGCTCGCCGTTAGGTTGAGCCCCTCCTATCCCGACCTAAGGACCAGTCATGGAAGTAGCGGTTGATTCAGTTAGTTGTAGAGAACCGAGCAGTTGTGTTGCTGTGCAGGAAGTGAAGGCTGGAGATGGTTCGGATCGCCGTGCTGATGGCGGTGCGGGTGGTAATGGCCCCGGGTTCCATTTCATCGTCCCCACTGCCTTTCGGCAAAGCGTGATAAGCCAGGTGGCTTGGACAACCTGGTACGGATCAGCCAAAGCGTTAGCTGAGGTCGCAGATACTCTCATGAGGCTACGCGACCCGTTACTCCATACCGTCAGGTCCATGGCCACGCTAAACGTCCCCAAAGGAATGAGTGCACCGACAGGTCACATCGTACTCAGCTACCTCGGAATCGCAGAGCATCGTGAGTTGGTTGAGGAAGTAATGGGCGAAGCATTCGCCCGGGTCGACCTCTTCTCAAAGCTTGAATACAACCTAGGCCAGATACTGGGCAATGAGCGACGCGACAAGCTCCGATTCTCTGTTCAAACGGCGCCGGCTGAAGATCTAGTCAATACGATCCAACAGAGCTTCCCCGTGCTGACCAGCCTCTTCCATGCAGGCGCATTTTCCCGACAACTCGCGATGCCTTTGCTCTACCTGGGCGCCCTTAGCGAGCGACTGATAGATACCAATGCAAGGCCA</w:t>
      </w:r>
      <w:commentRangeStart w:id="105"/>
      <w:r w:rsidRPr="00447016">
        <w:rPr>
          <w:rFonts w:ascii="宋体" w:eastAsia="宋体" w:hAnsi="宋体" w:cs="Times New Roman"/>
          <w:sz w:val="24"/>
          <w:szCs w:val="24"/>
        </w:rPr>
        <w:t>TCACAGAACGAACGTGTTCGGATCGAGATGGCCATCACGGTCCTGTTCTTGGAATTGCCGCCGTATATCCCAGGACTGATTTTCAGCACTTGCCCGCACATTATTAAGCTTTTCCCTGATCAGGTCATGCAGGTAAACCAC</w:t>
      </w:r>
      <w:commentRangeEnd w:id="105"/>
      <w:r w:rsidR="009B5AD8" w:rsidRPr="00447016">
        <w:rPr>
          <w:rStyle w:val="a7"/>
          <w:rFonts w:ascii="宋体" w:eastAsia="宋体" w:hAnsi="宋体"/>
          <w:sz w:val="24"/>
          <w:szCs w:val="24"/>
        </w:rPr>
        <w:commentReference w:id="105"/>
      </w:r>
      <w:r w:rsidRPr="00447016">
        <w:rPr>
          <w:rFonts w:ascii="宋体" w:eastAsia="宋体" w:hAnsi="宋体" w:cs="Times New Roman"/>
          <w:sz w:val="24"/>
          <w:szCs w:val="24"/>
        </w:rPr>
        <w:t>CTCATGGTCGCCGCCCGGGGACCCCTTGATCCGTGCCTCCCTCTTTCATCTCAAATGTCGACTGAGGGTTTTTCGGCCATCGTCCAAGAGCTGGTTGCGTTCAACGCTTCATCCCAGCCTCGATCAAAGCAAGTCATTCCGCGGTTATTGGAGATGGCAGAGGCTAGCGCTCTGTCACTTCGGAATGGTGAGAACGCTCTGTCGATCGCCTATGGGCAGTTCTGTGAAGATTTGGCAGTGCCCCGTTGGAAATCGCTGCTCGAAGCTCTGGGTAAGCACGCAGAGT</w:t>
      </w:r>
      <w:commentRangeStart w:id="106"/>
      <w:r w:rsidRPr="00447016">
        <w:rPr>
          <w:rFonts w:ascii="宋体" w:eastAsia="宋体" w:hAnsi="宋体" w:cs="Times New Roman"/>
          <w:sz w:val="24"/>
          <w:szCs w:val="24"/>
        </w:rPr>
        <w:t>GGGGTTGTACGCCGGAATCCCAGAAATTTCCG</w:t>
      </w:r>
      <w:commentRangeStart w:id="107"/>
      <w:r w:rsidRPr="00447016">
        <w:rPr>
          <w:rFonts w:ascii="宋体" w:eastAsia="宋体" w:hAnsi="宋体" w:cs="Times New Roman"/>
          <w:sz w:val="24"/>
          <w:szCs w:val="24"/>
        </w:rPr>
        <w:t>TCAGCC</w:t>
      </w:r>
      <w:commentRangeEnd w:id="106"/>
      <w:r w:rsidR="009B6AC8" w:rsidRPr="00447016">
        <w:rPr>
          <w:rStyle w:val="a7"/>
          <w:rFonts w:ascii="宋体" w:eastAsia="宋体" w:hAnsi="宋体"/>
          <w:sz w:val="24"/>
          <w:szCs w:val="24"/>
        </w:rPr>
        <w:commentReference w:id="106"/>
      </w:r>
      <w:r w:rsidRPr="00447016">
        <w:rPr>
          <w:rFonts w:ascii="宋体" w:eastAsia="宋体" w:hAnsi="宋体" w:cs="Times New Roman"/>
          <w:sz w:val="24"/>
          <w:szCs w:val="24"/>
        </w:rPr>
        <w:t>CAGCTCCAGTCCCGCCACGAGCGCATCCAGGTCGATGAACTTGCCGTCAGTCTGGAAGGTGTAATGCCCGTTCAGCAGGATGTGCCGCCAGGCCGCTGGCGACATCTGCGTGATCAACGCCAGCGCCTTGGCATTGCCAGCTGCCTCGTACTTCGTCAGCAGCAGGGACAGGATCGCCGAGTTGTAGAAGATGATCGCGTTGCCGATCAGCCTGGCGCACTGGTTGCTGATCTCGATTTCGATGTCGGTGCGGCCGGTCAATTCCTTCTTCCCACCGACTTGGGCGATGGTCGAGCGTAGCTGGTGATAGGACTCAATGCGGTTCTGCGAGCGGTGAACATTACGCTCCAGTTGCGGGTCGCGCAGGTAGCGCAGTGTGTAGATACTGCGGATGAGCTTGTCGAACTCGAAGATTGCGCGCCGCGTCGGGTTCGGCGCCGTATAGGTGCACAGCTTGCGGATCAGCGTGCCCTGCGTCATTTCCTTCAGGCCCAGTGTGGCGACGATTCGGTCGATGTTCGCCTTCTCACCGACGATGAGTTGCCGGTCGATCTGGCCAGCCGGCCGGATCAGGCATTTCTCGTACAATGCCAGATCATCGGCGCAATACAGCTCCTGCAACTGGTCGTCGAGGTCGGTGAAGCGCGGCTCGAAACGAAGTCCGAACCAGTGCAGGATGGCGAAGTTGGCCTTGTTGATGCTGTGCATGTCGCCGGTGATCGCGCTCGGCACGATGTCCGACGTGTTGCGGTACCAGATGTCGAACACGTGGTGAGCCTCGTACTCGTGTGCGCCTATCAGGTAGCCGTTCAACGGCACGTGATTGCACAGCAGCGTGTAGGCGACGACGCCCTTGCCGCGGCCGAAATATTTGCGCGAGTAGCGCGCCTTCACAGTTGGTCGCTCGACGCCGAATTTCTGCCCATCAACGGCACCGTACAACGAATCGAGGTCGAACGAGTAATGCGGGAAGATCGGCAGTGCGGCGATGGCGTTGCTGATGCAATCGTTGGCCACATGTAGCGTCGCCTGGCGCAGGTACTGCTGGTAGGTACTCTCCAGGACGTGGTACGGGATGTCGCTGGTACGTGCCATAACCTGGTTGCCGTGGTTCATGGCTTGGGCAATGATCACCGCCATCAGACTGTCGGCGTCGGCTA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TCTTCGCATAGCGTGGCTGCAATGGTGTCAGCGCCGACAGGAACTGGCACTGGCCGTTGACGAAGCGAAACACGTCGGCGACATCGCAGTATCGCAGTTGCTCGTAGAGAGCTTGCTCGCGCGCCTTCTGGTTCTCCCCCTTGGGCTTGCGCCAGGTCAGTCTCTGCGTGTCCTTGTCGTATTCCAGGTGCGTCAGCTTGCCCTGTTTCAGCTCGCGATTGAACGCCACCCATTGCGCACGCAACTCGGCCGCCAGTGCATCGAGCTGGGCACTGACCGGCTGCCGCAGGAAGGGGATGTCCATCTGCGCGAGCACGGCGGCTTTCTCGTCCATCGAAACCAACTCGTCGGACAAATGCCGGTGCTGCAAGCTATCGTCAATGTAGAGCTCGCCCGCCTGGAAGCGTTTCCTGACCTGACGGTAAAGCCAGAATTCGTAACGATCGGCATGCAGGCCTGTCGGCGTGCCTTCGGCATCGAACATCAGCAGGTACGGACGCAAGCGTTTCGGCAGCGTTGCCGCCGGACATTCGTCGAGTGGCCGTTGTGATAGGCGCTGCTGCTTGGCGAACACGCTCTTGGCCCAAGTCAGCGCCGCGAGCCATGGGTTATCGGGGGCCGTGCCGGCGAAGTCGAGCGCGACGTACAGCGGCCGTAGATGGCGTCGAATGCGTTCGGCCAGGCCGTCCACCGCCTGCCAGTGCAGCGCCAGTTTGTTCAGTGGCTTGACGCTCATGCGCTGCGCCGTGTTTTGCAGCAATTCCCTGGACATGATTTTGTAGGCGCGTTGGCGCACCTCGCCGAACGGCGTCGGATCGGCCACGCTGTCGTCCACGTACAGCGACAGCAGGCGGCCAACCTGCGGCGTTTCCTGATGGCGTCGCAGCTGTTCGGCGACAAAGGACTGTTTCGCACCCGTGCGGCTCTCGTCCTCAAGTTTTTTCATGTGGAAGGCCATCGCGTCGACCAGGTTGTCGGTGAGCTGCCGGTAACGTACCCAGGCATAGCACAGCAGGTAGAGCCGGGTCTGCTCCGCCTTCAGGTGGCGCAGGTCATGGACGGTATAGAAGTTCGCCAGGCTCGCGTAGTACAGCAGGTTCTGCTGCGAGATGCCGAGCTTGGGCAGCAGCGCCTTGGCGATCCCGTGCAAGGACTTCAGCGTGGCGCGCTTCTCGCGCTCCCCTGCCATCTGACGCCAGCCGAAATCTTTAGCGTCCTGCTTGAGCGCTGCCAGTTGAGACAGGGTGTCGTCACGCACCAGGAGCTGGCCCAGCGCAGCTTTGGCCGATTCGTCCAACACTTCTGCCAGCAAGCCGCCCAAGCGCCTGCGTTCGGTGGACAGGGCTTCACTGACCAGCTCTTGTAAGGTGGTGTGGCCGGGCCGGATGATTTTGTGCTCGCTGAGCCAAACGATCAGTTCGGCGGCCACGAATCCTGGCATTACGTCGCGCCGCACGATCTGTTCAGCCTGCTGTGCCAGTTGCGGCAGGAAGCTAGCCGCCCACGACCGGTAGCCGAACAGTTCGGCGATCTGACCCCTCTGGCTGTAGTGCTCATGCTTGGTGATCGCCTTGCGTTCGAACGCTTCGCCGTGGAAATAGCGACTCAGCACGAAGGCGCAATCGTCCTCGACCTCATGCCAATCGAAGCGGAAGAAAGCATGCTTGGCCTTGAAGTAGCCGATCTGCAAGACGCAATAGACTTGGGCCTGCAGGCTAGGCCGGCTGCTGGCGAACGCCAGTTCAGATTCGGCCAACGCCAGGTATTCCAGCCGCTGAGCATCGTCGAAGTCCGGTAGGCGGTACAAGGCTTCCTGCTCTGCGTCAGAAAAGACGGTGAGTAGC</w:t>
      </w:r>
      <w:commentRangeStart w:id="108"/>
      <w:r w:rsidRPr="00447016">
        <w:rPr>
          <w:rFonts w:ascii="宋体" w:eastAsia="宋体" w:hAnsi="宋体" w:cs="Times New Roman"/>
          <w:sz w:val="24"/>
          <w:szCs w:val="24"/>
        </w:rPr>
        <w:t>TTATTCTTGTTGCTCAT</w:t>
      </w:r>
      <w:commentRangeEnd w:id="107"/>
      <w:r w:rsidR="00F82AEF" w:rsidRPr="00447016">
        <w:rPr>
          <w:rStyle w:val="a7"/>
          <w:rFonts w:ascii="宋体" w:eastAsia="宋体" w:hAnsi="宋体"/>
          <w:sz w:val="24"/>
          <w:szCs w:val="24"/>
        </w:rPr>
        <w:commentReference w:id="107"/>
      </w:r>
      <w:r w:rsidRPr="00447016">
        <w:rPr>
          <w:rFonts w:ascii="宋体" w:eastAsia="宋体" w:hAnsi="宋体" w:cs="Times New Roman"/>
          <w:sz w:val="24"/>
          <w:szCs w:val="24"/>
        </w:rPr>
        <w:t>CGACCGTCCTTCCCGCACCACGCCAACCTGCTCGCGTCAATGTTTCGATCAACGTAGTGCGCTTGACATTGAAGTTGCGGCACACCGCCGCCTTAGACATGCCGCCATCGAGCGCGGCGACGATGGCGTCCAGCTTCTCACCAGTGATCGCCTGCGGCCGGCCGCCGATCCGGCCGCGTTTGCGTGCGGCGGCCAAGCCCGCGACGACGCGCTCCTGAATCAAGGCGCGCTCGTACTGCGCGAGCGCACCGAACACCTGGAACAGGAATTCGCCCGAGGGCGTCGTAGTGTCCAGGTTCTCTGTCAGCGAGCGGAACGCCACCCGCTTGTCCTTGAGCGAAGTCACAATGGCGAGCAGGTGCGACAGCGAGCGACCGAGCCGGTCGAGTTTCCACACCACCAGCACATCGCCGGCTCGAACGAACTCAAGCGCCCGCGCCAAGCCGGCACGGTCATCCTTCGCGCCAGAGGCACGATCCTCAAACAGGTGACGCGGATCGACGCCGGCGGCGAGCAGCGCGTCGCGCTGCAAGTCCGTGCTCTGGCGGTCGGAGTCCGACGACACGCGCATGTAGCCAACCAACATAGGCGGATAACCATCAAAAACAGGTTTCCGCAT</w:t>
      </w:r>
      <w:commentRangeEnd w:id="108"/>
      <w:r w:rsidR="00BD6066" w:rsidRPr="00447016">
        <w:rPr>
          <w:rStyle w:val="a7"/>
          <w:rFonts w:ascii="宋体" w:eastAsia="宋体" w:hAnsi="宋体"/>
          <w:sz w:val="24"/>
          <w:szCs w:val="24"/>
        </w:rPr>
        <w:commentReference w:id="108"/>
      </w:r>
      <w:r w:rsidRPr="00447016">
        <w:rPr>
          <w:rFonts w:ascii="宋体" w:eastAsia="宋体" w:hAnsi="宋体" w:cs="Times New Roman"/>
          <w:sz w:val="24"/>
          <w:szCs w:val="24"/>
        </w:rPr>
        <w:t>AATAGTGAATAGCGATAGAGTTTTCCGTACATTTTTGAGGGGGTGTTGCACAGGTAGCACAGCGGCGGCTGACAGCCTGTCGCAAAACAAATGTTTTACGACACCTCCTTGAGGTTGCCGCGTTTACATCATTACCTGAACAGGTATAAAATTCCGTCATGACAAACAAAGAAAAACCGCTCGAATGGATCGCGAGCAGCCACAAGGATTTGATGGCGTTGCCGTCCGACGTGCGTCGCCGTTTCGGTTACGCGCTCTCGTTGGCGCAGATAGGCGATCAGGATGACGCAGCAAAGGTGCTCAAGGGGTTCGGTGGTGCCGGCGTGCTGGAGGTCGTCGAAGACGATGCCGGCGGCACCTATCGAGCGGTATACACGGTCAAGTTTGCGGAAGCGGTGTTCGTCCTGCACTGCTTCCAGAAGAAGAGCAAGAGCGGAATCGCCACGCCAAAGGCCGACATGGACATCATCCGCGCTCGGCTGAAGGTGGCCGAGGTATTGGCACAGGAGCTACGAAATGCAAAAACGAATCATTGAAGGCGTCGAGGTTCAG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GCTCGGGCAACGTCTTTGCCGACCTTGGACTGCCTGACGCTGAAAAGCTCAAGATCAAGACCGGCCTGGTGGTCGAGATCAGGAGGGCCATGCGCGCCCTTGGGCTGACTCAACAAGCGGCGGCCAAACGCATGGGCATCCCGCAACCGAAGGTGTCGGGCATGATGCGCGGCGACTTCACCAATCTATCCGAACGCAAGCTGATGGATTGTCTGAATCGCCTCGGCTACGACATCGAAATCAAGGTACGGCCAGCAGCCGAGCCGATCGGGCATCTAACGCTCGCAACCGCTTAATCGGAGCCCTCCTGATGGCAGCCCGCATCACCGACGACGAATGGGACGAACTGACTCCCGAGAATTTCGATACCACGGCACTGCTGCGTGCAGTCGATGCCGTGGACGTGCTGCGCGGCGATTTGAATGACAGCGCAGACGGCGCACCTCCGCAACTGCGCACCGACCTGTTGAAGCTGCATCAACTGGCAATGGCCGCGTTCAACGAGAGATCACGCAGCCGAGTGGCTGAGCTATTTGATCTCGCCGTGGATCTTCAGGATCAGGTTGATCATCTGATGACCTCGCTGGAACAAGTGCAAGAAACCCTGTCCCGGTTGACGGCGCTCTACCCAGAAAGCCTGTCCTGAATGTTCTTGGAGACAACCACATCATGAGCCGCAGCCGCCGCAAAACGCCCATCGTTGGGCACACGACCTGCCGTAGCGAGCGCGAGGACAAGAAACTCTGGCATCAGCGCTGGCGAACCCACGAGCGCACCGCGCTGGCCAGCGCGTCGCCGGAAGCTCTATGCGCCCATCTGCCTCTACTGGAAAACCAGGTCAGCAACGTCTGGTCGATGGGTAAGGATGGCCGCTCCTACTGGCCCATCAAGCGCCAGGCCGCCACGGCGGATCGCATTGCCAACCACAAGGGACGCAATCCGCAAGAGCGCGCCTCCCTGAAAAAGCGTCTGCTGCGCAAGTGGATGAGCAAATGAACCTGTCCACCATCGAGGCGCTGGCTATCGCTTGGGCGCGAATCGCTGAAGAAGCAGAACTCCCAGCCGGCTACGAGGGCACGGCGACGCCAGAGGCGCATCGGGCCTGCGAGGTGATCCAGGAGCGGATTCGAGAGCACGTCGTCGCCACCAATGACATGCGGCTGTTCGGCCTGCTGCACCTGCTTGGGCAGGCGTCGCTGCGCATGGAGCAAGCGCTGTGGCCGGAAGAATATGCGCGGATGACCCGCGAGGTCGAGGAAGCTCTCCGAGAGGCCGACGACCCCAACGCCAAGTCGTACACCCACGAAGAAGTCATGCAGGCGATGCAGGAACGCATCGACCGAGCGCGAGACAAAGCCATGTTGATCGGCTGACGGAAATTTCGGCGGTTCCGGCTGATCCAAGAATCTTGGCGTGACCTTACCTCCGCTCTACCGCTGGGTGCCAGCCTCGGCGCACGCCTAACCACCCAACTCAGAAAGGAAAATAAGTTGGTAAAACGCATTCCCGTATCCGAGCTTCGTCTCGGCATGTACATCCACAAGCTCGCCGGCTCTTGGGTTCGACACCCATTCTGGCGCGGCAGCTTCCTGCTGACCGAGCCTCAGGATCTCTCTGCCATTCGAGAATGTGGCGTCGGGGAGGTCTGGGTCGACTTGGCCAAAAGCCAAGTCGACCCAGAGAGCCCAGAGAGCCCAGAGAGCCCAGAGAGCCCAGAGAGCCCAGAGAGCCCAGAGAGCCCAGAGCCCAGAGCCCAGAGCCCAGAGCCCAGAGCCCAGAGCCCAGAGCCCAGAGCCCAGAGCCCAGAGAATTGTCGGAGGAGCAATCTCTGCCGTCTAGTCCACTAAGCAAGAAAAGTGACGGCGCAACCTCAATGGAGAGCGAAATGTGTTATGCACGGAAACTCTGTCTTGCGGCCAAGTCCCAAGTCATGGACATGTTCCAGGAAGCCCGGCTTGGCAAGGCCGTCGACCCAAGCACGACGTTGCCGCTGGTCGGAGAAATCGCTGCCTCGGTGCTGCGCCAACCTCATGCCCTCATCAGCGTCGCACGCATCAAAACGCACGACGATTACACCTACCTGCACTCGGTTGCCGTCTGCGCCCTGATGCTATCGCTGGCCCGGCATCTCGATCTAGACGAGGAGCAAACGCGCCTGGCTGGCATCGGCGGACTGATGCACGACCTAGGCAAGGCCGCGATGCCGCTGGAAGTGCTTAACAAACCAGGCAAGCTCACCGATGCCGAGTTCGCCATCATGAAGCGCCACCCTGTGGAGGGCGCAAAGATGCTGCGCGCAGGCGGGGCCGAGCCCGGGGTGGTGGACATTGCCCTGCACCATCACGAGAAGATCGACGGAACCGGCTACCCGGATCGCTTGGCCGGTGACGCCATTTCACTCCTGGCCCGCATGGGCGCAATCTGCGACGTCTATGATGCCGTGACGTCGGAGCGAGCCTACAAAAAGCCGTGGGACCCGTCCGCGGCGATGCGGCAGATGGCCAAGTGGGAGGGCCATTTCGACAAACGCATCTTCCACGCCTTCGTCAAGGCCGTGGGCATCTACCCCGTCGGCTCCTTGGTTCGCCTGTCCTCTCAGCGTCTGGCCGTTGTCGTTGAGCCGGGAATGGAATCACTGCTGACTCCCAAGGTTCGCGTGTTCTTCTCGCTACGCTCGAGAGAGCCGATCCCGATGCAGACCATCGACCTGGCGGCCACGAGTTGCAAGGACAGTATCACTGGCCCCGAAGACCCGACGCTCTGGAACTTCAAGAACCTCGACGACTTGTGGATGGAATAGCCCCCACAAAACGACGGCCCCGTGAGGGAGCCGTTGAACATCGTCGAGCGATGCCCGTCCAGGGAGGGATGGCCGAGCTCGATTCTCCAGAAGGTAGCTGGTGACACGAGTGTTGAGCCCACCCAACTA</w:t>
      </w:r>
      <w:commentRangeStart w:id="109"/>
      <w:r w:rsidRPr="00447016">
        <w:rPr>
          <w:rFonts w:ascii="宋体" w:eastAsia="宋体" w:hAnsi="宋体" w:cs="Times New Roman"/>
          <w:sz w:val="24"/>
          <w:szCs w:val="24"/>
        </w:rPr>
        <w:t>GGGTGACGGAAATTTCTGGGGTTCCGGCTTACATCCCC</w:t>
      </w:r>
      <w:commentRangeEnd w:id="109"/>
      <w:r w:rsidR="00811C6A" w:rsidRPr="00447016">
        <w:rPr>
          <w:rStyle w:val="a7"/>
          <w:rFonts w:ascii="宋体" w:eastAsia="宋体" w:hAnsi="宋体"/>
          <w:sz w:val="24"/>
          <w:szCs w:val="24"/>
        </w:rPr>
        <w:commentReference w:id="109"/>
      </w:r>
      <w:r w:rsidRPr="00447016">
        <w:rPr>
          <w:rFonts w:ascii="宋体" w:eastAsia="宋体" w:hAnsi="宋体" w:cs="Times New Roman"/>
          <w:sz w:val="24"/>
          <w:szCs w:val="24"/>
        </w:rPr>
        <w:t>AGAGTCGATGGAGCTGCAGTTCGACCACAAGTTATTTCCGCGCGATCTCGTGGGCCGGAGTATAGA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ACCTCGTAGCGTATCAATTGAAGCGATCACATTGCTTCGCGGCTTGATCGCCTTGAACAATGCTCAGTTGGATGCCGACGGATTCATCCAGCGCGCCGATAAAAAGCTAGCCAAGGCCCGAGAGCTCGAGGCACAGATATCGGGCCTTAGTGCCAACCTTACCGCAAGCGCGATGCTTAAAATCGCATCACTGGCGCAGGCCGGCAGCGACGAGATCATGGCCAACCGCGAGTGGTTCAAGGCTGAACTCGAAGGTTTAGTGCCCTTGGTTCGCGGCTGGCAGCGTTTCTACGAAGATTGGGATCGCCTGCTGCGTAAAGGGCCTCCAGGCACAAATAAGCAGCCTACTGCCCTGTCGGTCGTAGAGGTGCTACCTGTAGCCAAACCAGCTGAATTGCCGGGGAATGAAGCCCTGCAGGCTCAGGTCGCCGGCCTGCAGGAGGCCCTGAGTGCCAAGAATGCAGAGAACAGTGAGATGCGCGCGGAATTGTATTCTCTTCGAACGTTCAAGGAGACCCTCAGCCTCCCTATGCACCGCCCTGAGCCACTCGAGTTAAACATGGGCCTGATGCGTCGCATCGCAGCCCGTGATGGAATCACACCGCTTGATGTACTCCTCTACATCGAGACCATCGCTGAAGGGCGAGTGGTGATTCTTGACTCGGCGTGGAAGTCGGCCAAAGACGCTTCGACCTTTCAGCATACGGAGCGGATGCTTGAGGTTCTGGATGCGATGGTATTCCCCTACTACGAGTCCCTGATGGCGGGTAACCCAGATGCCACAGCTCGGATGATCCTGGGAAGCTCCTATTCTGCCAACGAATCCGAAACGGTGAGCACAAATCGCCGGTTGCGCGGGCTTCGAGAGTTTGAGTACCAGGAAAAGGTCTATTTTTTCGAGCGGCACCTGAAGGCCGGCAGCGGTACCGGTCTCGACGGCATGAGAATCCATTTCGACATCATCGATAGGAAGGTCGTCATCGCTTACGCAGGGCCTCACCTGGAGTGTGCGACGACCAATTGATGTGGAGTTTCAAGAATTGCCGTCGGCGTCCTGATGCTCAGAGGGCGACGACGGACTTTTCTTTGGGACCAGGCTTTTAGCCCTCGGTGCTTTCTTGATCAGGACCTTGACCGGGGGCGAGCTCTTGCCAGGCCCCTCCTCGGTTGATTTCACCGCCATTGGCGCCTTCGCCGCACGTATTTTACGGACTGGGGCACTAGTAGGAATCGCTCCTATTTCTGCCTTACGTTTGGCCTTGCGAGCTTTCTTACGGGTGAGATGATTCCCTCTCCCTTTGTATTCAAGGAAAAGTGGAAGGATCTCTTCGGCGCGCACAAGCGCAACGTATGACTTTGGGATCAATTTCGGAATTTTCTCTTGGCGAGTAGCGCCTAGGAGAAGGCATTTCCGATCGTGGTCCACGATCTTTCCCTGTAGAGCCCTGCCCGAATCAAGGTAGACCGTGATTAGGATCTGGTTCCGCTGGCAATAATCGAGGAAACGGTCCTGCTCATTGGTCGAGCGGTCATACTGCGGTATGGGCCGGTCAGGTTGCTCATTCGTCATGCGGCCATCCTGGTCGCTCTGTTTGTGGGACATAGCTCGTGCAACAGTGTTGTGAACGCTAAAGCACACATTCTACGGGCGAAAGTGATGGCATAACAGTGCATGCCTACCTATTGATGCCGCTATCTGTCTGAAATTCCATGGATTATCGTAATAAAATCCCGCCTGTCAGACAGAGCCGAGAGCTGGCAGAGGCCGGTGCTCGTTAAGACATGCCTATTTCGGCTAGCATTTTGAGAGGTTTGAGGCTTCGAATTTTCCGTTCAATATACCGGGAACACGTAGGAAATTCCCTACAAAAGGGGGTTCCTTACATCTTGGGCGGCCCTTCAGCATTCGGACTTATCATTTGATGACGAATGAGTTTTCGCTTGCTGGGCGCTGCGTCTACCCTGTCAATTGATGGCAAAAGATCAGCCAAAATCTGCCTATCGGGAACAGCCCACTCATTTGTTTTCCTGGTAAAGGCGTG</w:t>
      </w:r>
      <w:commentRangeStart w:id="110"/>
      <w:r w:rsidRPr="00447016">
        <w:rPr>
          <w:rFonts w:ascii="宋体" w:eastAsia="宋体" w:hAnsi="宋体" w:cs="Times New Roman"/>
          <w:sz w:val="24"/>
          <w:szCs w:val="24"/>
        </w:rPr>
        <w:t>AGTGCTCC</w:t>
      </w:r>
      <w:commentRangeEnd w:id="110"/>
      <w:r w:rsidR="005C7580" w:rsidRPr="00447016">
        <w:rPr>
          <w:rStyle w:val="a7"/>
          <w:rFonts w:ascii="宋体" w:eastAsia="宋体" w:hAnsi="宋体"/>
          <w:sz w:val="24"/>
          <w:szCs w:val="24"/>
        </w:rPr>
        <w:commentReference w:id="110"/>
      </w:r>
      <w:commentRangeStart w:id="111"/>
      <w:r w:rsidRPr="00447016">
        <w:rPr>
          <w:rFonts w:ascii="宋体" w:eastAsia="宋体" w:hAnsi="宋体" w:cs="Times New Roman"/>
          <w:sz w:val="24"/>
          <w:szCs w:val="24"/>
        </w:rPr>
        <w:t>GTAAGCGTCCAGCCCGCCCACCTTTTGCTCGAACACCCCGGCCTGCATCCTGTGCTTTTTCCAGCAGGGGATTCATATGGAAACGATGCACACGCGGCGCCAGGCCTGGGCTCGGCACGTCCAGGCCTGGCGGGGCAGCGGGCTGACTCAGGTCGCTTACTGCCAGCAGCATGAGCTCAAACCCAAGGCGCTGGCCTACTGGATCAGGCGCAGCAAGCAGACTGCCACGCCGCTGACCCTGGTGCCGCTGGCGCTGCAGGGGCCGTCCGCCGCCGGCGAGTTGCTGCTGCAGCACGCCAGCGGCTGGCGGTTGGCGTTGCCGGCTGGCATCGATGCAACCTGGTTGGCCGGGTTGCTGCGGGGGATAGCCTGATGCTCACGCCGGCCCAGGTTTGGCTGGTGGTCGAGCCAGTCGATATGCGTCTGGGGATCGACGGGCTGTCGGCGCACATCCAGCAGGCACTCGGGCGGCCACCCTGCGACGGCACGGCCTATGCCTTTCGTAATCGGCGCGGCTCGCGGCTCAAGCTGCTGCAGTGGGACGGCACCGGTGTGTGGCTGAGCCAGCGCCGTCTGCATCAAGGCTGTTTCCGCTGGCCGAATGCCGACGACAGGCTGCTCACCTTGACCCAGGCGCAGTGGCAATGGCTGATCGCCGGCGTCGATTGGCAGCGCCTCGAGGCGCGTCCGCCGGAGCATTGGCAGGTGTGATAAATAGCTCAGGAACGCCAGTATTTACGGGCCTTTCAGGCGGTTTTCCGGTAGAATTCGCGCATGCTTTTAACCGCCGAACTCGCCGCCCTGAATCTCGATCCTGCCCAGCAGGAAGGCGTCGTTGCCGCCGTCTTACCGCTGCATGCCGAGGCCGAAAAGCTACGGGCCCAGGCCAAGCTCGACACCTTGAAAATCCAGGCGCTGACCCTCGAACTGGCACACCTGCGACGTATTCGTTTCGGCGTCAAAAACGAGGCCCTGTCACCGGA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GCGTGACCTGTTCCGCGAGACGGCTGACGCCGACAGCGCCGCCATCGAGGCCGAGGTCGAGCAGCAGCTGCCCGAGCTGCGCAGCCAGCGCCAGCGTGCCGGTCGCCAGCCCTTGCCGGAGCATCTGCCGCGCATCGAACACCGCCACGAACCCGAGACCTGCAGCTGCGGCCAGTGCGGCGGCGAGCTGGTCAAGATCGGCGAAGACATTAGCGAGCAGCTTGACGTTACGCCGGCCAAGTTCTTCGTGCACCGGCACATTCGTCCGCAATACGCCTGCCGTCCGTGCGAACGCATCACCGCCGCGCCGGTTCCGCCGGCAGTGATCGACGGTGGCATGGCCGCCCCTGGCCTGATCGCCTGGGTACTGATCAGCAAGTTCCTCGATCACCTGCCGCTCTACCGCCTCGAACAGATCGCCGCCCGTGACGGCATCACCCTGGCTCGTTCGACCCTGGCCGAGTGGGTCGGGCGCTACGGTGTTGCCTTGCAGCCCCTGGTGGATCGGCTGCGCGAGTTATTGCTACAACGACCCGTGCTGCATGCTGATGAAACGCCCATGCAGCAACTCGATCCCGGCCAGGGCAAAACCAAACGCGCCTACCTCTGGGCCTACCGCAGCAACGACCTGGACGAAGGGCCGCGCCTCGCCGTGTTCGACTATCAATGCGGGCGCAGCGGCGAGCATGCACGCACCTTTCTGGGCGACTGGAAAGGGCACCTGGTGGTGGACGACTATGCCGGCTACAAGGCGCTGTTCGCCCTGGGCGTCACCGAGGTCGGCTGCATGGCCCATGCCCGGCGCAAGTTCTTCGAGCTGCATGCGGCCAACCAGAGTCCGGTGGCTGCCGAGGCCTTGCGGCGTATCGCCGAACTCTATGCCATCGAAGCGCGCGGCCGCACTCTCGACGCTGCCGCACGGCAGCTGCTGCGCGAACAAGAAGCCCTGCCCAAACTGCAGGCCATGCACGACTGGCTGCAGCTGACGCGGCAAAGCGTGGCCAACGGTGGCAGCCTGGCCAAGGCCATGGACTACAGCCTGAAACGCTGGACGGCGCTGTCGCGCTACGCGCACAACGCCACCCTGCCGATCGACAACAACCCGGTAGAGAACATCATCCGGCCGATCGCAGTGGGTAAGAAGAATTGGTTGTTTACTGGATCGGAGCGCGCCGGCCGCCGCGCCGCCGCCATCCAGAGCCTGCTGGCCACCGCCAAACTGAACGGCGTCGAGCCCGCCGCCTGGCTCAAGGATACGCTGGAAAAACTGCCCACCTGGCCCAACAGCCGGATCGATGAGCTGTTACCCCTCAGCCCCGCAAACTGAGCAAGGGTGGGGCGGCTGGACGCTTAC</w:t>
      </w:r>
      <w:commentRangeEnd w:id="111"/>
      <w:r w:rsidR="005C7580" w:rsidRPr="00447016">
        <w:rPr>
          <w:rStyle w:val="a7"/>
          <w:rFonts w:ascii="宋体" w:eastAsia="宋体" w:hAnsi="宋体"/>
          <w:sz w:val="24"/>
          <w:szCs w:val="24"/>
        </w:rPr>
        <w:commentReference w:id="111"/>
      </w:r>
      <w:commentRangeStart w:id="112"/>
      <w:r w:rsidRPr="00447016">
        <w:rPr>
          <w:rFonts w:ascii="宋体" w:eastAsia="宋体" w:hAnsi="宋体" w:cs="Times New Roman"/>
          <w:sz w:val="24"/>
          <w:szCs w:val="24"/>
        </w:rPr>
        <w:t>AGTGCTCC</w:t>
      </w:r>
      <w:commentRangeEnd w:id="112"/>
      <w:r w:rsidR="005C7580" w:rsidRPr="00447016">
        <w:rPr>
          <w:rStyle w:val="a7"/>
          <w:rFonts w:ascii="宋体" w:eastAsia="宋体" w:hAnsi="宋体"/>
          <w:sz w:val="24"/>
          <w:szCs w:val="24"/>
        </w:rPr>
        <w:commentReference w:id="112"/>
      </w:r>
      <w:r w:rsidRPr="00447016">
        <w:rPr>
          <w:rFonts w:ascii="宋体" w:eastAsia="宋体" w:hAnsi="宋体" w:cs="Times New Roman"/>
          <w:sz w:val="24"/>
          <w:szCs w:val="24"/>
        </w:rPr>
        <w:t>CGCCATTGTTCGGACAGGCGCAAGACCAAATTCGCGATCTTTCCTGGCTCCATTGAAGCGCGCTGGGAGGCCTCTTACGCATGGGCACGGAGCGAAATGACGTACCACGGCTGAGAAATATTTCGCGCGGCTATGGTCCAGAAAATGGCTGAAAATCCGAGATCATCGGTGGTGTATACCTCGGCATTATCCAGGCTCAGAAGACAGAATATGGCGTACCCGTAGGCTGCCGGCCGTGGGGGCATCCAGGGCTAATGCTAGATGATTTCTGGAACATCGATTTGGCTTGTGACGGAGGCCAACATAGTTATTCTCTTCGGGTCACCAAGCCGGCCGTGGCATCGCCCTGGCCAGTCCGATATGGGTCTTCGTGCCCTCTCAAAAGGAATGCCTATGTTCGCGTCAATGATCAGCTCTCTCGCTCCACCAATTGCTCTGGTTTCTTCGCTTCACGTAGGGGTTGAGGCTGCGAAGGACATCTATGCGCATCTGCCGGCACCTGAACTCGCACTGGCAGCAGCGCCGATTTCTCCTCAGGTCCTTTCCGAGGCAGACGTGCCAGCACTCAGCAAAGACATGTCTCCGGAGGCCATGAATGCGCTATGCGATTCCCTGGTTAAGGCTTATGCCCGAGATGGAGCCACTCCGGCAATCAGTGCCGGCTTACGCCAGTGCGTAATCGCCCCAACCCCAGCTCCAGAACTCACATCCGACGGCTCAAAGCCGACTGGTGTACTCTGATCCCCTTCAAGACTTGAGCGGCCTGCCGGCCGCCCATGCTGCAGCATGCCAGTAGCGTCACGTTTGCAGAGACATGGATATTCAGACCTGAAGTACTGGCGCGGATTGGACCCTTTCAGCCGTACCTGCGGTCAACGAAATGCTGCGATCGGAGGGTGGGACGCTCAGGCCGTACGGAGGACCCTAGCGCAGTGAGTGCGGGATTTCGAATGCTAGGAAAGTTTTCTGCACCGATTCACGGTAGCGGGTAGAGGCCTTCACAATGTCTGCGGTGTCCTTGTTATCAATGGACTATGCAATGGCGTGCAATTCCTCGGCTGTGAGGTACTGGGCTGGTAAGCCGGCATGCTCCCCTTTCAAACTCGCCCAGTGATTGTGCCTTGCTCGAGGCTGATCCGAAGCTCAGAACGTCGGTGGAGAGGACGGACGGGCGTATGCGGAATTGCCGTGCTTCCTCAGCAGTGCAACGTCACGATCAAAACGATGATGCACGTTCGGTCAATTAGACAGCCGTGACGTTTTGTTGATCGTCACCGGGATCATTTCTTCAGCATGCATTAGGGCATCGCGCGTAGCGCTGTAGACTCCATCCTGGCCACCGCAGATCTGCAACCTTTCTTGCATCCCGGCCGGACTGGATAGCTACGCTGGCGGCGTCTCCAACCGTATCCATGGCCACTGTCACGCCTGCACGTGCGCTGTCATACAGCTTACCGGCGTTTTGACTTGCCAGGCTGCCAGGGCTTCTGTAGCTGACTTCACTTGTCTCGAATATTCATCATTTGATGTCAGCTTCAGGACATGGCTGGAGCAGCAAAATAGACAACCGACACCACGATGGTAATGATCACAACAAAGCCCAAAACGCCCTCGAAGAACGGATGGAGCAAGCGCTTGGCACGAAACAGGTCGTTGAAAACCCATCTTCC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GCAGGGAAGATTCGCCCGAATCCTGACCATCCCCAGCAGAACAGTTCAATCAAGAAACTGCCCACAGCCCTCACTAAACCCTCATCTAGCATTGCATTACCCTCTAAGATAGTCAGAATTGCCTTTTTGCTTAGTCACCGCTCACCTCCTCCTCCGCCATCTCCACACCCGCAAGCCCCCCAGCATCACAATCTCCTACAGCCAGCCCGGGCGATCCCGGCAATTGACGTTAGGCTACTTGTAGTAATACATCGGGTTTCGGCTCAGTCGCCATAGGCGTGTCTCGACAATGAGGTCCAGAGCTCCGAAAACGACGATCACAGCCAAGGCCAATTGGCTTGTGAAATTCCAAGCCAGATCCACCGGGATGAAAAAGAAGAAAACGATCCATGCCAAGGTAAGACATGTGTTTCTGACCCCGGACTTCAGTCTGCTCGGGACCTTCCCTATGACTACCAGTGCAAACACCAGAGCACACTTGGTTGACATGGAGGTTAGGGTTTCACCGTCATAGAGCGGGAGGTAAAACATCAGCCCAACCCAAGCCGCGGTCAGGCTGATAAGAAGCAAGGCGCTCAGCCACCTAAGCCGTGCGATGCGTTGTTGAAGCATGGTCTGCATGAATTCTCCTTTGATTGTTGGTGCATTTCTAGCGGCCAATAGTACTCGCAGAGCACGTTTCCACGCATGGATTTTGGTATCGCCATTTTGCACGTGCCCAGCATTACGATCTGGCGCTGGTGGCAAATCAATAGCCGATGCTGAGAGTGGTTATGGATTCGGGCGACCAGCAGTAACTCAACAGCTTCTGCATGTGTCTAGCACAAGATTAATAGTCGAAAAACGAGGGCCTGTTTTGGGTTTGTCCTCGCTGGATCGACTAGTAAAGTGGCCACCTCGCTTCTGATGTGACCTTTCCGTGACAGCACTCAAGACGCTAGCCCTACCCACCCGGGGCCAGGCTTTCTCCGTATCTAGCAACGCTCCCATTCCAGTTCTAGCAGGTGACTCCCAATGCCGATCGGCTAGCCTGCATATCGCCAAAAGCCAGCTTGATCGTCCCGTCCCAACCCCGCTGCCGGAAGCAGCCGTAGCGCCGGCGACAGTTTTAATTCCCCAGCTCTCCTCCCTTCACTGCCGGCATCCCGGCCGCCGCCCGGGAATTAATAACATCATGACAGGCGCAGCCCTTTCCGAGGCCCATCCGCGTTCCTCCTGGTACATCTCCACTGTTCACCCTTTCCTTTAAAGCGCCCTGCCCGGCCGGGCCAAGGTGCGCGCCGCGTAGGAAAAGCTGGGGAAAAAGCGAAAGAAAAGATGCCAGGCGAAAGCCTGGCAAAGGAAAGAAAGGAAAAGCGGTTGTACAGGAGGGTGGTCAGGTCCAGGCCCGTGGTCGTGGGGCATCAGCCGTTAGGGGATCTCAAGGGGGACACACCTCAGCAAGTGCCCCTTCCCCTGTCATGATGTTATTAATTTGGCGGGTATATTTTGGGTGGTCGCCGTTTCCAAGGTTGGTGGCTATGCTGAGCGCTGCAGCTGGGCGCTACTCGAGGAGGGAATTTTGAAGCCTGTAAACTGGATTGCCGTCGGGATAGCGCGATGGTACGACTGCAAGCTGGGGCGGATGACCGATCGAGCGCTGGCCAACCTTGTTGGCACCACTGAGGAAAGCATCCGCCGGCGACGTGTGCTGTTCAAGATTAAGGCCTATTCGGTCGACCTGGCCATCGAGCCTTTCGCTCACCTCTTCGGCATCAAGTCCGACCAATTCATCGCTGACCAGTGTGGCGTGTCGGTAGAGAGTGTCCGCACGTATCGGAAAGCCCGGGGCATTGATCGCAAGCCCACGGCCGCGGAGCTGGCGGAGCTTTGCCCGATCGCGCCGCCAGCCAGGCCGTACCAGGCCGCTCTGGGATTGGTTCCCGATCTTGAAATCGCAACCGCCTGGGGCCTGGATGTGGAGGAGGTTGAACAAGTGCGCGTGGACCTCGGCCTCCCAGCTGCGCCTCCCCTCCCCGCCGCGCCCGCGCCGGTGGCCATCGAGGACTTCCACGGACCAGGCCTGGGCTACGAATCGCTGCTGGGCACCATGTCGGCCGCGAAAATCAGCCGAGAGGTGGGAGTACCGGTGTCTGTCATTGAAGACCGCCGGCAATTTTTGGGCATTAAACCCTATCAGCGGGTGTCGCGCGCCGAGCGATTTGTGCATCTCTTCGGTGTCGTACCGAACAATGTGCTCTCGAAGCTCGCGGGCGTCTCTGGTGCTCGAATCAGGATGCTACGTAGAGCTCGAGGCACCTAGGGGCAGCGCCCCTGCTAGTGGGCGCCGCCTCAACAGTTATCCGTCGATGAACGCACGGCCGCCCCTCAATCAGACGTGCTCAAGACAAAAAACCCGCTCATAGGCGGGCTTTTTTGTGGACGTTCAACCGTTTTCGTTTGGTATGTGTGGGAGGATGGTCCACGAACGATGCTCCCGCCATGCGCTTGTGCAGGATCAACCCTAAGACCAATCAGCACTGTTCGGGTCGATCAAAGCTGAGCCGCGCACGACCATCTCTTTCC</w:t>
      </w:r>
      <w:commentRangeStart w:id="113"/>
      <w:r w:rsidRPr="00447016">
        <w:rPr>
          <w:rFonts w:ascii="宋体" w:eastAsia="宋体" w:hAnsi="宋体" w:cs="Times New Roman"/>
          <w:sz w:val="24"/>
          <w:szCs w:val="24"/>
        </w:rPr>
        <w:t>CAGTGTC</w:t>
      </w:r>
      <w:commentRangeEnd w:id="113"/>
      <w:r w:rsidR="00D93729" w:rsidRPr="00447016">
        <w:rPr>
          <w:rStyle w:val="a7"/>
          <w:rFonts w:ascii="宋体" w:eastAsia="宋体" w:hAnsi="宋体"/>
          <w:sz w:val="24"/>
          <w:szCs w:val="24"/>
        </w:rPr>
        <w:commentReference w:id="113"/>
      </w:r>
      <w:commentRangeStart w:id="114"/>
      <w:r w:rsidRPr="00447016">
        <w:rPr>
          <w:rFonts w:ascii="宋体" w:eastAsia="宋体" w:hAnsi="宋体" w:cs="Times New Roman"/>
          <w:sz w:val="24"/>
          <w:szCs w:val="24"/>
        </w:rPr>
        <w:t>TGCGGATTCCACGCTGACTCGGACACCCATTCCACGCGCATCCGGACAGTGATTCCACGCTGATCCGGACACTCATTCCACGAGCATCCGGACACCGACTCCACGGTCATCCGGACACTTTTCTGGCAGGCAGCCACGCAGGATTTATTCACTACCATCGATCTCTTTTTCGAAGCAGAGAGGTCGTTGTGGAGCGTTTATCCATGCGTAAAATCCGAGAGGTGTTACGCCTCAAGTTCGACTGCGGCCTGTCCGTGCGCAAGATCGCCCGCAGCCTGGGCATTGGCCACAGCAGTGCCGGTGATTACCTCTGCCGTTTTGCCGCCAGCGGCCTCACCTGGCCCTGTTCGTTGTCCGATGCCGAGTTGGAGCAGCAACTGTTCCCGCCGGCCCCGGCGGTTGCCAGTGAGAAGCGGCCTTTACCCGATTGGGCATGGGTGCATGCCGAACTGCGCCGCCC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GGTGACCCTGGCGCTGCTCTGGCAGGAGTACCGCCTGAGCCAGCCTCAGGGCTTTCAGTACAGCTGGTTCTGTGAGCACTACCGAGCCTGGCAGGGCAAGTTGGACGTGGTGATGCGTCAGGAGCACCGCGTCGGCGAGAAGCTGTTCGTCGACTATGCCGGCCAGACGGTGCCGGTTATCGATCGCCACAGCGGCGAGATCCGCCAGGCGCAGGTGTTCGTCGCGGTGCTCGGCGCGTCCAGCTACACCTTCGCCGAAGCCACCTGGTCGCAGCAGCTGCCGGACTGGCTAGGCTCCCATGCCCGCTGCTTCGCCTTCCTCGGCGGCGTGCCGGAGATCGTGGTGCCGGACAACCTGCGCAGCGCGGTGAGCAAGAGTCACCGCTACGAGCCGGACATCAACCCCAGCTACCGCGATCTGGCCGAGCACTATGGCGTGGCGGTGGTGCCGGCGCGGGCACGCAAACCGCGCGACAAGGCCAAGGCCGAAGTCGGCGTGCAGGTGGTCGAGCGTTGGATCCTCGCCGCACTGAGGAATCGGCAGTTCTTCTCCCTGGATGAACTCAACACGGCCATCGCCGGGCTGCTGGAGCGGCTCAACCAACGCCCGTTCAAGAAGCTGCCGGGCTCCCGGCAGTCGGCCTTCGACAGCCTGGATCGTCCGGCGCTGCGCCCCCTGCCGGAGCAACCCTACGTCTACGCCGAGTGGAAGAAGGCGCGGGTGCACATCGACTACCACGTCGAGGTCGATGGGCATTACTACTCGGTGCCGTATCAACTGGTGAAGAAGCAGCTGGAGGTGCGCCTGACGGCGCGCACCGTCGAGTTTTTCCACGCCAACCAGCGAGTGGCCAGCCACCTGCGCTCAATGCACAAGGGCAGGCACAGCACGCAGGCCGAGCACATGCCCAAGAGCCATCGCGAGCATGCCGAGTGGACGCCGCAACGGCTGATCCGCTGGGCCGAGCAGACCGGGCCGAACACCGCCGGCGTGATCCGGCACATCCTCGAACGGCGCATCCATCCGCAGCAGGGCTACCGGGCCTGCCTGGGCATCCTGCGCCTGGGTAAAACCCACGGTGAGGCGCGTCTGGAGTTGGCCTGCCGTCGCGCCATCAGCCTCGGCACGTGCAGCTACAAGAGCCTCGAATCGATCCTGCGCCAGGGGCTGGAAAACCTGCCGCTAGCTCAAACCAACCTGCCGCTGCTGCCGGACGACCACGCCAACCTGCGCGGATCCGCCTACTACCACTGACCCCAAGGAATCCCACCATGCTGCCCCATCCGACCCTGGACAAGCTGCAAACCCTGCGCCTGCACGGCATGCTCAAGGCGCTGAATGAACAACTGAAAACCCCGGACATCGACAGCCTGAGCTTCGAAGAACGCCTCGGCCTGCTGGTCGACCGCGAGCTGACCGAACGCGATGACAAGCGCCTGAGCAGCCGCCTGCGCCAGGCCCGGCTCAAGCACAACGCCTGCCTCGAAGACATCGACTACCGCAGCCCGCGCGGACTGGATAAGGCGCTGATCCTGCAACTGAGCAGTGGTCAGTGGCTGCGCGACGGCCTCAACCTGATCATCGGCGGCCCCACCGGTGTCGGTAAAACCTGGCTGGCCTGCGCCCTGGCCCACCAGGCCTGCCGGGAGGGCTACAGCGTGCGCTACCTGCGCCTGCCACGTTTGCTGGAAGAACTGGGTCTGGCCCATGGCGACGGCCGCTTCGCCAAGCTGATGAGCAGCTACGCCAAGACCGACCTGCTGATCCTCGACGACTGGGGCCTGGCCCCGTTCACCGGCGAGCAACGGCGCGACATGCTGGAGCTACTGGACGACCGTTACGGCCAGCGCTCGACCATCGTCACCAGCCAGATGCCGGTGGACAACTGGCACGAACTGATCGGCGATCCGACCCTGGCCGATGCCATCCTCGACCGCCTGGTGCACAACGCTTATCGGATCAATCTGAAGGGTGAATCAATGCGCAAACGGACGCAGAAATTGACGACGCCAGCCAACCCGGACTAACAATGCCACCCCTGCGTCGCTGCGCTCCGACTGCCTGTCCGAATGAGCGTGGAACAGGTGTCCGGATCAGCGTGGGCTGAGTGTCCGAATGGCGTGGAATCCGCA</w:t>
      </w:r>
      <w:commentRangeEnd w:id="114"/>
      <w:r w:rsidR="00D93729" w:rsidRPr="00447016">
        <w:rPr>
          <w:rStyle w:val="a7"/>
          <w:rFonts w:ascii="宋体" w:eastAsia="宋体" w:hAnsi="宋体"/>
          <w:sz w:val="24"/>
          <w:szCs w:val="24"/>
        </w:rPr>
        <w:commentReference w:id="114"/>
      </w:r>
      <w:commentRangeStart w:id="115"/>
      <w:r w:rsidRPr="00447016">
        <w:rPr>
          <w:rFonts w:ascii="宋体" w:eastAsia="宋体" w:hAnsi="宋体" w:cs="Times New Roman"/>
          <w:sz w:val="24"/>
          <w:szCs w:val="24"/>
        </w:rPr>
        <w:t>CAGTGTC</w:t>
      </w:r>
      <w:commentRangeEnd w:id="115"/>
      <w:r w:rsidR="00D93729" w:rsidRPr="00447016">
        <w:rPr>
          <w:rStyle w:val="a7"/>
          <w:rFonts w:ascii="宋体" w:eastAsia="宋体" w:hAnsi="宋体"/>
          <w:sz w:val="24"/>
          <w:szCs w:val="24"/>
        </w:rPr>
        <w:commentReference w:id="115"/>
      </w:r>
      <w:r w:rsidRPr="00447016">
        <w:rPr>
          <w:rFonts w:ascii="宋体" w:eastAsia="宋体" w:hAnsi="宋体" w:cs="Times New Roman"/>
          <w:sz w:val="24"/>
          <w:szCs w:val="24"/>
        </w:rPr>
        <w:t>GACTCGCTCGACAATCCAGTTCCCCTTCCCCCCGTAGGAAGTAGCCTCTTTGGTGGTCACGAGGTTTCCAGACTTTACGAATCGGTAGGTAGTGAGGGGTTTGATTTGCATGGCACGGTATCTCCAAAAAAACGGTGTTGAGGCCGGGGACGTCCGATCGGGCCTTGCTACTCTACTTCAGGAGGTGGCGGGCACTAAACCCCAGCGGAGGGATTGGAACCCAAAGCTCGATCTTGAACAATCAACTGAGCCTTTAGACGCTCGAGCAACAACCCAATTCGTGTCAGGGCTTCAGCTCGGATGGGAGGCGGAGCACTCAGTAGGTCCTGCCTCAACTCGCCAATTAGCTTGCTAGGAGAAGGACAATTCAGGTGGGTGGCTGACATTACATGATCCTCTGTGAGTGGGCTGGTCAACATAACGTCTAGGCCACAGCTGACCACCTCGCTGCAGACAGATCATTCGCAGGGCGGCAGTTGGGCACCCATATCCTGGGTACCCGGTGCGCCGACTGACCTGTGTCTGCTAGATTGTACGAACAGTCCGCCTAACCTCGAAATGCGCAGAAGCGAGTTCTTCGGAGGTTTTCGAGACACCCATGTTCTGAGCAATTCTCGTTGCACGGTGCCAAAGCGGCTCTGGCGGTAGATTACCTTCCACCGCGCTTTCTACTAAGGCCTTTTGATCAGCCCACGTGTAGTACGTGCCGATTGAAAGATAGGTGATGGATTTAGTATCGGCGCTCAAGCCCTCAAACGTGCCAATCCCGTAGCTGTTGATTGTCGGCAACCCTGTGTCGAGATCATAGCCAGCGAAAACAGGGCCGCCGACTGGATAGCCGTCAGGGTGCGGAAACGCTACCGCTGCATCGAAGATCGCGCCATCAATCTCAAT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TGAATGTTCGAAAACCCCAGCCTGTGCTTGCACATCGCCGATCACGATTTCCGATTCAGCGTTGTGCTCAGCGAGCATCATGTACAGCACTGTAGAACTCGAATGACATGCACCTAACCAGTCCTCATCTGAAATGTGCTCAAGCACATGGAGGAAGACCTCAAGCGTTGCGTTTGGTACCCCCTCTTGTTCAGCAATCCTCTTGGCCGCTGCCCGCCACGTCATCATTTGGCTCATATCTGCTCCGCTGGTTTGATCGTGTCTTTATTCGTACGCGCGCTCGACAGCCGCTGGAATTCGACTTCCTCGGACTCCGTGCCGGCTTTCGCATGAAGGCTGCCACCCTTGGCAAGTCGACTATATGGGGGCGGTGGCCACCATCTGCAACCACTTGAGCGAACGGCCGAAAGAGGAAGGTAATCCTCAGCAAAGCCGCTGCTCGGATATTCAAATGGAATCGTCGCCTATGACAGTTGAAGACAAGCGATGTTTGGCCAGCCACGCCGGGCTGTACCGGCGAGCGTCGCCACTACCGAAGGGCTCTGTTCTTCAGCTGGGACTTCGAAGCAGCTAGCTCCGAGGTTGTCGAATTGGTATTCCGTAGCGCTCACCCTACCAGTACCGAATGTGACGGTGAAATCACCACCCTCCTGACCAGCGAGATCCAGTGAAAGCATCTCACTACCGCTTGTGCCATTTTCTCTGTAGGGCCAGAGGATAGCTTCGACCGGCCCTTTCAATTCTGCAGCGGCCAGCAGCGCAATAACGAGTTTGTAGAGATCAGGATTCGTCCAGAATGGAACCTACTGCACCACAAACAGCTTCAGCGAGTTGGCGCTGGGCCTCCTCATACTCCCAACGCAAACGATCGGCTCTGCATGGCTGGTCGAACGCATCCTCTGTAGCGAAGGCATGCTGGGCCTGCCGGCATTTGTTTAACAGAGCCAAAGCCTCACCTGTGAAGGTGACTGTCAGGGGACCGTCAAGCAGCGCTGGTGGATTGGTTGTCAGCGTCATTGAAGTTTCTTTACCTCATTTATCAGCGTGCTCTGGCCGCCTTGATAGAGCGGCTGGGGGTCGTAAGGGAGGCCGATCATCTAGTAACCCCATCCGCTCTCTTGGAGCTCTATGATGGCGCGATAGCGCACCAAGCACTCCTGCATCCTGCGCTCAAGAGAATCGCAAGGAAGCCCGATGTACTCCTGAATTCCTCCACTGACCTCCAAAGCGGCGTGGCGCATCTGCGCAGCGTTCTTCTGAGCTTGAGTGAACGAGTCAATGTCCGACGCGAGGGCATCGTAATGGTCCCGTCGCAGTTCCTGGATGAGTGGGAGATATCGAGCGATCGCCACCGTTAGCGCCTCATCACGCTGAGATGCATCCACTGGGGTAGCCTGGTGTGCACGGACGAGCCGCACCAACTCCAGGAGCATCTCGCCGGCGGCTTCTAGCTGCAGACGTTCGTTTCCATCCTGGTGTTCAACTGACATCCTCGGTTCCCTTCTCAAGAAATTTGAGTCCCGGCCGTCGCAGCATGTTCCAGCGGCGGGTGCTTAGCTCAACAACGTAACGTGACTGCGTTGATTTGCAATGTACGGCAGGGCGCCAAGTTAGGTCCGCCGGCCCCGACGACCTATCGCTCTGTGAGGGCTAGAACCTGCCGGATAGAGTGGGCTAATCCTTTGAGAGGGAATCCTGCCTATTCCATAGGAATATGGAGTGTGGTTTGTGGGACAAAGAAGCCTTTCTCGCCATCACTCTCTACGAGACCCAGCTGGCGGTCGGTACCGATAAGGAATCCAGGTACATCGCTGACGATCACATTACCCCCAGGCTGTTCGCACGCGATCGTGGCCACCCCGTCGTTGGGTTGAATACGCCCCGTACCATCCTTCTGCACAGTCATGCGGATTGAACACCTGCAGTCCTCCATCTGTTGAACGACATTACTCTCCATTTTCGAGAATGAACCACGCCCTTCAGCCAGGCTGCCCCATTTCTTCACGTATGCCTGCAGAACACCCTCAGTACCTGCCGGCTTTGCGATGAAGGGGAGCGCTACCAGTGATACCACCAGAATTTCTTTGCCAGGACCAGGCTCAATGACAGGCAGCGATCGGGATGGTTGGGCAGATGGTTCGCCGGCGGCAGCCAGGCCGGGAGATGTCAGCGCCAGCAGTGCAAGGGCAGAAAGTGCTTTCTTCATGGAAATCCCACTCAGGTATTGAAAAGGTTAGGGCCAGGCAACAGTTTACCCGGCAACCCATACCGGCCAGAGCCAAAACCTAACCCTCAAATCGTTGGGAGGCATCCAAGGCGATTGAGTTACACATTGTTGCGGCCGTCACGGATTCGGGTCTGAGTTGCCCATCGTCCAGAACGCACCCGTATCAGTGCGAGAAAGATTCGCAAAATCTGCTTTATCGCACAGCCACGACCTGACACCAGCCATGCGAACCCGTCCGGGTATTCACGAGTGAAGCTGCAGCCAGGCTGTTTCAGGCGCAGCTGAAGGACTGCGACGACACATCCGTCGACGTGGAGGAAAACCCGCAGGCCGAGGCTGATTGGAAGGCTAAGCTACTCGCTACCGTACTCCCTCTACGCATTTGGTGTGAGTAACTTTGAGACGCGAAGAATGAGCGCCTGAAAGCCAAAATACCGCACAATCCGCTGATTGCCCCCTACCATTTGGCAGAATGGAGTTAAGCCGCATCCGAAGTCACCCTCTCCAGCGCCAATAAGCTCTGTTAGTCACTCAATTGACACGCACCCGATTACGGGTGTGATTCATTCCTAGACATGCCTTGATCATTCCAGAAGTCAATAAGCTCCACGCCACTTATACAATTAACGCCCTCGACAAAAGAATTTAATTTCTTGATGAAGTTAGGGGTGGGGTCCCGGAGATATGAGGTATCTACTTGCATATACAGGTTATAGAACACACCAACAGATATTGCCATATCTTCATCAAGTTGGTTTCGTATGCATTCTACCGCATACCTGAGGACCTCAAATCCAACCCCCTT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ATCAATGCGAGTCAGATCGCGCTTGAGATATTGAACAAGGAAGATTCCTCCTGCCTCAAGCTGCATATCAGCCAAGTCAAATTTGTCAAATCCAATTCCCTCATCTCCACATTCTTCATCAGCCTCCTCACTTAATCGCTCCAGGTATTTACTGACCACCTGAAGCTCCTGGCTTGAATAAATATCTGCAAGATATGGCATCTCTCGAGCATTAGAGCCACCCTCTGCCATATAGTATGATCCATATGACAATGCTAACGTTTTACCATGCCCGTCTATCAGCCTGGATCGCCACTCGTACGGCTGCACAGTTTCTTCCGCATCCTCAGTCGGATATCGGCACATTGCGAATTCAAAATAACCGTGCCGCCCTGGCTTGGTCATAACTACAGCCCCTTTGATGGAAGAGTATTCCTCATAGACCTCCTGCAGCGAGTCTTTAAGTTCATCCTGTAACTCTTTCACGTACCTATCGTAATCAGCCCTGAATGCCTCCTCGCTAAAAGGGTCAGCTGAATCATCCAAATCTTCTATGTAAGCTTTTTGGTATTCATCTATCGAAATTGGCGAAATCTCAGCTTTTATGCTAGCCACGTTTTCTTCATACCCTGCATAAACTCGAATCTGTTCATCGAAAGATCCAATGATTAGATCACTAACCTCTTTAACATCAGCTGGCCCACTAATTTTGATGTCGCTCACGATGTTTTTACTCCAAAAGCAAGATAAGAAATCCGGTAGTCTTCGCTCAGAACTCTGTCACGGTGGCAACAAGGTCAGCCCCTTCAGCGAGTCAGACCAGACCTGCACAGTTTCAACGGCTTGTGGTTGCGCAAGGATCTGCTGACGGCGCTCCGCCAGACTGACCTGGAGATCTTCCAAACGCTTCGCCGGCGTCAGGTTCAAATCCGACTTTAGGTAATCACAGAAGGCCGTACGGATATCTACCAACAAGGTCCCGGCCCTCCCCTGAAGCCACTGAGCCATGGTGACCTTCGACCAAAGCGGTGGCTGTTCCTTAACCACCTGCCTAAGCTGGGGGTGATCCAGCATGTATATGGCCGGGCCGAGCACCACCCTGGCTACCAGGTACAACTCTAGAATCCGCAAATGGTCCGCCAGACTTTCCATGGGCATTACAAAATTGGCATTAACCAATTTTTCAGCCTCTCGGGTCCACTGATCCCGTTTCTTTGCCAGGGCTTTCTCGGTCCTGACCTTAGTCTCCTTTGCATGCTCGACGTTGTACTTGATCGAGTCCAATAATCGAGCAGCATTAGTGAGTAGCTCACGTTGCTCTGGGGAAAGTCTTTCTCCCAAGCTACCGAGAAGTGAACCAGACTGGGTCAGGCTGCGGAGTTCGCGCGCGGCCGTGGTTAAGCCGGTCTGCACCGAACGCATCTCCTTTGCGGTGCGGTACAGACTCAACTTTAAGACCACATCGGTGGTGATGCCGGCAGCGCGAGTCAAAACTTCAGGTTCCTGAGCTCTGCGTTTCTGGGACATTGTTCTGCTCCTTTACTCTATAGGCACGATGAACTGTCCGGTCTGAAATAGATCGAGCGCAGCGTCATCGATCTCGCGCCATCACTCCCCTCCCGTAAGCCAATACTAATATCGGCTCATGATGCACGTCAGATGCTAGCGGAAGGGGTATTTCCTTGT</w:t>
      </w:r>
      <w:commentRangeStart w:id="116"/>
      <w:r w:rsidRPr="00447016">
        <w:rPr>
          <w:rFonts w:ascii="宋体" w:eastAsia="宋体" w:hAnsi="宋体" w:cs="Times New Roman"/>
          <w:sz w:val="24"/>
          <w:szCs w:val="24"/>
        </w:rPr>
        <w:t>TCACTCGGTGGCATCAACACCCTGCTTGTCCAGCTCTTGCTGTCGAAGCAGGTCCTGCGCTACCTGCTCGATGTAATCCAGCACCTCTGGCATTACCTTATATTCGTACTGTTTCCGACGGTTTTTTGAAACCACGCCATTGTTCGAGAGGCACATCATCACGAGGGTTGCCAAGTCACTCCCGCGGACGTCATACGTCTCATTGACCGTTCGCACTACCGTGTCATAGTTTTCAAGGAAGACCGTTTCTTCGCGAAGCTCCACCTCCAAGGCGCGCTGCGCCATAAGAAGTGTGAAATGGACACCTGGCGTAGCATCCCAGAATCGATAGATTGCGGGATCGCCAGTGAAGGTGAACGAAAACTGCCCTTGGTCGAACCATCGAACGTCCCAGAACTCCCGAGCCGGCTTGGAGAACGCCTGCAAAGTCTCCAGGTACTTACGCTCTTCCCGCTTCATTGCCACCGAGACAGGAAGCAACAAGCCGTTCTCGAGCGCACCAGCTCGACAGAGTGCCTGGTGGATCAGAAAGCGAGACAGTCGCCCGTTGCCATCCATGAAAGGATGGAGAAAGACGAAACCGAACGAGATGATCCCCGCAGCTACCAGCGGGTCGATGCGCGCCGGGGCGTCATTCCCAAAGGCCATAAGTTGATCCATCAACTCTCGGCACAGATCCGGCTCAGGAGGCACGTACGTAACCCCGGCCGCGCCCTGCAAACCACTCGCCAGGTGGTTCTGCTCATGGCGGAATGCCGCAGCCATGTCGTAGGGACTGCTAATCGTCGCATTCTGAAGTTGGACCAGGTATTCCTCACTCAGCGGAATGCGTTCATGAGCCTGGCGGAGCAACGAAATGAACTTGCGAGCTTTATCCTCGCTCGGCGACTCCTTCTCGATCGCGAAAGAATCCTGGGTCTCGTGCAGGTATGCCCATGCCAAAGCACGGTCCATCATTTCTGAGGGGAGGTTTTTAACGAAATCTTGAGCACGGCCAAGAATGTTGTGCTCGAGCAGCGCTTCGATCTCCGGAGTGCGCTCAACGGTTGCGCAATACCCAATCGTTCCAAGGCCGTTGAATTCGACCCGCCAGCGCGAGTTACGCTCACCAGGCATTGTCACGTACTGCTTGGGATCAAACAGGGGGACGAATCCACCTTTGACTGGTGAATGCTGGCGTACCTCCTCCCCCGTGAATGCCTCCCTCAGAAAGCAGGCCTTTCGGATGTAGATGCCGTTAGGAGCGCCTTCCAATTCGGCTTCGAGGCTCTCAGCTGGGATCTGAGGCAAAGCCTGAGCCAGGATCGCAAGATTCACACCCTCATGCTTAAGCGCGAATAGCAGGTGGCCAAGCAGATCATCTGGGGC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CACTACGTGAGGCGGTACCGCAAGGGTTTCACCGATTGCCTTGATGCGAGTAACCGGCTGAACCTTCGCCGGCCGGCGCAGAGGGAAAGCTGAAAGCCGCAGAGACTCCCGCAGCCAGGCGTATCCAGCTGAGTGCAT</w:t>
      </w:r>
      <w:commentRangeEnd w:id="116"/>
      <w:r w:rsidR="00896CBB" w:rsidRPr="00447016">
        <w:rPr>
          <w:rStyle w:val="a7"/>
          <w:rFonts w:ascii="宋体" w:eastAsia="宋体" w:hAnsi="宋体"/>
          <w:sz w:val="24"/>
          <w:szCs w:val="24"/>
        </w:rPr>
        <w:commentReference w:id="116"/>
      </w:r>
      <w:r w:rsidRPr="00447016">
        <w:rPr>
          <w:rFonts w:ascii="宋体" w:eastAsia="宋体" w:hAnsi="宋体" w:cs="Times New Roman"/>
          <w:sz w:val="24"/>
          <w:szCs w:val="24"/>
        </w:rPr>
        <w:t>GGCGCAGTTCCTTGATTTTTGCCTATGGCCACGCAATTTTTCTTCAGCGAGCCAAGAAAAAGATAATTTTCGGCAATTTGCCTGACTTTTTCTTAACTGGCTAGCGGTAATTATGTCCCGGGGACAGGTGCTTGGCCCCTCCCCAATAAACAGGAGTCTGCAACCGCGCGCTCCGGATGTTGGTCGAGCTGTGCCGGCTCAACTCGGCTATCCGGAATGGCCTGGCGCTCTGTTCCGGCTGATCACTACAGCCGGTCCACTCGACCTAACAAGTAAGGGGCCAAATGCTCATCCTCGTATTGCCCGTCCTCAACAGCGGTAACAATGGACCAACCATCCTGGGTTTCCATCGCTACGATGTGCCACTCGTAGGGGTCCTCAAAATCGGGATCGAATCCGGACAGCAGCAGAGCAATTTGCTTGCAGAAATCATCAGTCTGCTCGGCCAGGCCGGACGTCTCCAGCTGTCCTGGCTTCACTTTAAGATTCAGCCTCATCAACCCGAGGAGGTCCTTGCAACTGCGGCTGATCAAAATGTCCAACCAACGCCTTTCAGCATCCAGAAATGCTTTGCCAAGAAAGCAGTAGTACTCACCGCGCCACTGCAGGAGCTGTGGCCGTGCGGGAAGCAGCAGGAAGCCCAGGCTCCTCGGAAGCAAATCGCTTGAGTAATGTCCAAGGCACGCGTACTGCGCAAGTGCAACGCTGGGATTGTCGCTGATGAGTCCATCGAAACGAGGAGTCGGTAACCCATGTATGAAGTACACCTGCATAGCTCGGGTGCCGAGGGATGAATCACTGACCTGGTACGAGGGTTTGCCAATGATGCCGTCCTCTTCCAATTCGGTTGCGTCCCATCCTAGATACCGGAAAACCTCATACCAAGCATCGAGGTCTGGCTCGGATGTCAGCGGGGCCAGCACCTCCATGTTGAGAAGCGAATGATCCGCGGCGAAAAGATCTTCAATGTCGAATTGCCCTGTAGCCTCCATCTCCTCTCGAAACTGAGCGACCTCTGTTTCACCGAATTCCAGAAATGGCTTTCCTGACGACGGTGAGAGGAAATTCACGATTGCGCCTGCGACGTCAGGATGTACCTCGTGCTCTGTGAGCAACATTTCATAATATCGCTCGAGCCGAGATTGGAGTTGATCTCTGCCGACCTCTTCGTCGCATGCAGATGAAGGCAAGCTACCCATGGCAAAAACCATGATGTCCCACGACCCGAAACCGCAGAGGGATGCCAGGATGGAAGCGCACCTGTCTGACTCGAAACCACATGATTTTGTGCACGCCGCCACCCACTCTTGAGCTCGGTCGACGTCACGCAAGACGAACGGTTCAGTGGACATGATGATCCTCGCGAAACGTGTGGTTTACTCCCAATCATAGGCAGGCAACATCCACTCTCCAAGGAAAGAAAAGGGGATTCTGGCCAAAGAATGGATGCACGAATCCTATAGTGTTCGTGGGCCGGACCTCGAGGCGCGTGCCAGGCTTAGCGGCGGTATCTGCTCTCTCACAGATCGGCTAAATGGGATTTACCTGGTGCACCTTTGCGGGCCGGCGCAAAGGGCTGGTCAGCAAGGGCCTAGAATCTGGCCGCCAAAGGCGTATGGCTGGCCACTGGCGCAAAACCTTCATTTTGGCCCCTGGTCAGTCATTTTTCCTTAAGGTGCCCCAGAAAATCTTAACTCTAGCCCGTTTTCTTGATTTTTTATTTACTGATTGCCGGCCCGGTCGGATGTGAGGCGGTATCAACACCGCGTTCAAGAGCCCGCAGCTCTCCCTGCCGGCACGATCCACGCCTGGCTAATGATTCAGGGTGACCAGCGCCAGCGCCACCAGAGCCCCCACACTCCCAGCACAAATCCAAATCAATCGCTTCAGCTGACGATGCTCGGAAGTCAAAACCTGCAAGGTGGTTTCGAGCGACCTCACCAATTGAGCCTGGCCATCCAGCTTGAGATGAATGGAACTGGAAAGGTGAGACAACTGCTCGCTGCCTTGTGGAGCGTTCTCCTCGCCGGGGGCCCGGCCATGGATGGGCAGCTCAACACGATTATGCTCACCGTCACTGGCGATGATGCTGCCACCGGCACCCGCGCATGCCAGATTTAAGCACTCAATAAGGGTCTTAATCATCAAAACACTCAATGAGATCCAATCACCGGGGCGTGGTGCGAGTGCAGCAAATTTCGGCTCAATTATGTAGCCATACATCCACGTCGTGGTTACCGCCAAACCAACCAAGCTCCACCCCTTGGTGAGCCGATCCTGCAGCCAGTAGAGTGCGGCTGCCATCAGCACAGCTGCAGAGATGACCAAGGTATAACCACTGACAATGGGGTGTAGTGCATATGTACAAACGACTGTGCCTAGGAACCAGGCCAGTGCCGCGATCGCGATAATTGCAAGCTTCTTTGTTGAGTACGTCTTCGAAACCATTCTACTTTCCGTTATTGGCGCGGAGCTATCGGTTTGCCAGGGCCAGCCAAACGGACATTTGTCGCGCACAGATGTCCGCCTGACGAGCCACGGGCAATTGAATGGACCACCTTCTTTTTTCGTAGGCGACCATTGTAGGAGGGTTTTAGCTTTACAGGATCTGGAGAGGCACCATCGTCAGCAGCTTCACAATGACCACTATGCCGCCTAGGAAGACTGCACAACCAAGCGAGGCAGACAGCCACGATCCGTTGCCACCCATATTGTTGAACAGGGCATGAAACAGTCCCCCCAGAGAGAGGATCAGCACCGCAGCGCATGCGATTGCGATGCCAGCTATCTGGTATCCGCTCAAGACAAAACCTCCCCGGCCATGGATCTAGCCAAGTCGATCGCCTTGGATACCTGATCGCTTACAGAACCCTGGCCCTTCAGATCAACCTTGCCA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TGCATTTCGGAGTTCGACACCAGCAGCGTGCGGCTCAACTGTGATGCGTATGTTCCAGCCGAGGGGCAGCTCGGCGGTGGCCCGCTCCATCTGTGCATGCAATGCGGCTTCATTTCGGAGATCACCTGCATCGACGACCTCGGTTGCCCAACGCTCTCGGGCTTCTACGTGGGCACCCCACGCAGCGTCCCATGCTTCGTTCGTAGCTTTGAGCTGTTCGTTCTCGGCCCTCAGCGCCCTGCACTCCTCCGCGAGGCCATCTGGGCTATCCGCGGGCGAAGCTGCAACGGGATCATTTGTCTGCCGCGATGGGGCTTCCAATCGCTTGTTTTCTTCGATCAGGGAGAGCACTCCAACTGCTAACGCGCGGTGGTGTTCGTCGCCACAAAATAGCCGGTCTGTCGTTACCCGGTTAGCAAGAGCTACCAGGTCAAGATGATTGATGGCCATGTCAGCAAAGCTCCTTTGGTACCAGGACAGTTCTTCCAAGCCGGGCGTACACAACCGCGCGCATTGATGCCACGAGTTGGCTCGCGTGCTCGAAGCACACATCAGTGCCCTTCGCCTGGGCTCGCCGTAGCACGCACTTACCGTCCCGGTCCCATTCAGCTGGACCGGTGGACAGCTCTAGCATCTCGCTCACAGGACCACCTAGTGCCCAATCCTCATGTGGGTTGTACCGGGCAATTCGCTCGGTAGCTATGTAGCGGTATCGTGCAAACGTGCGCCAGCAGTTTCCGTACTCTGGAGGTGCGACCTCAAGGTGCAAGCCGAGGGCAATTCCAACGGCCCAGCCAAGGGGTTCGCCTTCAAGGGCTGCTGTTTCCAACTCAATCATTGGCTGATCTGCTGGGTGTTGCATAGAACCACCCTGTAGCCCTGTGGGCTCGTGTCACCCTCCAGTGCAGATACCGGGCCGAGACTCGCTAGAGCCTTGAGCGCTTCCGCACGATTGGCTACAAGTGCTTTGGCCTCAGCTGCTCTCCAGAGATCAAGCCCGGTGCCTGATACACCATTGTTGCTGAACTCACTGCAAGACTCAGCGTCTTCCTTAGCCGCTTCCAGGTAGTCCTGCGTCCGGCAATGTGGGCACAGGTACGAGCAGTCGCTGGGATCAAACCCTTCGCCATCGCCTGCATACCACAGGTAACCACCCTCTCTGCAGCGCCAATCACCATCCTCGTAACCACAGTCCCCGAATGTCTCGGCGGTAGTGTTCTCTTCCGTCACATCTATTCCCTCGCGTCACTAGATGATTGTTTGTCCTTCGGTGGCGCCAACAGCACGGCGCCGGCCGTTCTAATCC</w:t>
      </w:r>
      <w:commentRangeStart w:id="117"/>
      <w:r w:rsidRPr="00447016">
        <w:rPr>
          <w:rFonts w:ascii="宋体" w:eastAsia="宋体" w:hAnsi="宋体" w:cs="Times New Roman"/>
          <w:sz w:val="24"/>
          <w:szCs w:val="24"/>
        </w:rPr>
        <w:t>TTAGGAAGATGCGCGCTTGAGGGAATCTTTCAATTGGGTAGGCAGGTTCTTGATAATCAGGGTGCCGGCGGCTTCGTCATACTCCACTTTGTCGCCCAGCAGATGCGCCTCAAAGCTGATCGAAAGGCCTTCGGCACGCCCGGTGAATCGGCGGAACTGGTTGAGGGTCCGTTTGTCGGCCGGGATCTCCGGCGACAGGCCGTAATCCTTGTTGCGGATATGGTCGAAGAACGCCTTGGGGCGGTCCTCGTCGATCAGGCTCGACAGTTCTTCCAGGGTCACCGGCTCGCCCAGCTTGGTCTGGGTGGTGGCGTACTCGACCAGGGTCTGAGTCTTCTCGCGGGCGGCCTCTTCAGGCAGGTCCTCGCTTTCGACGAAGTCGCTGAACGCCTTGAGCAGCGTGCGCGTCTCACCCGGGCCGTCGACGCCTTCCTGGCAGCCAATGAAGTCGCGGAAGTAGTCCGAGACCTTCTTGCCGTTCTTGCCCTTGATGAACGAGATGTACTGTTTGGAGTTCTGGTTGTTCTTCCACTCGGACAGGTTGATACGTGCCGCCAGGTGCAACTGGCTAAGGTCGAGGTGGCGTGACGGTGTCACGTTCAACTCGGCGTTCACTGCTACGCCTTCACTGTGGTGCAGCAGGGCGATGGCCAGGTAGTCGGTCATGCCTTGTTGGTAGTGAGCGAACAGAATGTGGCCGCCGGTGGAGAGGTTGGACTCTTCCATCAGCTTTTGCAGGTGCTCGACCGCCTCGGTCGAGTAGTCGAGAAAATTTTTGTCCCCATCGAGAAATTCGCGTAGCCATCGGCTCATTGGATAGGCGCCAGACTCCGGATAGAAGTAGCCCCAGGCCTTTCCTTGCTTCGCGTTGTAAGCGTCGTTCAAGTCCGCCAACAGGTTTTCAATCGCGTCGGACTGATTTAGAACGCTGTCAGCAAGATGAAGCACGGCCGGGTTGCCATCCGGTTTTTTATCTAAAAAATGTATAGCGCAAGCACGAATTGGCAT</w:t>
      </w:r>
      <w:commentRangeEnd w:id="117"/>
      <w:r w:rsidR="00F96E97" w:rsidRPr="00447016">
        <w:rPr>
          <w:rStyle w:val="a7"/>
          <w:rFonts w:ascii="宋体" w:eastAsia="宋体" w:hAnsi="宋体"/>
          <w:sz w:val="24"/>
          <w:szCs w:val="24"/>
        </w:rPr>
        <w:commentReference w:id="117"/>
      </w:r>
      <w:r w:rsidRPr="00447016">
        <w:rPr>
          <w:rFonts w:ascii="宋体" w:eastAsia="宋体" w:hAnsi="宋体" w:cs="Times New Roman"/>
          <w:sz w:val="24"/>
          <w:szCs w:val="24"/>
        </w:rPr>
        <w:t>AACTGGTCCTTAGGTTGGGTGCCGGGCGCGCCGGCATCACATGATCTTCGCGTTCTGCGAGGGAGGTTGGAATCGTGATTAAACCGGTATGAATACCCGGCGAACGGCGCTTGCGAACTCAACTAGGTCCTTTTGCTTAGCCCAAGAGGCCGCCAAGGACTCAGCACTTGGTTCACCACTCTGCGCGACCAGCAACCCATGCTCGATCGCGTTAGCCCGCTGGCCCGGGGTAAGGTCGAACCCTGTTGCAGCGATAATGAGGTCAAGCAGATCGCCAGCTTGAGTGGAGAAGGCGGCAAAGACATTCAAGACGGTAGGCTCTTGCCCACCGTTGAAATGCAAAGAAGTCAGATGGTCGTTCTGAGCTTGGTTCATATGGCCGCTACTCCTAGTCGAATAGCACCTATGATAACGGCGGAGTCGGAGGCGCCCAGCTGGAGCGCCCTCGCCGAATTCAAACCTTTGGACGGTCAGTTGCCGGGGGACGAAAAACTGCAGTCACGCTCTACTGCCTAGTCAGCACGGGGAAGGCAACAGCGAGCGCCATGACTTCACTACTCCCCAGGAGCATCGGTTTTGTCCTTGCCACCGCCCTTCCCGCTTGCCAGGCGCTCCCTGACGAATGCAAAGGCCTGCCGGCCCAGATAGCGAATACTCAGTCCGAAGATCCTCAGGAAGGTCCATGTCCAGGAAGCAACCAACCCGAGAACCAGCTTCACT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GCGGGCTCTACCAACCGGGTTTCGCCTACCGGCTGGTTCCAAGGATTGTCAGCTGGGGTGTCGCCGGTGTCGCGGCTGTTCCACCAGTCGGTCAGCGCCTGCATCTCATGCTGGGCCTGAGCTATAACCGCTGGATCGGAGCTACTGCTAACGACTTTGACGACTGCGAACTCCCCATTATACCGGTGCATCGTAAACCGATAGTTCGAGCAGGTATCACTCTCGGTCCACTTGTCCATCGTCACATTTAGGACTGCGTTTGCACCCCATTCGCGGGCCTGGCTGGCCAGAATCTCTCGCGCTTCATTGGGGTCGTTCGATTTGCCCCACCCAGTACCAGTAATCAGCACTACCTCCATACCACGGGGAGCGCCACCCTTCGACCAAATGAAATTGTCAGGCTCCAAGTAAATTGGTGTCGGCCCTAAACCCGGTACAACCTGTTTAGCCTTCGATCCCTTTGGCGAGGGTGTCGGGACAAACGTCACGCGCTGGCCAGTCACCAATCCTTGATCGCCCAGGACATCGCTCCCGTGGACGAAATAGCGCTCGCCGTCATCGCCATTGATGAACCCATACCCTTTCACCTGGACGAAACTCGTCACAACGCCTTCGATGGTGGCGATGGCATTCTCATGAGTCAAAGCGTGCATCCTTTCAAATCCGATAGTGGGGATTCTACCGTCTATGTTGGGGGCTAGAGGATTACATGGTCAGCTTACGAACACTGCCGCTCCGCGAGGACGGGCTCCCCACACAGCCCCATGCAGAAACTCCAGATGCCCAGCTGGCTTGCAGCCGGGCGCCTTACCCTACTCAGCCTTCGAGGGTGCCGAAGTTCTGCATCAAGCCGCGGGGCTTAGCCCGTGGCAGCTCCGAACCTACATAGACGTAGCCGTGGTTGAAGGCCGCGCGGCGGCGATCAGCATCTAGGTCCAGTGCCGCCTTAACGAGGGTGATGCGTGATTGCTGGGCCACCAGCGCATCAGAATAGCTCTCAAGCGTAGCAGCAGCGTCATGGATACCATCAAGCTCAATTTCATTTGCCCACCATTGCGCTACGGCGATTTTGGCAGGGCCGGCCTTGAAGAAGCGGAATGGGCCAGCGCCTTGAAATCCAGCCCCCAGCATAATCAAGCCAATAAGCACGTCAGAGAGTGTCAGCGTGGCCAGGTAGTCGTCATCAAATGTGATGCCTTTGCAGTGAACACAGATAGCGCCAATCAACGCCAAGGGCGGGAAAACACTTAGGGCCGGATACCGTTTAAGGATCCGGTCCGACACACTCTCAAGACGCTGGGTCTGAGCTGAAGACGCCGCAGGCAACATTTCGGCAATTAGAATATTTGCAATCGCCGCATGCTGATATGGCAAAAGCTCGTTCCTACAGATCATGAGGAGCTCGCCGTTCTCCGCAAGCTTGTGCAACAACTCATGCGCAGACTGTTCCTTCCTGGCGAGAACACTGGTAGCTCGATCCTGAAAATCCAACGCTTTGGGGGGAACAAACACCTTGTTCGACACATCATGTGCGAAGGCAAACCTGTCACGATCGTTGACAGCAGGGCCGGGACGGAAATCCGGAAAAAGCGAGGGCATGTCCGACTCGTTCAGCCATGGTGTGGTTTCGTAGTACGTGCTAGTGAGCTTACCGTCAGCGCGGACCTTAATCGCTTTGCCGTCAATAGCCCAAATGTCTTGTTTTGTCCCGAGATAGGGCTGGACCATGGTGCGATACCCGGCGTAGAGGTGCGGGAGAAGCTCGAGATCTTCCGTCGGTACCATCACTTCTTTGCGGGGGTCGAAAACGGCACCAGGATTGCGGATGCCAGGCTTCAACCTGTATACCGCATCGTCACCCTTTGCAGGCTGAATCAGAGGGTCCAGCAGGGAGGAGCCGCCCTGGATGTAAGCCCCTCTCACTACAAACGAAAGGCCCTCTGCTACCTCCTCTTCAGTGAGAAAAAGCCGCGGCAGAAACCCCCCATGTGTCGTGTGCCTAATTGCACGGCCAATACAACGCCCGGATTTTTCAAAGAGCCAAACCACTTCATGATCAGAAACGGTAAGGCCATTTTGGATGTGCTGCGACAGCGGTACCCATGACTGAGGGATGAGAGTTTTGCTCAAGAAGTTGTCGATCGCTTCCTCACTGCCGGCAGGATAGAGCTCTTCAGGGTCAACGATTGACCGCTCCAGGCGGGAACCCCGGATAGCGTCGTACATTGCAGTGAAGCAAGCCCAGTTGAATGCACGGCCGTCCTGGCGCACACACAGGTCGTAGGCTGGTGCGCCAAGTCTAAAGAAACGAGCCTGTTCCTCGTGCCAGTTAACGCCAGGAAGTCCGGTTTCAGTATCACCTTGTTGGTCGGCAATCTCACACTGCCCCTTCAGACGGTCCTCCTGCTGACGCTCAACCGTGTACTGGTCAAAGCTCAACCCACGAAGTCGGGCCCGGCCAGCGCGCAGCCAGGCGTCGACGAGGGGGATATCGGCATCGAGATGCAGCTGGTAGGCGAATAACAGTTGAATGTCAGCCCGGGTGATCGACCCTGCAGCAGGAACTGGACCGCGACCGAGGCAAGCAAAAAGCTCGTGCATGCCGCTATACAAGGCGAGCTTCGCGAAGCGCTCCTTGAGCAGGTCAGGATTTTGGGTGTTTAGGGTATCTAATCCGCGGTATAGGCGTTTCACAATACCTACAAATTCACGAACGTCAGACCTTAGAAAAACAAGGCGGCCAAGAGTAAAAGGGGGTCGGTTCATCACATGTTCTCAGAAGTCGCACGAGCGAAATGCCCATGCCTACGGGTATGCACGATGACTGCGGTTGCTGGCTGACCTGGTCGGTGTGCACAAAACCGATACTTCTCGGTGTGACAGATTCCCAGTAATGCGGATGCTTCATGTAACTCAGCGTCTTGAGATCACTCGTATCAAGCCACAACGCCAGCGGCCCTTTTCAAGACCCGGCAAGCATAGGGGATAGGAAATACGTCTGGCAAGCGGGAATGATCGACAGCGACATAGAG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GTAGGTAACGCAGAGGTGCGACCGGGGGTAATTCAGAAGACCACTAGTAGGCAATGGCCGGTCCCCAGTGGCGATGCACGGTGGAGAGTCCTCTCGAAGCGACTATCTTGGCGTAGCTGGCGCTGATACCAAGCCACGTTGCCCCCTTTGCGTGGGCCGTCGATTACAGGCCATTTCCAAGTACGGCCGGCTCACTGACCTGCAAGCTGGGTGAATTGACGGTCGACTAAAGGAGCAAAGACTGTATTGTGGCAACCAGAACTCGTAGGTTGCCTATCCTCTCCTATGCCATCAGAAGCAGAACTGGCCGTCTATACGCGGCGGTCGCAGATAACCTACGAACCTGAAGTTTGGTGTTTTGCAGCCCGAGCGCTCCGAGCTTCGATTTTCGCCCAGGCCTCCTCGACGCTTTCGGTATGCCCGCAGTGATCGCACTGATAGCCACCCCAGTCTGGATTCGAATCGCTTTCGTGAAAAGTCATTGCCCTGAAATGACAGGTAGGCACTGGGTCATCCCGAGACGCCTCATGAGCAGCGGCGAGGTCTCGCAGGGATTGCTGAAACTCTTCGAAATTTGCGTCTGGATTCACGAGCCACCCTCCCAGCCACACTCTCCAGCTTCTCTGTTCGGTACCACCATTTCCGGTGTCATCGGATGCTCCTCGTTCATAATTGCTGGACAGCTTAACGTGTCTTACCCCACCGCCCAGGGGGTGGCGAGGCAGCTGTCTATCGGGTATCCGTCTCGAGGCGATTGACCAAAACCCACCTTCGTTATCTACTGTATATCAATACAGTTATCTTGAAGTGACGCATC</w:t>
      </w:r>
      <w:commentRangeStart w:id="118"/>
      <w:r w:rsidRPr="00447016">
        <w:rPr>
          <w:rFonts w:ascii="宋体" w:eastAsia="宋体" w:hAnsi="宋体" w:cs="Times New Roman"/>
          <w:sz w:val="24"/>
          <w:szCs w:val="24"/>
        </w:rPr>
        <w:t>GTGCTTGTAACCAGCATTCGCCAGATTACCGAGTCAGAGATACCCGGGCTGCTCCTTGTACTGTCAGGTACGGTTGCAGGCGGATTTCCGAGCCCGGCTGCAGACTACTACCTGCCGCCTATCTCCTTGGATGAGTTGGTCGAGCTGCGAGCGCCGCATGTCTTTCTTGCCGAAGCTGAGGGGGACAGCATGGCCCCGGCAGCAATTCTCACCCGCACTAAACTGATCGTCGATCGAGCACGAACCCCATACGCTGGGTTGGTCGTCGTCGCGTACGTCGACAATCAGCCAGTCGTAAAGCGGCTCGCTAAGAGGAGCGATGACACGCTGTTTCTCTCTTCCGACAATCCAAATTATCCTCCCATTGAAGGGGAAAACATTGATATTTTCGGAGTGGTTACTTGGAGCCTGACGCGCC</w:t>
      </w:r>
      <w:commentRangeStart w:id="119"/>
      <w:r w:rsidRPr="00447016">
        <w:rPr>
          <w:rFonts w:ascii="宋体" w:eastAsia="宋体" w:hAnsi="宋体" w:cs="Times New Roman"/>
          <w:sz w:val="24"/>
          <w:szCs w:val="24"/>
        </w:rPr>
        <w:t>ATGTACCATAA</w:t>
      </w:r>
      <w:commentRangeEnd w:id="118"/>
      <w:r w:rsidR="007C6E9D" w:rsidRPr="00447016">
        <w:rPr>
          <w:rStyle w:val="a7"/>
          <w:rFonts w:ascii="宋体" w:eastAsia="宋体" w:hAnsi="宋体"/>
          <w:sz w:val="24"/>
          <w:szCs w:val="24"/>
        </w:rPr>
        <w:commentReference w:id="118"/>
      </w:r>
      <w:r w:rsidRPr="00447016">
        <w:rPr>
          <w:rFonts w:ascii="宋体" w:eastAsia="宋体" w:hAnsi="宋体" w:cs="Times New Roman"/>
          <w:sz w:val="24"/>
          <w:szCs w:val="24"/>
        </w:rPr>
        <w:t>CAGACCAACATATGCCTTGATTGATGTTAATGCGTTCTACTGCTCTTGCGAAAGGCTCTTCAGGCCGGACTTAAAGTCAACTCCAATCGTCGCACTCTCGAACAACGACGGCTGTGTAATTGCGCGCACCGCAGAGGCGAAAAAGCTGGGGGTCGCAATGGGAGATCCGTACTTCAAGATCAAGCCATTACTTAAAAAACATGGAATTATCGCCTTTTCTAGCAATTATGCTCTTTATGGCGACATAAGCTCCAGAGTGCAACAAACCATAGAGAGCATGGTGCCACGAGTCGAAGTATATAGTATTGATGAAAGTTTCGCAGACTTGACTGGAATCCGAGAACCGCTCGGCGACTTTGCACGGACAATACAATCTAGAGTTCTCCAATGGACCGGCATGCCAGTAGGTATCGGAATCGGTCATACAAAGACTTTAGCGAAGGCAGCTCAGCACGCGAGCAAAGTTTACCGACAGCAAACTGGTGGCGTTGTCGACCTACGAGCTGAGAAAGCTGTGAAATGGCTACTGGAGCGGATGCCCTGCCAGGAAGTATGGGGCGTCGGGCGGCGGCTCACCGAGCATTTGGCCTCCGACGGGATTACTACAGCATGGCAGCTTGCGAACGCAAACAGCACAATCATTAGGCGTAAGTATGGCGTTGTACTTGAAAGGACAGTTCGCGAATTGCAAGGTCAGTCATGTTTAGACCTTCAAGAGGCCGAGCCGGACCGCCAGACAATATGTACTAGCCGGATGTTTGGCTCTCGCATAACGACAAAGCCTGCTATGCAGGAAGCCATTGCATCCTACATGCACAGGGCAGCGCAAAAACTTCGCAGTCAACGATCCCTTACCTCTGTTTTCCGCTTGGGAATTCGAACCTCGCCATTTGGTGACGAGCCGAGGTACTCAAATGGTACCACCGTTGTCCCCCCCTACCCAACCGACGACGTTTTGTTGCTTACCCGGCTTGCTAGTAAAGCCCTGGATGATATCTGGAAGGAAGGATTCCGATATAGCAAAGCTGAAATTCTTTTGATGGACCTAAGAAAGCGAGGGGAGTACACACAGGATCTCTTCACGCCCTCTCAACCAGCGAAGTCCGATGTGCTGATGCGCACCATGGACATGGTAAACAGTCGATTCGGTAAGAATGCACTGCGTTCAGCCAGAATGCCTGTAGAGGCCGACTGGGAAATGCGCAGAGAGCTAATGAGTCCATCATACACAACATCCATTAACCAACTTATGCGTTGCTCAGCAAATTAA</w:t>
      </w:r>
      <w:commentRangeEnd w:id="119"/>
      <w:r w:rsidR="007C6E9D" w:rsidRPr="00447016">
        <w:rPr>
          <w:rStyle w:val="a7"/>
          <w:rFonts w:ascii="宋体" w:eastAsia="宋体" w:hAnsi="宋体"/>
          <w:sz w:val="24"/>
          <w:szCs w:val="24"/>
        </w:rPr>
        <w:commentReference w:id="119"/>
      </w:r>
      <w:r w:rsidRPr="00447016">
        <w:rPr>
          <w:rFonts w:ascii="宋体" w:eastAsia="宋体" w:hAnsi="宋体" w:cs="Times New Roman"/>
          <w:sz w:val="24"/>
          <w:szCs w:val="24"/>
        </w:rPr>
        <w:t>CAGCATGGCAGACTCTGACTCGCGTCCTATTTGCTTGACTACGTAAAGCGATGGTGTCTGCCGTTATAATGACCACTGGCACGCAGCATCAAGCGGCGGGTCGATTTCGAGGGTGAATGAGTATGATTTGGGCTGAAAAAGCGGCGCCAATCGTCGCGGAGGTCATCCGCACGGTCGGCCGCAGCGACATGAAGGTTCTGCGTAAAGCACTGGTCGATGCGTACCCATGGGGGATGCGGAAATATACACCCTACAAGGCCTGGCTAGGGGAAATCCGTCGCCAGCTGGGGCATCCGTAGAATGCCCCGAGACATGATCTGGCCAATACGCAGGTCGACATGTTCACCCAGCTTTGAAAAGCCGAACGCCGCATGCGCAGACGCCATCGCAGTTAAGCGGTCAATCCCTCAACTAGCCGCCGAGGTCCGGGCTCTCCAGCAACAAGATCTGCAAGAACTCTAGCAAGAGTAGGCAGTTCGTGAGGATACGCTTCGTCGTTGCGTCCAGGCGTCCAGGCG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CAGGCGTCCAGGCGTCCAGGCGTCCAGGCGTCCACCTTGCAGCGATCAAGCAGGCTCACGCAATGGCTAACGCGAACTGGAGGGCAGTGCTGTGAAAGAAACGCCTGCTGGCCACCACGATCACCTTTCCGCGATGCTTCCGCATGCGAAAACTTTCCTCCCTTCGGAGGTATTTTACAGGGGGTGGTTTGAGAGGATGTCAGCAGAACCGCTGTAAAATCTTAGCCACACCGCATGCCCTTCCCACCATACGTTTCGGGGAGTAGGTGCATGACTACGCGCATCCTTGGAATCAGGACCAGTCAATTGAAGGCTACCTACAAGCAGATTGTACTTCGCGCCGCCCTATCCGCTGCACTAGCGTGCTTTGCTTCGACCGTTACCGCTGAAGAGCAAACAGACATGGCCATCCACACGCCTGAACCGACCGCCATTGATTACCAAGCCTGCGATGGGCTAGCTGAGGGGGATTTGGTTGAGTACTCGATGGCTGGCGGAAAGTCATTCATTGGCACATGCGAAGTCATAGAGGGGCGCCTGGCTGCTGTGCCTTTGAAAGGAACCCGTTCGGCAAAGTGACTGGACATCTGCCCCAGGTGCTATAGAACCGATGAAAAAGCCGCCCTGAGGTTATTCCCCAGGGCGGCTTTTTTCAGGGTGACAGATAAGAGGACACCTCCCACACTCCCGGGAC</w:t>
      </w:r>
      <w:commentRangeStart w:id="120"/>
      <w:r w:rsidRPr="00447016">
        <w:rPr>
          <w:rFonts w:ascii="宋体" w:eastAsia="宋体" w:hAnsi="宋体" w:cs="Times New Roman"/>
          <w:sz w:val="24"/>
          <w:szCs w:val="24"/>
        </w:rPr>
        <w:t>CTATACAGCAGCCACTCGATGATGCTTGCCGATGGTCTCGAGACGGTTTTGCGCTTCAGTAGTGCGCAGGGCGGTTGGGTTGTTCAACAGCCGACGGAGGCCGATTTCCTCACCTGTGTCAGCACACCAGCCGTACTCATCATCAGCAATGCGGTCAAGGGCATCTTTGATTGCCAGAGCCTCAGCGCGCTCCCCTGTGAGGAGACGCATCATGAGCGTGCGGTTCTCTTCAATGGTTCCGGCGTCGGATGAGTCAGCAACCCGTTCGGTGACTGAGAGGGATCGCTCATGCTCACCGATTCGCTCGAAAAGCTCGCGCTGTTTCGCCAGTAGCAAATCCTTGAAAAACTGGCGCTGGTGTACGTCCATGTAGTTCTCGCTAGGCTGTGACAGCAACGAGGATGCATCTGAAATCAT</w:t>
      </w:r>
      <w:commentRangeEnd w:id="120"/>
      <w:r w:rsidR="00DF26AD" w:rsidRPr="00447016">
        <w:rPr>
          <w:rStyle w:val="a7"/>
          <w:rFonts w:ascii="宋体" w:eastAsia="宋体" w:hAnsi="宋体"/>
          <w:sz w:val="24"/>
          <w:szCs w:val="24"/>
        </w:rPr>
        <w:commentReference w:id="120"/>
      </w:r>
      <w:r w:rsidRPr="00447016">
        <w:rPr>
          <w:rFonts w:ascii="宋体" w:eastAsia="宋体" w:hAnsi="宋体" w:cs="Times New Roman"/>
          <w:sz w:val="24"/>
          <w:szCs w:val="24"/>
        </w:rPr>
        <w:t>GACCACTCCAACCAAACATTTCTATTCAGGAATGACATCAGGTTAACGGCAGTGCATCGGAATGCAATCCGAAACACAACCCCCAAATCCACCTCTTGCAGCCGAGGCCCGGCCCGTTATGTTGGGTTGTGACATCACAGGAGATCCGTCATGCAATTTGAAAATCGGTCGTCCGGGCAGGACAAATTCAACGCCACCTACGGGGCTGCAGCAAATACCATCCTGGACCACCTTCAGATCCTCTACCGCAGCCGTGCAGGAGTTGAGGCACAAGGTTGGGACACAGCCGAGCACCAAAACGGACTGGTAGTTTTGATCCCGACCTCTAGCGATGAAAGTGACCAAGCAGCCCTCGGCGCGGTTGATGCTGCCGGGACCTTTGCTGTAGCGGCCATGCGCACATACGAAGCATACGCGGCAGAGTCTGACATGGACGACCCCGAGCAAGCAGAGCTCCCAACCCTCTTGCTCAAGGCAGCTCAAGATGCCCACCAGTTGGCAGCGCCGGCCTAATCTGCTTTCCTTAAGTGAAATGGGAGGATCTATGCAAACAGACCTTAAACCCGTATCGCGTGACATACGCATCGGTAAGTACAGCTTCACTCACAATCGCTTCCTGCTGATGCTGGCGCTCTGTGCCTTGTTGGCATACCTCGCTGCCGGTGCGGTGGGGATCCCTAGCGCGTCGGCGATGACTATTGCCGAGCGGCTAAGTACAGCGCAGATGGTTTGGGCCCTGCTTTTGGTACCGATCTGTGGGATTGGCAGCTATTTGCTGAAGCGCGCCGGTCATTCCGACACCGCCCTGTCGTGTGCCGTACTTGCGATGGGCTTTCTCATCGGCGCCGCGATGAAGACCTTCTGGATGTAATGAAATCCGAGGCCCCATTTTGGGTTCGAATGGCCGCAGACCACAGTTATAATCGGCGCTTCCACAGTCGTTCCCCTACGCAGGAGAGTCATTTTGAACAAAGGTGAACTAGTAGCAGCCGTTGCTGAAAAGGCGGGCATGACCAAGTCCAGTGCAGAACTAGCTGTCAATGCAGTCTTGGAGACCATCACCGATACCCTTCGCCAGGGCGATTCCGTTGCACTGGTTGGATTCGGCAGTTTTGCAGTCAAAGCGACCGCCGAACGTAAAGGACGCAACCCTTCGACCGGCCAAGAGATCACCATCGCCGCATCGAAGAAGCCTACCTTCACCGCCGGCAAATCGCTGAAGGATGCAGTCGCTTAAAGCCCTGCCTCTCCCAGGTCAAAGCCTCGCACATGCGAGGCTTTTTTGTGTGCTGCTGGCAGCCATTCCACAACACTCGCTAGGGCATCCAAAAGCGATACTCGCTTCCCTTCCCCTCTCCTCTACACACGGCCGCCAGGCGTTAACCGAGCCGCCTGGCTACCTCAACATAAGCACAGGCGCTCACTGACTCACGTTCACGAGCCGCAGGCCCGAAATGACTATTAAGTTTTTTTCCGCGGATCGCCGAAAATGGGGCTGTCGATAGCCACTATTGAGTTAAGACCCCGAGGCCTTCAATGCAACCAATCCATACACCCGAAGCGAAATCCCTGATTTCTGAGTCCTTCCCGACCATCTACGGAACGCTCAAGCGCGGGACACTCCGAAAATTCCTGCACGACGGCTCGAGCGCAGTATTCGCTTGCAAGTCCATTCGTGAGAGGAAATCTGCCTCGACGTTATTCACAAGCGGTGTGGACGCTGCGATACGAAAAATCCAAGCCCAGGTAGATCGCTATGCCGGCCTGCCTATCGATGGGCTCTTTGATGGTTACGACGCGGCTCCTGCACACCCCGAGGGGATGATTTACTGGGACGACCTGCTAAGAGCAGTCACCTTGGTGACACTCTTCGATCAGCTGGTCGCCCTCACCTACAAATACCCAAGCCATCTCGACGAGTC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GAAAGCATCCGCAAAGCCGCCCTAATCGTCACCATGCGCCCACTTTTCCGGGTACGGCGTGCGTCGCGGATCGTCAACAGCGGCCGGGCTTTTCAACAGGGATGAAT</w:t>
      </w:r>
      <w:commentRangeStart w:id="121"/>
      <w:r w:rsidRPr="00447016">
        <w:rPr>
          <w:rFonts w:ascii="宋体" w:eastAsia="宋体" w:hAnsi="宋体" w:cs="Times New Roman"/>
          <w:sz w:val="24"/>
          <w:szCs w:val="24"/>
        </w:rPr>
        <w:t>ATGGCAAGTGTGACCGATGCAGTCGATGGACTGCTGAGAGAACAGGCTATCCTGAGCTCAATTCAGTATCGCGACCCATCCGGCCCCTGGGGGATTGGCACCTTCCGACGTGAGGACGGTTCCACCTTCACTGCAACAGGTAGTTTCGGTCAACCCATTCTCTATGAGGAGTTCATCCTCTATGGGAAGTGGAGTCCAGATATCCCGGGCGGGGATTTCGATACGGCATCGTTTTCGTCGATGCCACCAAAGGCCCTGGAAACCCTCCCGCGTTACCTAACCAGTCTGACCCAGAACCGAGTCGCCATCGCTTCAACCATCAAGGCAGTCCAGCACTTCGGTGAGAACCTGATCGACATTCTCGAGCGGGCACCAGTACGCCTTGTAGAAGCGGGTGTTTCTGAGCACGACGCTGCAATACTGGGGTCGACCTGGGAAACCGAACGCTCTCACCAGCTCGCTCTGGCCCAGATCGACCTTGAAGGAATACCGCCGGCAAAACTCGCTACGCTGCAGCGCCGCCTTGGCTACACGACCGACTTGAACGCTGTCCTTCGTGAAGACCCGTACCTCCTCTATGTGCATTTCGACGACATGCTGTTCAGCACTGCTCAGTCGCTAGCAAAGCGCTTCAGGGTAACCAATGACACGGTCTCAGCCGTGAAGGGTGCGATCGTCGCAGTGCTGCGCCGGGAAGCATGGCTAGGCCACAGCTATGTTGAAGGCGTTCCGCTCATCGAGGCAGTGGCGAAGCTTCTCAACCTCGACCGCCAAACGCTGCACCCTCTGATCAGGGAGGGCGTCACTGAATTGAGTCGGGCGAAAGTGGCACGCGCCGAGGACCGCAAGTTACAACTGTTCAACTTGTATGAGATCGAAAAGTCTCTCGTTGAGAAAGCGCGCTGGACAAGATTGAATGCTGACGAGCTCGAGGATCTCGTTCCTTCTGACGAGATGGCCATCAAGCTCCTTCGCCCCCTCAAGCTGGGTGCAGCGGCAACCAAGAGCCTTGCTGCAGGCCTAAGCAGTCTCATGTGCGAACGCCTGGCGCTAGTTCAGTGTGAGACCTTGGATGATCAGCTGACAATCGTTGATGGCATCCAACTGTATCTGAATGGGTTCGGCACAGACGCACTTATCACGGCCGCATCCCGTGAAATGATCACTGAGCTCACCACCAGGTTGGGAGATGAGGCACAAGTCCTGAGTTACGCAGAGCTGATAGGTCTCGACCCTATTACAGGCGTTCCCCAACAGCATAAAGCCAACCCCATTCCAGCTGATGTCGTCGTGGTGGTAGGCACGGACGCTATGGGCATTGAGGAGATCGATGCCCTACTTGAGGCGATGCCGGCAACAGGTCGGATCTTCATGCTTGGTGCACCAAAGGACCTCCCGTCCCAAAACGTTGGCCAACCCTTCGATGATATGGCCAAGGTTCGCGAGATCCGTACGTTCATTGCAAGCTTCTGGTTGCCGGCGAGATCAGAGAAGCGCCAGGCTGCAAAGAATGTTTGGTCCGGGGCGATCAAGCCAGATGACAGCTTTGTACCCGAGAGACCAATCTGCTGGCTCAAAACACCTCGCGAGAGCATCCAGGACGTTGTAAATGTCCTACTGCAACAGCTATCCGACGCATGCGAGATCTCACCTCTGCATGACATCAAAACAGTAGTCGCTCGGCAGCACGCGGAAGTACCAGGCTCCGATGCAGTTACCTGGCTTACACGCTCAATTGCCAGTGAGTTCATCGGCCCGGATGAACCTGTGGAGTTCCAAGGGAAGGCCCTATTCAAAGGTATGCCGGCCCTAGTGCGCCAGGCCCTTTCGCTTGAGCACCCTGCCTTCTCGATCTTTGAAGCCACTGAGCTATCAGCCGAGCGCATGGTCGCAACGCCGAGGTCAGGAAACCCGGTGGTGCTGGATCACAAGCGAAGCCTGAACCTTTTCCATGGGGCAGTCCTGACACCGAAATTCATCCGCGGCCGAGTGTATGAGTTCGTGATCCTAATCGTGCTCAAGGAGCACATGGGCCTGTTCAATGCTGAGCTCCTCTCCACCCTACTGAACAGCGCTAAGCGCTCGCTCATTTTGGTTGGCGAGCTGGAAGGTATCGCCGAGAGCTTCCCCGGTGACGAACCTACCAGGGTGCGCTCACTGCTCTCTAAATGGATGGAAAACGATGGAGACAAAATTGAACAGCATTGA</w:t>
      </w:r>
      <w:commentRangeEnd w:id="121"/>
      <w:r w:rsidR="00F06FBC" w:rsidRPr="00447016">
        <w:rPr>
          <w:rStyle w:val="a7"/>
          <w:rFonts w:ascii="宋体" w:eastAsia="宋体" w:hAnsi="宋体"/>
          <w:sz w:val="24"/>
          <w:szCs w:val="24"/>
        </w:rPr>
        <w:commentReference w:id="121"/>
      </w:r>
      <w:r w:rsidRPr="00447016">
        <w:rPr>
          <w:rFonts w:ascii="宋体" w:eastAsia="宋体" w:hAnsi="宋体" w:cs="Times New Roman"/>
          <w:sz w:val="24"/>
          <w:szCs w:val="24"/>
        </w:rPr>
        <w:t>AGCCACACCCCTTCTGGATCTGACCAATCGTGAACAGCTCGATGACTGGCTAGCACGGATGAACTTGAGGGCATCTGGTGCTGATGACTACTGGTGCTACGTAGTCGGATTCACCGTATCCGCAGCGCTTCAAGCAATCAATCTCCAGCCGAACCGCAACGAGATAGGGCCAAGTGACAGAGTAGCTCTGCTCGTATCCGCATTGAGCAGCTTCGACAAGCTGGGGGAGCTTGCAATGGGCATTGACTCAACCTGCTCGCTCGAGCACGCAAACGGAAAAGCCCATGTGCAAGAAATCATCTGCTACTGGCTGGAAGGGAGTCCCGAACACTTTGCCAGGCAGTATCAGCATTCTATGCACCTAACCGCACAGAAAATCCTCGCCCTTGCAGCGACCTCACAACAACCAATCGGATAAATGTA</w:t>
      </w:r>
      <w:commentRangeStart w:id="122"/>
      <w:r w:rsidRPr="00447016">
        <w:rPr>
          <w:rFonts w:ascii="宋体" w:eastAsia="宋体" w:hAnsi="宋体" w:cs="Times New Roman"/>
          <w:sz w:val="24"/>
          <w:szCs w:val="24"/>
        </w:rPr>
        <w:t>ATGGCGATCAGATCTGCCCGCCTGGATGCGCGGGAGGCAGCAAGGCTCAAGACTCAACAGGCTCGAAATGTCGCGCTGAGCCTGCCTCTGGTAGGTGCAGCGATACCCTTCCTGCCCTTGCCGCTTTCGATTGCGATCGCCGTGGGGTGCGCAGCCTGGACGTTGTATCTTGATCGGCGTGATGAAGAGTCAGACACACCGTTGGTGTGGGATCGGAGCTACACACAAACCGACCTCTCCGATTGCGACTTTCAGCGATCCACCTTCCTGGGCAAGACAATGCCATGGGTGGAG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AAGGAGCGCGTGGACGCGGTAGCTAATGAGAAAGGTGTCACAAGCGCTGACGACGTCAGGCAGACCCTTATCGAGGCTTACCCAAGCATGATCCCATTCATGCTGTCGGACGACATCATGACGCGCCATATGGCGCTGCTGGCCGCGACCGGGACCGGTAAGACCGAGCTGATCCTAGCAATCATTCAACAACAGATAAAAAAAGGGGCAGGCCTCCTGCTCGTTGAAGCAAAGGCTGATTCTGACTTATCAGGCGCCATTTACGCCATGATGGAAGCCGCAGGACGACTGGATCAGTTCAAGCTCATCACCTTCGAGTTCCCAGAGATTAGCCATACGTACAATCCGTTCTTCGCCGGTGGTGTACGAGCATCCTTGTCTACGGCGATGAAAATGCAGGCTGCTTCGAAGGAAGAGTTCTGGACCGACGTCAACCGTTACTCGCTTTCGGCTGCAATTCTTTGCATGAAGCTACAACCAGGCGAGCCGGCGTTCCACATCAAGGACCTCATTGCGGTCCTCTCTGATTTCGACCTTCTGCTGCGTTATGTGAAGTCGATCCGAGAAGCAGATTCGGATGCCCATAAAGACGGGAAGGAATTCCTCTACTCGTACCTCCGCTACTGGTACGACGAGGAAAAGCAGGAGTGGAATCGCAAGAACTTCAAAACCCTGCTTCAAGGTGCCATTTCCAAGCTATCGGCGTTTGCTCATTCTGAGTACTCTCGCATCGTCAACACCTACAGCCCGGACGTCGACCTGAAGGACGCGATCCTGAATGGCGAGGTAGTTGTGCTTTCTATGTCCGCGCTCGCTGACAAAGACGGCGTTGAGTTGATGGGCAAATTGTTCATCTCTGACCTGGCCAGGGCGATCGGTGAAATCCAGCTACAGAAGCTGAAACCCCTCATGATCTGCCCAGCGATTTTTGACGAATACGGCTCCTTTGCCGAAGAAGGGCAAATCGTTCTATTCCAGCTCGCGCGAAGCGCAAACATCCCGATCATCATTGCGTTCCAGGGCGTCGGCTTCCTGCAGGAGCATTCTGCTCCATTCGTGGAGAAGGTCCTGGGTAACTGTTGGACCCACATCTATTGCGACATTCGTGATGCGGAAACGAGAGCCTTTGCCTGCAAGCTTGCAGGCACGACACTTCGGAAGTTTGAGCAGGAGACGCAGGCCACCAGCACAGGCGCTAGCCACAGTTCGGAGCAGTCAGGGCTTATCGCCAACGAGAACACAGGCGCCAGTAGCAGTGTCGGGGCAAAAGCGACTCGTGAGGACCTACTCCAGCCTGATGACTTCCAGACCCTTGATCAGGGTGACGGCATTGTCATCGCGAAGTCGGGAACCTATCGGATACGCATGCCAATGGTGAGAAGCAGCTTCCCAACTGTTCACTTCCGCGACATGAAGCTGACGCGCCGGCATTCAAGAGGACGAACCGGCCTAAATGCCTGGTCGACCTTCACGGAAACCAACCGCCGACTACTCGGCGATCTCTGA</w:t>
      </w:r>
      <w:commentRangeEnd w:id="122"/>
      <w:r w:rsidR="002A4B14" w:rsidRPr="00447016">
        <w:rPr>
          <w:rStyle w:val="a7"/>
          <w:rFonts w:ascii="宋体" w:eastAsia="宋体" w:hAnsi="宋体"/>
          <w:sz w:val="24"/>
          <w:szCs w:val="24"/>
        </w:rPr>
        <w:commentReference w:id="122"/>
      </w:r>
      <w:r w:rsidRPr="00447016">
        <w:rPr>
          <w:rFonts w:ascii="宋体" w:eastAsia="宋体" w:hAnsi="宋体" w:cs="Times New Roman"/>
          <w:sz w:val="24"/>
          <w:szCs w:val="24"/>
        </w:rPr>
        <w:t>CAAAACATTTCGCATGCAGAATCTTTTTAGGGGGACCAATGACGTGGATTGAGAAGATCCGGAACTGGGATTACAGCCTTGACGGGGTGATTGAATGGATCCTGAACCTGATGGAGTTCCATGCCCAGCGCGCTGGGGTGTGGGGCTACCTCGGCGTGGTTCTGTTCATCATCGCCCTCGGCCTGGCATTCCCGGCGACACGCGGGGTCACGAGCCTGATCATAAGCGGCATTTTCAGGATGTTCTTCACCTTCATCCAAAACGTACTTACGCTTTTGACTGCCGACCTCTTCAAATTCTTCGGTCGGATACTGCTGGCAATGTTCCACCGGACGCGAAGATGGATCGCTGAGGTCGCAAGCCGCACGCACAGAGAGTAATCAAAAAGACCCGGGAAACCGGGTTTTTTCTTTTGAAACGACAGAAATGGGGCAGTCCCTTTCCACTATTTAGTGAAAGGAGATCCTCATGAAAGCCGTCTTTCTAGCCATCTGCATGTCAACAGTCGCGGTCAATGCGGCCGCATCTGACTATGCAGGCGACTCATACGTCATCGACCAACGCGATCCAAAGTACCAGGCCGCAATCGAGCACCTCTCGAGCGCCGCCCAGGCGCTACGCCTTGCCCAAGACGAACTGAAAAAAGCTGAGGCCTCCCACCCTCTCCCAGGGTTGGACCTGGTTCGAATGCTCAGCCAGGTCCACCCCGTGGAAGAAACCATCAACGTGATCCTGCGTCCGGAGCAAAAGCGGCTTCGGTATCAGGAACTCACGCCTGATGGGCAGTTTTTTACTACCCCCCCCTCGACTTGGAGATTGAGACGATGACCGTCAATGGATGCATTCCACACATACGCATGGAGGATATGAGGCGGTTCATGGTCAGCATGCTTCTGCTGCTGGCCGTGGCCGCCCTGTGCCTCATACCTGAAGTTTCCCACGCTGCCGACTCGGCGTGGAACGGTCAGTTCGGCCCGGATGCGACCCTGACCAAAAACACAAACGCCAGCTTGCAGGGCTGGTGGAAAACTGCGGCCGGCTGGGGCCTCTGGATTTCGATCGGCTGCCTGCTCTTCTCCATCTTCTTCATGGGCGGTAAGTGGTGGTGGATCCCAGTTTGCGTGTTCCTGGTGTGCCTGTTCGGTGAGAAAACCATCTCGCAAGTAGCAACCTGGGCTGGTTTTGCCAGCGTCTCGGGCGCTTAACAGGAGTCGGACCATGCGTTTTAGAACCACGGCAGAAAGCGACACATACGCATACGCAACTTCTCCCTTGAATTTCGGGGGCGTAGAGAAAGAGGACCTTCTGTTCTGGATGATCCCAATGGCGATCTCGAACCAGGTAATGGATGACCCGTTCTATGCGTTTGCGGTCGGCTGCTTCTGCCTGTGGCTCTATAAGCGACTGACCATGAACACTCCCCCCGGCCATATGGTGCTTCGTTTGAGCATCTGGATGGGGCAGTTGGAGAACGGTGAACTAGCAGAAATGTATCCGGCAATGAAGAAACTAGCTCGTGGCTTGAACA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TCCTGACGACTCTCTGGTTAGAAGTTGGACTGCTGCCCTCCCCAACCTATTGCAATCGATACGAGCCATAAGCATGAGCGACAAGTATGGAGTCCCCCTTCGCTACTTCAACCTCCTCGGACGGGGCGAGTTGAGCGCTAACCGGATTAGCGTTGCGTTCATTGCAATTGCTTTATTGCTTTCTGCAGTAATCGCATTCCTGATTAATGTAAACATCGAGCTGCAACGGACCAATGCCGAGCTGCAGGGCAAACGGATCATGTACGGCTACCCTAATGCCGAAGGGATCTTCATCAGCGAGAACGAAATCCCTGAGAGGCACCTCGCTGCTTTTACAGGGGTATTCCTGGACAACTTCTACAACTTCACGCCCGAGTCGTCTTTCACCAACGCGAATGAGTCGCTGCGCCTGATGTCGTCGCGTCTGCGGGCAGTCCAAGAGGAACCTCTGAAGGTTGTTGCTAAGCAGTCCGCTCAGCAACAGATCACTCAGGTTTTCGTCCGTACCACACCATACAAATTCGAAACGACTCCTCAAGGGTACATCGTGTCGTTTCAGGCTCTTCGCTATCGAGCAACACTGAACACCGTGTTTGGCAAAGCGAAGTTCGACGTCAAGCTTCTGCTCAAGCCGGTTAAGCCGTCCAAGCACTTCGAGTGGGCCGTCGTTGCTGACGACATGCAAACTCAGGAGATTACTCA</w:t>
      </w:r>
      <w:commentRangeStart w:id="123"/>
      <w:r w:rsidRPr="00447016">
        <w:rPr>
          <w:rFonts w:ascii="宋体" w:eastAsia="宋体" w:hAnsi="宋体" w:cs="Times New Roman"/>
          <w:sz w:val="24"/>
          <w:szCs w:val="24"/>
        </w:rPr>
        <w:t>GTGAGAATGACTACTCTGGCTGCATTGGTTGCTGCAGTCCTAGCGACACCCGTTTTTGCAAATGAGGAATGCAACCGTTCCCCGCGCACTGTGGTATACGACAATTCGCCGGTAGACGTATACATTTCGAACGACACACAGCGCGCAGAAGTGGTGTTTCCAGAATCATATTTGTTTGGTGTAAACCCTGAGAACCCTGAGGGTCTTGAGCTCTATCCTTCGCCGATCAAAAACAAACTGGCTTTCAATAGCCATGATGCTCAATACGTAGGACTAGTCACAGTCGACGGAGCGTCTGGCAAGACATACCAAGTCAATCTCATCACTCGACCAGGGTGTGCGGACAGTCAGGTTTCTATAGAAACTCAGGCCCCTGTCGATCAGTCTAAACTGGCTCGAAATGGAAAAGGGAATGTGAAAGGCCTTATGAACTACTTGTTCGACGGCACCGTTCCCAATGGCTATAGAAAAAATAACTTTTCAAAACTCACAAAGCAGCAGCGCGTTGTTTTCCGCCAAGGATCTGTGGAGTTCTCGCTCCAGTCCCAAGTGATAGGTCCAAAATATGTGGGAACCACGTACGAAGTTGTGAACCGCGGCCGGACAGCTTTCAAGTTAGCAATCGATCAGATCGACTATTCGAACAAAGCTGTTCGGGAATCTATTGGTGTCGCGCGACAAGTTTCGATGCTGCCAACATCACGAATTCTGGGGCCCTCACCTGAGTACGTTTCAGAAATCTACGGTGACTCGCACCGTGGACTGCTCTTCATCGTTTCGGAGAAGACCAA</w:t>
      </w:r>
      <w:commentRangeStart w:id="124"/>
      <w:r w:rsidRPr="00447016">
        <w:rPr>
          <w:rFonts w:ascii="宋体" w:eastAsia="宋体" w:hAnsi="宋体" w:cs="Times New Roman"/>
          <w:sz w:val="24"/>
          <w:szCs w:val="24"/>
        </w:rPr>
        <w:t>ATGA</w:t>
      </w:r>
      <w:commentRangeEnd w:id="123"/>
      <w:r w:rsidR="00031054" w:rsidRPr="00447016">
        <w:rPr>
          <w:rStyle w:val="a7"/>
          <w:rFonts w:ascii="宋体" w:eastAsia="宋体" w:hAnsi="宋体"/>
          <w:sz w:val="24"/>
          <w:szCs w:val="24"/>
        </w:rPr>
        <w:commentReference w:id="123"/>
      </w:r>
      <w:r w:rsidRPr="00447016">
        <w:rPr>
          <w:rFonts w:ascii="宋体" w:eastAsia="宋体" w:hAnsi="宋体" w:cs="Times New Roman"/>
          <w:sz w:val="24"/>
          <w:szCs w:val="24"/>
        </w:rPr>
        <w:t>GCACCCCTCCGAACCCGTCAGGGCCGAACAAAAAGCTGCTTTGGATCTTTGCATTCGCTGGCGCAGGCCTTTTTCTATTCGGCAAATATTTAGAGTCCTCGAATTCCGAAGTTAAGGTGGCTGGGCAACAGGCCCCTACCCCGGTCGAGGCTGGCCCAGCCGGCGTAAACCAGATCACAGGTCAGGACGCGGATGCTGCCCTGACTCAGTTCCGTAAGCAGCTGGAGGCAATGCAAGCAGCGGCAGAAAGAACCGAGAGCGAGCGAATCAAAAGCGATAAAGCACGCGATCAAGAAATGCGCGAAATGCAGCAGAACAACAACGCTCAGAATCGCGCACTGAGCGAAGAGATTGCCGACCTCAAGAAGAAGAGCGTTGACGATCTGTATGCGGCAATCAACAAGAAGGACGGCTCAACGAACAGCCTTCCCGATATGCCTTCGGTGCCAGGCATGGGCGGCGGCCAATCTGGACTCAACTTTGATGGTGATCTCGATCTCGGATCGATAGCAGCTCCCGCTCCGGCCGCTGCGAAACCAACCCATCCATACGGTCCCAACTACATCGTCTTGACTCCGCCCATCCAGGCCCGCTCGACGTTCCAGGGTGATAGTGGCGGCGGCCCGGGCAACCAGTCGGAGTCTGCACTCTTCGCAGATATGTCTGCGCCGAGCACGAATACCCAGAGCGGTACCGCGGGCAATGGGAACCTCAACTCACAGTTCAACGATGTGTATGGCAAGCCGGCCAGCAATCAACAGGCCTTCCAGAGTTCGGCGCAGCCTGCAGCGCAGCCTGTTGCACTGACGCCCGAAGAGGCCGCAGCCAAAAAGAAAGCTGATGGCAAGTACACAATCGAAGGCTTCTCGTTTGTTGAGGTCACGACGCTGCATGGCGTTAGCTGTCCCATCGGAGCAAATGCGCCAGGCGCATCCGATTCAAACAAGATTCCAGCTCGCCCAGTCGTGCTCCCAGTCCACGGGATCTTCCACGGCCCGAATGGTGTGGAGCGCGACGTTGGGACAGCGCACTTAATGGGGTTGTGCTCGGGTCGAAGGACGTCGTCATCCAACACTGGCCGCGCAACTATCAAGGTTGAGCAGATGAGCTACTGGGATGCTTCTGGTGGCGCGCAAATGGTCGCAGCGTCCGGCTATATCGTCGACATGCGGGATAACGAAGCCGATGTGTACGGGAAACTAGACAAGGCGTCGGGGCGCACGCTCGCCCTGCAGTCTGCAGCAGCAGCTGCTGCTGCATACGCAACAACACTGAGTTCAGCTGAATTTACCAATACCAGCTCCGTCCAGAACGGCACCTCAAGTGCGACGAGCCAGCTTACAGGTGACGCCACCAAAGCAGCGGTCGCCCAGGGTATTGGCTCAATGTTCCAGAAGATCAGCGAACGATTCGAGGCTGAAGCAGACGCTGCGATCGACACAATTCTTGTCGAGCCTGGTATCCGACTGCGGTTCGTTACAACTCAACCGATTGATGTCGTGAAGCCACTTGAACCCTTCGACATCGATGCCTCGA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ACGACACGCTGATCTGA</w:t>
      </w:r>
      <w:commentRangeEnd w:id="124"/>
      <w:r w:rsidR="00031054" w:rsidRPr="00447016">
        <w:rPr>
          <w:rStyle w:val="a7"/>
          <w:rFonts w:ascii="宋体" w:eastAsia="宋体" w:hAnsi="宋体"/>
          <w:sz w:val="24"/>
          <w:szCs w:val="24"/>
        </w:rPr>
        <w:commentReference w:id="124"/>
      </w:r>
      <w:r w:rsidRPr="00447016">
        <w:rPr>
          <w:rFonts w:ascii="宋体" w:eastAsia="宋体" w:hAnsi="宋体" w:cs="Times New Roman"/>
          <w:sz w:val="24"/>
          <w:szCs w:val="24"/>
        </w:rPr>
        <w:t>GGTACCAGTC</w:t>
      </w:r>
      <w:commentRangeStart w:id="125"/>
      <w:r w:rsidRPr="00447016">
        <w:rPr>
          <w:rFonts w:ascii="宋体" w:eastAsia="宋体" w:hAnsi="宋体" w:cs="Times New Roman"/>
          <w:sz w:val="24"/>
          <w:szCs w:val="24"/>
        </w:rPr>
        <w:t>ATGAAGAACACTATCAGTACCGCGCTACGGAATGAAGACGACGCTGCACCAGTCCCTCGTGAGCCGATGACCATGAAGAAATTCCTTGTCCTTTTCGTAGTAGCAATGGCTCTGACCGGTTGCGCCTCAGATGAAGAGCCGTTTCGTAAAGGCGCGACAATGGATCAGATCTACGAAACAGTGAACTCGTCTGGTGGGCAGGACACTGTGCGCTTGCTGCGTGAAGGGCTCCGCGCTCGGCCTGAACTTGGTGCAAGTGATCCTTACTACCCGATCAGGAACCCTGATGTTGTAGCTCCAGTCTGGGTGGTGCCATACGCAGACAAGAACACGGGCGTTAAGCATGGAGGTCGCTGGGACTACGTGATCATGGAGGAAGCAGATTGGGCAAATTAA</w:t>
      </w:r>
      <w:commentRangeEnd w:id="125"/>
      <w:r w:rsidR="0090386B" w:rsidRPr="00447016">
        <w:rPr>
          <w:rStyle w:val="a7"/>
          <w:rFonts w:ascii="宋体" w:eastAsia="宋体" w:hAnsi="宋体"/>
          <w:sz w:val="24"/>
          <w:szCs w:val="24"/>
        </w:rPr>
        <w:commentReference w:id="125"/>
      </w:r>
      <w:r w:rsidRPr="00447016">
        <w:rPr>
          <w:rFonts w:ascii="宋体" w:eastAsia="宋体" w:hAnsi="宋体" w:cs="Times New Roman"/>
          <w:sz w:val="24"/>
          <w:szCs w:val="24"/>
        </w:rPr>
        <w:t>TCTTCTGCATTCCTATGATCCTGGCGCTCACCGCTGCAGCTCATGCTGAGGGCATCACCCAGGAGCACAAAGATGCGATTCGTGAACACTATGAAAAGCTGATCCTCGGTAGCGGTCAGGACCTGACTGTGCGCCAGCCGGATGTTGCACTGTATCGTCGTATTTTCACAAAACCCAATGTCGTCGACACGCGCCCTCTCCCTCCTCCGGACCAAATTCCGTGGCCGCAGATTTTCAAAACACAGAACCTGACGTTGGGTGAAATTCTGAACCTGGCATCCGCGGCGAGCGGGTACGAAACAGCATTCGATCCAGAGATCGATCAGAGCCAAGTAGTTCTTTTGAACACCGCACCTAACTCCCTTCGGGATATCGCCGAGTATCTAACTCGCGTGAGCTCTGCGCAGATCATTGTTTATCCAGAAGCACGCCTGATTACTGCAACCCAAAAGGTACCGACCA</w:t>
      </w:r>
      <w:commentRangeStart w:id="126"/>
      <w:r w:rsidRPr="00447016">
        <w:rPr>
          <w:rFonts w:ascii="宋体" w:eastAsia="宋体" w:hAnsi="宋体" w:cs="Times New Roman"/>
          <w:sz w:val="24"/>
          <w:szCs w:val="24"/>
        </w:rPr>
        <w:t>ATGGCTGAGAAGCTAGATTTGCACCTCTACGACTCAGAATTGGCCGGTCTAGCTCGGCGCAACTATCAGGGTGGAATGCCGATTCAACTCCTGTCTGATGCGTTCCTGTACGAGGCTAATGGACGTTATTTCCATACCCAGGACGGGCGCTTCGCCAAGATTTGGAAAATGTCGGGTGTCGATGCTTCGATGCTGAACAACGATGGACTGTTCGACGTAACTGGTTGTTTCGCTGACATCCTAAATAAGTACCCTGCTGGTAGCTCTGGCCAACATATTCGCCACACCCATCGCGACATTCGAACAATCCTGGGCGTTTACCAAGATCAGGTTGACCCCGAGGCAGGCGAATTCGCTGCTGAAATTGCTCAGTCCATTATTGGCCGGCAACTGAAAGCTGCCATCTCTAGCAATGGTTTCTTTGGTGATGCCACAGAAGCAACCATCAACCAGATGAAAGCTGATGCTCTAGCAGAGATTGGCGATGAGACAGACGACGATGTCCGCGAAACAGCTTCTGAAGCTATTAAACGGGAGGTTCGTGAAGGGCGGTTTCCCTTCGTAAGCGACTTCTACTTGGTCTTCATGTGGCAACCGGAGTACATATTCGGCAAATTCTTTGACAGCGCAGTCAAAGCCGGATTGGCTGCAGTAGGGCTCGCTGACGCGAACAAGATGACCGAACGCGCTTATAACAAGCACGCGAAGATATTCGGCCAATACAGCACTGAGATTGAGCAAGCTCTGGCTACCTACAACTTCAACCCAGAAGTACTCACTGGCCAGGGTTACATCAACCTTCACTACGGACTCATGAATCCGGTCCGTAGCTTTGAGATCGAGCCACCAAAATATCGTGCCGACATCCCGATTCTAGAAGCGCTCGCTAATCCGAACATTGTCACGACACGGGACAATTTGTCGGCTACTGCCACATTCGCGCATGTAGAGACGGAGCCAACGGGCTGGACTATCCACGACCGAAATGTTCCCTACTACATCCGTCCCGTTTCTGTCATGGGCAAGCCAATTCGTAGTACCCCTGGGATGCTCCAGACTGCTATGGCAGGCATCGAATCAGAAAGCCTAATCACCATGAACTGGACCATTCCGCGGCCAGTTCTCGTAGCAAGCCGTTTGGCGATCCGCGGCCGCATGATCGCCGCAAAGGAAACGATGAAGATTGGTGATCGAGAGACCCGCGATCGCCAGCGAGGCGACTTGGACGCAGTTCGGAACAAAGTCTCTTCGGAGAACCCGAGCAACCGTGAACAGTTTTTTGACCTGTCGGTACACGTGAACCTGATGGGGTTCAACAAGGAAATCATCGACGACCAGGCTATGGCGCTTGAGCGTCGCCTGTGGCGAATCGGCCACAAAGAGGTCCTCCGCGGTGATGCTGTTGTACGCAACAGCATGCCGTTCAACTTCCGGCAGACGAGCATGAAAATGCTCAAGCGCAGCATCCCACACCTGACTGAAAGCGTGTCGCATATGGCACCGCTGTTCGTCGAGTACCAAGGTGTTGCGGATCCGGCCATCCTAATGAACAACCGTGCTGGGCAGCCAATCTTCCTGGATCTCTGGGGCCACAACGTAAACACTGCCCACTCGCTCATCTGCGGTACCACCGGTTCAGGTAAGTCGTTCACCTTCAACAACCTGCTTATGGCCCTTCGTGTGAAATATCGGCCGAAGGTTTGGATTATCGACAAAGGCGATTCGTACGAAAGCCTGTGTCTGGTTTTGAATGGTAACTACGTTCGACTTACTACCGAGTCTTTTGTCGAGCCGGTTTCGAATCGAACCATTGACCCGATCTGTATCAACCCGTTCGCGCTCAAGCGTGATGAGAACGGTAGGAATGAGCTGCCTGAGCTAGATGAAAAGTTTTTCGTCGCTCGCATGCTGATCATGATGATGGAGGCCGGCGACGGTTCGGGTTCGACGAGGTCGAATCTGACCAAGGTCACTACCTCCTTACTCTATAAAGCACTCGATGATTTCTTCCAGGACTGGGTGGAAACCAGGCCATTCGATGAGCCACGCTTCAGAGACTTTATCCCCTTCCTCATCGAAACCGATTTCGAGGAGCAGAAAGGTAAGGTACTCGCTCAAAACCTGACCCTGTACTACGGTAACGGGCCT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GCAGCAATCTTCGATGGATATCTGCAGGTAGATTGGGAAAATGACTTCACCGTGCTCGAAACACAGCGAATGTCTAAGTCTCCGGCACTGGGCGTTGTAACACTTGCCCTATTCCGTCAGATCGATTTGTACTGCAAATTCAAGCTCCAGCGTAGTCGCAAAAAAGTCGTCGCAGTCGACGAGGCATGGGCGACCCTTTCCGATCCTAACGCAGCAAAAGCTCTATCTAGCTTTTACCGAGAACTGCGCCGCTACGGTGCGGGCTGCCTGTTGATCAGCCAAACCGTGAAAGACTTCGTCAACCTCATTAAGGCAGAGACAAGCGGTGGCGGCGACTCACAGGATGGCATTCTTGAAAATACAAGCCATTACTTCTTCCTTGCATGTTCGGAGTCAGACTACCGAGTAGCCAAAGAGGAGCTGGCATTTACAGATGAAGAAATCGATCTCTGGCGCTCGCTAGCATCGCTGCCTCCAATGTATTCAGAAGTATTTTACAGGATGCGTACAAGCCAGAGCCTTTACTACTCGGGTGTGTTCAGATTGTTCTCAGCACCCATGACCTTGTGGATCGCTAGCTCGCATCCGGACGACTACAACATGCGAGAGATCAAGGCGAAAGAGCTGGTTGAAAAGTTAGGAATAGATGGGTCCGACGCGCGCCAAAAGGCAATCATCGAACTTTCGAAAACTCACCCTTACGGAGCCCGTTATGGCCAAGTTGTTTAA</w:t>
      </w:r>
      <w:commentRangeEnd w:id="126"/>
      <w:r w:rsidR="001D5916" w:rsidRPr="00447016">
        <w:rPr>
          <w:rStyle w:val="a7"/>
          <w:rFonts w:ascii="宋体" w:eastAsia="宋体" w:hAnsi="宋体"/>
          <w:sz w:val="24"/>
          <w:szCs w:val="24"/>
        </w:rPr>
        <w:commentReference w:id="126"/>
      </w:r>
      <w:r w:rsidRPr="00447016">
        <w:rPr>
          <w:rFonts w:ascii="宋体" w:eastAsia="宋体" w:hAnsi="宋体" w:cs="Times New Roman"/>
          <w:sz w:val="24"/>
          <w:szCs w:val="24"/>
        </w:rPr>
        <w:t>GGCTTCAGCATTGCTGTGCATCGCCCTTATGGCTGGATGTTCAGCAAAATATGAACCACGAGAGACAATCGTGGATACCGAGCAAAAGCCGGTAAAAGAAATGTACGCACCTAAGACAGAGCTTGAGCGTCGCGCATATTCCGAAGGTGTCAGCCAAGTGTTAACTGACATGAAGGGCAAAATGCGAGCCCGTGATCGATTTACTTGGGACGCGCCTCAAATTCAATGTGGCGTCAAAATCCCAGGGCGAGTTGTTAACGGGATGCTGATTCCAGAACATGAAGAATGCGTCCAAATCGCCCCGGGCCGCTGGTCCGAAGAGGCACCAACCTTCCTTCCAGTACTCGGCGGAAACTAAAACATGAGTGACCAGAAAAAACAAAGCGGGCTGAGTGACCTGATCAACACTATCACTGCCGGCGCTGCAAGCCTAACTGCGGGCCGTAAGAAGAAAGGTGCCGAGCAAGGGCCGGAGTCAGAACCACCGCTTACTGAACCCCAGGATCGTGTGAGCGATCAGCGGCCGACCATCGACGACCTCGAAGATCCTCTTCAACTCGATGAGCAAGACCAGCAAGCACCAGCTAGCCCCGCCAAGAAGCAGATGAGCACGCGAAAAAAAGTCCTTCTGGTGGGCGCACTTGTATGCGCGGCAGTGCTTGCAAAGAACGGCGTTTTCGCACCCTCCCCCGAACTGATGAATCCTCCGGGGGACAATAAGTCAGCGGCCAACTCTCAGCCGGAAGACGGCCAACCCTCTTTGCCGAACTCAGCCGAGAATGGGTTGGCTACTGGGCTCAACTCCCTGCAGGGAGGATCTGCTCATGCAGACCCTGACGTTGGCCAGACCCTGGATGAGCTGGCGCTTGATGGCCCGCTTCAGAAACCAATCATGAGCGAAGATCAGAACGCGCGGCCTAGCGATATGCCTCCTCCGCCAGGCGACGGTTTCGGCTTCCCTACACCTCCATCCGAGGTAAGCCCTCCACCACTTGAGATCGGCAAGGCTGAACCCAAGGAGCCAAATCGTGGTGGACTGACTAGCCCATTCGACGGAGTTCCGCAATCCGAAACACCTACTGCACCTGCAGCCGTTGAGCAAAACAGCCTCTTCGGGACCTTGACGCCCCAACCGGCACAAGAACCTGTTGCAGAGGGTAAGGCGACCGAAAAACGTGACCCTGTTTTGGGTAGCACTTCTATTAAAAACCCGGATAGTGGTCAGCAACCGAGTCTGCAGAGCAACACAGACGAACTGAAGAAAATGGAAGAGCAGCTCGCCAAGAAGGATGGAGAAATCAAACTCCTCAAGGCACAGCTCGCAACGAAGCAGCCTGCGCAGCCAGTACGTGCCAAGCCAGCTGCATTGCATTCCCACAAACAGTCAACTGTCGTTGCCCAGCGCCCCCAGCCACGGTCCACAAAACCTGTAGCGAAGGTCGCTCCGAGACCGAAACTCTGTGTGAAAGCTGTAGCCCCGCCTGCACGTAACTGCCCTACGTGCGTGGCACATGCATTCGTAGTCGATACCGGCGCGGAGAGCATGGTTGGCCAAGGTGATTTCCTGGCCGGCTACCGCGTATCGATCACAGGCGATCGCCTCGACCTACAGAACTCGGATGGCCATGTAGTACACAAGTTCTGGAGTCAACCAAATGGGTGTCCGTCGATTTAACATTCACGAGCAGATCAGCAAAGCGGATGAGGAATATCTGTCCCGTCTAGCAGCTGAAGTTTCAGGATGTCATTTTCGAGCACCAAATCTAATTGCCGTGCGCTGGGGCATCCCCAGCGCCAGTGAGGCTGACGAGCCGAAACTCCAACCAGGTCAACTCACCAAGGCACAACTCGAGGACCTCGAATTGGCGGTAACTCTGTTTGTAAAACAGAATTACCAAGAGGCGCGCGCTGCGCTCGAGCCTTTCGTGGAGATGAACCATGAAGAGGCTTCTAAGTTGTACATTAAGGTCCTTCAAAAGCTCCGTGTTCCAGATTGGGACAAAATCGCCAGACGGATCAACAGGGTAAGCACCGATACTCTTTTTGTTCCTGCGGGTAGTACCGAGGTGATCGATGGGCAAAAGATCTTTCTGATCCATCAAGGTCTTAGTAAATCCCTTGGTCACGATGCGCCCAGGTGTGTAATCAAGTACGTGATACATCACGAAATGCTACATGAACACTTGGGCACCTGCGCAGAAAACCCGCACCCTCCCCTATTCAGGCGCCTGGACAGGAGCTTCCCTGAGCGAGCCCGTTCGGTCCAATGGCTTCAAAAGTATAGTTTCTCGACCATCGATGGTG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CGCCCGTGAAACGATGGTCCCCGGTTCTGTTCATGGCGGTAATCACTAGCGCCTTTGGATCTCCGTACGATCCATTGATTGATGCGACTGCACAGCGTCATGGTGTAGACCCGATTTTGCTACGTGCCATTGCGGCACACGAGTCAAGGAAAAACCCCTGGACGTTCAACGCTGATGGGGAACCTTTCCAGTTCAAAGATAAAGCAACAGCCGTACAGGTCCTTTGGTCCCTAACCAAAGCTCCCTGGATGGTGAAGTCTATGCCAATCGCTGGTAAGCGTTCGCGGAGATTCTTCTCGACTCAGATTGATGCATTAACTTACGCAAGGAGCGTGCGGAGCTCCGGATTCACGCTCAGAACAGATGATAGTCGAGAGGTTAAGAAGGGTCAGGTCAGAGTACGACAACTTCGACTTATCAATACTGATATTGGCATTGCCCAAGTCAACTACAGGTGGAACGGACAAGGCATCGCGACTGTTCAAACATGGTTCGACCCTGCATACAACCTCAATTTTGCAGCAGCCAGGATAGCCAAGCTCACACAGAAGCATGGCAATGAAATCCTCGCGGCAGGGTATTACCACTCAGGCACCCCCGCCATTCGCAAGAAATATCTTGGCTACCTGATCCCAAAATACAAAGAGGAGAAACGTCTTGCGACTGCATCTATGGCTGCTTCTCGCTAGCATCATATCTACCCAGGTTTGTGCTGACCCGATTGGTCCAAACGATGACCAGCGTGTCGGCGAAGGAATTATGGCTGCCTTAAAGGGCGAGAAGCAGAAAGCGTGGGATATCCTTTTTCCAGAAGCCAAAAGCGGAAACATCATTGCGATGTTTCATCTTGGGAATTTAATGCTGCGCTCCCCTGAGTACCCTGACAACTTAGCCCGAGCCGCTAAGTTTTTCAAAGCTGCAGCAGACCGAGGGCACAAAGGAAGTGCAGCAATGCTCGCCCAAGTAGAAGGGATGATAGCGAGGAAGAATGGAACGCCTACTATAGCGGGCACAAGCGGCGTGCCGCTACCCAAGGACATAGAGGGTGCTAAGCAAGCTTACGCACGGATGCAAGCTACCGTAGGGCGCTTTGTGGGAGAGCTCGAGACAGTTGCGCCCATCGCTACTGTGAAAATGTTTATCGCTGATAACGCTAGTAACGCAGGCGATCTTGTTGAGATATCAAAAGATGCAAAGGCGCGCTTTGGAGACAAAGTAGCTTTCGAATACTTTGTTTTGATCGATCAAGCTAACTGGGATCCCCGGCGAGTGTTCACTCCGGCATCAGCTGGAGTTCCATTAACCGGATTTCGCCCTGACATGAATGGTGTCGAGGCCCGTAAATATGGGGTTCGTTCAACACCTGCAATCGTCCTTGTACCACAGCAGGGTAAACCAAAGCTCATAAGCAGCGCTCAGTCAGTAATTACCGAATTGTCTGCTGTTCTCAGGTAAGGAATGTATGAAAACGACAATGAAAATCGCCTTGGCATTCATGGCTGGCGGCCTAGCCTTCAATGCGCCATTCGTACTGTCAGATTCGACCAAGCCCAACGACGCATTGAGTAATGCCATCGCAATTGCCATGGCCAAGGTTGACAAGTACAACGAAGACCGGGAGAACGCAGAACTCGACAAGCTTCCTAATATTCTCGACTGCCAGAATATGGACTGGATGAAGAACTGTTCGGAGCTCAACCGTAACGCCAAGAAAAACCCTCAGGCACCCATGCGGATGATTGGTCGTAATGGTGTCGAATTCAACTTCCAACCAGGGACACCAAGCGCGGTTATCAAGTTGCAGCTAGAACAGACCCCAGAGGCTGCGGCTGAGCTTGTTAGCTACATGGACAACACCTGGGGCGAGTACCACAAGTCAGCAGAACTCTACAAAATGGCCATGTGGAAAAATGGCGACCTGAAGAACATCAAAGGCTTGGATGCCGCAACTGAGAAATCTGCGGCTAAAAAGTACATTGATACAGACAATGTGAGCATGTCGGTATTTGTAGAGTCGACCTGCCCTGTTTGTGAGAAGCAGCTGCAGATCCTGTCGAGCGTTCAGCAAAAATATCCTAAGTTAAGAATCAAGATCTTCCAGCTTGATGGGGACCGTGAAGCCTTCAGCAGACATGTTACCCAACGTGGACTCACGGGCCGTGTTCTGACCCGCGAAGAAAGCATCAATATCCAGAAGCTGGGCGTGACCTCGTGGCCAATCTCGTGGATCGACAATACCAAAGTCAACAGACGAAAGAGTTTGGTTGGCAACCGTACGCTTAAACAGCTTGAGGATCACTTCCAGGCAATGACATATATCCAGCCAGAAAAGAAGGGCGCTTGACATGACGAATTTCACTCTTAAAAACGTCCTCGCGCTCACTATTTCTGCGCTGATTTCTATGAGCGTCGTTGCCGCAGACTCAGACACTTCAGATGCGCCTTGGGAACGACGCATGGATGACGTGACAGGTCTGTTCGGCGAAACAGTTAAAGGCAGCGCGGTCATCGATGCAAACAAAGCGAGCAGCTATGCATTTGATACTTTTGCGCCCTTCCAGGACCAACGAACCGGTGTGGTCAGCGGCTACGCTGCGACTGAGGTAGGCGTTGGCTGTAACGGTTTGAATCTTGGAACTGTACTCGATGGACAAATTGGTCAGTACGCTGAGATGGTTGAGCAGTTCATCCAAAATGCACCCTCGCTGGCGATTATGTTCCTAGCCTACAGCCAGCCGACTGTTAAGTCCGTCATTGACCAGTTGAATACAGTTGGTCAATTTGGCCTCGACCTATCAAACCTGACATGCTCTGGTGTTCGCGGGCTCGCAGATAAAGCTTACGAAGAGAAGAAGCAAACGCTGGCAGAAGCTGACTGTACAGTCGATGAAGGCTTCAAAAGCAGCAAGTGCATGGCTGGCGAAGGTCTGACCGGATCCTTACTTAACCAGATGGCTGAGTTCAAACAGAAAACCTCTGATCGAGCCAACAGCCTGATGGGCAAGGTGTCAGGCGCAACGGGCGGCCTGGTTG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CAACTCATCCGTATCAGGCGGCACCAATCCTGGGGCAGGCACCGGCTCTGGCACTGGCACCAGCACCCCAACGGCTTCAATTTCAGGGAAGTCCTGCAGCAGTGGCGCACCGGAAGGAAGCGCCGGGTTAGTCCTCGCTGCATCTGAGTTGGGCTGCGAGGATATTAAAAAATATAGCGCTTTGCTGCCTTCTTACAGCATACAAGGTGATGCTACCTCCGTGACCCCACGCAGCATGACCGTCGAGAACCTCTCGAAGACGCTGACAACTGAGTACATGGACCTGTACCAAGCGATTTATGCTGCTGATGGGACGACATTCCAGAACACCAGTGCATACAAAGAACTAATTTCCCGAGCAGACACCGTTGTTAGCGAAAATGAGCATCAGTACATGCGCAATTTGGCTAAAGCTAGTTCTGCCACATTTATCGCTACGGAACGTCAGCTGGCGACACTCGGGATGCTAAAAGAACTGGACGACGTTATCTCCAAAATGGAGATCGGCATCACAAGCGGAATTGCAAACCAACCGGACAACACTTTGAGCGCAGACGTAATAAATCGCACAAAGTTCTCGGTTATCGGACTGCGACAGCAGTATCAGGCACTTCAGGCGCGAGTTCAGCACGACCAGGACAGATATAAGGTCTTGTCGAGCATTCAGCAGGTGACTAAGTAATGGCAGCTGACACTGAAATTTCCAATTATGGATATTTACAAATTGTCAACTCAAACTTTAGTGATTTGGTAAGCCACTACATCAATATGTGGCAGGCATACAATCAGTCGTTCACCCAGGTTGCTATGGTATTGTGCCTCTGGGGTGGACTGGCGTGGGTAAGTGTTCTTACGCTGAAAGCCCCCGTTGATCGATTGAAAACCGCCTCTAGCGCTGCAGGCGTTGTTCTGTTGGTGGGTATGCTTCTCCAACCTGGACACTATAATATAGGTCCTGCGGGTGGATCTGTCGGCCTGTCCGCCGGTGCAGGATGGTCTTTGCGAATAGTTGGTAATATTTATCAGCTATTCAAATCAGCACTTGATAGCGTAAACAAAGAAAGCGCCATGGAAGTAGCATTTGAAAATGCTTACCATGTTACTGACGAAGGGACACTAAAACGGTTCGTCGACAGCCCCGTTTACGACATGTACAAGGACTACATCGGCAAGTGCCAGCCAGCGCTCATTTCTACCGCAGGCGCTCAACCGGATACTCGCTCGCTTGGGAAATATGTTGGTTTATTTGGATCGACCGGCATAAATCCTGTAGAAGTTACACAAATGTCCGAGGACACTTACAATGAACTATTAAAGGGAAATAAAACAGACAGCCAGGCAGTCCAAGCATTCGGATCTGTTCTTCCTTGGAAGGCTTACCAAGAAGCAAAAAGCAATGCTGCAGTCGCTGAAAACGTTGACAAGGCCAGGGCGATGCTCGCTTCGATTCCCGAGGATGCTAACCCATTTAAAGGCTCCAAAAAGTATTACCTAATGCCATCAGAGGAGTATTGGGTCCGTCAGAACTGGCCAGAGAAAAAAACCGAGGGCAAGTCCGAGTATGAAAAATACTCAAGCGGAAAAAACGGTGAGATGTACAGAAATCCCGAACTTGCCGAGAATTCCACTGTCACTACAGAACAGGAAGTCAGATACTACCCCAAAGACTGCCTCCAAATGTACGGAATGGTACAACAAGCCGTTTCTAACTTAACGAGTGCAATCCAATATGCGGTTCCGAACGCCAAGCAGTCTGCATACATGCGTGACGGAGTTGAAGCGCAAGATATGATGATTAAGCAAATCCAGGCACAAGCCGAAGCGAAGGAGAAGAAAGATAACCTTCCAATCCCGCTCTTTGGGGGTGAGAGCGTCGGATGGACAGCTAAAGACACAGTAAATTCTATCGTTACCAAGATACAAGACGTCGGCAAAATCTACAGGGAATGGATGCTTACCTTCAAAATACCGTCCATGATCAACGGCTGCGCAATGCTGGTAGGTATTCTCGTTGTTCTTTTTCCAGTCATCTGCGTTTTCGGTGTTTTCGTCAATCCAAGCATCCTTATCAGCTACGTGAAACTCATATGTTTTGGCTTTATGGTTCCTCTAGTTAATAACCTATGCCTAACAATGGCGGCGACGTTGCTGGCTATGAACGGAGAGCTGATGACGGGGCTGACAGCAGGGAATTTTGGCGAGAACAACACGCTATTGATCTCAGCTAGTAACGCGCAGTACATCATATTTATGGCTCTGACCGCAGTCGAAATTGTAATTGCGAAAATGCTCATTTGGGATGACGTAAAAGGACTGTCCGGGTTCAACCCAGCCGGGGCAGCTACAGGAATGGCAGCTACGGGAGCTGCGGTTATTGGTACGGCAGTTAAACTCGGCAGCACCGCAATGAGCCTCATGAGAGGTCCTGGTAAGGTTTTGGGCGCTGCTGCCAAGGCAAGGAATGCAACCCCTGGTGTTGGTGGCGGCGGAGGAGGCGGGGCGTATCAATCTAGCATCATTAATGTGCGGTTACCTGCGCCCTCTAACGCCTCATACGCGAGTACGGGAAGTAAGCTATCGAAGGGTCCTAAACCCCCTGCCCTGCCACCCCCGGGTTCCGCGCCAGGTGGACCGGGACCTAAGTCCTGAAAACGCCGCCAGCTCCCTATGCTGGCGCATTCAGCAAGTGTTCAAGCCCGCTTTTGCGGGCTTTTTTGTGGCTAGGTGTTGGTATCACTGGGTGAGCGCCGCATACTCCGACCCTTAAATTTTTGCCTTAGGGTTGGAATCCTTGGCTGGATCGTTACAACGATCCATATCCAGATGACGGAGATGACGATGAGAAAATTCATGGTTGCGGCACTGACCGCAGTAGTGTTGAGCGGATGCGGTGAGCCTGAAAGTCAGTCCGCCTCGTGGATTGGTGGCGCCCTTGCTGAAAAGGTGGACTTTCGATTCCCTGGTTCGGTCATTGCTTTGAAAAGCAAGGCTGACCCGAAAGCGCAAGCAGGCCGGGACTGGTTCTTTGAAGAA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AACTGGAAGCCTAAGGGATGGTCCCTTTGGATCGCTTCGAACGTATATTCCGACTACAAAGCGCCAGGCAATGACCTGGCCCTCCTTCGGAACGGTTTCGGACGAGCAGACTCAGCTGCGGAACGATTCGCCCAGGATAGCTACTTCATCAGCGGTGTCAGCAAGTGGCTCAAATCCAACCACATTGACGTTGAGGTCAACTTCCTCGGGTACGATGGCATTCCTGGCTCTCTGGCAGCCAGCAACAAGGCCTATAACAATTACTGGCTGACCTTCACCGACGAATACTGCGGAAAAGCATTCCGGATGTGCATTGATAACTATTTTGTCTCGCCCGCGGCGCGTGTTGCAGGGGGTGGACGACTCTCGTTCAAGGACTGGATCAGCCCCTATCTGCAGGTTGGAGATGATGCCTCTGGTATGGGGCAAATGCAGGTCATCAACATGATGGGCGGCCTGGCCGATGAGAACAGCAAATTCTACGACTATTGGCCGACTATGGTCTTCCTTGTGAACCCTCAGGGCAAGGTTACTCGAGCCTGGCTCCCCCAGAAAAAGGACCTTGCAACGGTTGGGCGGGTTCAGGCCGCGGTCGTTTCTGACGTAGGTGGCGAATACAAGGACGTCAAGGTTGCGAAAGACGACCATACAAGGCCATCGGCACAAGCCTACTACGGACAGTACTACATCGAGGCTGGCGTAACGAAAGTCCTCGAAACCTTTAAAGAGATCATGGATTCCAAATGATTGGTGAACTGACTTTTCAGGATGCCACCTGCTCCAAACCGGCCTACTGCATCGACCTCGTGGGCAACCTGGTACGCTGCAGCTCGGCCGGACCGGAACAAGGGCTAATACCTTTTGCGATCGAGCTGGCGTCGTCGGCTGACGAGTTGGCATGCCCTTACCCATGGACCCTTACTACGGATGCTGTACTCGAAAGGATTGCGCTTGTTTCCGAGAGCCAAGCAAGCACCAGAGATGCGTATCCACACAACAAGCTTAAAACCGCGGCATACCCTTTTGTGCCCCACATCGAGGTTACCGAGGACGAGCAACTCATCATCAGAGCGATTGAGTTGTACCCCACTTTGACCGGTGAGAACGCGACTGCGGTCAGAGAGCAGCTAGAGGTCAGCGGTGTTTTTATGATCCCGAGCGTTGACGTCTTTAGCCCCAACATCCACGAAGCGGCCGGTGATGGGCTCACCGTTCCTCCGATCAAAACTGTCACTGCAGGCTGGATGTCGAGCATGAAGGTATACCGTAAAGCGCTTGTTCGATCTGCCTAATTTGCCGCCTCTTCCGCCGTGCCACCAGCAGGCCAAAAAAATGTTTTCTCAGTTTCGGAGCAACACACCAATGCAAGCCTTCACCGTCGACGCCAGGTACCTTGATGAGGAGGATGCCTTTGACGTAAACCAAGTCCTCGAAAACTGGAGGCCATCCTCCAACGTTTTTATCAGGCGATCGGCTGCAAATGCACCGGTTGGCTTCAAAGGTTCGCTGCCTGTTGCTGACTTTACACAGTGGGTAGCTGATCACGTTCTCTCGCTGCCCAGCCACACGGGAGTCATCGTTGACCTTTCGTTGGCCCGTAGTGACGCCGGCACAACTGTTCAATTCACAGTAGCTGGACACGTGCCAGACATCGATTCTCCGATTGACGCCGACAATCCTGGATTCTTTGAGTACGCGCTTCAGTGGTTCGCAGTGCACAGGCCATCAATCAGGGCCTACGCCACTGAGGGTCTTTTTTGGGTCGAGGAGATGAAATGAGCAACCAAGCAAAATCGATCGCTCTCGCACTGAGCGACACCCTTCAGTGCATTGAAGATGGACTGCATGTCTTCGGGTTGCTTCATGGTGAGGTTCAGCCACTTCCGAGCCAAGGCGTAACCATGCCTCTGCTCACCTCTTCGGGTGAACCTGGAGAGGTGCAGCAACTGGTAGATTGTTTCGCGAACTGGGACGGAGGGGTGAAAATCGCAGCCCTTCAGAGTGAAGGGCTGCTGGACGTGTGGGTCGTTTAGGTGAATTCCATTGGTGGCAGATTAGCAAGCGGGTCGTCCATCTCCTCAGCCACATCTGGTGGACTCAACGGCTCGGGCCTTGATTCTGCCGGTGGTGTAGCGCTGGCCTGCGCGATGGCTTCCCGGGATTCAACATCTTGCCCCCCCTGCGCCTCGGTCGAACCCTTGCTGTCGACCTGAACAGATGTGATTTCAGATACGACCCCTTCCTGAGGCTTAGCCACCCCTCCTGACAAAGCTGCATTGAGAGCCTGGCTTACCTTTTCAGGATCAACCTGCCTCATCTCCTGATGGCGGTTCAGCAGGTTGATGATTGCTTGGCCTTTCACCCCTCGAGGTAACGCTTTGTATAAAGCGTACAGCTTTGGGTATTTCTCCTTCGACAAGGTGAACTTCACGTTCTGAAAATCAGCACCATCCGAGACGTGATAGTCCGCCTCCGTAATGGGCCATAGGCCCAGACAAGCCTCCGACATGGCCAGGACCACCTGGTTACCAGCCTGCCTTGGATATTTCGCCAACACATCCACAAGTGACTCGTGCATATCCGGGTAGAGCCGCTCCCTGATGACCAGGCTATCTGGCTTAGCCACGCGGTGCTACCAAGACGCGGGCATGATCCTTGAAGTGCTGGGTCACGTAGAAACGGTAGTAGCCGCGCACGATCGAGTTTTCAGGGTCTTTGGCCATGTAGATGCGTGTGCTGATGTAATTCGAGAGGAGCTTTGATCCGAGCACCGACGCACCGCCGCCGGCAGCTACCATGCCAGCAAGAAAGTCAGTCGTGCCCCACACCGCTTTGATGCAACGGACCAACACATCGTCAGCGAACTCCTGCCGCGCTGGCAGACTAATCGGTTCCATGTCGATCTTCGAGCCACGCCATTGGATGAAGCCTTTGCGAATCCAGGTATCCATCGTGTATTCGGTGGTCTGGCTGTCGAGTGCAAAGTCCTTTGGCAGTCGCGCCTTTGCAGGCAAAAGGGCGTTCAGTGTTTC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CTGCTTGAGCTGCGTGAACAATTTCTTGTGGATGTCAGAAACCCCACTCGATTCTCCCCATCGCAATTTGTCATCAGCACTTACCTTCCCGTCGACGAACTGACCGGCGTCGATTGTGCCCTGGCCAATGTCGATGATCCCAAGCTTCCCCTCCATGACTACTCGTGGATCAATCCGGTTGCCCTCAGGGTCAAGGAGCTCTGGGTCAAACCACGGACCGACGTACTGCGGAAGCACAACGACATTCGCTGGTTGATAGCCCTCCTCGATCGCCCACTTTTTTAGGTCGGCTGCGAATTCGCTACGGCGACTCTTGAAAAATTCTGTCGGAAGACCAGTGACGATAACCGGATGCTTCTGGCCAACCTCTTTCAAGACCTTGAGGAAAAGCACCTTGATGGTCTCTGAACTGTAATAGCTGGAGTCGGTGCTGCGAGGGGCGGCGCCATCCTCACGACAGTCATCACCGATGTAGAAGGTGCCAAATTTTGTCTTGAAGGTTTCGCGGCTGAATCCCCCCCCAAGCCCTTGGTTGGACTGGGCAGGTGCTACGAGCGAGGCAAAGGAGCCTTTGATCTCGCCGGTTCCTGCAATGTAGCTGGTTGTGCCGTTTCCAAGATCAACGGCAATCAGTTGTTCAATCGACTGGGACATAACTCATCCTTCTACTTAGAGCAACGCTCGGAGTAAGGCCCTTACGGAACCCCATTCTTCCAGAATCGCTGCCATTCTTTTTTGGTGATTGTTGATGCTGCCCGAGTGCTTACCCAGGTGGCAATGCGAGATAAGCTCATCTGTCAGCCAGGGCGAAGGCTTACGAGATGGACGGGAGGGCTGGAGTGCAGCAATCTCATCCGGGAGCGGATCTCTGCCCAACTGAATGCTCAAGCGCTCGCGCTGCTTCTGATTCTTGAGTCGCTGTTTATAGCTGCTTACATCGCGACTACTTCTCCTGCCAGTCCTTCGATCGAAGTACTCCACCACCCTGTAGCGCGGTTCGGCAGGTGATAGCAGGTCGAGTTCCGGGCACTCGCGCCGGCAGATGATCGAGCGGAATCTTACCGGTTGTCGAGCCTCATTGAACTCAAAAACGAGGTGATTTAGCTCCTCATCCATTTTCAGAAAACGCTCCACCTCCCCGGCGGCCATCGAGCTCCGTCTCTCACATGCCTCTGCAATTGCCTTTATCCAGCGCTCAAGACCAACCGCCTTTGACTTCGGCGATAGAATTCCAAGGTCATCCCCGGGAAACGCATTGACCCATCGCACAGCGCGGCGAGCAGCTTGGAGGAAGCACTCCAGGTCTTTAGAAAAAGATTTTGCTGCCTTACGACCGATCAAATCTGACAAGTGGAGAAGCCGATCCTCATGAGCACGCAGAGAGACGCGCTGAAAGTCACCTGAGATTTTGCTTCCTTTCGATAAGTACACTTCGATGCAAGATACCCGGCCCTCCTTCAAGCTGGCTCTCCAGGTCCACATCAAGGACCAACCATCCGTCGACCTTCGCTGAGCCCACCCACCCTCATAAGCCAAAACTTTCCGAGCAAGGCTTTCCAGTTCGCTGTGCACGAACGCCATTTGGTCCAACAGGCTGAGCAAGGTTGTGTCTCGCCGCTCGGTGACCTCAGCCAGTCGCTGTATAAAGGGACCAGCCAAGTCCTTATCCCGGACATTTCTACGCACTCTTGAAACCTTTAAATTCCGTCGTTCGCTGTTTTTGCACATTCTGGTGCTTTCGAACGCACCCCTAGTTCCTTCACCGCACCCACACACACCCTAAACCACACCTCAAAGCCCCTTTTGCAACCCCCCGAACACCCATCGGCACACTCATAAAGCACCTACGCAGCTCAGACCTCTGGGTCAGCGATTGCACCTTAGAGCCCCCGCTACTTCCCAATGGATGCCAATGAACCTCCCTGTATTATCCCAGCAATTCCCGAATACGCACCCCAAAAGCACCGCATGAAATTCAGTGTGCAACAATGCTCCTTTTTTGCACATTTCGGTGACAAAATAGGGCGAAATAGACTGATCTGTGGCAGCGACCAGCTCAAGACACGCCCCTGAGAAGTAGGCGAGTTTTCGCCCAAATCCCCGTCTAATGTAATTATACGGCTGAACTGCAAAACCATCTCCAGATCACCGCTTTGACTAGTCCAGCTCAAGGAAAGGCTTTTATGCCAAAACGCAATCGTGAAAATGGCCTCTCAGCCCTACCAACTGATCGCCTCAACAGCACAGAGGTCAGCTCAATCCTAGGGATCCACCGCAATACGCTTAAGCGTATGGCTTTGACCGGCTCCCTCTCTCCTGATGGAACGACCGGTGGAGGTCGTAACTACTGGTTACGGTCGAATGTGGACCTATACCGTCTTGGCGCTTTGACCTCCACGACCGTCTGGTACATCCAAAATGATTTGCTTGGAGAGCTCCAAATAAGCCACAGACAGGACGCCCGAATTCTTGGCCAGAGAGCTGCACGCATCTCCTTACCCGCCACCAACCGAACTGCTTGCCTGGCAGCCCTCCTCACCTTCATCGCCACCGAGGCACCTCACGCTTTGGCCCTGCCTGCGATAAACACCAACCACCAAACCAACCGCTTCATTGCTGATGTCTGCTGCCGAGAAGGTGTTAGCGTGATTCTTGTCCCATCATGAGGGCTCATGCATTGGCTAATGATCAGTGCCCAGCGACGCCAATGGTCGTCGCACGCATCAACGAGTAATTGCCCTCCGAAAACTGAGCGCTTCCTGAATGCGTCCTTCGCCAGACCTAGCAGAGGTAATGGTCATAAGACAGGCAGGGCCCAGCCCTCTCCAGTAAAGAGCTCCGGAACGACGCTAGAGGACAAGCCCTCACCCGAAACCAGGATGAAGACCCGCGCACTTTCAACTGGATCAACGACAAGGCGTTCCCTGGGAATGGTGGGGCAAAGATCAGTGTAGGCCCCCGCATGATTGACCCACTAACGGCGGAGGGTGGCTTCAGCAGTAAGAATGAAAAGCAGGACCGCACCTGTAAGTT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CAGCTGGCTCGGCTTCTCAGGCAGCCTGCACACACGGACCTGACAGTCGACCTGCATACGCCGGTCAGCTATGGACCGTTAAGGCGAAGCCTAGATAATTGCGCAACGTATTAGCGCTGCTCTCGGCTACCAAATCGTTGGTACCCGGTCGCAGTCACCGCGGCGAGCGCGCAGCCCTTCACAAAACCACTGCTGGCCCTGGACTGGCTCGGTAAGGAGGCCACGCCATGGCCGAGGTCTCCGGACCCAATCAATAGTCGCCAGTCGGCGGGACCGCCACGCCAGAGCGATCTTCCGCCTAGTCGATCTCGCACCAGTCGTAAATCACTCCAACCTGTTGCTATGCCTGCATGTGGCAAGCCGAGGCTTAACGTTCGGCTAGGGCTACATGCTCAGATCATTGCGTGGCCATGAGACGAATGACCTGGCACCTGCAATAGCAGCATTCAGCTAAGTAGCAATCGGCGCCTCAGCCGAATCACCATCTTCTCTGGCGCGACCACTTGGGAGCTCGCCGCTCATCTGTCAGTCGGAAGCGCTTCGTCGCTACTTGCCTAGGGCCAAATGATCCGGCATCGAGTACCGGTAGGCACTGCCTGATAGCCAGTGCACTATCCAACACATGCTCCATCGCAGTCTGAACGATGATCCTCGAAAGGGATGGGTTACGGATCCGGAGAGGTTAGGTAAAGGCATGAGGGGACGCGCCGTACAGGTGGCAGCGCCTTATATATGGAAGGGAAAGGTCGAGTGCCAGGCGAGGCGAGCAACCACTACTACTGGACGCGTCGGCGCTCAACCTCGCAGCAGGAATGCTGGGACATCAGTGCGGTGCGCCCGATACCGCAGAAACCATACGATCAAGAAATCCAGCCTGGGGGGCGCTTGAGTGGTACATGTTCACCAGAGCAGTTACCAACTCGCGCCCAGCGCCTGCACCCTCATTTAGGTGATCAGCCACGAGCTCAATCGCACCCTGACGATCTTCCCCTTGCCAAATCACCTGCGCTTGCACGGCGCCGTCATCCATATAGGCAAGTGAGACGAGCGAGGTCTCCCCCGCCGGCCTTACAACAGCCCAGCAGCGGATTCGATTTTGAAGGGCTACATCAACTGCGCGAGCTGACGCGATTGCCTTGTGGTACGCGAAATTCATGACTTCTCCTTTCTGAGAAGCCTCAACATAACGGCCTCGCCAAATATTTCTATGCCCGCGACGAGCGGTAGCACCGTGCCCTCACCCTTCAGGGTCCTGCCACTGGTATGCCATTACTGACGGAAAGCAAGCGTCAATTTCCTTACGCGAGAGGGGCTGCAGGGTTTTTTTGCTGAACGGCATTGCCCACAGTTGCGTACCTGATGTCGCATTTTAGGTTCCGCTTACCGTTTTTGCGTGAAAAATCAGAGCCTTTTTAGAGTTGCCTGTCCCATCGGCGCCCAATAGAATCGCGCTCAATTACTTCGGTTCACACCTACGGGGTGGCCGGGGAGCCAATCGATTGCGCATAGCTCAATCGTATGTAGAAGGGGGTCGGCAGCTGTCGTGGCTGCCGAACAAAGCAAATACCAGGGGACTGGATTTGCGCTTAGGAGCCGATCGCTTGATCGGAGGAGGGAGGCATGCGCCTCGTTAGGAACAGTTGGCTCGCTGGGCTTTCTAGCGACCAGTTCTTGAATCTTGACCCGTGGGCATTCGTCATACATGGCGAATCTCAACAGCAATGGGTGGCCGAAATCCGCCTGAAGCTCTCCGTGCGTCTCACCGACGAGGAGCTTCTGCAGATCGTCTACCCGGGCCTCTGTGACGCCACCAAAAATGCCATCAAGAATTACGCTGACGGTGCCCCCGAGGGGCGCGGTCGGTGCTTGATTGGCTACGCGCTATCTTTCATCCGAAAATACGGATGTGCCCTGGTAATCGACGAAGTACCAGGAGCCGGCGCGTATCAATTTGGGGACCTCGACGCCCTCGACTATGCGCCCCGCGCCCATGGCTTGGAGCCGGATTACCTCAACGCCGCCTCCAACTACACCGACAGCTTGTCGGTGCTCCCGCAATTCCTCTCTGACGGCATCGTCCTGAGCGATGAAGGATTGCAGAAGCGTCACATTCATGTCGAAACCCTTCGACGCTTTCTCACCCACCGTGAACACCAGATCCTTCGCCTCGCCGTCCTTGAACAGCACTGCTCCGTAGACATGTGCTCCATGCTCGGGCTTGGTGAAAAGCAGGTCTGGAAGGTTCGCCGCCAGCTAAATCGGAAGCTGAGCGAAATTGCGATCGACCAGGGCATCAGTCCTGAAATCGTCGCAGCTTTGAGTGGTAAAGAGATGGCGGCCGCTGGCGAATGAAGCAATCGATCACTGATTTCATTAAAGATGAGGTGTATCCGGTACTGGATGCAGTCGACCGGGGATTACTGAATCACCTCCGACCCAAAAGCCAATCTGCAAACGGCTCCTACGTTCTGGACTGCCCGGCCTGTGGTAAGGACCGGGCGTTCTACTATCCCACTCGATCAGGGATTCAGTGCAACCGAAAGGATAACTGCCCTAGCCCATTCACCTCCCTATGGGATGCTCTCGCACAAAATGGGATGTCAAACGGCGAAGTGGTCAAGTCACTCTGCGAAGCCGCCGGCGTCGAGCCGCCCGACCGGGATCAGGATGCTAACTCTCAGTCGCGGACAGCTAATAACGGCCGCCCGGTCATCAAGACTGGCCAAGCGATAGTCCAGGTTACGCAGCAGCTAGCTGCACGCAATAAACACATCCTGGACGCATTTCAGAAGGCTCGCGGCTACACGGATAGCGTCATGGCGTCTCTCCGGCTCGGGGTGTTCACCACTAACGAAGAGGTGCTTTCGCTCCTACACGGCTTGGGTATCAGCAAAGAGCAGGCCCGAGAGATAAGCATCGTCAGTTATGAGGACTCTGCTCCGGATGCCATATGGTCAGGGATGGAAGGCCGTGTAATTGGCTACTGGCCCCATCCGGACGGACACGTCCGAATCTGGGGAAGGCTGCCATCGG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CCAGGCGAAGGCCGATCCAATCCGAAATACCGATTCTCACCGCACTCCTCAAAGGTGATTCCGTACCTTTTTAGGCAACGTCAGAAATCCATTCTGGTTTGCGTAGAGGGCACCCTGGATGCATGGGCTCTGCAGCTCATCAACGTTTGGGGATGCGCTATCGGCCAAGCTTCTATCAATAGCGCACAGGCCGCCTATCTGTTCAGCCAGGGCGTCACCGAGGCAGCTCACATGGTCGACGGTGATCACGCTGGCTATGAGGGGGCTCTTTCCTCTATTCGTGAGGCAGAGGCCGTTGGGATAACGCTCAGCATCATCCCGCTTGGGAAGGGCATGGACGATGCCGACAAAATGCGCACCGTTGGCCGTGAGAACGATCTGCTCAAACTCATCGAGTCACGCATGAATGCAGGCGAGTACATGGCTCGTTACTGCGCCTCTCTTCTCGACCAACCCCGCCCTGACCTGCGTCGAGTTTCGAAAATCAAGGCAATCGCCAAAAGCTTAGGGCCCACGTCACACCGCAAATGGCTCGACTGGTGTGCAAGCCTCGGCATTGCTGCTGACGAAGAAGCCGAAGCGTTTCGGATCATGTGCAACCTCGTAACAGGGGGACTCCCTGTGGAGGAGGCCTCCGGCTTGGTCCAGCGCAGGACAGGTTATCTCATCACCATCACCAAGGACGCCGCTCATGGCTGAGTCGAGCTCACAAGGCGCCCCATCGGGCCCAATCGTGAAGTCCCTCAAGATCGTGCTCTTTGTCTTTCTCGTGCTCTTCGCCGCGAAGGTGTACTTGCGAGCCCCTGAGTATCGCTACATCGAGGTCTGCTATTTCCCACACAAAGTATTCCAACTCGCTTGGATCGATGCTTGGGGCTTGTTCGTCCCGGACGACAGCGCCAGCTACCTGAGCCACGCAAATGACGTCAGCAATTTCTTCCGCACATGCACTCAACATGCTGCTGGCTGGGATTGGCTGAGAACGATTGGCACTCACCAGTAAGGAACACCCCATGGCTAACGAAACTACCGAAGTAAACAACTCGCATCAGGTTCCGGAGCGAAGCCTCCGCATCGACGGTGAGCGCACTGCTGCAATGTACGCCTTGGCTATCCGAGTCGCCCGGCTTGATGTTCATTTGCGCAGCCTTGCTGGCCTGTCCCAAGCAGAGAGCCGCAAGATGTACCGCCTGGGCTGCGAAGGTTTCCAGCAATTGATCGGGCAATTTGAAGATGGCCTGGCCCAGCTCGAGAAAGATGTCGACATCCGGTCCCGTCGTGGCGCCCCTTCCAACCAGCAACAGCGCAATCCACAGCGCCCAGCGAAGCGCCAATCGCAACAGGCTGTACAGCAGCGTAACCCTGCTCAGCCGGCAAAAGCAGCAACAGTAGAGAAACAAGCCCAGGTTCCTACCCTTGATTCTCAGGTAAAACCTGCGGTTCCTCCTGCTGCAGAGAAGACGCCTGCGGTGGAGAATCAGCAGCAAGCCAAACCGGGACAAGGTCAAAAACCTGAGCAACGGAATGGCCAGCAGCAGAAACCGGGCAACGCACAACAGCCCAAGAGCCAGCAGCAAAAACCGCAGAACAAATCCAGCGAAGGCAACAAAGGCCCTCAAGGCGGCAAGACCGCCCGGGAAAAGCAACAGGCCCCGGCCGCAGTAAACCCATAACGGAGCTGGACAATGAGCAGTTGGAATAACCTGAAAGATGCGGGCCGGATGCTTCCGGCCTGGTTCACCCCATTTCTTCTTGCGGGCGCTACCATTGGGCTATACGTGATCGCCCGCTACATCACGACTGAACAGCCCGATGAACTCGTAGGCTCTGCAACTCTCTCTGCCATTGTCCTGTCCCTGCTCATCGGTTTTGCCTTCATGGTTATCGCAATCGCGAAGGCTAAAGCCGGAAACGTGGTGGCGGCCATCGGTGAAGGCTTCCAGCGGGGGCTGACTTTCGTATGGGTGACGACTGCGGTCTGCCTGTGTGTGTATGTCTGTGCCACCCCGCTCTACCGGCTTCTGACAGATAACCCGTTTTACACGTTCACTGCCATCGGAGTGATAGGTCTGCTTGGCGTCGGCTACTGGGCTTCGGGCATGAAGCCTAAAGCTGCCGCGGAGAATCAAGACCTCGGTGCAGTACCCGGTACCGCACTCGCACTTCCAGTGAATTTCACACCCACCATCGAGCAGCGTCCCGCCTTCCAGGTGACCATGGCAGACCAAAGTCGCCTAATGATCCACCAGGCGGCTCGCATCATCGCTTACAAGGGAAGCAACTGCCTCATTACCGACTCATTCAGCGCTCACCTGGACATCAACGCCCGCACAGCGAAGATCTTCAGTGACCTTAACCTGCTGTCCACTGCAGACATGATCTACTGGCGGATGCACATGCTGCTGATCGGTAGCGCCGCAGAACAGATCATCCTTAAGACGGCCTCTGATGCCGCCATGGATGACCTCCAGAACTTCGATGACCTGGCCCTGCGCTACTTGCAATTGACTAACAAGGGCAACTTCTTCAAGCCAGTGTCTGATCAAGAGGCATTGATGAAGGCTAACCGCCTGAACATCCTGCGCAGCAACGTAGGCCAACGTTGTCACGCGGCCGTTGCTCAAAACGAGAAGCTGATAATCGAGTTGGTCAAACTCATGCGCGGCCGGCCTACCCTGCTACACATGGACCTGAAACACATCCTTGATCGCGTTCAGATGCCTGAGGACTTCCCTGCGGCGGAATTCGACTCGGACGAAGCGATGGAGCGCGTGCTCTTGCAGATCTCCTACGACGGGCCCGAAGACATCGCCGGCACCACTGAGCAAAGCGACATTTCAGATGGTGATTTCACCGTGAACCAGTCGAACGTTCACACCTTGCATTCAACCACTGGCCCGCAGGCGTTCCGCGCCTAGCCCGAGGGAATGAAAAAGCCCCGCAATGTCGGGGCTTTTTTGTGTCCGCTGTCCGGGATCCTATTCGTACACCTCTACCCTATTTCGACCCGCATGTTTGGCTTTGTACAGCGCGT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CGGCAGCTTTGATTGCCGCAGAAGCCCCGCCAGCCAGAGGAGCTACCCCTGCGCTGAAGGTACAGGCAAACCACTTCCCGCCTTCGCTCCCCCCTTCCAGGCCCGATTCAAACTGCAGGCTGCTGAATAGGTCACGGATACGGTCGATCACGCGCTTCGCCTCTACTGGAGGGGCGCCTACCATGAGGACAGCAAATTCTTCGCCACCCATCCTGCCGATGTAATCCGTGGACCGCAGGTTGTCAGAAAGGATCTCAGCGAGGCCGACCAGGACCTTGTCACCTACTGGATGTCCGAAGGTATCGTTGACCTGCTTGAAGTGATCGATATCGATCATCACCATGGTGCTCAGCACGCTCGAAGGCGCAGCGCTTAATCTACCGGCTGAGGCCATCAATTGAGCATGGTTCAAAAGCCCAGTCAGGGGATCACGGCGCATCCTCGAGTCGAATGCTTTGGATCTCGAAATGAGGGCCTTAAGAGCCTTGATGAAGGCGCCTCTGGTAAGTGGCTTCTGAACGAAGGCGTCGGCACCCTTTGAAAGCGCTATCAGCTGTGTCTCTGCATTGCGCTCGCTGCTGAGGAAGACGATTGGCATGGCTGAATCGTTGTCCTGCCTGATCACGCTGGCTACCTGATCACCATTGGCTGCCGGCATGTGGAAGTCAGTGACAACGACGTCAGGCCTGAACCGATCGATGGCTTCCAGCACACCCGACGGGCACAGGATGTGCATCACCTCAATGCCCTCCTCTTTCATGTACTTGATCGCGCGGTAGGCGTCGGTTTTCGTGTCATCCAGGAGGAGGACCTTGTAGCCATTGATCTGCGAGTCCCGGGCACGACTACGGATGAGCGCCCTCAAGGTTTTGACATCGGCATCAATGTCGAGCAGGCGGACCACACCAAATCTCGCAGCGACCAGGCGTTCCTCGAATGACAGCGGCGTGTCAACCGCTATGACCACGAGAAGGTCGCTGTCGTGGTACTCCGCAAGTTTTTGCAGGGCGGCGCAAGCGGCCGGCTGCGAAACCACATCACCACCGACCAGGACAAGGCCAGAGGACGGCATTCGTCCCCCCAGCTCGGATACAAGGTCATCATTCACATTCAGGTCCACGGTGAGGATTTGCAGCCCCATTGAAACCAGACCCTCGGCAAAGAAGTCAGCACGCGCCCCAAACCCGGGAATGAATATGGCCGAAGGCCCTTGGTCACCGGCGCGGGCATCGCTTGCCCGCCGGCTTGCCACCTGTAGCGTGTCCATCTGCTGTTCAATACCTTCTAGAAATCTTGCTGTCAGTGTTTGGCTACTGCTGACCATTGCCGAAAGCGCTTCCAGCTCGGCAATGAAGTCCCCGTCCAGGTTTGCATTCCTGTCTGGGCGGACCTTGTATACGACTGATTTGAACGCCTCAAACCTGTACTCACTGGGCCGTGCCCGTACCTGCGAGCGCCAGAATGACTGCAGCACCAGGTTGATGGTCTCGTGGTTCATTTCAATTGGCCTCCACCCCTAATAGTGGCCACCCACTGCCCCAAATTTGAGGGTTCGCCTCAAAAAAACGGTACGAATCCAGCAATACCGACTGAGCCTCTACTGCTGATGTCCGTTCGACCGCAGAAAACGACCGTTCAAGATGCGATGCACCGCTGCTTGTGGCACACGACCGATCGATCGAGGATGGCGGCCTGACTGAGGAGCCAAGATGGACACGATAATGACGTCAGCCCTGACTAATCGGGCTGCTATGAGGTATGCAAGGCGCGTAGGGCGGGACTGTGCTACCGGCATGCCCCTGGAAAAGTCCCTCATCACCCGAGCGGTACCTTCTGACCTTTGGGGGGACCTTGCGGTGATCATGCAGGCTGTGGATGCCGGGTGGTTCGCAGTTCCGGCCGGCCCGGACCTCACCTACAGCAAAACCCAGCATGCCGCCCTCAGCCAGCTCAGCAGTCGCGCACCCTGGCTCCTGGCCCTCCACACGGAAGCGGTGATCTTTGAGGCCGTACGTGCATCCTCAGGCCTTCCGCAGGGGAAGGGATTCGGAGTGCTGCCACTTCCCGACTTCCAGGCGGATGCTCTTGGTGCCCGAACTCGACTGGCAAGACTTCCCCATGAGCACGTAGCTGGCGCAATAACGCTTGAGCTTTGGGTACAGGTGCTGCTTGACACCCAGTCAGTTGCTCAACACTTGTCCTCCCAGATGGAGTGCCTCCGACCCGCTTGGATGTGGAGCCCATGCCACCCTCTCGCGGACCAGGTCGAGCGTCTCAAGGCTCATGACTGCCTGCACCTGCTGATACCTTACGTCTCATGTACCCGCAACCGACCCCTAGACCCTTTCGAACGACAGCTACTGAAAGACGTCCAGTACCGCGGGCTTCCCACGGAGGAGTATGAGCGGCGGATGCATGCTGAGCGCCAGCGACGTGAGGAAGCGGAGCGCGTCCACTGGCAGGAGGCTTTTGCGTTGGTGCGCCGCCTGGCGGCCATTTTCGACGGAGTCACCAGCTATCATCACGGGACCCTGACTCGCCGCCTCAAGCAGGAATCCAATGGGGCGTTTCGCCTCCAGCGTTCGGGATTCACGAAGGACGGTCTTGTCGTTGAGGTGCGTCCGAATTTCTGTGTAGGGCAGAACGCTAAACTCGCGTCAGGCTTCATGCTGGTGAACTACTGCCAGGCACTGGCTGATGAGATTGAATCAGCCACCCCCTCTTTCCCTGCCTACCTTGATGCCTGTGAGCGCGCGTGCGCCCGCGTACAGGATCTTTCTTACCCAGCGCCCAATCACCGCCCGCCAGACGACTTCGACACCGTCGCAGTGTGATGCCCCCTTCCCTAGCCGCTCCCTGCAGCGGCTTTGTCTTCCTCGGGATTGGGTTCAAATCCCGCCTGAGGGTTCAGCTCGCGCCACAGGTTGCGAGATGGGGTTGAAAGCCCAAAACACTCATATGGGATAGGAATGCCTGGCCCGACAGGCCGGCCACACTCCAAAACCGTATCTCGGTGCAGAGTCGGCAGGGCCA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GCCTATCCCCAGGGGGATAAATCGTCACCCACGCGGGTTCTGCCACACAGGAATGTCAAGCAGGATGGCTGCAATCAGACCCCACCCAAGGAATGCGCTCGATGTCACTGTTTGACGAAATCCAGACCTCCCTCCGCTCGACTGGCTTTGTAACCAATGGCCAGGCCTCTGACCTCGCCGAGAAGGTTGTGGGGTGCATTCACGTCCGGGAGCGAAACCTCCACGCGCAACTCAAGGCGCTGCAGGACCGTCTCAACGGCTTGCAGGCTCTTGTGAACACCGCCAAAGAGGGCACCGAGGCCATGGACTCAGAAGAGTATCGCGCCCGGGCACTGGCCACCTTCGAGGCTATCTGCGCGCCAGGCCTGTTCGAGCCTGAAGTAACCGAAAGCGTCGACCCCGCCGGGCCACCAACTGCCCGGCTGGTTATTGAGCTGTACGGGAATGAGGTGCGCGCCGCTTACTCGGACTTCCCGGTGGACATCGTGTTCGTGAATCGTGACCAGCATTCGGACCCAGAGGCCGAACCTGAATCGCTCGCTGAATGCTTCGCCTTGGGTGGTGAAGCGCGCGTCAGCGACATCGAACGCTACTTTGAGGATGCTGAGGTGGCTCGAAAAGCTGGAAAGCTCCTGGGGGTGGTTCTGCCACATCCATGACGCCCGATCATTACCCCATCAACCGATCACCCCGAGAGCATCCTCCATGACCATTGCCACTCAGCAACCAGCTATCCATTTCACCAGTTTTGCAGTACAGCAATGCATCCGAGTCAACTACTCGGACGAGGTTGTGTATCGGAATATCCACCCCTCGCAAGATCCGTGGGCACTGGGCGCTGTCAACGACGCGTCCTTCCAGGAAGCACAGCGCGAGACCGGGGAGGCCTTCACCCTCGTGACCGTTGATGACACTGAGGGCGAGGGCGTGATCGTGGCTTCTGAGCGTTGCGAGGCCTATTACATCGCCCATGACTGCAGGCATAAGGCGATCTCTCTGTGCAATGGGGAGTATGGGGGCCTCTACTGGCGCATCCTCGCTTTCACCGGCGGCAAGGAGAACCTGGAAGACGCCCATCAGATGATGGTCGGCAACTGTGAGGAAAGCATTCGTGCTGCCTGCGAGGCCCTCAGTCGACTGGTCGACCTGCCGAATGCTATGCGCAAGCACAGCAAGGCACTGGATGAGGCTGAGGTAGCCCCTGACGGTGAGAGCTACAACCAGCTGCTGTCCCTGGCAGGTATCTGATCTACATTCGCCCACTACAAGGCCCGGCACGCTCCGGGCTTCTTTTTTTGGAGACTACCCATGGTCAGCGCCAGCTCTCATACAGCCAGTCTGCATTCCCTCCCTGCAGGCACGTACCACAGTTCGGGGGGCGCATGCGGGATTCACACCTACTTTGGCCCTGGCGGCGCGGAGGTGACGTTCAAACGGAAGTATCGCATCGGCAAGGCCTACACTGGTGATCACCTGCCGATGTCGGTGGGCGTTGATACGTTGCGCCAGCTACTGGAGGCGGAGGGTGAAAGTATCCATATCGCCCCGCTGGGGCGCGCAAGGTAGTGTGCCTTGCGGGCTGTCTCGCTCATCCTCAGCCTGAGGCCATGAATCACCATCAGAATCGGTGGTCCTGTTCCATGCACCAAGCCAACCCCGAAACCGCAGCGCTATTCGAACGGCTTAGGATCTCACGCCTATCTCCACACCAGCTGACTCTCGAGCAATTCCTCGCGCTGGGCGATGCTCTACCCGTACCAGGTAGCGATTGCAGCTGGGAGGTGAGCCACGGCCGTTATCTCTCGTGGGCAGAAGGAGGCAGCGCGCGGGAGGCCCTGGCAAGCACCCATCGTCGCGAGGTTGAATTCGCTTTGCGGGCCAACCTTCACCCTGCCGGCCGGGAGTGCTTGCCTTCGATGCCCAGCCAGAGTGTGCTGAACGATTATCCCGATCTGCGCACACTCTACTCAGCCATACTCCAGGTCGATGGGCACACTGAACCTTGAATCCCGAGGTTGAGGACGCAACAAGCCGTGATTTCCTTGCTCCGGCCGCTTCTGCCACACGTGAATCGCCCTGAGACTGGCCTCCATCAACTACAGAGCCCGGAGGCCACTTCTATGCAAAACGCACAAGCAACCACTCCAGCAACATCCCCAGCCCCAACCGCCCACAAGCAGGCTCACGAGATGCACCTCTGTGAGTTCATAGACGCAGCACAGGTCGTTGCCTTGACCAACCATGGCCGCAAGTGGCGGGTGAGCCTCGGTGAAGACCACAGCTTCTCTGATGCCGCCGACCCCCAGGCTGCGCTTCGCGACGTCCACCACGCGGCGGTGAACAATGCTCTGTACCTGAATCAGGCCGATGCGCCCGACATCCCCAATAAGCCTTCCATTCCTTCCCCACAGATCGTCTGCGCCTACCCTGACCTTGAGGAGCTGTACGCGGACGTCCTCAAAGCCGGCATGCGTGAACCATCCATCCCGCTGCCGCAAGTGAGCAAAGTGGAGTTCGACGCGCTGATCGCATCCCTTCGCCTGCTGAGTGCCGGCATGAGCGGTGGCCTGGTACGTGCGGACGATGGTGACATCGGTGCCATTCTCACCGACAGTGGAACCCACGGTGGGCTGTCAGCCGATGAAGTGGATAGCCTGTGTGAGCGCATTCTGTTCATGTAGAGGCCGACCGCACAGCATGGAAGCAACAAAGGCCCGGCCGACGCTGGGCTTTTTCTTGCTGGCGTTCATTCCCTCAGTGAGGATTCCTTCACGATGTGAGCGCCCTTCCCCTAGCCGGCTTGCCCAACCCTGAAATCCGAGCACCGCTTTTGGATAACGGGTTTAAGGAATGAAACGTATCCTCGCGCATCCGGTATCAGGCAGGTTGCTCGAGCCGGGTAGGCGCGAGTGGTTCTGGCACACGCCTGGCGCTCCTACCCTTCCTCAGTGCTTGTCAGCAGATCGGCTGGCGCTCAACCTCCAACGAAACAGTCCTAGAGATCCATATGTCGACATTCCTCCTCAACTACA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AGTTCCTGGCGAAGGCCATCACAGTCCTACTGGTGTTTATGGCCATGCTCCTGGTCTTTGCTGGCATGCGCTCAAGCGGCGGCAAGGGTAAATCCCGCGAGGGCAAGCTGAGCGCCCGCTCCCTGAACAAGTTCTATGAGAACCTGACACGGACGGTCACTGACCTCACGATGAGCAAGGCAGAACGGAAGGCTGCTGATAAGGCACAGAAGAAGGCCGACAAGGCTGTGGGCGCACGTCCCAAGGTCTTTGTGCTCGACTTCGAAGGAGATCCCTCTGCCTCTGCGGTTGAGTCCCTGCGTCATGAGGTAACCGCCCTACTGGCTGGCGCGAATGCATCTCAAGATGAGGTGGTTCTGCGCCTGGGGTCTCCCGGCGGCTATGTGAGCGCCTATGGCCTGGCTGCATCCCAGCTGCAGCGTATTACCTCAGCTCAGATTACGCTGACCGTCTGTATTGACGAGATTGCTGCAAGCGGCGGCTACATGATGGCCTGTGTTGCTGACAAGGTCATCGCAGCGCCATTCGCCCTGGTTGGTTCGATAGGCGTCGTCGCCGAATTGCCGAACGTGAACAGACTGCTGAAGAAGATCGACGTTGATTACAACGTCTACACCGCCGGCGAGTCCAAAAGGACGGTGTCCGTCTTTGGCGAGAACACGGACGCCGCCCGCGAGAAGTTCATGGAGCAGCTGACCCGGGTTCACGAACTGTTCAAGACCCACGTCTCCAAACACCGGCCGCAGGTTGAGATCGAAAAGATCGCCACCGGCGAGGCATGGCACGCTAACGAGTCGCTGGCCCTGAACCTGGTGGACGATCTGATGACCAGCGATGAGTACCTCGCTACCAAGGCTAAGGGCGCTGAGCTGATCCACCTCGAGTTCGCCCGCCCCAAGACCAGCGCGCTCAGAAAGCTGATCAGTGGGTCTGTAACAACGGGGCTCGAGCAGCACCTGCCGCGCTTCCTGGCACTGTTCACCAAAACACACTGATCCGGTCGCACCCTGACCGCCAAAGCCCGCCACCATTCGGCGGGCTTTTCAGTTTGTGAGGTATGAGGATTCCGGGTGCTGGCGAATGCGCCACCAGGCCCGTCGGTGAGCCTTCAAGTTCCCCGGCCGTTCGACGGGTGGCGGGGTTGGGGCGGCTGAGTGCCTGAGAGTGTGGTGCCCCATGTGGTCTGGCAGCATTCGTACCCAAGGCTGGGGAGCGGGCCAACTTGTGTCCTGGAGGCTGATGCCGTCGACTGTCGCCAAGAGTGGGGATAGCAATACGGACATTGGCCAGGCGCATAAGTCCGTATTGCCTAGCCGCCATGTGCGCCGCTCGCCTGCACCCCCATCTCTCGGAAGGACCTTTAGGAAAGCGTGGGGGCACTTTGAGTCCAGCGCGCACTGTTTCGGTCGATAATCCACCCTCCCCACCTGCTCGGGACTTACCCGACAGGCACACACCCATGACGCAGAGGATTCCGCCCGCATGAACCGCCAACCAGGGAATGTCGAGATTCCCCGTGGCCTGGCTGATCGCATTCTTTCGTCCCTGAAGCCAGTGACCCAACGCAAACGCGCAATCCAAGCCTGCGCCGGGCTCAAAGACCTGCTTGCTCAATCTGGTGCCGGTACTGGCAGTGTCAGCATTGGCTGGGATGAAGCCGGTCAGCTGCTCAGGCACCTGGCATTTACCACTGGAGTGCACGACCCGGTAAGGGGCCTACGCGACGAGCTGGATCTGATCATCAACAACCTAAGCAGCCGCGATAGCAAGGTCGCCCCACACCAGGAAGACGATTGCAGTGCCGCCGGTGTCGACCTCGCTGAGCAGTTGAGCACTGTCCGTCGGCACTACAACCGCCTGCTCCGGGACATGCAGGCCATCGCGGACCAGCGGCTACCCGCTGGGATGACCGCATCCGGCTTCGCAGCTGCAGCTATTGCGGGCGCTCTATCCCCTCAGGTAGTACACCCTCGGAGCGGCGAGTAGGTAGCTGTTCGAGCGCCCTGGTTACTGCCCCGTTAGGCAACCCCGCGCAGCAGCGCCAGCCAATATGTGCGGCGGGCCTGGCTGGCGCATTCGAACCCGAGGTGGGGAATTGGACCGCTTCACACTGATGGCCTCTGGTTGGGAACCTAACTAAGGACCGGCCTTGGTGTTAGGCGCCCGGGGTGAGGCCCCGAATCGCGGACCAATCCTAACCCGGCGGAGCTTCTGGCACGCCCCGACCAGCCTGACAATACGCTCACTCCAAAGAGGCAGAGCTCTACCATGGCTACGCTCCAAAACCACTACGAAACCTATGTTCAGCAGGCCGGCCACGACGCAGTCATGAAGAGTGCTGACTGGGTTTATGAGGCCGCTAACGGTCCTCGACTATGCCTCCTTCTCAATCGGTTCTCAGACAAGCAGCTCCTGATCTTTCAGGGTTTCGCAAGTGAGTGGTGTGTGGATGCGGACTTCACCATCCGCATGTATCCAGCGGAGGATCACGCCTGGCTGAAGCTGGAGATAGACCGTGTCGAAGCCAATTATGCTGCCATTCGTGGCGTCATCAGGGCTGAGGTCGAGCGTCGAGGCATTCAGCCGTCGTTCCTGCCATGTTCACCACCAGAAACCAAGGCCATCCCTCATGAACACTGAAGCCAACAACGCTCGCCCAGGTGAGGCAGCCATTTCTCTCTGGGAGAAACTCACCGGCCGGAAGGTGGACGCCTTGAGTTCGTCTATTGGGTCCGGAGAGTTCAGCCTCTACGACGCCAACAAACGGATCACTGCGGCCATCAAGACCGGCGACGAAGCCATCGTAACCCTGCTTATCCGCTCGCAGGTGCCACGCTTCGCCAGGGCGGCCACCTTCCCCCTCAGTGAGTACAGAAGCGGCTCAGAACGCATCACTGGCTTGCTGGAGACTATGGACCGACTTGACGCCCTGTTCGCAGAGCCAAGCACCGCCAGACTGCACGACGAATTTCAGGCCTATGCCGAGGGTTCTCTTGCATTCTACCGGGGTGTGGAGCGATCTGCGCTGTCAGAG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GACCCGGGCGTTCGTGTCCGCAGAGGGCGGGAGCATTGGCCTTGACGCGCTGCAGGGTCTCGACCGGCTGACGCGCTTGATGATCCAGGACGGTATTCCAGCGCCAGCTTCAGGTGCCAAGCTGGGGCGCCATATCTACCAGATCAGCAAGATCGAGGATCTGCTGCACCACGCCAAGCAAATCCCTACAGGATTCTCGTTGTGTGTGATCCGCGGCCAGAACATCGCTAGCAGCTACTTCGTGATGGTGGTGCGCACCGGTACCCGCATCCTGGCGCTGACCGACAAGGGCAAGTTCTCCCATCCCCTGCAGGAAGAGCTCATGCAGGCCCGCAACGACCGCTTCAACGCATACCGCATCGACGGGAGCCATTTCCCCTACTCGCTCTTGAAGATCGAGTGGCTGGACCGTGAGCGCGTTGCTAGGGAGAGTGAGCCGCGCGACACATCCCTGCCGGCCGGTACCGGGTTGGCAGTGCTGGCTGAGATCAGTGAGCTGGACGACCGAGAGCTGCTGTGGCTGCAGCTGTTCATCGAGCAATGCCAACAGCGCTACTTCCACGAGGGCCAGGCCGAACCTCTCCTGGCCACCGGCTCGATGCTGGCCATCTCGAACAAGCTCGCCAGTGATGACGTTCAGTACCCGGTACCGGTCGGCCGGCAACTCGCCCTGGTCCCTCGCGCCAGCAAGGACCTTACAGCTGCATCGTTCCACGAGTCGGACCCGGGCTGGTTTGAGCGTACGAATCCGAATCTCTGGATGGAACAACGCTTCGCCGAACAAGTCCCGGAGGAATGCCTCTACATTCCCGAATCAGTGATGAAGGCTGGCCAGCTACAGATTGGCCGGGATGTGAAAGGCGAACTGATTGTGAACCATGGGGAATCGCGCAAGGGACTGTTCGTGGCAAACCTGAAGTCGATTCCTCTCAACTCGCTCGATACTCCAGAGCGCATCATCGCGGATGCCCACTATACGGCGCGCCATAACCAGGTTGAGATCATCAAGGGTCTCGCCGCGGCGGACTACAAGCTGCGCGAGCAGGACATGAAGAAGTGGTTCTACAAGGCAGTCGCCAAGAACCTCCCCGCGCTGCTGGACGACCTGCTGCTCGCCAACCACGCCCGGTTCCGCCTGCCCCGGACGGAGAGTGGCCAGCCTACGAGGGGCGTCGCTGGCCCAGCCATGCGGTACATCTCGTACATTTACGAAGCTCGGGCACGGCAGCATGCGCCAGACCCGCGCGATCAGCTGCGCCTTGAACACGTTATCGGCGTCACCAACAGAGCTGCGGTGCAGTGGGATTGCTACCTGCAACCTGGCCAGCATGTGCCGGCGAACCTGTTCATCACACTCAGCACCGAAACCATCTACGACATTGTGGCTCTGACTGGCCTCGAGCTGTCCCAGATACCCCCAGAGCTTCATACCCGAGGCCTGAGTATCTACACCGGCAACCACATACTCAGCCGCCTCGACCCTCTCAGCGGCATCGACAACCCCTGGGATCGCCTGAGGCTTCGCTTCCGTGTGCCTGTGAGTTTCAAGGCATTCAAGGCCTACCGAGCAGAAAGAGGCCTGACTACGCCCGCAATCGCAGCGCTGGAGGAATGGGCGCGAGAGGGTGGCCATCGCGCACACTCTGAAGGCCTGGACCCTTGCCGGTTACTCGAAGACCTTGTCATCAGTCCGGTCGCGTAATGCGGCTGGGCAGTCAGGATGCGAGCGAGGCGGACATTTTACGCGAGGGAATGTCCGCTCTACTGCGCGACCGGGTGAGTTTGGCCACCATCTGAGGGATCCAAAGGCGCTGATTCAGGGGGCGTGATTTAGCCGCGATTTATCTCTCGGGTGGTTCTGCCACACCCAACTCGGGCCGAGACTGTGCTCATCAAATCACACAGCCCGCACAGGACTCACAAGATGCCAAACGTCACCGAGATCAAGAGCACACTCGCCGCAGTAGGTTTCAAAATGCCTGACATGTCCCCTGTCGCTGGAACCAACATCGTCAAGACCGCTGGCTTGGCCGGTTTCTCGAAGGTCCATACCGGCGGCGGTTGCATGGCGCTGCGCTGTGATGCTGGCGACTTCTACATCATGCTCACTGATGAGGGTGGCTGCGACCTGCCTGACGAACAGGACTGGGAGCAGAACCTCATTGGTATCCATCGCGAAACCGACGATGGGGATGAAGAAGTCATCTGCATGTCTGCTCGTAAGTTTCTTGATCTGATCAACGCCGACAAGCTCAACAGCGAGTCGCAGGGTTAAGCCCTGCGGCACCTCTCCCCACCAGCGCCAGCACACCTGACCGGAGTCAAGAATGAACCTAGCATTCCAAGAAGCTCTCGCCGCCCGCCTGCTTTGGGTTGATGTCGTGGTGGTCGACTGTATCGAGGGATCAGAGGGCCAGCTCGAGAAGGCCATCCAGGCTGCATATGACGCAGTTCATGAACTCGCGTCCAACGACGTCCTGATGCATCGCCATTATGGGCCTCGCGCGCCACAGATGCTGCTCGACATCCCGGAGCTGGCGGACCAATACAATCTTGCCCACGAAGCGTACACCCAGAGCTACCACACCAATTATCACCGTGGGGACTTGGTCCTTGAGGCCAAATGGCTCGCGCCAGTTGCGCCGCTGGCCCTGCCTTACAGCGAGTGGATCAGCTTAGTGAGCAAGCGGGTGCGTGAGCTACTGGACGAACTCAAAGTGAGCGATAAGGATGACCTCAACGAATGCACTTACCTGCAGGCTTGGAGCCGAAATCTAGACGTTGAGGAAGCAGCTAAGCATGTAATCGGCAGCGTCCGCCGCGCTGCATTCCGTACCTAAGCAAGGGGCTCAACTATGGCCTTCAAAGTGATCAAGCACGGGCAGTATCTGGTCAAATCCGAGGATGAGGTCTGGGCGGCTGCGACCCATTTTTATAGGCAGCAAACCAGAAAACGGCCCGGGAAGGACTTTGCCGCTTCGATCTATACGATTGCGGCTCACAGCCTGACCATGCTCAATGCTGAGTCTGGTC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GGCCGGGCATCGCAGGTTTCGCCCTTTCAGCAAGACCAGGATACGACGTCGACCTGCTCTACCATTTTGACGAGGGCGACCTCCAGAGCATGGTTGATCGGCTCAGCCTCTGACAGGCTGCCGCATTCAAGACCTCTCCAGGCCCTGTCCGTGCCCGAGATTTGCCAGGCAATGTCGACGCCTATCTGAGGAACTGAGGAGTAAAGCGGCCATTCAGGGCAAGCAGCTCCCGGTTGTTATCGTCCTGATCAGGGGCTTCTGGCACACTCCATTGCCCCTGACCATACCCTCATCAAATCACACCTGAGGGCATCCCCATGAGCGCACCACTCTCCCCAAGCTTCACTCACTTCGCAGTCGAGCGTTGCATCCGCATCTTTGCCAAGAACTGTGAGCAGTATGCGCCGGCCTCCTCGCCGAACCGTGAGTTCTTCCTCCCGGTGGATCCGCGCCAAAACCCTGAAATCTTGGCCAACATCACCCGCCCGGACTACCAGCATGACCCTGCAGTCGAGATGGCCTTGGTTCGGACCCGAGTCGAAGGTATCGAGTACTCGGCCGTTGACCCCGCTGGTGGTGCGCTGTATGAAGCGGCCAAGGCCTACGTACCACACGATCACACCTGCCGTTTCGAACCGCTGGGCAGCTATGGTGGCGTCTTCTGGCGGGTGGTTGGGCATGTCTTCGACGCCCCCGCTTCGCCTATGCAGATTCAGGTCTGCAGCGATGAAGAAGCAGCCAAGGCTCTGTGCGCAACGTTCCAAGCCATGCTCGAGGCCTATCAGGGCACGAACCGCAGCTAAGTTCTAGGGTTAGATACAGCGCCCAACGGCTGTTGCGTGCGAGGGTTACAGGGGTTAGATTGGATTTAATTGATTCAATCTAACCTGAATAACTCTGGAGGTGGCTTCGATGGCCCAGCCAGTAGAAGAAACCAGAATCGAAAACGAACACGAGTCTCACCCCGCTCGCATACAGATCGTTGTTGAATCCATTCACAACGAACACCACCCGAAACGGATTATTAAGCTCAACGGGCTGACATCCAAGCAAGTTGACGCATGTTTCGAAGGTGTTGCACTGATGATTCAGGCGTTCGAGGTACAGCTGAAGACCATGCCTGCAGACAAGATTGAAGGCCTGGTCCAGCTGCTTGTACCTGAGAAGCCTGCTCGCCCCACGTTGCTGCGCGAAGCGAAGATGCTGGCCAGGGCGAAGACACGCATCCTCAATAGCGGTGACTGGTTAACGGCCCAGGACGTTGCCGAGGTTGCACAGCTCAGCACGGTCAACGCCAGTTCCCAGCCGAGCAAGTGGAAGCGCGCCGGGAAGATCTTTGCCCTACGCCATGAGGGTACGGATTACTTCCCTGTCTACGGGCTTGATCCGCAAACCGGCTACCGCCCACGCAGCTCACTTGCTCCCGTCATTTCCGTGCTCGCCGACAGCAAGGATGGCTGGGGTATGGCGTTCTGGTTTGGCTCTTCAAACTCATATCTCTCAGGCCGTTTGCCCAAAGAGGTCCTTGCAGAGGATCCTGCAGCTGTGCTCAAGGCCGCCAAGGATGAGGTTTACGGGCCCCAGCATGGCTGAAAAGGAACCAAGGCCCGTGCCAGCTCCGGGTGAGGGGCTGCGCCTGCGTTTCACCACGATTGAGCCAGGCCGCATCTTTCACCGCCTGCACCCAGGCGCCTACCACGCAACAGCCTTCAACGACACCGCTAATGGGAACGGAAGATTCAGCCCCATTCGAAACCTCGCTGGGGAGATCATTCCCACCATCTACGGTGCCGAGACGTTGCACTGCGCGGCCATGGAAACCATCTTCCGCGATCTCGCCTTTCTGCCGGCACCGCGGCACATCGACATGTCCAGGTTCGACGGACATCAGCACTCTCAGGTGAAGGTCGAGAAACCACTGAAGCTCGTTGACCTAACCTCCAAATCGCTAACCGCGCTGGGGCTGATGCGCCGCGACCTAATCGACACTGATGGCAGCCGGTACGGCTATACCCAGAAATGGGCAGAGGCCATCCATGCGCTCGCCCCGGATGCCCAGGGCCTGGCGTGGGTCTCACGACATGACGATACAGCGCAGGTCATTGTCCTGTTCGGTGACAGGGTGGAGCCCAACTCGCTCAACCTGGTTGGCCAGAGTGTGCCGCTCCAGGAGGACTCGACTTGGGATTCCTTGCTGGATCTCCTCGAGATCCTGGACGCGGATGCGAGTTTCTAGGCCAGCGCCAGCCAGTGCTCTACTGCCGGTCCGCGCCCGCGGCGCTAGAGCCAGGTAAAAACCGAGGGTCTATTTTGGTTTGAGGCCTCCGCGACCATCCGCGATACTGGTCGGCATCAGAACCACCCTAAAGGTCATGCAAGGGACAATGGAATACCTCATTACTGGTCCGCAAGTGCGGCAGCTGGAGCAGGGCTGCCCTCCAGCGGCAGTACAAGAAATACTGGGTACCTTACCCTCTGTAGAGAGGGTCTCGGTGGATACCGATCGCACACGCCGAGACGAGGTATCAGTCTGGAGCACTCTGGCGCTTACCCTCCCCAAGTTATTGAAGGTTCACACGGGGAGCTGGTTCTCAAAGGTATGCTCCGGCATCTACTCGATCGGTAGCGAAATCGGTGAGTTTGTTTACTTTATTGGCATGGTCTACGGCTGTATGTGGGGCTACGACTACATTCAGTCCCAGTGGGGCTCGGGTGTAACGGCCGGCATGGTAGCTACCTTGGTGGCGCTCACTGTTGTGGCTGTCCGTGTAGCGACAAGTGTTATCTCCCTCATCATTGCTCTCGCCGAGAAGGACAAGCTAGGTGAGGATGAGTTTTACACACCGCTTTCCGGTCACCTTATTACTGAGTTGCAGATCCAGGGGCTTCTCGAGTCATCCCCCCCTGGCTATGTGATCAAGATGCTCGATAGCCTCCCAGTGATTGCTTACTTCGAGAAAGGCAAAACCCGGCCTGAGGAAACAGAGGTGGCGGCTTCGATGATCGAATCTGGATCGGCGGCCCCTGAGAAAA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CGAAGTGGTGGGAGTTTGCTGTAGCGATGATCATTCTGGCGTCACCACTTTGGCTGGCGTTCGGTTCTCTCCTCAGCGAGGATCCAGATACGATGGCCACCATCGGCGGATACGCAGTTCTTGCCAGCGTAGCAAACGCCTTGATCTGCCTGGCCTGGGCGCGAGGCAGCGAGCGCTTGATAGCCCAGCGGACTAGTTTGACCTGGTAGACGCCTCACCCGAGCCCGTATCCCCTGCGGGCTATTTACCCCGCCCTTCACCGCCCCTTCCCGTCCCACGCCACACCCTCAGCCACCACAGAATGCTGCGAGTCGTCACAAACCAGAATGCGCCTAGCTGCCATGAGCTCCCTAAAAACGAGGTTGTACTTTGGCTTTGTGCTAGACCCAGTCACCCCTGATACTGGTCGACATCAAAACCACCCAGCGGGGTCATGCAAGGGAAAATGGACTACCTAATCACCGACGCACAAGTCAGGCAGCTGCAGCGAGGTTGCCCGCCAATGGCCGTTCAAGAAATGCTTGGTGCCCTTCCCCATGTACAAAATGCCTCGTTGGATAATGATTCCAACCGTCGCGACGAGGTTTCAGTCTGGAGCACCGTGTGGCTGACCCTCCCCAGGTTGCTGAAGGTTCGCCAGGGGGGCATGTTCGAGAGAGCGTGCTCCAGAATCTACAAGATCGGTCATGAAGTAGCCGATATTCTGGTGTTCTTCGGCTTGGTCAACGGCTGCGTGTGGGGCTATGACTACATCCAGGCCCAGCGGAGCTTGGGGCTCTCAACCGCCATGGCTGGAACCATAGTGGCGCTCACGGTAGCGGCTATAGGTGCAGCCGCAAGCATTGTGACAATCGTTAGGCTCTACAGAAAGGAGGCGGCAGACGGCTTCACCCCACTGTCAGGCCTACTGATTACTGAGTTGCAGGTCCAAGACATTCTCAGATCATCACCGCCAGGCTATGCCATAGCGATGCTCAATGGCCTCCCCGTCATGGCCTACTTCGAGAAAAATGAGATCCCGCCTGAGGGGTTCGAGACGGAGAAGTCGGCGATCGAACCGGAGGCGGTCGCTTCTGAGAAGCCTCAGAAGTGGTGGAGGCGCCCAGTTTGGGTGCTCATCACCCTGTCGGTCTTGTGGCTGGCGATCGGTTCGCTGCTCAGCGAAAATCCAGATACGATGGCTGTGATAGGGTCATGCGCAGTTATTGGGCTTTTGTTTAACGCACTTCTGCGTCGGGTTTTGCGGTGTAGAACTAAGCGAATCATTGCCCAGCGAACTGGGGCCACCTGGTAGACCTGCTGCGCCAAGCCCGCATCCCCTGCGGGCTTTTGCTGCACCCGCCCCACACCTACCCTCCTCAGCCTGGATTCGGGCTTATGTGGTTCATGACTCGCGAGCCCGCTCCAGCTGGTTGATCCATGCGAAAAACGTGGTTGCATTTTGACTTTGCGGTTGAAGCGGCCATTCGTGATACTGGCTGCCTCAACTCCACCCAGAAGGTCATGCCAGGGACAATGGAATACCTCATTACCGAAGCACAAGTGCGGCAGCTACAGCAGGCTTGCCCGCCAGACTCCGTTCAGAAGGTTCTTGATGACCTTCCTCGCGTAACGAAGGTCTCGACTGAAAATGACCGCACCCGACGCGACGAGGTCTCAGTCTGGGGCAACCTGTTACTGGCCCTCCCCCGGATGCTGAAGGTTCGGACCGGCAGCAAATTCGACACAGCGTGCACCATCATCTACAAGGTCAGTCACGAAGCAATCGACATCCTGGTCTTTATCGGATTGAGCTACGGTTGCGTGTGGGGCTATGACTACATCCAGTCCCAGTGGGCCTCGGGCCTCACCGCCGGCGTAGCAGTTACCTTGGTGGCGCTGCTTGTCGCGGCTCTGAGTGCAGTAACAACCATTACCTCAATCGTTAGAAAATTCCGGAGGGAAAAAGCACAGGGTTTTCCCGAGCTGTCCGGCCTCCGTATTAGAGAGTCGCAGATCAATGCGATTCTCAGATCAGCGCCCCCTGGATTTGCAATTAGGATGTTCGATAGCCTGCCCGTTATGGCTACCTACCAGGTAAACGAAAGCCCGGCGGAGGGTGTCGAGGGCGTTGCCGCGCCTGAAGCCCACTCGGCTGCACCTGAGAAGCCACAAAGGTGGTGGGATCTCCCTGTATGGCTGATCACTGCGATGTCCCTGCTTTGGCTGGTAACCGGTTCACTGCTCAGCGACGACCCAGACTTGATGGCCAAGATTGGATCATTCGCAGTTATTTGGCTCGCGGCCGACGCATTAATGCGCCGATTCGTGAGGCTTAAAACTGAGCGGGTAATCGCCCAGCGTACACGACACACCTGGTAGATTCTCTACAACGAGCCCGCATCCCCTGCGGGCTTTTGCTTTAAAACTCCCCGCACCTTCACGACACCCTCAGTCGGGATTCTGGCTGCCTCGGACTACCGTCATGGACGCGTCCATCTCGCAGCCTGGGCAATCGTTGGATGTATGGGCACTTGGTTGCCCAACCAAAGAGGGCTCCATCGCTTTGAATTCCGAGTGGGAGAGCATCCGATAGCCATTGCGCCAGGGGTCGTTAGGCGACTCCGAAAATCTGACAGTCCCCCCGTTGACTCGAGCGCTGAATGACAGATCAAGACTCTCACCGCTACCTTTCGTGAGCATGGTTTGGGTTCCTAGTTCAGAGTTTGACTGGTCGTGATTATACCCGCGGTACTGCACAGCGAGTGGTAGACCTCGTAACGGACTCATTCTACCCTGCAACGGTAGGGGCGATATGATTTCTAGATAGCGTTTTGGTTTGTTTGGCGCTCCCTCCCAACTTAGAATTTCCCCGCCAGATCTCGGCAAAGTGAACTTGGCTAGCTGCAGCGCCGGCCCAGCCAGGGCTCATCAACACTACGACGACGGGAGACTCATGAATAAAATGATTGCCATGGCCTTTGGCGGCCTCAACAGACTCTACTACATGCGCCACCTGGTGTTTGGGATCATTCTCGGATTGGTATACGCCGCA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GAAATGGCGCACCGACAGCTTGGATCTCGTCGAGTTTTTGGTGGCAATCATCAGCACCCTTCTGTACCCCTACTCGCGCTTTGTTTACGAGAGCGTTGTGGGCTTTTTCCTGGGTCGCAATGTTCTCGTGACCAGCGGCTTGATCATGATGCTCCTCAAGGTCTGGATTATGATTGCCTGCTGGTTCCTGGCGATCTTCATTGCACCGGTTGGCCTGGCATACCTGTACTGGCACCACAGCCGCGCTCGGGCAAGCTAATCAGCGCGACCTGAGAGCTTTCATACCAAGCCCGCATCCTCATGCGGGCTTCTATTCAAACGCCCCGCCCTCGCTAAACCCTCAGTCTGGATTCACGTTCCAGTCCAGGCCCTATTGTCGGGACCCAATCCACCTCAACTCCAACACTGATAGCGAGGCCACGGTTTGGCTTCTGGCACGCTGGATCTCGGGAGATGATCCTCACATCGTCCACCTGGCAGCGCGAGCCGCGCTACAGGCAACCCAAGCTGCAGAGGAAACGGCCGTATGAGCCAATCCGGAGTGACAAACATCATCACCCTCCCACGGGATCTTGCTGTTCGGATTCTGTTGCGCCTGAACACGGCAGCGTCCGCCTGCAAAACTACTAAGGCGGAGCGTGACGAGCTCCGCGGCATGCTCGAGCAGACCGACGCCGACACCATCAGCATTCCCAGGGACAAGGCTGATCGAATCCTCACCCGCCTGAAACTCACAGCGCCGCGTTTCAAGCTCGCAGCTGTCGAGCGCGATGAGTTGCGTAAATTGCTCAACAAGCGCCAGCTGGCAACTCTAGACGAGGGAGGCCTGAGCCAGAAAGTAGAAAACACTGATCGCGGCGCCGGTGACGCACCTGCGCCAGCGCCATCTCCCGATGTGTCCTCTACCAGTGTTGCAGAGCTGACCGCGCAGCTGACTGATCTGCGCCGGCGCTTCGACTGCCTGCATCAGGGCCTGAAAACAATCGCCGCCGGGCAAGTACCCAGCGGGATCACGATTCCTGACTTTGCATCCGCAGCCGTTGCGGACGCCCAACCCATCAACGCAGGGGCCTAGGCCAATGAGCAACAACGAGCTGGTACCGGGAAGCAAGAGCGATCTCAACCTACTTCCTGACTTCGAGGCCACCGTCCAGGCACTCGAGGAAGCCTATGCCGGCGACAGTAGCCTGGGCTTCATCAATGACGCTGCAGTCTTGCTGCGTAACCTCCATGGAGTTGATCCGCAGGCCATTCGCGCTGGCCTGAAGCCAGGCTATGGTCAGTGCCAAGTGAATGTGCTTTGGAAAGATGGGCGTTCATGGGTGGGCAACACCATCAGCCATGATCAGTACAAAGCCCTCCTCGGCATTATCAAACCTGCAGCTGAAGGAACGAAAGTGGTCGACCACCTGGCTCTCAGCAGCCCTCCCAAACACGTTGCTGAAGGCGATGATGGGCGACTCCCTCCCCCTGAGCGACAGGCAATGTGGCAAACGATCGACAACGCCCTGGCCGGAACACTGCACCCATTATTGCGCGGCGATGTGTGCAACATATTGGCCCCTCTGCTGGTGCCCATGCCCACACGACCAGCGCCAGCACCGTCGAATACAGCACTCAAGGCAACGGCTCCAGTCCAGAGCGCCCCGCCAACAGACACTAGCCCTACCAACGCGAAGAGCCTCGCTACCGGTGACGAATTGACGCCGGAAACCTGGGCTGACTTTGTTCAAAGGCTTTGCCATGACTGCATCGGTGAGGGCGTGCAGGATCACCTAACTGCTGACGTCATGTTCACCGTGCAGGCACGCCGTTTGGTGAGCGGGATCGACAAGGACTTCACCGAAGACCTGGTACTCATTTACGAGGACCGGGAATGGTTTTCCCCGGAGGATTACTGGGATGGCCTTGGCCAAGCCGAGCGTGAAGAGCTTGACCGTTCGATGCTGGGGGTAGTCGGAAAGAAATTCCTGGAGGCAGCAGAGTCTGAGCGCTGGGAATTGCTTGGCGAGCTACCTGACCATACAGTTGTCGGCTACCAGGAAACCTGGGAATTCGTGAACACTCACTTCACGAAGGACGCCGCAGAGGCATTCATCCAGCGCAAGAAGTCAGATTACCGCAAGGGCTTGCGCGTGGCCGTTGAGTCCCAGTATTGGGCCTGGGAGTTCAATGCCATCAAGAATGCGATTCTGACTGGGCGCCTTCAGCTGGTCGACTCCCAGAGCCAGGCGATCGAGCAGCTGGCTTAAACCGCCCCGCGTGCAGCCGGCGCTCTGTTGGTTGCACTGCTCAATTCTAACCAGGCCGCCTGGAGTATCATGCCGGCATCACTTATTTGGCGGGAAACGGATGATGTACGTGGACTCGGAGCCTGTCCGGAAATTCGACGCGTGGGCCATTAATGCGTTTTACCCCCTGTTCCGCAAGGACCGGGCTAGAGCACTCACGGAGGCCAGGGAGCAATCCCAAACGATGAACCCCGCGGAGCGCGATCACGTTATCACCTCAAGCCTGAACCTCGCGGCACGGCAGCGATACATGAGCCACCCTCTGCGTGGCTTAAAACTCGTAATTTGGGGAGTGAGCTTACTATCAACGGTGCTAAACCTCGCCCTTGAGGCCGGCCCCTATAGCCTGGTTTTAATTGGCTTGGTCGCTGCGGTGACGTCGGTGCAATACTTCGTCTGCAGGCGGCAGGCCAAGGCATACGACCAACTCGCTGAGGTGCTGGCCGAGTCAGTCGGGCCGCGCCCAACCTGAGAGTGAGGTAATTTTTGCAACGAGATGAAAATTCGCCAGCTTCTCCCTCTGCAGCTAGAGTAGTACCTGTAATCCCCTTCTGATGTAGCTGCACCCGAAGCCTCAGTCCCGCACTGGGGCTTCGTCGTTTCAGCGACATCCTCCGAGCCAGTCAACTCCGCTGGCACGGGTACATCTTCGCTCTTGATGGCCCTGATTCCGGCCCCCTGGTAGATCGGCTATTGTGAAAGTCGTACGGACAATAGCCGTACACACACCACTGCCAATTTAG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TCGGTCATGCTTGTCTACGCGAACCAGCTGTTCTTCTTGCCAACGAATACAGCTGATGAGTTGATTGGCACTTTCGCCAGATGGCTTGGCAAAAGGGTTCATGTTCCTATCGACCGTGAACGAATGTTAGAGGGCATCAGAGCGCTTCGCTTTCGAGACCAAAGCTTCCTGACGACGACATCCACGTTCGTGCTGGGAAAAAGTGAAAGCTATCCCTTCCTGTTCAATGCAACCTATTCCTATAGTGACAATGAGGTCATCGGCCGACGCTGGACAGTCGAAATGGGCCTACGGCAGCACCAAGCACAAGCTGAAATAGAATGCACAGTGATCCTGAAGACTGAAGAGCGTAGTGCGTGTGTACGAGAGCTAGTTGAGGTTTCTTGTCCAACCTTGATTGAATGGCTCGCTCAGAGGGCTCTAGTCAGCGGAACACCTGGTGCGAATTATCACCTGCTTACACCTGACACGGTCGGTACGTATCTCCAGTTGGTGACTGCAGCAGATCGTCGATTGCCAGTCGTTCTCATGAGTTGTGATAGGGATGGCGCATACTCGATGCCTATCGAGACCATCCAACCGCAGATCGTAGGTCTATGCGACATTTTCCTGGTACCGCAGGTGGTGAGTAGCTATCGACTCGAAAACCTTGTCGGCCGTGACCGTTATACATTCAACGGAGGAGTTAGGATCTTCTGGCCACCCCGGCCTACTGATGAACCTGGATCATGCACTGGGACGGTTTTGCTCCCACCGAGCTCCTCTTCCCCCGGGCATCCGCGCTACTCCGGATCTAACAACCAAATACTTGCGGCAATCACAGACCATTCGAATGTACCGTTGTCCCTGCGCCACATTTCACGTGAGAAAGTATCGGAGCAGATAGTCCGGTCGCGACTGCAGCATATCCAATCAGCGTCGGCTGATCTGCCGGATAACGATGCTGAACTGCAGGTCTATCAGGAGCTGTTAGGCTCAGTCGATGACGAACTGAGAGGCCGAAGCCAGGAAATCTCTACCCTCCGCGACGAGATCAACTCTCTCACTACAGAGAACGGCCGGCTGCTTTCACTCATGGCTGGGTATGGCCACTCGACACACGAGGCGAGCGTTGATGTAGATCTAGTACGTCTTCGGACGGCAGTCCTGGCACAACTCGGCAACACCTCGTCGCTGGTACAAAGCCTTGAATTTGTCCAAGGTCTATTCCCTGAGCGCGTCGACGTGCTGGATTCGGCATTCAAGTCCGCGCAGGAGTCTGACGATGCTCGCTTCAAATTCTGCCGCAAAGCTGGTGATCTCCTGCTGGTCCTTGTGACCAACTATTGGGAGGTGCTGGCCGGCGGGGGGCCAGATCAGACGGCAAAGGACTGTTTCGGTGCACAGGCATACAGTGCGAACGAATCGGGTTTATCGAGCCGCGGACGAGCTGAGCGCACATTCCTCTACAGAGGCGAGCCCGTATTCATGGACAAGCATCTGAAGATTGGCGGCAAGGATTCACTGGCGACCACGCTGCGCATTCACTTCGAATGGTTCAGTGGTGATAGGAAGATCGTGATAGGCCATTGTGGGCGGCACTTGAGATTCTAGTAGCCCGCTTGCCGGGGCTTAAGTGTGTTACGGGTACGTTATCTATGCGCCCCACCACGTAGTGATACCTCCAGCCTGGCGCAACAGGGCCGCCACATCTTCCTCCGTCGCGGGCTCATCTGCATTGACCGTCCAGGAGTACCCGTCAAAGTGCAACCAATGATCCCCCGCGGTCAAAGTCAACGGAAAAAATCTACCGTCAAGCATGTGGCACAGCAGCTGCTCCTTGGGGCTAAATATTGGCGGCGTTGGCTCGCCTGGACGAAGGCTGTAATTCATACCTGTTTCCTTGCTACTTCGACAGGCCGGCTTTCATTGCCAGCGCATCGCTTAGAGCCTGAAGCTTCTCAAGCTGGCTGGGGTCACCCTTCGGATCGAAATAGCTTAAAGGTTCACCTTCGGGGCGCTCATTGAGAGCATCCGAAGCGGGGTTCCTAGGCAAGTAGTTCGCACCGAGAACTGGGCCTTTCAGTGCTGCATTGGTGATGGCGTCTGTTACTTGCGGAGCAATAACCTTCTGACCATCAGCAAGCACGGCCTCGCCTGTCGCTGCCAACGCGGTGACGGCAGCGTGCACAGGTCGTTTGAGGGCCTGTCGGGGAAGGAAGCGTAGATGCCGTATTTTCATTTCGGCAGCAGCTACTTGGCCGTGAATCGCAGATGCCAAGCGGTCCTTCGGTAGAAACATTCTCAAAGCTTCAATCAGTCAGGTATGACACGAGATGGCCCATTCTACCCGCAAAGCCCGGTTTTCAGGCCGGGAATTGGGTGTGCCTAATGAGATTCGCTTGCTGCCTACTCGGACTTGCTACCAATCAACCCAATTGACCATCCGCTGGGGTTACCGATGCCGTTCACCGTGTACTTCTGGAAGAACTCTGCGCTGGACTCGCACTGGGTCTGCACCATAAAAAAGCGAATCGTACATTCAGAGCCTTTGTCCTGAAACTCCGGCCCCGGCTCATTAATGTCCTGTAGAGCAATTGCTGCGTTAAACAACTTGTCGAACGAGTCAAGCGATCTGTTCAGGAGCAGATCGTGCCAAGTCCCCTTGTGATGAATCTGGCCAGCGTAGGTGAACCGCTTTCCCCCAATTTCCTTTTGCTGCAAATGTCCCCAGCAGAGGAGAAGTGTATCCCCCCCTGTGATCGCTTCTGCGCTTTCCAGCATCACTCGACGGACTTCATCTGCCATCCGGTCATGATGATCTAGTGGCGTGTAAGCGAGGCTGGTCAGGAAGACCGGCACCATTTCTGCCTCTGATATTTCAGAGCCGCACGGCATGAAGAACGATGGAGTACCATATTCATAATTTTCGTCATAGCTATCCTCGATCAGATCGAAGCCCTGATCGCTGTAGAAGTCCCAGAAAACCCAAGGCTCAACCGGACGAGAAATGCGCATACGTTCGGTTATGTTGTCCAAGTTGACGCCTTCGAG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GGCGCACCACTGAGAAAATCCTTGAGCATTGCGTCTGTTACCCGGGGATCATCAAAGCCTGGCATATAGAGATTCAGATCGTCTTCTTCGGACGGAGAGTGTACGGTACTCCGGTCGATGGCAATGGGCCTGGGTAATTTTGAGCTGGAAGGACTGAGGTTCGCGGCCAGATGGACGGCCATCAATGGGTTGAGTGCAAAAACATCAACCATTACATCAATGTAGCTATCCCGTCGAGCCATCAACTCGGCTACTTCAAGTTGCTCGTCTGGAGCACTAGGCTTCCTACTCCCTATCGCGCTGGTAACTGCATCCCACGTACGGAAACCGCAGAGGTTTGCATACATGGCAGCGGCCTCTGCGCGCTCGATGCCCAAGCTCTTGCCGCAGGCCTCGACCCATAGGCGAGCCAATTTGTGATCACTTGCGATGAATTGCGTCATGCCGGGGCCTCATTGCTCAACTCAAGTAGTTCGGTGCCCGCGACTCGTAAGGCTGGGCATCCGGCCATCAGTGTGGCGCGCCATCCTCGGCTTGGCACCACGCGGTTTTGTCAGTTAAGCGCACGATTTCGCCGCCGCAAGTCTGCTCGATCCTGGGGATCGGAAATCGCATCCTTCCCTACGTCTTCGGCCCCGGTTATTAGGCCGGGGCTTGGGTGCCGCGCGAGATTTCCTTAACTATTGGCATCTAGGTCAGGGTTAGTTCGAATCAACTGCGCTACCTGGCGCTTGGCTTCTCTCAAGGTGGCCACTGCCCAGACAGCCCTGTAATGCCAGTGCATGATGATTCGAGTGTCGAATCCTTGAATCTTGCTGTCCAGGGCAGCCCCCTTACCAGAGGGTGCGAGGAATATTCTGGTAAAGCCACTTATTGGCTTCGCCGACACTACTTTTCTTCCACCGCTGCTCATATTCATTTTGGACTCTTTGATACTCATCCCAACAATCCAGCGGTGTCTGAGTATCCAGGTAAGCCAGCCACTCGGCACGGCGTCTCGCGCTCAACGTACACCACCAGTTCACGGCGGCCTCTGGCGTTTCATCGTGGCGGCGTTTGGATTCTATCGGGTGAAATTCACTCAACAAATCCTCGCGCTTGTTAACGTGCGTATGCTTGAGCTCGTTGCGCAGCCAATTCTCCACATCAGCACTGAGCTTGTGCGTGCGCTGGCAGGCATCAATGAAACCAATCACGCGCTGGGCGGCCTCACCGGCTTCCCACAGCGTGCGCAGCGGGCCGATCTGGTCGTGCATGTACTTCATGCAGGCAGCACGTATATCACTCTCGGTCATGGTCATCTTAGAAGCCTCCGCAGCAGCATCTGTAGCATGAGCCCGAACTCGGTGTACCGGCAACTCGGGTTAAGGCTCTAGCTTACGTCGCCGTCCAGCTCTCTGTAGAGCCAGATTCAGTGCCGGACGTGTCCACCCTGGCCCAGCTCGAGCTACACGCTTCACAGTGCGTGTATCGTTGAGCGCAAACTGGGCGGCTTCCAGCAGTTCAACGAGCAATCCATTGTCTAGCTGGGCGAGTGTGTTTTTGATGTGGTTCATGATTTCCCTAGAGTCCGGTTCCGCCCCCGAGGCTGCTCACCTTCAGAATCTACATAGCTAGTAAGGGTGATTAGCCCCCGAGAATTGGTGACCGCAGCCGCAACGGTAATTGCGCTTTGTGCCTGCAATGGGCCCAGCCAAGCCGCCACATTTACGGCAAGACACAGAGTGGTTTCGAAATTCATTCTGCGCTTGCGCTCGTTTTGCTGGACCGCCCGAAAGTACGTCCACGACTTCTATACCTTTCTTAACTACGTCCCAAAATCCCATTGGTAATCCTCGATTAACGCTTAGTCAGTAAGCAGCCTCGGAGGGCTGCCGATGCCCAGCGCAAGGGCTGGGCTTGGGCATACCTTGTCGTTTTCCGTTATTCGGGTTCGTTGGTGGTCATCTCAACACCGCCATCCCACTCGGCCTGGACTCCGGCACCGCACGACGCACAGGCCGTCGTCACCTTGGTCGCAGATTCCGCCAGGTGCAACTGGCCGGCATGCCCGCAAGCCTCGCAGCGGTAGACGTACAGGACTATTGAGGTGGTCGTATCCATGGTCACGCTTTCCTGCATGTCAGTATTTGTTATTTCAATGCATCAAGATGACGTCTTGTACCACCATCGGGCATTCCCTGAAAATCTGGATCAGGTGTGACTTAGGAGTCCTCATCAATTGGGTACAGCCGCAGGGAGCAATCCCGAAAGTCACCAGAAAATCCATAGAGATCTTCTTCAGTCAACGCTCCTGCAATATGGAGCCCCATCAGCAGACGCCACATTTGCGATACAGGCGCGGCCTGCTCTTGCATTGCGGGATCTAGTAACAGCTTACCGATTTCTATCAGAGCGCCATCCAACTTGAGCGCAGTAGAAGCAGGAAGCGGACGGACAGTAGCAATGATGTCGATAAGGAGTTGCTCGACTCTTGCAGCGATTTCACTTCGAACAGCAGATGTCATGGTTAGATATTCCTTCATTTTCCCAGATGCCAATAATGTTGCGCGGCTAATAGGTGCAGTGATGGGGCTCTCTGTCAGGATTGGTGACGAATCGCGGCCGATCCTGAGAGAGTGGGCAGCGGGCCTCCTGAATAGCTTACAGGCCCGAGGGCCGTGTGTTATGGGAAAATTCTATAGGCACTCGCAACTCTTGCAGGCAAAGCTTGGGCCATTCGCATTGGTTACTATCAACCATCGCACGTATTAATCTTGCATGTGCGATAGAGGCCTTGCCAATCGCATTTACTTCAATACTGACAATGGACGATCCATGAACAGAAAGGCCCGGCCTAAGCGCCAGCCCAAACCTTTTGCGAATGCGCCTCGAGGGCAGCTTGGTCGTTGGCGTGGGTACCGGGCCTGGGCCGAGTATTTGAGCGAGTTCACTCGCTATGCCCAAGAGCCAGAGGATTGTCCGAACCACTTTTGGCCAGTAGTCAGGACCATGGAGCGGGACAGAGCAGTATTGGCCTACCCGCTGGGGGA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CATCTCCAGAACCTGGTGGATGTTAAGCGCCCGATCGCAGGTCCGCCGTTGCTCGAGGCGCCGCGGCATCTGTATGCCCTTGAAGTAGGTGATCTGGCAGATTTCACGACCGACGACGTCCTCTTGGCCTGGTCATTTCGGGACCAGTGTTGCGGATCGATCGAAGTCGCCTCAGAGCTGTATGCCCTATACCGGGTTTTGAATGGCGATGATGAAATCTATGCCGGCCCGGCCGCGTACATGGTCGACCCGGCAGTGCTGGCTATGTTCGCGGTACCGGGCATCGAAGAGCAGGCCGTTCAGGGAAGCAGCTCAACTCCAAGCGCGGGGAATGAGCGGGAGATTCTACCTGGCGACGGGGATACTCAGGATCAGCCAGCGGGCCTCACCCTGGCTGACGTTCGCACTCTTACAGCAGAGCCGCTAAGGGCAGCCTGGGCCAACCGGCCAGAAAGCTTCGCGTCGCTGGAGGCAGCCGCCGAGACCCTGGCCATCTTGCGCTCCCTGAACTCTGCTGACCCTATGAAGCCCACCTTCCACTCCATGATGGACCATGACCTGGTCCAGGATCTATTGGACACCCTCCCGCTCGAGCTATCCCAGGCAGCTCCAGCGCCGGCAGTGGAGCTTGAATACTTACGTGCAGATCAGCGTCAGGTTCGCTCTCAGGCAACGGTCGTACGGCCCCGACAAGGAAACTTCCGGGCATCTCTCCTGCAGCGGTATGGCGGGGCATGCTGCATCACCGGCTGCAAAGTCGACACCCTCCTCGAGGCTGCGCACATTATCCCCTACCGCGGCGATCAGACCGATGATGCAAGCAATGGGCTTCTGCTGCGTGTGGACCTGCACCGCCTATTCGATGCACACCTGGTCACCATCAATCCGGGGACATTCACTGTTGAGGTGGCCAGCGCCATCCAGGACGCTGAGTACAGGGCGTATCACGGCAAGACCCTGTTCACGTTCAGTCCCAAGCCTCGGGTTCTATTCCTCGAAACCCATTACGCTGCCTTCGTAAAAGCGGCGCGCGCGAACCAATAGAGAATTGTTCCTAGGGCATGAACCGACATATTCACTGGGCAAATTGTCTGAACAGCTGAACTACGGCCCGCCCGGCTTGCAAAGATTCGCCACGGCTTTATCGGGCCGTGTGGGGTTTTGGCACAGCCGGCCTGGGGTGATGATTGACGTCATCGAAATCACAACCAGGTACAGAGTCATGACCACTAGCGCCACTGCAAACCTGCTCAACACCCAAACAGAAGTCACTGATGCTGATCAGTCCTCGCTGATGTCAGCCACTCAGAAGCAGGCCATCGCTGAGCTGCGAGACAGAGGATTTGCTGTAGTAGTCTTCAGCCCCGAAGAGCTGGGCTGCGTGAGCCGGGATCGGCTGGAGAGTCGCTTGGTAGCGGATGGGAACGAACACATCGAAGATATCACCGAGTTGGAAAACAACTAGTTCAAGGTCTTCCGCCGAAAGCACCACCGGGCAGCGGCCTTCCAGACTCGCTCAAGGTAGCCATAGAAGTGGCTAACCTGGCTCAAAAGAACTCAAGAACCCTCACTGAGACTTCCAAACCACCGTCGATCAATCCAACGGGAAACACGGTGAGTCGACTGCGGTAGCCTGCGAAATAGCGAACCATGTTCAGGTTGCGGTCCACAGCCAGAGGCTTGTCGCCCATCAGGTCGTGTATTCCAGCTGCCATCTACTGGACTGAAAGACAGGGCTCGATCCGTACGACACGCCCCCGACCTGCAGGAGAAAGGGACTCAATAACAACCTGGCCAGCCATCAGAACCAGGTTGTGCTTTCTACCATCGAGACATGCGCAGCGACCTCGAGGAGGATTTGTTCACCAAGACCGGGAGGGAGGTCTCAACGATCCGCCAACATTTTCCCAGATAGCGCCTGTATTCTGTTTGGCATCGAGTCTCCATGCAGGGTAATTTGTTTGCGGTGTGTGATAGGGCCACAAAGGTAAAGCGAGGTCAGTACGGGAATCTCGAAGTGAAGCCAATGGACTGTTGAGGCCCTTTATAATCCCGCAGGTATGCGTCGAACCTCTCAATCATTTGGGTGAACACGTGGAGCGCGGCGGCTGTTGGATCAGGGAATACTAACTCCCCCCCATCATCCCGCGTATGGTACAGGTCGACCACGTTGTCATCCCTGAGGCGTATGCCGGGCAGGTCTGAGAGGACGGCTGCCAAGCGCACAATTTCGTCCTGCCACTGATGAAGATCAGGGGTGAATACCCAGTGAGGATGGTGAGCATTCCACCTTCTAGCCGCATAGAGACCGGCACGGCTACGGATCTTGAAGGTAACTTCGTTATCCAGACATACGCGCGCCCCATATCGGGAATCCGCTCGGACGTAGAACAGTGCTTTCCTATACCCCTCAAAGATTGGCCAGGTCTCGTTCAGGAATTGCACAGCATTATGATGATCGCGGGACAGGTCGCTCCCGACGTTAAGCGCAAACCTCCGAGTCCTACCCCCCTCTTGGTGCGCCTCGATCGCAAGATACTTCCATTCGTCGAGCATCTGAGCTGGAAACAGCTCTGCGCTGTTGTCGACCATCCTGTGGCATACCGCACACAACCAGATCCCATTGTCGTAGCCGTGCCGATCCATACCTTCAGGCAAGTCCCGGTACCTAGCTGCACCAGGCTTTGCCCCACAAATGTGCGCCGCGTCGCCGGTCAGGCGATCCTTCCGCCTCGAACGGTCGAATACAGCAGTCTGGACCCCACAGAAGGGAGCAGAGCAATACCCTCCAACGTCACGGCGCAAGTCTTCCTTCACGCGTGGGTGGAATCCTTCTTCACCGACATTACTCATCATTCAATCCTGCCCGGCTCAGACTTCAGCCATTGTTGTAATTCGAGGAAGCCTACCCTTCCAAGCCCTGGAACTGTCGACCGCTGCCCCTCAGACACAAACTGCTCCCTTTGGCTGACCGAAGGTCGATCGGTGATCTCGCCGGACCGTACTGCCTCCAATACCTGTTCCCGGCTGACA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ACCGCCCTCCACCAAACGGTTAGCAGTCTGACTGCTCAGCCCGGTGTGCCAGTAGGTCACCGGGTTGGCCAAGCACTCCCCCTTGCGGTTCATCTGGCCCGCCCGACTCGGACTTACACCGAGCGCCTGGGCAAGCTCACTGAGTGTCCGACCCTTCGCATATTCGGTATGAACCCACAGGTAACGCTCCTCTGGTGAAGCGAACGCAGGGGGAACCTTTGTGGTTGGACTGCCATTCATTTCCTGTGTCGACATCGCGCAATCACCTGACAGCTGTGTGCGACTTGAAGGAGCAGAACGCCGCAATACTTGCGCCGACAATCGCAACAGCTGTTTCGGTAGAGCTGAAGGTGTCCGAGCCCCATATGAAGCGATACGCCATGCCCATTGTCACGATTCCAAAAATGAGAGCGAAAAGGTCGTACCCTGGAATGGAAGTAACCGGCCCGCCTTGTACCAGCCAATCTTTGAAGGTTTGACTACCCTGGTGACGCATGTTTACACCTCCCAGCACTATCATTTGATCCGGCCTGATTGGATGCCGGCGAAGAGATCGTGCCGGTACTGGTCAGTCTCGATGACCTCAGATTCTCCAAAGCGACGCAGTTCCCACAGCCCCACCCCATCTGCCCTGGAGAGGGTGAACGTAGCGATGCCGCCGCAGCGCACCTCGATTGTCCCATCTGGTTGCTCATGGTCGCTCCAGGGCAGCATCATAGCCATGTAGTGTACTCGTTCGGTTCGTTGGGATCGGTGCTCAATAGCGCTTCATGCCAAGGTCAGCCCGCAAAGGCTGCTAGCCCTATGAGAAATTGGCGGCCGCGTATGCCGCCTGAATGGGGTTCTTGCGAAGGCGCCAGCGGTGGCCGCACTTTGTGCACTCGCCATCGACGTCCCCGGTTGCCTGAGGGTTGACGCCTGCGACACGATCAACCAGAAGACCATCGCGAAGCTCGTAAACATCGCTGACGATGAAAAACTCGTTCAGGTTGATATCACGCCCACCGCACGCTGGGCACCGGCAGAGAATCGGAGTTCCTTTATCCATGATCAGCCCTACCCTTCGTTCACTTTCGGTACCGTCGACCTGGTGGACGATCAGTTCTTGATGATGGTCTCTTGCACGTCTTGAATCGTTTTGGCGCTCAACTGCGGGGCTCGGCTCGATTCGTCGACCATGATCTTTTTGCCTGTGCCGGCGCTGCAGGGCAATTGCTCGACGGAGGCACTGCCGGCGGTGTCAGCTGGGAGGATGCTGTCCAGAAGAATGGAGCAGCTCGCCACCTGGTAAAGCAAGCGGTCGCGAAGAGCGTAATCTTTCGAGCGCTCTGCCGTGTCCGCCGCAGCCTGGTAGAGAGCGCCAGCGCGCACCAAGTTGCGCTGTCTGTGCTGTGGTTTCCACCAATCGGAATCAAATGGCCAGGACTTGGGCTGCGGACTGCTGTCATCACCTGCATTCCGATAGCTCAGCGCGGCAAGCTCCAGGCTTTCTGCACCCAACTCATCGTCATTCTTAGCCGTCCAACCTTCAGTTTCGATCTGGCGCTGGCGCTCAGCAGCGATCAGTTGGATACCGGTCATGTTACTCATCGTACTTCTCCAAGCTCGGATGGGGGGATCAGCCGCGGGCTCGTACACGGGCGGCATCAACACTGCGCTCTTGCACGTCATGGGACGGGCGTTGACGCCCCTGCCAAAGCTTGCCAGCAATCAAACCAACGATTCCGCCGAAGATCCCCTGGATGCCTACAGCTAACCAATGTGCTTTAGTCTCAGCGCTTACAAAACCGATTATGAGAGCACAGGACATCAGGGAGAAAACAACTGCGACGCCGATCGACACTTCGAACGAGACAAAGTCAAATTGTTCGCCCTCTTTTGGCCTCTTAAAAGTAGCCGACATAAGGACGATCATTAGAGCAGCTGTCAAACTAATAGCGATCTGCAGATAACTGCACATCAACCACACAACAACGAAACCAATCACCACAATCAAAGCCACAACCAAATACTTTAAAAATTTCAAGAGATTCATACCCTCAATTCAAATAGTGCATTCGGATATGGAGTCATCCGAAAGAGTTTTGAAGCCCGGTTCCTCACAGTCAACCTGGAAGAGCTCGAACGCATGATCAAGATCACCGCTCACCTGTGCAGAGATAAATTCATCCTCTCGGTAGATAGCGGCGGCCAGCCTATGGTTGCCATCCAGCACAGGCCAGCTTGGACCGCCGAACCCGAGACCAGGGCAGCCCACATCGAGTTGGATCGGTTCACTGGCCGGGTTCAGAACCAGATAGGCGATACGTGCCGGGTGATCATCGCCACCGGGTAGTGCGGCTAGGCGCTGGGTTTGGAGCGCGATTCGCACGTCTCCCATCCTAACTGGCCCTCCCCATGGCGATTCATTGCCATACGGATTGCAATGGCCTTTCAAACGAGGTACCGGAATGTTTACTGGCATCGTCGTTGGCGTCCTATGCGCTCTTTAATTCTCAGATGGTTCTTTAAACCCTTTCAACTCGCCAACCCTCCTGGCGATAAGGGCCACATCAATAGGCTCAAGTTTCGAGCTTGGCACACTACAGATTTTCCAAACCTGTGCCTTTGTCCGCGGCCCGTAAGCAGCTTCAATAGCGTTTAGTTTGGCCTCTCCCTGCGGTGACCAGTAGGTGAGAAACATACCGAGACACACAACCGTGAACATAAACAAAGTTGAGGAAAACTCAGCCTCGCAAAAGACGGCGCTACCGAAGAGTGCGACTGTCAATGGGCGATCAAGCTGAGTAGACAGCTTTGGAGCCGTCCGCAAGAAAACCTGGGTGAATATGCGCTTGTCTATGAAGCACGATATTGCGTCTGTGATTAGCTTACGGCTCATTAGACTTACCAGGATTCAAAGCGTCGATTGTGCGCAGTGGCTGTGCCTGCGGCTCGGACTGGGTAAGGGCACAAGGCCGTGCATCCACAAATGGTTAGAAGCATGGCCATGGCCGGGGCCTACTTCGCCGCGGCGCTCTCCAGTGCGAAGCG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GACCATGCGCTCAGCTTCCTGATACTCGTCGCCTTCCGATGCCATTGGCACGCACAGTTTCGCAAGCTCGTGCAGCTTACAGTCCTTAGCCAGAACCGCGTTCTTGCGCCAGGCCAGGACATCGGCCGCCAAAGCCGGTAAGTTCGATTCAGTAAAGCCGCGGGCGGCAAGTCGATGTACTTGAGCAGACATGTCGGGCACTCCTTGGGTTGTGGACGTTGGCCTTGAGGTTGAGCGCATCTTCCTCGCCATTAGCGCGTGCCAGAAGCCCGCACCGTTGATTTCTGATCGTGATCCCAGCCGCCCCTTGAGCCTCGGTCGACCGATACCCTCAGGCTTAATCGACAGTGCTAGGTGCCGAGGTTGGGATGCAAATTCTATCTCGGGGATTGTCGCACTCTTTTTTCGGAGACCAAACCAAGAGGGTGGGGTCAAAATTCAAATCCAAAGCTCAGCTCTGGTCTCACTGATCGCATTGCGGCAGGACTTCAAAATCCCTGACCTGGACCAACAGGTATGTTCCTGGCAGATCACCGAAGAAGGCGCCAGAAACGCGTTGCCCAGCGGCCGGAACAGTCACCGACAGCACTTGCTGCTCCACCTCTTCGGGTCCGCTTTTGCCGTCCTCGTCCAGACGGACAGCTTGAACCATGGAGCGGTATCGGTAGTAGCTGGGGATGCTGAGTTCAGTTGTCATGAGGGACTTTCCCATTACTTGAGGTAGCGTCGGCACCGCCATCCATCAGAGCCGCCAGCTTTTGGAATCCCGCGCGTGCGCCCGGCCGGATCACATCATAAAGCTGACCCTTTATTTCCGCCTCCGGACCTGAGGGATCGAATGTGTGACCTGACTGCCAGCGGCTAAAACCGGCAAGCGCCTTTTCGCAGGTCGACTCAGCGGTACCCAGTGCACTTGCCAGGGCTTCGATCAGATCTGCAGCGGCCTGCCGTTCACGCAGGAGATCCATTCTGCTAGGTCCACAGTCTTCACTGGGGGCGAGCCGGAGCTTGCCCACCAATTGGTCAATTTCAGCCTTCTGAGGTGTCATATTGATTCCTAACCAGATCGTGCAGCTTAAGTGGCGACACGATTGAGATCGTCAGAGGGGATACCTTCGGGAACTGGACCGACTAGGCAACCCTCCAGCTCTGGCCCGCGAAGACTTCAGCCGCGGGCTGGTAATTGCTGGTCAGTCTTAGGCGACCAGCCCACGCACACCAGAGATCGCTTCAGCGGTTCAGGCGGCAAAGCAGCCTGAGCACCGCACTTGGCATCAATGTCGGCCTGGCGTTGCGCTTCGGCCTGAGAGGCGTGTTGCTGCCAACCATAACCAGCGACCAGGATCGCTGCGGACAAAGCCAAGACATGCAATGGGCGAAGGTGGATGACGATTTTCATTGGTGGCGACTCTCCAATTTGGTCCAGACCTCTGGACGTTGGCCTGGATGTTGAGCGTATCGTCCACGCCTTTAGCGTGTGCCAGAATCACATCGACCTCAAAACATCCACTGGTTGGCCATTAGCTGATTTCGTTCAGGTCTCGACCCTGCCGCTCCCACTCGGCCACACGGTCAGCGCCGTGCTCCCGAATCAGAGCCTGGCGGCGGCGCTGGTACAAAACGCCTTCGTATTCCTCGCGGGTCAGGACCAGATCTGGACCCAATTCAACAAGGAGCTCATTGACCGAGGAGCCCCATGTGAGCGGGCAGGAGTTAGGAGACTCCTCGCCTACGTGGCGCACAATGGATTCGCCAACTTCGTGAATGGTCTACTCCCCGAGGATTTCTCGGATTTCGTAGACTGCGTTGCGCTTGAAAAAATTAGCGCCCTTCATAGCAGCACCGACAATCAAGCCGTCATCTTCGTCACATCCACGAAATACAAAACGACCAACTCTCATTTCCAGACCTCCGTAGTGATGTCGAGCTTATGTTCAGTCCTTGTTACGCGTACCAGAAGCCCCATGCGCATCTTTTCCGCCCGGCGTTCGGCATTAGAACACATGGCTCTGGCAGAGGGTTCTGGCACAAACAAATCTCCAACATCCTGGATTTCTACTCACATAGGAGATCCACCATGCTAGTGACTGTTCGCTTCAGCTACATCGCAGATGTCATCCCGCCCCGCTGCCGCAACCCACGACCAGTTCGCTTTGACGATGGCGTTGAGGTGGTCACTCTTCGAGAGATCGAAGCCTTGGCAGCACCTGTGGCCATCATCAGCACAAAAGCGGATGAGCCTGTCCCTGTGCGGATAGAGTACCGATGGTTTGAGGGTCAGCTATGGACCAGCTGCAGCGTGTTTGCCTGCCAACGTCAGGCGCAAACTTCTGGTGGGACCGACTTCGAATACTCAAGTCCCGGTACCGAGCTTTCACTGATCACCGACAGCGCCACTTTGTCCGATCACCGCCTGGGTATTTATGTGTCCTCGAGCGTGGGACAAGAGGCCATCGGTCAGTACCTGCAGCACTGGGCACGAGGCTTGATCTTTATCGATGGGCAGCTTTATCGCCCGGCCGGCGAGCCCCGCTATGTGGTGATGACCTTCGGCCTCAGCAACAACCACGGCGGGACTTCGGTGCTGTGCACGGATTACTCGAATTCCAACATCAAGGAGGACGCGTACTTTTCGTTGTACCAGCTTGCGCAAGCGCAGCAGTATGCAGGCCGGATTGCAGCTGCGCGCGGCGACACGAGATCATTCCGTAGTGATCCTGGACTCAGCTTCCAAGTCTTGATCCCGGAGGCAGTTCAGATCGATAACCGGATCGACCTCCAGGTGGCAGCATGAGCGCGCCTGCAGCGAGTCTGGCGAAGGTCGCCAAACCAATCACTGATCATACCTACATCGACCATCCAAATGGCTTCGCATGCCCATGGTGCGCCTCGGGCAACATCACCTTTTCGGGGACCAACCTCACCTTTCACGGCGACTCCATCGGCCAGGCGACCTCATGTGACGACTGCGGGCGCGAGTGGGAGACCATTTACACGCTGACGGGATATAGCAGCTAGATTCTCCAGTCGTTC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AGCCCGGCATGCTCCGGGCTTTTCTTTGCCTGCCTGCTGGGCATTTGTTTCCAGAGACAGGTGATGAATCATAGCCCCGGCACATCATTGCACCATCAGATCATGCCGGTTTCAAAAAAATTAACAGACCGGAGAAGATAAGCACCCAGATACTCACGGTCATTACAATTTCACACGCATTGTTCATGTCTATCTGGCCCTTAAAAGGTTCTCGGCTTACAAGCCTGGCATGTAGGCAAACATGGTATCGGTTGCCTTGCTTGCCGCGCCAGTGAAAATCCCCCTCCCAAAACGCATGCACAAAATTCAGTGATTCTGGCACGCTTTCAACTGAGCCAGCATATGCCCGACTATTCAGTGGCATAAAGGGCCCGAAATGACGAACTCCCCCAGCAACCCTCTCGATACCCTGCACTTCACCAGGTTCTCTCTCGTGCGCTGCATTCGCATCGCCAGCGAGGGCGGCACGTACTGCCTGCCAGTTGATCCACGGCAGAATCTGGAAACCTTGATGGAGTTCGATTCCCTGGACCAAGCAGGCGCAGACACCAACCGCTTTACGCTGCTTGAAACTGCCCACCGAGGAACCGCCTACGCAGTGGTTGATCTGGAGGATGGTGAGTTGGAATCTCTGGTAGACATGGCGAATCCGGGCGACGAGGCATCCAGCCATTCACTGGGTGTGTACAACGGCATCGTATGGGCAATTTATGGATACCTATCCGAGAACCCGAGCGCCGGGATCCAACTCATCGTCGACGAGGATATGACCCATGCGGCTAATGTGCATGCCGCCTTCGAGGTAATGCAGAAGGCCCACATGGCCAGCAGCGTCAAGCGCCCTCCTGCTCCAGCGCCAGTCCCTGTAAGAGTGGTTGTTGCACACGATGGTGGCCGACTGCTGCATGTGACCGGCGATGCACCAATTGATGTGGTAATGGCTGATTTCTCCTCAGACGCCGCAGAGCGGTCGAATGGCCATGTTTGCATGAAGGGCGAGCCGGTGGGACTGCAGCGAGGGTCGTTCCCCTTTACGGGTGAGTCTGGCGCGATCGTCGGCCATTTCTTCCAACAGATTGATGCACGCTCTGATGAGCACTTGGCTAACGATGGCTGACGCCACGAGTTTGTGAGGGGCAGGACTGGGCCCCCAGTCCTCCCGCCTCGACTATTGTAGAGCCATCACTAGAATCAACAATTTTGCGTGCCGATGCTTCTGCCACGCGCCCCTCAACCTCATGATTCACTCCATCACGAGATCGGAGCAGCATCATGACGCAAGCCTACACCACCCTCCCCAACCTGGTACCCGCAGAACTGCTTAAGGCAGCTATCGACCAACTCAATAAATGGAATCGCAATCCCGTGACGCGGCTCAGCTGGGTCAACTGGCGGCAGGGCTATCAGATCAAGATGGGCTGGTACGACGGCGCCGCACTGAACTGTTACCTCGACTTCAAGAAGAACAGCGCCGGCCGGGACGCTGTGCTCAAGCACCTGTTCAACCTGCATGCAGGACCTGGCAAGAAGCCCAGCGTTATCAATGGCCACGGCTGGACCAAGCTGTGCCATGAATTCAGCACCGGTGAGTTCCTGAGCGTGAACGAGGTAGCCGAGGTAGCTAAAAGCCTGGGATGTGAGTTCACTGTCATCTACGTCCAAACGTGCGTGTCCGCCCGGCCAGTCTTCGAGGTGATGGGAATACCACTGGTCCCAGGCGAAATGGGGAAAGAGTGGATTGATGGTGAGTTCGTCCCGTACTCCTGCCCCTCCGGGATGAACCTCTAAACAGCATTCCTGCGACGCCGTGCCTGAGCTGGATCAATGAAAAGGACACCGACATGACTGCCACCCCCACCCACTTCAAATACCACTGCCGGATTTGCCATAGCGATCGGCTGCAAGCAATTGTCGTCGACGCCCCGCCTGAGACACCTATACCGGTCTGCTGCGGGGGTTCTCGAGATATGGCTTACATGGGCGTGCACGCGCAGAGCGAGGAAGGCCAGGCCGGTACCGCCTGTGACGATCGTGAACAAGGCAGTTTCGGGCCTAACTCCAAGGCAATCTGGACAAGCACCGCGGCGGCGAGCAAGGGTCCTGTTGAAGTCCTTATCTTGGGACCGGCCGACGAGAGCACCTATGATCGGCATGACGTCGGGCCTATGTACGACATCCAGCTCCCAGACGGTTCAGAGGAATGCGCCTTCGAGGATGAGCTGGTGACCGACAGCAGCGCCCTGAAGTTCGGTACCGAAGCTATCGCCCCAGAAAAGGTGCAGCCATGAAGGCCCGGATCGAAAAGAAGCTGAGCAAGCGCTTGAAAGAGATCGCCCCCTCCCAGTTTGATGAAATGTGGCTTGATTGGTTCGAGCCAAGCGAATTGGCCTATTCGCAGAACACACGGGTGAGGCACGTTTGGAGTGTGGGTGGCGGCAATGAAATCCGTACTGTTTGGGAAGAGTGGAAGAAAAATTGGTGTTGGCAGGGCCCATTTGAGGCCTATCCCGAAGGTCACAAGCTGGAAGGCTTTCCTAACACTGATGGTTTCCGTGCTACGACCATCAACTTGTTGAAGCTCGCGGCCGAATGCGAGCGTCTCGGCACAAAGAGCTCGCTTGAAAGGCTTCGCGCCCTGGCAGGTGCTTCAAACCGCTAGCTGAGCCGCTCAACTCATGAGGGCTCGCTAGATCGTGATGTTGCTACAAGCGCCAGCCTACAAACCGATTTCCGCCAGATTCTGTATCCAATCAATGTCCGGGGGAGGATCTGAACAGAGATCCATCACCGGGCGTGGTGATCTCGCCACTCTCATAACAAAGCAATTGCCCCGGGGCGGGATTCTGCCACGGCTGAATCGCAGTGAAGATAAGGCCCATGAATCGCGGCACTTCGCACTGAGGAACTCTAATGAGCGCTTACACCCCTGACTACCGCCCTGAAATCGGGCAGACCCTCTTCATGTCATTCATGCACGAGGCACCTTTTCTCGCCACGGTGAACGGTTTTCATCGTGATCCCCGCATGCCCCAG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CAGATCGAGTTCACGACCGCCAAGCTCAACAAGGCGCGCTCGTCGAGCATCGGCTTTTACCGGTTCTATCCGAATGCCCCGATCGACAGCAAATACTGCTACAGCGTTGTTGTGAGTACAGGGAATGACCGGGAGCACTTCGAAACCGTGGAAGGGTATTTTTTGGACCCTCAGAGCGCGTTCGATTTCAAGGCTCGCCTTGAATCTGGCGAAGCCAAATCCCGGTGCGAGTTCTACGTTAAGGGTGACCCGTTTCGAGTTGAGGTAGAGCTGCTCTGATCACGGGCCTCTGCTGAACAGAGCCCCATACATCGGGCAGGCTCGCCGCGCTGGCGAGCGCAGCAAACCGCTAGCCCCGCCAGCTCACTCAACACTGGCGACGACTTACCGACAGCGTCTTGACGCTGGATTCATGAAGGGTATGAGCTGTGATAGAAGAAGACATCATCAAGCTTTCAGCCAAGGCCATGGGCTTCCAACTAGAATACCGCCGCAGCAGCGACGCCTATTACTACGATGACCCTGAGACGGGCCGAGAGGTTTGGCTGCCAATGCAGGACGATCGGCAGGTAGTTCTCATAATTGCCAAACTCAAGGTCGACATAACCTCGCTGGGCGGACTTGCCCGGGCAACGGTATACGTGCCGTGGGTCGGTTTCAAACAGTGCGAGACTCCGCACGCAGACGAACCTGGCGCGCGTCGGGACGCCCTCCGCCTGGCGGTGGCCACGGTTGCAGCAAAATATGGCGACGGGATGTTGGACGGCGATACAGACGAGCGTGTTTTAGGGCATCTTCTCCAGACTGAGGGATCGACCGCACATGACATGCGCGCCGTCGTTCGAGCGTCTCGGGAGGAGATCAGCGAGGCCTGCCAGCGTCTGAAACGAAAAGGTCTGGTGATGAACACGGGGCCGTACTGGAAAGCAGTTGGAGACACAAAGTGAAAGCATGCGAGAAACACAAGGCCGAGCCTGTACGCGGTTACAGCGAATGCCCTGGGTGCGAAGTCGAGAGCCTGCGGGCGGAGATCACCAAGCTGAAAGCCGAGAATGAGTCACTTCAGGAGAAGGCTGAGCTTTATGTACAAGTTCAGCGTGCGGCGGGTCAGCTTCCTGCAGGATGGTTGATCCGTGTTGCAGTGGAGCACGGAGGGGGCGGAGTCGAAGTCATTGACGATGCTGGTAACGATGTTGAATTCGTGGGCGCGGGCGGTATGAGCGAAGATGTTTCTGATGCCCTTGAGCTCGCGATCTCCTTGGGCAATAAGACCGAAGATGTTCCTGACGCACTAGAGCTCGCGATCTCCTCGAACAAGACAAAGGCCGGCCGGCCTGACTACAACGAACTCGACGACGACCGCGATGAGGAGGTTTTCGAGGAGCAACGCTGATCCGGCTCATCAAGCGCCCTGGGTTACAATCCCGCCCAGGGCCATCTTGCCCGGCCACCTCGGTTTAGGGCCAATGGCATACTTCGTCATCATCTACCGCATCAAGGGCTACAGCCCTGCCGATGCATCCAACCCAGATCCTTACTGGGGGAAGATAATCTACACCGCCAACGGAGCCTCAGCGGGGACGGAAGACATCGAAGTCGTCCGCAGACTAGCATCGTCTGCAGAGTGGACGCCTGAAGGCTACGAACTGCTATCGGTCACAGACAATGACGCCGCGGCATGCTGATCGCTTCAGCTGCAGTGACGATGACTGAAGCTCGCCGGCCGCACCATCCAGTACACTAGAGCGCTCGAAATCCATGTCCCAGGACCAATACCCAAATGGCTGCAAATCGTAAGACTTTCTCTATCTATGCAATCGGCCTTGGGGTAGCTGCCGTCTCTTACGGTGCTTACACCCTCTGTGCTGCACCGGCCGACCAGATCGGATTGTTTGGGATTCCCGAGTCCGCCTGGGCTGGGTCATCAATAGCACTTGGGCTGGTTCTGGTGATCATGAATGTCCTGCACAGGCGCTAGTCGTTAACCGGGTCTCAATCCTACACCTACGGAAACCATCCCATGGAAGTCAGCGCGAAGCTCCCGGTAGGGACACCCGTTCAGTTTACTAGCGAGTGGCTCGCCCGCATCGCCCCCGCAGAGGCCAAGCGGTTCGCCAACCGCAAGGGGATCATCAACGGTTACAGGGGACAGTTCGGAACTGGAGTTCCTGAGCCAATCGTCCTATTCCCGAAGAGCGGCCGGCGGTCGGAAGTGAAGTTGTTTGAGGTGCCTTGGAGCCGGCTTGAACTCCTCCCCGAGGACTGACCATTTACCACCGGCTCACCATGGAAAAATGGTTCTGCCACACCTGATCCGCCTTGAAGATGGCTCCACTGTCCACGCAGACCGGAGCCTCAAACATGAACGAAGCATTCCAAGAAGCCCTCGCCGTTCGCCTTCGCTGGGTTGATGTCGTAGCCTTTGAGCGGACCGCCGGCTGTGAAGACCTTTCCCTGAAGGCGCTTAAGGATGCATTCGAGGCAGTGCAGTCGCTGGCCTTGAGTGATGTCTTGCGCTACCGACACTACGGGGCCCAGCCTCCCATGATCCTTCAGGATGTGCCTGAGTTGGCTCTACAGTACACCCTGGCGTATGAGGTCTATACGGACCATTACTTCCAGAATGCTCAGGGTGAGTGGAACAGCACGAACTGGGCCTGCGAAGCGCTCCACAACTCTCCCTCTCTTATCCCCTACTGCGAATGGCTGGCAGGGGTAACGATCAACCTAAGCCAGCTGATGCAGGTCCCAGCCTTGGAAGTAGCAGAGGCTACAAGCGGTCAGACCAGGACCCTGTTCATCGCCTGGAGCAATGGGCTTCCTGCAGCACAGGCTGCGGCAGAGGTACACCAAGAGCATGTGTTGCACCTTGAGGAAACCAGGCTCTGGGAGGACCAAGAAGCCTACCGCCGGCACTTCGAAGACATCGCGGACACGTACGCGTTTATTGAGGCTGACTTGTGGGCTGGCTGGCGCGAGGACTGTCAGGAATTGGATATGGCCGCCTGATTAAGGCAGATCCACAAAAAATGCT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GCGGGCTTCTGGCACGTGGAATAGCCCGGCAGGATGACCACACTTAAAGAATATGCTTGGAGCAAACATGCACACTCAGCACGAATCCACCGCTTCCCCAGTCGCTCTCCTAACCGGTTTTGTCCCGTTCGATATCAACCAGCTCGATGGCCCTGCGCTTGACTGGGCAGTCGCCCAGGCAGCCGGGATCCCCGTTAAGATCCTGCCTGCGGTTGCCAAAGATGTGGTCCGGGCGCACTGGGTAACTCCGCATGGCTTCGGATCGTTCCGCCCGAGCAGCGACTGGTCTGATGCAGGCCCTCTGCTGCGCGAGTTCCAAGTTGCGCTCTACCCAGAAGCCCATGATGGCCGTGAGGGTACGGAAATGTCCGAACGCTGGGTAGCAAATGTCTATTACGAGGGCGGCCTCCAGTACACAACCGAGCCTTGCCGTAACGAGCTGATCGCTCTGTGCCGTGCCATTGTGGTGACCAAGTTCGGTGAAACCGTAAACGTGCCACCCGAGCTGGGGCTTGAGGACAAACTCGCAGCCTAATTCCACAACCTGTTGGCCGGGAGTCGGACCAGCGTTTGGCATGCACTCCCGCCCACCGCTAGCAAGCAACGACACAACGCAGCCAGGAGGCCGCATGACCGAACAACATCAAGCACCCGACCACATGCTGGCGATCCCGTGTTCGCTAGCGGTCTCGCTGGCTGATGACATTGGCACTTCGATGATCGAAGCACGCTCCAAACTGCGCCAGCTCATCAATAGCCAGGTTGAGGAAACCAAGGGCCAGCCTTTGGGCTATTTGATCGAGTGCGAATATGTGCAGTCGAAGTCACAGTCGCGATCTGACGCAGGTGAAATCCACTGGATTGACAATTGGAAACCTTGGCGAGGGTTTTGCGACAAAGCTACAGACCGCCCTCGCAACTGCGCTGGAGAGCGAGGGATTCGCAATCTACAGGTGACAGCGCTCCGTGGTTACGCCGAACCTGCAGAGGTTCAGGAAATGCGTACAGAACTTGCCGAATCGAAAGACAAGTCTGAGCGCCAGCAAGCACGGCTGACCGAGCTCGAGGCCCTTCTGAAGCGCGCTCTGGAATCCACTCCCAAAGAGTTGCGGTACGATATCGAGGATGCGCTGTCTGCCACCGCCGGCCAGGGAGAGAAGGTATGAGCGACGACGTGCAAGCAGTTTGCATCCCACGCTACGTTGGACAAGTCCCTTTAACGGGGCGCTTCTACGCCGCCGAATGCATCCGCTGCGGCTGGATCGGCAGCTCACAAGCACTGACCGATGACTGCCAGTGTACGCGGGAGGTTGATGGCCGCTATTGTCTCGGTGATACCGATGAAGTCGGGGCCGGCCGCCTGCTCGGAATTATCCAGGCCCTGGCCGCGGCGCGTGACCAGGTTCAGCGCCAGCCGACGATCTACCAGGTACGCATGAAGCACAAATCCGACGCTGAATGGCGGGAATGGGGTGAATGTTCCAAGGAGGTTTACGACGACTTCTATGGCCATCCCGAGTCCAACAAGTTCGGCCTCATGCGCGAAGTCCGAGCACTGTACGCCGATGAAGGTTGGAGCGAGGTAGAGCGACTCCGTACTGAGGTTGAGAAGCTGACAATCTCTCACGAAGCCGCTAACGCAATGCCGAAAAGGCTGCAGGACGAGAACGACACACTACGAGAGCAGTTGGTCAACCAAGCCGCTGCAGACCGGCAGTAGTCCGCTTCAAAGCCGAGATTGGCTCACGAAATCCTGGGATTGCCATGTGGAATGATCGGCCATTCAGGTGCTGATTACCGAAAAACGCACCGATGACCTGCCTGGCGCAACGCCAGGCAGGTAGGGTATTCAGCACATCACTTGCCTTCCGTCGACATGACACGGGCAATTGCACTTTTCCACTTCCGCGACCTGCTGCACATTCCAGCCCTGCCCTTTCAGGGCCGCAAACAGTTCGTTCAAGCGGCGATGATCGATCTCCTCACTCGGGGATTTGAACTTCAAGCTCTCTGCGCCGCAGCACCCAAACATTAACATCCCTCCGAGAATAGTCAGGCCGGATAGCCCACCGTGGCCGAGGTGATCGGCCCCGCTGATTATACTGCTGGGGCCAGCCAGCAGTAGTCCAACGTGTGGCTTCAGCACATCGAATCACCATGTTTGGGGACCAGCCGCTGCATTTCCCTCAGATCACCAGTCGCTCACCTTCAGAGCCTAATTGAAGATTTAAAGCCTGCGCCCTGGACAGAAGAAACCTTCAACGTGGAGGTTCTGGCACGCGCACATCGGTTTGAAACTAAGCCCATCGAACACACCTTCCTCAGTTCCAGGAGAAACCACATGGGCTCAACAGTATCCACCGCCAAGCTGGTAGGGGCTTTTCAAGGCAACGACGGGCAACTCTGCTACGCACTGTTCGAGCAGACGTATTCCAAGAATTGCCACCCTCATACCCCGGTTTGGAATGCCATGCAGGTAGGCGACCTTGCCGCTACCATAAAGGCAATTTTCTCTTATGGATCGTCGTGTGAGGGCGGCATGCTGCAGGGTGCCGGCGGGCGGCCGATTACCCCTGAAGGGTACATTGCCAGCTGGCTTAAGGAACTTGAGAACCCGGTACGAATGCACGATCGGGATATCGAGTTGAAGGTATCTGATACCTACCAAGCCCCAATCGCCAACGGTGACTTTGAGCGGGTCAAAACCGTACTCAACGATCTAGGAAGGCATGACATCGTGACATCGCTTGAAGCTGGCGAGTCAGTCACTGTCACCCTTCACAAAGACCACGCACTTTTGGGGGCGATTTATGACGGCCGCAATGCTGGACTGTGGCGCGTCATGCCCGCGTACGATGTTCCAGTACACGGCCTACGGGATGCTACCCTCGGATACAAACCACAAAAAGCTAAGGGTTATCAGATAGACGTCCCTCAGGTCATGAAAATTCATGAAGCTGACTGCAGCCTTCTGATGCCCGATGAGGAAGGAAACTGGCGCTGCGCTGGGTGGGCTTACAGCATCGTTGGAGAG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CGTGAGGACGCTTTGGGAAGCAGAGCTGCGCGAACCTGGCAGCTACCGTTCAAGGGTGAAAGCGTACCGGGCCGCCATCGATAATGCTGTCAGCATGCCGAAGGACGCCAAAGTCATTGTAGACACGACCGTCAAACTGCTCTCCTACGAGCAGACCAGCGTTGATGAGGCTGTTCAGAAGTTTACCCACCAGGCCGTAGGACAAGAATTGCACTTGGTCGTGCCTGAAGACCGTGACCAACTGTACTACCTCACTCGCCTGCCACCGTCTTGTGCTAAATGGGTCATCACCGAGCGATCGGCCCAAGCCCATACGAACCAGAATGGTGACATGGCAACCATGACTCAGTTGAGTCTGCTGGGTTGAGTTGTCCAGCTAGTCGCCCTGGACATTCCTAACCCTCGCAATCCGGCGGCATGTGCCCGCCGGCTTGCCCTTGCCCACCACTTTGAATCCCCCGTTGAGGTACTCGAACACATTCAGTCGCTCCCCACGGGTGCTGGTGGCACACCATGCACCACTAAATGATCTCGCCGACGCATATTCCTTGAAGGGCAAAAGATGATGACCGAGGAGCGCACCGCTAACCTTTTCCGCATTGGCTTCACATCAGCCCGTATGGGTGTATCGGGCAAATACCCATACTGGAATCGCCAGGAATACGGGGCCTATCTTGACGGCTGGCTAGCAGGGGCTCGCACCCGCTGACCAGGCCCAAACTGAATCTGGAGCCAAGCAGCATCACCGCACTAGCCAGGACACGCAGATTCAAAGGTACAACCCGGTCAAAGACGCTAAAATGGTCGAGCTACCACTCCTCGACTCAGCACCCTCTTTTGCGGGGCTGGATAGGGTATTGCATGAACGCATCAATGGGATGAACCCTCAACAGCACAGGTGACTTATGAGCAATGTGACAAGGGAGCAACTGCAACAGCAACTGGATACTGCGGAGCAGGAACTGGACATCTGGGAGCGGCAACGTTTCACCCGTGAGGATGGAAGCCCGGCGCAAGATCGCCGTTTTGAAGAGCGTGGTGAAAATCTTGGTGCTCGAATTTCGGATTTATCCCGCCAGCTTAATCAGCTGAACGAGGATGAACACAGAGACACAGTCAATACTGAAGCCCAATAATTCTCAAAGCCGCTGTTCAACTCTGAACCGCGGTAACAGATTCACACCATCAATAGGAGGTATGCAGTGGTCGAAATTATTGAATTGCAGCCTCAAGAGGCTCCTAAAACACTGACTGCCCGCCATGCAATCGAAACGCTGGGGGAACATTACACTGCGTTTCTTGCAGCTAATAACTTGAGCGGGTGGAAACCCGCTGAAGACTACGTACTTCGAGACGACAGGCTTGCAGACGTCCTCGTTGAGATCAGCCTCTCAACCGGTATGTACCTGGGACACTTTAAGCGCGTCGCTTCGAGGCTGCGCATTTTGACCGTACAGGCAGATAGCAAGATCAAGCAACGTGCGGTGTTAGAGATGATAGCGAAAGCACTCGGATATCCAAGTTACCTGCTAGCCAAACGATGCCGCTCTCCAGAAGATTTTATCGAGAACCTATGGCCGGTTGGGGCTTCGATTAGCCTGCATGCTTTGGAGTTTGAGCGGGGCGCTGTAGTGGGTGACCCACTTACTAGCCGTAGGCTTCTCCAGCACTATCGCTTCAATGAGCAACGCGACCGACTGCCACGGGCAGCCAGGGAGGGCCAGAAGGAGCGGCTGAACGCACAGCGATATGCCAAGCTGCAGCCCCGTTAACTCTTGAGGCCTTGCGCCTAATCGGCCCAGTATTGCTGGGCCGAGGTCGATGGCCCTGCCTTTTCACTTCCTATCCCAGGCTTTGAGCGTGTCACGCTCCGCCCTCCCCTGAGCAAAATTCGTGATCCTGGGGTGCTAGTGGCACACCCGGCGCCGCCACACAATTCTTCCCATCAAATGCACCAGCACACTCAATTTGCTATCTGCTGCGGCGGGTTAAGGAATCAACATGGCCAAGCTATCCAAAGTCGCGGCGAAGCTGCACCACCAAGCTCTCGATCTGGTCCACTCCGACAAACGCCTAACCCTGGATGACCGCTATTTCATCCTGGAACACTTCCATGAGTCCGCGACCAACATGAACGGGCTTGCTGGCGCCTTCTTCACCCCCGAAGGCTTAGCGAACGACCTTTCAGTTGAGGTGCAGGAATGCAAATCGCTAATCGACCTGTGCGCGGGAATTGGCAGGCTCGCCTTTGCCTGCCGTGAGCGCGCAGAGCGCATTGTGTGCGTCGAGCTGAATCCGGAGTATGCGAAGGTGGGTATGCGGGTTATGCCAGAGGCAGAGTGGATCGTTGGTGATGTCTTCTCGCTTCAAGAACTGGGCCGCTTCGATGTCGCGATTTCGAACCCCCCGTTCGGGGCTGTGAAGACCGGCAAGGCGTTCAGTGGTCGCTACACTGGCGCGAGCTTTGAGTACAAGGTTATTGAGGTGGCCAGCCAAATTGCCGACCACGGTGCCTTCATCATCCCGCAGCAATCCGCGCCGTTCCGCTACTCAGGTTGCCGAAACTACAGCGTGGAAATCACCCCGCAGTGCCAGAAGTTCATGGACCAGTCAGGCATCCTGCTTGAGCACAATTGTGGCCTGGATACGTCCGCATACCTGGACGAATGGCACGGCGTAAGTCCGATGTGTGAGATCGTCCTGTGTGATTTCACTCAACCCCGCCGTGAGGCTTTAGAAGTCCCAGCGCCGGCGGTCGCGCCCCTGCCAGCTACCCTGGCGACACCACTCAATCAGCTCCAGGTTGTGAAGCCGAAAGAACAGAAAGAAGTCGTCGCGCAACCAACGTTAGAGGCACCGAATGCGCAACAGCCTGACGCAAAGCCAACCCCTGTCATGCCTGCAACTAAATCGAAACGTCCCAAGGCCCGCCAAGCCGATGCAGACTATGGGCAGCTTTCTCTTTTCGATGCAGCGTAAGGAGGTTCAGGATTGGCCGGCATGCTGACCCGGGCACCGTCTGTCCCATGTCAC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GTATCATGCTGGGAAGGCAATCACACTGAGACATCCCATGCGCTGGACACTCTTGAGCCTCACCCTGCTGGCCACCCTCGCCCAGGCCGCTGCCACTGACTGTTACTCGATCAAGGACAAGGATAAGCAGCGTTACTGCTTAGCGTCTGCAAAGGGTGATGCATCCAGGTGCTACTCCATTCGCGACCATGACGCCAAGCAGCTCTGCCTCGCCGAGATCAAAGGCAATCGGTCCAGCTGCTACAGCATCAAGGATAAAGACACCCAGCGGCTGTGCCTGGCCAAAGTGCCCAGGTAACAACGGACGCTTGATGTGAAGGGTGCTTAGCGCCGACCGTTCAACACGATGCCTCGCTGATCAGGAATTCGACGAAATCGCTTTGTCGTACCAATCAGGCAAATATCCATCAGGGTCCGATAACTGTTTTGCCTTTCGGGGATGATTTCTGACCCAAACTTTCAACCCCTCAAAAGCTGGAGAAAGATAAAAACTTGTTAAACCCATAGCCTGCCCAGATGTGTGATGCCTTATTGGAATTCCAAATTCAGACGACAACTGAACTGCATCCGCCTCGGTAAAATTCCGAAGTGGAATTTTGACCTCGGAAGTGTACTTAACTACGTACCAACCCTGCCGTAGAGCGACCCCAGCGCGCGGCACATCCGGTTCGAAATGCCGAATGGAGCAAGGACCAAGATTCACTGATCCACCTTCATTAGAGCTTATCCGGGGACCATCGAAAGAAATCCAGCCAGTAAATTCGATACTGCCAATATTGGCCGTATGAAATATTTCAGACTTCATGCCTACTTGACCTCATGCAGAAGGTAATGGGTTGTGTGCAGCGCCATGCTTATGAGTTTAGACATTGATTCAAAAGCCCTTGGCGAGTCCCGAGAGTGATGACATGAGGCCTGCCACTGGTGTCGATCAGTCCCTTCTACAGCCTATCCTCCTGGAGCTGCGCGTCGTATTGCCTCCAGATGCGCTCCTCTATGTACTCCCCATACCGCTCTGCGAGCGCGGCGCATCCGTTGCGCCCCAGATCAGAGGCCTCGCCGTTTGAATCAAACGTGATTCCTGAGACCACTCGAAACTCCATCTCACGGTAACCTTCAACGTCCCAGTCGCTGGTCCATAGCGATGGATGAGCATCGGCTATCACCATTGAGGTGATCACACACTGCAGAACGCAGGCCTCGGCCTCGATATCCACCTCATACACGATGCACTCCCGGTCCGC</w:t>
      </w:r>
      <w:commentRangeStart w:id="127"/>
      <w:r w:rsidRPr="00447016">
        <w:rPr>
          <w:rFonts w:ascii="宋体" w:eastAsia="宋体" w:hAnsi="宋体" w:cs="Times New Roman"/>
          <w:sz w:val="24"/>
          <w:szCs w:val="24"/>
        </w:rPr>
        <w:t>TTAAAACGGATCCGTGTCACTCTCCAGGCTGATGCCCTCCGCAGGCTTGTCCTCTCGAAGGCCCATGAAAACGGCGTGGCGCACCTTTCCGCGAGGCGTGAGCTCCATAAATCGGACTTCGACCACCAGGCGTGGCTCAACCCAAACGACCACGCCACCTCTTTGCGCCGGCGGATGAGGCAATGGCGCGGTATCGCGCTGAAGCGGCCGAAGCTTTGCCAGGAGCTGGTCGAGTTGGCGACCCGTGAACCCTGATCGAACCCTGCCTGAGTACACAAGTTGCCCGGCGTCATCGTGGAGCCCGATGAGCAATGATCCGATGCCGGCTGCCGCGCGGGTATAGCCCAGCACCACAAACTCCTGTCGGTTCTGGCACTTGAGTTTGATCCAGTCACCGTTGCGCTCTCCGCCATAGCGACTGCCCTGGCGCTTTGCGACCAGGCCCTCAAGTCCCAGCGCACAGGCACTGCTGAGCAATGACGCCGCATCGGCTTCGAGCGTTTCAGAGAATCGGACGCACTTCAGCTCACACTGTTCAAGCAAAACTTGGAGCATCTGGCGACGCTGCTCGATAGGGAAGTCGCGCAGATCCGCACCATCGAAGAACAGTAAATCGAAAGCAAAGAACATGAGGGGCTCTGTGCTATTGGCACCGAAAGCCTGTTGAAGTAGATGGAACGCCGGCCGCCCCTCCTCATCCAAAGCCACCACCTCGCCGTCCAGCCAGGTTCCGCGGGCTGGGACCCGGGCCAGGTCCTGGGCGAGCCTGGGCATCCGGTGAGTCCAATCGTGTCCGTTCTTGGTCACCAGCATGACGCTCGAATCCAGGCGCGCCAGCAT</w:t>
      </w:r>
      <w:commentRangeEnd w:id="127"/>
      <w:r w:rsidR="00A8156E" w:rsidRPr="00447016">
        <w:rPr>
          <w:rStyle w:val="a7"/>
          <w:rFonts w:ascii="宋体" w:eastAsia="宋体" w:hAnsi="宋体"/>
          <w:sz w:val="24"/>
          <w:szCs w:val="24"/>
        </w:rPr>
        <w:commentReference w:id="127"/>
      </w:r>
      <w:r w:rsidRPr="00447016">
        <w:rPr>
          <w:rFonts w:ascii="宋体" w:eastAsia="宋体" w:hAnsi="宋体" w:cs="Times New Roman"/>
          <w:sz w:val="24"/>
          <w:szCs w:val="24"/>
        </w:rPr>
        <w:t>GCGGTACCTATTTGAACTTACACTCATAAAGCCAGTCGCCCGGGGGTGGCCGGCTGGCCAAGGTAACGAGTTGTGGCTTTATGCGCGTTGGGGCAACACCTTTCTTGATTGCCATATCCCGGGTCTCGCAAACCCTCAATATCAGGTTGATGCCCTGAATGGGTAAAAGGTCAGTCGATCAGCCGGCCGGACTGGGCAACGAGCGATCCAGCGGCCGTCTCGAGGCCTAAAGTGGGTAAGTCGGATCCTCGGACAGGTTTTGAATCCCACCTGAGCAGCGACCTTGCCCTCAGCCAACTTGATTCGGCCTAGCCAGGGCAACTCTGCTGCAGCTTCTACCCGGCGCTGTATATCCCTCCGCTTCTGGCACGCGCAGTAGTTGACCAAGATGTGTGCTCATCAAATAGCCGACACGGACGGGACTGAAAATGGCCGACAACATGCAAATGTGCTGGGAGTGGCTCAACGATCGCAGTCGGTACGCATCTGTCATCATCGACTTTAACGGTGATCAGACCTACAAGCATCATCGTGTCAGCTGGCACGTTCAGGGATTCGGCTGGTGCGATGCAACGGGCAAAAGCCTTGAAGAGGCCGTACTGAACGCGATCAACACTCGCGTCGACAATGAATCTCTGGAATATTTTACGCCTGAGTAGTAGGCAGCTGTGCGGATACCAGCCAACTGACCGTCGCGCTTCAAAAATCCTCCCACTTCAACGCAGGTGTTAATTGACTACGATCACATGGGATCTGAGAACCCTCAGCGCAGACACGCTTGTTAGCGACAATGCAGGGATAGTGCAAACCGGATTTATCAATGAGTGGGGATGGTCATCGAAAACCAAGCTTCGGGTTCCGGCCAAACCCGTCACTTATGAGCGGTCGCCAATTATTGCTGTAGGTGCATCAGGCAGCGTACGCGTAGGCAACAAGATTGCTGACTTCC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CTAGACCACGACCTCGCAGACGACACCAGGCCTTCCGCCCTCCTCGAGGCTGATCTTCGCGCCCACGCAACATCAGTTCTTGCGGCCTATCCTCAGGACGCTTCTCTTTTAATCCTGACTGAAAGTCAGTGCTGGCGCCTCAGGGCAGTTCCTGGCATGCCGATAGACATAACTGATGTCACCTCCCACCCGACAGCAATCGGCGCGGGTGCCCAGTATGCGCAGCCCTGCCTGAACGCCGGTCAAGATGGCATCGCGAGCATTATTGAAGCCGCGCGGCACCCCTCCTCAGAAACCAATTTTGACATCGACTACGTTAGTCGAGGGGCCACGCCAACGATAAAGCGTGCGTGGCGGTCGCACACAACCCTTAAGGACCCCCAGAGGTTGAACAGGGTGATTACTCGCTGCATCGCGTTCGTCGGTGGGTCGCTAACCGCAGCGGGTGGAATTGCAATTCAGGCAGGGGGCATAGAAGGCACTTCAGAGATGCTGTGGGTCTTTCTCACCATGATCGGATTGGTGGCGACTGTTTCTTCGGTGCTCACTTCTTTACGCAACACGCGAGGGCTAGCTAATCACCTGATACCCATCGGAATGATGGTGCTACTCCTGTCCTGGGATGAGAGCAAGCGCTTCCTTGAAGCCCACAACCTACCCCCTCTTATACTGATCTACATCGCAACGATATTGGGTCTGGGCGCACTTCGAGCAACCTGGCCCTGCGTAAGGCTCCCGTTGATCGCAGTGCATGTCGCGGCCGGTTTGACGCTAGGCTTGCTGGCAGCGGTGACCGTCTTTGTGCAGGACGACTGGTCCTTGTTCTTTGCAGGCGCCACTGGGGTTGGCATCGGGTACGCGGCAACACTTTGCACGGTAAAACACAAGCTCAAGATAAAGGCTCGAAACTGGGTAATCATTGAGCGATCCGAGGCAATGTAGAATCCGCAGCAGCTGAGCTAACCTAGACTGGCAAGCGCGTTCAAGCGCAGTCAACACTGTGAGCAGCTCGATCAGAGAACGAGAGATATCCATGCAGAAGCCGAAGCACGAACCGAAACCTCTGATGGCAGCCCGCTTCCAGGCTGAAGCTCGCGCCGCCCTCGCCAATCGCTCCGGCAATGCTAGTCGTTTCCTTGATGCTGCCCTGTCCAAAGGTCGAGACATTGAGCCGGTTGGCCGCCTTGCCGGCTGACCGACTGCATATGATTCTTAAAAAGCTGCCGCAAGGCGGCTTTTTTTGTGCCTGTCTTCCATGTCACTTCGATGAATTGGGTTCTGGCACACGGCAGAGAGATGAGAATGTCGTCGAATTCTGATCAAGTAAGGAATCCCACATGCCTTCCGCCCACATCATCACCCTCTCTTCTGGACTGCCGGTCCCCGTCGTGCAATACAACTCGACCATCGATGGCGATGGCTTCTACGTCAGCTACAACGATTACGACACCGGGCCTGAGCTTTACGGCTGCGATACCACGGCGCTGGTGTTCGGCCAGATGCAGGCCTTCTACATCCTCAATGGCGACCACCGTGCTGCCTACGCTGCTTTGATCCCTCAGGGCTATGAGGCCTGCCTTGATTACTTCAAGGCCAACATCGAGCAAGCAAACATCCGTAGTGACCGGCTGCCACATGCTGGCTGCGTTTAAATTTGGCCTGCAGCATGCCGCTTTAGATAGATGGAGGGACCGGCGATTGGCACACCCCGTAAATTGGCGGTATCATGATTGCCAAATGGCAGAAATCAACGGAGGCGCCATGAAAAGCACGGCTCATCCAAACACAACCATGGTCACTCTTCTACTCCACGACCGGGGCATTGAAGATCGCATGGACGTTTATCGGGCAATCGTCCAGGGTTTCAGCCTTCGCTCGGTGCTCGCAATGATCAACTCCTCCGAGGTCTACAAGCGCGGTGGCGTTTTGTCGAAAATTGTTGGCACCTCCGAGCGCACCCTTGCCCGTCGGATGCAGGAACCCGACAAGCCTCTCACTGCTGAGCAGAGCTCGCGGGCGCTCTACTATGCTGAAGTGATGGAGAAGGCTACCGAGGTCTTGGGTACGCGGGAACTTGCTGAAGAGTGGATCGTTAAGCCCGCAATTGGCCTTGATGGCGAAGCTCCGATCAACCTGATCGCCAATGCCGTGGGTTACGAACTGGTGAGCGATTACCTGACTCGTATGGACCATGGGGTCTATTGCTGATGCCGAAGCACCCTATGAGCAGTGAGGTTCACTTCTGGCGTCTGGATTCAAAACGTTATGCCTCTACCTGGGATCTTGGGATAGGTGCTGAGAAAGGGGGCGGTCGATGGAACCCAAAGGGCTTGGCGGCGGTTTATGCCAGCCTAGATGCATCGACCGCTATCCTTGAGGTTGCAGTGCACAAAGGTTTTGGGTCTCTGGATGCTCTCCCCTACGTACTCACCCAGGTGCGAATCACCGACCCTTCGAAGATTCATGTTCTCGATACGACTGCTATCGCCAACGCCAACTGGTTACTGCCCGGCACCCCGAGCCGAAGCCAGCAGCACTACGGCGAGGAGCTACTGAACAAGCACCCCTTTGTCGTGCTCCCATCTAGCGTCTCGCGCCACAGCTGGAACCTGGTAATGAACCCTGCGCTGGCTCGGGGCCTGTATGAGGTGGTACTACAAGAGCCATTCTCCCTAGACGGCCGGCTCAACCCTCCTCTGCACTGAAAACTTCGACCTACGGGCCGCGGCCGATCAGGCAGGCCCGCAGTTAAACAGACAATCAATGCCCACTCATGTCCGTTTAGCTTGGGGTTCTGCCACTGCGCCTCCCGCCACACAATCAGCATCCTTACTCGGCCACTTGGGCTGCCAAGCCTACTGGGCAGCATTTGAAGGATGTGGAAAATGATCGCAGCTCTATCGTCAATTCTGTCCGCAATGATGAAGGATGAGTCCACCTTCGCGTGCGCTGAAGCGCTCTATGCCGAGTCATTCAGGTCCGATCGGACGTTCACCGTTGCCGACGGCTTCTATGGTCGCGAGCAACTCGTTCA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ACCTGATGGAGCCTATTTACAAGCAGACCGATGAACATCAGTCTGCCCGCCGGCAGGCCGATGAGGACGACTTCGAAGTGTGGTTCGAGCCTAAGATTCTGAAGCCTGGCTGGGGTAAGGAAGAAGCAGAGCTTTACGTCGACCAGGTTGAGTTCGTGGAGCTCTGCAACTACAAGGGCGAGGGTGAAGGCTATGAAATGGCCTCCAGGGTGGGGCACCTTCGCGTTTTCGTCAGCAAGTACGAATACCGAGCGGCGAATTAGCCCGGCGCGCGGCAGAAAGCCCGCATTTCAGTGGTGAGTTGCTCGCCCTATCCCGCAGGTGCAGCCTTCACGTTGCACTGCGCAGTCATCACCTGAACTGAAGTGCAAACTCCAAGAGCCCTTTGTTTATCTCATCACTGTCCTCGCTATAGTGGGCGTCTCGATGGCAATTCGGGCACAGCGCTACGCAGTTGTAGTACCGGTCAGACATCTCGGCTCCCAGCACATGGTGCACGTCGAGAAAGCCGTGGAATGATCGGCTTTCGGTACATCTCTCACACCGGTACCCTGCTCGCTCTAGCACGGCCAGCCGCACCTTGGGGTCACGTTTCACATAAGACCGAACAGCGCTCACTCTCTCGCCCAGGTCACGCCCTAAAGCTGAATAATCCGGCATTGGGCAATCGTCGAAAGTGTCGTCTGGGCTTGGAGGACTCGGATCAGAAGCGGCCCTCTTCGCCAGATCTACAACTCCTGGCCATTGCCACAGCACGTCAGCCACCAGGTGAGTGTCCGGCATTCGATCATCCTGAAGCCAGAGAGTTGGACTTGTCCCATTCTGGGCATGGTTCTTCCTAATCCGTCCCTTCAACCCTTTACTCAACAGCTCATCACTCACCTCGCGCTGGCGATTCCAAATCTGATGCAGGGCATCGATCGGGATGAGCGCCGCGTACACAACGGTGTCAGCCTCACGTTGGAACAGAAGGTTATGGGTGATGCCCTGGGCTACGTCTCTCCCTACCACGTGCTCAAGAGTGGCGTCCCAGCCACCAGGTCGAAGGTGAGCAGTCAACTGGGCAGCGGAGTACTTCTTCTCGTTAGGGTTGCGGCCGTCGCGCCGCCAGCACAGACGTACTCGCGCTTTCACAGCATCGCCATTTGGCATTTGGAAGACGAGGAACTGCTGGGACGCAGCACCTGTGGCTACCCGGTGATCACCGGTGACGCTGATGCCACAGGCTTCGAGAAATGGACGCACAGCATCCCGGGAGAGCTGCTCAGCTTCCAGGCTCTCAGGCCCCCGGAACTGACGGAGTGACTTTTTTGACAAGGGAGATCTCCAACTGAGGGGCCACTCGGCCGGAAGAGGGTTGAGACTCAGGAGCAGATGCGCCACGATGCGCATCTTCCGGCAACTTGTACTAGAGCCTGCCGGTACGTGAATGCACCCAACCCCAGAATCGGCTGATATGTTTGTCCCCAAAAACGCACTCGCTCAGAAACTGCTGAACAATGCCCGCGCTCAGCGTCAGCCGCGACCAAAATACGACTCGAGGACTGCAGACAAGTATGTGATTCGCACCTCCAGATCTTTACTCGACGCTGTGGCAGATCTCGGCAAGGTGCATGGCCGGAGTGGCAACTCTGAGATGGTAGCAGCCATTATGGAATCTCTCGCTGGCCGCCAGCGCACCACTGCTATGCGGAACATACTCATTGCCCGTCTTGGTCAGCCTCTGGCCAGCCAGGTTTTAGCATGTGTGGATAGGAGGCCTGCCGAGCCCGTGAAGCAACCGCGATATGCTGACAGTTCAGTGCTAAGGCTGCCTGACGGTGTTCGCATGTCGATCATTGAGGTAGTGGCTAGGTCAAAAAAGGAGACCGGCCGTTTCCCTTCCATGGTGGCGTACGTGAACGCAGCAATTGTTTTCTGGATCAATATCCAACGCGAGTGCGATGCACTGTTGAACGCATGCATGATGATGGATGAGTCTCTAACCCAGTTGTCGGGGTTGGACGGACTGGATTTGGAAGTGGTGGCTGAAACGAGCGATGCGGCCCTTGACGACCGCGCTGAGGCTTTGACCCACTCGGAGTGCTAGTGAGCCTCTTTCCTGCGTCATTCGGCTTCGGTGTCATAGACCAACACGCTTGACTGCTTTAACGCTTGATGGATGCAGGGCGTATCCTCCTCTCCACCGTACCAATCAAGATCGATGATCACAGGAACAATTCCGGCTATCGACGCCTTGAGTCGTTGTGCTTCAGCAGTCCAGGTCGTAAAAGCGCAGCTGTCGCCCTCGAGCGCGGCAATCTCAACAGCCACGTCCAGGTCGCTATCCGGAGAGTTCGTGCCGCGGACTCGGCTACCAAAAAGGTAGGCCTTTCGAACAAGCTGCTCGGACTTAGCCCAGTTCGCGACAGCATTTGCCATAACCTTGAGGCCTGGCACGAGGGTGGCGCGCCTAGCTTTTAGATCCGACATGCGAGTCACCGCTTCCTCGCTCATCCCACTGTCAGGCAGATGGCAGGGTTCTAGCAACGCATCGAGCGCAGCATTGATCTGCATGAAGCTTTCCTGATCTTCTGTGCGGACTTTCCCGTTACCCAGCTCATACAAGCAGGACAGGCCGGCCAGGTGCTGATACGCAAGGTTCAGTAGGGTAGTCTCCAGCTTCGTCATGACGACGCTCCTCTAACAACATGCGGGACCCATGGTGTCGGCCCTCGGCCTGGGGATGGATGGGATCAGGCTATTCAGCGCCTCGGACGTCCAGCTGGCCTGCCCGGGTCGCGCCCAGGTCGATGCCCAGGATTCGGGCCGCGTCAAGAATCGATTGCTCTGCATGGCAAGCATCAGACATTTTGAGCGGACGCTCGCCACCTTCTAGCGGAAATCCAGCTGTTTTCCGAATCATCTTGATGGCATGACGCAGGGCGGAGGCACTGCCCTGAAGACCGTCCAGAGAAACGGTGAATTGCTTACTCGGTGCGTGGTATTGCATACGGGCCTCTCTCCCTTAAGCGCAGTTGTTCCCTCTCTACG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TAGCCCCGGGTGCGGCCGGGGCTTGGGTACAGCTGAGGTCGCTTTTACAGAAACACGGTATCCGTCACTGACTTTTTTCCGTCTGGGCCAACGGTAGTCATTCGCATCCGTGCCCCCTCCCCGCCTCGGGTTTCAAAACCTTCAGGAGGCTCGACGATGAACCCAATCATCCGTGTTTCCTCGCTACCCAGGTGGATTCCCTTGGGGAAGGTTTCGTTGTCTGGCAGACAGTCAGAAAAGTACGGGCGGACTTGCTCAATTTCCGCGGTAGTGAGCGGAAAGAAATGGTTGTTCGAATGCTGCATCAGCCATCCGCCTTCGCCCTTACCTGCGTGACATAAAATGTAGTTATCTGACCCGAATAGCCCCTGTTTGAGGCGAACCTGGGCAACCCAACCAATTGAGCCGAGAACCGATCCGCCATGCGGGCCAGTCATAACGAAAATGCCTTGCACAGGCATACGCGTCTTGCCGAAACCGAATGTTTGCTTCCATCGTTCTTCATGGTCCGCTCGGATCGAGTCAAAAATTTGCTTGTGCAGTTCATCAAACTTGGCTTGGTTGGATTCATTCAGTGGCACGGTTTGTCTCCTTACATGGACATTGATGGCGCGCCAGCTTGCCCCGTACACCCGCAATGGGCACGTGGCATGAGCGCACAAAGATCAATTAGGCTATGACGAAAAATACCCGCCGTACGGCTCTTCGTTCGAAAGAGATTCCAGATAAACCTCATCCCTACTACGTGGACCTGTAAGCCACATCGCTTCAGCGGAGGCACGAGATCCGAATTGCCATCGCTCGCTGCCGTCGTAGTGGAGGTCCTTCGTCAATGTGACAGGGAGCTCGGTACCGGCAGCATTGGCTGGCTCAGCAAAGTCGAGTAATCCAGCCTCGTACCAGGCCCAGGCTGCCTTAGCCGTTGCGAATAGAGGCCGGTAGGCCATATCAACCGTGTTATCAAAAATGAGGTAGAGCCTACGACCATCCTCGAAATCTACCGCTGCGCATGACCGCGACATAATTACCCCTAAGCAAATTACTTCCAGCTCGACCGGAGTTGGCTGACAGATTCTTTCCAATCGGCCGGCAACGGTACCGCCAGGATTGCCGATACCTTTTGTACGCTCATACCATGGTTTTCAGCGATGAAGGCACGCGTGTCGCCGTAGCCGAACGACGCCCATACGGACAAAACATCATCCCGCGGGATAGGCTTTTTGAAGGAAGGCAGCTGCAGCCCCTCAGAGCCAAAGCCAGCTGCTGGTTGATCAAAGCTCATGCCTGGTCCTTACCAGCCTATCCGGCTGAGGTGCGTCAACAGGCGGCCATTCAGTGCGGTGCGTCTCTTCCAAGACACCAGTGTCGTAACCGACACCAGACAGCATCAATGCGCGACCTTCATCCTCGGTGTAACCCTTGGCTAAAGGAGCCGGGTCTACCTGGAAACGCCCTTCGATAATCATCGCCATGCAAAGCTCTTGGGGGAGATCATCGTCGGGACTTTTGCCAGGCAGGACTGCTGGGAGACGCGGATCGATGCCAGCTTTGATCAGTTCACCCAGGTACTGATGCAGTTGCCCAATATTCAATTTCAGATCCTCAAATTCATAGAAGCCACAACGCTCATGCCGAGAGCAACCGTTCCACCGGGTGCCAGGGCAACGCAGTCCGGAACCTCAGATTTGCTGCTTGAACTGGGCAGCCCAATCCTCGACCTTGCCGCCACCAGCTCTCACATCAGCTGCGCGAGTCTTGGAATAGTCCACGCCAAAGCGATCCATCCAGTCGATGGCCTGCTGAGCAATGCTGATCTGTCTCTTGAGCTCGTACTTCGGCGGACGAGCTTTAGCTGCCAAGTCACTAACTGTCGCCAGGGTGCAGTCAGTGATGTATGCCAGGCCCTGACCAGCATCACGAACGTCGTGTTTGTTCATGCGGTAATTCCTTTCAAGAAACCCGGGAAGACGGCCGTGGGCCGGCTTCAGCCAGCATTTTGTAACGGGCGTGCTGAAGTTGTCAGTTTCATCGTGAGGATATGATCCGGCAAGGTGGCCACAAATTGGTTCATGTGAGCCAGCGGCGCTGGAGCATTCATGATCCTCAAAACTACTGGCACATACTGGGGCTTCAGCCGAGCCAGCATCCGATAACCCGCCTTCATTACAGCTTTGTCGGTGCCATGGATTTTCGCAGCTAGGGCCATGACCGTAATTGCAGTGAGCAGGCAGTATGGCTTGGATGCATCTGAAGAGTGCGTAACAAAGTGAAGCATGTATTGGTTTCCAGATACCGGTGTTCCAGGGCTCGACCCGGCTAATGAGAGGTTGGCCAGCACACCAAAAAGGTGAGCGACGGTGAGTTCAGGGTAACCGCCGAACTCATCAATTCAACCGCGCAGCAGGGGAGTTGCCCACTGCCCTTGAAAAGGTCCGGCGAGGATTCGCGACGGCAAATGTTGCGCACAGAACGACCTAATGGTCACCATCAACTGCTCTAGAACATAGTGTCAGCGGTCGATCAGCCCAACCTTGGACGCTTTCCAATGCGCCGCGGCTACTACTGTGCCCATGGCGAAGAATCCGGAAAGAGCCTTTTGCCCAGCGAAAAACAAGGCCGCGCCGGCGATCAGGAAGACTGCCATCACAGTGAAGTGAAAATATTGAGGCTTGATTTTCATGTGCAGGCCAGGAGGTGGATGGTGTCGATTGGCGACAGGGGTCGGTGCCAAACTGAGAGAACAAATAGCCTGGAGCAGCCGACCTGAATGATACCACCCGATAAAGTCCGGACAATCCTACAGCGATAGGCTGTTCAGGCTTGGCGCATCCCGGAATCGAAATCCGACCCCCAGTTTTGGCTTTTTGCCTATCAACGCCGACCGTATAGTTGGGATGTTCGGCCTGCCCTCTTCTACTGGTCCGAATGCTCCCATAGGGGGCCAAAGCAACATCCAAAGCCGGCATCGCCGCTTCTGGCACGCGGATAGGCGCAATAAGCTGGCACCACTCTCGAAAAACCTGGCCCGCCGA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GGAAGTGGAGAAGGACGATGACGACTAACAGTTCATTTACGCTTGGTCCAGGGCAATGCCAATTGCCTAAATCAGCAGCGGCCGGCCAGGGAAAAGGTAAAAGCGTTGTCAGCGAGACGGAAATGTTCATCACCGAGGCTGCCAGTAGGGGGTGGTCAAGGAATGAGGTCTGCGAGGTCCTGAATATTAGCTGGGGATCCCTAAAGGCAATGCTAGAAATTATGCCGCCTCTTGAGTGGGTGCCCGGTAACAAGTCATTGAGTCGTCAGCGCAGCTATGAGCAACGACGCGGGTATTTTCCTCCTGCTGCAACAGCTGCACTACGACTTGCCGTTGAAAAACGACGTCAAGAAGGGATTCAGGAAGTACAGGGCACTCGAGGATCTATCAAGGAGTTGGCCAAGCTTTGGGGAGTGAGCGCGAGCACTGTGCGTCGACGGATGAGCGCCGGCCTTTCGCTAGAAGCCGCCTTGACCACCCCCATTATCCCGCGGCACTTAAGACGTCGGGGGCTGGATCAGGCCAATCCCAAGGCCGAATCCTAGGTACCATCATTAACGTCACGGGATGGCGATAGCCTATTCAGGGGTGCCATACTCTCGGGCCAGCCGTGGTATTCCTGCCACTCACCATATTGCGATGCTGCACCCCGCCACCATTAAATGACCCTTCGGAACGAACAAAGAATGGACGCGCCTAGTCGCCGTTACCTCCCCCATCCATATGCTAAAGCCTCTCCATCGGAGCTGAAGACCATTCGGAGACGAGTGGATATCTATGCGGTGATGCTGACCACCGCAGCGGTCGCCTTCGGTATAGCCGGCTTTCAGCTGTCGTCCATGCCGGGGCGCTTAATCGGTATGTCTGGGATGATCGCTTGCGTATTCTTCGCTACGTATCTGGTCGACACAGCGCACGGCATTTCAAATCTCCTACGCAGTCACAAAAAGCCGGCCCGTGCTCCTGAACATGCAATTGACTCGCCGGGCATCGATCTGGCTGCCTAAGTCAGCGCCAGCCGGCATCGCCCCAGGGCCCAGCTTTATAGCCCTGGGCGATCGCTCAGGTACTCGCATTTCAGAATCTTGTTGAGGGAATGGAGAACCGATTAGGCACGATTTTTTTTCGAGTGATGTGGTTCTGCCACATCTCAATCCGCTTGAAGATGGCTCCATCAACTTAAATGGAGCTACAGATCATGACCAACCAAAACGCCACCCTCGACCTCTTCACCGAAGCCGCCAAAACTGCTCTGGCAAGCTGCAACTCTCTGCGCAACATGCACGACACCGCCAAGAAGTTGATCGACAAAAATGAGCTTGGCCAGGACTTCGACCCAAAGCGCAACAATGCCTTTGAGATGCCGGTGGCCCTCCTCCAATGCAATGTCGAAGAATCGATTCGCAGTGAGTTCGATCAGGAGCAGATCCGCAGCATTGCTGATGCTTACCTGGCAGGCGACTATGTGAAACCACTGGGTGTCGCCCCAACCAACGGAAAGCTGCGCGTGGTCCTTGGTTTCACCAGCTACCAGGCGCTCCTCCTCGCCAACAGTGAAGGCGCCGGCATCAAACGTGTGTGGGTGGTCCAGGTTGACGGCGGCCGCGCCAAAGAGGTGGTTCGTCAATGCGTCGATAGCTTCAGCGTGGCGGTTTCTCCTCTCGACCTGGCTAAGGCCTATAGCGAGCTGGTGAACGTGCACGACTATTCAGCTGAACAAATCGCTCTAGAGACCCACCGTAATGAGCGCCACGTCCGCAAGATGCTCGCGCTGCTGGACGTCCCAGAAGAGGTGCGGGAGATGGTTGGCAACGGCCAGGTCTCTGTAACCCGCGCCCTCAGCGCCGACCGCCAGTGCAAGGCCAAGGGACAGGATACGGTGGTTCACATGAAGGAGCAGCTCGAGAAAGCTCAGCGCAACGGTTCCAACAAGATCACGTCCAAGTCCACCGGTGCAGCTCCAGCAGCCCTGTACGGTCGCAAGGATCTGGATGTGGCCGCACCGGTGCTCGTGCAGCTGGCTGATCAGCTGGAGAATGCCCTGCCCATCATGGAAGCTGCTCCGGAAGACTTGAGCATCACCCTCAAGCTCAGCGCGGCTGACTTCGACCTGAAAGAGTTGGCGCTGTCCTTGGCCAACCTGCGCGCCGCGTTCAAGTCTGCACAGGGCGCCACCGAGGTACTGGCCAAGGCGGTGTAATCCCTCTACGCACGATGACTGGGCCGCACTGCACAATGTGCGGCCCTAGGCGTTGATCTTCCAAGCCAGCTGCTCCCCTCCCCTAATAACCCCTCTAAAGCCCCCCGTTTCTGACGGACTCCTGCGAAAAAGACCATGCTGTTTTGGTTAGGCCGATTGTGCAAAGGACCGTAGAGTCTCTTCGACGCATCCCGTGTCGACCCAGAGACCTCTTACATGAAAACGAACGAACGTATTCGCGACTTCCTTTATCGCATGAGCAACTTCATCTGCCTGATCGTAGCGGCCGGGTTGATGATCTGGATTGCCCCAGGGGCGGACCATCTGCGGAGCATGGGCCTACAAGATGACCTGATTCGTATGGCCATGGTCGTTGGCGCAGTGATCCCTGGCCTAATCGCTGCCGCGATCCTCCGCACGCTGATTGCATCTCCAACGCCTACCCCCAATGAGAGTCGTGCTGGCTGATACCTCCAGTTGCAGACTGGGTCGAGTCCCGGCCGGGATTATCAAGCCCGGCCAGGCTCAGCGGAATCAGCTAGGCGCACCGGACATCAAAAAGCCGCCTAGGGCGGCTCGATGTGCGGCTTGCCTATCTCATTGAAGGGAAGGCGAGGTACCAGGCATCAGACTAAGAACCACCTGCCCCTCTTGAGCATACACCCGGAAGCGCCGTTCAACTCCACCACACCGAAAAATCTCGCTAAACGATCCGAGGCCGCGATCATCAAGCTCAAGGGCCTCACTCACATCATCCTGGCACGGGACAGTGTGATATTGGCCAATGCAGGAATACGCCTTACCGCTGGTGACAACCGTTTCGCATTCATAG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GCGGCCAGCTGAAGGGCTGAAAGGTGCTTGAGACCTGGCACGGGCGGCAGAGTAGACACCACGACACCTGCCCAAGGGTCTTGCACACAGGGTTCGCTCCCATTCAATCCCGCGATGGCCCCCTCAACTGTCGAAGCCCAAGCCTGAAACTCATCCCAGCGCTGAACCGCTTCGGGGCTGGCATCCGCCGCTTTATACGCGGTCGAGGTGATGTAGTCGGCGAAAGCAATCGCCTCAGGCTCGACATGCCCGACCGGGCAGAATCGTTGGTGTAGGCTCAACAAAGCGCACCAGGCAGCAATTACTCCCGCCTGCATGGACTTATCATGCCGTTTCATCAATGCCGCTGAGTATTGCTCCCAGGGCTCGACCCCAGTGACCTCAAAGGTCCAGGTACGGTTCTTCCCCATCACCAGGGTTCCCGTTTGCGAGTTGAACACGGTTGCGAGCGCGGTTGAGATCACTGCCGAGGTGGTTCGGACGAAGCTCCAGAACTGGTCTGAATCACGCACCACATAGGGCAATCCGTCATGAGTGAGGGCATTGCGCACCAACAGCAATTTTCCGACAGGGATTGGCCCGTCGGCGGCTATAGAGTTGTCCTCCCACTGGACAACGCTCCAGTCATAGCTCAACTCATACCCATCAGGGTCACGCCATACACAATCGCTCTCATCGACCTTCACCAGGCGTTGCGTCAGAAGCCCGCCGGTACCGCAATGGCGCAGCTGGCAGTTCACAGATGCACCAGCGATTGGGAGGCGTTCTTCGGGGTTGATCCATGGCATAGGTTGGGTGTGTCCAGTCTTCAACAGAGGGTGGGCCGTGCGACCAGAGGGCCTACGGAGAATGACAGGATAACGGCTGAATACGAGATACAGAAACGGTCAGAGTCGGATCCGACATACCGCTCTGTGTATCGGCCAGCATTTGGGGCATCGGTGAATAGATTCTCCATTACCTGTCAGCTAGAACCGCGACGGGTTCCTGCTCAAACCGCGGTAGGAATCTGTGATCCCATTTTGGCTAGCTCAGTCACCAAGAAGGCGTTAGGCTCCGATTGGATTTGAGCACATTCCAAAGGAAAGGTTAGGAAATGAAGATGGCCGAGAAATCGAAGCAGGTAGTCCTGCGAAACGTAGCTCTGGCGCTGGGCAACGACCTAAGGACCGTGATTGCCCCAGTACTGGCAACTGCGGCAGTGGCAAGTGTTGCCCATGACTATGTCAAGGAGTACGTAGGTGGCGGCTGGTATACCCTGGCTTACGCCTTGGCCGCATTTGGACTGGGGATTGTAGTTGCCTGGCTTCTTGGACCTCTAAACGGTCGCTTGATCCTTCGCGCAATCGAGCGAGACTACGGGCCCAAGACTCGTGCCCATGTTTTTAAACTGCTCAATGATGCCCGCCCAGGCGTTCCAATCAGCATTGATCTTCCTTCGATCGCTCGCTCCAACGGTGAACCCCTCTCCCGGACCTAAGCGCTGCTAGTTGCCGGTGAAAGGAGCGCAACCCCGAGATCGATGAGTACAGTGGCAATATCGGAATTCCGCGCACCCGCTTTGGCTTCAGCCCCCGCGATGTAGAACGTATATTCGTATAGGCCAACCGAGGTTGGCCCAACGACCGCGGAGCTTCTAAGTTTTGAAAAACCCCATCCTCAGCTACTTCTGCCAGAGACAAGTAGGTCCTGGTGTACCATCCACGACGCACGCGACCGATGGAGATATGACGCGCACCTTGTGCGGACGGCCAGTACCCCTCAACAGTGACCTCGAATCTCTACGCGACGCCGGCGGAGCAGTGACCTGCCAGACCTGCAGTCGGGTGCTGAAAAAGCGCAAGGTGCATGACGCCTATATCGGTCCAACATCATTCCTTCCCAGCAACAGCATGGTGATCGACGGCTTGGTGCTTCGCGAGTTCGGATGGGGTGGCCTGGACCGTGGTTTCGAGAGCTTCTTTGCCTATGGGCACACCCAGCCTGGTAAGCTTCTCGAGGTTGCTCGACAGCTCGTGTGTAACGACTTGCCTGGATGGGAAGAACACTGCATCTCAGTTCACGAATATTGGGTGAGCGCCCCTGCCTTGGACGATGGCCAGATCTGCCACCTGCAGTATGGATGGACGCCCGAGCTTGAGGATGACTACTTTACTCTGCACAGAAGCCGTCCGCTGAACGTCACCGTTCTCCGCCACGAAGCCTGGGAGCTGGTAGAGCCTGATAAGGCAGACCTGCGACGCGAGACTGAATACCAAGTCCGCAAAGTCAAGGACTGGTACCGCGGCGCGCGTCAGCTTGGTCGACTAGCCACGCCTCACGACATGGAGGCAACCTACCTCCCAGGCTATACGGTCGTTGGCATCCCCCCAGGTGAGAGCGAAGAGCTCTGCCTTGAATGGCCAACTTCGAATTTCGAGGAGGCGATGGAGAGCATCGATCTCCACGAGCAACGCGGGGCAACAAGCCTCACCCTCGCGGGAGATGGCTGCAGCATCGGGCTCGAGGCGCTGAAAGGCGATGCCGGCATGATCATTCGCTATGGCATCAGGAAACATGGGCCGGACGTAGCATTCCATCAGTTCCTTGATTGGTACGAAGTCGGTGGAAAGACTGAGGGTTCACTAGCCTGATGAATTCTGTGGCTAGGTTTCGGATAGGCGATCTGTTCCGCCCCCTTTAATCTCCCTGTAGTGCCGGGCCCTACCGGCGTATTAGGGGAGCTGGTCACATGGGACTGATTCATCTCACGCCGCATTTCATCGTGCCGCAGAGCGTTAAAGCGTTAGACCTGGTTGACGTCTCCTGTACGGAGCTGGACTTAAGCCTGCAGAACGGGATAGACCTCACCGTTCGCAGGCCCTGGCCAAACAAGGACTATCGCGTGGCTTGCCGTAAGCAAGGCCAGAAAGCCATCCTGGGCTTCTTGGTTGAGCGTGAGTCAATCCCTGAGAACTTCACGGTTGTCACACGCTGGAGCCTTCACCGCGATCGGATACTGACGCACACCGTGCGCTACAGCCTCGTTGACCGA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CTATGATTTTGTCAGCGACCTGATGAGCATGTGGTCAAGCATCGGTGACAACGTTTACCGATCCAGGTGGCCAGACGTTCCAGAGTACGGGTCCCCGGCCGCTAGCCAGCCGCGAATGCACCTCGACCTAGATCAAGAACGCAAGGGGATCTACAGAGATTTACGTGACGACGAAGGAAGACTGTGTGGGCGGGAGGAGACCGTGTATGTCCCTACCCTAGAGCTCGGAAGGCTAGATCATTACTGCAGAGCCGATCGGCTGCCAGATCGTGCATCAGCATTCTGAAGCAGCCGCTAAGGGCTGCAGTATCTGAAATGGGCGAGGCAAACCCAAGCTAAAAGAACTCAGCCTCACTGGTTCGAGGCTGAGATTGCAGCTCGCTTAAACCTAGTGACCACCTCCGGAGTAGTAAACCTGGATCCTTACATTGACGTCTTTAAACACAGTTGCGCCCCCATTGGTTGCCGTAAACCTAACCGTACTAGTGAAAGTACCGGTACGCTGAACGACAAATTGGTATCGCGTGTCGGATATTTTCCTGACCTCAATCCCGTAACCGCTGATCATGAAAGCACTTGTCGATCCGCCGCTAGGCAGCGACAAGTCGTAATTGAACGCCATGTTGACGTCGACCCTGTTGTTAGACATACCGTAGTAGGACGCTTCAGGGTCCCCTCCAATAGATACATCTGCAGGCTTGGTTCCGACTGCACTTTGCGTACGCGTGACCTGTATGGTTTGGTAGAGGGGCTGAGCACCACCTACGTTCCGAACAGCTCCGGAGACACTGCTCTGTTCACGATCCTGTCTGTAAGCAATCTGATTTTGCGAGCAGGTCGCGCTCTGCGTGAACGACGAACCGGATGTGACGGTAGAGGCATCAGGCGTCCACGGACTACAGTTGTAGGGCCCACCATAGTCGGCCCAGGCTGTGTACAAGGGCGCAATAGGTATCCACTGATCCGTAAAAGGAATGATGATCTGGCCGGTGCCGCCGTCCTCAGATGTAATCGCCGTCACCGTGGCGTTGCCGATGACGTTCGATGAGCGGAGCTGCACCGTTGCAACACTGTCTTCGTTAGTTTCGGACTGTGCAGCGCTAAGTGACCCGCTAGTAGTTGTCCACTGAACGTTGATGCCTTCACCCAATCCAACACCGTAATAGTCAGTCAATCTTGCGGTGATGGTGGCCACCTGGCCCGTAGCCGGCAGCGAAACGGGATTGGCTATTAACTCAAGGTTGATAGGCATTTCGCATGACCGCCACCCTCCCCCAGAGTTGTCGCATACCACTGGCTGCCAGCCGCTAGCCCCACTTCCAGAAATCCTGATGCCTTTCCAGGTCTGCGCTGGTACCAGACCTGACCAGAGAATGGCAGCAACCACAGCGAATGTGTGCATACCCCGGGGACGCCAGAACCGCGCACCCTTCCCGCCCTTTACTTGTCGCATTTAGAAGCTCCCGTTGTTGTCGATTTTTAATTGTTCGACAATCTTTCGAGAGTGTGTCGATATCCCCGATTCCTAGCAATCCAAAACATAACTGCGGAATTCTGCTGCTCGGAGCTCTGGCTAAAAAATTTTAGCTTTGGGGTAAATCATCTTCTCATGGCCGCGCGGCGTTGATCGCCTGGCATTTTTGGGGGGCGCGATGGAGGAAATACGACCCGGTTTTTGAGGGAGGGTAAAGGTAATCTGATGCTACCCCCTGGCGCACGTCGACCTCCGACCTAGGGCGTGAAGAGGATCGTCGGCCTGCATGCCTTAACTTTCAGACAAGGGTTCTGGCACGGGCAAAACCGCTTCAACCTCTGCTCAAACGACACCCAACCCAGGATCATTCAAGATGAATACTCAACTTCAACACGCAGGCGGCATCAGCAATATCATCGGCGCAGTCCATGCCCCTTTGTTCAAACAACATGTATGCATGGTTTGCGAGGACACCGGCCTTGTGGCCACCGAGCATCAGAACGACGCCGGCGAGTACCTCAACGGCCGCTGCTGGAAGAAATGTGAAGCCAGCGATGCCGTCGTATGGAGTCACGATCAAGAGCAGTGGATTCGTCCAGCCGACCCGGTCCGGTTCAACCTTCGCAAGTGTGAAGCCAGCACCAAGAAGCCATGGATTGTGGAAGATACGCACTCCAACCCAGCAGAAGATCCTGTGTTGTACAGCTTCTCCAGCAAGGCCAAGGCCGAGCGCTTCAAAGCTGAGATGGAAGCCGAGCATGGGATTCAATTGCCAGCCGGCACCCACTGACCGAGTCACCATGCTGATCGACTGACGTCGTCAGATACTCATCTTTTTGCCCGCAGGCTAAGGAGCCCAGGTGTCACTGAAGTATGCCTCTAACCAGCTCGAGCAGTGCTGTCACCTCAAAGATCTGTTTGTGTTCGAGCACCAAATTGGTCACCGCCGAGAGGTCATTCCGGTAGTGACCGAATACACCCGCACAACTCTGCATAGCGGTCCGCAGGGTGAGTTTGAGTTCTTCCGGGCGCGGGCCGCGCATCGTGGGGCGAGTGGCTCCATATTCCACACCTGGCACAACCAAGTGTCGGTCACGGTTTGCCACCAAACCAAACAAGTGAAGTTCGGCCCAACCGGCCAGCTGATCATGAACAAGCGCGGTATTGGCCTTGGCCCAGCTCTGATGGCCTGCGTGATCACGTGGCTACAGAAGCACGACGTTCTCGACTACACCATTGACCCGGGCAGCCTGTCCGAGGTCGATGCCAAGACTGTTGCCGCCAGAGAGCAGCGTAATCGGTTCTACATGGCATTCGGGTTTGAGCTCTCGACATATGGAAGCCCCCTGACCGGACTCGATGTCGTCGAAGGGACATTCACGGCGGCGAATGTTCTAGCCCTGAAGGTTCCAGAGCGGTACCAGAACCGATTGAAACCTTGGTTTGCCTTTGAAGACAGCCTGAAGGACGAACGAGAATCTGGTGTGCGGTGTCTCGATGAGCTCAAGACGCTCGATCGCTGGACCCACGGGAAATCCTGGTTTGGCCGTTGGCTGCTCA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ACATGGGCTGGCCGTTGCGATTCGCCACCAGGCACATGCACAAGCGGAAGGCGTGGGAGCCGGAGTAGAACGCTGTGTGAAAGCAAGATCCAGCCGTTATGTTCCTTGGGGACAGGCACCGAGCTGGATGCGCCTGGCGTGAGATTTCCATTCCAACCACCGAGATCGAGAATGAACAAATCAGTTTTCCTGAGTGCAATCGCACTCGCCCTGGTGTCGCCCTTGCTACAAGCTGCTGATCGTCTGCAGGTGAATACCGAAGTCATGGTTGATGGAAAAGTCGTGCAGCACATGACGGCCTACGTGGGAAGTGGGGAGAACATCCACTATTCCCGCCCGAAGACTCACGAGGTCCTGAGCGGGGTTGCCGGCGGCAAGCCACAAAAAAAGATGGTGCCGATCGGCTTTGAAGGGGACATCACCCCAAGGATCACCCAAGACGGTGAAGTTTTGATCACCAGCTCGGCTTCGTATGTTGGGATGCGCGGGAACACCTCCGAAGTAACAGCCGGCAGCGCCATCAAGATCACGGATCTCTGGAGTCAGCACCTAGGCACGACCCGGCTGGGTAAAATCGGTGAACGGATAGCTCTTGACCCGTACCAGCACCTCAGTGACCACATCGTAAGTGTTGTCATAGTGGTCAAGCGCGTGCATTGATCCATCAGAACGATAGCAATGTATACTCGCCCCCTGCAGTAAATCGTTAATGGCACTGAACGGCTACTGAGCCTGTTCGAGGCCTGAATTCATGAGGTTCAAACTTCTGTGATTAAAAAAGTATTGCTTGGTCTTGGCGTAATTATTTTTGTTGGGACCGCAGTTTGGTCGTCATATGATCGTGAGGCAAAATTCTGCTCAGCGACGCCTGAGCAGATCATAAAAGCGTCTCAGAAATCACCGTGCGTTTCTAGTGAACTTAGTGCAATGTCCGATCGGGGGGTCATCATTAGAGTAACTTCAATCGAGCAAAGTGTTGCTCGCTGCTCTGTGCTCACAGCTCAGAAGGAAGCACTAGGCACTGTCAAAAGTAAAAACGATTAATCCCTATCTCATTTTTCGAGCTGGCTACGCAGTGGAGCACCAACCAACATGCTCCGCAGTCAACTCACCCTTACGGCAGAATTCCGACGATATGTTTTGAGTTGCGAAGCGTACGCTCGAACATCACGCTTGATGACTTCGAACCTGACCAAGGACTACGCCCATCATGAAGCGGCTCTCCCCGACGCACCTCACACTCTGCCTAACCCTTGCCGGGTACGCGGCGGTTTTCGCCGCCCCAGCAATTGCAGGCCAGGCCGCCAGGGACCGTGGCCCTGCCCCTAGTGCTGCAGCGCTCGCCGCGTGCGTTGGGCACAAACAGGGGGATCGCGTGCTCGTTAAGACCGCTAAGGGCAAGACGCTTCACGGCACTTGCCGCAGCTACCAGGGCAAACTGGCCGCGCGGACCCATATCCGCCACAAGAAGGACAAGAGCTGGTGGCAAAAGGTGACGGCTTGGTTGTGAGGATGACCAGAGCAGCTTAGCCGGCCACACGCGGTCGAACTAGTCGGCCGCAGCTCCAGCAGCAATGGGTTCTGCCACACCGACGCAGGCGCTATCTTGGCATCATCACTCAAGGATGCCCCAATGGCCACACTAGCCTTCTGCGACTTTGAGGATGCTTTGGAGGCGTTACAGGCCGCCTCTACTGAAGCATCCATCACCACCCTGGTTGACCAAATTGATCAACAGTTCAACGCCGGGACACTTGATGTCAGCCCCGAGCAGTGGGCGAATCTGGCATCCGAGGTGCTGGTGACAGTAACGCGAGTCCGGCGCGACTAGACCGGCACACCTCAGAAAAACGAAGGCCGTTCAGTGGAGAGCTTGGCTGGTTGTGGCTGGTTGCATGCCTGGCGCTGGGGTCACGATGTTATGGCTTGCCAGCCAGGCGGATAGTTTCGAGACAGACTCAGCGTTCCCGCTCGCGACAGCGTAGAAAAAGCCGGTACCGAGTACGACGAGGACACTTCGGTCATCGAAAACGAACACGGTGAAGTCAGCAGCTTGCTCATGGTGGATGAACTTAGCCGTGCTGGTAGATTCGGGAACGAGCCAGTCGAATCCCCTCCCCTCACCTGGGTTGACGGCTTGAGCCAGGAGAATTGCGCGTCGCATTATCGGCGGTAGCGGCGGCCGATCGGAGGCCAAGATGGTGGCGTCGATTTGCGACAGTCGATCGAACAGGCTTGTAGCCAAACCGCAGTCCTCATTTCCAGAAAAGATGTTGCGTAGGATAACGCGGCGGAGCCCGGTGACCAGCACAATCCACTCCCCCAGGGCATCAGCCGATAAAGGAAGCGCAACCGATTTCGGCCCAGCCTCGCCAACTCACTACATTTCCTCTCCTCGGGTACAGAAGGGCTTGCATCACCAAAATCAACTCAAAACGTCAACACGAAATGGGGTTCTGCCACGCGAGAGACCTATGAAAATGTGCTCATTCCGATTTTGAACGCAGTGAGCTCCCCATCATGTCCACAGCCCAGCCCCTACTAAACCAGAGCATCCAGGCAGGCCTCTTTGAGGAACTAGTGCCA</w:t>
      </w:r>
      <w:commentRangeStart w:id="128"/>
      <w:r w:rsidRPr="00447016">
        <w:rPr>
          <w:rFonts w:ascii="宋体" w:eastAsia="宋体" w:hAnsi="宋体" w:cs="Times New Roman"/>
          <w:sz w:val="24"/>
          <w:szCs w:val="24"/>
        </w:rPr>
        <w:t>GTGGCCGGCCTGGCCCCGGTTAAGGAAAAGACCTTTGAGGATAAGGTTCAGGACGCAATCGCCGCGATCAAGCAGCAGGTCATTGATGGACGGCATCTTGTTGTTGCCTGGTCAGGTGGAAAGGACTCCTCAGTAACTCTCAACCTAGCTTTTACGGCGCTGCGTGAGCTCAAGGCCGATGGCATTGAAATTCCGACGCTGCACGCTATTCACTCCCGGACCGGCATAGATAACCCCGTTGTCGAGCTTTACAACAAAGGGCAGATCAAGAGCATTGAGGCGTACGGGGAGGCTTCGGGCATACCAACACGCGTGTGGGTCGCCTCTCCCAACCTCAGCAACGATTACCTTGTCAGTCTTTTGGCTGGACGAACCATTATGAGCGTTGGGGGGAACTCACGTTGCCAGCAGATGATGAAGGCTGCGCCCCTCACCCGTATCAAGCG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GGTACGCGCTTTCATTGCACAGACGACCGGGGTCAAGCCTAAGGACGCTGAGCTGGTGAGTCTCATTGGCACCCGCTTCGACGAAAGCATCGCGCGCGCAGCCAAGATGAAAGAGCGCGGTGAAAACGCGACTGAGGCAGTGGATGCAATGGACGATGGACAATTGGTTTTGAGCCCCATTGCTGACTGGAACACATTCGACATCTTCACCTACATCGGATGGGTACGATCCGAAAAAATCGAGGCCTATAACAAGTTCGATGAGCTTGTAGACATTTACCGTGATGCGAACGGTGGTGACTGCATGGTCAACGCATACATTGCGGGGAAAGAACAGAGCCGGCCACCATGCTCAAGCAGGACCGGTTGCTCCCTCTGTGGACGCATAAGTAGGGACACGTCCGCATCCAATATGGTGGCAACGGATGGTGGAAAGTATAGGTGGATGGCGCCCCTCCTCGAACTACGTTCCTACATGCTGGCCCGTCACTTCGACCCCTCGGCTCGCTGTTGGTTAGCCCGCACTTTGAACGAAGAGACGGGCAGTGTGAATATTTGTCCGAATTCCTACAGTCCGGCGTATTGTGAAGACCTGCTGCGCATCATCCTGACCATTCAGATCCGAGAGGAAATCGCGGCCGGCCGATTAGGCATCGCTCCTCGTTTCACCTTGCTTGACGAGCGCCAGTTGATTGCGATCGACATCATCTCTGCTCGTTATGGCTACCAAAACTCGTTCGTCGCCTTGCGCACTTACAAAGAGATCTACGAGTGCGGCAAGCGCTTTGAAATTCCAGACCTGGAATCGATACCGAAGTACACAGAGAAGGACGTGGCCTTCCGTGCAGAAGTACCTTTTGCCGACGCTGAGTATCACAGCGCATGGCGCGGGTTCCGCAACATCTCGCACGCCATGGTCGACTGGGAGTCCACAACCACCCTCGCGGACGGAACTATCGTTCAGTCTGCAAACACCGGCAACGAATTTGAGATCGATGAGGAGGGTGCTGCTCTGTTCATGGCGTTTGAACTGGACTACGCCTTGGAGCGTATCAACCTGCTTGATAACCCGATGGCAGTTGTTGACTACTTCGTCGGCCTGGGCACGGTCACCCTCTACAAAGGGAGTTTGGGTGAGTGGGAAAGAATGGCTCGGATGAGTAATCAGGTCTTCGCGCACCGGATAAAGGATATCCTCCATGACCCGCATGCACTCGTAGAGACCCTTCGGGCAAAATTCAACGTCGAGCCAGTGGGAGCCGTCCCCACGAGTGAACCGGCCACCCTGTCGCAACTGGAGTTTTGGCTTTAA</w:t>
      </w:r>
      <w:commentRangeEnd w:id="128"/>
      <w:r w:rsidR="002B166C" w:rsidRPr="00447016">
        <w:rPr>
          <w:rStyle w:val="a7"/>
          <w:rFonts w:ascii="宋体" w:eastAsia="宋体" w:hAnsi="宋体"/>
          <w:sz w:val="24"/>
          <w:szCs w:val="24"/>
        </w:rPr>
        <w:commentReference w:id="128"/>
      </w:r>
      <w:r w:rsidRPr="00447016">
        <w:rPr>
          <w:rFonts w:ascii="宋体" w:eastAsia="宋体" w:hAnsi="宋体" w:cs="Times New Roman"/>
          <w:sz w:val="24"/>
          <w:szCs w:val="24"/>
        </w:rPr>
        <w:t>GCCAGGAAGGAATTGCCGCGGGTTTACTGCTCGCCAGCGGGATCAAGAGCTTTCACTTTCACCGGGTGACGCCACACGAGATGCCGGCTGAATGCCTGGAAAGCACCGATAACAAGCAGGCCAGTGCCTACGGCATTTGACACGGTAAACCATAGAATTATGTCCGCCCAGCGGGTACCAAGCTGGACAGCATTCACGGAGCCAACAAGGAGGGTATCTATTACCAGTTGATTGGTTTGCATCAGCGCGTGGTAGCCGCCAAAACCCGTCACGGCCGCGCTCAACAACAAGAGCACGCCAAAAAAGGTTTTGTTAACGTCTAAAAATGTCTTATTCGGGTCCTTCATCGGAATTCTCGGGAAGTGGTTGACGGATGCTTGGCTAGCCTCGATAGCTTATAGGCAGCTCATCACACCTGCTATCCAAAGCACCGCGCCCAAATTTCTACATAAGGATCTGAATACGACCGACTCGAGATAGATCAGAAGTACCGTTTATTCCCGCCAGACGTGGTGCAGTACCGACCTCCCCGCGGCCCGTAACAAGCATTGCCCCCATTGCACGAGCATCCACCATTGCTGTAGCCCTGAGAGCCGCCCCGTTCTGCAGGGGCTTGGTAGAGGTCGTGATACCGGCGCTGTTTCGCCTCGGCGGCTACCTTTTGCGCACGCTGACGCGCGAATGTCGCTGCTTTCCTGTCGCCCTCAGCCTTATCCTGGGCCAGTCTTTGTGCCCAGGTCTTGTCCAAGTCGTTGGCCATTGATTTGTAGCCAGCCGTTGTCACCACAGCCCGAACCACAGCAGGATATGGTTCCCTTTCCTTGTGACCTCGCACAGCGAGGCGGCTACCGTTCTGCAATACCTCATTGCGCGCGTCCAGGGAGGTGGTGAGACGCACGGCCGCCATTGAGTAATCAAACGACGGCTGCGCCTTGTAGAAGCTGACTATGGGCTCCCCAGCGCGGGCAGCCTGCTCGAGCGGTCCCTTAAGCTTCAGGATTTCTACAACGGCTGTCTCCATAGCCTCCGTCGAGGCTGCCGATCCCGATGCCGCCCTCCCCTGGTAGGTCTTTACCGTGGCTTCGTACTGTCCAACTCGCCATGCCAACAGTTCCTTAGCCTCGCGAAGGGAGCGCTCGTAGGATTCCAGGCTGCTGGAATCAACGTAGAACGCTGTACCTGAACCATGTATCTCCTTAATTCCCAGGAGGATTATCGGAGGGCGCTGGTTTTGATAATCGGGGGTCACGAATCCATGAGCCCTGGCCTGCTTGTACTCTTGCTCGGTTACCGCCCGATCAACGAATCGAGCACATGAGTCGACCTGGATACTGACCCGCTCACAGCCGGCCCGGGAGAGGTCATATTTGCAGGCCTGGGGGATTTCAGCGTCAGGGCAAGCGGCGCGGTATTGCACTTGCTGGGCGTTTTGACATCCGGCCAGCAAAGCGAAAGCAGCAACTGGGAGCAGACGGTTCAGCACACGCATTGAATGGGATCTTCCAAAGGGACGGGCTTAATGTTCGGGCGCTGAGTTTGAAGTGCCGGCGGCCAAAAGCAAGTCCCTCTGGGAGGGTTTCGACTGTTCGACGGGGGTTCTGGCACCATACCCATCATGCAGAATGGAACAACACATAATCAGCCAGGCACACTCATGACTATTAGCGCGTACCAACTGCTCCAATCGCATGGCTTCCAGCTGATGGCTGGACGTCAACGCG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AAGTTCTGGCCAAGATGGGCCAACCGATCAAGATGATCGATACGGAGGGCAACACGTTCTCTGTTGTCATCACGCAGGGTCACGTCCGCATTGATGACCCCATTCAGGATCTCTATCCGCCCATCATGGTAGAGCGTAGTCACATAGCCCCAGTCAGCGTCACCACCGTTGCCGGTAAAAAGCTTGAGCTCCGTCCCATCCTAATGAATTGGGTGCCCTCTCAGGACCATGGTGACTGGATGCGTTTCATAGGCCACCACGTACCAGGCTCCGCCCTACCCGAGATCGACCAGCGCCGGCTGCAGGTTTACATGCAACAACACCAGACTGAGGCGCTGACTGATGGAACTGGTATCTACACCCTCGCAGGTGACTCGCTCGCACATTGCGATCCGCTCAATCGATAGGGATCTGAAAAGTGGAATGAGGGGATTCTGCCACACTGCGGAACGCCCGAACATGGCTCTATCAGAACGCAAATGGGATTAGAGCCATGACCACCGAACAGACCTACAGCTCCTGGGAAGAAGAGATCACCCAACTGATCGCAGATGATCTGGGTATCACCTACTCCGATGCGGCCGGCATTGTCGAAGGCCAGGACTTCTACGTAACACAGTCGTGGGGTAAAGGCATGGATGCCCGTCAAACCGCCGACAAGGTGCTTAACGAGTCCCAGCCCAAAGACACTCCTGCCGAAGAGTAAGCAAAGTAGTCACAGCTGGCATGCACCGTCAATCGTAAGACGTACACCAAGCCCCAGCATCACTGGGGCTGAGCCAGTAGTGAAGGTTGCGATTCCCGCGACCAAGCTCGATCAGGGAAAGCATTTCATGACCCGCGAAGTAAGAAAGGTCCCGGCCAACTGGCAACACCCGTCAGATGGCAACTTCCCCGATGGGAAGCCTCGGTTTGATCCTCTGTTCAGCGCTAATAGGTTCATCAGCAGAGCTGCTCAATGGGACGAGGATGCTACAAAGTGGGAGCTCGGGGAGTTTCCCGAGGAAGCTGACGATAACGATCGCGCATTGAGCTTCGAAGAGTGGGATGGTCCCCGCCCTAACCCCGACGACTACATGCCGCTTTGGCCGGAGTCGGAGTGCACCCATTTCATGATGTACGAACTCTCTACCGAAGGGACGCCGATCAGCCCGGCATTCGAAACTCTAGAGGAGCTGGCCACCTGGCTTGCCGATAACCAAGTCTGCCTATACGCCAACGAGCCGACCAATTACGAGCAGTGGTTGAAGGTGTGCAATGGCGAGCCTGTAGAGCTGGCGCTCACTCCGCAGCGGTAATTAGTCGTTTCGACACTACCTCATCTACGGAACTAGGTCTCCAACGATGTAAAATGGTGATGAACCGCGGCACCGCCCAAGCCCAGCCCTTGCTGGGCCAAGTCCGGTGAAGCAGCCACTTTTTGAGACACCCACCTCTCCCTGGAACGCCAGCTCATGAGCCGTGTTGAACGCTACGCCGCCAAAGTGCGCGCCTTTGTAGAGACTTGGAAAGGCCAATCGCTAGCCGATGTGGCCTACCAGACCGGCCGCAAGATGCGCCAGCAAGGCAGGCACTGGAGCATGGCTTATCGCTTCACCTACCCCGCCCAGCGCCTGGCACGCATCGGCTACCACGACGAGGCGCGTGGACTGCCGGACCGCCTGCGAACGCAAGACTGGCCATCGGCCTGGGTCCGGGGTTGAAGCGTTATCCCTAATGCCCCGTACCCTCATACCGGTAACAGATTTTCGATCCGTCTCCGTTAGACGACGGCGACTGATGTCGCCTATCACCGGCCCGCACCGCGAGCCTGAGCAGCATAAGACGCCTATTTGGCGCCCCGAATCATGGTAAGGATGGCAGTTCAGTTATGGACCACTTTGTAAAAAACGCTGGGTACTACGGGGTGATTGCACTAATGATCGGCGTAATGCTTGATCTGATTGTGATCCGTAAAGCCCTGACGGCTACCTGGCTTCTCCCTCTAGCCGTCGGCATTCTCTGGGTTTTCGGAGATAACGCCCAAAGAGTCGAGAAGATAAAGTCCGAACAGGCTGCATTGGCTAAGCAACTTGAAAGCTGCGAAAAAATCGGAGAACGCGACCCGCAGTCGATTTTTCAGTATCACCAAGTTGGATACCGCTGCCCAACCGAGGCCGGAGGGAGTGTTGAACGCTGGATCAATCAGTGATGAGTAATCCCCTGTTGGCTACCCCTGCTGTTTAGCCGACTCCATGTCATCGCAGAGCGCTGTGTAAAGACTTTCCAGGATCACCAATAGCTCAGGCTCCTTGTTGCCCAATTCTTTATTGAGTTCGCGCACCCGAGTGACCTCCTCGGCAGTCGGGCTGCGGTTCTCGGACAAGGCCTTCATGCAGATGTTGGACCGCTCATTTCGGATCTGAACCAACTCTGCTCGCAAGCTCTCCACCATGGGGATGTAGTGCAGCGTCATCACTCCAAGCGTGACCTGCTGGGACGGATAGATGTAAGCGTCACTCATGATTCGCTCCAGTAAACAGGGCGACCTTAGGTCAATCAATCATAGCCACCAGGCTGACCCGCTGCGTAGCGCCCAGCCTAACGGTATGCGGCCTAAGAGATAGGACCCAAAACAGCCGGATGTGCTTCTGGCACACAGGGTTTACCCACACCATGGACACATCAAATCTTGAGGTGTCTGCCATGCAATGCTCCGTCTCGCCGCTCACGATCGTCGCCCAGTGCTCTGTTCCCTCCGTAGTCATCTGCGCCAGCCACCCAACCCTCGGGCCAGTCTACTGGTGCTTTACCGACGGGGCAGATCACAACGCCCCGAGCTGCTACACCCTAACCACTAATCGCGAAAGTGCCCTGACGCTTCGAAAAGGGTGGCGGGAAGGCATCATTGCCTGGAACCACCGTGATCACATGGCAAAGGTCATGGCCGACGAGAACCAGTTCCTTGAAACCTACGATCTGGACGAAAGCGAGGATGGGACCTGGGCCACTGCAACAATCCTAGGCGGCATGCTGAAGGCATTGCAGGAGCGCA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GGCCAGAGCCCTGAAGGCTTTTCGGCCTGGCTGACGGAGGCAGCCTGGCTTGACGAAGAAGTCCAGGACGAAGGCATCGAAAGCTCAGAAACCTATCTGATCCCCCAACTCAAGCCTGTCAATGCCTGGCAGCGCATACAAGCCTGACCTGATGGCGCGCGAGCGTGCGCCAGCTACCCGAATTTGATTACCAAGGAATTAGAGATGCCAATGTACTTAAGCGGCCACTGGAACCACATGTTCGAGGGTGAAGAGCATGAGCGCATGACCCGGGTCGTGATCGATGTCGAGGCCAAGAAACTGGTGTTTGCCCAGGTGCAGCGCATTCGATCCATCGCCTCCAGCTATACCGAGGCTCTGCAACCGGAGATGCTGGACCTAGCTGACTCCATCGAGAACGCGAACAGCGATCTGTTTGACGATCCATCTGACTTCGGGTTGGTCGTAACCGAAGGGATACCGGAGTGGGCATCAAACCTCGTCTGAGGTCAGCTCAACTGGGAGCCTGAGATTTCCAGGCAGGGGTTTTGACTTGCACCTATCAGAGGCTGAGGCCTATGTTCGAAACCCCAACACCGGATGAGATTCAAGATGGCCACAACAGAAGCAGAGCGTTTGAGGCTCAATCGCCAGTTCTTTGAGGAAGGATGCTTGTGCATTCTCGAAGCAAAGACCATCAGCCCCTGTAATGACCACCTTCACCCCGGAATATATCACCACCAAATCGCGCATCGCCGAACACCTGGGCGCCGCCGGCTGGTCGGTCGCGTCGCCACGCGATAGGGAGGTGTCTTGCATGATCGCCCAGAAGGAATACCAGACTGCTGTCGGCGGCAAAACTGCAACCATCTCTTTGGAGCCATGGACCACCTGCCTGATGCTCGTTAGCGACTACCAGAGCGAGGGCAGCAACGCGCTGAGCACCAACTCGCTGATGGTCAAGCCCGAGATTGATGACTCGACCCTCGCCGCGGCGATTGGCAAGTACACCGCCAGCGTCGACAAGGCAGTAGATGGCACGTACGCCCGCCGGCTGCACCTCCAGTTCCCGAAATCCGCTTGATTGGCTCCCGGCTTACGCAAGACAGTCATTACAGCTCCACCCACAAACGGCGGGCCCATGCTCAATACAAACGATCTTTCATTTCAAACCACCTCTCAGGCGTACCGCACTCTTCTGGCCGGCAGCGCCGACCGGGCGCTGAGCTTTTCATCCTTTGCCGTCGTTCTGTTACGAGCTGGGGAGCTTCACCTTGCTCTAACAAACGATGGGCTGATCGACATTGGAAACGCTCTACCTCTCACTGATGAGCTTTGGGACATCGAGCGGGGATGCTGGAGCGCGCATGCGTCCGCTGAGCTCACGCTCGGCACAGTGAACTATCCGATGACGGTCAACATCAGCGGCCACAACATCTGCAGCTTCAATGCGGATAGCGTGCGGTTCACCTTCGAAGGGGACGACATTCAAGATCCAACGATCTCGGAGTGCGGTCGATTCGCCACACCACCCTCCTACTATGGCTTCCGCCAACTGGAATCCTCGGTCTGGGAACTGGATATCGGCGAGGGGGATGTACTGCAGCTTGCTGGAGAGACCTTCCTACGCAGGAACCAGGCAGGCGACATCCTAGGCCGTGTGCTGATTTCGCAGATCCAATTTGACTTCGAGTCGGACACTGTCGACCAGGTGGCCACGCATCTATCCGACGCTCTATCTCGTGCTTTGCACGTCTCCTCAGGGATGATCGAGTACCCGGTGCCCTCATTGCTTGCTGAGGCGGTCGCAGAAGGCTTCAAGCTGGGAATGTTTGAGGTGATCGGAAACGGTATTGCCCGAATCACTGCAAAAGGCAGGACCATGGCTCAGGGTGGGGTCTCGGTATGACTGGGCAAGCACAGGGCAAGCTGCATTCCCAAGACGCCAGGCTGATCCGCAACATCAGCCAATACCTGGACAGGGCACTTTCCCAGTGGCTGGCCTCACAGCCACAATTGAGCATCGAAGCGAAGGTAGAGATACCGGACTTGTGGGGCTCGCTCATGTCCGTAGCGGTGGCTCATGCACGATGCCTAGTAGGGCATTTCCAGATACCGAGTCAAGGTGAGGGCCTGGAACTGTTTCTGGACACATGCCACGAGCGGTTTCTCTTCCCCGACGTTCAGCCAGCGTTTCCGGCGTCTGCTTTCCTTCAGAGGGTAACCTTGGCCGAATGGGCAACTCTTGCAAATGACCTTCAGGTCCCGATCTGGGTGGCTGAAGAAGTGAAGTCCTGGGGCAATCGTCAAGGACTGCAGAGCAGGGACAGCGGGGTTAGTGCCGGCGAGGTTGCACCCCGTTTGGAGCCCAAAGCCCAAACCCAGGCCACCCTGGGTGAACCGGCGGGTAAAGCAAAAAAATACAATGTCGAAAAGGTGCTTTGGTTCGCAAGCGAACCCAAAGGTCTACACGTCTCGCCGAATGAGTCAGCACGCTTTAGCGACCTGGACGAGATCGTTGAATCGCTGGTAGAAGCTGGCCAGCTCGAGGAGGCTTCGCGAGACAGCACAGGTACCTATTACCGGTGCACCCATAGCGGGCTGATTGCTCACTTCGAGCTTAAGCTGAAATATCGAACCAGCCAGGGTAAGTCGACCACCGAGGTAGAGGCAAAGCTGGCAGAGCTTCGTGGCTGCGGAACCCTTAACCGTGCAACGCCGGGGTAAAAGGTGGCGGATCGATAGCGGGCAATGAACGGCTAAAGATTGCGAAGACTACCCCCGGCAACCGGGGGTAGAAGTATTGACGGGGACTGGAACTTTGAAGTCAAGGCTCCCGATTCACGCTATTCCCATTGAGCGACTACCCAGTTCAGCGACAGCCCAATGACTACAGCCGAGCTATGCATGAGGATGGGCACCAGCAGTCCACCGGTTTGAATTCGCGCCAGCGCGAGTAGCACACCCAGCAGCGCCATCAGCAGCAGTGTTGGCCAGTGGTTGTACTGACTATGGATGAGCATGAACATGCTGGCGGTCACGAGAACAGCGACC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TCCAGATCTGGCTGTTCAGGGGGAAGACTTGAACGAAGAAGTGGCGGAAAAAGAGCTCCTCAGAGATTGGCGGCAAGCAGATCAGCATGAGCACGCACAACACCCGCTCAGGAAGGCTCAACCCGGAAAAGAGGTTGACCATGAAATCCTCGCGGGGGAAGCCTAGACCCACATCAAGGCCTACGCAGACCAGGTAGACCAGCAGCACCAAGGGAAGGAACAATTTCAGGCTCCTCCCCACATCCTGGCCAATCAGTGAACGAATGCCGGAGATAGAGCGCATTTGCACCACAAGCAGCATGATCAGGGCCAGTGCCACCAAGCCGTGCGTCCCGGCTGTCCAGAGAGAATTCCAGTTCTCTCGGCCGACAAGGTTGAAAACTACGCCGCTGCCTAACATGAAGATCGATGCGGCCACGAAGGCAAATATGATTCGCAGCCACAGAGGCTGGGTCGACCTGGCGGGTCCTTTCAAGGTGATGGATTCAAACTGCACGTGGAGCATCCTTCGCTGTTGGGTTGACCTCCATATTAACGCGAGGCCTCCCCTTCCCATTCAAACCCACCACGGCAAAATGAGGGGAAATGCACAGAAACCCAAACAACACGACTAGTCCTGGTAGTAAGGATTAGCCCATGATTCACAGCTGCATGAATGGATGAGTTTCAAATTGTCCCTTGATCCCAGCCATCTTCAGACACTTCCACCATAGCCACAGCCTCCGGTTGCTCCATCATTCGGCGGACGAGTTCTGCTACGTTGGCCGAAGCCTGGTAATAGACGGCCTCGGACCGTTCGAAATTTGCGAACAGCAGATCTTTGCGAATCTGTGGGATATCACCTTCGTACTCCAGGGCCGCCAACGCTCGCTGCAGGCCTTCTTTGGCCCGTTGAAGCTCCCCTATGTACGAAACCAAGGGGCTTCGATACACGAACTCATCTTCATCAGCAGCTTCAGTGGTGCGTCCGAGTACCAGCAGAGCTGCTCGCTCCGCTTGCGCCTTAGCCGGCAGCGCGGAGGCTGCAGGATCGGTCTGTACCCTGTCGAGGGCTGCGGCGAGGATGGTCAAGGGGGCGGACATCTGTACTCCTTACAAGATTCGGTTCAACGTCTACTGACCGATTGGACAGGTAAATCAGTCACACCCATCTGATGAAAGGTGGCAGACGTGTTGCATGCCGGGCCGAGAGCCATCCCCCAACCTCGGTATTCAATCGGCCGATCCATGCATGGCCCTATCAGTACAGTGCGACATACGATGTCGTCTGTGGTCTATCCTATGGCACACCCTACGGAGGCAGACCATGTGCTCACATTACGAGGCGCCTTCGCAGCAGCGCCTTCTTGACGGCTTCGGCGTCACGCCTCAGCTCCCGTTTCAGCCGGACTTGTGGCCAACCTACCGCGGCCCCTTTGTACGACTGCCAGATGAAGAGGCTGGCGACGAAGAACGACCATCATTTGAGGCCTTGCTCGGACAGTTCGGGTTGCTACCGTTTTGGGCCAAAGAGCCATCCCTCGGAAGGCGAACCTACAACGCACGCTCTGAAACAGCCTCAAGCAAGCCTTCGTTCCGTGACGCCTGGAAAAAGGGGCGGCATTGCATTATTCCCGCTATCGCGATCTACGAACCTGACTGGCGCTCAGGGAAAGCCGTGCCGACCAGGATCACACGTAGCGATGGAGGGGTAATGGCCATCGCTGGGCTATGGGATGAGTGGCGGTCCCCGGCTGGCGAACTCCTTCATAGCTTCAGCATGCTCACGGTCAACGCCGACGATCACTCCCTCATGAACCAGTTCCACAAACCCCAGGATGAGAAACGATCGGTCGTCATTCTTCCCAATGGATCAATCACTGATTGGCTTCGAGCCGGAGCGGCTGATTCGATGGACTTCATGCGCCTTTACCCTGCCGAAAAACTGACAGCCGAGGCTAGGCCTACCCATTACTGACCGAGCATCCTACCGATGGATTTTTAGAGGTGCACCCCAAAAGGGGCCATCCAAATTCAACCGCTGAGGGAGCGGCATCAACAACATGCGACTGCTGACGCCAGAGCCACCTGGGCCGGGCGCTCTCTTCACTCCAGGCATGACGGTGTCAGGCCTGGCCCTAGCCGGGGTTGGGGTTTTCGCCCTGCAGCGCAGAGCAGTGCCTATTTGACTGGTCGTAGACCAAAAACACGGTGGTGCAGTCGAGCCGCAGCTTGCTCAAGTGTCCCCTCAGGTTTGGGAGATTCAACTGCTGCCTTGCGCACATCCAGACTGGTGGTGCTTAGCCGAGGTAGGACATCAGTCAAATCTTTAGCCGCGGCCCCGCTGGCGGGATTATCCATTTGGTCGCAATAGCGCCTCGCCCCAGGGGGCTGATCAGCCTGATGAAGGCCTACGCGCTCAGCGAATACCCGAGCATTAGCTTGATGCTGGTCTTCGCCGGTGGAAACAATACGCTTATAGACGTCGGTCACACGGTAGCCAAACCTGGACAATGCATCCTCATCCAGCGTCGCGATCGCCGAACAAGCGACCATACGCAACGTGGCAAGCTGTTCGGTTAGCGCCGGCATGCCAGGGAAAAGCCATCCGCCATTCTCTAGCGGTGAACAATCCACGGATAAGTCGGATGCGAGCTTGGGTGCCCACTTCATCTGAATCTCGAAAATCATGGCCAGGGGCGCAAATACGTCCCCCTTTTAGTCGAGTTCCGGCTGTATCGGGCCACCAGCTTGCTGAATGACCGACTTGATCGATTCAAGGATCTGCTCGGGAGCTACAGATAGGCCGTCAGTGGCGGCAGCCTGCCTGAGACTTCGGGTGATTGCAGAAATGTTCAGCAGAGGGGTTGAGGTCATGGTCGAATCACCCAGTTTTCTAGACTGTATCTCGCTACTGTGCAGGAGTAGCCATGGCGACCTTACTCAAGTCGCAAGCATCTGCTATTGGTTCCGGCACAGCCATCCCCCGATCACGGTAGCCCTGGCTCAAACCTGAGCATGCTGCAGCTCGTGGCCAGTTATCCACGGCATTG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CCGTAGCTCATGAGTGACAGAAGGGTCATATACGTCTTCATGTCTTCATTGCTGTTAAGCCTGTTGACCGCGGTTTTAACCTCCTCATAGTCAGCCACTGAGAGGTCCAAACTACCCTTGCGCTCGAACTTGTCCATGAGGACTTGCTTGGCCTCAGGAAGGCCCTGGGCGATCTCGATCAACTCGACAACCTTCTCGGAAGGCGCCCGCTTGAATTTTGGATGATTGAGATACCCCACCGCCATCAATATGATTCCCGCCCCAATGCAGCAGGCAACAACTGAATTCTTAAGTGCCATAGCCATACCTGTTTCGCCCTCCCCTCGTTTTGCCTTTCCAGCTGCCCGCTTCAGTAATCCCATGCGGACAGCAAATGCTAAGCCGGTCGTTCCCATAACCACGGCTAGCTTTTGGTGCTCGAGCAGCAGACACACTTGCGAGGTTGCCATGAATAGGCCTGCGGCCAAACCCAAGTTGCCATCACGATCAAGAACCGAAAGAACGCGTCTTGCCTTAGAAGCGAGTTTCGAAAGCACGGTATCTCCTGACAGACTGAATCGAAGCGGCCAGTTTCTCACACCGAATGCGCTTGACCTCCAAAACTGAGTGATCATTTTCATGGCTCACACTCTCAGCGTGGAATTAACCAGGCTCGCTGGCCACCCATGAAGTCTCAAGGGTTCTGCCACACCCACCCTACCCTCAAGCTTTCCAACCTTGCCGCCCAGCCGGGCTGGCTTACCGCGCATCATTCGGGCCGGGAGATCAACTGCCCCGGTATCTGCGATAATTGCGCTTGAATCACACCGCACAGGTTCCCCCAAATGTCCAGCTCTTGCGAACTCAACCCTCTGAACAAACCGTGCCGGTCCTGCCCATGGCGCGTCGACCAAGACGCACAGAGCATCCCCAACTTCGACTTGGAGCTCGCTGAGCGGCTGGCTCACTGCAGCCCAGATGAAGAAGGCATGGGACCAAGCTACCTGGACCCTCTCTTCGCTTGCCACGCCAGCCGGCACGGCGAGGAATTTGCCTGTGCTGGATGGCTAGCCCGGGTCGGGCATGCCCACCCCCGTGTGCGATACCTGGTTAGCACTGGGAAAATTCCGGAGCAGGCCCTGGAGCCAGGCAGTGACTGGCCCGCGCTGCATGAGACATACCCGGAGGTGCTCGACAAACTTCGGGAGACTTCGATCGAGTGAGGTAACGCGCTCTGGCCTCTGCCACACTCACCTGTAATCGAAGATGGCTCCATCCCACCTACCCTTAGGAGCCATCATGGATATGAACAAAAAGCTGACAACAACCGGCATCTTTCGCCCGGGACAGCCGCCTCAACTCTTCCCCGAGTTAGACGCCCACCTGAATCGCATGCAGTCCTTGGCCTTCCGCATTGGTGATCAACTCACCGGTCAGCCAGCAGGCACTGTGGCAATCATCAGCAAGGAAATGCAGATCGGGGTTGTCCCATTCCGTGGAAAGATCGAGACGGTCATGCTCGAGCATACACGCCCGACCAGCCGGATGATGATGTTCAGTGGTTCTGCTTCACCAAACAGGTGTACCAAGAGTGTGACTGGGGTGCCGAGGATCAAATTGATGAGATCAGTGAGCAACTGGAAGCTTGGCTCTTGAGCCCGATCTTTGAGCAGTTGAACCCTGTAGATCGCCTACTGCAACTCGCGCATGGCCTGGAAAATGGATCGAGGACTACGATAGCTCTCTTGCTCCAGAATGAAATTAGCTCAGCCTGGCAGCCCATCCCCGAGGGCTGCCAATCAGAAGTCCTTACGCTGCAGCCGGGCGTGCCAGTTCCTGGCAACGTAGCGCCAGCTTATGCTGGTAGTCGGCACCGGTGCAGGTGCCCTCAAGACGAATCACATCGCCTAGAGTGATGTGCTTTGCGCCATCTGCACGGATCTGCGCCAGCAAAACCTCGCACAGCCTCACTACGTACTGCGGTGCTTTGTGCTCAGCATCCTGCTTCATCGCATCTTTGCTGCCATGCCGGGCAGCAACACCGTTAACAACTAGTGTCCAGTATGGTTCCAGCTCGTGTTGGGTCCGCGTCATGTCTTCAAGGTCTCTGGCTAAGGAAATGAGCAGCCAAGGGGTCAGTCCTGGCCGCAATCGGCTGGTCGCTGTCTATGCGGCGTGAACCTGCTTCAACACAGCAAGGCCCAGGGCAGTGAACGTGATTTCAAAGTCGTCGTCATCCTTGTGCAAAGACTCTGGCATCTCTGCCATCAGCCCTTTCTCGCGGCATGCTTTGGCCAGGCGGAACTCCTCACGCGGGCAGCTTATGTAGCTCTTCAGGTTGAGGTCACGATCGAAGCCGTTCAGGAATGATTTCTGTGGTGCCGTCAGCTTGGTAGCAAGGCTGGCGGCTTGCCGATCCAAAAGCCACTGATCAACATCCTCAGCGCGGACCTCGACCTTGGCCCATGCCGCAAACGCAGTGCGGGTGGAGTTGTTCTCGGTACCGGCCGCGATACCGCCTGAGGAGACATGCGATTTGTAGCGGAGGCAGTCATTATCCGCGTCCGCTGCATAGAGCTTGTACTCAGGGCCTTCCGCGACGACCTCACGCAGACCGCTCTTTCCATCGCTGTAGAAACGCGCGACACCGATATCCTGCTTTTTCATGTTCTACCCATCCTGAAATATTGGCCACATCTGGGCCTGGTCCGTAGTTTGAATCAGCATAACGGCAGGCTAGGCGTGCCAGTACCCCCATTCAGGGCAATAACCCCTACCCCCTCATCTCCGCTTCGATTTCACACTGCAACTCCCTAGCGTGTGCGTCGACAGTGGCCTGGTCCCCTGGGATGTAACGAGCAGGTAGATCTTGGAGTGGTGCAACGACAATCGGGGGCAGCCCAAACTGATCTCCAGTGATGTCCACTACGAATGCTTGCCCAGCTTTGCTGGCCTCGATCCAGTAATGGCCGTGCCCGACCTTGCCAATGAACAGCCCACCATCGGCCTCACCATCTCCGCCCCGAACGATGGCTTGATAGCTCGTAAAGCGGT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TCAGTGTCTTACACAGCACCGCGGCATACAGGCAGGCTCCCGATGTCCTCTGGTGCCCCAGCGACTGGGCCAGAAGGCTCTCGAAAACCGCGAGCGTGCTACTTGCCAGGCTGGACACTTCAGGAGGAGCTAAGTGGTGGACTTTCATCAAACCGGTTCCTGACTGGGCAGGCCATTGTAGGACCTGAGCGAGCTGCTCACCACCAGCCACGCTGGCGGTATAATGGCCATCCTCAAAGCCAGTGCGCCTCGCGCTCCAGTAGTCCAGGGATGGTGGAATGATCCGCATCAGAACCAAGATGGCCCCGCGTTGGAAAATGCAGATCCAGGAGGCCACCACGCCCCTGACTGTTCTCTCCCCCTACATCACCAAGAACAGCACTCTCACAATGCTGGCGGAGAAACAGGCCACGTTCTATACCCGGTTCGAGGTTCGGGATTTTGTATGTAGGGCGTCCACCCTGGCAGCCTTCAAGCACCTTCTAGCCAAAAATTGCAAGATCTACGAGATTAAAGACCTTCACGCGAAGGTGATCATGGACGATGAAAATTTCGTCACACTCGGAAGTCAAAACCTCACCTATCGTGGCTCTACGGAGAACAAAGAGCTCAGCGCTTGCTTTGATGACGGCCACCCTAAATCCTGTGAGAGGGTCCGAAGTGTCGTCAAAGACTGGACCGCTGACCCTGGCGTGCAACCAATCGACTTGGCCAGGGTTATCAGAATGGGTAGGGATGTCAGGGCTGCTAAGAAGGCATACGAAGAATTCAACAAGGTCATCTCAAATATCCAGGACGATGCTGACTTGTACCAGGCCGGCAGGATCCAGGCTGCAAAGGACCGACAGGAGCGCGTTAGAGCTGCACGCAAGGCTCAGAACTTGGCAGCGCTTAGGAATGCTGTCCAGACAGCTACACCGTCTGGCGTGACGCACACTGGCGTCGTCAGGCCGTCGAGGAAATCCCCGTGCCTCAAATTTAACCAAACCACCAATCTGCTTGAATGGACCAGGAAGAACGGTTCACCGTTGCCACCGATGGAGATGTCGAGCCGGTGCTTATGTGTTCTAGACCAGCAAAAGGTGGGCTGGGCGCGGCTTGCCAGTCAGCAGATCACCAAATTTGCTCAAAGCATGACCATCGGGGGAATACTGCCCAAGCCCTTTGATCAAGTTCGCGTAACACTCTCTGCGACCCTCAAGGATCTGAAGCGCGCGTCCTCGGATGCCACCATGGTCGCCATCCTGAAGAATGACCAGGGTGCAGAGCTATGTTCAGTCTCCATCCTGTACTCAATCGACAATACCAGCGTGCTCGGCGTCGGTGGGCCTAAGGCTAAACGGACAGGAAGGAAGCCGAAAGCGATAGATCATCTCAGATCGGAGCTGAAAGCCTGGATTGAGAGCAACACACCTGAGCTGGAAAGCCGCTTGAGCAAGAACATCACCAGCACGACCCCTTTACCCAGGAAGCTTGAAGGGTTGAATGCGGATGCGTTCTTGGGAGGCATAGGATCGACGATCGAGGTGACCATGGTCTTCAAAGGACGGAACGGAACCAAGCCAATCCTTGTGGCGAAGACCATTAGCTGATCGCTTGTGGCCTCACAGGCCTGTTCGACGCTCAATCGCATGCTGCTTATGAAACGTTCGGCCGATCGCACGCTCCGAGACGTTGCGGCGAAATTTGGAGTGAAGATCTCCTCGGCGCTCAGGCGGAGAGTCGACCCTGGTCATCCAGAATCCAAGGTTCGACTCCCAAGAGTCGCAAAAAAACAGCAATCCCTCCCAGTTCTGGAAGGTGAAACCAATGGTTTCGTGGTCTGGATCGGTCTGCGTGGTCTTGATCACTTTTTCATGCAGCACAGGCTGCCCCTTCAGTTTGTGGTGGCTGGCCAGGTCGGAACACGCAGTTGCAGTCATCATCGAAGTGAGCAATGCAGGCACCTTTCGCATCGAAGTACTTGACCCGCCATTTAGGATGGCAAGGGTGATCGTGGGTGCCCATCTTCAACTGGTTTGAATAGCGGACCTTCAGGTGGGCGCTGTCAGTCATGCCGACGATGGTGCCGATATCACCATCCACCTCGACCTGCATCTTCAATTGCGCAAACTCCAAGCCACGGTGTTTGATCATGGCGGCCACAAACAACTGCGCTTTCGTTCTTTTGCGGACAAGTTGCATTTGGATTTCCTTACAATTCGGGTGGGGCCGGGCGGCATACCGCCGGGCAGTGTTCGCAGACCGCTGTCTTAGGTTGCACAGCCTTACCGTGGAGTGAGCGGCGGAGGTCGCCAGTGACCGAATGCCCGCAGCTAAGCTGGTACACGAATGAGCCAGGTCTATCGTCTTTTTTTACGCTCTTCACTTTTCTACGCATGCATGCGCTCCTTTGCTCTACGTTGAACCCGCTGCCTGAACGATCATCTCGATGCTGCTCTGCAAGCCATTCATCAATGAGGAGATCTTCCTGGGAAAACTCGCGTGCCAACATCCCCAAATCACGATTTCTTGCTAGATGCCGCAACCGGCCTATTCTGCCCCTACGCGAAAGCTGACAACTCTCGGCAGTTCAGTGGACCAGGTATAGGCATCCGGGGCTCGCCCGTAACCCGCCGCCATGCAAGTTTCGTTGCCAGGCTTGGGAGATGAATCAACTGGCCACTCGCGCAGCTCCCCGCTACCCCATCCCTCAACCAAGCCGGCGCTTCACGTACTCAGCCGCCTGGCGCTCAAGCTGACCAATGTGTCGGTGAAGCTGCTTTTCTGCATAGAGCATCTCCTTTCGCCCCCATCGTTGCATTTGCTGACCTAGGATGGCCTGAGCCTGGGGGGAATGTAGGAGTTTGGCCGCGTCGACAACCTCGATCGTGCCGGCCGAGCTGGCCTCTCGAGTATTCATCACCACCTGGGTATTTCGAGCACGAAGCACTCGGAACCCCAGGCGCTCGTAGAAGGGGACTTTACTTATCGGGCAGGTCAACTCTGCATGGGGATAGGCCGATAGCGCGCGGGCTATGAGGTCAGAGCCAAT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CACGACCCCGATGAGACTTCAGAACGGCCATATAGGTGATGCCGCAAGCTCCGGGGTGGGTTGGTATGGGCAAATACAGCAGAAAGCCCACGACTGTTTGGTCGTCATCGTCAAAAGCAACAAGCAGCTCGGCGGGCGGCTTCTCAGGCTGGCCAATCCACTGGGTGTAGTTGAAGATTTCCGCCGGCAGAACCCATTCATGTACCTCGTAGAGGTAGTTGCTCGCAGGAATCGCCAGCATGCTGAGATCCGTCAGATAGTTGGCTGCCATCTGGCACACCTGGTTGGTAACCGCAGGCGGCGGTGACGTCTCGTTAAAAAGCGTAATGGGCATTTGAATCCTCGTGGGTTCCTTTCCTGAGCGTTGGCTCGTGAGCATGCCCGAGTATATCGAGTAACCTCCTGCTGCCCACCAAATAGGGTTCTGGCACGGCCATTTGCCTCCTAGGATGGAACCAATCGCGGACTTAACGTCCCGCCCTTCCCTTCAAGCAGAGGAAAGCTTTTATGTCGAACGCCTTCGGTCAAATGTTCACTAGAAACCCCAGCGGTAGCCACAGCGCATGTGACTATGATGCTGCTGTCCTTTCGTTCGAGTTCAACGGGATGGCAATCACAAATCCGTTCGTTGATGAGAGCACCATTGTGCAGGTGGACCCTACCTACTACGGCTTCGCGGAAGCCCAGATCGGGGTCATAAAAGCACTCCGGCTCAACCTCCCTGAGGGCCGTTACATGCTGCTGACTGACGAAACTGGAGTTCAGCTCCCAGACATGGATGATGTCGATCGCAACTTGCTCAAACTCTACGATGCAGAAGGCAAGTTGAGCGCCTACTGCTTCATTGGTCATATCCCATAACGGCACACCCAGTGCCCCGTTCCTGCAAGATACGGGGCCACCCTCAGCAGAGATGTCGAGCCACTCAACAAGGAAGCCCTATGCATCAGTACGACGAAATTATCAGCCAGGCCCAGGGCGCCCGAGCCGCAGGATCAGCCAAGGTTAATCCGTATCCTGAAGGCAGCATCGCGCATGCATTTTTCGAGCATGGCTGGAATCTTCCTCGCCTCTCGCATGACCGGGCAGTTGTCGCGAATGAGATCCAGCGGCTGAGATCGGAGCTGGAGTATGCCCGGACCTTTGAAGCATCCGCCGCATACCAGGCGGGGCGTCATGAGGGTACGGTCGACGCCCGGGCGCTACTTTCCAACTATCGCGTGTTATTGCAAGACGCTCGGCATCGTGTAGCAAACCTTTCGCGGGCGCCGGTACCGTTCGCTGACCCTTTGGACGGTCCGGTTTTGGCAAGATTGGACCGCGCCGCCGAGCAGCTTCTTAATGCGGCCGACGTTATCCCCTCAACTGATGGTCAGGCCCTTGTGCGCCACCCACCATCGCAGATCAGGATATGGGCCGACATGTACACGAACATGGGTGGCCACGCGCTTATGGTCGACATGCTGTTGGCGTACCTGGCAATCGCCACCAACGGCGCCGACACCACGCCTCTTGCCGAGTGATGGCTGGGGGTTTCGCGGTTCTCTGACTTAAAAGGGAGGCCATGTCAGTCTCCCTTTCTCATGTTCTCGACGAGCACTTTTACCTCCCGTCATGGGATGTGAATACAGACCCGAAATCCCTTCTCTGAGGCTTCTGCCACAACTGCTGAGCCGTGAGTATGAACTCATCAACTACTCACCTGAGGCTGCACCATGGAAGTCATCTCGCTACCCGTTATCAGCACCAACCATCTGTCGAAGGAGGTAGCCACACTGCTAACTGAGAATTGCGGACGGAACCCCTGGGTGCCCTGTGCGGCATGGGAGAGCGGGTATTTCATCTCCCTCTTGGGAGTCGAGGACAAGATCCAGAATGGCGTCGACGTTCCGCAATGCCTTCGGGATATCGCGTCCTGGCTGAGCGGAAAAGCCCTGCCATGCTCAAACGGCGATTCCAAGTGGACTGCCACATGGGTCCACTTTGATCAGAGCGCTGACACGGTTGAGGATCTCCCGGTCTACGAGTGGTAAGCCACACGCAGCTTGCAGCTCTCCCTGCCATCAACCCACACATCAATCAGGCACTATCATGACCCCAACTCTCGACACCGCAATATCATCTGCCGGCGTTAGCCCTATCACGGGAATCAAACTCTCGGTACCGGAATTGTTCACAGAGCCGACCTTTCAGGCCTGGCTCAACTCATCGCAGGCCATGACTTGGCACCACCGGCAAGGTCCGGTATGTGAGGGTGATATTGCCGATGTGGTCATATTCGTGGATCCGTCGTTATCCGGTGAAGGCACAGATACAGATATGCCCGGCTGGGATCTGGTCGTTGAAAAACTTCGGGCTGCAATCGGCAGCGGTCCCTTCGGCGGGAACCACTTTGTAGTTGTTTTGAGCAACAGCTAAAGCCTGGAACCTAATCGGGGCGACGACCTATGTCAAAGTGCGCCCCAATCATCCTGAAGGCTTCTGGCACATCGAACCCGGCATGAGACTGGCACCATCCAAACCAGCCAGGTACATCACAATGACTCGCCAGCAACCCAAATTTGAAGTACAGGATCTCGTTCAACTCTTGGCCGATATCCGTGCTCCGCACATCGCGAATGAAATCTCAGGCCAGGCTTTCAAGCCTCAAGCGCACCCACTCTACATCGAGTACTCGCTTGAGTTGCTGCGCCAGCTGCTGCCCGTCGCCGCGCTTGAGAAGTCGTATACCGGCGCAACGTTCAACCATCGGCACGACACCCCTGATCATTTGGTATGCAACCGGACTGTTCGGATGATGCTCAAGCTGCTCGATGATGCGTTCTATGAGCGATTCAAAGCCGAGCATCCGAGAATGCCAAAACAGCTGACTGTTCAGGAGTGGGGAGGTTTCATGCTGTTGCTCCGCTCCCACGACTGGCACAACGGCGTCCCTGTGTACCCAAGTGCAGGTTTTGGGGTGGATACGTCGATCCCGCTGGACTTCATTACCGAGGAGCAATGCGCAATGGCCCGCGCCGCAAGACTTGGGAT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TTGCTTGATCATGATCCTTTCGATTTCGCCAGAGAGATCAAGGGCTATTACCCAAATACCTCTCTGTCTGCCCTAGTCCTGGTTGTGACCAAAGCCCAGAGCAAACAGCGTGTGTCCCACATTGTCGATACCGCGCGTGGGCCTGCTGGCGCGTTTGTCTATCACGCAACGATCGAGCAAGCCGAGCAAGGTGTTGATACTGCTGCCGAACAATGGGGCTGGACACTTACCCATGGGGAGCGCGAATGCGCTATTCAAGGGCTACACCTGGCTCCACCGGCCTCGCCTCTCTAACGGTTCTCGCTGAAGACCACACCCTGATGAGCCAGGATTCTTGCCCGGCCAGCGCCAGTCCCTGCGCGGGGTGTGGAATCGACGCCACACGAGAATTGATCGCTGGCAAGGCTTCTGCCACACCCAGGGCAACCTGACGATAGCTCCAACAAACTTCAATGGAGCTTCGTCACATGAACAAAACTACCAATCTCTCGATCTATGCGGACAGCCCCCAGGCGCGGGCCAACGATGACCGACTGACCCCGCCGCAGACAACGCCTGTCCTGAGCCAGGAAGAGGACGAAGCCGGCTGGGCTGAGTTCACCCGCCTCACACAAGAATCGCGTGAGCGCGACAAGCAGCGCTCCAAAGCAACGGTACAGATGGGTCTACGCAAGCTTGAGGCGTGCCTCGGTAATCCACACCTCAAGGCTGAAGGAAAATAAGCAACGTCTGTCTGGGCTGACACCGGAGATTTCACCTGTATATTTAGGCCATCAACCATGGATTCTGATGTTCAGGTAATTTGGAGTTTTCTGAAGATGTCCACAACTGTAAAGAACTCTGCGCTTGCCGTCGCTTTGAGTGTTGTTTTTCTCGCCACAAGCGCCGGTGCATCAGAGGACACACGCTTAGCAAACGGCAAGCCATGCTATTCGACCGAACGAACGTTCTACGCCGAAGATGGTGTTACTCCATTTCAGTGTCAAGCATCTGGAGGGCCGGCGTACGCGTTTAAGGTCTATGTCGGCGAAAAGCTCCTGTGGGATGGAATACTGTCCGCAAAAGACGCAAGCGTTCAGTTCGATCTCCCAGGAGACGTTGCTGGGAAGCAAGCACCTCAGCTAGTGTTGACTAGAGATCTTAAGGCTGACCCTGACGGTCATGTAATTTTTTTCGGTGAGGAGCACCTCCAGGCAATACTACACCTCGAATCCGAGGACGGTTCTGTGCATGTGCCGACAACACAGAGCATTGGAATATCTCTCCGCGTCAAAGACACCACTATCGTTGATCCGGTTGGGCCTATCGCGGGTTCATTAGTAGATTTCAGTACCTATCGTTTAGTGGTCAGACCAGCGAGCTAGAACTATCCGCCGCTGTGTTCGTGCCGATTTCTAATCTAATTCCCCGGGGCGACTCTGAACATCTGGGAACAACTGGCCCGGCCTGAGTTCTTCGACTCTGAAAGAACTTTGGAAGGCCGCAAAGACAAGCTTTCGTTCCCGATGTTCGGAAATGCGAAAGTCCATTGGTTAGGCATAATTTGCTTTGTAGTACACGCCTAGGCGTGTACTATGTGTGCATCAGCCAAGCACAACGGAGTTTCCACA</w:t>
      </w:r>
      <w:commentRangeStart w:id="129"/>
      <w:r w:rsidRPr="00447016">
        <w:rPr>
          <w:rFonts w:ascii="宋体" w:eastAsia="宋体" w:hAnsi="宋体" w:cs="Times New Roman"/>
          <w:sz w:val="24"/>
          <w:szCs w:val="24"/>
        </w:rPr>
        <w:t>ATGTCCATTTCCTCCAACACCAAGCTGTTCACTTCCGCCAACTGCGTTAAATCGCACATTGTGCGATTCGCTGCCGAAGTCAAAGGGCTGGAGTATGTTGAACTCGACATGGATCAACACGCCAAGCTGGCGCTGGCCGTGGACGTTACCGAGGCTCCAAGCCTGAGCGATCGCCATGTCACCACTGGCGAGCTGGACATCATCATTGAGTACATCGACGAGCAGCACCCGCAACCTCCCCTGCTGCCTGCAAACACCGCCAGCCGTGCCGTCTACCGTAAGCAGGTTCGCTCCTTCCACAAGCAACTGTTTCCGCTGCTGAGCGCCGCGAAGGCCGGCGACATGGCCGCACAAGCAGGCTTGCGCGAGTACCTGCATCAAATGGACAGCATGGTTCAAGGCGTTGCGTACTTCGCCAGCAGCCAGATCAGCGTCATGGATGTAACCATCGGCCCTTGGCTGTGGGCGGCTAAGGAGGCTGGCTTGTGCCTGAAGCCGTACCGCGCACTGTCTTCCTACGCTGACCGCTTGTTCGCACTGCCTGCGTTCCAAGCCAGTCTCAGCCAGCATGCGAAGGAAATCGCGGCCTAA</w:t>
      </w:r>
      <w:commentRangeEnd w:id="129"/>
      <w:r w:rsidR="002B166C" w:rsidRPr="00447016">
        <w:rPr>
          <w:rStyle w:val="a7"/>
          <w:rFonts w:ascii="宋体" w:eastAsia="宋体" w:hAnsi="宋体"/>
          <w:sz w:val="24"/>
          <w:szCs w:val="24"/>
        </w:rPr>
        <w:commentReference w:id="129"/>
      </w:r>
      <w:r w:rsidRPr="00447016">
        <w:rPr>
          <w:rFonts w:ascii="宋体" w:eastAsia="宋体" w:hAnsi="宋体" w:cs="Times New Roman"/>
          <w:sz w:val="24"/>
          <w:szCs w:val="24"/>
        </w:rPr>
        <w:t>CCGATCAACCGAAGGGCCAACTTAGGTTGGCCCCATCGGCAGCATGAGAAGGCATAATTCCTACTTGAGCGCCGGGCATGGCCCGGCCACGTTACCGGTACCAGCTATGCACTTTGACCACCCTGTATGCACCCACAAGAACGGCACCGCCAGCTTGGCTGACGAGCACGCGCGGATGCCTGATGACTTCGAATCTTTGGAACCAGGACCGAAGCCGGGGGTTGAAGGGATCTTGGCTCAGGACGCATGGGCTCGTGAAGTCATTGATCAAGTTGAGTGCATTCGTTCCCAAGAGCCGGACCTGAATTTTTACCACCTCTGCAGAAAGGCAGGCGTTACTGTCCAGCAGTACAAGGATGCGCGGGCCTATTACGGGGGCTTTCAGTGATAACAGCTAATGGCATGTTGCTGTTTCACCACAGGTCTGAGATCTACAGCAACTGGTTCTTGCGAGACTTCACCATGAGGGGGTTGACCTTCTCCTGTGTGGAGCAGCCGCTGATGTATGCCAAAGCCAAGCTGTTCGGCGATGAGGTCCGAGCTGCGAAAATCATGGCCACACCAGATCCAGCGGAGCACAAGGCCCAGGGTAGACTCGTTAAGGGCTATGTGGAGAAAGTGTGGGTCGCCAAGCGCCGCCCCATCCTCAGGCACAGCCTGTACGCCAAATTCACTCAGCACAACGACCTGAAAGCCAGTCTGCTTGGGACCGATGACTTGGAACTCGTAGAGGCCAGCGCCAGCGATACGATTTATGGCTGCGGATTTTGGGAGACTAATCCCCGGATCTACGATAAGCGCAATTGGCGAGGCGAAAGCCTGCTGGGGCTA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TGATGTGTGTCAGGGCTCAAATCCGGCTAGAGGTCGATTCGGGGGTACCCCACAGGCAGTACTAGAAACGGAGCTAAAACGGCGCACCTACCAGGGATGGGGTACCATTGGCTCCTTTTCTTGGCCTGACAATCAATCTCGCCCGTAGGGCAGTACTTAGGATTCACTTTGTGCGTTTACTTCTCTCTTTCGCCTGGCAATACCTTGTCCTCTGGTGTGCCATCAAAATCGGTTTCGCGCTGCAGGTGATCGATTCGGTCAAGGTTCCAGTCCAGGATGCCAGGGTGTGCGAGCTGATTGGCCAGTCCATTGAAAATGGCGCATGCCGCATGGTAGGCCGGGCGGTTGGAAATCTCGACAGTACCTGGACTATTACCTCCCATACGAATGATGCCATCACTCTTTCGCACATCAACCCAGGGTTCATGATGTACGACCCACGTCTTTGGCACATGCTGGGCGGTACGATCGGAGTTTCAGTTTTGATCATTGCGACCATCCTCCTGATGGTCCTGCCTCTTATTTGGCTGGCACCCGAGCTAAAACTCGGCCACCACCTACGACGCTTGGCGTCGAAGTAATGTTCTTGCCCCTCCCCTAATTCGCCGCCGTCGCGACCAATGATGCCGGTGAAATTCGGCACCCCATTTTGAGTTGCAACCCCTCTTCCTCAAAGTAACCTTGGGATTTCCAGCCAAATCCCAAGGTGCCTCATGAAAGCAATCCTCCTCTCAGCCGCTCTTGCCTTGAGTGCAACTGCTACCCAAGCGAATGATCTATTCAAGATCGACACAGAGCTGAAGATGAACGGCAAAGTCGTCTCTTCCACCAGCGCGCAAATGTTGGCCAGGACTTTCAGCCAGGTAGAGAACACACAGAGCCAGGCCTACGTCGAGTCCGTCACCATGAAAGGGGATGAGGTAATAGATCTGGTGCAGAATCGGGTGGAGACTGGTTACGGGTTCTTCAGCTCCGCCTATGCAACTGGTGAAGGAAAAATCCAACTGTCCTATACGATGGACTATACCCGGCTGCTCTCTATGCGCCGTAAGCCGATCGAGGGGACGGCCGCATTCATTGAAATCCCAGAAACTGAGTCGATCATCAATGCAGGCTATGCGGTACTCACTCGCGGAGAGCCTTTTACGATCCGCGGCGGCAGCAAGCATGGTCAGTGGGAACTGATGGTGACAGCAACCAAGATCTGAATCAGGGTTACTGTATAGGGGCACCAGCAAGGAATTGCTGGGGAGGTGCTGGGTAACTTAGGCATACCCAGCAAACGGCTGGCCAGCAGCGCGAAATGGAGGGCGGCACCTCAGGCGGTGCCGCCGGCTTCGGCTCAGATGAAGACTTGTTGAGCGCCACCACGCGGGAGGCGATTGCGGCCTGGCATTTCGGCCAAACGATGACGCCACGATTCGCTCGGGCTCAGTGCCGAGGGTGATTCGGATACACGCTGTGCTACATGGGCAGCAGGCGCTGCCTGTGCCGTCACTGCAGGCTGACGCGCTGGCGTAGCAACGGTCTTCTGCTCAGGCTCTGCACGAGGGGCTGCTTTCTTCTCAAGCGTTCGCAGGCAGGACTTACATGTAACCTGCCCCTGATCCTGGGTGATAGATAGACTCGCGCCGGTACGACCGCAAGAGGAAGTGTTCAGGGCTTGCGAAAAGTGAATGACCACGTTTGTATCTCCGATGAAGGTGCGCTATGTGCACAGCCACCAGCGCGCTGGCAGTAGCTGTGTTCGTTGAGGAGGCCATCGTCTCAGCGAAATGCGCGTGCCAGAACCACCGAAGAGGAAATTTTTCGCATGCCGGATTTGGGTTGCCCCTCCTAAATTCGATGAAGAGAACCAGGGCCAGTAATACCGCACTGGCAGGCATTTGGGTAACAGCCGTTAAGCTGGCAAGGCCATTCAGAGTTATGAGCTGTCGTTGACCTGCGACGCTCTGGAGCTGAGGGTGGTTACCAATCGACTCCCAAGATGGGAATGCTACGGCAGTGTTCTTTACCCTGACCGAACCTTAACTTATTGTCGCGCTCGAGGAGCCAGATGACCGAGCAAAAACCAAGGGTGTACACCGAACGATTTTACATGCGCAGGCTTGGGCCGGCGCTGGCTCAGATTTTACGTGATCAGCTCGACTTTCTAGGCCCGCGACTGATCGTGGGTGCAGATCGAGCCACCTTCACCCCGGGCTTCGCATTCGAGGGTATGGTGGGAAACGCTTACCGCCAGCGCCAGCACACAAAGCTGAGTGATGAACCGAGCGGCGACACCTGGTTCACTATTGGCATGGATACCGGGGAAAATTGGGCAGTTGAGTACCTGCTGGGGGAGAACAACAACGTCAAGGTTCGTACACCAGCTGCGGAACTCAACTGGGTACATGAGACTCTGGGCCTGGCTGAAACTGTGGTTCGACCGCTATTCGTGGATTGGGTTTTGCGTCGCGGCCTGACCAGGGAATTTGGTCCTGATTACCATGACCGTCTTGCGGAGGAAGTAACGTACCGGCGCTACAACCGGGATCTTGCTCTGCTCTATAGCAAATTTGGCATCCAGTGCCGGTAAGCCTCGCACTGCCAGCGGCGTGTCCAGCACGGCCGCTCTAGTGTGGCCGGGTAGAGGCATCGCCCACACCAAGTCAGTCAATCCGACTTTCTCGCATGACCAGATGTCTGCCTCGCAACAATTGCCACGTTCAAAATGTGCGAACGGCACCCTCGCAGGCTTCTGGCACTCGTGCTAATGCATCACAATGACGAATCTTAATTGTGGACCTCGGCAGTGGTTCTGCCCTGGCCCTTCGGCTCATTCATCACTGCAGATCAGCAGACTAAAGGAAAAGTGATGGCCCTCGAATACTGGCTAGAAACGAGTGTCCTTCGTGACCGTGTGTGGCTCCAGGCCTCTGATGGCAGCACCGTTGGACGCTTCAGCCCTCGGGGCATTGACTTGCATAACACGATAACCGAGCAGATGGCCGGCCTTGGGGAATGCAGGCTGTGTACACATGGCGCAACGT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CGAAGACTGGACTCTGTTTCGCGAAAAGGCTTTCGAGTGGTGGGGTATCGAAGTCCCGGCTGACGCCTTCGATATCAAGTTGCTTGCGGGCTCTACTGCTACTCCAAGCGACAACACAGCGGCCGGCGCAATAGCGGTTACCCCCGCGGGGAGCTGACAAGATTCAGTCAGCCAGCGTTGTCCCTGGCCGGCCAACTTTCAGTTTTTTGCTTGCTCGAGCTGCTTTGCGCGGCGGCGAGCAAAACGCTCGCTGGATTTGGCCGAGTGCCAGTATGCGAAGATCAGCAACGCAGTCATGAAAAGGCTTTTGACCACGTACCATAGGCCATAGGCGAGGATGGTTGCACCATAGACCGCAAGCGCCCAGGGGAACACGGCAACCAGGAGCAAAAGGGCGAAAATTATGGCTAGCGGCATGGATTCCTTCCAAAAAGCCTAATTGTAACAGTTGCTTAAAGGCAGTCCGAGGGAACCGGGGCATCACGCCAGAGCCTAGCAGCTCAAGCTTTCGGCCTGGCCAAGGCGGTTGCGGTTGAAGGAGAGGAGTCCTCACACCAATCTCAAATCGGCTTCTGACACGTCAAGTCTTGTCTGATGATGGGCTCTCATCATGGAGACCCAAAATGCGCTCGAACTCCCTCAAGGGCAACCTACTCTGCCTCTATCTCGCCCTTTCGCTTGAAAAGAAAGACACCCTTCGCGTTCCCTGGGATTACTGGAATGGTGGACTGATCTGCGACGGTCGCGAGTTCGGGCCATTCGATACCAAGGCTGCCGATCAGAATCCTTACGCACTGGCGGCCATTATGCCAATCGTCAGCAAGTGGGGTCTTTCAAGTCGCCCGATCGGCAACGCAACCTGGCTCGTAGAGACCCCAGATGGCCGAAGCTACATGGCCCCACACCTGATTCACGCCTATGCCCTGGCCATTATCGGCTGCGTGTTAGGCGAAGATCTTCCAGAGTGGTTTGAGGACACACACCTGAGTAAGAAAGTCTTCCTCCCGCCGTACAACGTCGAGCATGGTTGCACTGGACCAAGTGAAGCGGTTCCGAACCTTCACACATTCCAAGCTCCTGCCGCCGGGACCATCAGCTATAGCGAAGCACTTGGCAAAGCCAAGACCATGGTCGCCGAGGAGCAGGCCTACAACTACTCCTGCGATGGCCACTCTTGGGTCCAGCTTCAACTCATGGACGGCACTGTGCACACCCTGTACCAGGGGGAGAGCACGATCGGTCTTCCATCTATGCCATACGTTTAGATCCTGAGCAGGGCTTTGACTGCCCTGCCCTCCGTAAAGGTGCGCACCAATCCGGTACACTGGACCCGCTGGCGGGCATCAACTCTCCGCCAGCCCGTAGATTTGAGGGACGATCTTTGAAGCAAACAATCAATATTCCTTTCCCCCGCGCCGTTGGCCCTGGTAAAAAATCCAAGGTTGCGATTGCTGCTCACGAGGTATCCCCTCCGAAGGGGCACTGGAAACAGTACTGGACCCGCCACCTGCTGAACATCTCGCCAGACATCCGTCTGCCGCGGGGTTTCAAACAGAACCTGGTTGAAGAAGTGTCCATACCAGCCCATGCCGAACCTGCTATCCCGCCAAGTTGGATCGAGCTCAATAAAGGCTCGATCACTGAGGCAGTTCAGATGCTGACGCCGGCAGTTCCTCCTAAGAAGCCAACCCGCAAGAGGGCTAAGCCCCCTATCGCGACAGGCAACTGACGAAAGCAGCCTGCCCGGAATGGGCAGGCCACCTCAATGCTAGATCTCCCACTACAGCTTCTGGCACATCCAAGCTCGGCTGATGATGAAATCCATTGAACCCAATGGAGCAGCAAAAATGGCCGCACTGCACGACTTTCGATTCATCCTCCGCAAGGCCTCTTTCAAAGGCAATTTGGTTTTTCCGGCCGCTGGCAGCGCCTCAATCCTGATCGAAGAGTGCAAGCTCATGACCTATGCCGACGCCCAGGCGCATCTTGCCAAGCTCAGCAGCGCCGCCCAGTCAGTAAGCCATTCAGCAATGCTAAGCATGAAGTACCGTGTAGACAGGAAGCCGCGGGGCTGGAACCAGAACCCCAATCGCATCGACTATGAGGCCCCCATACAGGGTGTGTAGCGACTATTCACGCAAGGATGAGCACGGGGCCGGCTTTGAATTCCGATCACGTGTTTTGGGTTGCTGCTGATTCTGCATCGCAGACAATGAGGCCTCATTCTTCATCGAGCCCTGCCATGAAATCCACACCAACCGTCTTCAACGCGGCGTCAGAGATTACCGTTGTACCTAATAAACGGGGGCCTCTTGCACTCTCTGCACCCGGCTATTTCTTTGAAATAACTACTGGTATTGGGGGGACGGGGATGGTGCTGCGCGCCCGTGATGAGATCGAGACTCGGCCCGGGTTTGATGGCCCCCTCTCCTACGTGGTGACCGGATGCGAAAACTTCGAATCGACCGTAGTCCATTTCAGCAGCCGGCTTGAAGCTGAAAAGCTGATCGAGGCAATACAGGCGGCTCAGGGCAAGAGGAACGCTCCAAATCCATACGTCGAAATACCACGGAAGTGGAAAGACCGATTGCTATCGCTTGGCGAGTTCTGCGGAGCTGCGCTGGTCGTAGGATTCTTGGGGGCCGCCGCGGCCAACATTGGCTGGAATTTCACTTCCAACATGGGAATGTCGGATGAACGCTCAACCCATGCCACGGCAATGCAGCAAGACTTGGCCTTGTCCAAGTACGAGGAGTCCATCACCCAAATGGATCAAAAAGCTGCCCGCATGATTGGCCAGCAACTCATGGCGTCTGCCATGAAAGAATGCCGTGACGTGAGTGGGTGCAAGCAGGCCGAGAGCGACCAGAAACCTCCTACAACGGACAATTCGGAAGGTGCTGAGTAGATTCCTCCTCTGCCGTCCTTGCTTGACCGTGTCGGCAACCGCGCGGGCTGAAATCTGCGCCTTTCTACGCTACCCCTGCATTGATTGGCTGATTGTGATCCCCGGGGTGCTTCTGGCACCCCTG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ACCCCGACACTGGACACATCAACCATCAAAGGACCCGCAGGCAATGGCTAACGCACTCACCATCACCCTCACTGAATTCAAGACCCTGGGCAGCTCCGAAACCCATTGCGGTTATGTGGCAATGGATGACTACAACGACACGTTTTGCCGTGTGTCTACTTCATGGGAGGGCTTCAAAAAAGAATTCCCCACCCTCGAGACTTTGTTGAATCACGTACTTGGCGAGCAGGCATTTTCTGACCTCCGCGCCTCTTATACCGTTAGCGGGCTCACCATCGAGTTGGACGAGGTGAAGGGTGACGTCGAGGAGGAGCACCTCTCGCTCCATCACATTTCTGTTGAAGGCGCTGAGTTCCTCTACGAGAGCCAACCGCTCGAAGCAACACCGGCATCTCAACACAACGCTGCTGAGCCAGATATTGAAGTCCTCCGGGGGCTGCTGAAGGAAGCCTTGAACTTCACGGTTGGTGAACTCGACCAAGTGGACTTCGAAGACCTCAAAAAGCGAGCAGCTCTACACCTGGGTGATTGACCCTGTAGGAATGAGGCCCTCCTCGGAGGGCTTTGATTTGCCATCCGTACCCGCAGCTCACCACATTCCCTGCTAAACCAGTCCGAAGAATTCTGAGCACAAAGCGGTATCGGGTGGTTCTGCCACGGAATGACCAGCCTGAGAATGGGCCCATCAACTAGGAGACGGGTCATGGCGGATAAACCAGCAACAGCTCAGACGATCGCAGGCGCTACTCAGGACGGCACCCTGCCGGCCATGAACCGCATTCGCTTGCGAGCTCAGCTGGGGATGGCTGACGACATCACTGCCGCCAACATTCGACGCGCCACCGCCTTGGTACTGCAGCGGGTCCAGGATTACTACTCCGTCGTTCAATACACTGGACCGGCCTATGTGTATGGGCGGGTGGACAGCGAATACCCATCGGCGCTTTACGCTGAAGCACGGCACAATTACATGAACGACACCTGGATTCATCAGGAAATGTCGCCGACACATACCACCTGTACTGCAGAAGTTCTTTTCCGCGAGGCAGGCTGGTTGTGCCTCGACACCGCTTGCAGGTTGGCCGTCCATGAGTTGGCAGAGGAAGTGCCAGAGGCCCGAGATGTGTTAAACCAGGCCCGTTATGCCGTAAGAGAAATGTGCCGCCACCGCGAGCTGACTGACCTCAACTGGGCTGACTCTCGACGCCGACTGGGCACACCAGGCATACGCAAAATGCTCAAGCGGCTCACCTCGAAACTGAGGGCTGTTCGGATTGGCAAAGGCTGCATCATTCCAGTAATCCTGCCCCCGGGCCGGTTCGCCATATCCGAAACCTACCGAAACGTTGCGGACTGGTCCTACGAGGATCGTCCTTTAGCCCATGCCTGCTGAGCAGGCCCTCTCACATCCTAAATGGACTGACTCATCATGACCCAAACCTGGACCGTTGTACGTTTCCCAAATGGCAGCTGGAGTTACGGCGGGAAACCCACAGACCCCGACTACGAAAACAGCGAGGTATTTCGAATCCAGGCAGAGACCTCGAAAGCTGCCATCAAAGCAGCACAAAGCAAACGCGCCGCGGCAATTGCAAAAGCAAAGCGCCAGGCGGCTAAGCAGCCAACTGCAGAGCAAGGCGAGTAGTTCTGGGTCACGGCTTGTGGCACACACAAAGCGGCCCCAGCATTAATACTGTCGAAACGCCTCGTGTCATCAACTGAGAGGTATTGAGGATGTTCAAGGGTACAAGAACGGTTTTCACAACCGCGCTCCATCGAGCTGGGCTCGCCGTGGCGTCTGCGGAGCATGCTCACAGCCACTTCGGGGAGGAATTCACCCGTGTAACGGTATGCCAGTACTGGCTTGAGGGTTTCTTTGAAGGCCTAGCAATAGGACTGAAAGCGGCTCGAGAGCGCCAGCCAGCATTCAACCCGGACTATAAGGCGATCGTCAGTTTCAAAGCTCAGGCTGGGAGTTTGCTGGTAGAGGTCAACCTGACTGACGCATCGGGCTTCGCTAAACCGGTGATCAGTACCCTGAGTTACGCGGAAGCTATGGCGGCCGCATCGGGGCTGAAAACACTCCGTGGCACAGGCATTTTCGCACTGGCCGACGACCAGGCTGCCGAATTCATTCGTTGCGCGGATGAGCTCCGGCGCTTCAGGAATTTCAGCACGTCAAAGCCCCAGGGCAGCACTCGTCCTGCAACTCACTAAACCCTAAAAATAGAAAGGAATGGATCATGAATAAGACACCAGCCATCAACGCAACCTCCACCACCCATAACGTGGCCGCCTATGCTGCCTGCATGGATGAACTGGCCGTTCAGATGGTCGAATCGGCCGGCACTTTGCGTGAGTCCGCTATGTCCACGGTAGCCGGCAATGCCATCCTCCAGACTGTCACAAGCATGGAGCTGCGCGCGAGCCAGATCCGAAACATCACCGCTGAGTTCCGTTTGTCTGGCGATATGGCGAGCTTCGATCAGGCCTGCCAGCTGGCCGGTTGGTCGCCCGATCGCCAGGCACTTGCTTCGCTGCAAGTAGCACACTGAGCGTGGTTGCCTCTTCTGCTTTCGAATGCGCTGCAGCCAGACACCCGCGGGCCGGACATCTCGGCCCCGTGACCCGTAGCCGAACCATCCAGCCAATTGTGAACGCTGGGCTTTAGAGGCCGTCGGCTGAGTGCCCGGCCTCGAGATCCAATTTACGGGTAGCAACTGCAGTCTATTTTCGCTATACCTGTACTCAACGTGGGCCACTAGGATCGGCCGGGAGCACATGCCCTCGGCAATACAATGAGTAGAAAAGGCATTCTCGACAGCATCGACCTATCAAGAGGGGTCGACATAGCTTCATCCCTGGACTTGAAGTACGAATCCAGGAGAGAAAGGCGCAAAGCGCGAATCCACCTTTTCCTCATGCTCATCACAGCAATCGCAGCCCTCGGAAATCTCCTACCTGGCTTACAGCTGCCGGCTGTATGGATCGTCTCCTCGATCAGCGCCCTCCTCCTCGCTCGCACCCTCCCCA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GTACGGTCGGCCATGCACAGAACGAAGGCCACTAAGGCGTCTGCATTGCAGATTCAGTCCTTGCTCGGCAGAGAGTGTCCTGAGGACCAAGCCTTCGCATTCAAGGTCTCAAAGTTTCAACCCAGAATGCGGTTACGGGTAGCAACCATCTCTAACGACAATCGTCTTTGCATCCGGACCTACAGTGTTGAAGCCGGCGGGGAAGCCTGTCTCGAAGTGGAAGACCGGCAGGTTTTCGTCAAGAGATGGTTGAGCCGGAATTTCGGTGAGGCCTGGAACCAGCTGGCCCTGGATCGCAGGATCTCCATCCCGCGCGCTAGAAGTCCCAAGGTCAGGTTTGGAACGGTCACCTCGACACCGGCCGGCTGACGGCGAGCTTTACGTGAAAAATTCTCGTGGGCCTGGTTCTGCCACACCTATTTGGCCTCGAAGATGGCTCCATCAACTTATGACTGGAGCTCCTCATGAACAATCAAATCACCCTGGCCACTCGTAACGGCATCCGCTCGGTCGAGTTGTTCAGCACTTTTGAGAGCAGCATCGCCGGCGAAACTTTCAGCTTTGCCATTCATCGCCACCTTTCCTGTAATACCCACGTCAAGGTCTCCGATTTGGAGACAGGAATGGGCATCACTGAAATCCCAATCGCGGGCCTTCCCCAGATCCAGAGCTCGCACCTTGTGTCGCAGGCAAAGGCAGCGCTTACCGTGCTAATCGAAACCCGCGGCGCTGAAGCTGTAGCCCAGGTGCTGAAGAACAACCGTCTTTCTGCACAGGTGCTCAATGAGCGCACGGTTCACTAGCCCACTCGGCCCGCGATAGGGCCACCTGTGAGCACAGCACTTGAATTTGGAGTGGGCGTTTTGACTAGCCTTCGGCAGCCATACCCATAGAATCAATCAACTCGCCACCGAGATTAGGGATTTCGGGGCTGGTGGCACGCTCAATCATGAACAAATCTGAGCGGAATGATCCGGCCCCGCCGGCAAGACAAAGAGGAATACAC</w:t>
      </w:r>
      <w:commentRangeStart w:id="130"/>
      <w:r w:rsidRPr="00447016">
        <w:rPr>
          <w:rFonts w:ascii="宋体" w:eastAsia="宋体" w:hAnsi="宋体" w:cs="Times New Roman"/>
          <w:sz w:val="24"/>
          <w:szCs w:val="24"/>
        </w:rPr>
        <w:t>ATGCGACCATCGAATCACCAAGTTTACAGCAGCCGTACCGCAGATAAATTTGTCGTGCGGCTGCCTGAGGGGATGCGCGAGAAGATTGGGGAGGTTGCCAAGGCGCGCCACCGCAGCATGAACTCCGAGATCATCGCCCGCCTTGAGGAAAGCCTGGCCAATGAGACTGACGACTCCAAAGTCCAGGTGTACAGCGACAGTCTGTCGACTAGTGAGAAGCTCATGCTGAGTGCCTTCCGAAAGCTAGCTACTTCCCAGCAGAAGGCACTAGTGGACCTCATTTCGGCAAAGCCCGTTTCGAAGGACTCTGAGCAAGTGAGCGAATCCAAGGCTGCTTGA</w:t>
      </w:r>
      <w:commentRangeEnd w:id="130"/>
      <w:r w:rsidR="0055121C" w:rsidRPr="00447016">
        <w:rPr>
          <w:rStyle w:val="a7"/>
          <w:rFonts w:ascii="宋体" w:eastAsia="宋体" w:hAnsi="宋体"/>
          <w:sz w:val="24"/>
          <w:szCs w:val="24"/>
        </w:rPr>
        <w:commentReference w:id="130"/>
      </w:r>
      <w:r w:rsidRPr="00447016">
        <w:rPr>
          <w:rFonts w:ascii="宋体" w:eastAsia="宋体" w:hAnsi="宋体" w:cs="Times New Roman"/>
          <w:sz w:val="24"/>
          <w:szCs w:val="24"/>
        </w:rPr>
        <w:t>TCCTTCGCAGAAAGCCCGGGTACCAAGCTACCTCATTCGTATGCTTGCCCGGGCTTTTTCATGCCTGCTAGCCAGAGCCTGACTCTGAGACTGGTCGGGCTAGTACCTTTGCAGGCAGCGCCTGCACGGCATCACGCTTTCCGCTTCTGGCACACTCCTAGTCGCAGGACGATGGCTCTACACAACTCAGTGGAGCTCTCCCATGGAACACGCCCAACCCGTCCTGAATCTCAACCAGGCATTCCACAGCTATCAAGCGCTAGGAGTCATCCGCAATCTCCGGCCGCGTGCAAGGGTCTGCCTGCAGGGTCACAAAAACCAAATCGCCAAGATCATCCTCCTGGCCGACTATCAAACAACCTACTGGGACCCTCTCCTGGCCAGCGCCTATGCCGTAGCTGCGACTTTTGTACTGGATGGCGTTTGCGCACGCACCTACCAAGCAATTGTTGCTAGTGCGATCCGTCAACACGGCGCAAGCACACCAGCTCGAGGCCAGCGAGCTGAAATGCAGGCCCTGTGTAACCTGATCGCTCTTGACCGTTCGGTGTGCATCCAATCAGACGAGGCGATCGTCGACCACCTATCTGGATGCTCTACAGCTTTTGGGTTCCTGGGCGCGGCCTTGAACAGCATCAAAGGCCGAAGTCTCTACAGCGGCCACGAAACAGTTGCAGGGATGAAGGGAGCGTATACCCCTGACCAGATCAGTGCTCTTGTAAGAGAAACACTTGCTGAGGGCATGACGACCTTCACCTATGAGCGCCTGGCTCAGGAGGCTTCAGTGGGCGAGCACGAAAACTGGCGCTACGAAAAACTTAAGGCCGCCGCCTAGGTTCATGCGACCCGGGGCCCTCTGCGGCCCCTTTCCAGAGGAGATCAATATCCATGCGGATGACTCATTCACCTTTTCCCAAACACGCCCCTCACATCATCGAGGCTCTTGAACGTGCAAGAGTTGAGAAAGCGGATGGGGTACTTTCGGGATTCCGCCTATTAGACGCTGATGGTGTCGGTAGGCGTAAGGCTGGCGGGTACACCTTTGGCCGGGCAGGATTCGAAGACGAAACGCCCATTCACACCAGTGAGGTCACCGTGGTCGGGCTGGATGTCATAACGACAAGCAGTGGAAGTCGCTATGTCATCGCCGACTATTACGGGGATGCAAAGGCTGAGCTCAAGGAGCTGAAAGCCGTGATGAGAGGTCAAAAGAAGGACCAGCGCCCCTTGGCCAAAACCCATTGATCTGGCTGTCCAAACGACCTCGCCCACTGCCCTAAAAAAACTTCCCAGGGCTGCTTCTGGCACGTGGCACCTACCCTTCTAATGAGCTCATCAACTACTGAGGAGCTCAACCATGACCCACGTGATCATTACCCCTGGCAAGAAGTGGATTCCCGCGGCCAGAGTGGTTTCCAAGACAAATGCTCATGGAGACGCCACTGTCACTGGTTTCTACCAACGCTTGCCCACTGGTATCCGCTTTTTTGATCTCGAAGGCGCCCTATTTGCCTGCTTAGTCACTAATCGCCAAGGCGAGAATTTCTTCGTGACCGCAACTGATCATGGTACCGGCCAACGGTACATGCACAGCACTTGCTCCATCACTGAGGCCAAGCTGGGAATCCAGGGAATGGGTTACATGGCCAAAAAGGAACTCGAGCAGCGCATCGTTGACGACCTCGATA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TCAAGCCAATCAGGTTATGGAGAAGCATGGCGTGGACTTCGGGCAGTTCGTAGGAATGGCCAATGGGGAACCGACTTCGGATGACACGCGGCATGTGTTCTTCAAAGCTGGGCTTACTGTCGATCCACACGGAATTGAAGACGATGGATACCTGCTAGCAGGCAGAACCGGACGGCGGATGCTTTCCGCCGCTGGCTTCGCCTATGAGAACGGGAAGTGGCTGAAAAACGCGCCGGCGGTAGCTGCATAACTACCGGGGATCTCGCCGGCACGGACGGTGCCTGGATTTACATCAAGAGTGGGGGGGTCTGGCACAGGCGAGCCCCCCTCAACCTAACAACTCCACACAGTAACCCTTAAGAGAGAAATACCATGAAATATCTGTTCTGCAACCGTATCAATTACCACTGGGCACACTTCGCCCTAGGCCTTTTGGTTTCGAATTGGGTGGTCGTCGCTTTGCTGAAACTCAACGTTATACACGAGGCGCCGTCGCCATCACTGGCGCTGGCCGTAGCAGTTCTGATCATTTCGCCAGCAATGTTCTTGGCCAGAAAGCGCTGGTACCCAGAAGCTCATGAGGAAGGTCAATGGACGCTGAAGTGGGTTGGACTCCGGGCGGTGACTACTGCAATCGTCTTCGACATCCTGGCGCGCATCGTCAGCTGGCTCGTCCATAGCACGGTTGCCTCGTTTGCCGACCTTCAACCTTTGGTCGGCTATGGCATCTCGCTAGCAGCCTATGTGATTGCAGCCGCATTGATCGGTCGTTACCTGTCGCAGCGTATTGTTCCTTCAAAAACGCTTGCCTGAGTTGCGAGCTCCTCACTGTTTGGATACCCCGGTTTGGGTAGCACTGTAACCAACCCGGCCATAAACTGGCCGTGGTTGGTTAATGGTCCGTATCCTCGGTGGGCGCTCGAACTCCCATTATCGTTACTCCAGGCCCATCCCAGCTTACCTGCAGTCGAGTTGCCCAGGTCGATTCTGGAGTAGGGTAAAGGCTGA</w:t>
      </w:r>
      <w:commentRangeStart w:id="131"/>
      <w:r w:rsidRPr="00447016">
        <w:rPr>
          <w:rFonts w:ascii="宋体" w:eastAsia="宋体" w:hAnsi="宋体" w:cs="Times New Roman"/>
          <w:sz w:val="24"/>
          <w:szCs w:val="24"/>
        </w:rPr>
        <w:t>ATGTATGGCCGAGCCGCTTTTGGCACACGTCGATCACCCACAAAATTCCCTCATCAACTCACCGCAGCCCACCTGGAAGGCGGGCCAACCCTTTCTCTAAGGAACAGCTACATGAACGCCATCACCCTGTCTCGCGCGGCGGCTGCCCAGATCCCTATGGTTCCAGGGTCGAACGTAGACGCTTACCTCGCAGTGCTCAATACAATCCCCATGATGAGCGCCGATGAAGAGCATGCGCTTGCTATCCGGTTGGCCGAGCACAACGATCTCGACGCCGCTCGGCAGCTGGTTGTATCGCAGCTTCGGTTTGTTGTGTATGTCGCCAAGGGATACTCGGGTTATGGGTTGCCTCTCTGTGACCTGATCCAGGAGGGCAATGTGGGCTTGATGAAAGCCGTCAAACGCTTCAATGTCGCTGCTCAGGTGAGGCTGATTTCTTTCGCAGTTCACTGGATCAAAGCCGAGATCCACGAATTCATCCTACGAAACGGGCGCATGGTCCGCCTGGCTACCACGAAGCCCCAGAGGAAGCTCTTCTTCAACCTGCGCAAGCAGAAGAAGTCACGCGCCTGGCTCACACCAGACGAAACGCAGCATATTGCAGAGACTCTAAATGTGAGCGTCCGTGACGTCCGGGAGATGGAATGCCGTATGGCGGGAAACGACACTTCGTTTGATCCTGCAGCTGATGCAGATGACAAAGTAGCGTTCCTGTCCCCCGCGCATCAGCTCGGCGACCACAGATACGACCCGGCACGTCAGTATGAGGCCGCGTCTGATGCAGATGGCATGTCAGGTGATCTACATGCGGCGTTGGACAGCCTGGATGAGCGAAGCCGTGACATTCTGGCCCAGCGCTTCCTCGGCAATAGCAAAGCCACTCTCCATGACCTGGCAGCCCAGTACCAAGTGTCAGCTGAGCGTATCCGCCAGATTGAAAAGCAGGCGCTGGCCAAGCTTAGGGGCGCGATGCCTCTGGCAGCCTGA</w:t>
      </w:r>
      <w:commentRangeEnd w:id="131"/>
      <w:r w:rsidR="008458A7" w:rsidRPr="00447016">
        <w:rPr>
          <w:rStyle w:val="a7"/>
          <w:rFonts w:ascii="宋体" w:eastAsia="宋体" w:hAnsi="宋体"/>
          <w:sz w:val="24"/>
          <w:szCs w:val="24"/>
        </w:rPr>
        <w:commentReference w:id="131"/>
      </w:r>
      <w:r w:rsidRPr="00447016">
        <w:rPr>
          <w:rFonts w:ascii="宋体" w:eastAsia="宋体" w:hAnsi="宋体" w:cs="Times New Roman"/>
          <w:sz w:val="24"/>
          <w:szCs w:val="24"/>
        </w:rPr>
        <w:t>ATTCGATGCCTAATTGGGGGCGATGTAACCGCGTAGGTGGCCCCCAAGCATGAGTAGCGCTCGGATTTATCACGTGCCAGCATAGGGTGAGACGCGAACGCAAAGTTCGAGGAGGCTCCCATGACCGATCATGTCAATGCCGCCACCCTTTTACTGCTATTGATCTGCAGCTCCTCTCTGGCACAAAGCTTCGACCGCGGCTGCATCATGTTGAACCCTGTTCAGCCAAACACACTTCGCGCACATGAGCTCGACACCAGAGACCTCTGTACCCAGGATGGGAAAGCCATCAGCTATCTGAGCGTTGGTGACGCCCGTGGCTGGGATGGCAAGGTAGTCCCTCCCTATAACCGGGTCCGAATGACTGTCAGGGGGCCGGTGACAGTAACCAACGTGATTTTTCAAACCCCGTCAGCGACCTATCGCCTGCAGATCACGCCATAGGTTTCGGGTGCCCCTCGGTGGGTCGAATGGGCCAGAGATTGCATGCTAGGGCTTCTGGCACAGCTACATTTCTCCAAAATTAGGGCCATCCACTTAGAGATGTCCCGCTATGAAAAACGCAAGTCAGCAAGCCCCGCTCTTCGCCTCCGCTCTCCTGGCATCCCTTGGTGTCGACGATCTCTCCAAGATTGTGAGCCAAAGCTACGACTCCCAACCTCAAATCCACAAACGGTCAATCACCTACCGTGAACAAACGACCGTATTCGTGGAAGATGCCGAGGCTCAGTTGCGCCTAGTGGTCCGCCTGACCGTAGAGAGCAAGAAGCGTGGAGCTAAGCGTGTACCTGTGGAGAACACCTTCCCCAGTGTGACCATCAGCCGGCTTGTAGGTTACTCCCCGGAGGAGAACAAGTGGGGAACAGTGAGTTACACCACCGAGTACCCTGCTGAGCCCTCACTTAACGATGCCTGGGATACGCACCAGTTGCTTGAGTCGATCCGTTCGACCATGCGACAGAACGGCCCTTATAACTGGTACCAAGCCGTTTAAAAACGGTGCTACCTACTATCTCAGCAGGGCCTGCGCCCTGCTCG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AGGAGCTGCCAATGAGTTTCCATGTAACCACCCTCTCTTGCCTGGATTCGATCCTCAAGGAAGGTCTGCGGCCTGCGATCGGGCCCCGGTCGATTGAATTGAGCGAGTCGGTGGCGCGCGTTTACTTTTTCCCCACGCGAGAGGCTGTTGAAACGGCTTTATTGAACTGGCTTGGCGAAAGCCTGGGAGACGAAGACATTGCGATCCTGGAAGTAGACTGTACAGGCCTGCAGATGTATTCGACCTGCCAGTATGAGGAGGCATGCGAGGATCTCGTTCCACCAACCAGGATCGTGCGCATTGAGAATGAGGACTTTAGCCCCATTTCATCGGAGAGTGCTCGTGGCTAAGGACCGCGACACAGCTAGTGTAGAGTGTTGAATTTCGAGACCCCATTTTGACTAGTCCTAGCTAGCACAACGGGGCATGATATTTGCGCTCAACTCAACCGACCCTGTGGCGTCCTAATGACAAAATTCTGGTTTCCCGTAGCGCTGGTCGCTCTGGTTTGGTTACCAGAGGGATACGCCGTCGCGCAGCCCATCGCGGTGGTCAACCTCCAACCTATCTCGGCCGGCATGGCCACCCCAGTGGTGCTGAAGGTCGATGGCTCAGCTGCCAAATGTTCCTACATGGGTCATGTAGTGGAAGTGGCGTCGGGTACGCCAGAAGCACGCTGGCTGATCAAGGCTGAGCAGCGCACTTGCCTCAAATCCAAGGCGGGGGATCTAACGATCTCTAGTGTCCAGGCGCTAGTGCCGCTAGAAACCCTACCAGTCAAGCGCAATAGCTCGCTACGCCTGTATCTACGGGACTGAGCTATTTCCCGGGACGCCTTCGAAGTCGCCAAAAGTTTCTGCATGCGGAAACTTTTGCGGCCTTTCCACTCTACGCACAATTTTTCTTCACCCTGCAGGTGATCCACACCCTCAAGCGGCCCGTAGGGCCGTTAAGCCCCGCACAGGACAAATTATGACAACTGACCATATGCACACGCCGGCGAGCAGCCTTATCTCCGGCATCCTCACCTACGCCGTTATCTTCTTGGGGCTAGCGCTGACCCTGGGCACCATGGTCCCAAGCTCCATTTCAGGCTATCTGTCTCATTGCTGGATCCTTGTCGCGGTAATGGCAGGAAACACATGGAGAAGGACCCTAATCGCGGCATTTGCAAGGCCCTTTATTGGTGTGATCGGGATGGGGGTTGGCATCTCAATAAGCGCCGCTTACTTCATCTTGGCAAAAATGCTCTTCGGTCTAATGGACCTGGTCCAGGGCTTTTCAAATTCCACCCAGGCCTCCATTGTCCTGGGTGCAGTAGCTATTGTTTGGGCCTCTCACAACATTGCACACCTCTTTGCCAAGCGGCTATTCGTGAAGGAGTTGGCTCACTGGACATAAGTCAAATGGAGAGCTCGACCATGACCCACGTCAGCAAATCGTGCACCCATCCTTGTCGCTGTTGGCACGCGACCACCTAAGGGAAGATACATCTCAAGATTTTCAGGAGTTTCAAAGATGCACCGTACCACCACCCTATTGCTTGCGGCGGCCACGTCGGCCGCAACATCCAAACTGCTAGCGAAAACCCTCGGCGGAAGTGAAAGCGTAGCTCGGGCAACAGCCCAAATGGCGAAGCGTGACCTGCAAGCCTTAGAGGCCCACGTCTACGCTACCGGCGTTGACCTCTGCGATCATCCCCTGTTTCGCCTGGCCCATGGGGTTCCGCGGGATAACCACAATACTGCCGTGCTGCCGGCATAGCGTTCACGGGTAGGAGATCTCACATGGAAGCATTGGATATTCAGGCCACTCGATCAACCTGGTCGCAGACACTGGTTTCCTACTACTTCGTGGATGTGGGCCACTTGGCCCAGGCCATCTACGATGCGATACCCCTTCCCGCGCGGCTCAAGTTCAAGGTTCAGGACCTGACCGCGGAACTCACCAGTGACCTTGCCATCTTTCCCGAACGTGCAGGCGGGTGGTATTGGGCTGATGGCATGAATGAATTTCTGGGCATTCATCTCTTAGTACGTAGGTACGGCCGCTGGATGAAAGCTCTAGGAAAGGCGCTTGGCTTCGATGTCGAATCTTCGCTGGTAGAGGATGATTGGCTGGAAGACAACGCTCCTGAGATCCAGGCAATTGTATGGGGCCTCATGGATCGTGTACGAGTAGAACTCAAAGCCGCCAAAGCTATCTCCGACCCACATGCACTTGCATCGGCCATCATTGCCACACGCCGATCTGTCGAGGCCGGGGAGCAGCCTCGCCAAACCCAAATACGTGCAGCTCGCCTCACTCAAGGCCTAAGGCTGGTGAGGTGATCCCGGAGCCCCAGACTGTTCGGGTGATCGTATGCCACCTTTCCGCAGCAATGACCCTGGACAGCAGGTTTCATCCCAGCTACTCCACAACTCTCCAGGCCGGCCCTGAGCTTTTAATTCACTTCCTGGGCTCTGTGATAACACATAATCCGGAGTAGTCCATAATTCCTTTCTGCCTGTAATTATCAAATCCAACGTGGAGGTCGTAGAGTCGATAGACTCCACCATTTCTACCATGAACGATAATTTGAATCTTGTTTGTCTCAATATAGGAATTTAGTCCCTTTTCATCCATGTTGATGACAAAGTTTTCAAGGGGCGGATACATGAACTGATTTAGCCCGTCGGTTATTGGGTCAGTGTTACCCTTGTAGTATCCGATGTAAGTATCAGAACCATCAGTACTCTGCGCCGCAAGCTTGAGTATTGTCTGAGTTGGTTTTTGGTGCAGGTATTCATAAATATGGTCCGAGTTATCAAAGCAGGCTTGGGTAGGTTGTGCAGGCTCAGCCTTGGTACCGACGTTGTTCTGGCTCAATGTTACGGACTGCGCGGTGTAAAGAGGAGCCTGGGCGCCTACATTTCGGATCTGACCGTTTACCACGCTTTGCTCGCGGTCCTGACGATACTGAATGTAGTTTTGGGTGCAGGTTGCAGTTTGGACAAATGCTACTCCAGCTCCAACGGTGGAAGGATCAGGTGT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ACCTGTGCAATTGTAGGCATTTCCATATGCGGCCAAGGCAGTGAAAACTGATGGCGCTGCTATCCACTTATCAACAAATGGAACGAATATCGAACCTGTTCCGCCTGGTTCGTTTGCAGTTGCTGTGATTGCTGCGCCACCGATGGTTCCAGATGATCGTATCTGAATGCTCGTGCTGCCACGGGAGTCTGTGACGCTGCTAGCTGCCGATAGAGCCCCATCAGTTGTCGACCAGTTCAGGGGGACATTTGGTAAAGGGCTGTCATAGATATCCGTGACTGTAGCCGTGATAGACGCAACTTCACCAACGGCCACCAAAGATGCAGGGCTTGCCGCTAATACGATCTTGACGGGATTCTCACAGCTCTGCCAGCCAGATCCTGCCCCACCGGTACAAGTCACGTACTGCCACCCACTGCCAGTTGCTGTACCAGGAGCGGTTTGGATCGGCTGCCAGCTCGATGCGAAGGTCGCCTTGACCATCAGCGCTGAGAGGATGAAGCCTCGGAGCAGTTCGTTCACAACCCAAAATGACCGCATGGAAATGCCCCGCAGAAATTGGGCGACTATGAGTACTGCGGGTTACATGCATATTGCGGTTTTGTTAAGGAGGGCTAAACCGCCTATCGTCGCGGGGTTTAATTCACCTGGCCAGGCCACCCCCCCTCCCCTGGCATTCGAATTTCCGGGTAGCTTGCTGACTGTGGGGTGTTGGCACGCGCCAGGCTGTTACAGACTGGTTGAACATTTTCAACGGGCCCCGTCATGTCCTGTCCAAATCAAACCAAACCGCCCGCGCTTCATGCCGAAAACGAAGCGGTCGTTCAGAATCTGATCAAGCAGTCGATAATCTCCGCAGAGGATCTACGTGGGCGGAACCGACATGTGTTGACCCGCCTGGCTATCGGTAACTGGGGGTCAATGACGCCCGAGGCCCGGGAAGTATTGCTCCAGCATCCGCATCATTTTGTACGCAGCTTCGCAGTGATAGGCCAACAAGACCTGGCCAAGGTTCTGAGTTCAAACCTCGAAGAGTTGAGCGTGGATCAACTCAAATTGCGTCTCCAGGACCTTGCGAGGCGTGCAGCTGAAATGGTGGAGAACCAGGAGGCCCAAGCATCTATCCTTGTCCCCAGTTCGCCGGCCAATGCCGCAATGGTGAGTCTCAACGTAGAGATGGCCACCATTCGCGCCCGCTTGACCAACCTCGGCCACGCCGATCAACCTGAAAATTACGTCTGGGTTTAATCAATGGGATCGCACATTCAACGTCAGAGGAGCATCTGCTTGGTTCAAGTCAATACCCGCTCTGTCCCGCGGCGGCTCCCGATTCGGCCGGTTTTCGCAAGACATAGCCGTGCACGCTCGGCGAAAGAATGCGCTGCAGCCGCTGCTGAGATTGCAAGCTTCTTGCGCCAGCAGTTGCCAGCAAAATGGTTGGTTGAAGGCACAGAGGCCTTCAATTTTGAACTCGCCAAGCTCGTCGATGGATTTGAAGCGATTACCCCTACAGCATTTCCCTCAGACCCGCCAGACCTAGCACTGGACGAGCTGAATGATCAGTTGGCTAGCTTGCTCGACTGGGTTGATGATGCGGGAATTCAAATTGTTTCCTAGCTCCACGGACTTCCTTCACAAGTACTGTGCGACCTAATGCAAAGTCTAACTCTGCGTCGCTCAACAGCACCTCCAGGAATCAGTGCACCAACTCCGACCTGGCGGTCGGATTCACTTTCGGGTTGTCAATGCACTGGCCATGATTGCGTGCACCGGCTGGCTACCCTACCCTTAGCTACGCCTGGCGACTGGAGCCCATCCTGATGGCTTCCACTGCTGATGGCCCCTCTCACCTGGCAGCGCTTAAAGTTGAAGGTCGCAAACTGGATCTAAACGCAGCGTCGGAACCACAAGACAGCAAACCGCTATGACCCTCAAGCCCAACCTCTTCATCCCACTGACCGAAGAAAAAGCCGATGCCTTGGCTGCCCATGATGCGCGGCCGGCCGAGGTTCTGGCGCAATGGTCGGTACCTGAGATTGCCAGCGCGTCCCTGATCCAGAACGCATTATCGTTCTCTGATCAACCGCAACGTTTGGACAAGACAGAAAAGGCCCTTGCCCAACTGATATCTATCGGCCTGCAAGTGGAAGCCTCGCAATCGCCGGGCGAGTTTGCCAGGGTGATGGCGGCTCGATTCAGCAGAGATAGCTTCAAAGCTGGGTTAGACGATCTGCCAAAGATTCCCGCCAGGCTTCTCACTGACGAGCAGTGCCAGGCAGGTGGTTACTTGCTTGAAAGTGGCGAATGGAACTACCAGTTCAAGTCCCAGCTGGCTGAAGAGCTGAACCCGTTCACTGAGGCGTTCTCGACGAGTGATGGGAAGACTTTCTCCCTGACCAGCCAACAGGCACGGACATTCCGAATCTTCCAGACCGAATTCGATGAAAGCATGAATGTTCAGGCCTTGGCCGGAACGGGTAAGACATTCATGATCGAGCGCATGGTCGACACCCTCAGTCGGTACCGGCCGCTGCTGCTCGCATATACACAGGTTCAGCTTCAAGCATTAATGAGTCGTATTGGTGCAGGTCGTGTTGATGGAATGACATTTGGCCAGCTCGCAACTGTATGCCTCGAAAGAGATCAGACCAAGCCCCAGCGCCGGGGCGGGAACAGGGCCAGGTTGAGTTATCAACTCACCCCGTCCGCAGTTGCTCAGCGTCTTTCGTTGGGACCAGTCGGACCTTTAGTACCCTGGGAAGTTGCACAGACATGCCAGCGCATGGTGATGGGTTTCTGTTTTGGCAGAGACAGCGAAATTGGTGCCCGTCACATCCCAGCTTTTGACAAAGAATTAAGTGAGTTGGACAAGCTCGCCTTGGTTGAATACGCAAATCGGCTCTGGCTACAGACGATTGAGCCCACTGACCGGAAAATCCAGCTGCCTTTGCGCGGTTACCATCGGATAAAGCACCTCTCGCTCGAAGAGGATGTGTTCATTGATCCAGTCTACACTCACATCATAATTGACGAG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CCATGACCTATCTTGGGCGATGTGCGCCTTCCTCGACCGATGCCAGTTACCAGTCATCACTTTGGGCGATGCGTGCCAGCGACTCGATGGTAAGTTAAGCAAACGGGCCCCCGCCACCAGACACCGAGAAATAGTTCACTCCATCCGTGCAGGCCGACAGATTGAGAGTGTGATCAATACTTTAATCGACCAGAACCCTATTGTGAGGGTGAGCCATTTGGAAGGTAGCCGCGAAAGGGATACTAAAGTTGTTTTCTATGACAGCGCAGAAATTCCTAATGAACCCACCACCATCCTCTGCAATTCAGAATGGGGACTGTTCGAGTGGTTTCAGCGGTTGGGGAATGCTGGGGCCAAATTCAGTCTACTTCCAGGGGCGGACAATGATTTCAGGCGGTTCGTGCTCGACTGCGTGGAGCTGTTCAATAACAAAATCCGGCCGAGGCACAGAGCACTGTTCAAGTACACCAGCTGGGCATCGCTTCGCAAGGACATGGCGAAAGACACAGCCTTCATCCGGATCGAGCGAATGCTGAATAAGGGGTACAACACTTCCGACTTCGAAACATCTTTGCAGTGGCTCGACAGTTCAGGCCAAGCCCCCATCAAGCTTGGTAGGGTTGCTGATGCTCGCAATACGGAAATCAACACAGTAATGCTCGCCCCCGACGTGCTGTCGAGGATTCAACCAGGCGATAAATTTGGGGCAGCAGAGGCGCTGTCAAAGATTTATACAGGTAGCACCCGTGCCCGTTTCAAGCTAATCGTGCCTGGCGAAGTCCGAGATTGGGCTTCGGATCTAGCAGCAAGGGCTAACCGCTTTTAAGTTGGAAGCCGGTTCTGGCACGTTGTAAATGGCTACATCCTGGGCGCTCAATCACGCACCCAGGAACGCCAAATGACCGAATCCAAACAAAATCACGCTGAAGCTTTCACCACCCAGGCTTCGAATAAAGGTTGGCGGCCAGATCAAAATTTGGCAACCGACAACCCTGAGGCAGTCCCTGTTTGGTTCTACAGCCACGGGTACCTCAGTGGGAGCAGGTTGATTTCTCAGCTGCTCAAAGATGTCTTTGTCAACGGTGTGCCGCCGGAGGCGTTAGTTGACCTGCCTGCCGATCCAGGGAATGCCTACAAGGCTGCTATCAAACAGCTCGAACGTGCACCCGCCGACCAGAAAGAAGCTGAGCACCAACGACTTACTGCAGCAATGGTCAATTTTGCCCAGAGCTCTAACCTGTGGAAAATACTGAAGAGCCAGGACGAGATCACCGGCTTTCATATTGTGCTGGTCGATTGGTTCACTCGATCCAATGTCCATGTCCTGATACCAACGGCCATCATGCAACCTACCCCTCTGTCACCGGACCAGATAGCTCTTGCGGCCAAGATGGCGATGGACAATCACCTGTGCCGATATCCAAAGGACGTGCCGGCATCCCGTAGAAGCTAATTCCGAATTTCGTAGGCGTCGTTTGGATAGCCAACCTCTTTGAGGGATGGTTTAATTTTCACTGCCCCGGGGTGGGCGCGCGACTCCACCGCTTCATGCCCAGCGCACGATGCTGCAGAGCCAGAAGCCTTCGGGCATCCCCAAGACTCAAGACTAGGCCCATGCCCAATTCTGCGGCATGGGCTTTTTTGTTTAGGGGTTCTGGCACACCCTCCTTCCCCTCACGATGGCCCTCATTGAACTCACCACCGGGACTCATGAGATGACACAAGCCGCCCTTTGCGATTGGCAATGCAACATCCCACCTCAGCTGAACGAGCGCGAAACAGAATTGCTGGACACTCGCGTTCGTGCCGCTAGCTTCGATGCGCTCGCCTGCTCGGACATGAACTACGCCGCTGCAGGGATCACCTTTGAGCAGGACGGCCGCTTCACCAAGGTCAAACACAGTGGTTTCACTGTTGTTTCACTGATGGGGCGATTCTCAAAGGGGCTTCTCTTACAAACACTTCGCAGAAATCTTGCAGATAGCTCTCGCGAGGTTGCGAAATTGGTTTTCCCGCGGCTGAGGAGTGACCTTCAGCTGCCGCTAGGACACGTAATCGGCTTTGATGTTGCGGCAAGTGTGCACCAGGTGGAGCATCGCGGTAGTCGCCGGCTGACCGCTTATGTGTTCCGTCCACCAGGTGAAACCAGCTCTGGCTATTACGGCGAACTCAACATCGACCTGTACTCCTGCCAGGCTCAGATCAGCCTGAAGGAGGGTGAGCGTTGGGGCGGAGGAGCTTCGCTGCTCAGCGCCGACTCGATCACTCTGATCGCTGACACGTACAGCGAGCTCTGCTCGGTAATCGCAGAGACCTTCAATGGGGCGGTCGGTCGGGCATCCAAGCGACATCTCAGTGTCTAAAAAACGATAGGGTGTTTTGGCTGGTCTTTTCGAATCAAGCAGTTACTCTGTATTCCAGCAGCAGGATGCTGCCTCCAAGGTGTTAAGAAATCGCGTTCCCCCGCGTGTTGAGCCGGGTGACCTCCCCCCTGAGGTCACCCGGTATTTTTTTGCCCGCAATCTCTACATGGCCCATCCGCTCAGTCAGGAGCCCATCCACCCTCCTCTACTGGCCCAGGCAGACGACCAATAGCGATGAGGGGTTCTGCCACACCGGCGCTGGGGGGAACATGGCACCATCAATCAAGCAATGGTGCTAACCACATGTCCAACATTCTATTCCCGTACCATCCCGCAACCGGTCTTCGCCTGGTTCAAACCATCGATTACATTCCAGCTGCGGTCCCCCAGGAAATTTTCAAGCGTGATGGTCAGATCAAAATCGAAGACGCGGCGGGGTCAACCGTGCATTGGGACAATGCTGAGTGTCAGAAGATGGTTGGCGACACCTATCTAGCCGATGAAAGTGGCACCGAGTGTCTGGCAAGCGAAGCTATCTGGAGCCCTGAAGAGGGCGATAGCATAGACATCGATACTCCCAAGGAATGTTCGACTGTCACCTCGCCAAATGCGCTGAGAACTCAACTGCAGGAGCTGGCAAGCGCGGCCCGCGAGATGGTGCTCGACAGTGA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GAAACTCGATACGGAAGCCTCATCCAGTGCACTGAAGGCCCTCCTCCAAAAGCTCGGCCTGTGGGACGACTTTCAGCCTGATGAGGGGTAAACGCTGATCGTCCTCGGGCCGTCGTTGGCCCGGGGCTACTCACCTACCGCCAGATGAGCTAAACCGCATCAGCCCTACCGAGCCTCGCTAGTTGACTCATCTCTGATGGAATTCATTGCCCATCAGGGTCAACGGCGACCCACGCCTCTGCACCGTTGTAATCGTCCCCACCTACCGCCTTGAAGACCAGCCCCTCCAAGCCCACGGCGAAGACACCCGGGCGCTCGCATTGCGGGTCTCGCAGCTCATTTTTCCAGCCGTACACCTTTCCTTCGCACACCATCACGATACCCCCAACCCGGTCCTGGTTTGCTGCCCGCCACGAGGTGGCTATTGCACGTAGTTCTTGAATCTGAGTCATGACGTTCCTTTCCCTCGCATACGGTTTCTTCGGGAGAAAATGGCCACTCCCTTTGACGCTTGCCCATCAACCAGGCCTAGGCCAGACGTTCAGACCCCAAGCTGGATAACTAAAAACCGAAATCGTGGCCAATGCAAGGGAGGATGCGCGGCCTCCACGCCGCCAGGAGAACCGACACCTGCGCATAAAACAGCCACCTATTTTGGCTGGTGGCACGGTCCCCATCCGTCGACAATCACCCTATCAATTAGCGAGGTGAGAGTATGCCGTTCGATCTGAAACGCTTCTTTGAGTTCGCCGGCACTATCGCTGGAATTGCTGGGGCAGTACTTCTGTCGCTGAATACCAGCTACTCACCTTTCGGCTATGTGCTCTTCCTGTTCAGCAGCCTGTTCTTGGCCGGGCACGCCCGCATGATCCGTGCACGCTGGCTTCTCATGCTGCAAGCCTGCTTCCTTATCACTAACATGAACGGTATATACCATTGGCTCTTACTGCCGGCGATGGCGGCCCAGTAGGCCACAACCCCTAAGACACGAATCGACCT</w:t>
      </w:r>
      <w:commentRangeStart w:id="132"/>
      <w:r w:rsidRPr="00447016">
        <w:rPr>
          <w:rFonts w:ascii="宋体" w:eastAsia="宋体" w:hAnsi="宋体" w:cs="Times New Roman"/>
          <w:sz w:val="24"/>
          <w:szCs w:val="24"/>
        </w:rPr>
        <w:t>ATGCGCACGCATTACGATAATTTGCAGGTCCAGGAACGCGCAGACCTTGCGGTCATCAAGGCTTCATACAAAGCACTAGCCCATCGATATCACCCTGACCGGAACCCCGATGATGCGGAAGAGTCCGCTCGGATATTCCGGATCATCACCGAAGCTTATGAGGTATTGTCTGACGCAGATAAGCGCTTGAAGTACGATGCGCAGCTTCGTGCTCAGCGAGAAGCACCTGCCGCTGCACGCCGCAATGCGGCTGATACCTCTGCACAGCCCACTGCGCAAGGGCACTCATTCCCCGCCGAACCTCAGGGCCTCATCCATTTCGTCTCGCCACTGATCCAAAAAATGGAGCAGGCTTTGGATCAAGTCGCATCAAACCCAGCGGTTCCGCCTGCTATACGGTGGTTGCTATCACCTCCCTGGAGAATGATTTTGCTTCTTCAGCTGGTCTTGGCCCTTTACCTGTTCAGAGAGCTCTACCTGTAA</w:t>
      </w:r>
      <w:commentRangeEnd w:id="132"/>
      <w:r w:rsidR="00362722" w:rsidRPr="00447016">
        <w:rPr>
          <w:rStyle w:val="a7"/>
          <w:rFonts w:ascii="宋体" w:eastAsia="宋体" w:hAnsi="宋体"/>
          <w:sz w:val="24"/>
          <w:szCs w:val="24"/>
        </w:rPr>
        <w:commentReference w:id="132"/>
      </w:r>
      <w:r w:rsidRPr="00447016">
        <w:rPr>
          <w:rFonts w:ascii="宋体" w:eastAsia="宋体" w:hAnsi="宋体" w:cs="Times New Roman"/>
          <w:sz w:val="24"/>
          <w:szCs w:val="24"/>
        </w:rPr>
        <w:t>TAGCTACAGGTACTACCCTCCTCGGGCCGACCCAAAATCAACGCCAACCCGGTACCGAGCTTTGCCTCATGGCTTCTGCCACCGAGCCATCCCGATGATCATCATTGCGCCACAGATCATTGGAGAAACTCATGCAGACCACCTCCGTCACAGCTGTCCAAATCGCCGATCCTGAAGCCTTTCAGGCACTCAATGATGTCCAGGTCGCGGCTGTTCGAAAGGAACTCTCATACGAAGCTATATGCGCGGAGCGCGAAGCCATTACTCAGGCATCCAAAGCCAGATATGAGGCTGGTGACCGTACTGGTCTGCCTTCACCCTCAGGTCACTACATGGCCGGCGACGCAGCTGGAATGATCGTGATCGACTGGATGACCGAAGCTGAGCGCGCACGCTTCCATGTGTTGGGCCTGGCGCTCCCGACCGCCGGCGAAGAACGAGAGGCTGCTCGCTTGCGAATTCAGAACCGCATTACAGCGCGCAGGGCAAAGAGAGTGGCCTGCGTCTGATAGACCTGGAGCAATTGGATTTTGGCACCACGTTTTGGGTAGCTGAAGATTGGCAGTTAAGGTGTACTGGGATGATCAACAACCTTGGTACTCCATTATGACCGCAGCCCCCGTTGAGACCGTATGCAACGACGAGCGAATATTCGCTATCCGTCGGTCGATGTTGAAAATCGCCGAGTTTTGCAGCCGGCAGCGTGTAGAACCACGAGACGAGAAACTCGCACAAGCTCAGATGGAAGCCCTCCTCACAGGCTCTGGCTTCACCCTCAAGCGCGAACACCGTCTGTCTAGCGATGACATCCCAGACTTCCTCATCAACGAGGGCGGGTTCTCAATTGTCCTTGAGATGAAGACCCGGGCTCAGCGCATGAAGATCTATCGGCAGCTTGAGCGCTACTCCAAGCACGAGTCCATAGACGGGATTTTGCTAGTGAGCGGCACTGCTATGGCGCTCCCCTCTATGATCGGCAGCAAGCCAGCTCTGTTTGCATCGCTAGGTCGGGGGTGGCTTCG</w:t>
      </w:r>
      <w:commentRangeStart w:id="133"/>
      <w:r w:rsidRPr="00447016">
        <w:rPr>
          <w:rFonts w:ascii="宋体" w:eastAsia="宋体" w:hAnsi="宋体" w:cs="Times New Roman"/>
          <w:sz w:val="24"/>
          <w:szCs w:val="24"/>
        </w:rPr>
        <w:t>ATGAGCTCCTACGGTCAACTCACACTGACATCCGACAAGCGATCCTGGCTCATCAAGGACCTTGCACCGCACGTCGCAATTCGCCTCAAACAGCTTTTTCCGCGCCTGTCCAAAACCCGTGTAGATGAATTCACTTTCCCGAATGATCTAGAGCACTGCAGTGACCTTGCCTGGTTCACCAGCCGCTATCCCTTGAACATCTCTGCTCAGGACTCCCGGGCGCTGAGAAAAGGCCAGAAGGGGTATGTGGCCCGGAAAGCAGAGCTGGAGACGATCCTGTTGCCGGATTACGTCGCCTCCCCCTTTGCCGGCCTAAAGCCAGCCTGCCAGGCAAGGCATTACCAGATGCAAGCAGTGGACCTGGGCCATGCAATGCGCAGCTTGTTGCTAGCGGACGACATAGGCCTGGGGAAAACCGCGGCCACGGTAATGTGGCTTTTGAATCCGGCATGCCGGCCCGGGATCGTGGTCGTAGATACGCACCTGCAGGATCAGTGGAAACGGAAGATCGAGGAATTCTCTGACCTTT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GCCCATATCATCAAAACTGGTTCGCCATATGACCTGCCGGAAAGTGACGTCTATGTCATCACCTATGGGAAGCTTGCCGGCTGGGTGGATCTATTCAAATCCCGCTTTTTCAAATCTGCATGCTGGGACGAGATCCAAGGTCTGCGTAAAGGGACCGACAGCATCAAGGGCGAATCCTCACTCGTTTTGGCGCAGCATGTAGACTTCAGACTCGGCCTCTCTGCCACGCCAGTTCATAACTACGGCATTGAGATATTCAACATCCTGGAAATCCTCCAGATAAACGTGCTGGGTAACCGCATTGAATTCCTGCGCGAGTGGTGTACGGATGGAAAATCCGTCGATGATAGTAAGGCCCTCGGTGCTTATCTGAGGGATCAAAAGGTGATGCTTCGCAGGCTCAGAGAGGATGTGGGCCGTGAGCTTCCGCCGGTCAACACGATGGTCGAGGACATCGCACACGACCATAAGGCCCTTCGCTCCATCGAAGATCTTGCGAAGAAACTGGCGCTCCGTTACGAAACGGGGAGTTTTGAAGAGCGGGGACAGGCCGGCCGAGAACTGGACATGCTAGTCCGCCAGGCTACCGGCATCTCCAAAGCCAAAGTCATTGCGCAGTACGCCCGTATGTTCCTGGAAGACAACACCCCGATTGTCCTAGCTGGTTGGCACCGGGCTGTGTATGACATCTGGCTGGATGAGTTGGCTGAATTCAATCCCGCCATGTACACGGGCTCGGAGTCACCCAAGCAGAAGGCCGAGGCCAAGCGACGATTCATGGCAGGGGAAACAAATCTGCTGATTCTCTCGCTGCATTCCGGCGCGGGCCTAGATGGGCTCCAGGAGCGGTGCAGCGTCGTGCTTCACGGTGAGCTGGACTGGTCACCAAAAATCCATGAACAGGTAACTGGCCGGCTGGATCGAGATGGCCAGAAAAACCCTGTTCTGTCGGTGTACCTCGTTTCGCAGGATGGCTCCGACCCTCCCATTATCGAACTTCTAGGGGTGAAAGCAGCACAAGCCGACGGCATTACTGATCCGGACCGGGTGTTTAAGGCCAACGTTCCCGACACCGGCCGTATGCGGCTACTCGTCGATCGCTATTTACCGAAGCAGGCACAGGAAGCTGCGTGA</w:t>
      </w:r>
      <w:commentRangeEnd w:id="133"/>
      <w:r w:rsidR="002C32EF" w:rsidRPr="00447016">
        <w:rPr>
          <w:rStyle w:val="a7"/>
          <w:rFonts w:ascii="宋体" w:eastAsia="宋体" w:hAnsi="宋体"/>
          <w:sz w:val="24"/>
          <w:szCs w:val="24"/>
        </w:rPr>
        <w:commentReference w:id="133"/>
      </w:r>
      <w:r w:rsidRPr="00447016">
        <w:rPr>
          <w:rFonts w:ascii="宋体" w:eastAsia="宋体" w:hAnsi="宋体" w:cs="Times New Roman"/>
          <w:sz w:val="24"/>
          <w:szCs w:val="24"/>
        </w:rPr>
        <w:t>GGTTCTGGCACGCCCAGGCATCGTTGACCATGGGCGTGTCAAATAACGAGGAATCACAATGCAGCTCCTGACCTTCCTACAGACCGACAACGGCTTCTGTCGGGTCTACTACAAAGACAACGTAAAGAACGTCTTCTGCTACCAGCCATCCCATGTCCGGGGCCAGTACGCGCTCTATGCGTGCTCGCGCGACGGCGAACCTTCTCACGCAGTCGGCCACCAAGACTTCAAGATCGATTGCTTGCCGGATAGTGAAGGCTGTTCAACGGCCGCTGAATTCAGCGCCTGGTATCTGTCCACGGTTAGTGAGCACCAGCGAATTTCCGCCATTTTCTATCCGCAGGTGTGGGTCGACGACGAGGCTGTTGAAGTAGATCCTGGCGCGACGACGATCGATGTCACATCCGAGATTCTCCGACTTGGGAGAGTCAAAGCAATGGCACTTAAGGACAATGACAGTCCGTCGGATGATCTCCGGCTCGCCGTTAACTCGCCACAATGGGTTCAGAACTGGCCAGGCCCCTTCCGCGTTGTTTGCTCTCAATCCATCCGGGATTACTTCTCTCGCGATACCGTTGCAGCTGCTAGCTAATTCAAATGCCGGGCGGCTGACACCTTGTTCCGGCCGGCGCTCAATCCTCCCAGGAGCTTCTGTGAAATCGCTACTACCCCTTTCACTCGCACTCATGTTGGCCAGCACGGGAGCCGCTGCAGCCCTCCCTGACGGTAATCCAGCGGAGGTCTGTGCCTACATGACCTCTGAAGGTCTCATCGCCGGCGAGTGGCATGTCAGAAGCCCCGGGGAAGCCGGGTGCAGTACTCCGCCCAAAGAGATCGGGGGCGGTTCACCGCCCAACAACCTGGTCTATCTTGCCGACGGTAACGAAACTGCGGCCCATACCCTAAGACTGGCGCTGAATCTCAATCAGCCCCAAGCGCCAGCGATGGGTCTTCAACTACTGCTGCAGGCGTCACACAGCCTCAGCCTAAGGGTCACCGGAAAGCGGCTGCCACCACAGATCTCTGCAGCAATCACTTCCCGCTTGGGTAACGCCAGCGCGACGGTAGGTCAGGTCAACATCTCAGTGGTCCGCACCGACTGGGCTACGGGTGACGGCTACAACCTGCAGGTACGCTTCGAATAACTAAGCTCAATCCATCTGAGGCGCAGCGCGTGCTGCCGGCGCTGCAGTCCTTGCAGGGCCGGCGTTGACTCACAGCTTTACATCAGGCCAGGCAGCGGCCTGCCTCTATCTTGTGTGCATTTCTCAAGACATAGACAATTCAGTGACAGGCAACCTGGGCCCAATCTCCACGTGGTTGGTCCCTCGGTGCTGTTGGCACGGCGCTGGGTGAAGGAAGATTCTTACACCTCAAAGGAAAGTACTCCATGAACTCTGTTGAATACGAAGCGCTAGACGAACTCGGCTCTACCTACCTCCGCCCTGCCCGGATTATTTCGGAACTCCCTTGGGCCCAGCGCAGAACTGCGCTTACAAAAGCGCTACCAGTGATTGGTAAACTGGTCAGCCTGGTACCCCAGCAGCAATTTTCATTCGGATTAGGAGTTTTCAAAGCGTTTCGACTTAATGCTGCGGAAGCGCGACGACACCCACAGGTCGGCGTGCTGACGCTAAGTGCGGGCGATATCTCGTTGGACTTGGTGCCCGGGTATGGCAGCCCCGAATTAGAAGGACCTGCAACGTGAGCAAACCGGCCGCTACGATCACTGACGTGCAACCCGCCGACTCGAACCACAATGTGCTCACAATCACCGGCGGTAACGGTGAGCACTGCAAAGTGCCATGCCAGCGGTGCCCCTGGCGCAAAGATGCGGTTGGAGTGTTTCCTGCTGAGGCATTTCGACTGTCCGCCGGAACCACCTACGACATGGCGCAAG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CTTTCAGTTGCCATTCACGCAAAACTGACAGGCCGGCAGTATGCGCAGGCTTTTTGATGGTCGGCGCAGATCACAACCTGAACGTGCGGCTCAAGCATGCAAGAGGTGAGTGGCTCGATGTTACGGATGGTGGACACGAGCTATTTGAATCCTACCGCGCAATGGCAGAGGCCAATGGGGTACCGGCAGACGATCCGGCGCTTGTTCCATGTCGCAGTAAGCGCGATTAGGCTTCTGGCACGAGAATACCTCTTCAAGATAGCGGCTGATTCCTTCCGGCAATGTTGCCGTCCCTTGGCAACGTCCGGAGTCATCGGCTATCTAACATACGAGGTACCCCCAAATGTCGACTGTCGTACTCTGCCACATGGACTGCTGCAATGCTGATGGTGATAGGCTTCCCGCCGCCCGCGTACTAGCCCAGTCCGTCGACCAGGGAGCAAACGTCTCATATGCCCCCTGTTGCGAAACACACTCAGCCAATTGGTGGGATGGCAGTGACTGGGATGGCCGGCACCTGGATAAACCGCTGATGGATGTCCCCAAACTGGAGGACTACGTAGCATCCCATGGTTTCGGTGATGTGACCCAGGACGGAATCCAATTGGCACAGATCCTCATCGCGCGAGGCGATGACTACGCCACCGCGGCAGCGGAAGTGACTGCTCGTGGTTTTACTGAAGCCCCTGAAGAGCTGACTGACTAGACATCATGGCCGACAAAGCAACCCGCTCCCTGAAGATGAGTGACGAAGAATTTGACCTGTGCGTCGCGTTGAATACTCATTCTGGCCCTCAAACAAGCACTGAGATGCTCACGGCAGCCCGACGAGTGCTGGTTGAAGGCATGGAACCAGGGGCGGCCCGTGCTGAATTCGTATCCATAACCAAACAGGCTATAAGCAACGTCCTAACCCGGCTGAGGGCACAGTACAACACTCGTATCGCCGCCCTATCGCCAGATCAGTTCGAGCTAGGCGTCAGCGTAGCCTGTCCTGAAATATCGAGTCGGGCCAAAACCTTGGCCTGGAACCACCTAGTGGATCGTTCGGGTGAGATACCAGAAGCCTGCTCCGCTTCGGCCTTAGAGGCACGCGAATCCATCGCCAAGCTGCGGGAGTTTCACCTCCGAGCACTGTCTGCCTACATCGTGAAATAGACCCAAGCCAATTCACCGCGGCCAACGGGATCGCACGCCTTGAAGTCCATTGCGCCGAGCTGGTGCCAGCCGCGCAGCTGATCAATGGAATACCCATGAAAACCAAAGACCAACAATTTACCATCGGTGCCGGAAAAACGATTTGTGCAGAGAAGTCTCACTACCCTGATCTGGTGCGATTAGTGATCCCCAAAGATGAGGCACTTCAACTGGCTCAGCAGATCCTGCGAGCTCATGAAGTCGCTCGACCAGAGCACACTCACCTGATCGAGATACCAATCTTCGGCCAGCTTGAAGAAGTGGACGACGAATAGCCGAAAGCACTGACTTTCCAAAAGCCCGCCCCGCGCGGGCTTTGTCGTTTTTAAAGGTAGGCGCAAACACCCCTGCACTTACCAGGGGACCGCTTCTGCCACATCCGATAGCCACTGATGCTGAGCCTTCCCAATCAGTGGATTCAAAGCCATGTTCGAAGCTCTCAGAGCTGCACGCGCAGCTAAAATCACCCTCAGCAATATGACCGGTCCCGCAACCCGGGCCGAGCATCGGGCTTGGTCTTGCACCATCCTTTTCTATGGGGCGATCGTGGGCTCCGCTTCGGGATCTGCCCGAAAGAACGAGTTCACCCTTGTTCTGAACAAGGGCCTCCAGGACCAAATCATCCAGAACCTCAAAATCAAAGGCTTCGAGCTCGATCTGTCCAAAATTCCGAAATCTGCAATTAAGCCAGATACACCGACGAACTACATGTGCCTGGCCATCGCTCAAATTGCGGATGAGATGGATCTCGTCAAGGAACTGAAGGCACAAGCGACTGCGGCAACCCTCGTAGTGTTCACGTCTGATGCTGGCAAGGTAGAGGTATTCCCTCTCGCCTACTCTCAGAAGGTCAAGGACGATCTCGTTAAGCGCTATGGTGCAGAAAACTTCGAGATCTTGAACGAGAGCATCAAAGACCTCTGAACGCTCTACTGAGCCCCTGGCAGCTCAGGGGCTCCCTACAAGCTTCATTGTCGTACTTTTGACGCCATGATATTGGCTAGCAAAATAGGTAGGTTCTGTGGAGAATACGCGACGCTCGATTTACAACCGCCCTGAGGGCACCAAGATGATTCGTTCTACCAGCCAGCCTGCAGCGCATCCGGCCCTACCAGCGGCGCCATCGAAGACAGCTGAAAAATTTCCTCTGCGCATCCCTATGGCCCTCAAAGAGGCTGTCGAGGCCGTAGCTCGAAATCAGTATCGTAGCTTCAATAGTGAGGTTGCTTTGGCTGTAATCAGCCAGTTCGAAGGTCACCGCCGGCTGATCACGATGCGTAACTCGTTGGTCAATCGCCTGGGAGCAAAGGTCGGCAAAGAGGTCATATCTCGTTTCGAACGCATTGATCCTGATGCGGGGACGAAACACACTTTGAACATCCGCTTCCCAGATGGTGTGCGCGACGAGTTGAGAGAATTCTCAAACACCTCGCAGAGCGTTTCGATGCGAGACATGGTGGCGAATGCTTGCGCCGATTGGGTTTTGTACAGCAACCAGATAGAAGCACTGCTCGCTCGATGCGGGGACCCTGACATCAGGTTCCCAGCTCAAGGCGTCAGACACTGATTTCGCAGAGCAGCTCCTGCCCGGCGCAATCTTCCCTCTCCTACTTCTGCTCGATATTTCTGCTCTGTCCAGTCAAAGGACCATTCGGCTCATCTATAGTCACCACACGTTGACTCCGACAGTGGAGAGCTATGGGGATGAGCAGGACTGCAGGAAAATCTCCGCGCGGGGGGCTTCCGCGACGCACACTGACGTCACTCTGCCTGCTAGGACTGACCCTTTTGGGCTCCATTCATGCCGGCATCAAAATCCGCGAATACGACACCTT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AGCCAGGCCGTTCGGCTGATGTCAGACTTCACTGCGGATCTCGTCGCCGGCCGGCCCTTGGATGCATACCAAGCGTCGTTCGCAGTGTTGGAGCACAGTGATCGTGCGCTGGGGAGGATGGTGGCTATTGCCTACAGGGAGCGCACTGGCAGCCTGCAGCAGCGAGACACCTCAATAGTTGCAGCCGTGAACAGCCTTAACGGGAAAGACCTCTACAAGCTTTTGACCGCGGCGAAGCCATTGTTCGATCCCTCAGCCAGGGAGGCGTATCTTGAAGGTCGGCCGGGCACTCTTGGATTTCCAGGTGTGGACATGAGGTTCGACACGCTCAGTGCCGAGCAGAAGCAAGCAATGCTGGGGTGCCTTAATCAGCTGCAGCCCACTTACGGTGGTAACGCCATTGCCAGCAGGATTATAGTCGCCCTGGAGCTTTACACCGGCATGGCTATGGACACTTGCACGGTACCAGCCAAACGGCCTCCGATGTCCCTACCTGTACCGTTGAATCAAACGGTCTGTCCCGCTGGTGGCACATCCAGCTCCTGAGATCATGGGTCAATATTGATCCAGGAGCGCCACCATGAACATACAACCAAGCAACCACAAATCGAAGGCCGGTCTCAACGCAATCCTTACCCTGCCGCGTTTCGATCTTGGGGCTGTTGTAGGGACTCGGGGTTTTGTTGGACTGTTCGATTCCCCCGGACTTCGACAGACAACCATCGACATTGTCCTTACTCGGTACCTCAGCGGTGACTGGGGGCTCATGGGCGCAGAAGACTGCGCCGCAAATGAAATGGCACTTGATCCAGCCACCCAAGATCGCATCGTGGCTAAATACAGTGTTCCCGTGGGCCCTGGCGCTGAAAAGGCTATCTACGTGATCACAGAGGCTGATCGGTCGGTAACAACCCTACTCCTGCCCTCGGAGTATTGAGCAAAGGCCTTGCATCAGTGCTCGAAATTTCGGGCACTCTTCCAGCGAGGGCAATATGATTGCACCCACGATTCAGATCATGAGCTATGGCACACATCCAATGAAAAGCCGGAAAACTACTGTGTCAGAGGCCCCTAATTTGGAAGGGTTGACTCAGAAGCAGCAGGACCACGTTCTGAAGGTCTTTCCTGAAACCCGGGCATCGATGGCCGACTACTTACGCCAGGGGGCTCAGGTTTGCATCTATCCCCAGAACGAGGTACCTGAGGCTCCACCCGTCGCGATCGCGCTCTTGCAGACGCCTGAATATTGGTTCGAGTGTGTTGATACTGTAAGTGCAGCTGTCACTCTGGCGGCAGAATTAGGGCTCGTTGTCGCCAGTATCCTGCCGCGCGCGCCGTGACCCTAGGTAAAAAGGTGGGCCTTCACCAGGCACGGCCCGCCCCCTTTTCCAAAGGAGTCACCGATGCACAAGCCAACCCGGATTCACTGGCATCCCATCAACAAATTTGGGCTGCCCCCGCGGGAACTCCGAAAGACTGATCAAGGCCTCGACCGGACTTTCATGGTCAAAACTGACGAAGGCTTGAAGGCGTCTTCTATGTTCGAGGATGGCTCCGGCTTTGAAGATTTAGGCACAGGGATCCCGATCGCTTGGGCCTATGCACCGAGTGAGTAGTAGACATGACCCGGATTGATAACCCAGTTGAATTTTCTGACGAGGAAATTGTGGCGGACCTCTTTCGTCTGGCACGTTCAGGGCGCTTCAGGAAGGTTGAGCCCCTACAGCAAGAGGCTGAAGCGTTATACCCGCTTGAGTCGCCAGCGCGAATCAAGACGTGCATGAAGCGCCTGGCTGAGATCCTCTGGGAGTCTGATCATGGCGGATCCGCCACCGAGTATATGAACCAACGCAGGCCTTAGCCCTTCCTAAAACGGCCAGCCAGGCGGGGGAAATGAGGCCTTCCCTCTCATGTCTGGCCCGTCTGGCCACGCGACGCCGTGCATTGGTAGGGAGCCCCAGGGATCCCTCATCTCATCTACGAGACAGACTTGTCAGCTAAGGCTGCCGTCATATCCTCCAGGAACCGCTCAATCAGGAAACCTTAAGGCCCCTCGTATGAATCGGGGCAGGCTGCTCGCGGCCTGCGCAACAGACTATCGCCGGCAGTAGATTTTGCACCCCAAAACCACACCTCCATTTCCAACGGTTCTGGCACGCCCAGGGAGCCCCCACACTCGAGTACTCCCTACTCGGATAGCAGAAAATGGCAAAGATCAAGGAACACCTAAAGGCGATGGCGAGCACCATCGACGGAATTCGCTATTACCCGGCTCAGAGCGTGTTCACCGACTTCGTTGAAATGGCAGCTATCGCCATCCGCAACGCTTGTGACCAAGCAGGGCACGAGGCGCGGGAAGCCCAGTACCTCAAGCTGATCCATAAGTACAAGCCTGAGGATCGGCACCGTTTCAGCGTACTTCTCCACCATCTCACTATGGCTCTACATGAGGAGCCTTCAGACGTCCTGGGCGAGCTTTATATGAGCCTAGGAGTGGCCAGTGCCGCTCGCGGCCAGTTCTTTACTCCGCCATCGATCTCGAACCTGCTCTCCCTGCTGGCAATGGACACTAACCGGATTCACAAGGAGGTCGCCCAAAAGGGATTTATCACTCTCTCGGAGCCAAGCTGCGGATCTGGGGCAATGGTGATTTCCTTTGCCAACAAGCTGCTGGAGATGGGTATCAACCATCAGCAGCACCTCCACGTCACCTTGGTCGACCTAGATGTCAGGGCAGTCCACATGGCATTCATTCAGCTGAGCCTCATGCATGTTCCGGCTGTGGTGGTATACGGCAACACCCTGACACTTCAGGAATTCGATCACTGGTATACCCCATCCCACGGCATGCAAGGTTTCAACGGGAAGCTGAAGCGCGGATTTGCTCTCGAAAGCGAGATGGGCCGGGCGTACCTGGACACCGGCCACCTCCCAATCGAAGAAGATTCTGAGCTGGCGCTAGTGGCACGCGCTCCACGGGTAAAGAATGTTTGCACTCAGGGAGCCACCCTGTAACGACCGCACCGGAACAG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CATGCTGGACCGTAGATGCAGAAGATCACCCCAATGAGAGGCCATG</w:t>
      </w:r>
      <w:commentRangeStart w:id="134"/>
      <w:r w:rsidRPr="00447016">
        <w:rPr>
          <w:rFonts w:ascii="宋体" w:eastAsia="宋体" w:hAnsi="宋体" w:cs="Times New Roman"/>
          <w:sz w:val="24"/>
          <w:szCs w:val="24"/>
        </w:rPr>
        <w:t>ATGGCTGTTGAAACCTTCTACAGAAGCACCCGCGATAAGGACTCGGAATTCATGGATCGCAAGTCGGCCGATGCCCACGATCAAATGCTTGAACTCGCAGAAAAAATTGCTGAATCACTGGGGCGCAATTTTCCCGACATGAATGAAAAACACTGTGAGGATCTGGGTATCTTCATGGCCAAGAACCGCGGGGCGTTCACAGCCGCATTCAAAGGAAATCTGGCAGCACTTTCAGAAATCAACGCAGCAGCGCCGGCCGAGTAG</w:t>
      </w:r>
      <w:commentRangeEnd w:id="134"/>
      <w:r w:rsidR="002014B2" w:rsidRPr="00447016">
        <w:rPr>
          <w:rStyle w:val="a7"/>
          <w:rFonts w:ascii="宋体" w:eastAsia="宋体" w:hAnsi="宋体"/>
          <w:sz w:val="24"/>
          <w:szCs w:val="24"/>
        </w:rPr>
        <w:commentReference w:id="134"/>
      </w:r>
      <w:r w:rsidRPr="00447016">
        <w:rPr>
          <w:rFonts w:ascii="宋体" w:eastAsia="宋体" w:hAnsi="宋体" w:cs="Times New Roman"/>
          <w:sz w:val="24"/>
          <w:szCs w:val="24"/>
        </w:rPr>
        <w:t>ATCAGGAAAGCGAGGGGCCGGCCAGCCGGCCCCAACCTGTCGTTAATTCCGCTTTATCTGCAACCAAAAACCAAACACCCCTTCCTCCTCGGCCTCCCCTATCAGCTGGTGCCCGGTCTGTTGCGCAAAGGCTCTGAAGTCGCGGCGGGTACCCGGATCCGTCGACACGACCTGCAGCACCTGACCATCCCTCATGCGGTTGCATTCAAGCCTGGCCTGCAGCAACGGCAACGGGCACCGCAATCCTCTCGCGTCCACAACAGCATCCGGCTCTGTGTATAGCTGGGCGCTTAGCTCACTCATCTGATGGAAGACCCTGGATTGGTAAATGCCGACAGTGTACCGCGCATTGGGCAGGGGGCTTCTGCCACGGGGCCGGCAAAAACATCATTGGCTGGTCAGCGGCCGAAACAGCCGAGGGCATCAATTGCACCAGTAACCAGGCCCAGGAGAGTTTCCTTCCAGGCCTTTTTAAAGGAATTACATATGAAGCTTAAAACCGTCCGCCTGGACCCGGCGATTGTCCCTACTCGAGACCCGGTGAAGCTGCAGTGCCAGCATGCAGATCTGAAGGAGCAGCTGTTGCGGTCAGCGCACACCGATCACCACACGCGCGGGGAGCGTGATCAGATGCGTGAAGTCCTGGCTCGCCTCAGCGAGTCCCATCGTTCCATTACGGGAGTGTCGTTGAAATGATGCATGTTTATCTCCCGGCTCCACTGGTAACCGGAGAAGCTGCTGGAGAGAACGCCGGAAACAAAAGAGCCGCGTCATGGCCTTAACTATGAGCGCGGCTCGCTTTTACTTGATGCTGGAATGTTCCCTTCCCTAGTTCGAAAGGCTCAGCATCATCTGTTCATGTCGCTCAGGGCGTTGGCTGCGCCGTAGACCCAGGCGTTGCTCGATCACATTCATGCGCATCGAGCCTGCTTTCATATTTTTGATCCACTGGGGCCCTGGGTAGAGTGTGAACCGGTAGTCGATAGGGACTGGTCGACCGCGGCCGCGAACCTCGGGAAAAATCTCTTCGACTGTGAAACGTACCAGGTAGTTATCGGCCTGCATGCGTTCCAGCTCTTTCTTGATAGCGTTCATGCTGCCTGACAGGCGCACGTGGTTGAGTCCCGCAGTCAGCAGCTTCATTTCCTGGACGGTGAATTTGTATGGCTGCCCTTCCGAGACGTTGGTCACGATGTAGTGGATGCGCCTCATGAGCGCAGCGCCCACAGGGCTGTAATCCTTCAATTCACCGATCGGATACTGGCGGTACGTTACCTTCAGGATCGACTGCACAATCAGCGCGTGAAGCTTCACCCGCCAGATGTCGTCGCCGTTGTTCCCCTCTTTGGTGCTCTTGTTGTTCCGATCGAAGGAAGGGAGGATCGTATCTCGGTTATCCAGCTTGAGGTCGTCGCCGTAGGACAGCGTCATTACTGAGCTCGAGAGCACGTCTAACGCTTGTCGAATCTGCGTATTGCTCATGGTGCTGCCCATAGCCTTAAGCTGGCGGGCCAAAGCATTGATCGTAAAGGTCACGTAATAGGACGTGTCACCGTTCACGGTTTGTTCTTCTGCTTGGATCGTGGCGTGCTGGATCAAAGCCTGCTCAACTAGTTGCTCCTTCACGCCTGGGAAACGCCGCATTGGCTTGCTTTTTTTCGTCGGGTAGTACGTGCCCGGGAAGAGAGTCAGCTTCGCCTCCTGGCCGCTGATACGAAAATTGACACTGTGGTCGTTCGGTACCACTCCGTCTTTGTTGTTCAGGTGGTCCGCGGAGAATTTTGGAATCTGATCCCAGCCAACCAGGACATTGCCAAAATTCTTGGCCTCCTCGGTGCTGTTCACTAGGAAACTTCCGAACAGATCGAGAGCGACAACTGCTGCGCTTTCGGCCGCTATTGGCTTCGCTGGAACGTATACCTCCTCACGGACGGTGTGAAATTTCGTTTCCTGCGTGGCCGTTGGCGTAGTCGTCCCGGCTGTGGCTCCCATTGTTCCTCCCTCGATCCTGCAGAAGCTCTGATTTGCGAAACCGTATAGCTCTGCCCACCGGACCGCAACCAGGCCAGGAGATAAACCGACGGATAACCAAGAGACAAATCGGCGGATATTCCAATCCTCGGTGGGTAGCCCCACATTCTCAAGTCCGCGTAGTAACTGGGCCAAACCCCCTGGTAGTCGCTGTGCGGCCATGCCATAAATTTTTTGGAAATTTATCCAGCTGAGCCCCCTACCCGGCCGCTGAAATCCTGAGGCACATGATCAGAAATCGGGAGAGCCAAGAGATCAATTGACGGATATTCGCCCTTGGGTGCTGCCATCGAGCCCATAAATATTGGCGGGAGGCCGCATATTTGCTGGGTTTTAGGCTACCTGATAGTAGGGCGAGCCCCGTGGACAGCTCGGTTAAAAGCTGGGAGATGAATCTCACGATAATCCTCCCCCGATAGGCTCGGCCTGCCCTACCAAGAGATAAATCCACTGATATGGAGACTCCAGGCCACTCATCGGATGAGGAAAATGGCTCAATCGACTGAATTTGCAGGGTTTTGTCTCTCAGCATCAGGAGACAAATGGCCGCATATTCCGGACCTCATCTTGGGGCAAAGCCAGGAGATAAATTGCCGGATATTGCTGTAGACCACGTATTTACTGGGCTGCAGCCATTTCCACGCACAGCCAGGTGATGAAGCCAGGAGATAAATCCTTCATAAATCAGCCTG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GACCATGTGCCCGCTACCCTGACAGGCTTACAGCGACGCTTGGGCCCAGGTAACGCAGGCGGTCAGGAGACAAAACGCGATAAAACCGGGAGATGAAACAGCCATAATTGAAATCTGGTTGTTTTTCGACCATTTCGGAGAAGTTATCCACAGGCTGGAGGACTGAGCCAGGAGACAAATCCCCGATTAATGCGATTTGCCAGGAGATGAATCCCCGGTAATTCGTTCTAGCTGGCGGGGCCGAGCAGGTCCACGAGGGAAACGCCGAGAGACAAAACAGCGGAAAATCTTCAACAGAAAGAGATAGATACGCGTAAAACCGAAAGATAAATCTCGGCTTAACCAAGAGACAGAACCTCCATTATTGGAGCTGCAGCCCAGCAAACATAGGGGTTTCAGGCATCTCTTCTTTTGATCTTTGCTTCTTCCCTTCAAAAACTCTTCTTTTAAGGGGTAGGCCCCTATCAAGGCCCGCTGCGTTCCTCAGTCCTGCCTCAGCCATCGTCTTTATCGGTGGTTTTATCTCTCGGTACCGCAGCTGGCCTCCAGTGTCCCTGACGGGGAAGCCGGCCGAACTCCGACGCTTCGGTCGTGGTCGTGGTTGTGGGTCTTGGCAGCTACTCGACCAGGTAGCATCCAACAGACGCCTTCTCAAGATCCCAACGCTTGGCCCGAATATGCGGCGATTCATCTCCTGGCTGCGGGATTGACTGGATAACGCATAACGTCCGGGCCCACCTGTTTTTAGGCAATCCGACATGGCTGGTGGCACACCGCCAAACACGCGATCATTCCCTAAGACACAGGGGAGGTGCTGATGAGCACGAAGATCTGCAACGGGCGCATTTTGCGTGACAGTTCCCTGGCCGATGCCCTGAAGAAACTTCAGGACATCAGGGATGAGGCGGTTCGCTTAGCCCACGCAGGCGTTGCAGTGCAAATCGCCGAGCGGCGCTACTACTGGGCTGACATGGATCACAATTTCCTGCCGATCCCGCGAATCCACTACGACAGTTTCTACTGGCGCATACGGAAGATTCTGCAGGACGAACGAGCTAGGGTCTTGGTGGAGGGCACGCGGAGCGTGGACTGGGATTACACCTTCGAGGTGTTGCTCATCCCGTTCTCAGGGCATGTGCTGTCAATTCACTATCTTGAAAACGATTCTGGGTTCACCGGGCTTCTCACCCAGGCGGGGTTTCAAGACTTCCACTATCAGAACTCAACTGATGGCCCTGAAGAGATACCTGCGGCTGAATGGAGAGCTCGGCGGGATGCCTGGAACCTGGCTTTACCTTCAGGTATCCTCTCCCACGCTGGGCTCAAATATGAGCTTGTGAACTGGGATGACGTCACCGGCGCGCTAAACAATCGTGAGCTAATCCTTGCTACTAAACCCAGTGATCAGACGCGCAGAATGAACGTTGCCCGCAACCTCATTGACCCAATGCCGGAGCCTCCGGGGTTCCCAAAATGGGGCTGTACCAAAGAGCGAAGCTGGGGGAATCTCTTGCAGCTGAAAGGGCACAACACGTCTTTCTTGCTGCAGAGGACTACTTCTAGGCGAAGGGAACTCAACCCATCACGTCTGGCTCATTTGTGAAATAGTTCACAAACCCGACGAACGGTCTTAACTCCTCGAGATCCCTGCCGAAAACGGGGGCAGAGCCAGTTAAGGCCGACTGTTGCACCTAAGGGTGCACATCAATGGATGGGGGTCATGAGACCCGTAGAAGGAAGTTCTAATGTCGCACTCAATGATGGTTCGCGTTGCGGGACGCAATGGTGAGATGGTTGAGGTAGAACAGGTCGACCTGTTCAAACACCGTATAAACGAAACGGAGTTCACCTTGTCAGTCCATACAGATCCTTCAGCGGTAGGTTCGCAAGGCAAGCGGTCTCTGGCCGTTAGCCTGTATGAGACTGGTTGCAGGCTGACAAGCCTCAGAATAGGCGACGAGGTTGCCTCCCTGGGCACTTCGATTGAGCTAGAAGACATTCGGTACCGGGTACTGTCGACTCTCGATGACCTGGTTGCTGAGATAGGCAGTTCGAGGCTTTCGACTCTGCTTGGCAACTCACTTCTAGAGCAAGCCCACTTCAACTCGTAGGCCGCCTGCCACTTGCAGGATTGCTCGATCTTCGCTGCGGTAATCCTGCCACTCCATTCTTGCAACCCTTCCCAACCGCGGAAGGGATGATGCATGTCTGTCTACCAAGTGGTTCTGGCACATGAGAATGTCGCACACCATAGGTCATCGAATTTAGCCCAGGACCTATCGCCATGCCCATGCTCCCGCCAGTTGCCACTACCCCGGAAATTGACAGCGTCCTACAGCAGAAGACTGTTGTCGCTTTCGGTGTGAGTGGCGGTAAGGACAGTATTGCTGGGTTGATTGCTACCCACCGGTATCTGAACAGCATCGGGTTTACAGGGCCACGTCTTGCCGTTCATGCAGACCTGGGCAGTGTGGAGTGGGATCAAAGCCTGTTCAAATGCCAGGAAGCAGCTGAAAAGCTCGGCTGGGAGATGGATGTCACCACTCGACAGGCTGGCGGGATGATGGAGAGATGGCTCTCGCGGTGGTCGAATAACACCCAGCGCTATACCGATTTAAGCTGCGTTCAATTGATACTGCCGTGGTCAACCCCTTCCATGCGGTTTTGCACCAGTGAGTTGAAAGTCGCCGTAATTCGAAGCCGTTTGAAGAAGTTGTATCCAGATTGTAACATCGTTAATGCTACCGGTATTCGTCGAGAGGAATCATCCAGCCGGGCAAAGATGCCCATTGCGAAACACGACCCTCAGACTGCTCGCCGAGGTTTTGAAGGTTACCAATGGAACCCGATAATTGAGTGGAGCGTGGGAGAGGTGTGGGGCGCGATTGCAAGCGAAGGTTTAGACCCTCACGAAGCCTATACCCGTTTCAACATGAGTCGTGTGTCGTGCAGGTGGTGCATCATGTCTTCGGGACCAGATCTCTACAACGCTACCCTGGATCCAGCTGGACACGAGCTTTACCGGCAAATGGT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ACTTGGAAATCGACTCTACATTCGCCTTTCAGAGCAACAAGTGGCTTGGGGACGTGAACCAAACCCTGTTATCCAGCGAAACCAAGGATCGCTTGGAGCTCGCCAAAGCCGCGGCCGCCCGCCGGAAAGTGCTCGAGGCCGGTATTCCGAATCACCTACGTTTTGAGAAGCAATGGCCAACCTGCATCCCTTCCCTCCAGGAAGCATCACTGCTCGCGGAAATTCGCATAGAGGTGGCTGCGGGGATTGGACTTAACATCAAGTGCACTGACGCCACTAGCGTCATTCAGCGCTATGAGGAACTGACCGAGTTGAAACATCTCAAGCACGGCATTCCCGGTCCTGAAGATTTGGGGCTGGAGCAGCTAATACCGGCCGTCCAGATCCAGCCTCAACAGCTTTCGTTTTTCTGAGCGCTAGATCATGAATTCGCATACATCTCTTCCACGTGCTTTGCGCCGGATACGTCTGGAGCCTCCGGCACTCTCTCGACTCATAGCGCCAGCTCGCGCACTAGACCTCGCAGATTCATGGGAGATCGATGTTGAACGAATCGAAGAGTTGGAGGAACTGCCTCTCCCCAGGTTGGACCTCCTCACCTGGCTTGGCTGCATCCAAGCCCATCCGCACTCTGACCCATCCTGGAGCCAGTACACATTCGTGACACTAGCTCTTCAGGCCCATCACACCTTTGAGATGATGCACGCCCCCGGGATGGTGTCCTCGATGAGCGTCCGGCCTGGCGATCTGTTCGCATTTCAGCCAGAAAATTTGCACTGGATTCGAGCGGATGGAGATGTTGGCTTTCTCTCACTGCAGTGGGCTATACCCAGGGACGACTTTCGCGAAGTCTATCGGGAGATCCGCAGGGGACTCGCTGACGCCGGCCTGCGTTCGGTCAAAGTACCTACGGCTCTCAGCAGTTGGAAAGCCACAATTGGAGAGGAATGGCTGTGATCGTGTACACCTTCCCGGCGACCGTAGTGAAAGACGTCCGCAATCCGCCCTTGAACACACAGTCCGCACCGGGGGCCGAGCAGTATCCAACCTCTGGCATCAGCGGTCTGCCAGGCGTATTTGCTACCGCGACGAGTTGGCTCGTTTGCGAAGCCCTGTGGCCCGACCGAGCTTCTGCAGATGCACCAACCGCAGAGATTCATTTCTCAGTACACGCGGACCACTCGCTCTCTACCGTCGACGATCTTAGCGGGGCCCTGCGAGAGCAGGGAATCTTTGCTGCGACTCTGTTCGCTCAGCAGCCTGGGCCTCTGACATGGTTGCGACCTCACTCTGCATTTAGCGTCGATTACATAGGTTTGAAGTGGGTTGTGCCTCGGGCTAGCCTTGAGACCGAACTGGAACGCCTTGCTGCTGCAATCACTGATCTAGCCGGTGAACCCCCGCAGCGCGTTGCATCCCCAGAATTTTGTTAGGGGGTTTTGGCACGCGCATTGTGGCCTCATCATGCAATCATTGAGCATTGACTGAGGTATCCGTATGACAAGGACTATCGTTCCTGAACCAGTGCTTTTCTTCCTGCACTCTGTTTACATCCCGTATAAATACAGAAATGGAAGCACGAGAAATTACGTAGCGGAGACTGATTTCGGAATCGAGGCCGAAAGCAAGCGCCTGTGTAAGAAGTATGAATTGACCTTTGACGGATCAGTATTCTTCAGCCACTCCGCGGTGCGCCTCCACGGTAAAAACCTTGCAAACCTTCAAGCTGCTAGTGCGGAGCTTTCCGATTTTTTGAAGGCGCAGGCTGGCCTTATGTTCACAGAAGTGGAAGAGGAGCTCGTGTGAAGAGATTCATGCTTGTAGCCGCCAGTCTGCTCTTCTCTGCAGCGTCGTATGCAGCCGAGTCAAGCTCCAAACAAGTCGACAAACGACTCGTGCCGGCGCAGATCAACTTCGTTGCGCCCAAGGCTCCCCAGGACATTCCTGAGGTGTTCATCGACGGATACATCCATCGCCCCACTGTCGAGGCGTTTCGTAAGAACGGCTTCCTGAAAGACAGACAGGTCGGTTTTGTCTATTTCAACTCCCATGGGGGTGATCTCATCGCTGCCATGGAGCTAGGACAGCTCATTCGGGAGCGAGGGTTTTCGACTCGAATAGGGGCTTGGAACGGCCCCAGTACAAATCCGAGCCCGGGGTACTGCGAAAGTGCCTGCCCCTTCGCATTCGCCGGCGGGGTCTTCAGGCTTATGGATGGTGTGTCCAAGATGGGGGTGCATCAATTCTTCAAGGCCAGCGGCGTAACGGGTGACACCGATATCGCAACGGGTCAGATCACCTCCACCCTTCTCGCTAACCACCTTAGCAATTTGGGTATCGACCTCCGCTTGCTGGAGGTCGCTGGCCAGGCTGGCCCGGCTGAGATGAATTACCTGACCCCACTTGAGTCCTACGAGTTGGACTTGGTGAATGCGGGGTCGCTACCGGCGACCTGGACAATTCGAGGAGAGCACGGGCTTGTGTACCTGATGGGTGAACAGACGAAAATCACCGGTACCGGCCGTATAGGCATGTCGTGTAATGCAAGAGGCGGTGTATCCATGGCCGCATTCTACAAGGCATGGTACGACACCAGTCTGCTCGGGATGATGGACAGCTTGTCCCTGACGGTTGATAACAAGAGCTTCCCTGTGCGCAACGGCAAGGTGGGGCCCAGCCTCAAGAACGGATTTTCCTACATCACCTTCGATCCGACTCCTGAGCAACTGACCGCATTTAGAACTGGCCGCACAGTGGGCTTGTCCTACGAAAAAGTTGGGACCGACTTGAAGGCTCGCTTTACTGTCGATGTGAACGATGCCCAGGGGATGATCGACAGCTTTGCCCAGCTCTGTTCCGGCTCGCGTCCTACATTCGCTGAAAAAATATGAGCATGATGGCCACGTCTTCGCACGCGATGCGTGGGCTGAAACATCGCCGCCAGGAAACAGAACGCAACAAAGCTACCCGCGGCTGTAACCCACCGCCCTCTCAGGGCCTGGACCCATTGGGCTAAAATCAGGCTCTGCCATTC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TTAGGCACTATGAGCCGATTGATAGAGGTTTTTTTATGGGAAGCATGTATTTCTGGCTGCGCAGTCCAATGGGCCTGGTTCTCATCGCAATGATGTCTATCCTGCCAACACTGGCGATCGCCACCTGGCTAGGCAATACGTCGGATTTCCTGGCGCTACTGGTCGGTGTAGGAATTGCTGCTCTAAGGCAGTTAGCTTGGATGCGATGGGGAGACGGATCAGATTAAGGGGACCCCTTTGATGGCCACCAGCTACTGACTTTGCGCTCACATGCCCACATGTTGGATTTTCAAGTACACGCCTGCTCATGTGCTAAGGGGCGATGAGGTCGGTAGCGAGCAGCTCCAGTTGATCCTTCTCGACTCAGAAACGGCGCTGGGCCGGCCCATGCGCTGCATTGTGGCCAAGTACGGCTCGACAAAGGTCTAGGCTTCATCGACATATTACGCAGCCGTAGCGGGGCCAGCAGCTGAGTTGATCAACGGAGCAGAGTGAATGTGAAGCAACCTGGACATTGCCGCTCCATCCATTCCTTGGCGCGTTCGCTCAGAAAATACCCACGATAAACATCGCCTTTGAAAAAGTCGGCCTGTTCATCGGCCTTAAGCACCTTCAGATACTGGCCGAGGTCAGCAGGTCCGTGCTGTGGGTCCTTGAACAAATTGAGCTTGCCGACGACTAATGCTTGCCAATACTCCGGCATGCTCTTAGCCAATGCCGGGTCATGCGGCAAGGTATCGATGATCGACGTCGGCCCCCCTTCCAGATCGAGGTAGTCGGTAATGGGCTTGCTGGTATCCCAGTGCAACCAGTCGATGTGCACGATGTGGGTTTTTTCCAGATGCTCAAAACGGCTGATGCCCTTCAACCCGCTTTTTTCCAGGGCTTGCTTGACCGGTTCGGTGAGTACCAGCGATCCCGATCGTATATACGCAGCCGGGGTAAAGGGGCCGGCGCGCATGATGCTGTCTATGTCGGTATCCTCATCCCAGGCGATCATTCCCTGAAGCAGTGCTGTGCCCCAGTCTCCCCAAGGGGATGGCAGGTTGTCCAAATAGTAGATTTTCATGTCAGAGGCATACTCTTTCGGCCACTCAGGCGTACTGAACGAAAAAGAACCCGGCTTCGTCGCCTTGTTTTTTTCGTCGGGCTTGCTTGTCCAGATAAATGTAACCGATGCCATCCTGGAAGATCCCTTCCTGCTGGGGGGCCCAGCGGCTGATTTCGTAGTCGGTCAGTTGTAAAAGAAGCAGGTACCGGCTTGGAACATAGATGGGATCTTGCATCCAGGCTGCTCGACCGAGTTGCTTGCTGATGCCAAGACCTGAGTCCTCGTCTTCGTGCTCTTCGGCGAATTCCTCGTCGGTCATTGGCTCGAAGTCGATAAAGCGACGCTCCAGCAAGAGCGTTCCAGGCGGGGCTGGTAACTCCTCCTCACACAGCCGGTGGAGAATGAACCGTGCGTAACCATTGTGGATACCGGGTAGCTCCGCTTGCTCATGAAGTGAGTAGCGGGTGGCGACGGATTGCTTGAAGCCGCCAGCGCGCTGTTTTCGAGCTGTGATGAATACTGTGGCAGCCATGCCGAGCGGAAAGATTTTAGCCGGCAGGAAGTATTCCGTGACCGTACACAGAGGCGTCATCGGTTCCTGAGTGTCGGGCGACAAAGGCCACAAGCCTGGGTCGTCCATGCGGACGCTGCCCCCCACTTGCCCGAGGCCTTTATCTTCTTCGGTAAATATGATTTTCATGGCTCAGGTGAACTGAATGAAGAAGAAACCGGCGTCGTCGCCTTCCTTGCCACGGCGCGCCTGCATGTCCACGAAAAGATATCCGATGCCTTCGCCGAACAACCCAGCATGTTGGGGGCTGGCTTCGGCCACGTCGGCGTCCACCAGCTGCATCATGAACATGTAGCGCGGTGGTTCGTAGATAGGGTCCTGCAGCCAGCAGGGGCGGCCGCTGGGTTTGCTCAGGCCAATCCCGCTGTCCTCGTCCTCATGCTCTTCGTCACGCTCCTCGGCAGTCATTTCTTCAAAATCGATGAGCGCTCGTTTCAGCAGCAAGGGGGCATTGCTGGGCTCTAGTGGCTGGCTGGCGAGTTCATGCAGGATGACCCGGGCAAAGCCAGCGCTGATGACGTTCTGCAGCTCCGATTGCTGATTGACTGTATAGCGGCGCTGGAGCGGGCGGCTGAACCCGCCGTCCTGCTTTTGTTCGACGGCGAGGAAAACCGTGATAGCCATGCCTGGCGGGACGAACCGGGCTGGTTGGAACTGTTCGGTCAGGGTCAGAATGGGCGTCAGCAACCCACCGGTCTGCGGGTTGGCCGGCCACAAGGAAAGGTCCTTGAGCAAAGGCGCACCACCGATCTGGCCGAAGCTACGGTCTCGTTCGGATAACATGATTTTCTTCAAGGCTAGTAACACCCTTTGCTTTTGGCGAACGACTTGGCTCAGCGCCGGGCCGTTGTGATTTCTTGGATTGTGTCATCTCCCTAGCTGACCAGCTATCGCGTACATGGTGCTAATGGAGGCGACGTGCGTGGCATTGGGTTCCCCACAGAACATCTGACACCCCTAGAACGGTCAACGAGCGTTAGGCTGGGAGATAGAATCCCAGATATTGGCATCGACCCGTCTGATGAACACGCCGCCTTGGGCGTATACCGATGACTGAGTTGTCAACCCAACACGATGTGAGATCACCAAGTGAAGATTATTACCATTAACCTGATCGGTACCTATTTCCATCAGATCAAAGCCGGGACTAAGACCTTCGAGTACCGTCTGCGCACGCCTTTCTGGCGGAAACGGCTTGAGGGTCGTGCTTACGACATGATCCGAATCTGCTGGGGGTATCCAAAGAAAGGTGACACTAATCGAGTCCTCATGCGGCCTTGGCGCGGCTATGAGGAACAGACCATTCAGCATGAGCACTTCGGCATCGAGCCTGTGAACGTGTTTGCTATCCATGTAGCTGAATAGGGTTCTGGCACGGTCACGATTAGTGAGAATGCTCAACACCTCAGGAA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CCGCATTGCTCTTTGAAGATCAGCCTTAGAGGTTCTTAGCTAAATCCGGACCCCCATTTTGGGTTTGGGCGTAGCAGGACGCGGGTTAGCCTGTAGGTTTACCTACTAGGAGTGAGCATGAGCCAGCATTTTTTGAAGTTCTTCCACGAAAGAAGCGGGTGCGACGTGCGAATTCAGCTCGGCTGGGATCGCCCGCTTCAAGGCTTTTACCTGGTTGCTCTCAAGGAGGATCAGGACTCGCTGCCTGATGACGATGACGGGGTGGTCTACAGCAATCTCAATGGCGTTGGCCATCCCAAAGACCTGAGCATTTTCAAGCAGGTCAGTAATCAACTTGGCTTCCCGATACCAGATGTGATGTGGCGAGCCGCTTACCTGGACTCCCAGCACAACGCTGTCAACAAGCAGGTGTTCTACGCGGCTGACGGCCGTGTGGTGGCCCCATTCTGATGCCCACAGCCAGAACAGCTGGCCCACAAAAGGACTTTCGCATTGGAACAGTTCATCCTCCAGGATTCACGGGGATTGATCGGAAGCAGGATTAGCTGGTGGCGGGAAGGTGGGTCTTACACCACGAATATCGACCAAGCTCAGATTTTTACCTGCGAGGAAGCAGTTGCCCAGCATGCCTCCCGGGAGACTGACATTCCCTGGCCCCTGGTGTTCGTCCGGGCTCGCCGTGAGCTGGCCGTCGACTTCCAGTACATCAACATTCACTGGGTGCCTCAGGCGGGGACTGACTTGTGCTATGTCGCGGCGAGGTTCGACTTCGACGGCAACGACATGTACTGGGTCAGCCCCGCAGGCCAAACAACTGATCTCACCCATGCCTCGGTTTATACGCTCAATGAGGCGTGTGCGCGGTTCGGGAGTGAGGCTGCTGCACGCACCCGACACATCTGGCCCAAGGCATACATTGATGCTCAGGCCCGTTACATCGCCTCTGCTGACGCTATGAAGGTCTCGCAGGCGCTCGAGGCTACGGGCATCAAGTTGGTTCAGCCCGCCCGCAGCCGCAAGAAATCACCTCGCTGCGATGGTTGTGGCCAGTTCATGGCTGCATACCTGGCCCCAGGCTTCTGCAGCGAATGCCGCTAAGGAAATTTTTTATGTCTCAGATCGTCCCCGAGGAGCGCGCATTGAATCGGTATCGGGAGGTTGTGGCCGCGGCCGGAGCGCAAGAGAACCAAGTGCTCGACAAATCGGTGCTGTATCAACGCCTGTTAGCCGGCCTCCGGCCCTTGATTCTGCCTCCACCACTCAATCACAGTTACCCCTGGTACCGCGTAGTCGAATCCGATAGCCCAGTATCAATTCCATTCGGGCCAGAAGAGTGGACCCCTGATTGGGACAGCCGCCACGGCGTCTTAATCTGTCAGTCCGTTTGGACCCAGCTGGAAGTTGAAGTCGCCAGCGACCTCACCGTGACTTGCCCTGGTTGGGACGCGATGGGTTTCGTATGGCGGGTATGGCAGGCCGATGAGCCAGCTAGTGACGCCACAGCCACCCTCTGCTGCTGGCATCGTGATGATGTCAGCAGCCTCACAACCCCCGAACTGGTGAAGGCGGAATGTCGCTGGCGGATTGAGCGTGAAGCCGCCTGGGTCTCTGCTTCGGGCAAAATGGACGACGAAGCACTCTGGGCTGCAATCATTTCCTCAGGCCAGGCCGGCAAACCCGGCGATCGGTTTGCTGGATTCTTAGCCAGTCAGTGCGTGATGCACATCCGTGCTCTCAAGGAGCAACGAATTGCGGATGGCTTGCCGCTTGACCTCACTCCAGCTGAAATCGAAGCGAAAATTGAAGCCGATATGTCGAAACTCCTTGGTGATTCTTGGTTTGTGCGAGATGGGCAACTCTATCACCGCACTTGGCTGATCCAACGTATCTCCCCAGCCACACTTGGTACTGAGCACTACCTTGAGCCTGCATGACGGGGACGGGCCCCTGATAGATCCTCGCAGGGGCTCGTGGCACACAGCTGGCTAGGGGAGCATGGCCTTCTCTAAATCAACCGGACATTTCACGATGAGCCTCAACCCATCACGCACTTCTCCCGGTGCGCCGGCGACCATGACTGCCGCCTGTGTCGTAAGACCCTTGGACCGGGTCACTTATACCCCACATGAGCCATCAGGCCTGGCACCGATCATCAAAGGCACAGTCTTCGACGTGCTGGACACACACTCGGGCAACCGGCGGGTACGGATAGTGCGAGAGGGAGAGGATTTCCCTTTTGGTTTATCGGTAAATGTCTACAGCAACCTGGGCACCTTTGAGACTCACGGTGTGCTAGATACGCAGGTACACCCTGCAGTTGCTTGATAGCCCCCGCTTCTGGCACACCCCAGCGATGGTGATCATGGCGTTTTCTTAGGAGAACGTCATGACACATCACCGCCGTATGCAGTTGATGCTGAGAAACCCCAGAGCAATGATGGAGTTCAGTTGCACAGGCCGTTTGCCGGCGGACAACACCCCGGCCAGCCCCCTTATCGCCTTGATCGAGTCGATCCCACCCAGGTACCGCACTCGAATCACCAGCGTCGTGGTTGGGCCTGCCCTTGGCTACCAAGGCCACCATCGTTTCCACAACCTGGCTCAGGCTTTGAACTGGTTGAAACCTAGCCATGTATCAGCCTCATATCCCAGCGAGAGTTGGCGTTTGAAGCGCTTCTCGACCGCGCTCACCATCAAAGATTTGGCACCGCATTGCCAGTTGCCCGAACAGATCGAGAAAGAACTCACGCGTACTCTCTAGCCAGGGCTTCTGCCACCTCCCTACCCCTCTGATGATGGTCTCATTCAAATGGAGATCATCATCATGCAGCAGCAGCCAAGCACCACCTCGGCCCCTCTACACGAACTGCCAACGCCAAGCTGGCTGCAGCCCTACCGCGATGGTGAGCGTATCGGCCGATCGCAAGCCCTCAAAGCGTACAGCGCGTACTATTGTGTTGACGGGACAGCTGACACCGATGGCGCCATTGAGGAACGAATTGCCCCTCAGCGTACCCCGATGGTTCCTTATGC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TCGGACGGGCACTAAGAAGAATCTGGACGCCATGCGTGCCAACGGCTGGGGTCTGCTGGTTTCAGCAAAGGGGGTGCTACGGACAGAGGGCTTCCAGGAGGTCATGCTCGACAATGGTGCGTGGTCGGCTTACACCCAGGGAGAGGCATTTGATGAGAACGCGTTCACCAAAGCTTATAACCTCCTAGGTGAGCGAGCCAAAATGGTAGTCGTTCCAGATATCGTCGCGGGTGGACTCAAGTCCTTGGACTTTTCGCTTAAGTGGCTTGACCGCCTAGCGGGAGGCCCCTCGACGCTCCTACTTGCTGTCCAGGATGGCATGGTTCCAGATGACGTCCGTGACCTCCTAAATCCGGGGGTGGGCATCTTTGTGGGGGGCACCAGTGACTGGAAGCTGCGGACGGCTCATAGCTGGGGAATCCTCGCGAGACGTCGATGCTGTCATCTGCATGTGGGTCGAGTGAATAGCGCGAAGCGGATGCTTCTTTGTTCTGCAGCAGCAGGTGCGCACTCAGTAGACGGCACTTCGGCATCGATGTACTCAAAAACGGTAGCTCCACTCACTGCGGCCGTTAACTATGGCGAAGCGCAAGCTGATTTCTTCTCGCCCAACGGCCAGGATTTTGATGCGACCGACTACGACTGCGCCTGGCCGGCCGATCTAGCCCGGTAGCTACTGGCACGAGATCTCTGACCGCATACTGCAGCCAATTCAACTTACCGCCATTCTGGAGCACTCATGAACCTCGAGTCCGTCAAATCGCTGCTATCGCTCGACCCTAGCGCGCATGCTCAAAACACCGCCCTTCTTCGCCAGCTGATCATGCCTTTGGATGCGGCCAAGCAGGAGATGAACTATCAGTTCAAACGAGCATTGCCCGGCCTTGAGTCACTTGGGCTTGAGTACGGCGGCTTCAATCTTCAGCCGGACTACCAGCGGGGGCATGTGTGGACAATCGATCAGCAGACCGCCTATCTGGAGAATGTCCTGCGAGGCGTCATCGACACCGCGGGCCTGCTGCTCAAGTTCAACTGCCCAAACTGGGAGAATCACAAATACCAAGGGGCACTCCCTCGTGGATTTGAGTGCCTGGACGGCCTTCAGCGACTGACCGCGGTCATCAAGTTCTGTGAAGGAGAGGTGCGACCGTTCGGCCTGTCGGTCGAGGACCTGGCTTACAGCTCATTCTCGGTGACGAATTTCCACTTCCGAGTAGCGTTCTACGACTTTCAGACCCGAGCTGATGTGCTTCGTCACTATCTGGCGTTCAACGGCGGCGGCGTAGTTCACAGCAAAGATGAGCTGGACCGAGTTAAGGGCTTATTGCTGGAAGCCATCGAACGCGGTGAGTGAGAAACGTGGGCTAATCCTAACTATGGTTTTGGGCTTCTGGCACTCCAATATAGCGCTGATCATGGGCTCACCACTTGAGGAGCTACCCC</w:t>
      </w:r>
      <w:commentRangeStart w:id="135"/>
      <w:r w:rsidRPr="00447016">
        <w:rPr>
          <w:rFonts w:ascii="宋体" w:eastAsia="宋体" w:hAnsi="宋体" w:cs="Times New Roman"/>
          <w:sz w:val="24"/>
          <w:szCs w:val="24"/>
        </w:rPr>
        <w:t>ATGAACAACGTAATCAGAACCGACGCGATCGCTCTCTGCCTGACAGTCTTCACTGGCTGTTCGGTGAACCCTCAAACGGGGCAGCGAGAATTTGATCGAACCGCGATCGGCGCTACCGTGGGCGGGGTCGCCGGGGGGATTCTGGGGGCAGCGGTAGGCGGAGAGCGAGGCGCTCTCGTTGGCTTGGCAGCCGGCGCGGCACTTGGTGGCGGCACCGGCTACTGGATGGACAAACGTGCCGCTAAGCTGCAGGAAGAGTTGAAGCGAAAGGGCATGGAGGTGTCCACTGGCATCGACTCGGCAACTGGCCTGCAAATGCTTACGATCCAAGCCCCAGCTGATGTGGTATTCGCCTCCGCCTCGGCTGACCTCAACCCCAGCGCATTCCAAGGTCTCAGCGCCATCTCCAGCGCTTTGAAAGGCCAGGCAAATCTTCGTGTCGAGGTGACAGGTCACACTGATGCCACTGGTAGCCCTCTACTCAACAAGCTGTTGAGCTCTGCACGCGCACAATCTGTCGCCCAGTATCTATACGCCGGGGGTATCCCGGCTCAGATGATTGCCGTGCGTGGCGTAGGATCACTCATGCCGATTGCCAGCGATGCAACACCGCAAGGACGAGCACAAAACCGTCGTGTAGAGATTCGCATCAAGCAGGTTTAA</w:t>
      </w:r>
      <w:commentRangeEnd w:id="135"/>
      <w:r w:rsidR="00D6400A" w:rsidRPr="00447016">
        <w:rPr>
          <w:rStyle w:val="a7"/>
          <w:rFonts w:ascii="宋体" w:eastAsia="宋体" w:hAnsi="宋体"/>
          <w:sz w:val="24"/>
          <w:szCs w:val="24"/>
        </w:rPr>
        <w:commentReference w:id="135"/>
      </w:r>
      <w:r w:rsidRPr="00447016">
        <w:rPr>
          <w:rFonts w:ascii="宋体" w:eastAsia="宋体" w:hAnsi="宋体" w:cs="Times New Roman"/>
          <w:sz w:val="24"/>
          <w:szCs w:val="24"/>
        </w:rPr>
        <w:t>CGCTAAGCGTAAACGATGCGCCCGTGCTCAGGCACATCTGGCCGGGCGAACAACCTGTCCAGGTCGTCGGGGGTATACCCTGCTAGCCAACTGTCCTGATGCGGAAGGAGAACCGCGCCGCGCCAGCTCCTCACCGCGCCCACGTCCAGATGCACGAACTTTTTGGCGATGTAGGTGCCTACCCCCCCAACCCCGATCACCTTTATCAGATTCGCAAGTGGTTCCGTCCCCACCCCTGGGATGCGAATGTCGGCAGCCTTTGCCTTGACGTGCATCGAGTTCAACGCGGCCCCCTCAAGCGACGAGTTGAACTCTGGCGTTCTGTACCCGCTATTGATCAGTATCTTGGCCGGCAGTTGCTTGACTCGCAGGTATGCACTAGCAATCCACAGCAGGTCCAGCAGCTTGGCGTCGATCTGAACGGTTTTCTTCGAAACCACATCTCTGAGGAGGGTGCAGGCGATCGCATACCCATGCTGGTCCCAACCCACCCCCTTCCGGTAGTAATAGAACCTCGCCTTCTCGCCCGATTGCGGGCGCTCCAGGTCAAGAAATCGATCTCGATCCAGCAGTACTGCGCGCCAGTCCCGTTGCATTGCGCCATATGCGATCGAAGGGACGGTCGCCATCGCAACTGGTGTTGCGAGCGCAGCGGAGAGAATTTGCCGACGGGTTAATAGCGATTTTTGACTCATGACTGGGCATCAATTGGCTAAAGCTGCCCCGAGTGTATTGCTGTCACCTGGCGATGACATCCCAAAACAGGTGATCGTTTTTCGAATCCTCAGCTCGAGTTCAGAGTCGAGACCTACACCCGCCATGTGCCATGGACGTGGGTCTAGGTGATTCTGGCACGGGCGATAAAGCCTGAGTATTTCTCCAACGATAACTGGAGATTCTCATGCCTCAACCCACCCCTTCCCTGCGCA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GTTGGCCGAGTACTAACCCATGCAGGTCAAGAACACTTCGCCTATTTGGCCATCCATCCCCAGCAGGATTTGGCTTTGCTGGAAGCTCACTCTCTCGACGTTGGTACCGCGCCTGGCATCAAGATCATTGCGGATAGTGAGAAGTTTCTGCTTCTGACCGAGGACGATCATCTGGCGTTCCTGAGGGGTGGCGCAGGCAAATTGGCGGCCGATTCAATCGTGGATTGGCTCATCGAGCTGGAGTTTGCAGATGAAGTCGAGTGGCACGGTTGCGTTACCGAGGTTGCTCTCGAGCTAGAGAATCCGCTGCCCAGGATGGTGCTTGGGTATTACCCGCGGGCTGAAGCTGAGGCGATCGCCGCGGTGCTCACCCCCGACCCCCAACTCGCGCGCCTAAACACAAATGCGATCTTGGAGGCCGACAGTTCGGGCAATGTTTACCACTACCAGCTCCGCTACCCCGGCGACATGGATGACACGGTCGTATTCGTTCGTGCGCTCGACTGCGAATCGGGCTTGGACTTCGCCAAGAACCATTTGCGCACTCTGCGCAATGGCGCGCCTGACATTGAAATCGTAGGGATCAATACAGGCCTGCTGGCTTGGACTGTCTGACGAATTTCGGACAACCACTTTGGCTGGTGGCACGTGATGTCCCCGGTAACATTTACTCCATCCAACACTGAGACATACCAATGAACTCCTGCGAAATCCTGCGTGCTCTTGATACCGTTGCAGCCGTGTCAGGCAAGAACGAAAAATCCGTGCTTTTGACCGCCTATATGGTTGATCCAACCTTTGAGCGAGTGATGAAGCTCATGCTCAACCCGCTCATTAGCTTCTACAAGCGCCCTGCCCGATCCAAGGTTTTCGGCACCGAGCAGTTCAGCGACGATACTTGGTCCTTGCTTGATCGCCTGGCTACCCGCCAATTGTCCGGCAATGCTGCCGGTCATGCTGTTGACCGCGCCCTTTCCACCCTCACGCCAGAATCCTCAGAGCTGCTGTGGCGCATTCTTCACCGAGATACTCGTGCAGGGTTTTCCGAGGGTTCGATCAACAAGATCAAGCCGGCGACAATCCCAGAAGTACCCTACATGCGCTGCGGCTTGCCGTCTGATGTCGATCTGGACCTGTGGCCGTGGGCACGTGGCATCTATGTTCAGCAGAAGGCTGACGGCACCTTCTTCAGCCTCACAGTCAGACAGGGCGGCGTCACTATCAACAGCCGCACCGGCTTCGAGTGGCCATTGGAGTTCTATGGCGAGCTTGGTGATCTTTTCGCCACCTTCCCTGACGGCCAGTACCACGGTGAGATGCTTGTCTACGAAGATGGCAAGGTACTCCCACGCGAAGTCGGTAATGGCATACTCACTTCCGTGAACAAAGGTTCGCCGTTCCCTATAGGCTGTACTCCTGTGCCTCATCTGTGGGACGTTATCTCACTGGATTCGCTCACCCGTCGGGGTACATGCCAGACCGCCTATGCCGATCGCTTCGCGACAGTTCAGAAGGTTGTTGAGGGCTTGGGGGGCGGGCTGGTCCAGGTCATTGAGACCATCATCGTCCACTCCCTCGACGAGGCTTACGCGGTTTCCGGCAGATACATCCGCGAAGGTAAAGAGGGTGCTGTAATCAAACATCCCGACGGGATTTGGCGCGACACAGGCTCAGGCGCCTCGCCGGATGCAATCAAAATCAAACTCCAGGCACCCTGCGAGTTACGCATTACTGGCCTGACTCCGGGGAAGGGCAAAAACGCGAAGACCTTCGGTTCTCTCGCCTGTGCGAGCGAATGCGGGCAGCTGGAGGTGAATATTTCGGGCTTCTCTGATGAGCTGCGGCTTGAGATTTCCAAGGACCCAGATCGCTTCATCCGTTCGATCATCACAGTCAAGTTCAACGACATCACGAAGCCCAACAAGAAGACCAAGCTGTACAGCTTGTACCTCCCGCGCTTCGGAGAGCTGCGACCCGATCGGAGCAGTGCAGATACTCTTGAGCGCATCCAGCAGCAGCTGAGTGACGCCAAGGTCGCGATCGGAATGATCGAGAAGCAGGCTGCGTGAGCAAAGGCCCCGCTGGATTGTTCAGCGGGGCGTACATACTTGCTCACTGGCTCGAGCGCTCTTGCCAGTTCCCGCGCCCCGAGCTTTCGCCCCAACGGCGGCACTTAACTCATCCTCCAGGGGTGGCCATGAATCCCGCAGCTGAATTTTGTAGGCTGTTTTCGGCTTGTGGCCCCAGCCAAGCAGTGCTAAAAAGGTCACGTTCTAAGCCCAATCCCAGATTGAGGCACCCTGTCTATCTCGACGTTATTCCGTCTGATTTGCAGGGACTTATCGGGCCATCAGTCACTTCTGGCGGTCCTTTAGGTAGATACTGTTAGATCAATCAAAATCCGTAGTGAGGTTCCGAACCTCCCTACACATCTTGATCTCATCGACTTTTGTTGGTGACGATCGCACTGCCCTTCCTTGAAGGTGCTTCCCCAGACGGCAGAGATCACATCCTGCCGTTCAGGCTTGGTGTTTTCTCTACCTCACGGTTTGAGCGCCTAGCATGGAGCCTTGCTTTTGCATTGCTTTTGGGTAATTCGAAATCCATTGCGCAGAACACGGCCCTTCCGGCTGTGTGGATCTTATCGGCTTGCCGTTTCGGTCCTCCTTGACCCGTCGCAAATGACTGAACTGTCCGCCTCCAACCTCCCGCACCACGTGCTCGAGGTCCAAGCGGTTCAGTTTGACCTTCCGCATAAGCGGTTCCCTCCGGTAAGGCCTGACACTTCCAGGCTTTAGCCAGGTTGATGTTGGTTCCCTCCACCGTCCGCCTGGCCTTAGAGCACCAGGTGTAATCAATTATTCCCAGTGCTCTACTGGCGAGAGAAATGATGATGAAAAAGTTCGAACTCAACGCAAATTCGGCATCCTTTGCAGTCGTCCTTGGCGGCTGTGTGTCTACTGCAGTATTCGTGATGCATCTGTTCAGCACCCTGAGCATCAAGCTTACGTTCGTCCTCGCGATGTCGTATG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TGATGGTGCTGTTCGCCATTTGCTATGGCTACTCCTCGCGGGGTAAGTCGCTTCTACGTTTCGTAGATCAGCTGTGGATGTTTGCTGGCGGTTTTGCTCTTGGTTTTTTGGTCGCGATGTCGCGTGGGAATCTCACCTTGGTGGATGCCCTCCCTGACCTATCGCTGGCTTACTTGAGCATTGCAGGCTTCGTTGAGATTGGCCGCCTCTACGCAGAGTGGAGCAAGCCGGTTGAACTGGAGTGCAACCTTGCCAACGCTTGACCGGGCCGCTGCGCGCCGTAAAAAGCTGCGCGCCCCGGTTCAGTAAGGTGCGTTTCACACCATAGGCATTTGCCGCTACCGGATACCCCCACTCTCGGGAAATCCAAAACCCTACCAGGGCACTCCTTGCCCTGGCATGGATGCCCCTCTTCGGAGAGCACCATGGACGTAAGCGCCTTTCGCAACTATTTCTCTGACCAAATCGAGTCGACGCGTGAACTGTTTCATTTCGGCCAATTAAACAAAGGCACTCCTTGCACACTTGAGAAGACCTTGATCCGGGAAATCGAGGCTCGACACGAGCGTTTGCAGGCGGTGTATGCCGAGCTTGATGAGTTCGGCCCAGGCATGATCATGCAGAACGGATCGGGGGATTCGTGGGCGTTGATCTTGCCGGATGCATCAGAACCTGGACGCTTTCGCTACTCAGCATTCAGGAACATAGGCTGGATGAGCCATTTCACCACCGACACCATCGATGAGGCAGTCCTTGAGGCATTCAAGTCTGGGTTTACCCAGGTTGCGCCCCGAGACACTCTCGACAAATTGTCGGTCACTCTGGAGTGGAAGAAAGGTTGTGAGCGTTTGGTACACATTGAGGCCCACCAACGTGGAACTCTGTCGTATGCCGAGATGCTCGCGAAATTTGAAGAAATTGAAGCCAAGTATCACCAGCAGCCGCTGGTAGCTTGAAGTTAGGTATCAAGGTCGGCCGTTCGCGGTTCCCGTCCTGATATCAGGATTGATTGATCTAGCAGGAATGACCCTCACAGCCCAATTCAGGCTGTGAGGGTTTTTTGCTTCTGGCACGGGATGACCCTTCGAAACTGACCGTACACCTGGCTGGCGAACCCTTCGTCGGCGTAACGAACGATTGTGCTAAGGCATGCTCAGCTGCTGCCGATAGCCAGACCTCGGGTAAGCCGTAACTCAGCCTTGTCGATTCAAGCGCTGCCGTTATGGTCAGTAGCCCGGATGGAGGATTTTCAGTGTTTCAAGGAAACCAAGTCGGTTCGTACACCCCCGCTCACAAGGGACTAATCGAGTACCTCAATGATCAAGTGATGGCTCAATTATCCAGCCCAAACGGAGATACCGCTGCATCTGCGCCTGACACCGATCAAGCGGCTGAGTCCGAGCCGGCCGACAGTTCGGCGTCCATCTTTTTCACAGCCAGCCGGCCAAGCTGCAACTGCCCGCGCTGTGCTGTTCTCCGTCACTTGGCCTGATTAGAGCGCGCCCTAGCACGTCGCCTCAAAGCTGGAATTTCGAGGCTCTGTTTTGAGGTGCAATCTGTGTTCTAGACGTTAAGCTCGAAGACAACTTGGTTATCTGTGGGTGCAAACCTGATGCCGCCGTCTTCCTCTTCACGCCTGACCAAATCCACCAATCAGCTGTGTCTCGGTGAGTACATTATGCAGCCTGGCGAGAACACCCTACTGCGAGTGCTGGATTTGGCCCCCAGACGTACACTCACCATCGCGCGCTTGGAAGGCCACTACGCTGGCACCACATTTACTACAGGGCAGCAGCTTGGTCGCCGCTGGGAAGTCATTCCACCGGATGAAGCCAAAGCCCGCCTCGCCCTGGCAGATCAGCCTTCACTCGCAGGCTGATGACAACCTGTCTTCACAAGATGAACTGTGTCACGCTTAGCGCCAGTGCTTGTACAGCTTCGCCTACCTCGAAAGACACTAGGCAGTTCACCAGGCTGATGTCCTGCCGGGCATGGGTTAGCCCTGGTCTCGAACCAACCAGCGAGAGCAGTT</w:t>
      </w:r>
      <w:commentRangeStart w:id="136"/>
      <w:r w:rsidRPr="00447016">
        <w:rPr>
          <w:rFonts w:ascii="宋体" w:eastAsia="宋体" w:hAnsi="宋体" w:cs="Times New Roman"/>
          <w:sz w:val="24"/>
          <w:szCs w:val="24"/>
        </w:rPr>
        <w:t>ATGGATAGTCTCATACGAATCGCCCTTGACCTTGCCACGGAGTGGCACGATGGGGAGGTACGCAAGTACACCGCTGGCGAGCCCTACATCAACCATCCCATTGCTGTCGCTCAAATCGTGGCTTCAGTGTCAGATCGCTGGGAAGACATCGCCGCGGCCTTGCTTCACGATGTCCTAGAGTGCGCTGATGCCATCCGTCCCAGGCGAGAGGATGTGATTCGGAACCGCCTCGGCACAGAGGTTTTGAGATTGGTACTCGAGGTCACCAATCCAAGCCGCCCCACTGACGGTTCCAGGAGTGTGAGGAAGGCAATTGACCGTGAACACCTGGCAAAAGCATCACCGGCCGGCCAGACCTTACGGCTTGCAGATGCTATCCACAATTTCTCGAACCTCGAGCAGCGAAACCCTGCCTTTGCGCTGACCTATGCCAGAGAGAAGGTCCTGATCCTCCCCCTGACTTTGCAAGGCTCTTCAGAGCTACATTCGCGGCTGTCTACGATGATCTCGGCGATTCTGGACAAATAG</w:t>
      </w:r>
      <w:commentRangeEnd w:id="136"/>
      <w:r w:rsidR="00DD1FAE" w:rsidRPr="00447016">
        <w:rPr>
          <w:rStyle w:val="a7"/>
          <w:rFonts w:ascii="宋体" w:eastAsia="宋体" w:hAnsi="宋体"/>
          <w:sz w:val="24"/>
          <w:szCs w:val="24"/>
        </w:rPr>
        <w:commentReference w:id="136"/>
      </w:r>
      <w:r w:rsidRPr="00447016">
        <w:rPr>
          <w:rFonts w:ascii="宋体" w:eastAsia="宋体" w:hAnsi="宋体" w:cs="Times New Roman"/>
          <w:sz w:val="24"/>
          <w:szCs w:val="24"/>
        </w:rPr>
        <w:t>CACTGAGGAGAGCCCCGGGCTGCGCTTCTGGTGCTGCGCTGGTTGGGGCTGGGTCTGCCAGGGGAGTTTGGGTAGTGAAGCAGGTTCGGGTGGTGCTATCCCACCCTACCGGCCTGGTTGCAATCACTTGCTCTGATCTTGCGAATCTCTCCAAGCCATGTAGGCCTTGTTGTACTTTTTTTGAATCCAAGACGCGAAGCCAAAGCCTGCCAACATTACAGAGATAAGCAGGAGAACCCACCAGTTTTCATTCGTGAATCCAGTTTCTCTCAGAGGCACGCAGACATACGCTATCGAGAAGAAGGCGCCCATCCCTATAGCTAAAGCAATGCTTTGTTTGACGTGTGGAAGATCTGGTGCACCGCGAAGTGGATCGACATCGTCTGGCTGACTCGCCAACCATTTTTTATGGGCTCTGTCGTACTGCACGACGAATAACCCTTCAAGCGCAAACCCGGCTACCCCGATGGTGAGC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AGCACATTCTGTAACCAGCCATCGGCAGTCAAAAACTGAGCTGCTATGAGCGCCGCAAGACCTACCAGTGTGGCAATGGGCTTTTTCTGTTTCGGTTCATCTGAGTGTTTGATCAGCGTATCCATTTCGTTTCCTTGGCGGGGTGTTGATGGATGCTATGGTCTATCCCAAACCCTCGCAATCCAAAACCCACCTTCGAAACACAACCGTCCGAGCCGGCGCATGCGACCAAAAGGGCGTCTGTCGTTCGCGCATTTTACCCCGCCGGTGATTCTGCCACGCCCTAGCCTGCTCGATGATGACCTCATCACTTCTACAGGGATGCCCTCATGGCCTGGATCTCCGTTACCCGCGCACTGCCAATCTTGCAGGACTATGAACTGCTCTACCCCCGTTCACTGCCAGTTGCCGTATACCTGGACTCAGGCGAACAAAAAATCGCACGATATGTCCGAATGGATGATGACGGTGACCAGTGGTCTGGCCGCTGGATCAGCGATTGTAGTGAGGGCTGGGACTTGACGCTCAGAGTGACTGACTGGCGTCCCTGCTTCGAGGCCCCCTCCAACGATATTGACCCAGAGCCCATTAAGGGTTTCTTCATTGAACCTGAGCAGCTCGATCAGCTGCGCGCGATCGGGCAGAGCTTGTATGGAGACGGGACCCATATCACCCCGGACCGCCGCCGGGACCTCGCAAACAGGCTTCATACCTTCATCTCGGAAATTGCATCCCAGGGGGTCGAAATCTGAGTGTGTTTTGGTGAGCTATTTTGGATTCGCCCATGACCGGATTCATGGTTGAATGGCTGAAACGTCACGGTGGTCGTAGCGTTTTAGGCGCCGGCAACACCTCCTACTGCTGCAAACCTGTCTGGTCGGTCAGCAATCTTCGGCCTTAAACTAGTGGCGGCTTTGATGTATGGTGCCAACGATTACCAGCCTGCAGTGTTCTCACGAGGCTATCTGCGTTAGGCAGTAGTACTTTTGCTCTGCCCACTTAACAACACATGTGCCCCTGCCGAGGGCGCGACCAGTTACCAGGATCGATACGCGAAGAGTGTGTATGGACCTGGTACCTTTGATCGTTATGAGCCGCTAAGCACCAATGGATTCTGGAAAATTGCGTCAAAATGATATAGCCGGGGTAGATCTTCAGCCCTCCACTCGATTTGAGCTCGTTTACATGCGTCGCCGGGAGTTCCTGCCCTTAGCAGACTCCACCGACGCTGATGAAACGCCGGATGTGGATGAGGACCCCGACACTGGACCACCCGTCCATGAGCGCTCCAAGCGCTGGCAGTCTCAGGATGCATTCGAGATGCGCCGGATTACGAAGCTTCAAAGCAAGACGGGTGAAGTCATCGGATATCGGCCGATGATTCAGAAAGGTCACGGTTCGGATCGTGAGCGCCCAAATAAGTCCTTTCGAGCATCGGACTTCGGCGGATCCCTCGATGAGGCGCTCCGCCAGGCCAAGCTCTGGCGCGACAGCACTGAAGTCAAGCTTGGCATCAAACCTGGCAGCCTCCGTTCCAAGTCAAGCGTAAGGCCCTGGTCTGGTGTTTCCCTCATCGTCGCTAAGTCCCCCGATGGACGCTCCTACTGGGGAAGCAACCACGTAATTGGCATCAAGCCCTTGCGGACCTATATCGGCAGGCGGTCTTACACCGATGCATACCACGACTTGATCCAGCGAATCGCCGAGCGCGACGGTATACCTCTCCCTGAAGAACTGCCGGCTCCTCCCCCTCCTCGTGCTGACCAATACCGACGCATGACGAAGGCCGGTTTAACCGGAATTCCTGAGCCATCATCCCGTCGGCGAAAATCCAGGAAAGAACCTAGCCGCTGATTTTGGATGCATCACTTTGACTGGCGATTTCGAGCGGTTGGGTTACGTTATCGGCATGTGATCAAGGATATGTCGATGATGAAGTACTTTGCCCCGTTACTGCTTCCGCTGCTTTTGTCTGGCTGCGGTGACAGCATCAATGGCGCCTATCAGGCGGCCATCCAGTATGCCGATGAGCAGCCCCGCCCTGTGGGCCTCGCCATCATCCAGAAAGACCAGATTGTGGCTGACGGCAGAGCTGTCGCGGTTTCTGAATGGAAGCACGATGGTTCGACATTCACTGCATTCGATGCCAATGGTAAACGCCTGGCTCAACTCGTGCGCAACGAAGCTGGGGACCTTGTGCAGACTCTTCCGATGAGCAAGGTCATCTATCGGAAATTCGAGTTCTAGAACGCGAGTCTCTGTAGCAGTGCCCCTGTCTAGTCCTGGGCAGTGGGCCCAGCTGCGATCCGAATGAACAGTGTCGCTCTTCGTTGCTAGGGCGAATCCAGGGATTAAGAATGCGCTTGCTTCACCGTTTTGTATCTGCAGCTCTTCTGTGCGCTACCACGAGTTTTGCGGTAGCCAATGATGTACGAATCCTGCCCTCTGCTACATCAGGCAATGCCTCGCCGCCAGAGGTTTATCTGTCGGGTGACATCACTGCCGGTACCGTTACCCAGCTGGCAGGGCTGATTTCGGAGAAAGGTCTACAGGGATCGATTCTCTACCTAGACTCCGCCGGCGGCGACCCTCAGGCAGGGATGGACCTCGGTAGCCTCATCAGGCGGTCGAATATGAACACCGCGATCGGCAAGCCTGGCACAAGTCCAGGTCACCCCACCGCTGGACGATGCATGAGTGCGTGCGTGCTGACGTTTGCCGGCGGCAAATTCCGGTACATCGATCAGGCTGCGCAGGTTGGGATTCACCGCTTCTACCGTCGAACTGCCATGTCGACCGACCTCGATGTCGCTCAAGTGATGTCCGCGGCCATCACCGCCTATCTAATCAAGATGGGCGTGTCCCCTGCTCTGTTCGAGCGGATGGTTCAGGTCGGACGTGGGAAAATGGAGATCCTGGGTCACGCTGACGCAGCCAAACTCAATCTGGTCAACAACGGGGTTCTTCCGGCCGAGTGGGGGATTGAGGGTAAGCAGGGTCAGGTTTACCTCATGGGCAGTCAACAGACGTCAAAC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CACTGGAAAAATCATCATGACCTGTGCCCCCGGTCGGCGAGTGAAATTCTCAGCGCTGTATGACGGCGGCGACAATAACGCGTTCATCATCCGCAACGCTAAGAACTACAGCCTTCGGATTAACCAGCAGTTCCTGCCCGTTTCCACTTTGCTGTCCCAACCGACCATCAGCGGGGATTATGTTCTAGCCAGCTTCATCCCAGATGAAAACATGCTGTGGTCGATCACAGGAGCTGAGCACCTCGGTTTCGGCCTCCATACAAAGGATTCTTCCACGTTTTTCGGCTTCCTGATTGACGCCACCTCTGAGCGTGATCTGGTCCGAAGCTGGATCAAGCACTGCACGGAGCGCTAGGACTTTCGAGCGCGTTGCACAAAGCGAGGATTGCTCCACTTTTCACCCTGGAGTAATCCATGCGGTCTGCAAGCGCCACTACCGCTTGGCACGGTGTTCACCAGCCAGGCGACTGGTGCATCCCAGCACTTCGCCTGCAGTTGATCAGTTGCATCCACTCGCGGCTTTCCAGGTAATCAGCCTGGCGCGCTGTATGATGAGTAGCCCTGTTAATTTCGATGATGCGTTTTGGCTGTGATCAGCTCCGGCATTCTGCAATTATTTGGCCACCCCAAACGTCGGAACTCTATTGCTCATGCGTTTCTCTTCCTTGCCACTTTGCTTGCTCGCGGCTGCAATCACATCAGGGTGCTCGACTCATTCCCAGCAATACTCTACTGGGAATCCTTTTGATGAACCCCTCGCCGCTCCTGAGGTAGCTTCCCGGGCGACCGTGCAAGCGCCTCCGACAAGATCCTCTGTGGCTGCTCTCCCACTCCCCGTTGAGCCGCAACCCTCACCTCAACAGATCAGCTCAACACGAGATACGGATGTCCAGGTGTTCGCCCTGGGTGATGCGCCGTACACGCCCGTGTCAGTGCCCATGCCGGCTGAAGGCCCAAGTGACGAGAAATTGCCATCCCAAGACATGGGTTCCCGCGGCGAGTCCGATGAGGTGCTACAGGAAGCGCGACGAGTAGGTGCTACTGGGGACGTTGCGGGCCACATTTCGCTGCTTGAGCAGGCCGGCTACATGGGTAACCCGGATGCGTTCTACGAGTTGGCCAAGATCTACCTGACTGGGGCCGGAGTGGAGAAAGCTCCTGATGCTGCAATTGGTTTCTTGAACCAGGCCATGAACATGGGCCACGCTGAATCAACCCGGGTGCTGGGTTGGCTTTACGTGATGGGTAGCGGAGTTGGCAAGGACCTGGCCTACGGTGAAATGCTCTTGGGCAAGGCAGCTGAAAAAAGTGTTCGAGCGCAACGTGAGTTCGGGATGGCCCTTACAAACCAAAGAGTTCCACACCTGAACGATATGGAGCGAGGCCTCGAGTATCTGAAGTTGGCTTCTTCAGCTGGGGATTCAGAGGCTACTAAGGCCTATGAGGCTGCCTTCTCGCCACGTGCCGCTGCCCAGAACCTTGCGGCAACCAACACCGGGTCCACCCCCCTGCTGGCCCCCGCTAACGCAGCCGCCCCACGCCAGGCTGTTCGAGATGGGGGTACAGGCCTAGAGGAGCGTGGCCGCAGCGGTGATACAACCGCGTTATACCAATATGCCCTAAACGTATCCTTGGGCCGTATTCGCACAGAGGGTGACCCCCAGTTCAAGGCCTATTGCTGGTACTCCGTTGCCGCAGCTCGAGGGTACGGACCTGCTAAGGAAGAGATGAAGTCTTTGGCTGGGATCAGGACACTGGCAGATAAGCGGTCCCCAGGGCGGATGGACGCCTGTATCGACGAGCTCAATGCGGCAATTGATGGGTACTAGTTTTCCGAACTCACTGCAGCGCGTCCGGTGACTGTGATTTGATAGCCACCGGTTGGCCGCTCCAATGCTTTTACGAAACCGACGCTCTCAAGTCGACGCAAATGGCGGCCTCCCAGAAGGGATTTCCGTGACGCATCGAGATTCCCGTCCAGAGCATTGCCCAGGTCGGCCGGAGTGCTGACTTTTCCACCGATCTGGTTCAGGGTTCTCAGCGCCAGCATATCCAATTCAGAAATGACGACATTCGCTGGCCCTCGCGAGAAGCTGTGGTTTGCAAGTAGGGGCGTTTTTGACTGGCTCATTATCGATTCTGCGATTTCGGGTCCGTGCAACTCTATACCCTCAGTATTCAGAGGCAAGTCATTCTGCCCTTTCGAAAATCGTCACCTGGCCAGGAGCCCGAAAGCCAAAAAAGGTAATACCGTTTTGGCTAGCCAATGGGCCGTTTATCGGCAACCATAGCGCCCGCAAGGAGCAATTCCATTTTCTAGAGGTAGAGTAA</w:t>
      </w:r>
      <w:commentRangeStart w:id="137"/>
      <w:r w:rsidRPr="00447016">
        <w:rPr>
          <w:rFonts w:ascii="宋体" w:eastAsia="宋体" w:hAnsi="宋体" w:cs="Times New Roman"/>
          <w:sz w:val="24"/>
          <w:szCs w:val="24"/>
        </w:rPr>
        <w:t>ATGTCAGACAAGCCACTCCGTGTCATGATCGTTGATGACTCCCGTACCATTCGGAAGGCGGGCGAGGACTACCTGACTTCAGCAGGGTGTGAGGTGGTACTGGCTGAGGATGGATTCGACTGCCTGACCAAGATCAAGGACTTCGAGCCAGACTTCATCTTTGTGGATGTCATGATGCCCAGGTTGGACGGATACGCTGTCACCGAGGTGATCAGATCCCACGCCGAGCTCCAGAAATGCCCGGTTGTCATGCTTTCTTCCAAGGATGGGGTGTTCGATAAAGCAAAGGGCATGGCCGCCGGCGCAACAGATTACCTGTCAAAGCCATTCAAAAGCGAAGACCTGATCGCTTCGATCACCAAGCATCATTCAGGTTTCAGTCCGACCTGA</w:t>
      </w:r>
      <w:commentRangeEnd w:id="137"/>
      <w:r w:rsidR="004F100B" w:rsidRPr="00447016">
        <w:rPr>
          <w:rStyle w:val="a7"/>
          <w:rFonts w:ascii="宋体" w:eastAsia="宋体" w:hAnsi="宋体"/>
          <w:sz w:val="24"/>
          <w:szCs w:val="24"/>
        </w:rPr>
        <w:commentReference w:id="137"/>
      </w:r>
      <w:r w:rsidRPr="00447016">
        <w:rPr>
          <w:rFonts w:ascii="宋体" w:eastAsia="宋体" w:hAnsi="宋体" w:cs="Times New Roman"/>
          <w:sz w:val="24"/>
          <w:szCs w:val="24"/>
        </w:rPr>
        <w:t>GGAGTCAAGGGCAGAGGGTTGCCGTAAGGCCGGCTCGAGGGTTTTAACGCTCTGCCTCTTGAAATTCTGGTCTCTCCCGTTATTCCTGATCTCACAGGCCAAGGGCCTGATCCACAGGAGCCGAATACGACTCCTCTAATGATGATCGTTTCGGGAGTAACACCATGACTGAACCACTTCTCCGCCTCGCTTATTTCGCGATCGGGATCTACACCTTTGCCAGCGCCTTGATGACCAGCGAAATTCTTGGTCGCGCCGATACGCAGTCTGCGGTTGAAAAGCTGAGCATCGGTAGCATCTGGCTATCGTTCAT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CATTCGTCCTCATTGTTACCTGGGCCTCCAAAGAGGCTGCAGCTAACCCCGGTAAAAAAATGGCTGAGTCGTTCCTCCGGGTTTCGTACCTCACCATCGGCCTATTCTTCGGGACCTGCGCAGTCGCCAGCACCATGGCGTTGACTGCTTCGAATACTGCACTGCAGGATTGGTTCTGTGTCGGCGGCCTCTGGTTTGCCTTCATTACCTTCTGCGCGATCATGGTTGTGTCCAGCAAAGCTGGTCAGAATATGGGGCACAGCTCCACGGCCGAGGCGCATTCCGTATAGAGGTTTTGGGGTGATTTGATCGCTGGAAACTGTCAGAGTGAATTCTCATCCAGTTTGCCCAGCGAGGAACCATGGCAGACCAACATCACCCCCACCCAGCCTATGGCGGTATGGACGGCTATCGGGCCGTCCATCAAGCACTTTCGCGGGCTCTGGCTGAGCCCGCGGCCCAAGGAGATCATGCACACGGCGCTCGTGCGGGGTTCCTCCTCAAGCAGATTGCACCTCAGATTCATGCCTTGCAGGTTGAATCATTCACACAACACCTCCTAGATGCCGGCGTCCCCACCGAACTGCTGAACCAGCTCACCCCTTACTTGACTGTCGGAGCAAAGCAGCTCCCTGCAGTAGACGTCCTGGTGGGTGCTGTTGGATGAGGGATACATTGACAACTGCATGCAGCACCAGTGGGGAGCCAGGCGCGCTTCACACGGTGATCTCAGGAGCAGGCAAAGGCGATACCTATTACGTCGACAGCTCAGGTGCACTGGTACGACAACCTGCTGGCGATCCATTCTCTTATATCAGCCATGATGCTTCGGGTGCGTTCCGACTCGAGCGTAATGTCGACGGTGGTCGCGTAGAGAGCACGATCAAATTCCACAACGGGATCATCATATCCGTCAGCGCTGATAGTGGCCTTGGGCACTTCGGTTACCGCTTTGCGCCGACATGGGTACGACAGAACCATGTCGGCGAACACCAAGAGCAGCTGGAGCCCGCAGTCGCAGAGCTAGTTGAGCTAATCCTGGCGGTGCAAGCCGGTGATCAGGTAGATCTAAGAGCTGATACCAGGCGGGTGATGGTGGGGTTAGCACTTTGCTCACCTGAGCTGCTCGGGCCAATAAATCCCGCTGATGCCTGGGCGATGCTTGATACCACACACGTGGAGGCGATCGCCAGCTGGGCAAGGTAACCCGGAAATCGGATTCACCTCGTACACCAGGTCATCTCTAGGCCCTTGCCCCGACAAGTCTTCATGAAGGGCTTCTGCCACATCAAGGGTACGTATCCAATGGAAGCAATTTCTAAGGAGTGTACCCATGAACCTCTCACCTACTGCCGGCAACACAACACCTCAACTCGGCTTCGAATTCTCCTCACTCGGTACTACCCCAGTCGGGGTCAACAAGTGCGGATCTACCTCGATTTCTGATCTGGACTTGCCCAGCACTACCGACTTCGAGGTTGGTGATGCTTTGTCTCGAATGATTGTGGATGACCGGGTACTCCATATGGGGATTACGAACTGGCGGGAACTCTTGGATCGCGCGATCTCCCTTGGCCATACCGAGCTTTATCCATCGGAAGATGGACGCCAGGGACTGAGAACGCCGGGCTTCCGATTCGGTCCGATCCATCGCTTGCCAGAGCAAGGTCCGGAGTACGTTCTGCAGACGGTCAATCGTCAGCGCATGCAAGCGGCTTTGGCCTCTGGGGTACCACTCAAATCGGGGCGCGTTGCAGTGGATGACGTGATGAAGGTCGACCTGGTGATCACTGGCGATGGTATGCAGCTCGGGCTGTTCAATGGCCGGAAGTCAGTCGGCACACTCCCGCTTGCCTTTGATGCTATCCCGTTACCGGGACACTGTGGCGCCGGCGGCCAGGACTTCGTTGGCTCATCTCTCATGACGATGCTTTCTAACGCGTTCCCTGAGACCGATGCTCCTCTGATGCACCGCGCGACCGTCGCTGCCTATGCACAGATTCTCAAAGGGTTGGGCGGCGGGGGTGCAAAATGAGCCGCGGCTTTAATTTAGCGGTTGTCCAGCATCTCATCGAGATCAACCACCCCGATTTGATGGTTGGGCAAATGACGCCTCGCCTGGTTCGAGCTGCAGGTGACGCAATTTCAGACGTGCTGCTCGACGATGGTTTTCAGCTTCAGACGAGCTTCATGGACGGCCAGGATGTCGTGCACTGCTATCTCAATCCGCGCACAGGCGAGATACTGGATGACATTGGATTTTCGGTAGGCCTTGTGAACCATGGGAATGGTGGACCAAGCCTTTCCGTTCTTCTACGGACAGAGGCACCGCTTGAAGTCCCGCCCGCTGGATTCAGTGATCCGCTGAGATGCGCCAGAAGCTGGTACTTGCCCATGTACAACAGCGCCACTGTGAAGGAATTGCGCTCTGTAGCCGGAGCTGCGCACTTGGCCCCTTGCTTTGAGTGGCGCGCGGCGGCGTAGCATAGGATTATGGTCTGATGGGTGGACACGAATGAAAAAGAAAACTAGCAGGAAGAAACGGCCATTCAATGCACTAAGGGATGCGCGTAACAAGCTTGGGTTGTCCCAGGTCGAGTTAGCCGAGCTACTTGATGTGGCCAGGACCACTATCCTTTCAGCTGAGCAAGATACCCCTAAGCCATGGATGCCCATCGCTTGCCTGGGCCTGGGCAACTTGATGTTCGTGGATGAAAGTGTAAAACCCCTAAGCGGGGAGCGCTTTGCATCCCATCGCGAGCGGTTGGGGCTGTCGCATGCAGGGCTTGCTTCAAAGCTTGGCTTCGCCGAAAGCACCATCAAAACTTGGGAGCGAACAGCGCCGCCGGTGTGGGCTCACCCGGTCATGATAGGACTTACCGCTCTATCGTTAATGCAGTAATTACAGGTGTTTGATTTTCGTAGAGCCTTTTTGGGTTGGCATAGGTAGGTGGGACGTTAACCTGTCTCTCTTCACTCAACAAACCTGAGGCGCGCTCTGCG</w:t>
      </w:r>
      <w:commentRangeStart w:id="138"/>
      <w:r w:rsidRPr="00447016">
        <w:rPr>
          <w:rFonts w:ascii="宋体" w:eastAsia="宋体" w:hAnsi="宋体" w:cs="Times New Roman"/>
          <w:sz w:val="24"/>
          <w:szCs w:val="24"/>
        </w:rPr>
        <w:t>ATGTGGTTCAAAAATCTCCTGACTTATCGAAT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GACCCAAGATGTTTCACTGACCTGCGAAGCTCTGGAAGAAGCCCTTCGCAGCAAGCCGGCCAGGAAGCCAGAGAGTCAAGTTTTACAAACAGTTGGCTTCATCTCGCCAAGCAGCAAGAATCCTGAAGCGCCCCTTGCCCACAAAGTTGAGGGTGTCTACCTGTTAGCCCTTCGGACCTATGATCGCTTGCTGCCGCCAAGCGCGGTTGCTGATGAGTTGGCAGAGAAGGTCGAAGAAATCGAGACCTCTCAGGCCCGCAAGGTCTACAAGAAGGAGAAGGATCAACTCAAGGACGAAATCATTCAGTCCATGCTGCCGCGGGCCTTCATCAGGAAAAAGACAACCTATGCTGCGTTGGATCTGGTGAACAAGCTGATCTTCGTCAACACTTCAAGCGCAATTGCTGCTGAAGCACTCCTGTCGACGCTGCGTGAAGTGGTGGGCAGCCTTCCCGTTCGTCCCGTTACCGTAAAAATCGCGCCCACTGCCACGTTCACCGATTGGGTCAAGAACGGCCAGGCCGCAGAGAATTTCTACGTTCTGAATAACTGCACCCTCAAGGATCCCGACGAGGATGGCGGTGAGATCAACGTCAAGAACCAGGATCTGACTTCAGATGAGATCAAGCAGCTCATCGCAAGTGGGAAGGTCGTGACCAAGATCAGCCTTGCCTACAAAGATCTGGTGAGCTTTTCCCTCAACGATAAGCTTTCGGTGCAAGGGCTTCGTTTCGAGAGCCTGCTGCAGGAAAAGGCCGTTCAGGATGGCGGTGACGAGAAGGATGGCCAATTTGATGCGTCGTTCTTGTTGATGATGGCTACCCTGAACGAGGTAATCCCACAGTTGCTCACCGTCCTGGGCGGCGAAGAAATTCCTCAAGGCCTTTGA</w:t>
      </w:r>
      <w:commentRangeEnd w:id="138"/>
      <w:r w:rsidR="00892513" w:rsidRPr="00447016">
        <w:rPr>
          <w:rStyle w:val="a7"/>
          <w:rFonts w:ascii="宋体" w:eastAsia="宋体" w:hAnsi="宋体"/>
          <w:sz w:val="24"/>
          <w:szCs w:val="24"/>
        </w:rPr>
        <w:commentReference w:id="138"/>
      </w:r>
      <w:r w:rsidRPr="00447016">
        <w:rPr>
          <w:rFonts w:ascii="宋体" w:eastAsia="宋体" w:hAnsi="宋体" w:cs="Times New Roman"/>
          <w:sz w:val="24"/>
          <w:szCs w:val="24"/>
        </w:rPr>
        <w:t>TATGGGGAGTCCCGTGTTCAGCGGGCCCTTCTGGTGAAAGCATGAACCACGCTGACCGCTTCATCTTGGACACGCTTCAAACCGACGAGCTTCCTGACAGCTTTACGCTCGAGCAGGTCCAGGACCTGGTCCGCTCTGCGTTCGAGCACTCTGCGGACAAACAGTCGGACCTGGATGAGGAGCGAATTCGAAATCTACGAGCTGCACTTCTCAAGATTGAAGAAAGCTCCACTGATACTGTAGCTGGCCTCACTGCCAGGAACGCAAGGCTGCAAGATGACGACTGAAACCGATCCCCTAGTGATTCCTGCCATCTCTCCGCTCGTTTGCGGGCTACTCGCCGGCGCGTCCGAAGGTTTGATTTCTCTGGCTGAACGATTAGTTACTGGGTTTAGTCACGCAGGCTTACCTGCAAGCCTTCAACTCCATGGCGACTGGGCCCAGATATCCGTTACTGCAGCCGAAGGTCCTGTGAGCTTTGCCATCATGGAACAGGAGGTCCCGGGTCTCAGTTCTGGTGCGCTCCCATTGCGCCTCGGTGTCAGCTTGGCCTTCGGCATTCCCTCGGGTGAGGCCCTGCTGCATAAGCCCGATACGTTCTTCTACCTGCCGGCTTCATTTTCGGTCGACCAACTCGTAGCGCTCTGCCGCGGTACCTTCTCTCCGCGACAGTTCACGGATCTGCTCAACTTTTCGGTTCGTCATTCAATGTCCGCACCGAGAGATAGGTTCCCAGCCTCGATTCTTCTGATGATCGCGGACCGGACCCAGGTTCACACGGTTGGTGAAAAGCACTTTGAGCTTTGGACGCAGTCCCGCGGAGTCATTGATATTGTCCAGCTGAGGGCCACTAACAATCCCCACGAAGCGGCGGCAGAGGCCAAGGAGATGGGGTATGACCCTACGATTTATCGTTGCCAGTCGGGCGCTTTCGTCCCCTTCAAAATCACCGATGGCGGACCATTTCTATGATCGGTCTGCGGGCGAAATTGCTAGTGGGGTTGATGTGTCTGGGCGCTGGCGCGGCCCAAGCAGCAACAGTGACTACCCTTAAAAAGCCAGTTCAAACTGCACTGAAGGCGGACTCGATCGTATGCACCCACCCAGAGTCCCTGTATCTGATCTACGAAGGCAGTTCGATCGCATTGGTCGGTGGTGGTAGCGAAGCATTCCAGGCCTATTTCACCGCAGCCGGGAAAGTTTTCGAGGCACGGTCTGAATGCTTGGTGCAGTCAGAGAGCATATCCGTGAACGTCGAGGCCTACGCCACGCTCAATAACCCGCTGAAGGCTGAGCCTGTTGTCTACGGTCGATTCGGGGTCAAGGGATCTGATAACAAGGTTTGGGCCACGATTGGGAATCTTCCAGCATTCGAAGCTGAGGGGCTGCGAACTGGCCTTGTGAAAAGGGCGACGCCCCAAGCGGCAACGACGAAGTAAGCGCGACCAGAGCTTCACAGTACCTGGTTGCGCTCTGCTTTACGTCAATGCGGTCGTGATGATCACGGCCGCGTGTCCCCGCTCACTTTATTGCGCAATATTCCTTGAGCTCGGCGATCCTCGCATCCGAGTAGATGTCACCCTTTGGAATCTTGCGAGTCTCCGTCCGCTCAGTGGTCTGAGTAATACCTGGGATGCCATCGCTAGCCTGCGTGATTTCATACACGATCCGAACGTCGTGGCACGGTTGGGGGACGCACCCCTTCTCGGACGAACAGATTTTAGCGGCCTTCTCTACATAGGCTTCTGTCTGCCGGCAAACGATCGTCGAAAAACCTGCCTTGCAAGTAAAACCCTCAAGCTTGAGGTCATTCACGAGATCGGCGGTTGAAGGACTGGGGTCGTTAATCCACGCTGATGTGCAGCCTGACAAGGAAGCTACTGCGACCAGTAGCAGACCTGCCGCGGGC</w:t>
      </w:r>
      <w:commentRangeStart w:id="139"/>
      <w:r w:rsidRPr="00447016">
        <w:rPr>
          <w:rFonts w:ascii="宋体" w:eastAsia="宋体" w:hAnsi="宋体" w:cs="Times New Roman"/>
          <w:sz w:val="24"/>
          <w:szCs w:val="24"/>
        </w:rPr>
        <w:t>TTACGCACGATCGGTCTCCGCTTGGCGCTGGGCTTGGATCCGCTGATAGATCTCCTCTCGATGCACCTCAACGTCGGTGGGTGCGGTGATCCCCAAGCGGACATGGTTACCATTGACGCCCAATACTGTAATGGTGATGTCATCACCGATGTTCACGGTTTCGCCGATGCGGCGGGTAAGAATCAGCAT</w:t>
      </w:r>
      <w:commentRangeEnd w:id="139"/>
      <w:r w:rsidR="00892513" w:rsidRPr="00447016">
        <w:rPr>
          <w:rStyle w:val="a7"/>
          <w:rFonts w:ascii="宋体" w:eastAsia="宋体" w:hAnsi="宋体"/>
          <w:sz w:val="24"/>
          <w:szCs w:val="24"/>
        </w:rPr>
        <w:commentReference w:id="139"/>
      </w:r>
      <w:r w:rsidRPr="00447016">
        <w:rPr>
          <w:rFonts w:ascii="宋体" w:eastAsia="宋体" w:hAnsi="宋体" w:cs="Times New Roman"/>
          <w:sz w:val="24"/>
          <w:szCs w:val="24"/>
        </w:rPr>
        <w:t>GGAGCCTCCTATTAGCTGATGCGACCATATCCCCTGGCCCTCACGGATG</w:t>
      </w:r>
      <w:r w:rsidRPr="00447016">
        <w:rPr>
          <w:rFonts w:ascii="宋体" w:eastAsia="宋体" w:hAnsi="宋体" w:cs="Times New Roman"/>
          <w:sz w:val="24"/>
          <w:szCs w:val="24"/>
        </w:rPr>
        <w:lastRenderedPageBreak/>
        <w:t>CACGCCAAAATAGGGCTCCGTAATTCACGCACAAATGGTAAGTGAATTACGGCACCCCATTTTGGCGTGCATTCGTATTTTGAGCCGTTATCCTCGAGAGCTGAACTGTTTTCGAGATTCAAACTGTGCAGATTTCGCTCAAGAAGACCACGCTGGCCCTTGCAGCCCTGGCACTAGCTGTTGGTGCATATGCAGCCCTGAAGCCCGCCAACTCACCACAATCTATGTCAGTTCGCCAGGTTGAGGACGCCGACACGGTCAAGGCAGCTATCGTGAACGGATTTGCCAGTGCACCTGACGCATTTAATCTCCCGGCTGCATCGCGCCGGCTCGCCTACTCCAGGCTAGATGGTTACGCCGTCTGCACCTCATCAGTCGAAGCGACCGCAGCCCAGTACATCGAGGTGTCAGAACTGCTCGATAAAGCCGTGAAGCATGTGGCCCAGTTTCAGCGCGCAGTTAACGGAGTAATGGATTCAAAAATCGGGATGACTGATTGCGATTTCCGGGTCATCTCGGCCATCGGCCGGGTAGCTGTTGGGCACTGAACTCGAAAACGTGAGTGTCGACTCAGTCTTACCAACGACACCTCCACATCATTCACTGGTGAGCGCGCTCACCACTTAGGCTTTAACCACCACGATGCTGAATCTGCATTGTGGGGTGCAAGGGTAACCAAGC</w:t>
      </w:r>
    </w:p>
    <w:sectPr w:rsidR="00F75AA3" w:rsidRPr="004470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8-02T15:45:00Z" w:initials="XL">
    <w:p w14:paraId="146467A1" w14:textId="5FF70EE6" w:rsidR="00B3144E" w:rsidRPr="00447016" w:rsidRDefault="00B3144E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repA (+)</w:t>
      </w:r>
    </w:p>
  </w:comment>
  <w:comment w:id="1" w:author="Xinyue Li" w:date="2023-08-02T15:46:00Z" w:initials="XL">
    <w:p w14:paraId="58211962" w14:textId="7FA64262" w:rsidR="000C79BE" w:rsidRPr="00447016" w:rsidRDefault="000C79BE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terons (+)</w:t>
      </w:r>
    </w:p>
  </w:comment>
  <w:comment w:id="2" w:author="Xinyue Li" w:date="2023-08-02T15:47:00Z" w:initials="XL">
    <w:p w14:paraId="25F2096E" w14:textId="0B26D64C" w:rsidR="00F52F3B" w:rsidRPr="00447016" w:rsidRDefault="00F52F3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sbcB (+)</w:t>
      </w:r>
    </w:p>
  </w:comment>
  <w:comment w:id="3" w:author="Xinyue Li" w:date="2023-08-02T15:48:00Z" w:initials="XL">
    <w:p w14:paraId="2D3CF14C" w14:textId="719EE597" w:rsidR="00E36C72" w:rsidRPr="00447016" w:rsidRDefault="00E36C72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orf765-5' (+)</w:t>
      </w:r>
    </w:p>
  </w:comment>
  <w:comment w:id="4" w:author="Xinyue Li" w:date="2023-08-02T15:50:00Z" w:initials="XL">
    <w:p w14:paraId="1DAA6ABD" w14:textId="48BAAD13" w:rsidR="00BF5E16" w:rsidRPr="00447016" w:rsidRDefault="00BF5E1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pu7 (-)</w:t>
      </w:r>
    </w:p>
  </w:comment>
  <w:comment w:id="5" w:author="Xinyue Li" w:date="2023-08-02T15:49:00Z" w:initials="XL">
    <w:p w14:paraId="357A8036" w14:textId="63A94919" w:rsidR="00A81EDC" w:rsidRPr="00447016" w:rsidRDefault="00A81ED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pu7 (-)</w:t>
      </w:r>
    </w:p>
  </w:comment>
  <w:comment w:id="6" w:author="Xinyue Li" w:date="2023-08-02T15:50:00Z" w:initials="XL">
    <w:p w14:paraId="332D5BF2" w14:textId="091D91B8" w:rsidR="00BF5E16" w:rsidRPr="00447016" w:rsidRDefault="00BF5E1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pu7 (-)</w:t>
      </w:r>
    </w:p>
  </w:comment>
  <w:comment w:id="7" w:author="Xinyue Li" w:date="2023-08-02T15:48:00Z" w:initials="XL">
    <w:p w14:paraId="13D3EDD2" w14:textId="65FFB24B" w:rsidR="00A81EDC" w:rsidRPr="00447016" w:rsidRDefault="00A81ED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orf765-3' (+)</w:t>
      </w:r>
    </w:p>
  </w:comment>
  <w:comment w:id="8" w:author="Xinyue Li" w:date="2023-08-02T15:51:00Z" w:initials="XL">
    <w:p w14:paraId="469906E8" w14:textId="7D5856C2" w:rsidR="00BF5E16" w:rsidRPr="00447016" w:rsidRDefault="00BF5E1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naN (+)</w:t>
      </w:r>
    </w:p>
  </w:comment>
  <w:comment w:id="9" w:author="Xinyue Li" w:date="2023-08-02T15:52:00Z" w:initials="XL">
    <w:p w14:paraId="2C71CB99" w14:textId="6E82DADF" w:rsidR="00DF51B1" w:rsidRPr="00447016" w:rsidRDefault="00DF51B1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rpoD (+)</w:t>
      </w:r>
    </w:p>
  </w:comment>
  <w:comment w:id="10" w:author="Xinyue Li" w:date="2023-08-02T15:54:00Z" w:initials="XL">
    <w:p w14:paraId="15C9CC70" w14:textId="19E73DC9" w:rsidR="00B26ECD" w:rsidRPr="00447016" w:rsidRDefault="00B26ECD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heB (-)</w:t>
      </w:r>
    </w:p>
  </w:comment>
  <w:comment w:id="11" w:author="Xinyue Li" w:date="2023-08-02T15:55:00Z" w:initials="XL">
    <w:p w14:paraId="62678BE4" w14:textId="2ADA59E8" w:rsidR="00863891" w:rsidRPr="00447016" w:rsidRDefault="00863891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heA (-)</w:t>
      </w:r>
    </w:p>
  </w:comment>
  <w:comment w:id="12" w:author="Xinyue Li" w:date="2023-08-02T15:55:00Z" w:initials="XL">
    <w:p w14:paraId="4A647B8D" w14:textId="1E4189F2" w:rsidR="00863891" w:rsidRPr="00447016" w:rsidRDefault="00863891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heR (-)</w:t>
      </w:r>
    </w:p>
  </w:comment>
  <w:comment w:id="13" w:author="Xinyue Li" w:date="2023-08-02T15:56:00Z" w:initials="XL">
    <w:p w14:paraId="192964F4" w14:textId="14D5BD91" w:rsidR="0046570B" w:rsidRPr="00447016" w:rsidRDefault="0046570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heZ (-)</w:t>
      </w:r>
    </w:p>
  </w:comment>
  <w:comment w:id="14" w:author="Xinyue Li" w:date="2023-08-02T15:57:00Z" w:initials="XL">
    <w:p w14:paraId="0963072C" w14:textId="5326BB88" w:rsidR="0015213E" w:rsidRPr="00447016" w:rsidRDefault="0015213E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heW (-)</w:t>
      </w:r>
    </w:p>
  </w:comment>
  <w:comment w:id="15" w:author="Xinyue Li" w:date="2023-08-02T15:57:00Z" w:initials="XL">
    <w:p w14:paraId="7F93E378" w14:textId="52F9E879" w:rsidR="00077CB5" w:rsidRPr="00447016" w:rsidRDefault="00077CB5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heY (-)</w:t>
      </w:r>
    </w:p>
  </w:comment>
  <w:comment w:id="16" w:author="Xinyue Li" w:date="2023-08-02T15:58:00Z" w:initials="XL">
    <w:p w14:paraId="40D9BA9F" w14:textId="609F9C05" w:rsidR="00116486" w:rsidRPr="00447016" w:rsidRDefault="0011648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parB2 (+)</w:t>
      </w:r>
    </w:p>
  </w:comment>
  <w:comment w:id="17" w:author="Xinyue Li" w:date="2023-08-02T15:58:00Z" w:initials="XL">
    <w:p w14:paraId="663155B0" w14:textId="737E0584" w:rsidR="00116486" w:rsidRPr="00447016" w:rsidRDefault="0011648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parA (+)</w:t>
      </w:r>
    </w:p>
  </w:comment>
  <w:comment w:id="18" w:author="Xinyue Li" w:date="2023-08-02T15:59:00Z" w:initials="XL">
    <w:p w14:paraId="6AE8ED49" w14:textId="3A3C87DC" w:rsidR="00E34045" w:rsidRPr="00447016" w:rsidRDefault="00E34045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parB (+)</w:t>
      </w:r>
    </w:p>
  </w:comment>
  <w:comment w:id="19" w:author="Xinyue Li" w:date="2023-08-02T16:00:00Z" w:initials="XL">
    <w:p w14:paraId="38D92D37" w14:textId="1282DB69" w:rsidR="00E356AB" w:rsidRPr="00447016" w:rsidRDefault="00E356A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obS (+)</w:t>
      </w:r>
    </w:p>
  </w:comment>
  <w:comment w:id="20" w:author="Xinyue Li" w:date="2023-08-02T16:01:00Z" w:initials="XL">
    <w:p w14:paraId="353AB8A0" w14:textId="223B0435" w:rsidR="00E356AB" w:rsidRPr="00447016" w:rsidRDefault="00E356A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orf918-5' (+)</w:t>
      </w:r>
    </w:p>
  </w:comment>
  <w:comment w:id="21" w:author="Xinyue Li" w:date="2023-08-02T16:02:00Z" w:initials="XL">
    <w:p w14:paraId="7FB3E7A0" w14:textId="2AD78CF8" w:rsidR="008B0B0F" w:rsidRPr="00447016" w:rsidRDefault="008B0B0F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pu7 (+)</w:t>
      </w:r>
    </w:p>
  </w:comment>
  <w:comment w:id="22" w:author="Xinyue Li" w:date="2023-08-02T16:02:00Z" w:initials="XL">
    <w:p w14:paraId="6D003AE0" w14:textId="09C257ED" w:rsidR="008B0B0F" w:rsidRPr="00447016" w:rsidRDefault="008B0B0F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pu7 (+)</w:t>
      </w:r>
    </w:p>
  </w:comment>
  <w:comment w:id="23" w:author="Xinyue Li" w:date="2023-08-02T16:02:00Z" w:initials="XL">
    <w:p w14:paraId="00CA5995" w14:textId="74AD76AC" w:rsidR="008B0B0F" w:rsidRPr="00447016" w:rsidRDefault="008B0B0F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pu7 (+)</w:t>
      </w:r>
    </w:p>
  </w:comment>
  <w:comment w:id="24" w:author="Xinyue Li" w:date="2023-08-02T16:01:00Z" w:initials="XL">
    <w:p w14:paraId="17CD53DA" w14:textId="3F2B7221" w:rsidR="004B666C" w:rsidRPr="00447016" w:rsidRDefault="004B666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orf918-3' (+)</w:t>
      </w:r>
    </w:p>
  </w:comment>
  <w:comment w:id="25" w:author="Xinyue Li" w:date="2023-08-02T16:03:00Z" w:initials="XL">
    <w:p w14:paraId="5562E5DC" w14:textId="402DFFB7" w:rsidR="00E71EEB" w:rsidRPr="00447016" w:rsidRDefault="00E71EE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mshL (+)</w:t>
      </w:r>
    </w:p>
  </w:comment>
  <w:comment w:id="26" w:author="Xinyue Li" w:date="2023-08-02T16:04:00Z" w:initials="XL">
    <w:p w14:paraId="22EA3819" w14:textId="52A39EB4" w:rsidR="000A5293" w:rsidRPr="00447016" w:rsidRDefault="000A529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pilB (+)</w:t>
      </w:r>
    </w:p>
  </w:comment>
  <w:comment w:id="27" w:author="Xinyue Li" w:date="2023-08-02T16:08:00Z" w:initials="XL">
    <w:p w14:paraId="4945716B" w14:textId="594B9582" w:rsidR="00C82A8F" w:rsidRPr="00447016" w:rsidRDefault="00C82A8F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pilX (+)</w:t>
      </w:r>
    </w:p>
  </w:comment>
  <w:comment w:id="28" w:author="Xinyue Li" w:date="2023-08-02T16:09:00Z" w:initials="XL">
    <w:p w14:paraId="13BAA5BA" w14:textId="2BD25C32" w:rsidR="006B7238" w:rsidRPr="00447016" w:rsidRDefault="006B7238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orf1644-5' (+)</w:t>
      </w:r>
    </w:p>
  </w:comment>
  <w:comment w:id="29" w:author="Xinyue Li" w:date="2023-08-02T16:11:00Z" w:initials="XL">
    <w:p w14:paraId="6064EBB8" w14:textId="1DE8BC77" w:rsidR="001D56B3" w:rsidRPr="00447016" w:rsidRDefault="001D56B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st3 (-)</w:t>
      </w:r>
    </w:p>
  </w:comment>
  <w:comment w:id="30" w:author="Xinyue Li" w:date="2023-08-02T16:10:00Z" w:initials="XL">
    <w:p w14:paraId="6BB7C79B" w14:textId="73784B8E" w:rsidR="001D56B3" w:rsidRPr="00447016" w:rsidRDefault="001D56B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st3 (-)</w:t>
      </w:r>
    </w:p>
  </w:comment>
  <w:comment w:id="31" w:author="Xinyue Li" w:date="2023-08-02T16:11:00Z" w:initials="XL">
    <w:p w14:paraId="7FE30983" w14:textId="625F35AF" w:rsidR="001D56B3" w:rsidRPr="00447016" w:rsidRDefault="001D56B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st3 (-)</w:t>
      </w:r>
    </w:p>
  </w:comment>
  <w:comment w:id="32" w:author="Xinyue Li" w:date="2023-08-02T16:09:00Z" w:initials="XL">
    <w:p w14:paraId="4EEDBF2D" w14:textId="59E82D57" w:rsidR="006B7238" w:rsidRPr="00447016" w:rsidRDefault="006B7238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orf1644-3' (+)</w:t>
      </w:r>
    </w:p>
  </w:comment>
  <w:comment w:id="33" w:author="Xinyue Li" w:date="2023-08-02T16:12:00Z" w:initials="XL">
    <w:p w14:paraId="1E9C0681" w14:textId="708B5F70" w:rsidR="0098422B" w:rsidRPr="00447016" w:rsidRDefault="0098422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orf1170-5' (+)</w:t>
      </w:r>
    </w:p>
  </w:comment>
  <w:comment w:id="34" w:author="Xinyue Li" w:date="2023-08-02T16:14:00Z" w:initials="XL">
    <w:p w14:paraId="25C28218" w14:textId="1E3ADB30" w:rsidR="00A4234D" w:rsidRPr="00447016" w:rsidRDefault="00A4234D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pu7 (-)</w:t>
      </w:r>
    </w:p>
  </w:comment>
  <w:comment w:id="35" w:author="Xinyue Li" w:date="2023-08-02T16:13:00Z" w:initials="XL">
    <w:p w14:paraId="67A2FFD7" w14:textId="50792552" w:rsidR="00A4234D" w:rsidRPr="00447016" w:rsidRDefault="00A4234D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pu7 (-)</w:t>
      </w:r>
    </w:p>
  </w:comment>
  <w:comment w:id="36" w:author="Xinyue Li" w:date="2023-08-02T16:14:00Z" w:initials="XL">
    <w:p w14:paraId="712438A3" w14:textId="003E9657" w:rsidR="00A4234D" w:rsidRPr="00447016" w:rsidRDefault="00A4234D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pu7 (-)</w:t>
      </w:r>
    </w:p>
  </w:comment>
  <w:comment w:id="37" w:author="Xinyue Li" w:date="2023-08-02T16:13:00Z" w:initials="XL">
    <w:p w14:paraId="690474DD" w14:textId="5A790E3E" w:rsidR="00A4234D" w:rsidRPr="00447016" w:rsidRDefault="00A4234D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orf1170-3' (+)</w:t>
      </w:r>
    </w:p>
  </w:comment>
  <w:comment w:id="38" w:author="Xinyue Li" w:date="2023-08-02T16:16:00Z" w:initials="XL">
    <w:p w14:paraId="7C34B202" w14:textId="4472146F" w:rsidR="00A4234D" w:rsidRPr="00447016" w:rsidRDefault="00A4234D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pilT (+)</w:t>
      </w:r>
    </w:p>
  </w:comment>
  <w:comment w:id="39" w:author="Xinyue Li" w:date="2023-08-02T16:16:00Z" w:initials="XL">
    <w:p w14:paraId="64B62063" w14:textId="4CBA1DF7" w:rsidR="00AB5B2F" w:rsidRPr="00447016" w:rsidRDefault="00AB5B2F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uvrD (+)</w:t>
      </w:r>
    </w:p>
  </w:comment>
  <w:comment w:id="40" w:author="Xinyue Li" w:date="2023-08-02T16:17:00Z" w:initials="XL">
    <w:p w14:paraId="5BA41365" w14:textId="604B33F8" w:rsidR="00180685" w:rsidRPr="00447016" w:rsidRDefault="00180685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rp1 (-)</w:t>
      </w:r>
    </w:p>
  </w:comment>
  <w:comment w:id="41" w:author="Xinyue Li" w:date="2023-08-02T16:18:00Z" w:initials="XL">
    <w:p w14:paraId="0511EECC" w14:textId="07DE1FA4" w:rsidR="006C20DA" w:rsidRPr="00447016" w:rsidRDefault="006C20DA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rpsJ (-)</w:t>
      </w:r>
    </w:p>
  </w:comment>
  <w:comment w:id="42" w:author="Xinyue Li" w:date="2023-08-02T16:18:00Z" w:initials="XL">
    <w:p w14:paraId="306F7ACC" w14:textId="73F377CB" w:rsidR="00083B2B" w:rsidRPr="00447016" w:rsidRDefault="00083B2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rp2 (-)</w:t>
      </w:r>
    </w:p>
  </w:comment>
  <w:comment w:id="43" w:author="Xinyue Li" w:date="2023-08-02T16:19:00Z" w:initials="XL">
    <w:p w14:paraId="0F95E45F" w14:textId="77375AA4" w:rsidR="00FF6CE0" w:rsidRPr="00447016" w:rsidRDefault="00FF6CE0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mvaT (-)</w:t>
      </w:r>
    </w:p>
  </w:comment>
  <w:comment w:id="44" w:author="Xinyue Li" w:date="2023-08-02T16:20:00Z" w:initials="XL">
    <w:p w14:paraId="07A71D58" w14:textId="710C7B30" w:rsidR="00B947B7" w:rsidRPr="00447016" w:rsidRDefault="00B947B7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itE (+)</w:t>
      </w:r>
    </w:p>
  </w:comment>
  <w:comment w:id="45" w:author="Xinyue Li" w:date="2023-08-02T16:20:00Z" w:initials="XL">
    <w:p w14:paraId="4A2A822A" w14:textId="3D70EBBA" w:rsidR="00C3709B" w:rsidRPr="00447016" w:rsidRDefault="00C3709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erZ1 (+)</w:t>
      </w:r>
    </w:p>
  </w:comment>
  <w:comment w:id="46" w:author="Xinyue Li" w:date="2023-08-02T16:21:00Z" w:initials="XL">
    <w:p w14:paraId="713F2F5C" w14:textId="58AA47FD" w:rsidR="00AB34EC" w:rsidRPr="00447016" w:rsidRDefault="00AB34E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erA (+)</w:t>
      </w:r>
    </w:p>
  </w:comment>
  <w:comment w:id="47" w:author="Xinyue Li" w:date="2023-08-02T16:21:00Z" w:initials="XL">
    <w:p w14:paraId="405CDECE" w14:textId="149124E6" w:rsidR="00921034" w:rsidRPr="00447016" w:rsidRDefault="00921034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erB (+)</w:t>
      </w:r>
    </w:p>
  </w:comment>
  <w:comment w:id="48" w:author="Xinyue Li" w:date="2023-08-02T16:22:00Z" w:initials="XL">
    <w:p w14:paraId="7DEC13D4" w14:textId="3D0CBEC3" w:rsidR="005C3DA1" w:rsidRPr="00447016" w:rsidRDefault="005C3DA1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erC (+)</w:t>
      </w:r>
    </w:p>
  </w:comment>
  <w:comment w:id="49" w:author="Xinyue Li" w:date="2023-08-02T16:23:00Z" w:initials="XL">
    <w:p w14:paraId="5148BE0C" w14:textId="5B100D89" w:rsidR="005C3DA1" w:rsidRPr="00447016" w:rsidRDefault="005C3DA1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erD1 (+)</w:t>
      </w:r>
    </w:p>
  </w:comment>
  <w:comment w:id="50" w:author="Xinyue Li" w:date="2023-08-02T16:23:00Z" w:initials="XL">
    <w:p w14:paraId="10B61647" w14:textId="008B9712" w:rsidR="001E6C11" w:rsidRPr="00447016" w:rsidRDefault="001E6C11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erD2 (+)</w:t>
      </w:r>
    </w:p>
  </w:comment>
  <w:comment w:id="51" w:author="Xinyue Li" w:date="2023-08-02T16:24:00Z" w:initials="XL">
    <w:p w14:paraId="358FBF19" w14:textId="126F26DF" w:rsidR="001F37B7" w:rsidRPr="00447016" w:rsidRDefault="001F37B7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erZ2 (-)</w:t>
      </w:r>
    </w:p>
  </w:comment>
  <w:comment w:id="52" w:author="Xinyue Li" w:date="2023-08-02T16:25:00Z" w:initials="XL">
    <w:p w14:paraId="6BC34B7A" w14:textId="1E266415" w:rsidR="00056967" w:rsidRPr="00447016" w:rsidRDefault="00056967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glxK (+)</w:t>
      </w:r>
    </w:p>
  </w:comment>
  <w:comment w:id="53" w:author="Xinyue Li" w:date="2023-08-02T16:26:00Z" w:initials="XL">
    <w:p w14:paraId="7345A40E" w14:textId="7F07FD8D" w:rsidR="001917B0" w:rsidRPr="00447016" w:rsidRDefault="001917B0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terZ3-5' (+)</w:t>
      </w:r>
    </w:p>
  </w:comment>
  <w:comment w:id="54" w:author="Xinyue Li" w:date="2023-08-02T16:28:00Z" w:initials="XL">
    <w:p w14:paraId="06F170D2" w14:textId="0782D6DE" w:rsidR="007B410B" w:rsidRPr="00447016" w:rsidRDefault="007B410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pu7 (+)</w:t>
      </w:r>
    </w:p>
  </w:comment>
  <w:comment w:id="55" w:author="Xinyue Li" w:date="2023-08-02T16:28:00Z" w:initials="XL">
    <w:p w14:paraId="4311E1B3" w14:textId="44A936BF" w:rsidR="00001D28" w:rsidRPr="00447016" w:rsidRDefault="00001D28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pu7 (+)</w:t>
      </w:r>
    </w:p>
  </w:comment>
  <w:comment w:id="56" w:author="Xinyue Li" w:date="2023-08-02T16:28:00Z" w:initials="XL">
    <w:p w14:paraId="7A4D00F3" w14:textId="0D01775F" w:rsidR="007B410B" w:rsidRPr="00447016" w:rsidRDefault="007B410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pu7 (+)</w:t>
      </w:r>
    </w:p>
  </w:comment>
  <w:comment w:id="57" w:author="Xinyue Li" w:date="2023-08-02T16:27:00Z" w:initials="XL">
    <w:p w14:paraId="75D1EE76" w14:textId="100F9F28" w:rsidR="008F1F6B" w:rsidRPr="00447016" w:rsidRDefault="008F1F6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terZ3-3' (+)</w:t>
      </w:r>
    </w:p>
  </w:comment>
  <w:comment w:id="58" w:author="Xinyue Li" w:date="2023-08-02T16:29:00Z" w:initials="XL">
    <w:p w14:paraId="52352B96" w14:textId="0312A963" w:rsidR="00245686" w:rsidRPr="00447016" w:rsidRDefault="0024568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orf1104 (+)</w:t>
      </w:r>
    </w:p>
  </w:comment>
  <w:comment w:id="59" w:author="Xinyue Li" w:date="2023-08-02T16:30:00Z" w:initials="XL">
    <w:p w14:paraId="118CAB30" w14:textId="688C418A" w:rsidR="00C2271C" w:rsidRPr="00447016" w:rsidRDefault="00C2271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a41 (-)</w:t>
      </w:r>
    </w:p>
  </w:comment>
  <w:comment w:id="60" w:author="Xinyue Li" w:date="2023-08-02T16:30:00Z" w:initials="XL">
    <w:p w14:paraId="1ACA3B26" w14:textId="7845DB00" w:rsidR="00807FC6" w:rsidRPr="00447016" w:rsidRDefault="00807FC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a41 (-)</w:t>
      </w:r>
    </w:p>
  </w:comment>
  <w:comment w:id="61" w:author="Xinyue Li" w:date="2023-08-02T16:30:00Z" w:initials="XL">
    <w:p w14:paraId="3FFC9CCB" w14:textId="451863FC" w:rsidR="00C2271C" w:rsidRPr="00447016" w:rsidRDefault="00C2271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a41 (-)</w:t>
      </w:r>
    </w:p>
  </w:comment>
  <w:comment w:id="62" w:author="Xinyue Li" w:date="2023-08-02T16:31:00Z" w:initials="XL">
    <w:p w14:paraId="64810922" w14:textId="3BC5847D" w:rsidR="00287907" w:rsidRPr="00447016" w:rsidRDefault="00287907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ompR (+)</w:t>
      </w:r>
    </w:p>
  </w:comment>
  <w:comment w:id="63" w:author="Xinyue Li" w:date="2023-08-02T16:32:00Z" w:initials="XL">
    <w:p w14:paraId="57074DC7" w14:textId="19D29F2A" w:rsidR="00F2190A" w:rsidRPr="00447016" w:rsidRDefault="00F2190A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pulO (+)</w:t>
      </w:r>
    </w:p>
  </w:comment>
  <w:comment w:id="64" w:author="Xinyue Li" w:date="2023-08-02T16:32:00Z" w:initials="XL">
    <w:p w14:paraId="3EBA9873" w14:textId="2DEB8831" w:rsidR="00F15756" w:rsidRPr="00447016" w:rsidRDefault="00F1575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xerC (+)</w:t>
      </w:r>
    </w:p>
  </w:comment>
  <w:comment w:id="65" w:author="Xinyue Li" w:date="2023-08-02T16:33:00Z" w:initials="XL">
    <w:p w14:paraId="7F55C6E8" w14:textId="07DCBBB8" w:rsidR="004B0922" w:rsidRPr="00447016" w:rsidRDefault="004B0922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smc (-)</w:t>
      </w:r>
    </w:p>
  </w:comment>
  <w:comment w:id="66" w:author="Xinyue Li" w:date="2023-08-02T16:34:00Z" w:initials="XL">
    <w:p w14:paraId="404E0B4C" w14:textId="3A8B856C" w:rsidR="006F2BB3" w:rsidRPr="00447016" w:rsidRDefault="006F2BB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xerD (+)</w:t>
      </w:r>
    </w:p>
  </w:comment>
  <w:comment w:id="67" w:author="Xinyue Li" w:date="2023-08-02T16:34:00Z" w:initials="XL">
    <w:p w14:paraId="75E60781" w14:textId="43356024" w:rsidR="007D4205" w:rsidRPr="00447016" w:rsidRDefault="007D4205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sbD (-)</w:t>
      </w:r>
    </w:p>
  </w:comment>
  <w:comment w:id="68" w:author="Xinyue Li" w:date="2023-08-02T16:35:00Z" w:initials="XL">
    <w:p w14:paraId="2FDFD141" w14:textId="24B764CC" w:rsidR="009A77C9" w:rsidRPr="00447016" w:rsidRDefault="009A77C9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fepD (+)</w:t>
      </w:r>
    </w:p>
  </w:comment>
  <w:comment w:id="69" w:author="Xinyue Li" w:date="2023-08-02T16:36:00Z" w:initials="XL">
    <w:p w14:paraId="483E6B43" w14:textId="0CA54B09" w:rsidR="00C473DD" w:rsidRPr="00447016" w:rsidRDefault="00C473DD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fepC (+)</w:t>
      </w:r>
    </w:p>
  </w:comment>
  <w:comment w:id="70" w:author="Xinyue Li" w:date="2023-08-02T16:37:00Z" w:initials="XL">
    <w:p w14:paraId="1B372B67" w14:textId="089BC849" w:rsidR="005B248B" w:rsidRPr="00447016" w:rsidRDefault="005B248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gntR (+)</w:t>
      </w:r>
    </w:p>
  </w:comment>
  <w:comment w:id="71" w:author="Xinyue Li" w:date="2023-08-02T16:37:00Z" w:initials="XL">
    <w:p w14:paraId="39C4497F" w14:textId="6799C59B" w:rsidR="00AD075A" w:rsidRPr="00447016" w:rsidRDefault="00AD075A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etR (+)</w:t>
      </w:r>
    </w:p>
  </w:comment>
  <w:comment w:id="72" w:author="Xinyue Li" w:date="2023-08-02T16:38:00Z" w:initials="XL">
    <w:p w14:paraId="6668A04B" w14:textId="15D77DDD" w:rsidR="0078393C" w:rsidRPr="00447016" w:rsidRDefault="0078393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st3 (-)</w:t>
      </w:r>
    </w:p>
  </w:comment>
  <w:comment w:id="73" w:author="Xinyue Li" w:date="2023-08-02T16:57:00Z" w:initials="XL">
    <w:p w14:paraId="20F7D153" w14:textId="36410CC9" w:rsidR="00654217" w:rsidRPr="00447016" w:rsidRDefault="00654217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sbE (+)</w:t>
      </w:r>
    </w:p>
  </w:comment>
  <w:comment w:id="74" w:author="Xinyue Li" w:date="2023-08-02T16:58:00Z" w:initials="XL">
    <w:p w14:paraId="66DF3FA2" w14:textId="27BC95E8" w:rsidR="008C6F12" w:rsidRPr="00447016" w:rsidRDefault="008C6F12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cmH (+)</w:t>
      </w:r>
    </w:p>
  </w:comment>
  <w:comment w:id="75" w:author="Xinyue Li" w:date="2023-08-02T16:59:00Z" w:initials="XL">
    <w:p w14:paraId="0A531120" w14:textId="04E52228" w:rsidR="0038209E" w:rsidRPr="00447016" w:rsidRDefault="0038209E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cmI (+)</w:t>
      </w:r>
    </w:p>
  </w:comment>
  <w:comment w:id="76" w:author="Xinyue Li" w:date="2023-08-02T16:59:00Z" w:initials="XL">
    <w:p w14:paraId="55CEB931" w14:textId="5CF7EEAF" w:rsidR="00E00304" w:rsidRPr="00447016" w:rsidRDefault="00E00304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araC (+)</w:t>
      </w:r>
    </w:p>
  </w:comment>
  <w:comment w:id="77" w:author="Xinyue Li" w:date="2023-08-02T17:00:00Z" w:initials="XL">
    <w:p w14:paraId="614F6FDE" w14:textId="0133DFAB" w:rsidR="00E00304" w:rsidRPr="00447016" w:rsidRDefault="00E00304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a82 (+)</w:t>
      </w:r>
    </w:p>
  </w:comment>
  <w:comment w:id="78" w:author="Xinyue Li" w:date="2023-08-02T17:01:00Z" w:initials="XL">
    <w:p w14:paraId="0172AA1D" w14:textId="137820E2" w:rsidR="00FF1BCF" w:rsidRPr="00447016" w:rsidRDefault="00FF1BCF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msrA (-)</w:t>
      </w:r>
    </w:p>
  </w:comment>
  <w:comment w:id="79" w:author="Xinyue Li" w:date="2023-08-02T17:02:00Z" w:initials="XL">
    <w:p w14:paraId="6E390CEF" w14:textId="6001FF83" w:rsidR="00590EB2" w:rsidRPr="00447016" w:rsidRDefault="00590EB2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msrB (-)</w:t>
      </w:r>
    </w:p>
  </w:comment>
  <w:comment w:id="80" w:author="Xinyue Li" w:date="2023-08-02T17:03:00Z" w:initials="XL">
    <w:p w14:paraId="16180996" w14:textId="0ABB4F65" w:rsidR="005A23DA" w:rsidRPr="00447016" w:rsidRDefault="005A23DA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st3 (-)</w:t>
      </w:r>
    </w:p>
  </w:comment>
  <w:comment w:id="81" w:author="Xinyue Li" w:date="2023-08-02T17:03:00Z" w:initials="XL">
    <w:p w14:paraId="12295783" w14:textId="7EDD2A16" w:rsidR="009B1728" w:rsidRPr="00447016" w:rsidRDefault="009B1728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araC (-)</w:t>
      </w:r>
    </w:p>
  </w:comment>
  <w:comment w:id="82" w:author="Xinyue Li" w:date="2023-08-02T17:15:00Z" w:initials="XL">
    <w:p w14:paraId="522EEAB3" w14:textId="0A1A7003" w:rsidR="00BF0423" w:rsidRPr="00447016" w:rsidRDefault="00BF042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a1635 (+)</w:t>
      </w:r>
    </w:p>
  </w:comment>
  <w:comment w:id="83" w:author="Xinyue Li" w:date="2023-08-02T17:15:00Z" w:initials="XL">
    <w:p w14:paraId="0E27C1F9" w14:textId="763E6A85" w:rsidR="008944FE" w:rsidRPr="00447016" w:rsidRDefault="008944FE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a1635 (+)</w:t>
      </w:r>
    </w:p>
  </w:comment>
  <w:comment w:id="84" w:author="Xinyue Li" w:date="2023-08-02T17:15:00Z" w:initials="XL">
    <w:p w14:paraId="45B7D2F3" w14:textId="736271CD" w:rsidR="00BF0423" w:rsidRPr="00447016" w:rsidRDefault="00BF042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a1635 (+)</w:t>
      </w:r>
    </w:p>
  </w:comment>
  <w:comment w:id="85" w:author="Xinyue Li" w:date="2023-08-02T17:16:00Z" w:initials="XL">
    <w:p w14:paraId="6698A24D" w14:textId="5981A544" w:rsidR="00FE5D56" w:rsidRPr="00447016" w:rsidRDefault="00FE5D5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sdhC (+)</w:t>
      </w:r>
    </w:p>
  </w:comment>
  <w:comment w:id="86" w:author="Xinyue Li" w:date="2023-08-02T17:17:00Z" w:initials="XL">
    <w:p w14:paraId="7666F75D" w14:textId="7A29E8A2" w:rsidR="00FE5D56" w:rsidRPr="00447016" w:rsidRDefault="00FE5D5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RL_Tn7453 (+)</w:t>
      </w:r>
    </w:p>
  </w:comment>
  <w:comment w:id="87" w:author="Xinyue Li" w:date="2023-08-02T19:00:00Z" w:initials="XL">
    <w:p w14:paraId="1FD6B38A" w14:textId="34FC2AB5" w:rsidR="00891C66" w:rsidRPr="00447016" w:rsidRDefault="00891C6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npA (-)</w:t>
      </w:r>
    </w:p>
  </w:comment>
  <w:comment w:id="88" w:author="Xinyue Li" w:date="2023-08-02T19:00:00Z" w:initials="XL">
    <w:p w14:paraId="4C39623F" w14:textId="3747D6FA" w:rsidR="00F3348D" w:rsidRPr="00447016" w:rsidRDefault="00F3348D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npR (-)</w:t>
      </w:r>
    </w:p>
  </w:comment>
  <w:comment w:id="89" w:author="Xinyue Li" w:date="2023-08-02T19:01:00Z" w:initials="XL">
    <w:p w14:paraId="7496B36C" w14:textId="634979B2" w:rsidR="00BC2CFC" w:rsidRPr="00447016" w:rsidRDefault="00BC2CF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res (+)</w:t>
      </w:r>
    </w:p>
  </w:comment>
  <w:comment w:id="90" w:author="Xinyue Li" w:date="2023-08-02T19:02:00Z" w:initials="XL">
    <w:p w14:paraId="7F8DAA11" w14:textId="2878FC31" w:rsidR="005145D0" w:rsidRPr="00447016" w:rsidRDefault="005145D0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n103 (-)</w:t>
      </w:r>
    </w:p>
  </w:comment>
  <w:comment w:id="91" w:author="Xinyue Li" w:date="2023-08-02T19:01:00Z" w:initials="XL">
    <w:p w14:paraId="0FE092FB" w14:textId="35E4C9D7" w:rsidR="008E40B1" w:rsidRPr="00447016" w:rsidRDefault="008E40B1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Rt_In103 (-)</w:t>
      </w:r>
    </w:p>
  </w:comment>
  <w:comment w:id="92" w:author="Xinyue Li" w:date="2023-08-02T19:06:00Z" w:initials="XL">
    <w:p w14:paraId="7670B31D" w14:textId="0DE24D9C" w:rsidR="00B13B0C" w:rsidRPr="00447016" w:rsidRDefault="00B13B0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6100 (-)</w:t>
      </w:r>
    </w:p>
  </w:comment>
  <w:comment w:id="93" w:author="Xinyue Li" w:date="2023-08-02T19:06:00Z" w:initials="XL">
    <w:p w14:paraId="755D5D82" w14:textId="0F5286CC" w:rsidR="006325C3" w:rsidRPr="00447016" w:rsidRDefault="006325C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Rt_In103 (+)</w:t>
      </w:r>
    </w:p>
  </w:comment>
  <w:comment w:id="94" w:author="Xinyue Li" w:date="2023-08-02T19:10:00Z" w:initials="XL">
    <w:p w14:paraId="1610C13A" w14:textId="5510045B" w:rsidR="00B006D4" w:rsidRPr="00447016" w:rsidRDefault="00B006D4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aacA4' (-)</w:t>
      </w:r>
    </w:p>
  </w:comment>
  <w:comment w:id="95" w:author="Xinyue Li" w:date="2023-08-02T19:09:00Z" w:initials="XL">
    <w:p w14:paraId="2D607FFF" w14:textId="538578C9" w:rsidR="00972E37" w:rsidRPr="00447016" w:rsidRDefault="00972E37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blaVIM-2 (-)</w:t>
      </w:r>
    </w:p>
  </w:comment>
  <w:comment w:id="96" w:author="Xinyue Li" w:date="2023-08-02T19:09:00Z" w:initials="XL">
    <w:p w14:paraId="209EA3B7" w14:textId="70601C77" w:rsidR="00DA493E" w:rsidRPr="00447016" w:rsidRDefault="00DA493E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aacA7 (-)</w:t>
      </w:r>
    </w:p>
  </w:comment>
  <w:comment w:id="98" w:author="Xinyue Li" w:date="2023-08-02T19:08:00Z" w:initials="XL">
    <w:p w14:paraId="67734B4F" w14:textId="1D6805F8" w:rsidR="00055EA7" w:rsidRPr="00447016" w:rsidRDefault="00055EA7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PcWTGN-10 (-)</w:t>
      </w:r>
    </w:p>
  </w:comment>
  <w:comment w:id="97" w:author="Xinyue Li" w:date="2023-08-02T19:07:00Z" w:initials="XL">
    <w:p w14:paraId="530C6799" w14:textId="4A88D90B" w:rsidR="006325C3" w:rsidRPr="00447016" w:rsidRDefault="006325C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ntI1 (+)</w:t>
      </w:r>
    </w:p>
  </w:comment>
  <w:comment w:id="99" w:author="Xinyue Li" w:date="2023-08-02T19:03:00Z" w:initials="XL">
    <w:p w14:paraId="5330A55C" w14:textId="71237D19" w:rsidR="004C1E1F" w:rsidRPr="00447016" w:rsidRDefault="004C1E1F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Ri_In103 (-)</w:t>
      </w:r>
    </w:p>
  </w:comment>
  <w:comment w:id="100" w:author="Xinyue Li" w:date="2023-08-02T19:03:00Z" w:initials="XL">
    <w:p w14:paraId="798312C7" w14:textId="1B348633" w:rsidR="004C1E1F" w:rsidRPr="00447016" w:rsidRDefault="004C1E1F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n103 (-)</w:t>
      </w:r>
    </w:p>
  </w:comment>
  <w:comment w:id="101" w:author="Xinyue Li" w:date="2023-08-02T19:04:00Z" w:initials="XL">
    <w:p w14:paraId="762D4009" w14:textId="5FCD2465" w:rsidR="007751D4" w:rsidRPr="00447016" w:rsidRDefault="007751D4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Δres (+)</w:t>
      </w:r>
    </w:p>
  </w:comment>
  <w:comment w:id="102" w:author="Xinyue Li" w:date="2023-08-02T19:04:00Z" w:initials="XL">
    <w:p w14:paraId="276F5401" w14:textId="7167E421" w:rsidR="007751D4" w:rsidRPr="00447016" w:rsidRDefault="007751D4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mcp (+)</w:t>
      </w:r>
    </w:p>
  </w:comment>
  <w:comment w:id="103" w:author="Xinyue Li" w:date="2023-08-02T19:05:00Z" w:initials="XL">
    <w:p w14:paraId="219C1E7A" w14:textId="19877950" w:rsidR="00041AB3" w:rsidRPr="00447016" w:rsidRDefault="00041AB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eastAsia="微软雅黑" w:hAnsi="Times New Roman" w:cs="Times New Roman"/>
          <w:sz w:val="24"/>
          <w:szCs w:val="24"/>
        </w:rPr>
        <w:t>∆</w:t>
      </w:r>
      <w:r w:rsidRPr="00447016">
        <w:rPr>
          <w:rFonts w:ascii="Times New Roman" w:hAnsi="Times New Roman" w:cs="Times New Roman"/>
          <w:sz w:val="24"/>
          <w:szCs w:val="24"/>
        </w:rPr>
        <w:t>tnpA (+)</w:t>
      </w:r>
    </w:p>
  </w:comment>
  <w:comment w:id="104" w:author="Xinyue Li" w:date="2023-08-02T17:18:00Z" w:initials="XL">
    <w:p w14:paraId="1B9BBCCF" w14:textId="40D527B5" w:rsidR="00382690" w:rsidRPr="00447016" w:rsidRDefault="00382690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RR_Tn7453 (+)</w:t>
      </w:r>
    </w:p>
  </w:comment>
  <w:comment w:id="105" w:author="Xinyue Li" w:date="2023-08-02T19:13:00Z" w:initials="XL">
    <w:p w14:paraId="4AC5F65C" w14:textId="6CF83B83" w:rsidR="009B5AD8" w:rsidRPr="00447016" w:rsidRDefault="009B5AD8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orf141 (-)</w:t>
      </w:r>
    </w:p>
  </w:comment>
  <w:comment w:id="106" w:author="Xinyue Li" w:date="2023-08-02T19:13:00Z" w:initials="XL">
    <w:p w14:paraId="5148F00E" w14:textId="5E8A83A7" w:rsidR="009B6AC8" w:rsidRPr="00447016" w:rsidRDefault="009B6AC8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RL_Tn4662b (+)</w:t>
      </w:r>
    </w:p>
  </w:comment>
  <w:comment w:id="107" w:author="Xinyue Li" w:date="2023-08-02T19:16:00Z" w:initials="XL">
    <w:p w14:paraId="447F5B67" w14:textId="0AD55462" w:rsidR="00F82AEF" w:rsidRPr="00447016" w:rsidRDefault="00F82AEF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npA (-)</w:t>
      </w:r>
    </w:p>
  </w:comment>
  <w:comment w:id="108" w:author="Xinyue Li" w:date="2023-08-02T19:17:00Z" w:initials="XL">
    <w:p w14:paraId="06FF725F" w14:textId="164AE8CF" w:rsidR="00BD6066" w:rsidRPr="00447016" w:rsidRDefault="00BD606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npR (-)</w:t>
      </w:r>
    </w:p>
  </w:comment>
  <w:comment w:id="109" w:author="Xinyue Li" w:date="2023-08-02T19:14:00Z" w:initials="XL">
    <w:p w14:paraId="3E20BBC3" w14:textId="1184F672" w:rsidR="00811C6A" w:rsidRPr="00447016" w:rsidRDefault="00811C6A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RR_Tn4662a (+)</w:t>
      </w:r>
    </w:p>
  </w:comment>
  <w:comment w:id="110" w:author="Xinyue Li" w:date="2023-08-02T19:18:00Z" w:initials="XL">
    <w:p w14:paraId="052CB21A" w14:textId="68B9E97D" w:rsidR="005C7580" w:rsidRPr="00447016" w:rsidRDefault="005C7580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sp17 (+)</w:t>
      </w:r>
    </w:p>
  </w:comment>
  <w:comment w:id="111" w:author="Xinyue Li" w:date="2023-08-02T19:18:00Z" w:initials="XL">
    <w:p w14:paraId="09424D95" w14:textId="0E94FFF9" w:rsidR="005C7580" w:rsidRPr="00447016" w:rsidRDefault="005C7580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sp17 (+)</w:t>
      </w:r>
    </w:p>
  </w:comment>
  <w:comment w:id="112" w:author="Xinyue Li" w:date="2023-08-02T19:18:00Z" w:initials="XL">
    <w:p w14:paraId="69F01ACC" w14:textId="6F2530A7" w:rsidR="005C7580" w:rsidRPr="00447016" w:rsidRDefault="005C7580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sp17 (+)</w:t>
      </w:r>
    </w:p>
  </w:comment>
  <w:comment w:id="113" w:author="Xinyue Li" w:date="2023-08-02T19:19:00Z" w:initials="XL">
    <w:p w14:paraId="0B2170BF" w14:textId="197854C4" w:rsidR="00D93729" w:rsidRPr="00447016" w:rsidRDefault="00D93729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pu7 (+)</w:t>
      </w:r>
    </w:p>
  </w:comment>
  <w:comment w:id="114" w:author="Xinyue Li" w:date="2023-08-02T19:19:00Z" w:initials="XL">
    <w:p w14:paraId="4FCB31E0" w14:textId="3E02C3E1" w:rsidR="00D93729" w:rsidRPr="00447016" w:rsidRDefault="00D93729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ISPpu7 (+)</w:t>
      </w:r>
    </w:p>
  </w:comment>
  <w:comment w:id="115" w:author="Xinyue Li" w:date="2023-08-02T19:19:00Z" w:initials="XL">
    <w:p w14:paraId="5A5F1F79" w14:textId="7E6253F5" w:rsidR="00D93729" w:rsidRPr="00447016" w:rsidRDefault="00D93729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R_ISPpu7 (+)</w:t>
      </w:r>
    </w:p>
  </w:comment>
  <w:comment w:id="116" w:author="Xinyue Li" w:date="2023-08-02T19:20:00Z" w:initials="XL">
    <w:p w14:paraId="213167B5" w14:textId="1100D9BF" w:rsidR="00896CBB" w:rsidRPr="00447016" w:rsidRDefault="00896CB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fic (-)</w:t>
      </w:r>
    </w:p>
  </w:comment>
  <w:comment w:id="117" w:author="Xinyue Li" w:date="2023-08-02T19:21:00Z" w:initials="XL">
    <w:p w14:paraId="6F5434A9" w14:textId="2093A8F8" w:rsidR="00F96E97" w:rsidRPr="00447016" w:rsidRDefault="00F96E97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yejK (-)</w:t>
      </w:r>
    </w:p>
  </w:comment>
  <w:comment w:id="118" w:author="Xinyue Li" w:date="2023-08-02T19:21:00Z" w:initials="XL">
    <w:p w14:paraId="42279DB1" w14:textId="5A8289EA" w:rsidR="007C6E9D" w:rsidRPr="00447016" w:rsidRDefault="007C6E9D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umuD (+)</w:t>
      </w:r>
    </w:p>
  </w:comment>
  <w:comment w:id="119" w:author="Xinyue Li" w:date="2023-08-02T19:22:00Z" w:initials="XL">
    <w:p w14:paraId="5CF1CD4B" w14:textId="1672A948" w:rsidR="007C6E9D" w:rsidRPr="00447016" w:rsidRDefault="007C6E9D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umuC (+)</w:t>
      </w:r>
    </w:p>
  </w:comment>
  <w:comment w:id="120" w:author="Xinyue Li" w:date="2023-08-02T19:22:00Z" w:initials="XL">
    <w:p w14:paraId="61C52DF3" w14:textId="63ECCC18" w:rsidR="00DF26AD" w:rsidRPr="00447016" w:rsidRDefault="00DF26AD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ksA (-)</w:t>
      </w:r>
    </w:p>
  </w:comment>
  <w:comment w:id="121" w:author="Xinyue Li" w:date="2023-08-02T19:23:00Z" w:initials="XL">
    <w:p w14:paraId="493A6B71" w14:textId="71B835B1" w:rsidR="00F06FBC" w:rsidRPr="00447016" w:rsidRDefault="00F06FB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recD (+)</w:t>
      </w:r>
    </w:p>
  </w:comment>
  <w:comment w:id="122" w:author="Xinyue Li" w:date="2023-08-02T19:48:00Z" w:initials="XL">
    <w:p w14:paraId="72D5DF74" w14:textId="76EAF5BF" w:rsidR="002A4B14" w:rsidRPr="00447016" w:rsidRDefault="002A4B14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pl (+)</w:t>
      </w:r>
    </w:p>
  </w:comment>
  <w:comment w:id="123" w:author="Xinyue Li" w:date="2023-08-02T19:48:00Z" w:initials="XL">
    <w:p w14:paraId="2BE1D082" w14:textId="11638698" w:rsidR="00031054" w:rsidRPr="00447016" w:rsidRDefault="00031054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ivF12 (+)</w:t>
      </w:r>
    </w:p>
  </w:comment>
  <w:comment w:id="124" w:author="Xinyue Li" w:date="2023-08-02T19:49:00Z" w:initials="XL">
    <w:p w14:paraId="5BCDFDF8" w14:textId="2CCC9F6C" w:rsidR="00031054" w:rsidRPr="00447016" w:rsidRDefault="00031054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ivF13 (+)</w:t>
      </w:r>
    </w:p>
  </w:comment>
  <w:comment w:id="125" w:author="Xinyue Li" w:date="2023-08-02T19:50:00Z" w:initials="XL">
    <w:p w14:paraId="212A1B5A" w14:textId="7B2CEB22" w:rsidR="0090386B" w:rsidRPr="00447016" w:rsidRDefault="0090386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ivF14 (+)</w:t>
      </w:r>
    </w:p>
  </w:comment>
  <w:comment w:id="126" w:author="Xinyue Li" w:date="2023-08-02T19:50:00Z" w:initials="XL">
    <w:p w14:paraId="65E1AE35" w14:textId="0FB190C7" w:rsidR="001D5916" w:rsidRPr="00447016" w:rsidRDefault="001D5916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tivF15 (+)</w:t>
      </w:r>
    </w:p>
  </w:comment>
  <w:comment w:id="127" w:author="Xinyue Li" w:date="2023-08-02T17:13:00Z" w:initials="XL">
    <w:p w14:paraId="4241328C" w14:textId="00ECB4EF" w:rsidR="00A8156E" w:rsidRPr="00447016" w:rsidRDefault="00A8156E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ligD (-)</w:t>
      </w:r>
    </w:p>
  </w:comment>
  <w:comment w:id="128" w:author="Xinyue Li" w:date="2023-08-02T17:12:00Z" w:initials="XL">
    <w:p w14:paraId="3310BFD2" w14:textId="3A87152B" w:rsidR="002B166C" w:rsidRPr="00447016" w:rsidRDefault="002B166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ndC (+)</w:t>
      </w:r>
    </w:p>
  </w:comment>
  <w:comment w:id="129" w:author="Xinyue Li" w:date="2023-08-02T17:11:00Z" w:initials="XL">
    <w:p w14:paraId="6AA66975" w14:textId="658B7B94" w:rsidR="002B166C" w:rsidRPr="00447016" w:rsidRDefault="002B166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sspA (+)</w:t>
      </w:r>
    </w:p>
  </w:comment>
  <w:comment w:id="130" w:author="Xinyue Li" w:date="2023-08-02T17:10:00Z" w:initials="XL">
    <w:p w14:paraId="6D8DED9B" w14:textId="6436A554" w:rsidR="0055121C" w:rsidRPr="00447016" w:rsidRDefault="0055121C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arc (+)</w:t>
      </w:r>
    </w:p>
  </w:comment>
  <w:comment w:id="131" w:author="Xinyue Li" w:date="2023-08-02T17:10:00Z" w:initials="XL">
    <w:p w14:paraId="3D0B5B52" w14:textId="5B2C5CCB" w:rsidR="008458A7" w:rsidRPr="00447016" w:rsidRDefault="008458A7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rpoH (+)</w:t>
      </w:r>
    </w:p>
  </w:comment>
  <w:comment w:id="132" w:author="Xinyue Li" w:date="2023-08-02T17:09:00Z" w:initials="XL">
    <w:p w14:paraId="6B890C89" w14:textId="0F9B0C4B" w:rsidR="00362722" w:rsidRPr="00447016" w:rsidRDefault="00362722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dnaJ (+)</w:t>
      </w:r>
    </w:p>
  </w:comment>
  <w:comment w:id="133" w:author="Xinyue Li" w:date="2023-08-02T17:08:00Z" w:initials="XL">
    <w:p w14:paraId="4708A836" w14:textId="76418F11" w:rsidR="002C32EF" w:rsidRPr="00447016" w:rsidRDefault="002C32EF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hepA (+)</w:t>
      </w:r>
    </w:p>
  </w:comment>
  <w:comment w:id="134" w:author="Xinyue Li" w:date="2023-08-02T17:08:00Z" w:initials="XL">
    <w:p w14:paraId="2993D8AB" w14:textId="64CEC298" w:rsidR="002014B2" w:rsidRPr="00447016" w:rsidRDefault="002014B2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yebG (+)</w:t>
      </w:r>
    </w:p>
  </w:comment>
  <w:comment w:id="135" w:author="Xinyue Li" w:date="2023-08-02T17:07:00Z" w:initials="XL">
    <w:p w14:paraId="71B0CDFF" w14:textId="224C752D" w:rsidR="00D6400A" w:rsidRPr="00447016" w:rsidRDefault="00D6400A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motB (+)</w:t>
      </w:r>
    </w:p>
  </w:comment>
  <w:comment w:id="136" w:author="Xinyue Li" w:date="2023-08-02T17:06:00Z" w:initials="XL">
    <w:p w14:paraId="14693A35" w14:textId="6C43E684" w:rsidR="00DD1FAE" w:rsidRPr="00447016" w:rsidRDefault="00DD1FAE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spoT (+)</w:t>
      </w:r>
    </w:p>
  </w:comment>
  <w:comment w:id="137" w:author="Xinyue Li" w:date="2023-08-02T17:05:00Z" w:initials="XL">
    <w:p w14:paraId="370F47FD" w14:textId="791A69EA" w:rsidR="004F100B" w:rsidRPr="00447016" w:rsidRDefault="004F100B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ompR (+)</w:t>
      </w:r>
    </w:p>
  </w:comment>
  <w:comment w:id="138" w:author="Xinyue Li" w:date="2023-08-02T17:05:00Z" w:initials="XL">
    <w:p w14:paraId="4C701000" w14:textId="041D3B64" w:rsidR="00892513" w:rsidRPr="00447016" w:rsidRDefault="0089251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rdgC (+)</w:t>
      </w:r>
    </w:p>
  </w:comment>
  <w:comment w:id="139" w:author="Xinyue Li" w:date="2023-08-02T17:04:00Z" w:initials="XL">
    <w:p w14:paraId="1254A201" w14:textId="7E6038CD" w:rsidR="00892513" w:rsidRPr="00447016" w:rsidRDefault="00892513">
      <w:pPr>
        <w:pStyle w:val="a8"/>
        <w:rPr>
          <w:rFonts w:ascii="Times New Roman" w:hAnsi="Times New Roman" w:cs="Times New Roman"/>
          <w:sz w:val="24"/>
          <w:szCs w:val="24"/>
        </w:rPr>
      </w:pPr>
      <w:r w:rsidRPr="0044701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447016">
        <w:rPr>
          <w:rFonts w:ascii="Times New Roman" w:hAnsi="Times New Roman" w:cs="Times New Roman"/>
          <w:sz w:val="24"/>
          <w:szCs w:val="24"/>
        </w:rPr>
        <w:t>csrA (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46467A1" w15:done="0"/>
  <w15:commentEx w15:paraId="58211962" w15:done="0"/>
  <w15:commentEx w15:paraId="25F2096E" w15:done="0"/>
  <w15:commentEx w15:paraId="2D3CF14C" w15:done="0"/>
  <w15:commentEx w15:paraId="1DAA6ABD" w15:done="0"/>
  <w15:commentEx w15:paraId="357A8036" w15:done="0"/>
  <w15:commentEx w15:paraId="332D5BF2" w15:done="0"/>
  <w15:commentEx w15:paraId="13D3EDD2" w15:done="0"/>
  <w15:commentEx w15:paraId="469906E8" w15:done="0"/>
  <w15:commentEx w15:paraId="2C71CB99" w15:done="0"/>
  <w15:commentEx w15:paraId="15C9CC70" w15:done="0"/>
  <w15:commentEx w15:paraId="62678BE4" w15:done="0"/>
  <w15:commentEx w15:paraId="4A647B8D" w15:done="0"/>
  <w15:commentEx w15:paraId="192964F4" w15:done="0"/>
  <w15:commentEx w15:paraId="0963072C" w15:done="0"/>
  <w15:commentEx w15:paraId="7F93E378" w15:done="0"/>
  <w15:commentEx w15:paraId="40D9BA9F" w15:done="0"/>
  <w15:commentEx w15:paraId="663155B0" w15:done="0"/>
  <w15:commentEx w15:paraId="6AE8ED49" w15:done="0"/>
  <w15:commentEx w15:paraId="38D92D37" w15:done="0"/>
  <w15:commentEx w15:paraId="353AB8A0" w15:done="0"/>
  <w15:commentEx w15:paraId="7FB3E7A0" w15:done="0"/>
  <w15:commentEx w15:paraId="6D003AE0" w15:done="0"/>
  <w15:commentEx w15:paraId="00CA5995" w15:done="0"/>
  <w15:commentEx w15:paraId="17CD53DA" w15:done="0"/>
  <w15:commentEx w15:paraId="5562E5DC" w15:done="0"/>
  <w15:commentEx w15:paraId="22EA3819" w15:done="0"/>
  <w15:commentEx w15:paraId="4945716B" w15:done="0"/>
  <w15:commentEx w15:paraId="13BAA5BA" w15:done="0"/>
  <w15:commentEx w15:paraId="6064EBB8" w15:done="0"/>
  <w15:commentEx w15:paraId="6BB7C79B" w15:done="0"/>
  <w15:commentEx w15:paraId="7FE30983" w15:done="0"/>
  <w15:commentEx w15:paraId="4EEDBF2D" w15:done="0"/>
  <w15:commentEx w15:paraId="1E9C0681" w15:done="0"/>
  <w15:commentEx w15:paraId="25C28218" w15:done="0"/>
  <w15:commentEx w15:paraId="67A2FFD7" w15:done="0"/>
  <w15:commentEx w15:paraId="712438A3" w15:done="0"/>
  <w15:commentEx w15:paraId="690474DD" w15:done="0"/>
  <w15:commentEx w15:paraId="7C34B202" w15:done="0"/>
  <w15:commentEx w15:paraId="64B62063" w15:done="0"/>
  <w15:commentEx w15:paraId="5BA41365" w15:done="0"/>
  <w15:commentEx w15:paraId="0511EECC" w15:done="0"/>
  <w15:commentEx w15:paraId="306F7ACC" w15:done="0"/>
  <w15:commentEx w15:paraId="0F95E45F" w15:done="0"/>
  <w15:commentEx w15:paraId="07A71D58" w15:done="0"/>
  <w15:commentEx w15:paraId="4A2A822A" w15:done="0"/>
  <w15:commentEx w15:paraId="713F2F5C" w15:done="0"/>
  <w15:commentEx w15:paraId="405CDECE" w15:done="0"/>
  <w15:commentEx w15:paraId="7DEC13D4" w15:done="0"/>
  <w15:commentEx w15:paraId="5148BE0C" w15:done="0"/>
  <w15:commentEx w15:paraId="10B61647" w15:done="0"/>
  <w15:commentEx w15:paraId="358FBF19" w15:done="0"/>
  <w15:commentEx w15:paraId="6BC34B7A" w15:done="0"/>
  <w15:commentEx w15:paraId="7345A40E" w15:done="0"/>
  <w15:commentEx w15:paraId="06F170D2" w15:done="0"/>
  <w15:commentEx w15:paraId="4311E1B3" w15:done="0"/>
  <w15:commentEx w15:paraId="7A4D00F3" w15:done="0"/>
  <w15:commentEx w15:paraId="75D1EE76" w15:done="0"/>
  <w15:commentEx w15:paraId="52352B96" w15:done="0"/>
  <w15:commentEx w15:paraId="118CAB30" w15:done="0"/>
  <w15:commentEx w15:paraId="1ACA3B26" w15:done="0"/>
  <w15:commentEx w15:paraId="3FFC9CCB" w15:done="0"/>
  <w15:commentEx w15:paraId="64810922" w15:done="0"/>
  <w15:commentEx w15:paraId="57074DC7" w15:done="0"/>
  <w15:commentEx w15:paraId="3EBA9873" w15:done="0"/>
  <w15:commentEx w15:paraId="7F55C6E8" w15:done="0"/>
  <w15:commentEx w15:paraId="404E0B4C" w15:done="0"/>
  <w15:commentEx w15:paraId="75E60781" w15:done="0"/>
  <w15:commentEx w15:paraId="2FDFD141" w15:done="0"/>
  <w15:commentEx w15:paraId="483E6B43" w15:done="0"/>
  <w15:commentEx w15:paraId="1B372B67" w15:done="0"/>
  <w15:commentEx w15:paraId="39C4497F" w15:done="0"/>
  <w15:commentEx w15:paraId="6668A04B" w15:done="0"/>
  <w15:commentEx w15:paraId="20F7D153" w15:done="0"/>
  <w15:commentEx w15:paraId="66DF3FA2" w15:done="0"/>
  <w15:commentEx w15:paraId="0A531120" w15:done="0"/>
  <w15:commentEx w15:paraId="55CEB931" w15:done="0"/>
  <w15:commentEx w15:paraId="614F6FDE" w15:done="0"/>
  <w15:commentEx w15:paraId="0172AA1D" w15:done="0"/>
  <w15:commentEx w15:paraId="6E390CEF" w15:done="0"/>
  <w15:commentEx w15:paraId="16180996" w15:done="0"/>
  <w15:commentEx w15:paraId="12295783" w15:done="0"/>
  <w15:commentEx w15:paraId="522EEAB3" w15:done="0"/>
  <w15:commentEx w15:paraId="0E27C1F9" w15:done="0"/>
  <w15:commentEx w15:paraId="45B7D2F3" w15:done="0"/>
  <w15:commentEx w15:paraId="6698A24D" w15:done="0"/>
  <w15:commentEx w15:paraId="7666F75D" w15:done="0"/>
  <w15:commentEx w15:paraId="1FD6B38A" w15:done="0"/>
  <w15:commentEx w15:paraId="4C39623F" w15:done="0"/>
  <w15:commentEx w15:paraId="7496B36C" w15:done="0"/>
  <w15:commentEx w15:paraId="7F8DAA11" w15:done="0"/>
  <w15:commentEx w15:paraId="0FE092FB" w15:done="0"/>
  <w15:commentEx w15:paraId="7670B31D" w15:done="0"/>
  <w15:commentEx w15:paraId="755D5D82" w15:done="0"/>
  <w15:commentEx w15:paraId="1610C13A" w15:done="0"/>
  <w15:commentEx w15:paraId="2D607FFF" w15:done="0"/>
  <w15:commentEx w15:paraId="209EA3B7" w15:done="0"/>
  <w15:commentEx w15:paraId="67734B4F" w15:done="0"/>
  <w15:commentEx w15:paraId="530C6799" w15:done="0"/>
  <w15:commentEx w15:paraId="5330A55C" w15:done="0"/>
  <w15:commentEx w15:paraId="798312C7" w15:done="0"/>
  <w15:commentEx w15:paraId="762D4009" w15:done="0"/>
  <w15:commentEx w15:paraId="276F5401" w15:done="0"/>
  <w15:commentEx w15:paraId="219C1E7A" w15:done="0"/>
  <w15:commentEx w15:paraId="1B9BBCCF" w15:done="0"/>
  <w15:commentEx w15:paraId="4AC5F65C" w15:done="0"/>
  <w15:commentEx w15:paraId="5148F00E" w15:done="0"/>
  <w15:commentEx w15:paraId="447F5B67" w15:done="0"/>
  <w15:commentEx w15:paraId="06FF725F" w15:done="0"/>
  <w15:commentEx w15:paraId="3E20BBC3" w15:done="0"/>
  <w15:commentEx w15:paraId="052CB21A" w15:done="0"/>
  <w15:commentEx w15:paraId="09424D95" w15:done="0"/>
  <w15:commentEx w15:paraId="69F01ACC" w15:done="0"/>
  <w15:commentEx w15:paraId="0B2170BF" w15:done="0"/>
  <w15:commentEx w15:paraId="4FCB31E0" w15:done="0"/>
  <w15:commentEx w15:paraId="5A5F1F79" w15:done="0"/>
  <w15:commentEx w15:paraId="213167B5" w15:done="0"/>
  <w15:commentEx w15:paraId="6F5434A9" w15:done="0"/>
  <w15:commentEx w15:paraId="42279DB1" w15:done="0"/>
  <w15:commentEx w15:paraId="5CF1CD4B" w15:done="0"/>
  <w15:commentEx w15:paraId="61C52DF3" w15:done="0"/>
  <w15:commentEx w15:paraId="493A6B71" w15:done="0"/>
  <w15:commentEx w15:paraId="72D5DF74" w15:done="0"/>
  <w15:commentEx w15:paraId="2BE1D082" w15:done="0"/>
  <w15:commentEx w15:paraId="5BCDFDF8" w15:done="0"/>
  <w15:commentEx w15:paraId="212A1B5A" w15:done="0"/>
  <w15:commentEx w15:paraId="65E1AE35" w15:done="0"/>
  <w15:commentEx w15:paraId="4241328C" w15:done="0"/>
  <w15:commentEx w15:paraId="3310BFD2" w15:done="0"/>
  <w15:commentEx w15:paraId="6AA66975" w15:done="0"/>
  <w15:commentEx w15:paraId="6D8DED9B" w15:done="0"/>
  <w15:commentEx w15:paraId="3D0B5B52" w15:done="0"/>
  <w15:commentEx w15:paraId="6B890C89" w15:done="0"/>
  <w15:commentEx w15:paraId="4708A836" w15:done="0"/>
  <w15:commentEx w15:paraId="2993D8AB" w15:done="0"/>
  <w15:commentEx w15:paraId="71B0CDFF" w15:done="0"/>
  <w15:commentEx w15:paraId="14693A35" w15:done="0"/>
  <w15:commentEx w15:paraId="370F47FD" w15:done="0"/>
  <w15:commentEx w15:paraId="4C701000" w15:done="0"/>
  <w15:commentEx w15:paraId="1254A20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4F8AF" w16cex:dateUtc="2023-08-02T07:45:00Z"/>
  <w16cex:commentExtensible w16cex:durableId="2874F8EF" w16cex:dateUtc="2023-08-02T07:46:00Z"/>
  <w16cex:commentExtensible w16cex:durableId="2874F918" w16cex:dateUtc="2023-08-02T07:47:00Z"/>
  <w16cex:commentExtensible w16cex:durableId="2874F948" w16cex:dateUtc="2023-08-02T07:48:00Z"/>
  <w16cex:commentExtensible w16cex:durableId="2874F9CA" w16cex:dateUtc="2023-08-02T07:50:00Z"/>
  <w16cex:commentExtensible w16cex:durableId="2874F996" w16cex:dateUtc="2023-08-02T07:49:00Z"/>
  <w16cex:commentExtensible w16cex:durableId="2874F9B5" w16cex:dateUtc="2023-08-02T07:50:00Z"/>
  <w16cex:commentExtensible w16cex:durableId="2874F967" w16cex:dateUtc="2023-08-02T07:48:00Z"/>
  <w16cex:commentExtensible w16cex:durableId="2874FA11" w16cex:dateUtc="2023-08-02T07:51:00Z"/>
  <w16cex:commentExtensible w16cex:durableId="2874FA38" w16cex:dateUtc="2023-08-02T07:52:00Z"/>
  <w16cex:commentExtensible w16cex:durableId="2874FAA0" w16cex:dateUtc="2023-08-02T07:54:00Z"/>
  <w16cex:commentExtensible w16cex:durableId="2874FAD7" w16cex:dateUtc="2023-08-02T07:55:00Z"/>
  <w16cex:commentExtensible w16cex:durableId="2874FAFF" w16cex:dateUtc="2023-08-02T07:55:00Z"/>
  <w16cex:commentExtensible w16cex:durableId="2874FB2A" w16cex:dateUtc="2023-08-02T07:56:00Z"/>
  <w16cex:commentExtensible w16cex:durableId="2874FB4E" w16cex:dateUtc="2023-08-02T07:57:00Z"/>
  <w16cex:commentExtensible w16cex:durableId="2874FB73" w16cex:dateUtc="2023-08-02T07:57:00Z"/>
  <w16cex:commentExtensible w16cex:durableId="2874FB96" w16cex:dateUtc="2023-08-02T07:58:00Z"/>
  <w16cex:commentExtensible w16cex:durableId="2874FBB7" w16cex:dateUtc="2023-08-02T07:58:00Z"/>
  <w16cex:commentExtensible w16cex:durableId="2874FBDD" w16cex:dateUtc="2023-08-02T07:59:00Z"/>
  <w16cex:commentExtensible w16cex:durableId="2874FC03" w16cex:dateUtc="2023-08-02T08:00:00Z"/>
  <w16cex:commentExtensible w16cex:durableId="2874FC40" w16cex:dateUtc="2023-08-02T08:01:00Z"/>
  <w16cex:commentExtensible w16cex:durableId="2874FCA4" w16cex:dateUtc="2023-08-02T08:02:00Z"/>
  <w16cex:commentExtensible w16cex:durableId="2874FC90" w16cex:dateUtc="2023-08-02T08:02:00Z"/>
  <w16cex:commentExtensible w16cex:durableId="2874FCB2" w16cex:dateUtc="2023-08-02T08:02:00Z"/>
  <w16cex:commentExtensible w16cex:durableId="2874FC61" w16cex:dateUtc="2023-08-02T08:01:00Z"/>
  <w16cex:commentExtensible w16cex:durableId="2874FCD1" w16cex:dateUtc="2023-08-02T08:03:00Z"/>
  <w16cex:commentExtensible w16cex:durableId="2874FCFB" w16cex:dateUtc="2023-08-02T08:04:00Z"/>
  <w16cex:commentExtensible w16cex:durableId="2874FDF2" w16cex:dateUtc="2023-08-02T08:08:00Z"/>
  <w16cex:commentExtensible w16cex:durableId="2874FE23" w16cex:dateUtc="2023-08-02T08:09:00Z"/>
  <w16cex:commentExtensible w16cex:durableId="2874FEA4" w16cex:dateUtc="2023-08-02T08:11:00Z"/>
  <w16cex:commentExtensible w16cex:durableId="2874FE86" w16cex:dateUtc="2023-08-02T08:10:00Z"/>
  <w16cex:commentExtensible w16cex:durableId="2874FEB2" w16cex:dateUtc="2023-08-02T08:11:00Z"/>
  <w16cex:commentExtensible w16cex:durableId="2874FE57" w16cex:dateUtc="2023-08-02T08:09:00Z"/>
  <w16cex:commentExtensible w16cex:durableId="2874FED6" w16cex:dateUtc="2023-08-02T08:12:00Z"/>
  <w16cex:commentExtensible w16cex:durableId="2874FF76" w16cex:dateUtc="2023-08-02T08:14:00Z"/>
  <w16cex:commentExtensible w16cex:durableId="2874FF21" w16cex:dateUtc="2023-08-02T08:13:00Z"/>
  <w16cex:commentExtensible w16cex:durableId="2874FF5F" w16cex:dateUtc="2023-08-02T08:14:00Z"/>
  <w16cex:commentExtensible w16cex:durableId="2874FF46" w16cex:dateUtc="2023-08-02T08:13:00Z"/>
  <w16cex:commentExtensible w16cex:durableId="2874FFC2" w16cex:dateUtc="2023-08-02T08:16:00Z"/>
  <w16cex:commentExtensible w16cex:durableId="2874FFE7" w16cex:dateUtc="2023-08-02T08:16:00Z"/>
  <w16cex:commentExtensible w16cex:durableId="28750015" w16cex:dateUtc="2023-08-02T08:17:00Z"/>
  <w16cex:commentExtensible w16cex:durableId="28750043" w16cex:dateUtc="2023-08-02T08:18:00Z"/>
  <w16cex:commentExtensible w16cex:durableId="28750069" w16cex:dateUtc="2023-08-02T08:18:00Z"/>
  <w16cex:commentExtensible w16cex:durableId="2875008E" w16cex:dateUtc="2023-08-02T08:19:00Z"/>
  <w16cex:commentExtensible w16cex:durableId="287500B5" w16cex:dateUtc="2023-08-02T08:20:00Z"/>
  <w16cex:commentExtensible w16cex:durableId="287500DB" w16cex:dateUtc="2023-08-02T08:20:00Z"/>
  <w16cex:commentExtensible w16cex:durableId="28750102" w16cex:dateUtc="2023-08-02T08:21:00Z"/>
  <w16cex:commentExtensible w16cex:durableId="28750125" w16cex:dateUtc="2023-08-02T08:21:00Z"/>
  <w16cex:commentExtensible w16cex:durableId="2875014C" w16cex:dateUtc="2023-08-02T08:22:00Z"/>
  <w16cex:commentExtensible w16cex:durableId="2875016D" w16cex:dateUtc="2023-08-02T08:23:00Z"/>
  <w16cex:commentExtensible w16cex:durableId="28750190" w16cex:dateUtc="2023-08-02T08:23:00Z"/>
  <w16cex:commentExtensible w16cex:durableId="287501BA" w16cex:dateUtc="2023-08-02T08:24:00Z"/>
  <w16cex:commentExtensible w16cex:durableId="287501E7" w16cex:dateUtc="2023-08-02T08:25:00Z"/>
  <w16cex:commentExtensible w16cex:durableId="2875023F" w16cex:dateUtc="2023-08-02T08:26:00Z"/>
  <w16cex:commentExtensible w16cex:durableId="287502B2" w16cex:dateUtc="2023-08-02T08:28:00Z"/>
  <w16cex:commentExtensible w16cex:durableId="287502A1" w16cex:dateUtc="2023-08-02T08:28:00Z"/>
  <w16cex:commentExtensible w16cex:durableId="287502C2" w16cex:dateUtc="2023-08-02T08:28:00Z"/>
  <w16cex:commentExtensible w16cex:durableId="28750267" w16cex:dateUtc="2023-08-02T08:27:00Z"/>
  <w16cex:commentExtensible w16cex:durableId="287502E3" w16cex:dateUtc="2023-08-02T08:29:00Z"/>
  <w16cex:commentExtensible w16cex:durableId="2875032A" w16cex:dateUtc="2023-08-02T08:30:00Z"/>
  <w16cex:commentExtensible w16cex:durableId="28750314" w16cex:dateUtc="2023-08-02T08:30:00Z"/>
  <w16cex:commentExtensible w16cex:durableId="2875032E" w16cex:dateUtc="2023-08-02T08:30:00Z"/>
  <w16cex:commentExtensible w16cex:durableId="28750357" w16cex:dateUtc="2023-08-02T08:31:00Z"/>
  <w16cex:commentExtensible w16cex:durableId="28750388" w16cex:dateUtc="2023-08-02T08:32:00Z"/>
  <w16cex:commentExtensible w16cex:durableId="287503B1" w16cex:dateUtc="2023-08-02T08:32:00Z"/>
  <w16cex:commentExtensible w16cex:durableId="287503DB" w16cex:dateUtc="2023-08-02T08:33:00Z"/>
  <w16cex:commentExtensible w16cex:durableId="287503FF" w16cex:dateUtc="2023-08-02T08:34:00Z"/>
  <w16cex:commentExtensible w16cex:durableId="2875042E" w16cex:dateUtc="2023-08-02T08:34:00Z"/>
  <w16cex:commentExtensible w16cex:durableId="28750463" w16cex:dateUtc="2023-08-02T08:35:00Z"/>
  <w16cex:commentExtensible w16cex:durableId="28750489" w16cex:dateUtc="2023-08-02T08:36:00Z"/>
  <w16cex:commentExtensible w16cex:durableId="287504B9" w16cex:dateUtc="2023-08-02T08:37:00Z"/>
  <w16cex:commentExtensible w16cex:durableId="287504DB" w16cex:dateUtc="2023-08-02T08:37:00Z"/>
  <w16cex:commentExtensible w16cex:durableId="2875050C" w16cex:dateUtc="2023-08-02T08:38:00Z"/>
  <w16cex:commentExtensible w16cex:durableId="28750980" w16cex:dateUtc="2023-08-02T08:57:00Z"/>
  <w16cex:commentExtensible w16cex:durableId="287509AA" w16cex:dateUtc="2023-08-02T08:58:00Z"/>
  <w16cex:commentExtensible w16cex:durableId="287509D8" w16cex:dateUtc="2023-08-02T08:59:00Z"/>
  <w16cex:commentExtensible w16cex:durableId="28750A0A" w16cex:dateUtc="2023-08-02T08:59:00Z"/>
  <w16cex:commentExtensible w16cex:durableId="28750A40" w16cex:dateUtc="2023-08-02T09:00:00Z"/>
  <w16cex:commentExtensible w16cex:durableId="28750A6C" w16cex:dateUtc="2023-08-02T09:01:00Z"/>
  <w16cex:commentExtensible w16cex:durableId="28750A9D" w16cex:dateUtc="2023-08-02T09:02:00Z"/>
  <w16cex:commentExtensible w16cex:durableId="28750ACF" w16cex:dateUtc="2023-08-02T09:03:00Z"/>
  <w16cex:commentExtensible w16cex:durableId="28750AF6" w16cex:dateUtc="2023-08-02T09:03:00Z"/>
  <w16cex:commentExtensible w16cex:durableId="28750DC6" w16cex:dateUtc="2023-08-02T09:15:00Z"/>
  <w16cex:commentExtensible w16cex:durableId="28750DB0" w16cex:dateUtc="2023-08-02T09:15:00Z"/>
  <w16cex:commentExtensible w16cex:durableId="28750DCB" w16cex:dateUtc="2023-08-02T09:15:00Z"/>
  <w16cex:commentExtensible w16cex:durableId="28750DF6" w16cex:dateUtc="2023-08-02T09:16:00Z"/>
  <w16cex:commentExtensible w16cex:durableId="28750E37" w16cex:dateUtc="2023-08-02T09:17:00Z"/>
  <w16cex:commentExtensible w16cex:durableId="28752636" w16cex:dateUtc="2023-08-02T11:00:00Z"/>
  <w16cex:commentExtensible w16cex:durableId="28752664" w16cex:dateUtc="2023-08-02T11:00:00Z"/>
  <w16cex:commentExtensible w16cex:durableId="28752680" w16cex:dateUtc="2023-08-02T11:01:00Z"/>
  <w16cex:commentExtensible w16cex:durableId="287526D6" w16cex:dateUtc="2023-08-02T11:02:00Z"/>
  <w16cex:commentExtensible w16cex:durableId="287526A1" w16cex:dateUtc="2023-08-02T11:01:00Z"/>
  <w16cex:commentExtensible w16cex:durableId="287527AB" w16cex:dateUtc="2023-08-02T11:06:00Z"/>
  <w16cex:commentExtensible w16cex:durableId="287527C5" w16cex:dateUtc="2023-08-02T11:06:00Z"/>
  <w16cex:commentExtensible w16cex:durableId="28752899" w16cex:dateUtc="2023-08-02T11:10:00Z"/>
  <w16cex:commentExtensible w16cex:durableId="28752871" w16cex:dateUtc="2023-08-02T11:09:00Z"/>
  <w16cex:commentExtensible w16cex:durableId="28752850" w16cex:dateUtc="2023-08-02T11:09:00Z"/>
  <w16cex:commentExtensible w16cex:durableId="28752817" w16cex:dateUtc="2023-08-02T11:08:00Z"/>
  <w16cex:commentExtensible w16cex:durableId="287527F5" w16cex:dateUtc="2023-08-02T11:07:00Z"/>
  <w16cex:commentExtensible w16cex:durableId="287526F7" w16cex:dateUtc="2023-08-02T11:03:00Z"/>
  <w16cex:commentExtensible w16cex:durableId="28752707" w16cex:dateUtc="2023-08-02T11:03:00Z"/>
  <w16cex:commentExtensible w16cex:durableId="2875272A" w16cex:dateUtc="2023-08-02T11:04:00Z"/>
  <w16cex:commentExtensible w16cex:durableId="28752752" w16cex:dateUtc="2023-08-02T11:04:00Z"/>
  <w16cex:commentExtensible w16cex:durableId="2875277A" w16cex:dateUtc="2023-08-02T11:05:00Z"/>
  <w16cex:commentExtensible w16cex:durableId="28750E50" w16cex:dateUtc="2023-08-02T09:18:00Z"/>
  <w16cex:commentExtensible w16cex:durableId="28752955" w16cex:dateUtc="2023-08-02T11:13:00Z"/>
  <w16cex:commentExtensible w16cex:durableId="2875296D" w16cex:dateUtc="2023-08-02T11:13:00Z"/>
  <w16cex:commentExtensible w16cex:durableId="28752A07" w16cex:dateUtc="2023-08-02T11:16:00Z"/>
  <w16cex:commentExtensible w16cex:durableId="28752A34" w16cex:dateUtc="2023-08-02T11:17:00Z"/>
  <w16cex:commentExtensible w16cex:durableId="28752986" w16cex:dateUtc="2023-08-02T11:14:00Z"/>
  <w16cex:commentExtensible w16cex:durableId="28752A7C" w16cex:dateUtc="2023-08-02T11:18:00Z"/>
  <w16cex:commentExtensible w16cex:durableId="28752A69" w16cex:dateUtc="2023-08-02T11:18:00Z"/>
  <w16cex:commentExtensible w16cex:durableId="28752A82" w16cex:dateUtc="2023-08-02T11:18:00Z"/>
  <w16cex:commentExtensible w16cex:durableId="28752AC5" w16cex:dateUtc="2023-08-02T11:19:00Z"/>
  <w16cex:commentExtensible w16cex:durableId="28752AB7" w16cex:dateUtc="2023-08-02T11:19:00Z"/>
  <w16cex:commentExtensible w16cex:durableId="28752AD9" w16cex:dateUtc="2023-08-02T11:19:00Z"/>
  <w16cex:commentExtensible w16cex:durableId="28752AFA" w16cex:dateUtc="2023-08-02T11:20:00Z"/>
  <w16cex:commentExtensible w16cex:durableId="28752B1E" w16cex:dateUtc="2023-08-02T11:21:00Z"/>
  <w16cex:commentExtensible w16cex:durableId="28752B42" w16cex:dateUtc="2023-08-02T11:21:00Z"/>
  <w16cex:commentExtensible w16cex:durableId="28752B6F" w16cex:dateUtc="2023-08-02T11:22:00Z"/>
  <w16cex:commentExtensible w16cex:durableId="28752B92" w16cex:dateUtc="2023-08-02T11:22:00Z"/>
  <w16cex:commentExtensible w16cex:durableId="28752BBA" w16cex:dateUtc="2023-08-02T11:23:00Z"/>
  <w16cex:commentExtensible w16cex:durableId="28753170" w16cex:dateUtc="2023-08-02T11:48:00Z"/>
  <w16cex:commentExtensible w16cex:durableId="28753198" w16cex:dateUtc="2023-08-02T11:48:00Z"/>
  <w16cex:commentExtensible w16cex:durableId="287531D1" w16cex:dateUtc="2023-08-02T11:49:00Z"/>
  <w16cex:commentExtensible w16cex:durableId="287531F5" w16cex:dateUtc="2023-08-02T11:50:00Z"/>
  <w16cex:commentExtensible w16cex:durableId="2875321E" w16cex:dateUtc="2023-08-02T11:50:00Z"/>
  <w16cex:commentExtensible w16cex:durableId="28750D2A" w16cex:dateUtc="2023-08-02T09:13:00Z"/>
  <w16cex:commentExtensible w16cex:durableId="28750D04" w16cex:dateUtc="2023-08-02T09:12:00Z"/>
  <w16cex:commentExtensible w16cex:durableId="28750CCB" w16cex:dateUtc="2023-08-02T09:11:00Z"/>
  <w16cex:commentExtensible w16cex:durableId="28750CA0" w16cex:dateUtc="2023-08-02T09:10:00Z"/>
  <w16cex:commentExtensible w16cex:durableId="28750C74" w16cex:dateUtc="2023-08-02T09:10:00Z"/>
  <w16cex:commentExtensible w16cex:durableId="28750C4C" w16cex:dateUtc="2023-08-02T09:09:00Z"/>
  <w16cex:commentExtensible w16cex:durableId="28750C27" w16cex:dateUtc="2023-08-02T09:08:00Z"/>
  <w16cex:commentExtensible w16cex:durableId="28750BF4" w16cex:dateUtc="2023-08-02T09:08:00Z"/>
  <w16cex:commentExtensible w16cex:durableId="28750BC2" w16cex:dateUtc="2023-08-02T09:07:00Z"/>
  <w16cex:commentExtensible w16cex:durableId="28750B9A" w16cex:dateUtc="2023-08-02T09:06:00Z"/>
  <w16cex:commentExtensible w16cex:durableId="28750B72" w16cex:dateUtc="2023-08-02T09:05:00Z"/>
  <w16cex:commentExtensible w16cex:durableId="28750B48" w16cex:dateUtc="2023-08-02T09:05:00Z"/>
  <w16cex:commentExtensible w16cex:durableId="28750B28" w16cex:dateUtc="2023-08-02T09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46467A1" w16cid:durableId="2874F8AF"/>
  <w16cid:commentId w16cid:paraId="58211962" w16cid:durableId="2874F8EF"/>
  <w16cid:commentId w16cid:paraId="25F2096E" w16cid:durableId="2874F918"/>
  <w16cid:commentId w16cid:paraId="2D3CF14C" w16cid:durableId="2874F948"/>
  <w16cid:commentId w16cid:paraId="1DAA6ABD" w16cid:durableId="2874F9CA"/>
  <w16cid:commentId w16cid:paraId="357A8036" w16cid:durableId="2874F996"/>
  <w16cid:commentId w16cid:paraId="332D5BF2" w16cid:durableId="2874F9B5"/>
  <w16cid:commentId w16cid:paraId="13D3EDD2" w16cid:durableId="2874F967"/>
  <w16cid:commentId w16cid:paraId="469906E8" w16cid:durableId="2874FA11"/>
  <w16cid:commentId w16cid:paraId="2C71CB99" w16cid:durableId="2874FA38"/>
  <w16cid:commentId w16cid:paraId="15C9CC70" w16cid:durableId="2874FAA0"/>
  <w16cid:commentId w16cid:paraId="62678BE4" w16cid:durableId="2874FAD7"/>
  <w16cid:commentId w16cid:paraId="4A647B8D" w16cid:durableId="2874FAFF"/>
  <w16cid:commentId w16cid:paraId="192964F4" w16cid:durableId="2874FB2A"/>
  <w16cid:commentId w16cid:paraId="0963072C" w16cid:durableId="2874FB4E"/>
  <w16cid:commentId w16cid:paraId="7F93E378" w16cid:durableId="2874FB73"/>
  <w16cid:commentId w16cid:paraId="40D9BA9F" w16cid:durableId="2874FB96"/>
  <w16cid:commentId w16cid:paraId="663155B0" w16cid:durableId="2874FBB7"/>
  <w16cid:commentId w16cid:paraId="6AE8ED49" w16cid:durableId="2874FBDD"/>
  <w16cid:commentId w16cid:paraId="38D92D37" w16cid:durableId="2874FC03"/>
  <w16cid:commentId w16cid:paraId="353AB8A0" w16cid:durableId="2874FC40"/>
  <w16cid:commentId w16cid:paraId="7FB3E7A0" w16cid:durableId="2874FCA4"/>
  <w16cid:commentId w16cid:paraId="6D003AE0" w16cid:durableId="2874FC90"/>
  <w16cid:commentId w16cid:paraId="00CA5995" w16cid:durableId="2874FCB2"/>
  <w16cid:commentId w16cid:paraId="17CD53DA" w16cid:durableId="2874FC61"/>
  <w16cid:commentId w16cid:paraId="5562E5DC" w16cid:durableId="2874FCD1"/>
  <w16cid:commentId w16cid:paraId="22EA3819" w16cid:durableId="2874FCFB"/>
  <w16cid:commentId w16cid:paraId="4945716B" w16cid:durableId="2874FDF2"/>
  <w16cid:commentId w16cid:paraId="13BAA5BA" w16cid:durableId="2874FE23"/>
  <w16cid:commentId w16cid:paraId="6064EBB8" w16cid:durableId="2874FEA4"/>
  <w16cid:commentId w16cid:paraId="6BB7C79B" w16cid:durableId="2874FE86"/>
  <w16cid:commentId w16cid:paraId="7FE30983" w16cid:durableId="2874FEB2"/>
  <w16cid:commentId w16cid:paraId="4EEDBF2D" w16cid:durableId="2874FE57"/>
  <w16cid:commentId w16cid:paraId="1E9C0681" w16cid:durableId="2874FED6"/>
  <w16cid:commentId w16cid:paraId="25C28218" w16cid:durableId="2874FF76"/>
  <w16cid:commentId w16cid:paraId="67A2FFD7" w16cid:durableId="2874FF21"/>
  <w16cid:commentId w16cid:paraId="712438A3" w16cid:durableId="2874FF5F"/>
  <w16cid:commentId w16cid:paraId="690474DD" w16cid:durableId="2874FF46"/>
  <w16cid:commentId w16cid:paraId="7C34B202" w16cid:durableId="2874FFC2"/>
  <w16cid:commentId w16cid:paraId="64B62063" w16cid:durableId="2874FFE7"/>
  <w16cid:commentId w16cid:paraId="5BA41365" w16cid:durableId="28750015"/>
  <w16cid:commentId w16cid:paraId="0511EECC" w16cid:durableId="28750043"/>
  <w16cid:commentId w16cid:paraId="306F7ACC" w16cid:durableId="28750069"/>
  <w16cid:commentId w16cid:paraId="0F95E45F" w16cid:durableId="2875008E"/>
  <w16cid:commentId w16cid:paraId="07A71D58" w16cid:durableId="287500B5"/>
  <w16cid:commentId w16cid:paraId="4A2A822A" w16cid:durableId="287500DB"/>
  <w16cid:commentId w16cid:paraId="713F2F5C" w16cid:durableId="28750102"/>
  <w16cid:commentId w16cid:paraId="405CDECE" w16cid:durableId="28750125"/>
  <w16cid:commentId w16cid:paraId="7DEC13D4" w16cid:durableId="2875014C"/>
  <w16cid:commentId w16cid:paraId="5148BE0C" w16cid:durableId="2875016D"/>
  <w16cid:commentId w16cid:paraId="10B61647" w16cid:durableId="28750190"/>
  <w16cid:commentId w16cid:paraId="358FBF19" w16cid:durableId="287501BA"/>
  <w16cid:commentId w16cid:paraId="6BC34B7A" w16cid:durableId="287501E7"/>
  <w16cid:commentId w16cid:paraId="7345A40E" w16cid:durableId="2875023F"/>
  <w16cid:commentId w16cid:paraId="06F170D2" w16cid:durableId="287502B2"/>
  <w16cid:commentId w16cid:paraId="4311E1B3" w16cid:durableId="287502A1"/>
  <w16cid:commentId w16cid:paraId="7A4D00F3" w16cid:durableId="287502C2"/>
  <w16cid:commentId w16cid:paraId="75D1EE76" w16cid:durableId="28750267"/>
  <w16cid:commentId w16cid:paraId="52352B96" w16cid:durableId="287502E3"/>
  <w16cid:commentId w16cid:paraId="118CAB30" w16cid:durableId="2875032A"/>
  <w16cid:commentId w16cid:paraId="1ACA3B26" w16cid:durableId="28750314"/>
  <w16cid:commentId w16cid:paraId="3FFC9CCB" w16cid:durableId="2875032E"/>
  <w16cid:commentId w16cid:paraId="64810922" w16cid:durableId="28750357"/>
  <w16cid:commentId w16cid:paraId="57074DC7" w16cid:durableId="28750388"/>
  <w16cid:commentId w16cid:paraId="3EBA9873" w16cid:durableId="287503B1"/>
  <w16cid:commentId w16cid:paraId="7F55C6E8" w16cid:durableId="287503DB"/>
  <w16cid:commentId w16cid:paraId="404E0B4C" w16cid:durableId="287503FF"/>
  <w16cid:commentId w16cid:paraId="75E60781" w16cid:durableId="2875042E"/>
  <w16cid:commentId w16cid:paraId="2FDFD141" w16cid:durableId="28750463"/>
  <w16cid:commentId w16cid:paraId="483E6B43" w16cid:durableId="28750489"/>
  <w16cid:commentId w16cid:paraId="1B372B67" w16cid:durableId="287504B9"/>
  <w16cid:commentId w16cid:paraId="39C4497F" w16cid:durableId="287504DB"/>
  <w16cid:commentId w16cid:paraId="6668A04B" w16cid:durableId="2875050C"/>
  <w16cid:commentId w16cid:paraId="20F7D153" w16cid:durableId="28750980"/>
  <w16cid:commentId w16cid:paraId="66DF3FA2" w16cid:durableId="287509AA"/>
  <w16cid:commentId w16cid:paraId="0A531120" w16cid:durableId="287509D8"/>
  <w16cid:commentId w16cid:paraId="55CEB931" w16cid:durableId="28750A0A"/>
  <w16cid:commentId w16cid:paraId="614F6FDE" w16cid:durableId="28750A40"/>
  <w16cid:commentId w16cid:paraId="0172AA1D" w16cid:durableId="28750A6C"/>
  <w16cid:commentId w16cid:paraId="6E390CEF" w16cid:durableId="28750A9D"/>
  <w16cid:commentId w16cid:paraId="16180996" w16cid:durableId="28750ACF"/>
  <w16cid:commentId w16cid:paraId="12295783" w16cid:durableId="28750AF6"/>
  <w16cid:commentId w16cid:paraId="522EEAB3" w16cid:durableId="28750DC6"/>
  <w16cid:commentId w16cid:paraId="0E27C1F9" w16cid:durableId="28750DB0"/>
  <w16cid:commentId w16cid:paraId="45B7D2F3" w16cid:durableId="28750DCB"/>
  <w16cid:commentId w16cid:paraId="6698A24D" w16cid:durableId="28750DF6"/>
  <w16cid:commentId w16cid:paraId="7666F75D" w16cid:durableId="28750E37"/>
  <w16cid:commentId w16cid:paraId="1FD6B38A" w16cid:durableId="28752636"/>
  <w16cid:commentId w16cid:paraId="4C39623F" w16cid:durableId="28752664"/>
  <w16cid:commentId w16cid:paraId="7496B36C" w16cid:durableId="28752680"/>
  <w16cid:commentId w16cid:paraId="7F8DAA11" w16cid:durableId="287526D6"/>
  <w16cid:commentId w16cid:paraId="0FE092FB" w16cid:durableId="287526A1"/>
  <w16cid:commentId w16cid:paraId="7670B31D" w16cid:durableId="287527AB"/>
  <w16cid:commentId w16cid:paraId="755D5D82" w16cid:durableId="287527C5"/>
  <w16cid:commentId w16cid:paraId="1610C13A" w16cid:durableId="28752899"/>
  <w16cid:commentId w16cid:paraId="2D607FFF" w16cid:durableId="28752871"/>
  <w16cid:commentId w16cid:paraId="209EA3B7" w16cid:durableId="28752850"/>
  <w16cid:commentId w16cid:paraId="67734B4F" w16cid:durableId="28752817"/>
  <w16cid:commentId w16cid:paraId="530C6799" w16cid:durableId="287527F5"/>
  <w16cid:commentId w16cid:paraId="5330A55C" w16cid:durableId="287526F7"/>
  <w16cid:commentId w16cid:paraId="798312C7" w16cid:durableId="28752707"/>
  <w16cid:commentId w16cid:paraId="762D4009" w16cid:durableId="2875272A"/>
  <w16cid:commentId w16cid:paraId="276F5401" w16cid:durableId="28752752"/>
  <w16cid:commentId w16cid:paraId="219C1E7A" w16cid:durableId="2875277A"/>
  <w16cid:commentId w16cid:paraId="1B9BBCCF" w16cid:durableId="28750E50"/>
  <w16cid:commentId w16cid:paraId="4AC5F65C" w16cid:durableId="28752955"/>
  <w16cid:commentId w16cid:paraId="5148F00E" w16cid:durableId="2875296D"/>
  <w16cid:commentId w16cid:paraId="447F5B67" w16cid:durableId="28752A07"/>
  <w16cid:commentId w16cid:paraId="06FF725F" w16cid:durableId="28752A34"/>
  <w16cid:commentId w16cid:paraId="3E20BBC3" w16cid:durableId="28752986"/>
  <w16cid:commentId w16cid:paraId="052CB21A" w16cid:durableId="28752A7C"/>
  <w16cid:commentId w16cid:paraId="09424D95" w16cid:durableId="28752A69"/>
  <w16cid:commentId w16cid:paraId="69F01ACC" w16cid:durableId="28752A82"/>
  <w16cid:commentId w16cid:paraId="0B2170BF" w16cid:durableId="28752AC5"/>
  <w16cid:commentId w16cid:paraId="4FCB31E0" w16cid:durableId="28752AB7"/>
  <w16cid:commentId w16cid:paraId="5A5F1F79" w16cid:durableId="28752AD9"/>
  <w16cid:commentId w16cid:paraId="213167B5" w16cid:durableId="28752AFA"/>
  <w16cid:commentId w16cid:paraId="6F5434A9" w16cid:durableId="28752B1E"/>
  <w16cid:commentId w16cid:paraId="42279DB1" w16cid:durableId="28752B42"/>
  <w16cid:commentId w16cid:paraId="5CF1CD4B" w16cid:durableId="28752B6F"/>
  <w16cid:commentId w16cid:paraId="61C52DF3" w16cid:durableId="28752B92"/>
  <w16cid:commentId w16cid:paraId="493A6B71" w16cid:durableId="28752BBA"/>
  <w16cid:commentId w16cid:paraId="72D5DF74" w16cid:durableId="28753170"/>
  <w16cid:commentId w16cid:paraId="2BE1D082" w16cid:durableId="28753198"/>
  <w16cid:commentId w16cid:paraId="5BCDFDF8" w16cid:durableId="287531D1"/>
  <w16cid:commentId w16cid:paraId="212A1B5A" w16cid:durableId="287531F5"/>
  <w16cid:commentId w16cid:paraId="65E1AE35" w16cid:durableId="2875321E"/>
  <w16cid:commentId w16cid:paraId="4241328C" w16cid:durableId="28750D2A"/>
  <w16cid:commentId w16cid:paraId="3310BFD2" w16cid:durableId="28750D04"/>
  <w16cid:commentId w16cid:paraId="6AA66975" w16cid:durableId="28750CCB"/>
  <w16cid:commentId w16cid:paraId="6D8DED9B" w16cid:durableId="28750CA0"/>
  <w16cid:commentId w16cid:paraId="3D0B5B52" w16cid:durableId="28750C74"/>
  <w16cid:commentId w16cid:paraId="6B890C89" w16cid:durableId="28750C4C"/>
  <w16cid:commentId w16cid:paraId="4708A836" w16cid:durableId="28750C27"/>
  <w16cid:commentId w16cid:paraId="2993D8AB" w16cid:durableId="28750BF4"/>
  <w16cid:commentId w16cid:paraId="71B0CDFF" w16cid:durableId="28750BC2"/>
  <w16cid:commentId w16cid:paraId="14693A35" w16cid:durableId="28750B9A"/>
  <w16cid:commentId w16cid:paraId="370F47FD" w16cid:durableId="28750B72"/>
  <w16cid:commentId w16cid:paraId="4C701000" w16cid:durableId="28750B48"/>
  <w16cid:commentId w16cid:paraId="1254A201" w16cid:durableId="28750B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4511E" w14:textId="77777777" w:rsidR="006778EB" w:rsidRDefault="006778EB" w:rsidP="009B5F17">
      <w:r>
        <w:separator/>
      </w:r>
    </w:p>
  </w:endnote>
  <w:endnote w:type="continuationSeparator" w:id="0">
    <w:p w14:paraId="751D5D46" w14:textId="77777777" w:rsidR="006778EB" w:rsidRDefault="006778EB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A1DE4" w14:textId="77777777" w:rsidR="006778EB" w:rsidRDefault="006778EB" w:rsidP="009B5F17">
      <w:r>
        <w:separator/>
      </w:r>
    </w:p>
  </w:footnote>
  <w:footnote w:type="continuationSeparator" w:id="0">
    <w:p w14:paraId="32B457CD" w14:textId="77777777" w:rsidR="006778EB" w:rsidRDefault="006778EB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kPzWgBMem5vLQAAAA=="/>
  </w:docVars>
  <w:rsids>
    <w:rsidRoot w:val="0016137F"/>
    <w:rsid w:val="00001D28"/>
    <w:rsid w:val="00015247"/>
    <w:rsid w:val="000232DB"/>
    <w:rsid w:val="000239EE"/>
    <w:rsid w:val="00026632"/>
    <w:rsid w:val="00027F00"/>
    <w:rsid w:val="00031054"/>
    <w:rsid w:val="00041AB3"/>
    <w:rsid w:val="0005060C"/>
    <w:rsid w:val="00055EA7"/>
    <w:rsid w:val="00056967"/>
    <w:rsid w:val="000643BB"/>
    <w:rsid w:val="00072FEF"/>
    <w:rsid w:val="00075DCE"/>
    <w:rsid w:val="00077CB5"/>
    <w:rsid w:val="00083B2B"/>
    <w:rsid w:val="000A369E"/>
    <w:rsid w:val="000A5293"/>
    <w:rsid w:val="000A5833"/>
    <w:rsid w:val="000B5498"/>
    <w:rsid w:val="000C79BE"/>
    <w:rsid w:val="000D4ABF"/>
    <w:rsid w:val="000D6EA2"/>
    <w:rsid w:val="000E4D1D"/>
    <w:rsid w:val="000F414F"/>
    <w:rsid w:val="00105162"/>
    <w:rsid w:val="0010626F"/>
    <w:rsid w:val="00116486"/>
    <w:rsid w:val="0013242F"/>
    <w:rsid w:val="00137388"/>
    <w:rsid w:val="00141CF0"/>
    <w:rsid w:val="0015213E"/>
    <w:rsid w:val="001603D7"/>
    <w:rsid w:val="0016137F"/>
    <w:rsid w:val="00180685"/>
    <w:rsid w:val="00191333"/>
    <w:rsid w:val="001917B0"/>
    <w:rsid w:val="001A0D93"/>
    <w:rsid w:val="001C092E"/>
    <w:rsid w:val="001C0AE3"/>
    <w:rsid w:val="001C4159"/>
    <w:rsid w:val="001C7D69"/>
    <w:rsid w:val="001D56B3"/>
    <w:rsid w:val="001D5916"/>
    <w:rsid w:val="001D6322"/>
    <w:rsid w:val="001E1DAC"/>
    <w:rsid w:val="001E6C11"/>
    <w:rsid w:val="001F3506"/>
    <w:rsid w:val="001F37B7"/>
    <w:rsid w:val="002014B2"/>
    <w:rsid w:val="00224612"/>
    <w:rsid w:val="00231EF1"/>
    <w:rsid w:val="002349C1"/>
    <w:rsid w:val="00245686"/>
    <w:rsid w:val="00247A84"/>
    <w:rsid w:val="0026010C"/>
    <w:rsid w:val="0026516F"/>
    <w:rsid w:val="00287907"/>
    <w:rsid w:val="00297E6E"/>
    <w:rsid w:val="002A33EF"/>
    <w:rsid w:val="002A4B14"/>
    <w:rsid w:val="002B166C"/>
    <w:rsid w:val="002C2463"/>
    <w:rsid w:val="002C2B66"/>
    <w:rsid w:val="002C32EF"/>
    <w:rsid w:val="002C38BC"/>
    <w:rsid w:val="002D6ABE"/>
    <w:rsid w:val="002E7473"/>
    <w:rsid w:val="002F0DEF"/>
    <w:rsid w:val="00300173"/>
    <w:rsid w:val="0031024C"/>
    <w:rsid w:val="003123FB"/>
    <w:rsid w:val="00327ED7"/>
    <w:rsid w:val="003335EB"/>
    <w:rsid w:val="00362722"/>
    <w:rsid w:val="0036507D"/>
    <w:rsid w:val="003666C8"/>
    <w:rsid w:val="00381421"/>
    <w:rsid w:val="0038209E"/>
    <w:rsid w:val="00382690"/>
    <w:rsid w:val="00393AE4"/>
    <w:rsid w:val="00396FB2"/>
    <w:rsid w:val="003A0745"/>
    <w:rsid w:val="003B10BF"/>
    <w:rsid w:val="003B3B25"/>
    <w:rsid w:val="003C5421"/>
    <w:rsid w:val="003C58D0"/>
    <w:rsid w:val="003D1F52"/>
    <w:rsid w:val="003D60EB"/>
    <w:rsid w:val="003E4B5D"/>
    <w:rsid w:val="003E50F8"/>
    <w:rsid w:val="003F2F43"/>
    <w:rsid w:val="0040553D"/>
    <w:rsid w:val="00411697"/>
    <w:rsid w:val="004224B0"/>
    <w:rsid w:val="00433632"/>
    <w:rsid w:val="00434166"/>
    <w:rsid w:val="00447016"/>
    <w:rsid w:val="0046570B"/>
    <w:rsid w:val="00471094"/>
    <w:rsid w:val="00475D42"/>
    <w:rsid w:val="004947E8"/>
    <w:rsid w:val="004A361E"/>
    <w:rsid w:val="004A4FC2"/>
    <w:rsid w:val="004A5B7B"/>
    <w:rsid w:val="004B0922"/>
    <w:rsid w:val="004B5C1B"/>
    <w:rsid w:val="004B666C"/>
    <w:rsid w:val="004C1E1F"/>
    <w:rsid w:val="004C721D"/>
    <w:rsid w:val="004D7102"/>
    <w:rsid w:val="004F100B"/>
    <w:rsid w:val="004F382D"/>
    <w:rsid w:val="004F3BD2"/>
    <w:rsid w:val="00500C00"/>
    <w:rsid w:val="00501B5B"/>
    <w:rsid w:val="005145D0"/>
    <w:rsid w:val="00523646"/>
    <w:rsid w:val="0053265E"/>
    <w:rsid w:val="0053360B"/>
    <w:rsid w:val="005370C6"/>
    <w:rsid w:val="00547F24"/>
    <w:rsid w:val="0055121C"/>
    <w:rsid w:val="005570DA"/>
    <w:rsid w:val="00560810"/>
    <w:rsid w:val="00590EB2"/>
    <w:rsid w:val="005A23DA"/>
    <w:rsid w:val="005B248B"/>
    <w:rsid w:val="005B7213"/>
    <w:rsid w:val="005C234C"/>
    <w:rsid w:val="005C3DA1"/>
    <w:rsid w:val="005C7580"/>
    <w:rsid w:val="005D36CA"/>
    <w:rsid w:val="005E5D55"/>
    <w:rsid w:val="005E6CE3"/>
    <w:rsid w:val="00613A08"/>
    <w:rsid w:val="006143B8"/>
    <w:rsid w:val="00627A6D"/>
    <w:rsid w:val="006325C3"/>
    <w:rsid w:val="00640086"/>
    <w:rsid w:val="00640736"/>
    <w:rsid w:val="0064199D"/>
    <w:rsid w:val="00642167"/>
    <w:rsid w:val="00654217"/>
    <w:rsid w:val="006632D1"/>
    <w:rsid w:val="00674E51"/>
    <w:rsid w:val="006778EB"/>
    <w:rsid w:val="006820F3"/>
    <w:rsid w:val="00685F4D"/>
    <w:rsid w:val="00691D58"/>
    <w:rsid w:val="00691F12"/>
    <w:rsid w:val="00694052"/>
    <w:rsid w:val="00697845"/>
    <w:rsid w:val="006A7D2D"/>
    <w:rsid w:val="006B0408"/>
    <w:rsid w:val="006B7238"/>
    <w:rsid w:val="006C20DA"/>
    <w:rsid w:val="006C2F52"/>
    <w:rsid w:val="006C5F70"/>
    <w:rsid w:val="006F2BB3"/>
    <w:rsid w:val="007130DF"/>
    <w:rsid w:val="00714CD3"/>
    <w:rsid w:val="00723423"/>
    <w:rsid w:val="00744FEB"/>
    <w:rsid w:val="007462D3"/>
    <w:rsid w:val="00747D2C"/>
    <w:rsid w:val="007624FF"/>
    <w:rsid w:val="007751D4"/>
    <w:rsid w:val="0078393C"/>
    <w:rsid w:val="00795EC6"/>
    <w:rsid w:val="007A3F16"/>
    <w:rsid w:val="007B410B"/>
    <w:rsid w:val="007C0094"/>
    <w:rsid w:val="007C6E9D"/>
    <w:rsid w:val="007D3A3A"/>
    <w:rsid w:val="007D4205"/>
    <w:rsid w:val="007D7839"/>
    <w:rsid w:val="007E4997"/>
    <w:rsid w:val="007E4D33"/>
    <w:rsid w:val="007E7806"/>
    <w:rsid w:val="007E7F90"/>
    <w:rsid w:val="007F28BC"/>
    <w:rsid w:val="00807368"/>
    <w:rsid w:val="00807FC6"/>
    <w:rsid w:val="008117CA"/>
    <w:rsid w:val="00811C6A"/>
    <w:rsid w:val="0081595D"/>
    <w:rsid w:val="00816411"/>
    <w:rsid w:val="008260AD"/>
    <w:rsid w:val="00827864"/>
    <w:rsid w:val="00841382"/>
    <w:rsid w:val="00843564"/>
    <w:rsid w:val="008458A7"/>
    <w:rsid w:val="00855264"/>
    <w:rsid w:val="00857291"/>
    <w:rsid w:val="00862A2D"/>
    <w:rsid w:val="00863891"/>
    <w:rsid w:val="00870E89"/>
    <w:rsid w:val="00873F7E"/>
    <w:rsid w:val="00891C66"/>
    <w:rsid w:val="00892513"/>
    <w:rsid w:val="008944FE"/>
    <w:rsid w:val="00895E4C"/>
    <w:rsid w:val="00896CBB"/>
    <w:rsid w:val="008A1D53"/>
    <w:rsid w:val="008A2F45"/>
    <w:rsid w:val="008B0B0F"/>
    <w:rsid w:val="008B36B3"/>
    <w:rsid w:val="008C24C5"/>
    <w:rsid w:val="008C6F12"/>
    <w:rsid w:val="008D36C0"/>
    <w:rsid w:val="008E40B1"/>
    <w:rsid w:val="008F1F6B"/>
    <w:rsid w:val="008F2473"/>
    <w:rsid w:val="00900032"/>
    <w:rsid w:val="0090386B"/>
    <w:rsid w:val="00914C75"/>
    <w:rsid w:val="00914DBD"/>
    <w:rsid w:val="009156DA"/>
    <w:rsid w:val="00921034"/>
    <w:rsid w:val="009261A2"/>
    <w:rsid w:val="00926EB3"/>
    <w:rsid w:val="00927F39"/>
    <w:rsid w:val="00972E37"/>
    <w:rsid w:val="009741EE"/>
    <w:rsid w:val="00975BA3"/>
    <w:rsid w:val="0098422B"/>
    <w:rsid w:val="00993DB4"/>
    <w:rsid w:val="009957C8"/>
    <w:rsid w:val="009A77C9"/>
    <w:rsid w:val="009B059C"/>
    <w:rsid w:val="009B1728"/>
    <w:rsid w:val="009B5AD8"/>
    <w:rsid w:val="009B5F17"/>
    <w:rsid w:val="009B6AC8"/>
    <w:rsid w:val="009E0A07"/>
    <w:rsid w:val="009E5B35"/>
    <w:rsid w:val="009E5B60"/>
    <w:rsid w:val="009E7D3B"/>
    <w:rsid w:val="00A07818"/>
    <w:rsid w:val="00A26687"/>
    <w:rsid w:val="00A270BC"/>
    <w:rsid w:val="00A4234D"/>
    <w:rsid w:val="00A46BAC"/>
    <w:rsid w:val="00A52311"/>
    <w:rsid w:val="00A63DB0"/>
    <w:rsid w:val="00A733A3"/>
    <w:rsid w:val="00A748F0"/>
    <w:rsid w:val="00A8156E"/>
    <w:rsid w:val="00A81EDC"/>
    <w:rsid w:val="00A94812"/>
    <w:rsid w:val="00AA4FE0"/>
    <w:rsid w:val="00AB34EC"/>
    <w:rsid w:val="00AB5B2F"/>
    <w:rsid w:val="00AB660A"/>
    <w:rsid w:val="00AD075A"/>
    <w:rsid w:val="00AD4D7A"/>
    <w:rsid w:val="00AE069A"/>
    <w:rsid w:val="00AF0A58"/>
    <w:rsid w:val="00B001FC"/>
    <w:rsid w:val="00B006D4"/>
    <w:rsid w:val="00B13B0C"/>
    <w:rsid w:val="00B13B72"/>
    <w:rsid w:val="00B22C1E"/>
    <w:rsid w:val="00B22E30"/>
    <w:rsid w:val="00B24023"/>
    <w:rsid w:val="00B26ECD"/>
    <w:rsid w:val="00B3144E"/>
    <w:rsid w:val="00B32141"/>
    <w:rsid w:val="00B40D90"/>
    <w:rsid w:val="00B478E4"/>
    <w:rsid w:val="00B5476C"/>
    <w:rsid w:val="00B74A68"/>
    <w:rsid w:val="00B75ADA"/>
    <w:rsid w:val="00B947B7"/>
    <w:rsid w:val="00BB1BCE"/>
    <w:rsid w:val="00BB4374"/>
    <w:rsid w:val="00BB7500"/>
    <w:rsid w:val="00BC17CB"/>
    <w:rsid w:val="00BC2CFC"/>
    <w:rsid w:val="00BD1D6C"/>
    <w:rsid w:val="00BD6066"/>
    <w:rsid w:val="00BE6A95"/>
    <w:rsid w:val="00BF0423"/>
    <w:rsid w:val="00BF5E16"/>
    <w:rsid w:val="00C1179E"/>
    <w:rsid w:val="00C2271C"/>
    <w:rsid w:val="00C2458D"/>
    <w:rsid w:val="00C34689"/>
    <w:rsid w:val="00C3709B"/>
    <w:rsid w:val="00C473DD"/>
    <w:rsid w:val="00C5318D"/>
    <w:rsid w:val="00C6422D"/>
    <w:rsid w:val="00C6709C"/>
    <w:rsid w:val="00C82A8F"/>
    <w:rsid w:val="00C848D7"/>
    <w:rsid w:val="00CA2042"/>
    <w:rsid w:val="00CC27E3"/>
    <w:rsid w:val="00CC6C3C"/>
    <w:rsid w:val="00CF10BE"/>
    <w:rsid w:val="00CF2BF0"/>
    <w:rsid w:val="00D16B40"/>
    <w:rsid w:val="00D17B30"/>
    <w:rsid w:val="00D20BA5"/>
    <w:rsid w:val="00D23563"/>
    <w:rsid w:val="00D42276"/>
    <w:rsid w:val="00D511A8"/>
    <w:rsid w:val="00D61D84"/>
    <w:rsid w:val="00D6400A"/>
    <w:rsid w:val="00D67143"/>
    <w:rsid w:val="00D6773A"/>
    <w:rsid w:val="00D70B67"/>
    <w:rsid w:val="00D8121F"/>
    <w:rsid w:val="00D85913"/>
    <w:rsid w:val="00D86C76"/>
    <w:rsid w:val="00D93729"/>
    <w:rsid w:val="00D965DB"/>
    <w:rsid w:val="00D96B93"/>
    <w:rsid w:val="00DA493E"/>
    <w:rsid w:val="00DA4A25"/>
    <w:rsid w:val="00DB3024"/>
    <w:rsid w:val="00DC2946"/>
    <w:rsid w:val="00DD0B90"/>
    <w:rsid w:val="00DD1FAE"/>
    <w:rsid w:val="00DE1A44"/>
    <w:rsid w:val="00DE2742"/>
    <w:rsid w:val="00DF26AD"/>
    <w:rsid w:val="00DF4668"/>
    <w:rsid w:val="00DF51B1"/>
    <w:rsid w:val="00E00304"/>
    <w:rsid w:val="00E166CD"/>
    <w:rsid w:val="00E2502A"/>
    <w:rsid w:val="00E34045"/>
    <w:rsid w:val="00E356AB"/>
    <w:rsid w:val="00E36C72"/>
    <w:rsid w:val="00E441FC"/>
    <w:rsid w:val="00E51890"/>
    <w:rsid w:val="00E543E7"/>
    <w:rsid w:val="00E55106"/>
    <w:rsid w:val="00E62215"/>
    <w:rsid w:val="00E65996"/>
    <w:rsid w:val="00E71EEB"/>
    <w:rsid w:val="00E75F2F"/>
    <w:rsid w:val="00E76FAA"/>
    <w:rsid w:val="00E92F38"/>
    <w:rsid w:val="00E97A10"/>
    <w:rsid w:val="00EC1256"/>
    <w:rsid w:val="00ED6F06"/>
    <w:rsid w:val="00EF4D3A"/>
    <w:rsid w:val="00F01866"/>
    <w:rsid w:val="00F06FBC"/>
    <w:rsid w:val="00F139B1"/>
    <w:rsid w:val="00F1427E"/>
    <w:rsid w:val="00F15756"/>
    <w:rsid w:val="00F17421"/>
    <w:rsid w:val="00F2190A"/>
    <w:rsid w:val="00F32842"/>
    <w:rsid w:val="00F3348D"/>
    <w:rsid w:val="00F3744C"/>
    <w:rsid w:val="00F529FB"/>
    <w:rsid w:val="00F52F3B"/>
    <w:rsid w:val="00F75AA3"/>
    <w:rsid w:val="00F805EF"/>
    <w:rsid w:val="00F82AEF"/>
    <w:rsid w:val="00F96E97"/>
    <w:rsid w:val="00FA193D"/>
    <w:rsid w:val="00FD497D"/>
    <w:rsid w:val="00FE1527"/>
    <w:rsid w:val="00FE55A7"/>
    <w:rsid w:val="00FE5D56"/>
    <w:rsid w:val="00FF1BCF"/>
    <w:rsid w:val="00FF6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7</TotalTime>
  <Pages>165</Pages>
  <Words>74427</Words>
  <Characters>424239</Characters>
  <Application>Microsoft Office Word</Application>
  <DocSecurity>0</DocSecurity>
  <Lines>3535</Lines>
  <Paragraphs>995</Paragraphs>
  <ScaleCrop>false</ScaleCrop>
  <Company/>
  <LinksUpToDate>false</LinksUpToDate>
  <CharactersWithSpaces>497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364</cp:revision>
  <dcterms:created xsi:type="dcterms:W3CDTF">2023-07-05T07:35:00Z</dcterms:created>
  <dcterms:modified xsi:type="dcterms:W3CDTF">2023-08-09T00:48:00Z</dcterms:modified>
</cp:coreProperties>
</file>